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17FEAC1B" w:rsidR="008748C8" w:rsidRDefault="00A5507B"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1pt" o:ole="">
            <v:imagedata r:id="rId8" o:title=""/>
          </v:shape>
          <o:OLEObject Type="Embed" ProgID="Word.Document.12" ShapeID="_x0000_i1025" DrawAspect="Content" ObjectID="_1776014215" r:id="rId9">
            <o:FieldCodes>\s</o:FieldCodes>
          </o:OLEObject>
        </w:object>
      </w:r>
    </w:p>
    <w:p w14:paraId="2635F7DB" w14:textId="7F72426E" w:rsidR="003C4794" w:rsidRPr="00BE5C87" w:rsidRDefault="003C4794">
      <w:pPr>
        <w:rPr>
          <w:color w:val="000000" w:themeColor="text1"/>
        </w:rPr>
      </w:pPr>
    </w:p>
    <w:p w14:paraId="0006706F" w14:textId="76858FE2" w:rsidR="008D422A" w:rsidRDefault="008D422A" w:rsidP="008D422A">
      <w:pPr>
        <w:spacing w:line="360" w:lineRule="auto"/>
        <w:jc w:val="center"/>
        <w:rPr>
          <w:rFonts w:asciiTheme="majorBidi" w:hAnsiTheme="majorBidi" w:cstheme="majorBidi"/>
          <w:b/>
          <w:bCs/>
        </w:rPr>
      </w:pPr>
    </w:p>
    <w:p w14:paraId="1213FFBC" w14:textId="77777777" w:rsidR="008D422A" w:rsidRDefault="008D422A" w:rsidP="008D422A">
      <w:pPr>
        <w:spacing w:line="360" w:lineRule="auto"/>
        <w:jc w:val="center"/>
        <w:rPr>
          <w:rFonts w:asciiTheme="majorBidi" w:hAnsiTheme="majorBidi" w:cstheme="majorBidi"/>
          <w:b/>
          <w:bCs/>
        </w:rPr>
      </w:pPr>
      <w:r w:rsidRPr="00747156">
        <w:rPr>
          <w:rFonts w:asciiTheme="majorBidi" w:hAnsiTheme="majorBidi" w:cstheme="majorBidi"/>
          <w:b/>
          <w:bCs/>
        </w:rPr>
        <w:t xml:space="preserve">DECLARATION OF THESIS </w:t>
      </w:r>
      <w:r>
        <w:rPr>
          <w:rFonts w:asciiTheme="majorBidi" w:hAnsiTheme="majorBidi" w:cstheme="majorBidi"/>
          <w:b/>
          <w:bCs/>
        </w:rPr>
        <w:t>CONFIDENTIALITY</w:t>
      </w:r>
    </w:p>
    <w:p w14:paraId="244685A0" w14:textId="71AA219B" w:rsidR="008D422A" w:rsidRPr="00747156" w:rsidRDefault="008D422A" w:rsidP="008D422A">
      <w:pPr>
        <w:spacing w:line="360" w:lineRule="auto"/>
        <w:jc w:val="center"/>
        <w:rPr>
          <w:rFonts w:asciiTheme="majorBidi" w:hAnsiTheme="majorBidi" w:cstheme="majorBidi"/>
          <w:b/>
          <w:bCs/>
        </w:rPr>
      </w:pPr>
    </w:p>
    <w:p w14:paraId="40810058" w14:textId="77777777" w:rsidR="008D422A" w:rsidRPr="004D669F" w:rsidRDefault="008D422A" w:rsidP="008D422A">
      <w:pPr>
        <w:pStyle w:val="ThesisDeclarartions"/>
        <w:tabs>
          <w:tab w:val="left" w:pos="2552"/>
        </w:tabs>
        <w:rPr>
          <w:rStyle w:val="Style3"/>
          <w:rFonts w:asciiTheme="majorBidi" w:hAnsiTheme="majorBidi" w:cstheme="majorBidi"/>
        </w:rPr>
      </w:pPr>
      <w:r w:rsidRPr="004D669F">
        <w:rPr>
          <w:rFonts w:asciiTheme="majorBidi" w:hAnsiTheme="majorBidi" w:cstheme="majorBidi"/>
        </w:rPr>
        <w:t>Author’s full name:</w:t>
      </w:r>
      <w:r w:rsidRPr="004D669F">
        <w:rPr>
          <w:rFonts w:asciiTheme="majorBidi" w:hAnsiTheme="majorBidi" w:cstheme="majorBidi"/>
        </w:rPr>
        <w:tab/>
      </w:r>
      <w:sdt>
        <w:sdtPr>
          <w:rPr>
            <w:rStyle w:val="Style3"/>
            <w:rFonts w:asciiTheme="majorBidi" w:hAnsiTheme="majorBidi" w:cstheme="majorBidi"/>
          </w:rPr>
          <w:alias w:val="Student's Name"/>
          <w:tag w:val="Student's Name"/>
          <w:id w:val="800424264"/>
          <w:placeholder>
            <w:docPart w:val="88B35741298349C6821A3887C573AC68"/>
          </w:placeholder>
          <w:text/>
        </w:sdtPr>
        <w:sdtEndPr>
          <w:rPr>
            <w:rStyle w:val="DefaultParagraphFont"/>
            <w:b w:val="0"/>
            <w:smallCaps w:val="0"/>
          </w:rPr>
        </w:sdtEndPr>
        <w:sdtContent>
          <w:r>
            <w:rPr>
              <w:rStyle w:val="Style3"/>
            </w:rPr>
            <w:t>Yam Chen Xi</w:t>
          </w:r>
        </w:sdtContent>
      </w:sdt>
    </w:p>
    <w:p w14:paraId="2FF70098" w14:textId="14657F0B" w:rsidR="008D422A" w:rsidRPr="004D669F" w:rsidRDefault="008D422A" w:rsidP="008D422A">
      <w:pPr>
        <w:pStyle w:val="ThesisDeclarartions"/>
        <w:tabs>
          <w:tab w:val="left" w:pos="2552"/>
        </w:tabs>
        <w:spacing w:after="480"/>
        <w:rPr>
          <w:rFonts w:asciiTheme="majorBidi" w:hAnsiTheme="majorBidi" w:cstheme="majorBidi"/>
        </w:rPr>
      </w:pPr>
      <w:r w:rsidRPr="004D669F">
        <w:rPr>
          <w:rFonts w:asciiTheme="majorBidi" w:hAnsiTheme="majorBidi" w:cstheme="majorBidi"/>
        </w:rPr>
        <w:t>IC No./Passport No.:</w:t>
      </w:r>
      <w:r w:rsidRPr="004D669F">
        <w:rPr>
          <w:rFonts w:asciiTheme="majorBidi" w:hAnsiTheme="majorBidi" w:cstheme="majorBidi"/>
        </w:rPr>
        <w:tab/>
      </w:r>
      <w:sdt>
        <w:sdtPr>
          <w:rPr>
            <w:rStyle w:val="Style3"/>
            <w:rFonts w:asciiTheme="majorBidi" w:hAnsiTheme="majorBidi" w:cstheme="majorBidi"/>
          </w:rPr>
          <w:alias w:val="IC/Passport"/>
          <w:tag w:val="IC/Passport"/>
          <w:id w:val="-1967501596"/>
          <w:placeholder>
            <w:docPart w:val="F00DA45210DC4680BCC6C21B6699023D"/>
          </w:placeholder>
          <w:text/>
        </w:sdtPr>
        <w:sdtEndPr>
          <w:rPr>
            <w:rStyle w:val="DefaultParagraphFont"/>
            <w:b w:val="0"/>
            <w:smallCaps w:val="0"/>
          </w:rPr>
        </w:sdtEndPr>
        <w:sdtContent>
          <w:r>
            <w:rPr>
              <w:rStyle w:val="Style3"/>
            </w:rPr>
            <w:t>020910-14-1522</w:t>
          </w:r>
        </w:sdtContent>
      </w:sdt>
    </w:p>
    <w:p w14:paraId="31DE8BC8" w14:textId="38EF31CD" w:rsidR="008D422A" w:rsidRPr="004D669F" w:rsidRDefault="008D422A" w:rsidP="008D422A">
      <w:pPr>
        <w:pStyle w:val="ThesisDeclarartions"/>
        <w:tabs>
          <w:tab w:val="left" w:pos="2552"/>
        </w:tabs>
        <w:ind w:left="2552" w:hanging="2552"/>
        <w:rPr>
          <w:rStyle w:val="Style3"/>
          <w:rFonts w:asciiTheme="majorBidi" w:hAnsiTheme="majorBidi" w:cstheme="majorBidi"/>
        </w:rPr>
      </w:pPr>
      <w:r w:rsidRPr="004D669F">
        <w:rPr>
          <w:rFonts w:asciiTheme="majorBidi" w:hAnsiTheme="majorBidi" w:cstheme="majorBidi"/>
        </w:rPr>
        <w:t>Thesis/Project title:</w:t>
      </w:r>
      <w:r w:rsidRPr="004D669F">
        <w:rPr>
          <w:rFonts w:asciiTheme="majorBidi" w:hAnsiTheme="majorBidi" w:cstheme="majorBidi"/>
        </w:rPr>
        <w:tab/>
      </w:r>
      <w:sdt>
        <w:sdtPr>
          <w:rPr>
            <w:rStyle w:val="Style3"/>
          </w:rPr>
          <w:alias w:val="Thesis Title"/>
          <w:tag w:val="Thesis Title"/>
          <w:id w:val="-84994973"/>
          <w:placeholder>
            <w:docPart w:val="835F18881B7840EDA2DFFEC9781D4938"/>
          </w:placeholder>
          <w:text w:multiLine="1"/>
        </w:sdtPr>
        <w:sdtContent>
          <w:r w:rsidRPr="00CF61D5">
            <w:rPr>
              <w:rStyle w:val="Style3"/>
            </w:rPr>
            <w:t>Enhancing Financial Accessibility With Text-to-Speech For The Visually Impaired</w:t>
          </w:r>
        </w:sdtContent>
      </w:sdt>
    </w:p>
    <w:p w14:paraId="799C9BB3" w14:textId="1FA00591" w:rsidR="008D422A" w:rsidRPr="004D669F" w:rsidRDefault="008D422A" w:rsidP="008D422A">
      <w:pPr>
        <w:pStyle w:val="ThesisDeclarartions"/>
        <w:pBdr>
          <w:top w:val="single" w:sz="4" w:space="15" w:color="auto"/>
        </w:pBdr>
        <w:rPr>
          <w:rFonts w:asciiTheme="majorBidi" w:hAnsiTheme="majorBidi" w:cstheme="majorBidi"/>
        </w:rPr>
      </w:pPr>
      <w:r w:rsidRPr="004D669F">
        <w:rPr>
          <w:rFonts w:asciiTheme="majorBidi" w:hAnsiTheme="majorBidi" w:cstheme="majorBidi"/>
        </w:rPr>
        <w:t>I declare that this thesis is classified as:</w:t>
      </w:r>
    </w:p>
    <w:p w14:paraId="080E1F50" w14:textId="77777777" w:rsidR="008D422A" w:rsidRPr="004D669F" w:rsidRDefault="00000000" w:rsidP="008D422A">
      <w:pPr>
        <w:rPr>
          <w:rFonts w:asciiTheme="majorBidi" w:hAnsiTheme="majorBidi" w:cstheme="majorBidi"/>
        </w:rPr>
      </w:pPr>
      <w:sdt>
        <w:sdtPr>
          <w:rPr>
            <w:rFonts w:asciiTheme="majorBidi" w:hAnsiTheme="majorBidi" w:cstheme="majorBidi"/>
            <w:sz w:val="36"/>
            <w:szCs w:val="36"/>
          </w:rPr>
          <w:id w:val="572631540"/>
          <w14:checkbox>
            <w14:checked w14:val="0"/>
            <w14:checkedState w14:val="00FE" w14:font="Wingdings"/>
            <w14:uncheckedState w14:val="00A8" w14:font="Wingdings"/>
          </w14:checkbox>
        </w:sdtPr>
        <w:sdtContent>
          <w:r w:rsidR="008D422A">
            <w:rPr>
              <w:rFonts w:asciiTheme="majorBidi" w:hAnsiTheme="majorBidi" w:cstheme="majorBidi"/>
              <w:sz w:val="36"/>
              <w:szCs w:val="36"/>
            </w:rPr>
            <w:sym w:font="Wingdings" w:char="F0A8"/>
          </w:r>
        </w:sdtContent>
      </w:sdt>
      <w:r w:rsidR="008D422A" w:rsidRPr="004D669F">
        <w:rPr>
          <w:rFonts w:asciiTheme="majorBidi" w:hAnsiTheme="majorBidi" w:cstheme="majorBidi"/>
        </w:rPr>
        <w:tab/>
        <w:t>CONFIDENTIAL</w:t>
      </w:r>
    </w:p>
    <w:p w14:paraId="20D3E827" w14:textId="77777777" w:rsidR="008D422A" w:rsidRPr="004D669F" w:rsidRDefault="00000000" w:rsidP="008D422A">
      <w:pPr>
        <w:rPr>
          <w:rFonts w:asciiTheme="majorBidi" w:hAnsiTheme="majorBidi" w:cstheme="majorBidi"/>
        </w:rPr>
      </w:pPr>
      <w:sdt>
        <w:sdtPr>
          <w:rPr>
            <w:rFonts w:asciiTheme="majorBidi" w:hAnsiTheme="majorBidi" w:cstheme="majorBidi"/>
            <w:sz w:val="36"/>
            <w:szCs w:val="36"/>
          </w:rPr>
          <w:id w:val="-167556246"/>
          <w14:checkbox>
            <w14:checked w14:val="0"/>
            <w14:checkedState w14:val="00FE" w14:font="Wingdings"/>
            <w14:uncheckedState w14:val="00A8" w14:font="Wingdings"/>
          </w14:checkbox>
        </w:sdtPr>
        <w:sdtContent>
          <w:r w:rsidR="008D422A">
            <w:rPr>
              <w:rFonts w:asciiTheme="majorBidi" w:hAnsiTheme="majorBidi" w:cstheme="majorBidi"/>
              <w:sz w:val="36"/>
              <w:szCs w:val="36"/>
            </w:rPr>
            <w:sym w:font="Wingdings" w:char="F0A8"/>
          </w:r>
        </w:sdtContent>
      </w:sdt>
      <w:r w:rsidR="008D422A" w:rsidRPr="004D669F">
        <w:rPr>
          <w:rFonts w:asciiTheme="majorBidi" w:hAnsiTheme="majorBidi" w:cstheme="majorBidi"/>
        </w:rPr>
        <w:tab/>
        <w:t>RESTRICTED</w:t>
      </w:r>
    </w:p>
    <w:p w14:paraId="7C7DDA75" w14:textId="77777777" w:rsidR="008D422A" w:rsidRPr="004D669F" w:rsidRDefault="00000000" w:rsidP="008D422A">
      <w:pPr>
        <w:rPr>
          <w:rFonts w:asciiTheme="majorBidi" w:hAnsiTheme="majorBidi" w:cstheme="majorBidi"/>
        </w:rPr>
      </w:pPr>
      <w:sdt>
        <w:sdtPr>
          <w:rPr>
            <w:rFonts w:asciiTheme="majorBidi" w:hAnsiTheme="majorBidi" w:cstheme="majorBidi"/>
            <w:sz w:val="36"/>
            <w:szCs w:val="36"/>
          </w:rPr>
          <w:id w:val="-415324249"/>
          <w14:checkbox>
            <w14:checked w14:val="1"/>
            <w14:checkedState w14:val="00FE" w14:font="Wingdings"/>
            <w14:uncheckedState w14:val="00A8" w14:font="Wingdings"/>
          </w14:checkbox>
        </w:sdtPr>
        <w:sdtContent>
          <w:r w:rsidR="008D422A">
            <w:rPr>
              <w:rFonts w:asciiTheme="majorBidi" w:hAnsiTheme="majorBidi" w:cstheme="majorBidi"/>
              <w:sz w:val="36"/>
              <w:szCs w:val="36"/>
            </w:rPr>
            <w:sym w:font="Wingdings" w:char="F0FE"/>
          </w:r>
        </w:sdtContent>
      </w:sdt>
      <w:r w:rsidR="008D422A" w:rsidRPr="004D669F">
        <w:rPr>
          <w:rFonts w:asciiTheme="majorBidi" w:hAnsiTheme="majorBidi" w:cstheme="majorBidi"/>
        </w:rPr>
        <w:tab/>
        <w:t>OPEN ACCESS</w:t>
      </w:r>
    </w:p>
    <w:p w14:paraId="0332C6D9" w14:textId="7448AA17" w:rsidR="008D422A" w:rsidRPr="008D422A" w:rsidRDefault="008D422A" w:rsidP="008D422A">
      <w:pPr>
        <w:pStyle w:val="ThesisDeclarartions"/>
        <w:rPr>
          <w:sz w:val="16"/>
          <w:szCs w:val="16"/>
        </w:rPr>
      </w:pPr>
    </w:p>
    <w:p w14:paraId="4E032E8D" w14:textId="2E829055" w:rsidR="008D422A" w:rsidRPr="004D669F" w:rsidRDefault="008D422A" w:rsidP="008D422A">
      <w:pPr>
        <w:pStyle w:val="ThesisDeclarartions"/>
        <w:rPr>
          <w:rFonts w:asciiTheme="majorBidi" w:hAnsiTheme="majorBidi" w:cstheme="majorBidi"/>
        </w:rPr>
      </w:pPr>
      <w:r w:rsidRPr="004D669F">
        <w:rPr>
          <w:rFonts w:asciiTheme="majorBidi" w:hAnsiTheme="majorBidi" w:cstheme="majorBidi"/>
        </w:rPr>
        <w:t>I acknowledged that Asia Pacific University of Technology &amp; Innovation (APU) reserves the right as follows:</w:t>
      </w:r>
    </w:p>
    <w:p w14:paraId="6B1DA825" w14:textId="147CB423" w:rsidR="008D422A" w:rsidRPr="004D669F" w:rsidRDefault="008D422A" w:rsidP="008D422A">
      <w:pPr>
        <w:pStyle w:val="ThesisDeclarartions"/>
        <w:numPr>
          <w:ilvl w:val="0"/>
          <w:numId w:val="66"/>
        </w:numPr>
        <w:ind w:left="714" w:hanging="357"/>
        <w:contextualSpacing/>
        <w:rPr>
          <w:rFonts w:asciiTheme="majorBidi" w:hAnsiTheme="majorBidi" w:cstheme="majorBidi"/>
        </w:rPr>
      </w:pPr>
      <w:r w:rsidRPr="004D669F">
        <w:rPr>
          <w:rFonts w:asciiTheme="majorBidi" w:hAnsiTheme="majorBidi" w:cstheme="majorBidi"/>
        </w:rPr>
        <w:t>The thesis is the property of Asia Pacific University of Technology &amp; Innovation (APU).</w:t>
      </w:r>
    </w:p>
    <w:p w14:paraId="6BC88AE0" w14:textId="7474810E" w:rsidR="008D422A" w:rsidRPr="004D669F" w:rsidRDefault="008D422A" w:rsidP="008D422A">
      <w:pPr>
        <w:pStyle w:val="ThesisDeclarartions"/>
        <w:numPr>
          <w:ilvl w:val="0"/>
          <w:numId w:val="66"/>
        </w:numPr>
        <w:contextualSpacing/>
        <w:rPr>
          <w:rFonts w:asciiTheme="majorBidi" w:hAnsiTheme="majorBidi" w:cstheme="majorBidi"/>
        </w:rPr>
      </w:pPr>
      <w:r w:rsidRPr="004D669F">
        <w:rPr>
          <w:rFonts w:asciiTheme="majorBidi" w:hAnsiTheme="majorBidi" w:cstheme="majorBidi"/>
        </w:rPr>
        <w:t>The Library of Asia Pacific University of Technology &amp; Innovation (APU) has the right to make copies for the purpose of research only.</w:t>
      </w:r>
    </w:p>
    <w:p w14:paraId="0784A1E6" w14:textId="77777777" w:rsidR="008D422A" w:rsidRPr="004D669F" w:rsidRDefault="008D422A" w:rsidP="008D422A">
      <w:pPr>
        <w:pStyle w:val="ThesisDeclarartions"/>
        <w:numPr>
          <w:ilvl w:val="0"/>
          <w:numId w:val="66"/>
        </w:numPr>
        <w:ind w:left="714" w:hanging="357"/>
        <w:contextualSpacing/>
        <w:rPr>
          <w:rFonts w:asciiTheme="majorBidi" w:hAnsiTheme="majorBidi" w:cstheme="majorBidi"/>
        </w:rPr>
      </w:pPr>
      <w:r w:rsidRPr="004D669F">
        <w:rPr>
          <w:rFonts w:asciiTheme="majorBidi" w:hAnsiTheme="majorBidi" w:cstheme="majorBidi"/>
        </w:rPr>
        <w:t>The Library has the right to make copies of the thesis for academic exchange.</w:t>
      </w:r>
    </w:p>
    <w:p w14:paraId="0643A50A" w14:textId="77777777" w:rsidR="008D422A" w:rsidRPr="004D669F" w:rsidRDefault="008D422A" w:rsidP="008D422A">
      <w:pPr>
        <w:pStyle w:val="ThesisDeclarartions"/>
        <w:pBdr>
          <w:bottom w:val="single" w:sz="4" w:space="1" w:color="auto"/>
        </w:pBdr>
        <w:contextualSpacing/>
        <w:rPr>
          <w:rFonts w:asciiTheme="majorBidi" w:hAnsiTheme="majorBidi" w:cstheme="majorBidi"/>
        </w:rPr>
      </w:pPr>
    </w:p>
    <w:p w14:paraId="6C1F11C0" w14:textId="1116F6AB" w:rsidR="008D422A" w:rsidRDefault="008D422A" w:rsidP="008D422A">
      <w:pPr>
        <w:pStyle w:val="ThesisDeclarartions"/>
        <w:contextualSpacing/>
      </w:pPr>
    </w:p>
    <w:tbl>
      <w:tblPr>
        <w:tblStyle w:val="TableGrid"/>
        <w:tblW w:w="92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6344"/>
      </w:tblGrid>
      <w:tr w:rsidR="008D422A" w:rsidRPr="004D669F" w14:paraId="320CEE6B" w14:textId="77777777" w:rsidTr="008D422A">
        <w:trPr>
          <w:trHeight w:hRule="exact" w:val="567"/>
        </w:trPr>
        <w:tc>
          <w:tcPr>
            <w:tcW w:w="2943" w:type="dxa"/>
            <w:vAlign w:val="center"/>
          </w:tcPr>
          <w:p w14:paraId="7EF8D786" w14:textId="77777777" w:rsidR="008D422A" w:rsidRPr="004D669F" w:rsidRDefault="008D422A" w:rsidP="00183311">
            <w:pPr>
              <w:pStyle w:val="ThesisDeclarartions"/>
              <w:spacing w:after="0"/>
              <w:jc w:val="right"/>
              <w:rPr>
                <w:rFonts w:asciiTheme="majorBidi" w:hAnsiTheme="majorBidi" w:cstheme="majorBidi"/>
              </w:rPr>
            </w:pPr>
            <w:r w:rsidRPr="004D669F">
              <w:rPr>
                <w:rFonts w:asciiTheme="majorBidi" w:hAnsiTheme="majorBidi" w:cstheme="majorBidi"/>
              </w:rPr>
              <w:t>Author’s Signature:</w:t>
            </w:r>
          </w:p>
        </w:tc>
        <w:tc>
          <w:tcPr>
            <w:tcW w:w="6344" w:type="dxa"/>
            <w:vAlign w:val="center"/>
          </w:tcPr>
          <w:p w14:paraId="2B713BB9" w14:textId="1610BF3B" w:rsidR="008D422A" w:rsidRPr="004D669F" w:rsidRDefault="008D422A" w:rsidP="00183311">
            <w:pPr>
              <w:pStyle w:val="ThesisDeclarartions"/>
              <w:spacing w:after="0"/>
              <w:rPr>
                <w:rFonts w:asciiTheme="majorBidi" w:hAnsiTheme="majorBidi" w:cstheme="majorBidi"/>
                <w:color w:val="A6A6A6" w:themeColor="background1" w:themeShade="A6"/>
              </w:rPr>
            </w:pPr>
            <w:r>
              <w:rPr>
                <w:rFonts w:asciiTheme="majorBidi" w:hAnsiTheme="majorBidi" w:cstheme="majorBidi"/>
                <w:noProof/>
                <w:color w:val="A6A6A6" w:themeColor="background1" w:themeShade="A6"/>
              </w:rPr>
              <w:drawing>
                <wp:anchor distT="0" distB="0" distL="114300" distR="114300" simplePos="0" relativeHeight="251659264" behindDoc="0" locked="0" layoutInCell="1" allowOverlap="1" wp14:anchorId="2024B288" wp14:editId="59E0A4B0">
                  <wp:simplePos x="0" y="0"/>
                  <wp:positionH relativeFrom="column">
                    <wp:posOffset>158750</wp:posOffset>
                  </wp:positionH>
                  <wp:positionV relativeFrom="page">
                    <wp:posOffset>-216535</wp:posOffset>
                  </wp:positionV>
                  <wp:extent cx="819785" cy="453390"/>
                  <wp:effectExtent l="0" t="0" r="0" b="3810"/>
                  <wp:wrapNone/>
                  <wp:docPr id="1109100604"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00604" name="Picture 1" descr="A black background with a black squar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9785" cy="453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669F">
              <w:rPr>
                <w:rFonts w:asciiTheme="majorBidi" w:hAnsiTheme="majorBidi" w:cstheme="majorBidi"/>
                <w:color w:val="A6A6A6" w:themeColor="background1" w:themeShade="A6"/>
              </w:rPr>
              <w:t>……………………………</w:t>
            </w:r>
          </w:p>
        </w:tc>
      </w:tr>
      <w:tr w:rsidR="008D422A" w:rsidRPr="004D669F" w14:paraId="59D190B5" w14:textId="77777777" w:rsidTr="008D422A">
        <w:trPr>
          <w:trHeight w:hRule="exact" w:val="567"/>
        </w:trPr>
        <w:tc>
          <w:tcPr>
            <w:tcW w:w="2943" w:type="dxa"/>
            <w:vAlign w:val="center"/>
          </w:tcPr>
          <w:p w14:paraId="352339EA" w14:textId="77777777" w:rsidR="008D422A" w:rsidRPr="004D669F" w:rsidRDefault="008D422A" w:rsidP="00183311">
            <w:pPr>
              <w:pStyle w:val="ThesisDeclarartions"/>
              <w:spacing w:after="0"/>
              <w:jc w:val="right"/>
              <w:rPr>
                <w:rFonts w:asciiTheme="majorBidi" w:hAnsiTheme="majorBidi" w:cstheme="majorBidi"/>
              </w:rPr>
            </w:pPr>
            <w:r w:rsidRPr="004D669F">
              <w:rPr>
                <w:rFonts w:asciiTheme="majorBidi" w:hAnsiTheme="majorBidi" w:cstheme="majorBidi"/>
              </w:rPr>
              <w:t>Date:</w:t>
            </w:r>
          </w:p>
        </w:tc>
        <w:sdt>
          <w:sdtPr>
            <w:rPr>
              <w:rFonts w:asciiTheme="majorBidi" w:hAnsiTheme="majorBidi" w:cstheme="majorBidi"/>
            </w:rPr>
            <w:alias w:val="Date"/>
            <w:tag w:val="Date"/>
            <w:id w:val="-1599399812"/>
            <w:date w:fullDate="2024-04-15T00:00:00Z">
              <w:dateFormat w:val="d MMMM yyyy"/>
              <w:lid w:val="en-US"/>
              <w:storeMappedDataAs w:val="dateTime"/>
              <w:calendar w:val="gregorian"/>
            </w:date>
          </w:sdtPr>
          <w:sdtContent>
            <w:tc>
              <w:tcPr>
                <w:tcW w:w="6344" w:type="dxa"/>
                <w:vAlign w:val="center"/>
              </w:tcPr>
              <w:p w14:paraId="2371A4F2" w14:textId="77777777" w:rsidR="008D422A" w:rsidRPr="004D669F" w:rsidRDefault="008D422A" w:rsidP="00183311">
                <w:pPr>
                  <w:pStyle w:val="ThesisDeclarartions"/>
                  <w:spacing w:after="0"/>
                  <w:rPr>
                    <w:rFonts w:asciiTheme="majorBidi" w:hAnsiTheme="majorBidi" w:cstheme="majorBidi"/>
                  </w:rPr>
                </w:pPr>
                <w:r>
                  <w:rPr>
                    <w:rFonts w:asciiTheme="majorBidi" w:hAnsiTheme="majorBidi" w:cstheme="majorBidi"/>
                    <w:lang w:val="en-US"/>
                  </w:rPr>
                  <w:t>15</w:t>
                </w:r>
                <w:r w:rsidRPr="004D669F">
                  <w:rPr>
                    <w:rFonts w:asciiTheme="majorBidi" w:hAnsiTheme="majorBidi" w:cstheme="majorBidi"/>
                    <w:lang w:val="en-US"/>
                  </w:rPr>
                  <w:t xml:space="preserve"> </w:t>
                </w:r>
                <w:r>
                  <w:rPr>
                    <w:rFonts w:asciiTheme="majorBidi" w:hAnsiTheme="majorBidi" w:cstheme="majorBidi"/>
                    <w:lang w:val="en-US"/>
                  </w:rPr>
                  <w:t>April</w:t>
                </w:r>
                <w:r w:rsidRPr="004D669F">
                  <w:rPr>
                    <w:rFonts w:asciiTheme="majorBidi" w:hAnsiTheme="majorBidi" w:cstheme="majorBidi"/>
                    <w:lang w:val="en-US"/>
                  </w:rPr>
                  <w:t xml:space="preserve"> </w:t>
                </w:r>
                <w:r>
                  <w:rPr>
                    <w:rFonts w:asciiTheme="majorBidi" w:hAnsiTheme="majorBidi" w:cstheme="majorBidi"/>
                    <w:lang w:val="en-US"/>
                  </w:rPr>
                  <w:t>2024</w:t>
                </w:r>
              </w:p>
            </w:tc>
          </w:sdtContent>
        </w:sdt>
      </w:tr>
      <w:tr w:rsidR="008D422A" w:rsidRPr="004D669F" w14:paraId="49C152F3" w14:textId="77777777" w:rsidTr="008D422A">
        <w:trPr>
          <w:trHeight w:hRule="exact" w:val="567"/>
        </w:trPr>
        <w:tc>
          <w:tcPr>
            <w:tcW w:w="2943" w:type="dxa"/>
            <w:vAlign w:val="center"/>
          </w:tcPr>
          <w:p w14:paraId="57A963D1" w14:textId="77777777" w:rsidR="008D422A" w:rsidRPr="004D669F" w:rsidRDefault="008D422A" w:rsidP="00183311">
            <w:pPr>
              <w:pStyle w:val="ThesisDeclarartions"/>
              <w:spacing w:after="0"/>
              <w:jc w:val="right"/>
              <w:rPr>
                <w:rFonts w:asciiTheme="majorBidi" w:hAnsiTheme="majorBidi" w:cstheme="majorBidi"/>
              </w:rPr>
            </w:pPr>
          </w:p>
        </w:tc>
        <w:tc>
          <w:tcPr>
            <w:tcW w:w="6344" w:type="dxa"/>
            <w:vAlign w:val="center"/>
          </w:tcPr>
          <w:p w14:paraId="186730A1" w14:textId="66574FBE" w:rsidR="008D422A" w:rsidRPr="008D422A" w:rsidRDefault="008D422A" w:rsidP="00183311">
            <w:pPr>
              <w:pStyle w:val="ThesisDeclarartions"/>
              <w:spacing w:after="0"/>
              <w:rPr>
                <w:rFonts w:asciiTheme="majorBidi" w:hAnsiTheme="majorBidi" w:cstheme="majorBidi"/>
                <w:color w:val="A6A6A6" w:themeColor="background1" w:themeShade="A6"/>
                <w:sz w:val="22"/>
                <w:szCs w:val="22"/>
              </w:rPr>
            </w:pPr>
          </w:p>
        </w:tc>
      </w:tr>
      <w:tr w:rsidR="008D422A" w:rsidRPr="004D669F" w14:paraId="70402FFA" w14:textId="77777777" w:rsidTr="008D422A">
        <w:trPr>
          <w:trHeight w:hRule="exact" w:val="567"/>
        </w:trPr>
        <w:tc>
          <w:tcPr>
            <w:tcW w:w="2943" w:type="dxa"/>
            <w:vAlign w:val="center"/>
          </w:tcPr>
          <w:p w14:paraId="1898128A" w14:textId="77777777" w:rsidR="008D422A" w:rsidRPr="004D669F" w:rsidRDefault="008D422A" w:rsidP="00183311">
            <w:pPr>
              <w:pStyle w:val="ThesisDeclarartions"/>
              <w:spacing w:after="0"/>
              <w:jc w:val="right"/>
              <w:rPr>
                <w:rFonts w:asciiTheme="majorBidi" w:hAnsiTheme="majorBidi" w:cstheme="majorBidi"/>
              </w:rPr>
            </w:pPr>
            <w:r w:rsidRPr="004D669F">
              <w:rPr>
                <w:rFonts w:asciiTheme="majorBidi" w:hAnsiTheme="majorBidi" w:cstheme="majorBidi"/>
              </w:rPr>
              <w:t>Supervisor’s Name:</w:t>
            </w:r>
          </w:p>
        </w:tc>
        <w:tc>
          <w:tcPr>
            <w:tcW w:w="6344" w:type="dxa"/>
            <w:vAlign w:val="center"/>
          </w:tcPr>
          <w:p w14:paraId="1D0BFEF1" w14:textId="46202ACD" w:rsidR="008D422A" w:rsidRPr="004D669F" w:rsidRDefault="008D422A" w:rsidP="00183311">
            <w:pPr>
              <w:pStyle w:val="ThesisDeclarartions"/>
              <w:spacing w:after="0"/>
              <w:rPr>
                <w:rFonts w:asciiTheme="majorBidi" w:hAnsiTheme="majorBidi" w:cstheme="majorBidi"/>
                <w:color w:val="A6A6A6" w:themeColor="background1" w:themeShade="A6"/>
              </w:rPr>
            </w:pPr>
            <w:r>
              <w:rPr>
                <w:noProof/>
              </w:rPr>
              <w:drawing>
                <wp:anchor distT="0" distB="0" distL="114300" distR="114300" simplePos="0" relativeHeight="251661312" behindDoc="0" locked="0" layoutInCell="1" allowOverlap="1" wp14:anchorId="6F485E85" wp14:editId="1A25D02F">
                  <wp:simplePos x="0" y="0"/>
                  <wp:positionH relativeFrom="column">
                    <wp:posOffset>230505</wp:posOffset>
                  </wp:positionH>
                  <wp:positionV relativeFrom="paragraph">
                    <wp:posOffset>493395</wp:posOffset>
                  </wp:positionV>
                  <wp:extent cx="286385" cy="499745"/>
                  <wp:effectExtent l="0" t="0" r="0" b="0"/>
                  <wp:wrapNone/>
                  <wp:docPr id="11665738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385" cy="499745"/>
                          </a:xfrm>
                          <a:prstGeom prst="rect">
                            <a:avLst/>
                          </a:prstGeom>
                          <a:noFill/>
                        </pic:spPr>
                      </pic:pic>
                    </a:graphicData>
                  </a:graphic>
                  <wp14:sizeRelH relativeFrom="margin">
                    <wp14:pctWidth>0</wp14:pctWidth>
                  </wp14:sizeRelH>
                  <wp14:sizeRelV relativeFrom="margin">
                    <wp14:pctHeight>0</wp14:pctHeight>
                  </wp14:sizeRelV>
                </wp:anchor>
              </w:drawing>
            </w:r>
            <w:sdt>
              <w:sdtPr>
                <w:rPr>
                  <w:rStyle w:val="Style3"/>
                  <w:rFonts w:asciiTheme="majorBidi" w:hAnsiTheme="majorBidi" w:cstheme="majorBidi"/>
                </w:rPr>
                <w:alias w:val="Supervisor's Name"/>
                <w:tag w:val="Supervisor's Name"/>
                <w:id w:val="-1557846469"/>
                <w:text/>
              </w:sdtPr>
              <w:sdtEndPr>
                <w:rPr>
                  <w:rStyle w:val="DefaultParagraphFont"/>
                  <w:b w:val="0"/>
                  <w:smallCaps w:val="0"/>
                </w:rPr>
              </w:sdtEndPr>
              <w:sdtContent>
                <w:r>
                  <w:rPr>
                    <w:rStyle w:val="Style3"/>
                    <w:rFonts w:asciiTheme="majorBidi" w:hAnsiTheme="majorBidi" w:cstheme="majorBidi"/>
                  </w:rPr>
                  <w:t>Aziah Binti Abdollah</w:t>
                </w:r>
              </w:sdtContent>
            </w:sdt>
          </w:p>
        </w:tc>
      </w:tr>
      <w:tr w:rsidR="008D422A" w:rsidRPr="004D669F" w14:paraId="32775A21" w14:textId="77777777" w:rsidTr="008D422A">
        <w:trPr>
          <w:trHeight w:hRule="exact" w:val="567"/>
        </w:trPr>
        <w:tc>
          <w:tcPr>
            <w:tcW w:w="2943" w:type="dxa"/>
            <w:vAlign w:val="center"/>
          </w:tcPr>
          <w:p w14:paraId="697D6E26" w14:textId="77777777" w:rsidR="008D422A" w:rsidRPr="004D669F" w:rsidRDefault="008D422A" w:rsidP="00183311">
            <w:pPr>
              <w:pStyle w:val="ThesisDeclarartions"/>
              <w:spacing w:after="0"/>
              <w:jc w:val="right"/>
              <w:rPr>
                <w:rFonts w:asciiTheme="majorBidi" w:hAnsiTheme="majorBidi" w:cstheme="majorBidi"/>
              </w:rPr>
            </w:pPr>
            <w:r w:rsidRPr="004D669F">
              <w:rPr>
                <w:rFonts w:asciiTheme="majorBidi" w:hAnsiTheme="majorBidi" w:cstheme="majorBidi"/>
              </w:rPr>
              <w:t>Date:</w:t>
            </w:r>
          </w:p>
        </w:tc>
        <w:sdt>
          <w:sdtPr>
            <w:rPr>
              <w:rFonts w:asciiTheme="majorBidi" w:hAnsiTheme="majorBidi" w:cstheme="majorBidi"/>
            </w:rPr>
            <w:alias w:val="Date"/>
            <w:tag w:val="Date"/>
            <w:id w:val="-159159052"/>
            <w:date w:fullDate="2024-04-29T00:00:00Z">
              <w:dateFormat w:val="d MMMM yyyy"/>
              <w:lid w:val="en-US"/>
              <w:storeMappedDataAs w:val="dateTime"/>
              <w:calendar w:val="gregorian"/>
            </w:date>
          </w:sdtPr>
          <w:sdtContent>
            <w:tc>
              <w:tcPr>
                <w:tcW w:w="6344" w:type="dxa"/>
                <w:vAlign w:val="center"/>
              </w:tcPr>
              <w:p w14:paraId="0BF78A0A" w14:textId="0EC30D45" w:rsidR="008D422A" w:rsidRPr="004D669F" w:rsidRDefault="008D422A" w:rsidP="00183311">
                <w:pPr>
                  <w:pStyle w:val="ThesisDeclarartions"/>
                  <w:spacing w:after="0"/>
                  <w:rPr>
                    <w:rFonts w:asciiTheme="majorBidi" w:hAnsiTheme="majorBidi" w:cstheme="majorBidi"/>
                  </w:rPr>
                </w:pPr>
                <w:r>
                  <w:rPr>
                    <w:rFonts w:asciiTheme="majorBidi" w:hAnsiTheme="majorBidi" w:cstheme="majorBidi"/>
                  </w:rPr>
                  <w:t>29 April 2024</w:t>
                </w:r>
              </w:p>
            </w:tc>
          </w:sdtContent>
        </w:sdt>
      </w:tr>
      <w:tr w:rsidR="008D422A" w:rsidRPr="004D669F" w14:paraId="600CC2BB" w14:textId="77777777" w:rsidTr="008D422A">
        <w:trPr>
          <w:trHeight w:hRule="exact" w:val="567"/>
        </w:trPr>
        <w:tc>
          <w:tcPr>
            <w:tcW w:w="2943" w:type="dxa"/>
            <w:vAlign w:val="center"/>
          </w:tcPr>
          <w:p w14:paraId="27C97C2E" w14:textId="77777777" w:rsidR="008D422A" w:rsidRPr="004D669F" w:rsidRDefault="008D422A" w:rsidP="00183311">
            <w:pPr>
              <w:pStyle w:val="ThesisDeclarartions"/>
              <w:spacing w:after="0"/>
              <w:jc w:val="right"/>
              <w:rPr>
                <w:rFonts w:asciiTheme="majorBidi" w:hAnsiTheme="majorBidi" w:cstheme="majorBidi"/>
              </w:rPr>
            </w:pPr>
            <w:r w:rsidRPr="004D669F">
              <w:rPr>
                <w:rFonts w:asciiTheme="majorBidi" w:hAnsiTheme="majorBidi" w:cstheme="majorBidi"/>
              </w:rPr>
              <w:t>Signature:</w:t>
            </w:r>
          </w:p>
        </w:tc>
        <w:tc>
          <w:tcPr>
            <w:tcW w:w="6344" w:type="dxa"/>
            <w:vAlign w:val="bottom"/>
          </w:tcPr>
          <w:p w14:paraId="77ADC288" w14:textId="69CF05D8" w:rsidR="008D422A" w:rsidRPr="004D669F" w:rsidRDefault="008D422A" w:rsidP="008D422A">
            <w:pPr>
              <w:pStyle w:val="ThesisDeclarartions"/>
              <w:spacing w:after="0"/>
              <w:rPr>
                <w:rFonts w:asciiTheme="majorBidi" w:hAnsiTheme="majorBidi" w:cstheme="majorBidi"/>
                <w:color w:val="A6A6A6" w:themeColor="background1" w:themeShade="A6"/>
              </w:rPr>
            </w:pPr>
            <w:r w:rsidRPr="004D669F">
              <w:rPr>
                <w:rFonts w:asciiTheme="majorBidi" w:hAnsiTheme="majorBidi" w:cstheme="majorBidi"/>
                <w:color w:val="A6A6A6" w:themeColor="background1" w:themeShade="A6"/>
              </w:rPr>
              <w:t>……………………………</w:t>
            </w:r>
          </w:p>
        </w:tc>
      </w:tr>
    </w:tbl>
    <w:p w14:paraId="4395F6BF" w14:textId="1308EE81" w:rsidR="00947408" w:rsidRDefault="00947408" w:rsidP="0009052E">
      <w:pPr>
        <w:spacing w:after="240"/>
      </w:pPr>
    </w:p>
    <w:p w14:paraId="7306DE4A" w14:textId="77777777" w:rsidR="00947408" w:rsidRPr="00947408" w:rsidRDefault="00947408">
      <w:pPr>
        <w:rPr>
          <w:u w:val="single"/>
        </w:rPr>
      </w:pPr>
      <w:r w:rsidRPr="00947408">
        <w:rPr>
          <w:u w:val="single"/>
        </w:rPr>
        <w:lastRenderedPageBreak/>
        <w:t>Library Form</w:t>
      </w:r>
    </w:p>
    <w:p w14:paraId="078DE8E2" w14:textId="77777777" w:rsidR="00947408" w:rsidRDefault="00947408"/>
    <w:tbl>
      <w:tblPr>
        <w:tblStyle w:val="TableGrid"/>
        <w:tblW w:w="0" w:type="auto"/>
        <w:tblLook w:val="04A0" w:firstRow="1" w:lastRow="0" w:firstColumn="1" w:lastColumn="0" w:noHBand="0" w:noVBand="1"/>
      </w:tblPr>
      <w:tblGrid>
        <w:gridCol w:w="9242"/>
      </w:tblGrid>
      <w:tr w:rsidR="00947408" w:rsidRPr="00335920" w14:paraId="07DABE73" w14:textId="77777777" w:rsidTr="00183311">
        <w:tc>
          <w:tcPr>
            <w:tcW w:w="9242" w:type="dxa"/>
          </w:tcPr>
          <w:p w14:paraId="246B5E39" w14:textId="77777777" w:rsidR="00947408" w:rsidRDefault="00947408" w:rsidP="00183311">
            <w:pPr>
              <w:rPr>
                <w:sz w:val="28"/>
                <w:szCs w:val="28"/>
              </w:rPr>
            </w:pPr>
            <w:r w:rsidRPr="009351FF">
              <w:rPr>
                <w:b/>
                <w:bCs/>
                <w:sz w:val="28"/>
                <w:szCs w:val="28"/>
              </w:rPr>
              <w:t>First Name:</w:t>
            </w:r>
            <w:r>
              <w:rPr>
                <w:sz w:val="28"/>
                <w:szCs w:val="28"/>
              </w:rPr>
              <w:t xml:space="preserve"> Chen Xi</w:t>
            </w:r>
          </w:p>
          <w:p w14:paraId="3251D164" w14:textId="75996126" w:rsidR="00947408" w:rsidRPr="00A94080" w:rsidRDefault="00947408" w:rsidP="00183311">
            <w:pPr>
              <w:rPr>
                <w:sz w:val="28"/>
                <w:szCs w:val="28"/>
              </w:rPr>
            </w:pPr>
          </w:p>
        </w:tc>
      </w:tr>
      <w:tr w:rsidR="00947408" w:rsidRPr="00335920" w14:paraId="7695E6D0" w14:textId="77777777" w:rsidTr="00183311">
        <w:tc>
          <w:tcPr>
            <w:tcW w:w="9242" w:type="dxa"/>
          </w:tcPr>
          <w:p w14:paraId="6DC90270" w14:textId="77777777" w:rsidR="00947408" w:rsidRPr="009351FF" w:rsidRDefault="00947408" w:rsidP="00183311">
            <w:pPr>
              <w:rPr>
                <w:b/>
                <w:bCs/>
                <w:sz w:val="28"/>
                <w:szCs w:val="28"/>
              </w:rPr>
            </w:pPr>
            <w:r w:rsidRPr="009351FF">
              <w:rPr>
                <w:b/>
                <w:bCs/>
                <w:sz w:val="28"/>
                <w:szCs w:val="28"/>
              </w:rPr>
              <w:t>Middle Name (only if applicable) :</w:t>
            </w:r>
          </w:p>
          <w:p w14:paraId="536F7986" w14:textId="77777777" w:rsidR="00947408" w:rsidRPr="00A94080" w:rsidRDefault="00947408" w:rsidP="00183311">
            <w:pPr>
              <w:rPr>
                <w:sz w:val="28"/>
                <w:szCs w:val="28"/>
              </w:rPr>
            </w:pPr>
          </w:p>
        </w:tc>
      </w:tr>
      <w:tr w:rsidR="00947408" w:rsidRPr="00335920" w14:paraId="149D1DF0" w14:textId="77777777" w:rsidTr="00183311">
        <w:tc>
          <w:tcPr>
            <w:tcW w:w="9242" w:type="dxa"/>
          </w:tcPr>
          <w:p w14:paraId="6FC4B14C" w14:textId="2F9A77DD" w:rsidR="00947408" w:rsidRPr="00A94080" w:rsidRDefault="00947408" w:rsidP="00183311">
            <w:pPr>
              <w:rPr>
                <w:sz w:val="28"/>
                <w:szCs w:val="28"/>
              </w:rPr>
            </w:pPr>
            <w:r w:rsidRPr="009351FF">
              <w:rPr>
                <w:b/>
                <w:bCs/>
                <w:sz w:val="28"/>
                <w:szCs w:val="28"/>
              </w:rPr>
              <w:t>Last Name:</w:t>
            </w:r>
            <w:r w:rsidRPr="00A94080">
              <w:rPr>
                <w:sz w:val="28"/>
                <w:szCs w:val="28"/>
              </w:rPr>
              <w:t xml:space="preserve"> </w:t>
            </w:r>
            <w:r>
              <w:rPr>
                <w:sz w:val="28"/>
                <w:szCs w:val="28"/>
              </w:rPr>
              <w:t>Yam</w:t>
            </w:r>
          </w:p>
          <w:p w14:paraId="67D294A3" w14:textId="77777777" w:rsidR="00947408" w:rsidRPr="00A94080" w:rsidRDefault="00947408" w:rsidP="00183311">
            <w:pPr>
              <w:rPr>
                <w:sz w:val="28"/>
                <w:szCs w:val="28"/>
              </w:rPr>
            </w:pPr>
          </w:p>
        </w:tc>
      </w:tr>
      <w:tr w:rsidR="00947408" w:rsidRPr="00335920" w14:paraId="6310F81D" w14:textId="77777777" w:rsidTr="00183311">
        <w:trPr>
          <w:trHeight w:val="547"/>
        </w:trPr>
        <w:tc>
          <w:tcPr>
            <w:tcW w:w="9242" w:type="dxa"/>
          </w:tcPr>
          <w:p w14:paraId="6A92492A" w14:textId="5144272C" w:rsidR="00947408" w:rsidRPr="00A94080" w:rsidRDefault="00947408" w:rsidP="00183311">
            <w:pPr>
              <w:rPr>
                <w:sz w:val="28"/>
                <w:szCs w:val="28"/>
              </w:rPr>
            </w:pPr>
            <w:r w:rsidRPr="009351FF">
              <w:rPr>
                <w:b/>
                <w:bCs/>
                <w:sz w:val="28"/>
                <w:szCs w:val="28"/>
              </w:rPr>
              <w:t>Title of the Final Year Project / Dissertation / Thesis :</w:t>
            </w:r>
            <w:r w:rsidR="00220474">
              <w:rPr>
                <w:sz w:val="28"/>
                <w:szCs w:val="28"/>
              </w:rPr>
              <w:t xml:space="preserve"> </w:t>
            </w:r>
            <w:r w:rsidR="00220474" w:rsidRPr="00220474">
              <w:rPr>
                <w:sz w:val="28"/>
                <w:szCs w:val="28"/>
              </w:rPr>
              <w:t>Enhancing Financial Accessibility With Text-to-Speech For The Visually Impaired</w:t>
            </w:r>
          </w:p>
          <w:p w14:paraId="090DCD51" w14:textId="77777777" w:rsidR="00947408" w:rsidRPr="00A94080" w:rsidRDefault="00947408" w:rsidP="00183311">
            <w:pPr>
              <w:rPr>
                <w:sz w:val="28"/>
                <w:szCs w:val="28"/>
              </w:rPr>
            </w:pPr>
          </w:p>
          <w:p w14:paraId="718A55F8" w14:textId="77777777" w:rsidR="00947408" w:rsidRPr="00A94080" w:rsidRDefault="00947408" w:rsidP="00183311">
            <w:pPr>
              <w:rPr>
                <w:sz w:val="28"/>
                <w:szCs w:val="28"/>
              </w:rPr>
            </w:pPr>
          </w:p>
        </w:tc>
      </w:tr>
      <w:tr w:rsidR="00947408" w:rsidRPr="00335920" w14:paraId="0318E4AB" w14:textId="77777777" w:rsidTr="00183311">
        <w:trPr>
          <w:trHeight w:val="2798"/>
        </w:trPr>
        <w:tc>
          <w:tcPr>
            <w:tcW w:w="9242" w:type="dxa"/>
          </w:tcPr>
          <w:p w14:paraId="1D0B5577" w14:textId="77777777" w:rsidR="00947408" w:rsidRPr="009351FF" w:rsidRDefault="00947408" w:rsidP="00183311">
            <w:pPr>
              <w:rPr>
                <w:b/>
                <w:bCs/>
                <w:sz w:val="28"/>
                <w:szCs w:val="28"/>
              </w:rPr>
            </w:pPr>
            <w:r w:rsidRPr="009351FF">
              <w:rPr>
                <w:b/>
                <w:bCs/>
                <w:sz w:val="28"/>
                <w:szCs w:val="28"/>
              </w:rPr>
              <w:t xml:space="preserve">Abstract : </w:t>
            </w:r>
          </w:p>
          <w:p w14:paraId="4A60EAB4" w14:textId="26C9870E" w:rsidR="00947408" w:rsidRPr="009351FF" w:rsidRDefault="009351FF" w:rsidP="009351FF">
            <w:pPr>
              <w:spacing w:after="240" w:line="360" w:lineRule="auto"/>
              <w:jc w:val="both"/>
            </w:pPr>
            <w:r w:rsidRPr="00087480">
              <w:t>In a digitally evolving financial landscape, this initiative leads the way towards greater financial inclusivity for individuals with visual impairment. "</w:t>
            </w:r>
            <w:r>
              <w:t>Finease</w:t>
            </w:r>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tc>
      </w:tr>
      <w:tr w:rsidR="00947408" w:rsidRPr="00335920" w14:paraId="4B24E72D" w14:textId="77777777" w:rsidTr="00183311">
        <w:tc>
          <w:tcPr>
            <w:tcW w:w="9242" w:type="dxa"/>
          </w:tcPr>
          <w:p w14:paraId="6D092F76" w14:textId="77777777" w:rsidR="00947408" w:rsidRPr="009351FF" w:rsidRDefault="00947408" w:rsidP="00183311">
            <w:pPr>
              <w:rPr>
                <w:b/>
                <w:bCs/>
                <w:sz w:val="28"/>
                <w:szCs w:val="28"/>
              </w:rPr>
            </w:pPr>
            <w:r w:rsidRPr="009351FF">
              <w:rPr>
                <w:b/>
                <w:bCs/>
                <w:sz w:val="28"/>
                <w:szCs w:val="28"/>
              </w:rPr>
              <w:t xml:space="preserve">A few keywords associated with the work : </w:t>
            </w:r>
          </w:p>
          <w:p w14:paraId="146EBCAE" w14:textId="01ACA66D" w:rsidR="00947408" w:rsidRPr="00A94080" w:rsidRDefault="009351FF" w:rsidP="00183311">
            <w:pPr>
              <w:rPr>
                <w:sz w:val="28"/>
                <w:szCs w:val="28"/>
              </w:rPr>
            </w:pPr>
            <w:r w:rsidRPr="009351FF">
              <w:rPr>
                <w:sz w:val="28"/>
                <w:szCs w:val="28"/>
              </w:rPr>
              <w:t>Financial Accessibility, Text-to-Speech, Visually Impaired, Inclusive Design, Online Financial Services, Online Banking</w:t>
            </w:r>
          </w:p>
          <w:p w14:paraId="77491E86" w14:textId="77777777" w:rsidR="00947408" w:rsidRPr="00A94080" w:rsidRDefault="00947408" w:rsidP="00183311">
            <w:pPr>
              <w:rPr>
                <w:sz w:val="28"/>
                <w:szCs w:val="28"/>
              </w:rPr>
            </w:pPr>
          </w:p>
        </w:tc>
      </w:tr>
      <w:tr w:rsidR="00947408" w:rsidRPr="00335920" w14:paraId="1D6653B6" w14:textId="77777777" w:rsidTr="00183311">
        <w:tc>
          <w:tcPr>
            <w:tcW w:w="9242" w:type="dxa"/>
          </w:tcPr>
          <w:p w14:paraId="2EC64CB0" w14:textId="777304E1" w:rsidR="00947408" w:rsidRDefault="00947408" w:rsidP="00183311">
            <w:pPr>
              <w:rPr>
                <w:sz w:val="28"/>
                <w:szCs w:val="28"/>
              </w:rPr>
            </w:pPr>
            <w:r>
              <w:rPr>
                <w:sz w:val="28"/>
                <w:szCs w:val="28"/>
              </w:rPr>
              <w:t xml:space="preserve">General Subject: </w:t>
            </w:r>
            <w:r w:rsidR="00E20569">
              <w:rPr>
                <w:sz w:val="28"/>
                <w:szCs w:val="28"/>
              </w:rPr>
              <w:t>Computer Science</w:t>
            </w:r>
          </w:p>
          <w:p w14:paraId="0878CD3D" w14:textId="77777777" w:rsidR="00947408" w:rsidRPr="00A94080" w:rsidRDefault="00947408" w:rsidP="00183311">
            <w:pPr>
              <w:rPr>
                <w:sz w:val="28"/>
                <w:szCs w:val="28"/>
              </w:rPr>
            </w:pPr>
          </w:p>
        </w:tc>
      </w:tr>
      <w:tr w:rsidR="00947408" w:rsidRPr="00335920" w14:paraId="08F5F6B9" w14:textId="77777777" w:rsidTr="00183311">
        <w:tc>
          <w:tcPr>
            <w:tcW w:w="9242" w:type="dxa"/>
          </w:tcPr>
          <w:p w14:paraId="7696295E" w14:textId="722BC6C5" w:rsidR="00947408" w:rsidRPr="00A94080" w:rsidRDefault="00947408" w:rsidP="00183311">
            <w:pPr>
              <w:rPr>
                <w:sz w:val="28"/>
                <w:szCs w:val="28"/>
              </w:rPr>
            </w:pPr>
            <w:r w:rsidRPr="00A94080">
              <w:rPr>
                <w:sz w:val="28"/>
                <w:szCs w:val="28"/>
              </w:rPr>
              <w:t>Date of Submission :</w:t>
            </w:r>
            <w:r w:rsidR="00E20569">
              <w:rPr>
                <w:sz w:val="28"/>
                <w:szCs w:val="28"/>
              </w:rPr>
              <w:t>30</w:t>
            </w:r>
            <w:r w:rsidR="00E20569" w:rsidRPr="00E20569">
              <w:rPr>
                <w:sz w:val="28"/>
                <w:szCs w:val="28"/>
                <w:vertAlign w:val="superscript"/>
              </w:rPr>
              <w:t>th</w:t>
            </w:r>
            <w:r w:rsidR="00E20569">
              <w:rPr>
                <w:sz w:val="28"/>
                <w:szCs w:val="28"/>
              </w:rPr>
              <w:t xml:space="preserve"> April 2024</w:t>
            </w:r>
          </w:p>
          <w:p w14:paraId="79BDFF3E" w14:textId="77777777" w:rsidR="00947408" w:rsidRPr="00A94080" w:rsidRDefault="00947408" w:rsidP="00183311">
            <w:pPr>
              <w:rPr>
                <w:sz w:val="28"/>
                <w:szCs w:val="28"/>
              </w:rPr>
            </w:pPr>
          </w:p>
        </w:tc>
      </w:tr>
    </w:tbl>
    <w:p w14:paraId="58B288D4" w14:textId="698AA94D" w:rsidR="00947408" w:rsidRDefault="00947408">
      <w:r>
        <w:br w:type="page"/>
      </w:r>
    </w:p>
    <w:p w14:paraId="7640123F" w14:textId="77777777" w:rsidR="00947408" w:rsidRDefault="00947408" w:rsidP="0009052E">
      <w:pPr>
        <w:spacing w:after="240"/>
        <w:sectPr w:rsidR="00947408" w:rsidSect="000A25FB">
          <w:footerReference w:type="even" r:id="rId12"/>
          <w:footerReference w:type="default" r:id="rId13"/>
          <w:pgSz w:w="12240" w:h="15840"/>
          <w:pgMar w:top="1440" w:right="1440" w:bottom="1440" w:left="1440" w:header="720" w:footer="720" w:gutter="0"/>
          <w:cols w:space="720"/>
          <w:docGrid w:linePitch="360"/>
        </w:sectPr>
      </w:pPr>
    </w:p>
    <w:p w14:paraId="74CBA2F8" w14:textId="77777777" w:rsidR="009354E3" w:rsidRDefault="009354E3" w:rsidP="009354E3">
      <w:pPr>
        <w:spacing w:after="240"/>
      </w:pPr>
    </w:p>
    <w:p w14:paraId="48447EA7" w14:textId="6B27E6BC" w:rsidR="002C73C7" w:rsidRPr="00BE5C87" w:rsidRDefault="0091274E" w:rsidP="00326B40">
      <w:pPr>
        <w:pStyle w:val="Heading1"/>
      </w:pPr>
      <w:bookmarkStart w:id="2" w:name="_Toc165401157"/>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09052E">
      <w:pPr>
        <w:spacing w:after="240"/>
      </w:pPr>
    </w:p>
    <w:p w14:paraId="74A88F8E" w14:textId="32AEB021" w:rsidR="001719A4" w:rsidRPr="00E41A20" w:rsidRDefault="002C73C7" w:rsidP="00326B40">
      <w:pPr>
        <w:pStyle w:val="Heading1"/>
      </w:pPr>
      <w:bookmarkStart w:id="3" w:name="_Toc165401158"/>
      <w:r w:rsidRPr="00BE5C87">
        <w:t>Abstract</w:t>
      </w:r>
      <w:bookmarkEnd w:id="3"/>
    </w:p>
    <w:p w14:paraId="296828C4" w14:textId="69B7EED6"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r w:rsidR="008978A3">
        <w:t>Finease</w:t>
      </w:r>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5B64B4" w:rsidRDefault="002E3778" w:rsidP="00326B40">
          <w:pPr>
            <w:pStyle w:val="TOCHeading"/>
            <w:rPr>
              <w:b/>
              <w:bCs/>
              <w:sz w:val="32"/>
              <w:szCs w:val="32"/>
            </w:rPr>
          </w:pPr>
          <w:r w:rsidRPr="005B64B4">
            <w:rPr>
              <w:b/>
              <w:bCs/>
              <w:sz w:val="32"/>
              <w:szCs w:val="32"/>
            </w:rPr>
            <w:t>Table of Contents</w:t>
          </w:r>
        </w:p>
        <w:p w14:paraId="39B17821" w14:textId="242C1C53" w:rsidR="005B64B4" w:rsidRPr="00AB0E61" w:rsidRDefault="002E3778"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r w:rsidRPr="00AB0E61">
            <w:rPr>
              <w:rFonts w:ascii="Times New Roman" w:hAnsi="Times New Roman" w:cs="Times New Roman"/>
              <w:b w:val="0"/>
              <w:bCs w:val="0"/>
              <w:sz w:val="24"/>
              <w:szCs w:val="24"/>
            </w:rPr>
            <w:fldChar w:fldCharType="begin"/>
          </w:r>
          <w:r w:rsidRPr="00AB0E61">
            <w:rPr>
              <w:rFonts w:ascii="Times New Roman" w:hAnsi="Times New Roman" w:cs="Times New Roman"/>
              <w:b w:val="0"/>
              <w:bCs w:val="0"/>
              <w:sz w:val="24"/>
              <w:szCs w:val="24"/>
            </w:rPr>
            <w:instrText xml:space="preserve"> TOC \o "1-3" \h \z \u </w:instrText>
          </w:r>
          <w:r w:rsidRPr="00AB0E61">
            <w:rPr>
              <w:rFonts w:ascii="Times New Roman" w:hAnsi="Times New Roman" w:cs="Times New Roman"/>
              <w:b w:val="0"/>
              <w:bCs w:val="0"/>
              <w:sz w:val="24"/>
              <w:szCs w:val="24"/>
            </w:rPr>
            <w:fldChar w:fldCharType="separate"/>
          </w:r>
          <w:hyperlink w:anchor="_Toc165401157" w:history="1">
            <w:r w:rsidR="005B64B4" w:rsidRPr="00AB0E61">
              <w:rPr>
                <w:rStyle w:val="Hyperlink"/>
                <w:rFonts w:ascii="Times New Roman" w:hAnsi="Times New Roman" w:cs="Times New Roman"/>
                <w:noProof/>
                <w:sz w:val="24"/>
                <w:szCs w:val="24"/>
              </w:rPr>
              <w:t>Acknowledgement</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57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i</w:t>
            </w:r>
            <w:r w:rsidR="005B64B4" w:rsidRPr="00AB0E61">
              <w:rPr>
                <w:rFonts w:ascii="Times New Roman" w:hAnsi="Times New Roman" w:cs="Times New Roman"/>
                <w:noProof/>
                <w:webHidden/>
                <w:sz w:val="24"/>
                <w:szCs w:val="24"/>
              </w:rPr>
              <w:fldChar w:fldCharType="end"/>
            </w:r>
          </w:hyperlink>
        </w:p>
        <w:p w14:paraId="685A65A0" w14:textId="0382BE57"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58" w:history="1">
            <w:r w:rsidR="005B64B4" w:rsidRPr="00AB0E61">
              <w:rPr>
                <w:rStyle w:val="Hyperlink"/>
                <w:rFonts w:ascii="Times New Roman" w:hAnsi="Times New Roman" w:cs="Times New Roman"/>
                <w:noProof/>
                <w:sz w:val="24"/>
                <w:szCs w:val="24"/>
              </w:rPr>
              <w:t>Abstract</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58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ii</w:t>
            </w:r>
            <w:r w:rsidR="005B64B4" w:rsidRPr="00AB0E61">
              <w:rPr>
                <w:rFonts w:ascii="Times New Roman" w:hAnsi="Times New Roman" w:cs="Times New Roman"/>
                <w:noProof/>
                <w:webHidden/>
                <w:sz w:val="24"/>
                <w:szCs w:val="24"/>
              </w:rPr>
              <w:fldChar w:fldCharType="end"/>
            </w:r>
          </w:hyperlink>
        </w:p>
        <w:p w14:paraId="6EF98A95" w14:textId="797EA2C4"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59" w:history="1">
            <w:r w:rsidR="005B64B4" w:rsidRPr="00AB0E61">
              <w:rPr>
                <w:rStyle w:val="Hyperlink"/>
                <w:rFonts w:ascii="Times New Roman" w:hAnsi="Times New Roman" w:cs="Times New Roman"/>
                <w:noProof/>
                <w:sz w:val="24"/>
                <w:szCs w:val="24"/>
              </w:rPr>
              <w:t>List of Figure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59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vi</w:t>
            </w:r>
            <w:r w:rsidR="005B64B4" w:rsidRPr="00AB0E61">
              <w:rPr>
                <w:rFonts w:ascii="Times New Roman" w:hAnsi="Times New Roman" w:cs="Times New Roman"/>
                <w:noProof/>
                <w:webHidden/>
                <w:sz w:val="24"/>
                <w:szCs w:val="24"/>
              </w:rPr>
              <w:fldChar w:fldCharType="end"/>
            </w:r>
          </w:hyperlink>
        </w:p>
        <w:p w14:paraId="76465FB3" w14:textId="5245FC73"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60" w:history="1">
            <w:r w:rsidR="005B64B4" w:rsidRPr="00AB0E61">
              <w:rPr>
                <w:rStyle w:val="Hyperlink"/>
                <w:rFonts w:ascii="Times New Roman" w:hAnsi="Times New Roman" w:cs="Times New Roman"/>
                <w:noProof/>
                <w:sz w:val="24"/>
                <w:szCs w:val="24"/>
              </w:rPr>
              <w:t>List of Table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60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x</w:t>
            </w:r>
            <w:r w:rsidR="005B64B4" w:rsidRPr="00AB0E61">
              <w:rPr>
                <w:rFonts w:ascii="Times New Roman" w:hAnsi="Times New Roman" w:cs="Times New Roman"/>
                <w:noProof/>
                <w:webHidden/>
                <w:sz w:val="24"/>
                <w:szCs w:val="24"/>
              </w:rPr>
              <w:fldChar w:fldCharType="end"/>
            </w:r>
          </w:hyperlink>
        </w:p>
        <w:p w14:paraId="04D253B0" w14:textId="2B7D7005"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61" w:history="1">
            <w:r w:rsidR="005B64B4" w:rsidRPr="00AB0E61">
              <w:rPr>
                <w:rStyle w:val="Hyperlink"/>
                <w:rFonts w:ascii="Times New Roman" w:hAnsi="Times New Roman" w:cs="Times New Roman"/>
                <w:noProof/>
                <w:sz w:val="24"/>
                <w:szCs w:val="24"/>
              </w:rPr>
              <w:t>Chapter 1: Introductio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61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w:t>
            </w:r>
            <w:r w:rsidR="005B64B4" w:rsidRPr="00AB0E61">
              <w:rPr>
                <w:rFonts w:ascii="Times New Roman" w:hAnsi="Times New Roman" w:cs="Times New Roman"/>
                <w:noProof/>
                <w:webHidden/>
                <w:sz w:val="24"/>
                <w:szCs w:val="24"/>
              </w:rPr>
              <w:fldChar w:fldCharType="end"/>
            </w:r>
          </w:hyperlink>
        </w:p>
        <w:p w14:paraId="13E12B95" w14:textId="6EC6ABD3"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2" w:history="1">
            <w:r w:rsidR="005B64B4" w:rsidRPr="00AB0E61">
              <w:rPr>
                <w:rStyle w:val="Hyperlink"/>
                <w:rFonts w:ascii="Times New Roman" w:hAnsi="Times New Roman" w:cs="Times New Roman"/>
                <w:i w:val="0"/>
                <w:iCs w:val="0"/>
                <w:noProof/>
                <w:sz w:val="24"/>
                <w:szCs w:val="24"/>
              </w:rPr>
              <w:t>1.1 Introduc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w:t>
            </w:r>
            <w:r w:rsidR="005B64B4" w:rsidRPr="00AB0E61">
              <w:rPr>
                <w:rFonts w:ascii="Times New Roman" w:hAnsi="Times New Roman" w:cs="Times New Roman"/>
                <w:i w:val="0"/>
                <w:iCs w:val="0"/>
                <w:noProof/>
                <w:webHidden/>
                <w:sz w:val="24"/>
                <w:szCs w:val="24"/>
              </w:rPr>
              <w:fldChar w:fldCharType="end"/>
            </w:r>
          </w:hyperlink>
        </w:p>
        <w:p w14:paraId="40519FC9" w14:textId="7FE5CD30"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3" w:history="1">
            <w:r w:rsidR="005B64B4" w:rsidRPr="00AB0E61">
              <w:rPr>
                <w:rStyle w:val="Hyperlink"/>
                <w:rFonts w:ascii="Times New Roman" w:hAnsi="Times New Roman" w:cs="Times New Roman"/>
                <w:i w:val="0"/>
                <w:iCs w:val="0"/>
                <w:noProof/>
                <w:sz w:val="24"/>
                <w:szCs w:val="24"/>
              </w:rPr>
              <w:t>1.2 Problem Background</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3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2</w:t>
            </w:r>
            <w:r w:rsidR="005B64B4" w:rsidRPr="00AB0E61">
              <w:rPr>
                <w:rFonts w:ascii="Times New Roman" w:hAnsi="Times New Roman" w:cs="Times New Roman"/>
                <w:i w:val="0"/>
                <w:iCs w:val="0"/>
                <w:noProof/>
                <w:webHidden/>
                <w:sz w:val="24"/>
                <w:szCs w:val="24"/>
              </w:rPr>
              <w:fldChar w:fldCharType="end"/>
            </w:r>
          </w:hyperlink>
        </w:p>
        <w:p w14:paraId="166BC5C0" w14:textId="485768E6"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4" w:history="1">
            <w:r w:rsidR="005B64B4" w:rsidRPr="00AB0E61">
              <w:rPr>
                <w:rStyle w:val="Hyperlink"/>
                <w:rFonts w:ascii="Times New Roman" w:hAnsi="Times New Roman" w:cs="Times New Roman"/>
                <w:i w:val="0"/>
                <w:iCs w:val="0"/>
                <w:noProof/>
                <w:sz w:val="24"/>
                <w:szCs w:val="24"/>
              </w:rPr>
              <w:t>1.3 Project Aim</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4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w:t>
            </w:r>
            <w:r w:rsidR="005B64B4" w:rsidRPr="00AB0E61">
              <w:rPr>
                <w:rFonts w:ascii="Times New Roman" w:hAnsi="Times New Roman" w:cs="Times New Roman"/>
                <w:i w:val="0"/>
                <w:iCs w:val="0"/>
                <w:noProof/>
                <w:webHidden/>
                <w:sz w:val="24"/>
                <w:szCs w:val="24"/>
              </w:rPr>
              <w:fldChar w:fldCharType="end"/>
            </w:r>
          </w:hyperlink>
        </w:p>
        <w:p w14:paraId="3F8E2786" w14:textId="4DB98973"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5" w:history="1">
            <w:r w:rsidR="005B64B4" w:rsidRPr="00AB0E61">
              <w:rPr>
                <w:rStyle w:val="Hyperlink"/>
                <w:rFonts w:ascii="Times New Roman" w:hAnsi="Times New Roman" w:cs="Times New Roman"/>
                <w:i w:val="0"/>
                <w:iCs w:val="0"/>
                <w:noProof/>
                <w:sz w:val="24"/>
                <w:szCs w:val="24"/>
              </w:rPr>
              <w:t>1.4 Objectives</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5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4</w:t>
            </w:r>
            <w:r w:rsidR="005B64B4" w:rsidRPr="00AB0E61">
              <w:rPr>
                <w:rFonts w:ascii="Times New Roman" w:hAnsi="Times New Roman" w:cs="Times New Roman"/>
                <w:i w:val="0"/>
                <w:iCs w:val="0"/>
                <w:noProof/>
                <w:webHidden/>
                <w:sz w:val="24"/>
                <w:szCs w:val="24"/>
              </w:rPr>
              <w:fldChar w:fldCharType="end"/>
            </w:r>
          </w:hyperlink>
        </w:p>
        <w:p w14:paraId="4B8F122D" w14:textId="43670827"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6" w:history="1">
            <w:r w:rsidR="005B64B4" w:rsidRPr="00AB0E61">
              <w:rPr>
                <w:rStyle w:val="Hyperlink"/>
                <w:rFonts w:ascii="Times New Roman" w:hAnsi="Times New Roman" w:cs="Times New Roman"/>
                <w:i w:val="0"/>
                <w:iCs w:val="0"/>
                <w:noProof/>
                <w:sz w:val="24"/>
                <w:szCs w:val="24"/>
              </w:rPr>
              <w:t>1.5 Scope</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4</w:t>
            </w:r>
            <w:r w:rsidR="005B64B4" w:rsidRPr="00AB0E61">
              <w:rPr>
                <w:rFonts w:ascii="Times New Roman" w:hAnsi="Times New Roman" w:cs="Times New Roman"/>
                <w:i w:val="0"/>
                <w:iCs w:val="0"/>
                <w:noProof/>
                <w:webHidden/>
                <w:sz w:val="24"/>
                <w:szCs w:val="24"/>
              </w:rPr>
              <w:fldChar w:fldCharType="end"/>
            </w:r>
          </w:hyperlink>
        </w:p>
        <w:p w14:paraId="4AB921A9" w14:textId="0CF222AD"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7" w:history="1">
            <w:r w:rsidR="005B64B4" w:rsidRPr="00AB0E61">
              <w:rPr>
                <w:rStyle w:val="Hyperlink"/>
                <w:rFonts w:ascii="Times New Roman" w:hAnsi="Times New Roman" w:cs="Times New Roman"/>
                <w:i w:val="0"/>
                <w:iCs w:val="0"/>
                <w:noProof/>
                <w:sz w:val="24"/>
                <w:szCs w:val="24"/>
              </w:rPr>
              <w:t>1.6 Potential Benefit</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7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6</w:t>
            </w:r>
            <w:r w:rsidR="005B64B4" w:rsidRPr="00AB0E61">
              <w:rPr>
                <w:rFonts w:ascii="Times New Roman" w:hAnsi="Times New Roman" w:cs="Times New Roman"/>
                <w:i w:val="0"/>
                <w:iCs w:val="0"/>
                <w:noProof/>
                <w:webHidden/>
                <w:sz w:val="24"/>
                <w:szCs w:val="24"/>
              </w:rPr>
              <w:fldChar w:fldCharType="end"/>
            </w:r>
          </w:hyperlink>
        </w:p>
        <w:p w14:paraId="3B4D3E04" w14:textId="45CE96CC"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8" w:history="1">
            <w:r w:rsidR="005B64B4" w:rsidRPr="00AB0E61">
              <w:rPr>
                <w:rStyle w:val="Hyperlink"/>
                <w:rFonts w:ascii="Times New Roman" w:hAnsi="Times New Roman" w:cs="Times New Roman"/>
                <w:i w:val="0"/>
                <w:iCs w:val="0"/>
                <w:noProof/>
                <w:sz w:val="24"/>
                <w:szCs w:val="24"/>
              </w:rPr>
              <w:t>1.7 Overview of the Report</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8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8</w:t>
            </w:r>
            <w:r w:rsidR="005B64B4" w:rsidRPr="00AB0E61">
              <w:rPr>
                <w:rFonts w:ascii="Times New Roman" w:hAnsi="Times New Roman" w:cs="Times New Roman"/>
                <w:i w:val="0"/>
                <w:iCs w:val="0"/>
                <w:noProof/>
                <w:webHidden/>
                <w:sz w:val="24"/>
                <w:szCs w:val="24"/>
              </w:rPr>
              <w:fldChar w:fldCharType="end"/>
            </w:r>
          </w:hyperlink>
        </w:p>
        <w:p w14:paraId="1D50EF54" w14:textId="7A62ECA5"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69" w:history="1">
            <w:r w:rsidR="005B64B4" w:rsidRPr="00AB0E61">
              <w:rPr>
                <w:rStyle w:val="Hyperlink"/>
                <w:rFonts w:ascii="Times New Roman" w:hAnsi="Times New Roman" w:cs="Times New Roman"/>
                <w:i w:val="0"/>
                <w:iCs w:val="0"/>
                <w:noProof/>
                <w:sz w:val="24"/>
                <w:szCs w:val="24"/>
              </w:rPr>
              <w:t>1.8 Project Pla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69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1</w:t>
            </w:r>
            <w:r w:rsidR="005B64B4" w:rsidRPr="00AB0E61">
              <w:rPr>
                <w:rFonts w:ascii="Times New Roman" w:hAnsi="Times New Roman" w:cs="Times New Roman"/>
                <w:i w:val="0"/>
                <w:iCs w:val="0"/>
                <w:noProof/>
                <w:webHidden/>
                <w:sz w:val="24"/>
                <w:szCs w:val="24"/>
              </w:rPr>
              <w:fldChar w:fldCharType="end"/>
            </w:r>
          </w:hyperlink>
        </w:p>
        <w:p w14:paraId="44FA351E" w14:textId="37471676"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70" w:history="1">
            <w:r w:rsidR="005B64B4" w:rsidRPr="00AB0E61">
              <w:rPr>
                <w:rStyle w:val="Hyperlink"/>
                <w:rFonts w:ascii="Times New Roman" w:hAnsi="Times New Roman" w:cs="Times New Roman"/>
                <w:noProof/>
                <w:sz w:val="24"/>
                <w:szCs w:val="24"/>
              </w:rPr>
              <w:t>Chapter 2: Literature Review</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0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2</w:t>
            </w:r>
            <w:r w:rsidR="005B64B4" w:rsidRPr="00AB0E61">
              <w:rPr>
                <w:rFonts w:ascii="Times New Roman" w:hAnsi="Times New Roman" w:cs="Times New Roman"/>
                <w:noProof/>
                <w:webHidden/>
                <w:sz w:val="24"/>
                <w:szCs w:val="24"/>
              </w:rPr>
              <w:fldChar w:fldCharType="end"/>
            </w:r>
          </w:hyperlink>
        </w:p>
        <w:p w14:paraId="4DD4A44D" w14:textId="5154AC0C"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71" w:history="1">
            <w:r w:rsidR="005B64B4" w:rsidRPr="00AB0E61">
              <w:rPr>
                <w:rStyle w:val="Hyperlink"/>
                <w:rFonts w:ascii="Times New Roman" w:hAnsi="Times New Roman" w:cs="Times New Roman"/>
                <w:i w:val="0"/>
                <w:iCs w:val="0"/>
                <w:noProof/>
                <w:sz w:val="24"/>
                <w:szCs w:val="24"/>
              </w:rPr>
              <w:t>2.1 Introduc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71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2</w:t>
            </w:r>
            <w:r w:rsidR="005B64B4" w:rsidRPr="00AB0E61">
              <w:rPr>
                <w:rFonts w:ascii="Times New Roman" w:hAnsi="Times New Roman" w:cs="Times New Roman"/>
                <w:i w:val="0"/>
                <w:iCs w:val="0"/>
                <w:noProof/>
                <w:webHidden/>
                <w:sz w:val="24"/>
                <w:szCs w:val="24"/>
              </w:rPr>
              <w:fldChar w:fldCharType="end"/>
            </w:r>
          </w:hyperlink>
        </w:p>
        <w:p w14:paraId="71B00718" w14:textId="5D516990"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72" w:history="1">
            <w:r w:rsidR="005B64B4" w:rsidRPr="00AB0E61">
              <w:rPr>
                <w:rStyle w:val="Hyperlink"/>
                <w:rFonts w:ascii="Times New Roman" w:hAnsi="Times New Roman" w:cs="Times New Roman"/>
                <w:i w:val="0"/>
                <w:iCs w:val="0"/>
                <w:noProof/>
                <w:sz w:val="24"/>
                <w:szCs w:val="24"/>
              </w:rPr>
              <w:t>2.2 Domain Research</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7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2</w:t>
            </w:r>
            <w:r w:rsidR="005B64B4" w:rsidRPr="00AB0E61">
              <w:rPr>
                <w:rFonts w:ascii="Times New Roman" w:hAnsi="Times New Roman" w:cs="Times New Roman"/>
                <w:i w:val="0"/>
                <w:iCs w:val="0"/>
                <w:noProof/>
                <w:webHidden/>
                <w:sz w:val="24"/>
                <w:szCs w:val="24"/>
              </w:rPr>
              <w:fldChar w:fldCharType="end"/>
            </w:r>
          </w:hyperlink>
        </w:p>
        <w:p w14:paraId="090D1DDB" w14:textId="3E728F5D"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73" w:history="1">
            <w:r w:rsidR="005B64B4" w:rsidRPr="00AB0E61">
              <w:rPr>
                <w:rStyle w:val="Hyperlink"/>
                <w:rFonts w:ascii="Times New Roman" w:hAnsi="Times New Roman" w:cs="Times New Roman"/>
                <w:i w:val="0"/>
                <w:iCs w:val="0"/>
                <w:noProof/>
                <w:sz w:val="24"/>
                <w:szCs w:val="24"/>
              </w:rPr>
              <w:t>2.3 Similar Systems</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73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9</w:t>
            </w:r>
            <w:r w:rsidR="005B64B4" w:rsidRPr="00AB0E61">
              <w:rPr>
                <w:rFonts w:ascii="Times New Roman" w:hAnsi="Times New Roman" w:cs="Times New Roman"/>
                <w:i w:val="0"/>
                <w:iCs w:val="0"/>
                <w:noProof/>
                <w:webHidden/>
                <w:sz w:val="24"/>
                <w:szCs w:val="24"/>
              </w:rPr>
              <w:fldChar w:fldCharType="end"/>
            </w:r>
          </w:hyperlink>
        </w:p>
        <w:p w14:paraId="573F1108" w14:textId="0BA22D20"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74" w:history="1">
            <w:r w:rsidR="005B64B4" w:rsidRPr="00AB0E61">
              <w:rPr>
                <w:rStyle w:val="Hyperlink"/>
                <w:rFonts w:ascii="Times New Roman" w:hAnsi="Times New Roman" w:cs="Times New Roman"/>
                <w:i w:val="0"/>
                <w:iCs w:val="0"/>
                <w:noProof/>
                <w:sz w:val="24"/>
                <w:szCs w:val="24"/>
              </w:rPr>
              <w:t>2.4 Technical Research</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74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24</w:t>
            </w:r>
            <w:r w:rsidR="005B64B4" w:rsidRPr="00AB0E61">
              <w:rPr>
                <w:rFonts w:ascii="Times New Roman" w:hAnsi="Times New Roman" w:cs="Times New Roman"/>
                <w:i w:val="0"/>
                <w:iCs w:val="0"/>
                <w:noProof/>
                <w:webHidden/>
                <w:sz w:val="24"/>
                <w:szCs w:val="24"/>
              </w:rPr>
              <w:fldChar w:fldCharType="end"/>
            </w:r>
          </w:hyperlink>
        </w:p>
        <w:p w14:paraId="297D3BC5" w14:textId="1E1E67D6"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75" w:history="1">
            <w:r w:rsidR="005B64B4" w:rsidRPr="00AB0E61">
              <w:rPr>
                <w:rStyle w:val="Hyperlink"/>
                <w:rFonts w:ascii="Times New Roman" w:hAnsi="Times New Roman" w:cs="Times New Roman"/>
                <w:noProof/>
                <w:sz w:val="24"/>
                <w:szCs w:val="24"/>
              </w:rPr>
              <w:t>2.4.1 Hardware</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5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4</w:t>
            </w:r>
            <w:r w:rsidR="005B64B4" w:rsidRPr="00AB0E61">
              <w:rPr>
                <w:rFonts w:ascii="Times New Roman" w:hAnsi="Times New Roman" w:cs="Times New Roman"/>
                <w:noProof/>
                <w:webHidden/>
                <w:sz w:val="24"/>
                <w:szCs w:val="24"/>
              </w:rPr>
              <w:fldChar w:fldCharType="end"/>
            </w:r>
          </w:hyperlink>
        </w:p>
        <w:p w14:paraId="446AC291" w14:textId="4949ED86"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76" w:history="1">
            <w:r w:rsidR="005B64B4" w:rsidRPr="00AB0E61">
              <w:rPr>
                <w:rStyle w:val="Hyperlink"/>
                <w:rFonts w:ascii="Times New Roman" w:hAnsi="Times New Roman" w:cs="Times New Roman"/>
                <w:noProof/>
                <w:sz w:val="24"/>
                <w:szCs w:val="24"/>
              </w:rPr>
              <w:t>2.4.2 Programming Language</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6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4</w:t>
            </w:r>
            <w:r w:rsidR="005B64B4" w:rsidRPr="00AB0E61">
              <w:rPr>
                <w:rFonts w:ascii="Times New Roman" w:hAnsi="Times New Roman" w:cs="Times New Roman"/>
                <w:noProof/>
                <w:webHidden/>
                <w:sz w:val="24"/>
                <w:szCs w:val="24"/>
              </w:rPr>
              <w:fldChar w:fldCharType="end"/>
            </w:r>
          </w:hyperlink>
        </w:p>
        <w:p w14:paraId="4EB711E3" w14:textId="39E0CAD2"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77" w:history="1">
            <w:r w:rsidR="005B64B4" w:rsidRPr="00AB0E61">
              <w:rPr>
                <w:rStyle w:val="Hyperlink"/>
                <w:rFonts w:ascii="Times New Roman" w:hAnsi="Times New Roman" w:cs="Times New Roman"/>
                <w:noProof/>
                <w:sz w:val="24"/>
                <w:szCs w:val="24"/>
              </w:rPr>
              <w:t>2.4.3 Front-end Development Stack</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7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5</w:t>
            </w:r>
            <w:r w:rsidR="005B64B4" w:rsidRPr="00AB0E61">
              <w:rPr>
                <w:rFonts w:ascii="Times New Roman" w:hAnsi="Times New Roman" w:cs="Times New Roman"/>
                <w:noProof/>
                <w:webHidden/>
                <w:sz w:val="24"/>
                <w:szCs w:val="24"/>
              </w:rPr>
              <w:fldChar w:fldCharType="end"/>
            </w:r>
          </w:hyperlink>
        </w:p>
        <w:p w14:paraId="603609CE" w14:textId="01B7FD72"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78" w:history="1">
            <w:r w:rsidR="005B64B4" w:rsidRPr="00AB0E61">
              <w:rPr>
                <w:rStyle w:val="Hyperlink"/>
                <w:rFonts w:ascii="Times New Roman" w:hAnsi="Times New Roman" w:cs="Times New Roman"/>
                <w:noProof/>
                <w:sz w:val="24"/>
                <w:szCs w:val="24"/>
              </w:rPr>
              <w:t>2.4.4 Integrated Development Environment (IDE)</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8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6</w:t>
            </w:r>
            <w:r w:rsidR="005B64B4" w:rsidRPr="00AB0E61">
              <w:rPr>
                <w:rFonts w:ascii="Times New Roman" w:hAnsi="Times New Roman" w:cs="Times New Roman"/>
                <w:noProof/>
                <w:webHidden/>
                <w:sz w:val="24"/>
                <w:szCs w:val="24"/>
              </w:rPr>
              <w:fldChar w:fldCharType="end"/>
            </w:r>
          </w:hyperlink>
        </w:p>
        <w:p w14:paraId="14230399" w14:textId="3B49A536"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79" w:history="1">
            <w:r w:rsidR="005B64B4" w:rsidRPr="00AB0E61">
              <w:rPr>
                <w:rStyle w:val="Hyperlink"/>
                <w:rFonts w:ascii="Times New Roman" w:hAnsi="Times New Roman" w:cs="Times New Roman"/>
                <w:noProof/>
                <w:sz w:val="24"/>
                <w:szCs w:val="24"/>
              </w:rPr>
              <w:t>2.4.5 Framework</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79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6</w:t>
            </w:r>
            <w:r w:rsidR="005B64B4" w:rsidRPr="00AB0E61">
              <w:rPr>
                <w:rFonts w:ascii="Times New Roman" w:hAnsi="Times New Roman" w:cs="Times New Roman"/>
                <w:noProof/>
                <w:webHidden/>
                <w:sz w:val="24"/>
                <w:szCs w:val="24"/>
              </w:rPr>
              <w:fldChar w:fldCharType="end"/>
            </w:r>
          </w:hyperlink>
        </w:p>
        <w:p w14:paraId="1E4DBD4E" w14:textId="47F3C6ED"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80" w:history="1">
            <w:r w:rsidR="005B64B4" w:rsidRPr="00AB0E61">
              <w:rPr>
                <w:rStyle w:val="Hyperlink"/>
                <w:rFonts w:ascii="Times New Roman" w:hAnsi="Times New Roman" w:cs="Times New Roman"/>
                <w:noProof/>
                <w:sz w:val="24"/>
                <w:szCs w:val="24"/>
              </w:rPr>
              <w:t>2.4.6 Database Management System</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80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7</w:t>
            </w:r>
            <w:r w:rsidR="005B64B4" w:rsidRPr="00AB0E61">
              <w:rPr>
                <w:rFonts w:ascii="Times New Roman" w:hAnsi="Times New Roman" w:cs="Times New Roman"/>
                <w:noProof/>
                <w:webHidden/>
                <w:sz w:val="24"/>
                <w:szCs w:val="24"/>
              </w:rPr>
              <w:fldChar w:fldCharType="end"/>
            </w:r>
          </w:hyperlink>
        </w:p>
        <w:p w14:paraId="27642012" w14:textId="0FD5698A"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81" w:history="1">
            <w:r w:rsidR="005B64B4" w:rsidRPr="00AB0E61">
              <w:rPr>
                <w:rStyle w:val="Hyperlink"/>
                <w:rFonts w:ascii="Times New Roman" w:hAnsi="Times New Roman" w:cs="Times New Roman"/>
                <w:noProof/>
                <w:sz w:val="24"/>
                <w:szCs w:val="24"/>
              </w:rPr>
              <w:t>2.4.7 Web browser</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81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7</w:t>
            </w:r>
            <w:r w:rsidR="005B64B4" w:rsidRPr="00AB0E61">
              <w:rPr>
                <w:rFonts w:ascii="Times New Roman" w:hAnsi="Times New Roman" w:cs="Times New Roman"/>
                <w:noProof/>
                <w:webHidden/>
                <w:sz w:val="24"/>
                <w:szCs w:val="24"/>
              </w:rPr>
              <w:fldChar w:fldCharType="end"/>
            </w:r>
          </w:hyperlink>
        </w:p>
        <w:p w14:paraId="472F17FF" w14:textId="195FE395"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2" w:history="1">
            <w:r w:rsidR="005B64B4" w:rsidRPr="00AB0E61">
              <w:rPr>
                <w:rStyle w:val="Hyperlink"/>
                <w:rFonts w:ascii="Times New Roman" w:hAnsi="Times New Roman" w:cs="Times New Roman"/>
                <w:i w:val="0"/>
                <w:iCs w:val="0"/>
                <w:noProof/>
                <w:sz w:val="24"/>
                <w:szCs w:val="24"/>
              </w:rPr>
              <w:t>2.5 Summar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28</w:t>
            </w:r>
            <w:r w:rsidR="005B64B4" w:rsidRPr="00AB0E61">
              <w:rPr>
                <w:rFonts w:ascii="Times New Roman" w:hAnsi="Times New Roman" w:cs="Times New Roman"/>
                <w:i w:val="0"/>
                <w:iCs w:val="0"/>
                <w:noProof/>
                <w:webHidden/>
                <w:sz w:val="24"/>
                <w:szCs w:val="24"/>
              </w:rPr>
              <w:fldChar w:fldCharType="end"/>
            </w:r>
          </w:hyperlink>
        </w:p>
        <w:p w14:paraId="74B87A15" w14:textId="7D5D0D6F"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83" w:history="1">
            <w:r w:rsidR="005B64B4" w:rsidRPr="00AB0E61">
              <w:rPr>
                <w:rStyle w:val="Hyperlink"/>
                <w:rFonts w:ascii="Times New Roman" w:hAnsi="Times New Roman" w:cs="Times New Roman"/>
                <w:noProof/>
                <w:sz w:val="24"/>
                <w:szCs w:val="24"/>
              </w:rPr>
              <w:t>Chapter 3: Methodology</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83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29</w:t>
            </w:r>
            <w:r w:rsidR="005B64B4" w:rsidRPr="00AB0E61">
              <w:rPr>
                <w:rFonts w:ascii="Times New Roman" w:hAnsi="Times New Roman" w:cs="Times New Roman"/>
                <w:noProof/>
                <w:webHidden/>
                <w:sz w:val="24"/>
                <w:szCs w:val="24"/>
              </w:rPr>
              <w:fldChar w:fldCharType="end"/>
            </w:r>
          </w:hyperlink>
        </w:p>
        <w:p w14:paraId="64307FC6" w14:textId="66066293"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4" w:history="1">
            <w:r w:rsidR="005B64B4" w:rsidRPr="00AB0E61">
              <w:rPr>
                <w:rStyle w:val="Hyperlink"/>
                <w:rFonts w:ascii="Times New Roman" w:hAnsi="Times New Roman" w:cs="Times New Roman"/>
                <w:i w:val="0"/>
                <w:iCs w:val="0"/>
                <w:noProof/>
                <w:sz w:val="24"/>
                <w:szCs w:val="24"/>
              </w:rPr>
              <w:t>3.1 Introduc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4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29</w:t>
            </w:r>
            <w:r w:rsidR="005B64B4" w:rsidRPr="00AB0E61">
              <w:rPr>
                <w:rFonts w:ascii="Times New Roman" w:hAnsi="Times New Roman" w:cs="Times New Roman"/>
                <w:i w:val="0"/>
                <w:iCs w:val="0"/>
                <w:noProof/>
                <w:webHidden/>
                <w:sz w:val="24"/>
                <w:szCs w:val="24"/>
              </w:rPr>
              <w:fldChar w:fldCharType="end"/>
            </w:r>
          </w:hyperlink>
        </w:p>
        <w:p w14:paraId="33A2AA6B" w14:textId="1E523916"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5" w:history="1">
            <w:r w:rsidR="005B64B4" w:rsidRPr="00AB0E61">
              <w:rPr>
                <w:rStyle w:val="Hyperlink"/>
                <w:rFonts w:ascii="Times New Roman" w:hAnsi="Times New Roman" w:cs="Times New Roman"/>
                <w:i w:val="0"/>
                <w:iCs w:val="0"/>
                <w:noProof/>
                <w:sz w:val="24"/>
                <w:szCs w:val="24"/>
              </w:rPr>
              <w:t>3.2 Agile Methodolog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5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29</w:t>
            </w:r>
            <w:r w:rsidR="005B64B4" w:rsidRPr="00AB0E61">
              <w:rPr>
                <w:rFonts w:ascii="Times New Roman" w:hAnsi="Times New Roman" w:cs="Times New Roman"/>
                <w:i w:val="0"/>
                <w:iCs w:val="0"/>
                <w:noProof/>
                <w:webHidden/>
                <w:sz w:val="24"/>
                <w:szCs w:val="24"/>
              </w:rPr>
              <w:fldChar w:fldCharType="end"/>
            </w:r>
          </w:hyperlink>
        </w:p>
        <w:p w14:paraId="02709C66" w14:textId="2299FB7F"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6" w:history="1">
            <w:r w:rsidR="005B64B4" w:rsidRPr="00AB0E61">
              <w:rPr>
                <w:rStyle w:val="Hyperlink"/>
                <w:rFonts w:ascii="Times New Roman" w:hAnsi="Times New Roman" w:cs="Times New Roman"/>
                <w:i w:val="0"/>
                <w:iCs w:val="0"/>
                <w:noProof/>
                <w:sz w:val="24"/>
                <w:szCs w:val="24"/>
              </w:rPr>
              <w:t>3.3 Waterfall Methodolog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0</w:t>
            </w:r>
            <w:r w:rsidR="005B64B4" w:rsidRPr="00AB0E61">
              <w:rPr>
                <w:rFonts w:ascii="Times New Roman" w:hAnsi="Times New Roman" w:cs="Times New Roman"/>
                <w:i w:val="0"/>
                <w:iCs w:val="0"/>
                <w:noProof/>
                <w:webHidden/>
                <w:sz w:val="24"/>
                <w:szCs w:val="24"/>
              </w:rPr>
              <w:fldChar w:fldCharType="end"/>
            </w:r>
          </w:hyperlink>
        </w:p>
        <w:p w14:paraId="352C9A25" w14:textId="3133BFF8"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7" w:history="1">
            <w:r w:rsidR="005B64B4" w:rsidRPr="00AB0E61">
              <w:rPr>
                <w:rStyle w:val="Hyperlink"/>
                <w:rFonts w:ascii="Times New Roman" w:hAnsi="Times New Roman" w:cs="Times New Roman"/>
                <w:i w:val="0"/>
                <w:iCs w:val="0"/>
                <w:noProof/>
                <w:sz w:val="24"/>
                <w:szCs w:val="24"/>
              </w:rPr>
              <w:t>3.4 Methodology Choice and Justifica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7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0</w:t>
            </w:r>
            <w:r w:rsidR="005B64B4" w:rsidRPr="00AB0E61">
              <w:rPr>
                <w:rFonts w:ascii="Times New Roman" w:hAnsi="Times New Roman" w:cs="Times New Roman"/>
                <w:i w:val="0"/>
                <w:iCs w:val="0"/>
                <w:noProof/>
                <w:webHidden/>
                <w:sz w:val="24"/>
                <w:szCs w:val="24"/>
              </w:rPr>
              <w:fldChar w:fldCharType="end"/>
            </w:r>
          </w:hyperlink>
        </w:p>
        <w:p w14:paraId="0B2253EA" w14:textId="51C33084"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8" w:history="1">
            <w:r w:rsidR="005B64B4" w:rsidRPr="00AB0E61">
              <w:rPr>
                <w:rStyle w:val="Hyperlink"/>
                <w:rFonts w:ascii="Times New Roman" w:hAnsi="Times New Roman" w:cs="Times New Roman"/>
                <w:i w:val="0"/>
                <w:iCs w:val="0"/>
                <w:noProof/>
                <w:sz w:val="24"/>
                <w:szCs w:val="24"/>
              </w:rPr>
              <w:t>3.5 Stages of Scrum Framework</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8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2</w:t>
            </w:r>
            <w:r w:rsidR="005B64B4" w:rsidRPr="00AB0E61">
              <w:rPr>
                <w:rFonts w:ascii="Times New Roman" w:hAnsi="Times New Roman" w:cs="Times New Roman"/>
                <w:i w:val="0"/>
                <w:iCs w:val="0"/>
                <w:noProof/>
                <w:webHidden/>
                <w:sz w:val="24"/>
                <w:szCs w:val="24"/>
              </w:rPr>
              <w:fldChar w:fldCharType="end"/>
            </w:r>
          </w:hyperlink>
        </w:p>
        <w:p w14:paraId="3EF9F3A7" w14:textId="67640289"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89" w:history="1">
            <w:r w:rsidR="005B64B4" w:rsidRPr="00AB0E61">
              <w:rPr>
                <w:rStyle w:val="Hyperlink"/>
                <w:rFonts w:ascii="Times New Roman" w:hAnsi="Times New Roman" w:cs="Times New Roman"/>
                <w:i w:val="0"/>
                <w:iCs w:val="0"/>
                <w:noProof/>
                <w:sz w:val="24"/>
                <w:szCs w:val="24"/>
              </w:rPr>
              <w:t>3.6 Data Gathering</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89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4</w:t>
            </w:r>
            <w:r w:rsidR="005B64B4" w:rsidRPr="00AB0E61">
              <w:rPr>
                <w:rFonts w:ascii="Times New Roman" w:hAnsi="Times New Roman" w:cs="Times New Roman"/>
                <w:i w:val="0"/>
                <w:iCs w:val="0"/>
                <w:noProof/>
                <w:webHidden/>
                <w:sz w:val="24"/>
                <w:szCs w:val="24"/>
              </w:rPr>
              <w:fldChar w:fldCharType="end"/>
            </w:r>
          </w:hyperlink>
        </w:p>
        <w:p w14:paraId="160517A0" w14:textId="0B8A2A34"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90" w:history="1">
            <w:r w:rsidR="005B64B4" w:rsidRPr="00AB0E61">
              <w:rPr>
                <w:rStyle w:val="Hyperlink"/>
                <w:rFonts w:ascii="Times New Roman" w:hAnsi="Times New Roman" w:cs="Times New Roman"/>
                <w:i w:val="0"/>
                <w:iCs w:val="0"/>
                <w:noProof/>
                <w:sz w:val="24"/>
                <w:szCs w:val="24"/>
              </w:rPr>
              <w:t>3.7 Analysis</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90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39</w:t>
            </w:r>
            <w:r w:rsidR="005B64B4" w:rsidRPr="00AB0E61">
              <w:rPr>
                <w:rFonts w:ascii="Times New Roman" w:hAnsi="Times New Roman" w:cs="Times New Roman"/>
                <w:i w:val="0"/>
                <w:iCs w:val="0"/>
                <w:noProof/>
                <w:webHidden/>
                <w:sz w:val="24"/>
                <w:szCs w:val="24"/>
              </w:rPr>
              <w:fldChar w:fldCharType="end"/>
            </w:r>
          </w:hyperlink>
        </w:p>
        <w:p w14:paraId="5C681350" w14:textId="691F1867"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91" w:history="1">
            <w:r w:rsidR="005B64B4" w:rsidRPr="00AB0E61">
              <w:rPr>
                <w:rStyle w:val="Hyperlink"/>
                <w:rFonts w:ascii="Times New Roman" w:hAnsi="Times New Roman" w:cs="Times New Roman"/>
                <w:noProof/>
                <w:sz w:val="24"/>
                <w:szCs w:val="24"/>
              </w:rPr>
              <w:t>3.7.1 Section A: Background of Respondent</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1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39</w:t>
            </w:r>
            <w:r w:rsidR="005B64B4" w:rsidRPr="00AB0E61">
              <w:rPr>
                <w:rFonts w:ascii="Times New Roman" w:hAnsi="Times New Roman" w:cs="Times New Roman"/>
                <w:noProof/>
                <w:webHidden/>
                <w:sz w:val="24"/>
                <w:szCs w:val="24"/>
              </w:rPr>
              <w:fldChar w:fldCharType="end"/>
            </w:r>
          </w:hyperlink>
        </w:p>
        <w:p w14:paraId="1FB9DB20" w14:textId="14631E18"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92" w:history="1">
            <w:r w:rsidR="005B64B4" w:rsidRPr="00AB0E61">
              <w:rPr>
                <w:rStyle w:val="Hyperlink"/>
                <w:rFonts w:ascii="Times New Roman" w:hAnsi="Times New Roman" w:cs="Times New Roman"/>
                <w:noProof/>
                <w:sz w:val="24"/>
                <w:szCs w:val="24"/>
              </w:rPr>
              <w:t>3.7.2 Section B: Accessibility and User Preference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2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42</w:t>
            </w:r>
            <w:r w:rsidR="005B64B4" w:rsidRPr="00AB0E61">
              <w:rPr>
                <w:rFonts w:ascii="Times New Roman" w:hAnsi="Times New Roman" w:cs="Times New Roman"/>
                <w:noProof/>
                <w:webHidden/>
                <w:sz w:val="24"/>
                <w:szCs w:val="24"/>
              </w:rPr>
              <w:fldChar w:fldCharType="end"/>
            </w:r>
          </w:hyperlink>
        </w:p>
        <w:p w14:paraId="38182627" w14:textId="239D878A"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93" w:history="1">
            <w:r w:rsidR="005B64B4" w:rsidRPr="00AB0E61">
              <w:rPr>
                <w:rStyle w:val="Hyperlink"/>
                <w:rFonts w:ascii="Times New Roman" w:hAnsi="Times New Roman" w:cs="Times New Roman"/>
                <w:i w:val="0"/>
                <w:iCs w:val="0"/>
                <w:noProof/>
                <w:sz w:val="24"/>
                <w:szCs w:val="24"/>
              </w:rPr>
              <w:t>3.5 Summar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93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53</w:t>
            </w:r>
            <w:r w:rsidR="005B64B4" w:rsidRPr="00AB0E61">
              <w:rPr>
                <w:rFonts w:ascii="Times New Roman" w:hAnsi="Times New Roman" w:cs="Times New Roman"/>
                <w:i w:val="0"/>
                <w:iCs w:val="0"/>
                <w:noProof/>
                <w:webHidden/>
                <w:sz w:val="24"/>
                <w:szCs w:val="24"/>
              </w:rPr>
              <w:fldChar w:fldCharType="end"/>
            </w:r>
          </w:hyperlink>
        </w:p>
        <w:p w14:paraId="117C839B" w14:textId="70AB9823"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194" w:history="1">
            <w:r w:rsidR="005B64B4" w:rsidRPr="00AB0E61">
              <w:rPr>
                <w:rStyle w:val="Hyperlink"/>
                <w:rFonts w:ascii="Times New Roman" w:hAnsi="Times New Roman" w:cs="Times New Roman"/>
                <w:noProof/>
                <w:sz w:val="24"/>
                <w:szCs w:val="24"/>
              </w:rPr>
              <w:t>Chapter 4: Design and Implementatio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4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54</w:t>
            </w:r>
            <w:r w:rsidR="005B64B4" w:rsidRPr="00AB0E61">
              <w:rPr>
                <w:rFonts w:ascii="Times New Roman" w:hAnsi="Times New Roman" w:cs="Times New Roman"/>
                <w:noProof/>
                <w:webHidden/>
                <w:sz w:val="24"/>
                <w:szCs w:val="24"/>
              </w:rPr>
              <w:fldChar w:fldCharType="end"/>
            </w:r>
          </w:hyperlink>
        </w:p>
        <w:p w14:paraId="70D19830" w14:textId="1939F9B4"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95" w:history="1">
            <w:r w:rsidR="005B64B4" w:rsidRPr="00AB0E61">
              <w:rPr>
                <w:rStyle w:val="Hyperlink"/>
                <w:rFonts w:ascii="Times New Roman" w:hAnsi="Times New Roman" w:cs="Times New Roman"/>
                <w:i w:val="0"/>
                <w:iCs w:val="0"/>
                <w:noProof/>
                <w:sz w:val="24"/>
                <w:szCs w:val="24"/>
              </w:rPr>
              <w:t>4.1 Introduc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95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54</w:t>
            </w:r>
            <w:r w:rsidR="005B64B4" w:rsidRPr="00AB0E61">
              <w:rPr>
                <w:rFonts w:ascii="Times New Roman" w:hAnsi="Times New Roman" w:cs="Times New Roman"/>
                <w:i w:val="0"/>
                <w:iCs w:val="0"/>
                <w:noProof/>
                <w:webHidden/>
                <w:sz w:val="24"/>
                <w:szCs w:val="24"/>
              </w:rPr>
              <w:fldChar w:fldCharType="end"/>
            </w:r>
          </w:hyperlink>
        </w:p>
        <w:p w14:paraId="33C86332" w14:textId="5C70E531"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196" w:history="1">
            <w:r w:rsidR="005B64B4" w:rsidRPr="00AB0E61">
              <w:rPr>
                <w:rStyle w:val="Hyperlink"/>
                <w:rFonts w:ascii="Times New Roman" w:hAnsi="Times New Roman" w:cs="Times New Roman"/>
                <w:i w:val="0"/>
                <w:iCs w:val="0"/>
                <w:noProof/>
                <w:sz w:val="24"/>
                <w:szCs w:val="24"/>
              </w:rPr>
              <w:t>4.2 System Desig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19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55</w:t>
            </w:r>
            <w:r w:rsidR="005B64B4" w:rsidRPr="00AB0E61">
              <w:rPr>
                <w:rFonts w:ascii="Times New Roman" w:hAnsi="Times New Roman" w:cs="Times New Roman"/>
                <w:i w:val="0"/>
                <w:iCs w:val="0"/>
                <w:noProof/>
                <w:webHidden/>
                <w:sz w:val="24"/>
                <w:szCs w:val="24"/>
              </w:rPr>
              <w:fldChar w:fldCharType="end"/>
            </w:r>
          </w:hyperlink>
        </w:p>
        <w:p w14:paraId="29925573" w14:textId="70AA3A50"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97" w:history="1">
            <w:r w:rsidR="005B64B4" w:rsidRPr="00AB0E61">
              <w:rPr>
                <w:rStyle w:val="Hyperlink"/>
                <w:rFonts w:ascii="Times New Roman" w:hAnsi="Times New Roman" w:cs="Times New Roman"/>
                <w:noProof/>
                <w:sz w:val="24"/>
                <w:szCs w:val="24"/>
              </w:rPr>
              <w:t>4.2.1 Use Case Diagram</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7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55</w:t>
            </w:r>
            <w:r w:rsidR="005B64B4" w:rsidRPr="00AB0E61">
              <w:rPr>
                <w:rFonts w:ascii="Times New Roman" w:hAnsi="Times New Roman" w:cs="Times New Roman"/>
                <w:noProof/>
                <w:webHidden/>
                <w:sz w:val="24"/>
                <w:szCs w:val="24"/>
              </w:rPr>
              <w:fldChar w:fldCharType="end"/>
            </w:r>
          </w:hyperlink>
        </w:p>
        <w:p w14:paraId="6DE4DFE9" w14:textId="3205D5D7"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98" w:history="1">
            <w:r w:rsidR="005B64B4" w:rsidRPr="00AB0E61">
              <w:rPr>
                <w:rStyle w:val="Hyperlink"/>
                <w:rFonts w:ascii="Times New Roman" w:hAnsi="Times New Roman" w:cs="Times New Roman"/>
                <w:noProof/>
                <w:sz w:val="24"/>
                <w:szCs w:val="24"/>
              </w:rPr>
              <w:t>4.2.2 Activity Diagram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8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66</w:t>
            </w:r>
            <w:r w:rsidR="005B64B4" w:rsidRPr="00AB0E61">
              <w:rPr>
                <w:rFonts w:ascii="Times New Roman" w:hAnsi="Times New Roman" w:cs="Times New Roman"/>
                <w:noProof/>
                <w:webHidden/>
                <w:sz w:val="24"/>
                <w:szCs w:val="24"/>
              </w:rPr>
              <w:fldChar w:fldCharType="end"/>
            </w:r>
          </w:hyperlink>
        </w:p>
        <w:p w14:paraId="006EE443" w14:textId="79C4F2BF"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199" w:history="1">
            <w:r w:rsidR="005B64B4" w:rsidRPr="00AB0E61">
              <w:rPr>
                <w:rStyle w:val="Hyperlink"/>
                <w:rFonts w:ascii="Times New Roman" w:hAnsi="Times New Roman" w:cs="Times New Roman"/>
                <w:noProof/>
                <w:sz w:val="24"/>
                <w:szCs w:val="24"/>
              </w:rPr>
              <w:t>4.2.3 Class Diagram</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199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84</w:t>
            </w:r>
            <w:r w:rsidR="005B64B4" w:rsidRPr="00AB0E61">
              <w:rPr>
                <w:rFonts w:ascii="Times New Roman" w:hAnsi="Times New Roman" w:cs="Times New Roman"/>
                <w:noProof/>
                <w:webHidden/>
                <w:sz w:val="24"/>
                <w:szCs w:val="24"/>
              </w:rPr>
              <w:fldChar w:fldCharType="end"/>
            </w:r>
          </w:hyperlink>
        </w:p>
        <w:p w14:paraId="39378022" w14:textId="027EAB30"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0" w:history="1">
            <w:r w:rsidR="005B64B4" w:rsidRPr="00AB0E61">
              <w:rPr>
                <w:rStyle w:val="Hyperlink"/>
                <w:rFonts w:ascii="Times New Roman" w:hAnsi="Times New Roman" w:cs="Times New Roman"/>
                <w:noProof/>
                <w:sz w:val="24"/>
                <w:szCs w:val="24"/>
              </w:rPr>
              <w:t>4.2.4 System Architecture Diagram</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0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85</w:t>
            </w:r>
            <w:r w:rsidR="005B64B4" w:rsidRPr="00AB0E61">
              <w:rPr>
                <w:rFonts w:ascii="Times New Roman" w:hAnsi="Times New Roman" w:cs="Times New Roman"/>
                <w:noProof/>
                <w:webHidden/>
                <w:sz w:val="24"/>
                <w:szCs w:val="24"/>
              </w:rPr>
              <w:fldChar w:fldCharType="end"/>
            </w:r>
          </w:hyperlink>
        </w:p>
        <w:p w14:paraId="213B6F1F" w14:textId="55EBDE03"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01" w:history="1">
            <w:r w:rsidR="005B64B4" w:rsidRPr="00AB0E61">
              <w:rPr>
                <w:rStyle w:val="Hyperlink"/>
                <w:rFonts w:ascii="Times New Roman" w:hAnsi="Times New Roman" w:cs="Times New Roman"/>
                <w:i w:val="0"/>
                <w:iCs w:val="0"/>
                <w:noProof/>
                <w:sz w:val="24"/>
                <w:szCs w:val="24"/>
              </w:rPr>
              <w:t>4.3 Database Desig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01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86</w:t>
            </w:r>
            <w:r w:rsidR="005B64B4" w:rsidRPr="00AB0E61">
              <w:rPr>
                <w:rFonts w:ascii="Times New Roman" w:hAnsi="Times New Roman" w:cs="Times New Roman"/>
                <w:i w:val="0"/>
                <w:iCs w:val="0"/>
                <w:noProof/>
                <w:webHidden/>
                <w:sz w:val="24"/>
                <w:szCs w:val="24"/>
              </w:rPr>
              <w:fldChar w:fldCharType="end"/>
            </w:r>
          </w:hyperlink>
        </w:p>
        <w:p w14:paraId="0022C43E" w14:textId="1B8A09DD"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2" w:history="1">
            <w:r w:rsidR="005B64B4" w:rsidRPr="00AB0E61">
              <w:rPr>
                <w:rStyle w:val="Hyperlink"/>
                <w:rFonts w:ascii="Times New Roman" w:hAnsi="Times New Roman" w:cs="Times New Roman"/>
                <w:noProof/>
                <w:sz w:val="24"/>
                <w:szCs w:val="24"/>
              </w:rPr>
              <w:t>4.3.1 Entity-Relationship Diagram</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2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86</w:t>
            </w:r>
            <w:r w:rsidR="005B64B4" w:rsidRPr="00AB0E61">
              <w:rPr>
                <w:rFonts w:ascii="Times New Roman" w:hAnsi="Times New Roman" w:cs="Times New Roman"/>
                <w:noProof/>
                <w:webHidden/>
                <w:sz w:val="24"/>
                <w:szCs w:val="24"/>
              </w:rPr>
              <w:fldChar w:fldCharType="end"/>
            </w:r>
          </w:hyperlink>
        </w:p>
        <w:p w14:paraId="50CF390B" w14:textId="10229003"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3" w:history="1">
            <w:r w:rsidR="005B64B4" w:rsidRPr="00AB0E61">
              <w:rPr>
                <w:rStyle w:val="Hyperlink"/>
                <w:rFonts w:ascii="Times New Roman" w:hAnsi="Times New Roman" w:cs="Times New Roman"/>
                <w:noProof/>
                <w:sz w:val="24"/>
                <w:szCs w:val="24"/>
              </w:rPr>
              <w:t>4.3.2 Data Dictionary</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3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87</w:t>
            </w:r>
            <w:r w:rsidR="005B64B4" w:rsidRPr="00AB0E61">
              <w:rPr>
                <w:rFonts w:ascii="Times New Roman" w:hAnsi="Times New Roman" w:cs="Times New Roman"/>
                <w:noProof/>
                <w:webHidden/>
                <w:sz w:val="24"/>
                <w:szCs w:val="24"/>
              </w:rPr>
              <w:fldChar w:fldCharType="end"/>
            </w:r>
          </w:hyperlink>
        </w:p>
        <w:p w14:paraId="38CC2F84" w14:textId="7C076F2E"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04" w:history="1">
            <w:r w:rsidR="005B64B4" w:rsidRPr="00AB0E61">
              <w:rPr>
                <w:rStyle w:val="Hyperlink"/>
                <w:rFonts w:ascii="Times New Roman" w:hAnsi="Times New Roman" w:cs="Times New Roman"/>
                <w:i w:val="0"/>
                <w:iCs w:val="0"/>
                <w:noProof/>
                <w:sz w:val="24"/>
                <w:szCs w:val="24"/>
              </w:rPr>
              <w:t>4.4 Interface Desig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04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89</w:t>
            </w:r>
            <w:r w:rsidR="005B64B4" w:rsidRPr="00AB0E61">
              <w:rPr>
                <w:rFonts w:ascii="Times New Roman" w:hAnsi="Times New Roman" w:cs="Times New Roman"/>
                <w:i w:val="0"/>
                <w:iCs w:val="0"/>
                <w:noProof/>
                <w:webHidden/>
                <w:sz w:val="24"/>
                <w:szCs w:val="24"/>
              </w:rPr>
              <w:fldChar w:fldCharType="end"/>
            </w:r>
          </w:hyperlink>
        </w:p>
        <w:p w14:paraId="0C47BEFC" w14:textId="6EB10B5D"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05" w:history="1">
            <w:r w:rsidR="005B64B4" w:rsidRPr="00AB0E61">
              <w:rPr>
                <w:rStyle w:val="Hyperlink"/>
                <w:rFonts w:ascii="Times New Roman" w:hAnsi="Times New Roman" w:cs="Times New Roman"/>
                <w:i w:val="0"/>
                <w:iCs w:val="0"/>
                <w:noProof/>
                <w:sz w:val="24"/>
                <w:szCs w:val="24"/>
              </w:rPr>
              <w:t>4.5 Execu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05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90</w:t>
            </w:r>
            <w:r w:rsidR="005B64B4" w:rsidRPr="00AB0E61">
              <w:rPr>
                <w:rFonts w:ascii="Times New Roman" w:hAnsi="Times New Roman" w:cs="Times New Roman"/>
                <w:i w:val="0"/>
                <w:iCs w:val="0"/>
                <w:noProof/>
                <w:webHidden/>
                <w:sz w:val="24"/>
                <w:szCs w:val="24"/>
              </w:rPr>
              <w:fldChar w:fldCharType="end"/>
            </w:r>
          </w:hyperlink>
        </w:p>
        <w:p w14:paraId="37768FD5" w14:textId="7DC8DEAB"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06" w:history="1">
            <w:r w:rsidR="005B64B4" w:rsidRPr="00AB0E61">
              <w:rPr>
                <w:rStyle w:val="Hyperlink"/>
                <w:rFonts w:ascii="Times New Roman" w:hAnsi="Times New Roman" w:cs="Times New Roman"/>
                <w:i w:val="0"/>
                <w:iCs w:val="0"/>
                <w:noProof/>
                <w:sz w:val="24"/>
                <w:szCs w:val="24"/>
              </w:rPr>
              <w:t>4.6 Screenshot of the completed system – Finease</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0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93</w:t>
            </w:r>
            <w:r w:rsidR="005B64B4" w:rsidRPr="00AB0E61">
              <w:rPr>
                <w:rFonts w:ascii="Times New Roman" w:hAnsi="Times New Roman" w:cs="Times New Roman"/>
                <w:i w:val="0"/>
                <w:iCs w:val="0"/>
                <w:noProof/>
                <w:webHidden/>
                <w:sz w:val="24"/>
                <w:szCs w:val="24"/>
              </w:rPr>
              <w:fldChar w:fldCharType="end"/>
            </w:r>
          </w:hyperlink>
        </w:p>
        <w:p w14:paraId="5A78A064" w14:textId="5C0B1461"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7" w:history="1">
            <w:r w:rsidR="005B64B4" w:rsidRPr="00AB0E61">
              <w:rPr>
                <w:rStyle w:val="Hyperlink"/>
                <w:rFonts w:ascii="Times New Roman" w:hAnsi="Times New Roman" w:cs="Times New Roman"/>
                <w:noProof/>
                <w:sz w:val="24"/>
                <w:szCs w:val="24"/>
              </w:rPr>
              <w:t>4.6.1 User</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7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93</w:t>
            </w:r>
            <w:r w:rsidR="005B64B4" w:rsidRPr="00AB0E61">
              <w:rPr>
                <w:rFonts w:ascii="Times New Roman" w:hAnsi="Times New Roman" w:cs="Times New Roman"/>
                <w:noProof/>
                <w:webHidden/>
                <w:sz w:val="24"/>
                <w:szCs w:val="24"/>
              </w:rPr>
              <w:fldChar w:fldCharType="end"/>
            </w:r>
          </w:hyperlink>
        </w:p>
        <w:p w14:paraId="60ADF724" w14:textId="7D9385F9"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8" w:history="1">
            <w:r w:rsidR="005B64B4" w:rsidRPr="00AB0E61">
              <w:rPr>
                <w:rStyle w:val="Hyperlink"/>
                <w:rFonts w:ascii="Times New Roman" w:hAnsi="Times New Roman" w:cs="Times New Roman"/>
                <w:noProof/>
                <w:sz w:val="24"/>
                <w:szCs w:val="24"/>
              </w:rPr>
              <w:t>4.6.2 Customer</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8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97</w:t>
            </w:r>
            <w:r w:rsidR="005B64B4" w:rsidRPr="00AB0E61">
              <w:rPr>
                <w:rFonts w:ascii="Times New Roman" w:hAnsi="Times New Roman" w:cs="Times New Roman"/>
                <w:noProof/>
                <w:webHidden/>
                <w:sz w:val="24"/>
                <w:szCs w:val="24"/>
              </w:rPr>
              <w:fldChar w:fldCharType="end"/>
            </w:r>
          </w:hyperlink>
        </w:p>
        <w:p w14:paraId="0CEEFF9D" w14:textId="3DDED60F"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09" w:history="1">
            <w:r w:rsidR="005B64B4" w:rsidRPr="00AB0E61">
              <w:rPr>
                <w:rStyle w:val="Hyperlink"/>
                <w:rFonts w:ascii="Times New Roman" w:hAnsi="Times New Roman" w:cs="Times New Roman"/>
                <w:noProof/>
                <w:sz w:val="24"/>
                <w:szCs w:val="24"/>
              </w:rPr>
              <w:t>4.6.3 Admi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09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03</w:t>
            </w:r>
            <w:r w:rsidR="005B64B4" w:rsidRPr="00AB0E61">
              <w:rPr>
                <w:rFonts w:ascii="Times New Roman" w:hAnsi="Times New Roman" w:cs="Times New Roman"/>
                <w:noProof/>
                <w:webHidden/>
                <w:sz w:val="24"/>
                <w:szCs w:val="24"/>
              </w:rPr>
              <w:fldChar w:fldCharType="end"/>
            </w:r>
          </w:hyperlink>
        </w:p>
        <w:p w14:paraId="47D0F437" w14:textId="0359BA81"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10" w:history="1">
            <w:r w:rsidR="005B64B4" w:rsidRPr="00AB0E61">
              <w:rPr>
                <w:rStyle w:val="Hyperlink"/>
                <w:rFonts w:ascii="Times New Roman" w:hAnsi="Times New Roman" w:cs="Times New Roman"/>
                <w:i w:val="0"/>
                <w:iCs w:val="0"/>
                <w:noProof/>
                <w:sz w:val="24"/>
                <w:szCs w:val="24"/>
              </w:rPr>
              <w:t>4.7 Summar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10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10</w:t>
            </w:r>
            <w:r w:rsidR="005B64B4" w:rsidRPr="00AB0E61">
              <w:rPr>
                <w:rFonts w:ascii="Times New Roman" w:hAnsi="Times New Roman" w:cs="Times New Roman"/>
                <w:i w:val="0"/>
                <w:iCs w:val="0"/>
                <w:noProof/>
                <w:webHidden/>
                <w:sz w:val="24"/>
                <w:szCs w:val="24"/>
              </w:rPr>
              <w:fldChar w:fldCharType="end"/>
            </w:r>
          </w:hyperlink>
        </w:p>
        <w:p w14:paraId="3635B514" w14:textId="3B641471"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211" w:history="1">
            <w:r w:rsidR="005B64B4" w:rsidRPr="00AB0E61">
              <w:rPr>
                <w:rStyle w:val="Hyperlink"/>
                <w:rFonts w:ascii="Times New Roman" w:hAnsi="Times New Roman" w:cs="Times New Roman"/>
                <w:noProof/>
                <w:sz w:val="24"/>
                <w:szCs w:val="24"/>
              </w:rPr>
              <w:t>Chapter 5: Result and Discussio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11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11</w:t>
            </w:r>
            <w:r w:rsidR="005B64B4" w:rsidRPr="00AB0E61">
              <w:rPr>
                <w:rFonts w:ascii="Times New Roman" w:hAnsi="Times New Roman" w:cs="Times New Roman"/>
                <w:noProof/>
                <w:webHidden/>
                <w:sz w:val="24"/>
                <w:szCs w:val="24"/>
              </w:rPr>
              <w:fldChar w:fldCharType="end"/>
            </w:r>
          </w:hyperlink>
        </w:p>
        <w:p w14:paraId="4570849A" w14:textId="464FDDB2"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12" w:history="1">
            <w:r w:rsidR="005B64B4" w:rsidRPr="00AB0E61">
              <w:rPr>
                <w:rStyle w:val="Hyperlink"/>
                <w:rFonts w:ascii="Times New Roman" w:hAnsi="Times New Roman" w:cs="Times New Roman"/>
                <w:i w:val="0"/>
                <w:iCs w:val="0"/>
                <w:noProof/>
                <w:sz w:val="24"/>
                <w:szCs w:val="24"/>
              </w:rPr>
              <w:t>5.1 Introduc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1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11</w:t>
            </w:r>
            <w:r w:rsidR="005B64B4" w:rsidRPr="00AB0E61">
              <w:rPr>
                <w:rFonts w:ascii="Times New Roman" w:hAnsi="Times New Roman" w:cs="Times New Roman"/>
                <w:i w:val="0"/>
                <w:iCs w:val="0"/>
                <w:noProof/>
                <w:webHidden/>
                <w:sz w:val="24"/>
                <w:szCs w:val="24"/>
              </w:rPr>
              <w:fldChar w:fldCharType="end"/>
            </w:r>
          </w:hyperlink>
        </w:p>
        <w:p w14:paraId="089BD49A" w14:textId="7B8467E1"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13" w:history="1">
            <w:r w:rsidR="005B64B4" w:rsidRPr="00AB0E61">
              <w:rPr>
                <w:rStyle w:val="Hyperlink"/>
                <w:rFonts w:ascii="Times New Roman" w:hAnsi="Times New Roman" w:cs="Times New Roman"/>
                <w:i w:val="0"/>
                <w:iCs w:val="0"/>
                <w:noProof/>
                <w:sz w:val="24"/>
                <w:szCs w:val="24"/>
              </w:rPr>
              <w:t>5.2 Testing Pla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13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11</w:t>
            </w:r>
            <w:r w:rsidR="005B64B4" w:rsidRPr="00AB0E61">
              <w:rPr>
                <w:rFonts w:ascii="Times New Roman" w:hAnsi="Times New Roman" w:cs="Times New Roman"/>
                <w:i w:val="0"/>
                <w:iCs w:val="0"/>
                <w:noProof/>
                <w:webHidden/>
                <w:sz w:val="24"/>
                <w:szCs w:val="24"/>
              </w:rPr>
              <w:fldChar w:fldCharType="end"/>
            </w:r>
          </w:hyperlink>
        </w:p>
        <w:p w14:paraId="5D37C474" w14:textId="7233E066"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14" w:history="1">
            <w:r w:rsidR="005B64B4" w:rsidRPr="00AB0E61">
              <w:rPr>
                <w:rStyle w:val="Hyperlink"/>
                <w:rFonts w:ascii="Times New Roman" w:hAnsi="Times New Roman" w:cs="Times New Roman"/>
                <w:noProof/>
                <w:sz w:val="24"/>
                <w:szCs w:val="24"/>
              </w:rPr>
              <w:t>5.2.1 Unit Testing Desig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14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12</w:t>
            </w:r>
            <w:r w:rsidR="005B64B4" w:rsidRPr="00AB0E61">
              <w:rPr>
                <w:rFonts w:ascii="Times New Roman" w:hAnsi="Times New Roman" w:cs="Times New Roman"/>
                <w:noProof/>
                <w:webHidden/>
                <w:sz w:val="24"/>
                <w:szCs w:val="24"/>
              </w:rPr>
              <w:fldChar w:fldCharType="end"/>
            </w:r>
          </w:hyperlink>
        </w:p>
        <w:p w14:paraId="3F786BEF" w14:textId="1C5815A0"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15" w:history="1">
            <w:r w:rsidR="005B64B4" w:rsidRPr="00AB0E61">
              <w:rPr>
                <w:rStyle w:val="Hyperlink"/>
                <w:rFonts w:ascii="Times New Roman" w:hAnsi="Times New Roman" w:cs="Times New Roman"/>
                <w:noProof/>
                <w:sz w:val="24"/>
                <w:szCs w:val="24"/>
              </w:rPr>
              <w:t>5.2.2 User Acceptance Testing Desig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15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13</w:t>
            </w:r>
            <w:r w:rsidR="005B64B4" w:rsidRPr="00AB0E61">
              <w:rPr>
                <w:rFonts w:ascii="Times New Roman" w:hAnsi="Times New Roman" w:cs="Times New Roman"/>
                <w:noProof/>
                <w:webHidden/>
                <w:sz w:val="24"/>
                <w:szCs w:val="24"/>
              </w:rPr>
              <w:fldChar w:fldCharType="end"/>
            </w:r>
          </w:hyperlink>
        </w:p>
        <w:p w14:paraId="09D188D8" w14:textId="40F87F14"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16" w:history="1">
            <w:r w:rsidR="005B64B4" w:rsidRPr="00AB0E61">
              <w:rPr>
                <w:rStyle w:val="Hyperlink"/>
                <w:rFonts w:ascii="Times New Roman" w:hAnsi="Times New Roman" w:cs="Times New Roman"/>
                <w:i w:val="0"/>
                <w:iCs w:val="0"/>
                <w:noProof/>
                <w:sz w:val="24"/>
                <w:szCs w:val="24"/>
              </w:rPr>
              <w:t>5.3 System Testing and Discuss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1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15</w:t>
            </w:r>
            <w:r w:rsidR="005B64B4" w:rsidRPr="00AB0E61">
              <w:rPr>
                <w:rFonts w:ascii="Times New Roman" w:hAnsi="Times New Roman" w:cs="Times New Roman"/>
                <w:i w:val="0"/>
                <w:iCs w:val="0"/>
                <w:noProof/>
                <w:webHidden/>
                <w:sz w:val="24"/>
                <w:szCs w:val="24"/>
              </w:rPr>
              <w:fldChar w:fldCharType="end"/>
            </w:r>
          </w:hyperlink>
        </w:p>
        <w:p w14:paraId="467B71DA" w14:textId="5A534020"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17" w:history="1">
            <w:r w:rsidR="005B64B4" w:rsidRPr="00AB0E61">
              <w:rPr>
                <w:rStyle w:val="Hyperlink"/>
                <w:rFonts w:ascii="Times New Roman" w:hAnsi="Times New Roman" w:cs="Times New Roman"/>
                <w:noProof/>
                <w:sz w:val="24"/>
                <w:szCs w:val="24"/>
              </w:rPr>
              <w:t>5.3.1 Unit Testing</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17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15</w:t>
            </w:r>
            <w:r w:rsidR="005B64B4" w:rsidRPr="00AB0E61">
              <w:rPr>
                <w:rFonts w:ascii="Times New Roman" w:hAnsi="Times New Roman" w:cs="Times New Roman"/>
                <w:noProof/>
                <w:webHidden/>
                <w:sz w:val="24"/>
                <w:szCs w:val="24"/>
              </w:rPr>
              <w:fldChar w:fldCharType="end"/>
            </w:r>
          </w:hyperlink>
        </w:p>
        <w:p w14:paraId="08CB988F" w14:textId="052C30A0" w:rsidR="005B64B4" w:rsidRPr="00AB0E61" w:rsidRDefault="00000000" w:rsidP="005B64B4">
          <w:pPr>
            <w:pStyle w:val="TOC3"/>
            <w:tabs>
              <w:tab w:val="right" w:leader="dot" w:pos="9350"/>
            </w:tabs>
            <w:spacing w:line="360" w:lineRule="auto"/>
            <w:jc w:val="both"/>
            <w:rPr>
              <w:rFonts w:ascii="Times New Roman" w:eastAsiaTheme="minorEastAsia" w:hAnsi="Times New Roman" w:cs="Times New Roman"/>
              <w:noProof/>
              <w:kern w:val="2"/>
              <w:sz w:val="24"/>
              <w:szCs w:val="24"/>
              <w:lang w:val="en-MY" w:eastAsia="zh-CN"/>
              <w14:ligatures w14:val="standardContextual"/>
            </w:rPr>
          </w:pPr>
          <w:hyperlink w:anchor="_Toc165401218" w:history="1">
            <w:r w:rsidR="005B64B4" w:rsidRPr="00AB0E61">
              <w:rPr>
                <w:rStyle w:val="Hyperlink"/>
                <w:rFonts w:ascii="Times New Roman" w:hAnsi="Times New Roman" w:cs="Times New Roman"/>
                <w:noProof/>
                <w:sz w:val="24"/>
                <w:szCs w:val="24"/>
              </w:rPr>
              <w:t>5.3.2 User Acceptance Testing (3 at least)</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18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37</w:t>
            </w:r>
            <w:r w:rsidR="005B64B4" w:rsidRPr="00AB0E61">
              <w:rPr>
                <w:rFonts w:ascii="Times New Roman" w:hAnsi="Times New Roman" w:cs="Times New Roman"/>
                <w:noProof/>
                <w:webHidden/>
                <w:sz w:val="24"/>
                <w:szCs w:val="24"/>
              </w:rPr>
              <w:fldChar w:fldCharType="end"/>
            </w:r>
          </w:hyperlink>
        </w:p>
        <w:p w14:paraId="05A849B2" w14:textId="1B249441"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19" w:history="1">
            <w:r w:rsidR="005B64B4" w:rsidRPr="00AB0E61">
              <w:rPr>
                <w:rStyle w:val="Hyperlink"/>
                <w:rFonts w:ascii="Times New Roman" w:hAnsi="Times New Roman" w:cs="Times New Roman"/>
                <w:i w:val="0"/>
                <w:iCs w:val="0"/>
                <w:noProof/>
                <w:sz w:val="24"/>
                <w:szCs w:val="24"/>
              </w:rPr>
              <w:t>6.4 Summary</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19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43</w:t>
            </w:r>
            <w:r w:rsidR="005B64B4" w:rsidRPr="00AB0E61">
              <w:rPr>
                <w:rFonts w:ascii="Times New Roman" w:hAnsi="Times New Roman" w:cs="Times New Roman"/>
                <w:i w:val="0"/>
                <w:iCs w:val="0"/>
                <w:noProof/>
                <w:webHidden/>
                <w:sz w:val="24"/>
                <w:szCs w:val="24"/>
              </w:rPr>
              <w:fldChar w:fldCharType="end"/>
            </w:r>
          </w:hyperlink>
        </w:p>
        <w:p w14:paraId="241FD76E" w14:textId="2A614D59"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220" w:history="1">
            <w:r w:rsidR="005B64B4" w:rsidRPr="00AB0E61">
              <w:rPr>
                <w:rStyle w:val="Hyperlink"/>
                <w:rFonts w:ascii="Times New Roman" w:hAnsi="Times New Roman" w:cs="Times New Roman"/>
                <w:noProof/>
                <w:sz w:val="24"/>
                <w:szCs w:val="24"/>
              </w:rPr>
              <w:t>Chapter 6: Conclusion</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20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44</w:t>
            </w:r>
            <w:r w:rsidR="005B64B4" w:rsidRPr="00AB0E61">
              <w:rPr>
                <w:rFonts w:ascii="Times New Roman" w:hAnsi="Times New Roman" w:cs="Times New Roman"/>
                <w:noProof/>
                <w:webHidden/>
                <w:sz w:val="24"/>
                <w:szCs w:val="24"/>
              </w:rPr>
              <w:fldChar w:fldCharType="end"/>
            </w:r>
          </w:hyperlink>
        </w:p>
        <w:p w14:paraId="74985F6A" w14:textId="3953DE95"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1" w:history="1">
            <w:r w:rsidR="005B64B4" w:rsidRPr="00AB0E61">
              <w:rPr>
                <w:rStyle w:val="Hyperlink"/>
                <w:rFonts w:ascii="Times New Roman" w:hAnsi="Times New Roman" w:cs="Times New Roman"/>
                <w:i w:val="0"/>
                <w:iCs w:val="0"/>
                <w:noProof/>
                <w:sz w:val="24"/>
                <w:szCs w:val="24"/>
              </w:rPr>
              <w:t>6.1 Critical Evalua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1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44</w:t>
            </w:r>
            <w:r w:rsidR="005B64B4" w:rsidRPr="00AB0E61">
              <w:rPr>
                <w:rFonts w:ascii="Times New Roman" w:hAnsi="Times New Roman" w:cs="Times New Roman"/>
                <w:i w:val="0"/>
                <w:iCs w:val="0"/>
                <w:noProof/>
                <w:webHidden/>
                <w:sz w:val="24"/>
                <w:szCs w:val="24"/>
              </w:rPr>
              <w:fldChar w:fldCharType="end"/>
            </w:r>
          </w:hyperlink>
        </w:p>
        <w:p w14:paraId="14915827" w14:textId="7961141F"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2" w:history="1">
            <w:r w:rsidR="005B64B4" w:rsidRPr="00AB0E61">
              <w:rPr>
                <w:rStyle w:val="Hyperlink"/>
                <w:rFonts w:ascii="Times New Roman" w:hAnsi="Times New Roman" w:cs="Times New Roman"/>
                <w:i w:val="0"/>
                <w:iCs w:val="0"/>
                <w:noProof/>
                <w:sz w:val="24"/>
                <w:szCs w:val="24"/>
              </w:rPr>
              <w:t>6.2 Limita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45</w:t>
            </w:r>
            <w:r w:rsidR="005B64B4" w:rsidRPr="00AB0E61">
              <w:rPr>
                <w:rFonts w:ascii="Times New Roman" w:hAnsi="Times New Roman" w:cs="Times New Roman"/>
                <w:i w:val="0"/>
                <w:iCs w:val="0"/>
                <w:noProof/>
                <w:webHidden/>
                <w:sz w:val="24"/>
                <w:szCs w:val="24"/>
              </w:rPr>
              <w:fldChar w:fldCharType="end"/>
            </w:r>
          </w:hyperlink>
        </w:p>
        <w:p w14:paraId="26EF8059" w14:textId="789668CB"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3" w:history="1">
            <w:r w:rsidR="005B64B4" w:rsidRPr="00AB0E61">
              <w:rPr>
                <w:rStyle w:val="Hyperlink"/>
                <w:rFonts w:ascii="Times New Roman" w:hAnsi="Times New Roman" w:cs="Times New Roman"/>
                <w:i w:val="0"/>
                <w:iCs w:val="0"/>
                <w:noProof/>
                <w:sz w:val="24"/>
                <w:szCs w:val="24"/>
              </w:rPr>
              <w:t>6.3 Recommenda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3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45</w:t>
            </w:r>
            <w:r w:rsidR="005B64B4" w:rsidRPr="00AB0E61">
              <w:rPr>
                <w:rFonts w:ascii="Times New Roman" w:hAnsi="Times New Roman" w:cs="Times New Roman"/>
                <w:i w:val="0"/>
                <w:iCs w:val="0"/>
                <w:noProof/>
                <w:webHidden/>
                <w:sz w:val="24"/>
                <w:szCs w:val="24"/>
              </w:rPr>
              <w:fldChar w:fldCharType="end"/>
            </w:r>
          </w:hyperlink>
        </w:p>
        <w:p w14:paraId="4D1BA84E" w14:textId="4FF4D87E"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224" w:history="1">
            <w:r w:rsidR="005B64B4" w:rsidRPr="00AB0E61">
              <w:rPr>
                <w:rStyle w:val="Hyperlink"/>
                <w:rFonts w:ascii="Times New Roman" w:hAnsi="Times New Roman" w:cs="Times New Roman"/>
                <w:noProof/>
                <w:sz w:val="24"/>
                <w:szCs w:val="24"/>
              </w:rPr>
              <w:t>Reference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24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46</w:t>
            </w:r>
            <w:r w:rsidR="005B64B4" w:rsidRPr="00AB0E61">
              <w:rPr>
                <w:rFonts w:ascii="Times New Roman" w:hAnsi="Times New Roman" w:cs="Times New Roman"/>
                <w:noProof/>
                <w:webHidden/>
                <w:sz w:val="24"/>
                <w:szCs w:val="24"/>
              </w:rPr>
              <w:fldChar w:fldCharType="end"/>
            </w:r>
          </w:hyperlink>
        </w:p>
        <w:p w14:paraId="3914873C" w14:textId="6F5175D9" w:rsidR="005B64B4" w:rsidRPr="00AB0E61" w:rsidRDefault="00000000" w:rsidP="005B64B4">
          <w:pPr>
            <w:pStyle w:val="TOC1"/>
            <w:tabs>
              <w:tab w:val="right" w:leader="dot" w:pos="9350"/>
            </w:tabs>
            <w:spacing w:before="0" w:after="0" w:line="360" w:lineRule="auto"/>
            <w:jc w:val="both"/>
            <w:rPr>
              <w:rFonts w:ascii="Times New Roman" w:eastAsiaTheme="minorEastAsia" w:hAnsi="Times New Roman" w:cs="Times New Roman"/>
              <w:b w:val="0"/>
              <w:bCs w:val="0"/>
              <w:noProof/>
              <w:kern w:val="2"/>
              <w:sz w:val="24"/>
              <w:szCs w:val="24"/>
              <w:lang w:val="en-MY" w:eastAsia="zh-CN"/>
              <w14:ligatures w14:val="standardContextual"/>
            </w:rPr>
          </w:pPr>
          <w:hyperlink w:anchor="_Toc165401225" w:history="1">
            <w:r w:rsidR="005B64B4" w:rsidRPr="00AB0E61">
              <w:rPr>
                <w:rStyle w:val="Hyperlink"/>
                <w:rFonts w:ascii="Times New Roman" w:hAnsi="Times New Roman" w:cs="Times New Roman"/>
                <w:noProof/>
                <w:sz w:val="24"/>
                <w:szCs w:val="24"/>
              </w:rPr>
              <w:t>Appendices</w:t>
            </w:r>
            <w:r w:rsidR="005B64B4" w:rsidRPr="00AB0E61">
              <w:rPr>
                <w:rFonts w:ascii="Times New Roman" w:hAnsi="Times New Roman" w:cs="Times New Roman"/>
                <w:noProof/>
                <w:webHidden/>
                <w:sz w:val="24"/>
                <w:szCs w:val="24"/>
              </w:rPr>
              <w:tab/>
            </w:r>
            <w:r w:rsidR="005B64B4" w:rsidRPr="00AB0E61">
              <w:rPr>
                <w:rFonts w:ascii="Times New Roman" w:hAnsi="Times New Roman" w:cs="Times New Roman"/>
                <w:noProof/>
                <w:webHidden/>
                <w:sz w:val="24"/>
                <w:szCs w:val="24"/>
              </w:rPr>
              <w:fldChar w:fldCharType="begin"/>
            </w:r>
            <w:r w:rsidR="005B64B4" w:rsidRPr="00AB0E61">
              <w:rPr>
                <w:rFonts w:ascii="Times New Roman" w:hAnsi="Times New Roman" w:cs="Times New Roman"/>
                <w:noProof/>
                <w:webHidden/>
                <w:sz w:val="24"/>
                <w:szCs w:val="24"/>
              </w:rPr>
              <w:instrText xml:space="preserve"> PAGEREF _Toc165401225 \h </w:instrText>
            </w:r>
            <w:r w:rsidR="005B64B4" w:rsidRPr="00AB0E61">
              <w:rPr>
                <w:rFonts w:ascii="Times New Roman" w:hAnsi="Times New Roman" w:cs="Times New Roman"/>
                <w:noProof/>
                <w:webHidden/>
                <w:sz w:val="24"/>
                <w:szCs w:val="24"/>
              </w:rPr>
            </w:r>
            <w:r w:rsidR="005B64B4" w:rsidRPr="00AB0E61">
              <w:rPr>
                <w:rFonts w:ascii="Times New Roman" w:hAnsi="Times New Roman" w:cs="Times New Roman"/>
                <w:noProof/>
                <w:webHidden/>
                <w:sz w:val="24"/>
                <w:szCs w:val="24"/>
              </w:rPr>
              <w:fldChar w:fldCharType="separate"/>
            </w:r>
            <w:r w:rsidR="00F439F1">
              <w:rPr>
                <w:rFonts w:ascii="Times New Roman" w:hAnsi="Times New Roman" w:cs="Times New Roman"/>
                <w:noProof/>
                <w:webHidden/>
                <w:sz w:val="24"/>
                <w:szCs w:val="24"/>
              </w:rPr>
              <w:t>149</w:t>
            </w:r>
            <w:r w:rsidR="005B64B4" w:rsidRPr="00AB0E61">
              <w:rPr>
                <w:rFonts w:ascii="Times New Roman" w:hAnsi="Times New Roman" w:cs="Times New Roman"/>
                <w:noProof/>
                <w:webHidden/>
                <w:sz w:val="24"/>
                <w:szCs w:val="24"/>
              </w:rPr>
              <w:fldChar w:fldCharType="end"/>
            </w:r>
          </w:hyperlink>
        </w:p>
        <w:p w14:paraId="6394ECE6" w14:textId="58AB962C"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6" w:history="1">
            <w:r w:rsidR="005B64B4" w:rsidRPr="00AB0E61">
              <w:rPr>
                <w:rStyle w:val="Hyperlink"/>
                <w:rFonts w:ascii="Times New Roman" w:hAnsi="Times New Roman" w:cs="Times New Roman"/>
                <w:i w:val="0"/>
                <w:iCs w:val="0"/>
                <w:noProof/>
                <w:sz w:val="24"/>
                <w:szCs w:val="24"/>
              </w:rPr>
              <w:t>Appendix A – PPF</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6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49</w:t>
            </w:r>
            <w:r w:rsidR="005B64B4" w:rsidRPr="00AB0E61">
              <w:rPr>
                <w:rFonts w:ascii="Times New Roman" w:hAnsi="Times New Roman" w:cs="Times New Roman"/>
                <w:i w:val="0"/>
                <w:iCs w:val="0"/>
                <w:noProof/>
                <w:webHidden/>
                <w:sz w:val="24"/>
                <w:szCs w:val="24"/>
              </w:rPr>
              <w:fldChar w:fldCharType="end"/>
            </w:r>
          </w:hyperlink>
        </w:p>
        <w:p w14:paraId="6351272B" w14:textId="66C39973"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7" w:history="1">
            <w:r w:rsidR="005B64B4" w:rsidRPr="00AB0E61">
              <w:rPr>
                <w:rStyle w:val="Hyperlink"/>
                <w:rFonts w:ascii="Times New Roman" w:hAnsi="Times New Roman" w:cs="Times New Roman"/>
                <w:i w:val="0"/>
                <w:iCs w:val="0"/>
                <w:noProof/>
                <w:sz w:val="24"/>
                <w:szCs w:val="24"/>
              </w:rPr>
              <w:t>Appendix B – Ethics Form</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7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58</w:t>
            </w:r>
            <w:r w:rsidR="005B64B4" w:rsidRPr="00AB0E61">
              <w:rPr>
                <w:rFonts w:ascii="Times New Roman" w:hAnsi="Times New Roman" w:cs="Times New Roman"/>
                <w:i w:val="0"/>
                <w:iCs w:val="0"/>
                <w:noProof/>
                <w:webHidden/>
                <w:sz w:val="24"/>
                <w:szCs w:val="24"/>
              </w:rPr>
              <w:fldChar w:fldCharType="end"/>
            </w:r>
          </w:hyperlink>
        </w:p>
        <w:p w14:paraId="3B5880E0" w14:textId="7856DAE5"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8" w:history="1">
            <w:r w:rsidR="005B64B4" w:rsidRPr="00AB0E61">
              <w:rPr>
                <w:rStyle w:val="Hyperlink"/>
                <w:rFonts w:ascii="Times New Roman" w:hAnsi="Times New Roman" w:cs="Times New Roman"/>
                <w:i w:val="0"/>
                <w:iCs w:val="0"/>
                <w:noProof/>
                <w:sz w:val="24"/>
                <w:szCs w:val="24"/>
              </w:rPr>
              <w:t>Appendix C – Log Sheets</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8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68</w:t>
            </w:r>
            <w:r w:rsidR="005B64B4" w:rsidRPr="00AB0E61">
              <w:rPr>
                <w:rFonts w:ascii="Times New Roman" w:hAnsi="Times New Roman" w:cs="Times New Roman"/>
                <w:i w:val="0"/>
                <w:iCs w:val="0"/>
                <w:noProof/>
                <w:webHidden/>
                <w:sz w:val="24"/>
                <w:szCs w:val="24"/>
              </w:rPr>
              <w:fldChar w:fldCharType="end"/>
            </w:r>
          </w:hyperlink>
        </w:p>
        <w:p w14:paraId="4D54EC90" w14:textId="7EFB0E3D"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29" w:history="1">
            <w:r w:rsidR="005B64B4" w:rsidRPr="00AB0E61">
              <w:rPr>
                <w:rStyle w:val="Hyperlink"/>
                <w:rFonts w:ascii="Times New Roman" w:hAnsi="Times New Roman" w:cs="Times New Roman"/>
                <w:i w:val="0"/>
                <w:iCs w:val="0"/>
                <w:noProof/>
                <w:sz w:val="24"/>
                <w:szCs w:val="24"/>
              </w:rPr>
              <w:t>Appendix D – Poster</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29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74</w:t>
            </w:r>
            <w:r w:rsidR="005B64B4" w:rsidRPr="00AB0E61">
              <w:rPr>
                <w:rFonts w:ascii="Times New Roman" w:hAnsi="Times New Roman" w:cs="Times New Roman"/>
                <w:i w:val="0"/>
                <w:iCs w:val="0"/>
                <w:noProof/>
                <w:webHidden/>
                <w:sz w:val="24"/>
                <w:szCs w:val="24"/>
              </w:rPr>
              <w:fldChar w:fldCharType="end"/>
            </w:r>
          </w:hyperlink>
        </w:p>
        <w:p w14:paraId="4E042C53" w14:textId="552DE462"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30" w:history="1">
            <w:r w:rsidR="005B64B4" w:rsidRPr="00AB0E61">
              <w:rPr>
                <w:rStyle w:val="Hyperlink"/>
                <w:rFonts w:ascii="Times New Roman" w:hAnsi="Times New Roman" w:cs="Times New Roman"/>
                <w:i w:val="0"/>
                <w:iCs w:val="0"/>
                <w:noProof/>
                <w:sz w:val="24"/>
                <w:szCs w:val="24"/>
              </w:rPr>
              <w:t>Appendix E – Gantt Chart</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30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75</w:t>
            </w:r>
            <w:r w:rsidR="005B64B4" w:rsidRPr="00AB0E61">
              <w:rPr>
                <w:rFonts w:ascii="Times New Roman" w:hAnsi="Times New Roman" w:cs="Times New Roman"/>
                <w:i w:val="0"/>
                <w:iCs w:val="0"/>
                <w:noProof/>
                <w:webHidden/>
                <w:sz w:val="24"/>
                <w:szCs w:val="24"/>
              </w:rPr>
              <w:fldChar w:fldCharType="end"/>
            </w:r>
          </w:hyperlink>
        </w:p>
        <w:p w14:paraId="11254818" w14:textId="7461766B"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31" w:history="1">
            <w:r w:rsidR="005B64B4" w:rsidRPr="00AB0E61">
              <w:rPr>
                <w:rStyle w:val="Hyperlink"/>
                <w:rFonts w:ascii="Times New Roman" w:hAnsi="Times New Roman" w:cs="Times New Roman"/>
                <w:i w:val="0"/>
                <w:iCs w:val="0"/>
                <w:noProof/>
                <w:sz w:val="24"/>
                <w:szCs w:val="24"/>
              </w:rPr>
              <w:t>Appendix F – Sample Code Implementation</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31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76</w:t>
            </w:r>
            <w:r w:rsidR="005B64B4" w:rsidRPr="00AB0E61">
              <w:rPr>
                <w:rFonts w:ascii="Times New Roman" w:hAnsi="Times New Roman" w:cs="Times New Roman"/>
                <w:i w:val="0"/>
                <w:iCs w:val="0"/>
                <w:noProof/>
                <w:webHidden/>
                <w:sz w:val="24"/>
                <w:szCs w:val="24"/>
              </w:rPr>
              <w:fldChar w:fldCharType="end"/>
            </w:r>
          </w:hyperlink>
        </w:p>
        <w:p w14:paraId="5E4B6F53" w14:textId="060FB9C2" w:rsidR="005B64B4" w:rsidRPr="00AB0E61" w:rsidRDefault="00000000" w:rsidP="005B64B4">
          <w:pPr>
            <w:pStyle w:val="TOC2"/>
            <w:tabs>
              <w:tab w:val="right" w:leader="dot" w:pos="9350"/>
            </w:tabs>
            <w:spacing w:before="0" w:line="360" w:lineRule="auto"/>
            <w:jc w:val="both"/>
            <w:rPr>
              <w:rFonts w:ascii="Times New Roman" w:eastAsiaTheme="minorEastAsia" w:hAnsi="Times New Roman" w:cs="Times New Roman"/>
              <w:i w:val="0"/>
              <w:iCs w:val="0"/>
              <w:noProof/>
              <w:kern w:val="2"/>
              <w:sz w:val="24"/>
              <w:szCs w:val="24"/>
              <w:lang w:val="en-MY" w:eastAsia="zh-CN"/>
              <w14:ligatures w14:val="standardContextual"/>
            </w:rPr>
          </w:pPr>
          <w:hyperlink w:anchor="_Toc165401232" w:history="1">
            <w:r w:rsidR="005B64B4" w:rsidRPr="00AB0E61">
              <w:rPr>
                <w:rStyle w:val="Hyperlink"/>
                <w:rFonts w:ascii="Times New Roman" w:hAnsi="Times New Roman" w:cs="Times New Roman"/>
                <w:i w:val="0"/>
                <w:iCs w:val="0"/>
                <w:noProof/>
                <w:sz w:val="24"/>
                <w:szCs w:val="24"/>
              </w:rPr>
              <w:t>Appendix G – Respondence Demographic Profile</w:t>
            </w:r>
            <w:r w:rsidR="005B64B4" w:rsidRPr="00AB0E61">
              <w:rPr>
                <w:rFonts w:ascii="Times New Roman" w:hAnsi="Times New Roman" w:cs="Times New Roman"/>
                <w:i w:val="0"/>
                <w:iCs w:val="0"/>
                <w:noProof/>
                <w:webHidden/>
                <w:sz w:val="24"/>
                <w:szCs w:val="24"/>
              </w:rPr>
              <w:tab/>
            </w:r>
            <w:r w:rsidR="005B64B4" w:rsidRPr="00AB0E61">
              <w:rPr>
                <w:rFonts w:ascii="Times New Roman" w:hAnsi="Times New Roman" w:cs="Times New Roman"/>
                <w:i w:val="0"/>
                <w:iCs w:val="0"/>
                <w:noProof/>
                <w:webHidden/>
                <w:sz w:val="24"/>
                <w:szCs w:val="24"/>
              </w:rPr>
              <w:fldChar w:fldCharType="begin"/>
            </w:r>
            <w:r w:rsidR="005B64B4" w:rsidRPr="00AB0E61">
              <w:rPr>
                <w:rFonts w:ascii="Times New Roman" w:hAnsi="Times New Roman" w:cs="Times New Roman"/>
                <w:i w:val="0"/>
                <w:iCs w:val="0"/>
                <w:noProof/>
                <w:webHidden/>
                <w:sz w:val="24"/>
                <w:szCs w:val="24"/>
              </w:rPr>
              <w:instrText xml:space="preserve"> PAGEREF _Toc165401232 \h </w:instrText>
            </w:r>
            <w:r w:rsidR="005B64B4" w:rsidRPr="00AB0E61">
              <w:rPr>
                <w:rFonts w:ascii="Times New Roman" w:hAnsi="Times New Roman" w:cs="Times New Roman"/>
                <w:i w:val="0"/>
                <w:iCs w:val="0"/>
                <w:noProof/>
                <w:webHidden/>
                <w:sz w:val="24"/>
                <w:szCs w:val="24"/>
              </w:rPr>
            </w:r>
            <w:r w:rsidR="005B64B4" w:rsidRPr="00AB0E61">
              <w:rPr>
                <w:rFonts w:ascii="Times New Roman" w:hAnsi="Times New Roman" w:cs="Times New Roman"/>
                <w:i w:val="0"/>
                <w:iCs w:val="0"/>
                <w:noProof/>
                <w:webHidden/>
                <w:sz w:val="24"/>
                <w:szCs w:val="24"/>
              </w:rPr>
              <w:fldChar w:fldCharType="separate"/>
            </w:r>
            <w:r w:rsidR="00F439F1">
              <w:rPr>
                <w:rFonts w:ascii="Times New Roman" w:hAnsi="Times New Roman" w:cs="Times New Roman"/>
                <w:i w:val="0"/>
                <w:iCs w:val="0"/>
                <w:noProof/>
                <w:webHidden/>
                <w:sz w:val="24"/>
                <w:szCs w:val="24"/>
              </w:rPr>
              <w:t>183</w:t>
            </w:r>
            <w:r w:rsidR="005B64B4" w:rsidRPr="00AB0E61">
              <w:rPr>
                <w:rFonts w:ascii="Times New Roman" w:hAnsi="Times New Roman" w:cs="Times New Roman"/>
                <w:i w:val="0"/>
                <w:iCs w:val="0"/>
                <w:noProof/>
                <w:webHidden/>
                <w:sz w:val="24"/>
                <w:szCs w:val="24"/>
              </w:rPr>
              <w:fldChar w:fldCharType="end"/>
            </w:r>
          </w:hyperlink>
        </w:p>
        <w:p w14:paraId="4C791C6F" w14:textId="0EFA9C3F" w:rsidR="002E3778" w:rsidRDefault="002E3778" w:rsidP="005B64B4">
          <w:pPr>
            <w:spacing w:line="360" w:lineRule="auto"/>
            <w:jc w:val="both"/>
          </w:pPr>
          <w:r w:rsidRPr="00AB0E61">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65401159"/>
      <w:r w:rsidRPr="0029112E">
        <w:lastRenderedPageBreak/>
        <w:t>List of Figures</w:t>
      </w:r>
      <w:bookmarkEnd w:id="4"/>
    </w:p>
    <w:p w14:paraId="33F050EE" w14:textId="31F8959A" w:rsidR="00D2167F" w:rsidRPr="00D2167F" w:rsidRDefault="005C077D"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65401017" w:history="1">
        <w:r w:rsidR="00D2167F" w:rsidRPr="00D2167F">
          <w:rPr>
            <w:rStyle w:val="Hyperlink"/>
            <w:rFonts w:eastAsiaTheme="majorEastAsia"/>
            <w:noProof/>
          </w:rPr>
          <w:t>Figure 1: Percentage of Heuristics Violations (Fatima et al., 2020)</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17 \h </w:instrText>
        </w:r>
        <w:r w:rsidR="00D2167F" w:rsidRPr="00D2167F">
          <w:rPr>
            <w:noProof/>
            <w:webHidden/>
          </w:rPr>
        </w:r>
        <w:r w:rsidR="00D2167F" w:rsidRPr="00D2167F">
          <w:rPr>
            <w:noProof/>
            <w:webHidden/>
          </w:rPr>
          <w:fldChar w:fldCharType="separate"/>
        </w:r>
        <w:r w:rsidR="00D2167F" w:rsidRPr="00D2167F">
          <w:rPr>
            <w:noProof/>
            <w:webHidden/>
          </w:rPr>
          <w:t>13</w:t>
        </w:r>
        <w:r w:rsidR="00D2167F" w:rsidRPr="00D2167F">
          <w:rPr>
            <w:noProof/>
            <w:webHidden/>
          </w:rPr>
          <w:fldChar w:fldCharType="end"/>
        </w:r>
      </w:hyperlink>
    </w:p>
    <w:p w14:paraId="255D83D1" w14:textId="1A4BD25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18" w:history="1">
        <w:r w:rsidR="00D2167F" w:rsidRPr="00D2167F">
          <w:rPr>
            <w:rStyle w:val="Hyperlink"/>
            <w:rFonts w:eastAsiaTheme="majorEastAsia"/>
            <w:noProof/>
          </w:rPr>
          <w:t>Figure 2: Text-to-Speech Audio Description Preparation Process (Szarkowska, 2011)</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18 \h </w:instrText>
        </w:r>
        <w:r w:rsidR="00D2167F" w:rsidRPr="00D2167F">
          <w:rPr>
            <w:noProof/>
            <w:webHidden/>
          </w:rPr>
        </w:r>
        <w:r w:rsidR="00D2167F" w:rsidRPr="00D2167F">
          <w:rPr>
            <w:noProof/>
            <w:webHidden/>
          </w:rPr>
          <w:fldChar w:fldCharType="separate"/>
        </w:r>
        <w:r w:rsidR="00D2167F" w:rsidRPr="00D2167F">
          <w:rPr>
            <w:noProof/>
            <w:webHidden/>
          </w:rPr>
          <w:t>15</w:t>
        </w:r>
        <w:r w:rsidR="00D2167F" w:rsidRPr="00D2167F">
          <w:rPr>
            <w:noProof/>
            <w:webHidden/>
          </w:rPr>
          <w:fldChar w:fldCharType="end"/>
        </w:r>
      </w:hyperlink>
    </w:p>
    <w:p w14:paraId="0F96BC19" w14:textId="26C60F8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19" w:history="1">
        <w:r w:rsidR="00D2167F" w:rsidRPr="00D2167F">
          <w:rPr>
            <w:rStyle w:val="Hyperlink"/>
            <w:rFonts w:eastAsiaTheme="majorEastAsia"/>
            <w:noProof/>
          </w:rPr>
          <w:t>Figure 3: Barclays' website (Barclays, n.d.)</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19 \h </w:instrText>
        </w:r>
        <w:r w:rsidR="00D2167F" w:rsidRPr="00D2167F">
          <w:rPr>
            <w:noProof/>
            <w:webHidden/>
          </w:rPr>
        </w:r>
        <w:r w:rsidR="00D2167F" w:rsidRPr="00D2167F">
          <w:rPr>
            <w:noProof/>
            <w:webHidden/>
          </w:rPr>
          <w:fldChar w:fldCharType="separate"/>
        </w:r>
        <w:r w:rsidR="00D2167F" w:rsidRPr="00D2167F">
          <w:rPr>
            <w:noProof/>
            <w:webHidden/>
          </w:rPr>
          <w:t>19</w:t>
        </w:r>
        <w:r w:rsidR="00D2167F" w:rsidRPr="00D2167F">
          <w:rPr>
            <w:noProof/>
            <w:webHidden/>
          </w:rPr>
          <w:fldChar w:fldCharType="end"/>
        </w:r>
      </w:hyperlink>
    </w:p>
    <w:p w14:paraId="24BAD663" w14:textId="21C6A4E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0" w:history="1">
        <w:r w:rsidR="00D2167F" w:rsidRPr="00D2167F">
          <w:rPr>
            <w:rStyle w:val="Hyperlink"/>
            <w:rFonts w:eastAsiaTheme="majorEastAsia"/>
            <w:noProof/>
          </w:rPr>
          <w:t>Figure 4: BBC iPlayer website (BBC, n.d.)</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0 \h </w:instrText>
        </w:r>
        <w:r w:rsidR="00D2167F" w:rsidRPr="00D2167F">
          <w:rPr>
            <w:noProof/>
            <w:webHidden/>
          </w:rPr>
        </w:r>
        <w:r w:rsidR="00D2167F" w:rsidRPr="00D2167F">
          <w:rPr>
            <w:noProof/>
            <w:webHidden/>
          </w:rPr>
          <w:fldChar w:fldCharType="separate"/>
        </w:r>
        <w:r w:rsidR="00D2167F" w:rsidRPr="00D2167F">
          <w:rPr>
            <w:noProof/>
            <w:webHidden/>
          </w:rPr>
          <w:t>20</w:t>
        </w:r>
        <w:r w:rsidR="00D2167F" w:rsidRPr="00D2167F">
          <w:rPr>
            <w:noProof/>
            <w:webHidden/>
          </w:rPr>
          <w:fldChar w:fldCharType="end"/>
        </w:r>
      </w:hyperlink>
    </w:p>
    <w:p w14:paraId="2EBF5C7F" w14:textId="30A421F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1" w:history="1">
        <w:r w:rsidR="00D2167F" w:rsidRPr="00D2167F">
          <w:rPr>
            <w:rStyle w:val="Hyperlink"/>
            <w:rFonts w:eastAsiaTheme="majorEastAsia"/>
            <w:noProof/>
          </w:rPr>
          <w:t>Figure 5: Bank of America Website (Bank of America, n.d.)</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1 \h </w:instrText>
        </w:r>
        <w:r w:rsidR="00D2167F" w:rsidRPr="00D2167F">
          <w:rPr>
            <w:noProof/>
            <w:webHidden/>
          </w:rPr>
        </w:r>
        <w:r w:rsidR="00D2167F" w:rsidRPr="00D2167F">
          <w:rPr>
            <w:noProof/>
            <w:webHidden/>
          </w:rPr>
          <w:fldChar w:fldCharType="separate"/>
        </w:r>
        <w:r w:rsidR="00D2167F" w:rsidRPr="00D2167F">
          <w:rPr>
            <w:noProof/>
            <w:webHidden/>
          </w:rPr>
          <w:t>21</w:t>
        </w:r>
        <w:r w:rsidR="00D2167F" w:rsidRPr="00D2167F">
          <w:rPr>
            <w:noProof/>
            <w:webHidden/>
          </w:rPr>
          <w:fldChar w:fldCharType="end"/>
        </w:r>
      </w:hyperlink>
    </w:p>
    <w:p w14:paraId="7E4C4761" w14:textId="73228C7F"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2" w:history="1">
        <w:r w:rsidR="00D2167F" w:rsidRPr="00D2167F">
          <w:rPr>
            <w:rStyle w:val="Hyperlink"/>
            <w:rFonts w:eastAsiaTheme="majorEastAsia"/>
            <w:noProof/>
          </w:rPr>
          <w:t>Figure 6: Scrum Lifecycle (Sergeev, 2020)</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2 \h </w:instrText>
        </w:r>
        <w:r w:rsidR="00D2167F" w:rsidRPr="00D2167F">
          <w:rPr>
            <w:noProof/>
            <w:webHidden/>
          </w:rPr>
        </w:r>
        <w:r w:rsidR="00D2167F" w:rsidRPr="00D2167F">
          <w:rPr>
            <w:noProof/>
            <w:webHidden/>
          </w:rPr>
          <w:fldChar w:fldCharType="separate"/>
        </w:r>
        <w:r w:rsidR="00D2167F" w:rsidRPr="00D2167F">
          <w:rPr>
            <w:noProof/>
            <w:webHidden/>
          </w:rPr>
          <w:t>32</w:t>
        </w:r>
        <w:r w:rsidR="00D2167F" w:rsidRPr="00D2167F">
          <w:rPr>
            <w:noProof/>
            <w:webHidden/>
          </w:rPr>
          <w:fldChar w:fldCharType="end"/>
        </w:r>
      </w:hyperlink>
    </w:p>
    <w:p w14:paraId="4F5B4CDF" w14:textId="35F3006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3" w:history="1">
        <w:r w:rsidR="00D2167F" w:rsidRPr="00D2167F">
          <w:rPr>
            <w:rStyle w:val="Hyperlink"/>
            <w:rFonts w:eastAsiaTheme="majorEastAsia"/>
            <w:noProof/>
          </w:rPr>
          <w:t>Figure 7: Survey welcome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3 \h </w:instrText>
        </w:r>
        <w:r w:rsidR="00D2167F" w:rsidRPr="00D2167F">
          <w:rPr>
            <w:noProof/>
            <w:webHidden/>
          </w:rPr>
        </w:r>
        <w:r w:rsidR="00D2167F" w:rsidRPr="00D2167F">
          <w:rPr>
            <w:noProof/>
            <w:webHidden/>
          </w:rPr>
          <w:fldChar w:fldCharType="separate"/>
        </w:r>
        <w:r w:rsidR="00D2167F" w:rsidRPr="00D2167F">
          <w:rPr>
            <w:noProof/>
            <w:webHidden/>
          </w:rPr>
          <w:t>34</w:t>
        </w:r>
        <w:r w:rsidR="00D2167F" w:rsidRPr="00D2167F">
          <w:rPr>
            <w:noProof/>
            <w:webHidden/>
          </w:rPr>
          <w:fldChar w:fldCharType="end"/>
        </w:r>
      </w:hyperlink>
    </w:p>
    <w:p w14:paraId="7CA0F1EE" w14:textId="3AB9785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4" w:history="1">
        <w:r w:rsidR="00D2167F" w:rsidRPr="00D2167F">
          <w:rPr>
            <w:rStyle w:val="Hyperlink"/>
            <w:rFonts w:eastAsiaTheme="majorEastAsia"/>
            <w:noProof/>
          </w:rPr>
          <w:t>Figure 8: Survey Information Shee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4 \h </w:instrText>
        </w:r>
        <w:r w:rsidR="00D2167F" w:rsidRPr="00D2167F">
          <w:rPr>
            <w:noProof/>
            <w:webHidden/>
          </w:rPr>
        </w:r>
        <w:r w:rsidR="00D2167F" w:rsidRPr="00D2167F">
          <w:rPr>
            <w:noProof/>
            <w:webHidden/>
          </w:rPr>
          <w:fldChar w:fldCharType="separate"/>
        </w:r>
        <w:r w:rsidR="00D2167F" w:rsidRPr="00D2167F">
          <w:rPr>
            <w:noProof/>
            <w:webHidden/>
          </w:rPr>
          <w:t>35</w:t>
        </w:r>
        <w:r w:rsidR="00D2167F" w:rsidRPr="00D2167F">
          <w:rPr>
            <w:noProof/>
            <w:webHidden/>
          </w:rPr>
          <w:fldChar w:fldCharType="end"/>
        </w:r>
      </w:hyperlink>
    </w:p>
    <w:p w14:paraId="456E3F62" w14:textId="4A077DB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5" w:history="1">
        <w:r w:rsidR="00D2167F" w:rsidRPr="00D2167F">
          <w:rPr>
            <w:rStyle w:val="Hyperlink"/>
            <w:rFonts w:eastAsiaTheme="majorEastAsia"/>
            <w:noProof/>
          </w:rPr>
          <w:t>Figure 9: Survey Consent Form</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5 \h </w:instrText>
        </w:r>
        <w:r w:rsidR="00D2167F" w:rsidRPr="00D2167F">
          <w:rPr>
            <w:noProof/>
            <w:webHidden/>
          </w:rPr>
        </w:r>
        <w:r w:rsidR="00D2167F" w:rsidRPr="00D2167F">
          <w:rPr>
            <w:noProof/>
            <w:webHidden/>
          </w:rPr>
          <w:fldChar w:fldCharType="separate"/>
        </w:r>
        <w:r w:rsidR="00D2167F" w:rsidRPr="00D2167F">
          <w:rPr>
            <w:noProof/>
            <w:webHidden/>
          </w:rPr>
          <w:t>36</w:t>
        </w:r>
        <w:r w:rsidR="00D2167F" w:rsidRPr="00D2167F">
          <w:rPr>
            <w:noProof/>
            <w:webHidden/>
          </w:rPr>
          <w:fldChar w:fldCharType="end"/>
        </w:r>
      </w:hyperlink>
    </w:p>
    <w:p w14:paraId="31825943" w14:textId="3A0EED1F"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6" w:history="1">
        <w:r w:rsidR="00D2167F" w:rsidRPr="00D2167F">
          <w:rPr>
            <w:rStyle w:val="Hyperlink"/>
            <w:rFonts w:eastAsiaTheme="majorEastAsia"/>
            <w:noProof/>
          </w:rPr>
          <w:t>Figure 10: Survey Section A</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6 \h </w:instrText>
        </w:r>
        <w:r w:rsidR="00D2167F" w:rsidRPr="00D2167F">
          <w:rPr>
            <w:noProof/>
            <w:webHidden/>
          </w:rPr>
        </w:r>
        <w:r w:rsidR="00D2167F" w:rsidRPr="00D2167F">
          <w:rPr>
            <w:noProof/>
            <w:webHidden/>
          </w:rPr>
          <w:fldChar w:fldCharType="separate"/>
        </w:r>
        <w:r w:rsidR="00D2167F" w:rsidRPr="00D2167F">
          <w:rPr>
            <w:noProof/>
            <w:webHidden/>
          </w:rPr>
          <w:t>37</w:t>
        </w:r>
        <w:r w:rsidR="00D2167F" w:rsidRPr="00D2167F">
          <w:rPr>
            <w:noProof/>
            <w:webHidden/>
          </w:rPr>
          <w:fldChar w:fldCharType="end"/>
        </w:r>
      </w:hyperlink>
    </w:p>
    <w:p w14:paraId="70A71DD4" w14:textId="46DB2FEB"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7" w:history="1">
        <w:r w:rsidR="00D2167F" w:rsidRPr="00D2167F">
          <w:rPr>
            <w:rStyle w:val="Hyperlink"/>
            <w:rFonts w:eastAsiaTheme="majorEastAsia"/>
            <w:noProof/>
          </w:rPr>
          <w:t>Figure 11: Survey Respondent Age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7 \h </w:instrText>
        </w:r>
        <w:r w:rsidR="00D2167F" w:rsidRPr="00D2167F">
          <w:rPr>
            <w:noProof/>
            <w:webHidden/>
          </w:rPr>
        </w:r>
        <w:r w:rsidR="00D2167F" w:rsidRPr="00D2167F">
          <w:rPr>
            <w:noProof/>
            <w:webHidden/>
          </w:rPr>
          <w:fldChar w:fldCharType="separate"/>
        </w:r>
        <w:r w:rsidR="00D2167F" w:rsidRPr="00D2167F">
          <w:rPr>
            <w:noProof/>
            <w:webHidden/>
          </w:rPr>
          <w:t>39</w:t>
        </w:r>
        <w:r w:rsidR="00D2167F" w:rsidRPr="00D2167F">
          <w:rPr>
            <w:noProof/>
            <w:webHidden/>
          </w:rPr>
          <w:fldChar w:fldCharType="end"/>
        </w:r>
      </w:hyperlink>
    </w:p>
    <w:p w14:paraId="56303A96" w14:textId="0868753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8" w:history="1">
        <w:r w:rsidR="00D2167F" w:rsidRPr="00D2167F">
          <w:rPr>
            <w:rStyle w:val="Hyperlink"/>
            <w:rFonts w:eastAsiaTheme="majorEastAsia"/>
            <w:noProof/>
          </w:rPr>
          <w:t>Figure 12:Survey Respondent Gender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8 \h </w:instrText>
        </w:r>
        <w:r w:rsidR="00D2167F" w:rsidRPr="00D2167F">
          <w:rPr>
            <w:noProof/>
            <w:webHidden/>
          </w:rPr>
        </w:r>
        <w:r w:rsidR="00D2167F" w:rsidRPr="00D2167F">
          <w:rPr>
            <w:noProof/>
            <w:webHidden/>
          </w:rPr>
          <w:fldChar w:fldCharType="separate"/>
        </w:r>
        <w:r w:rsidR="00D2167F" w:rsidRPr="00D2167F">
          <w:rPr>
            <w:noProof/>
            <w:webHidden/>
          </w:rPr>
          <w:t>40</w:t>
        </w:r>
        <w:r w:rsidR="00D2167F" w:rsidRPr="00D2167F">
          <w:rPr>
            <w:noProof/>
            <w:webHidden/>
          </w:rPr>
          <w:fldChar w:fldCharType="end"/>
        </w:r>
      </w:hyperlink>
    </w:p>
    <w:p w14:paraId="13446DFA" w14:textId="6078FAA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29" w:history="1">
        <w:r w:rsidR="00D2167F" w:rsidRPr="00D2167F">
          <w:rPr>
            <w:rStyle w:val="Hyperlink"/>
            <w:rFonts w:eastAsiaTheme="majorEastAsia"/>
            <w:noProof/>
          </w:rPr>
          <w:t>Figure 13: Survey Respondent Nationality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29 \h </w:instrText>
        </w:r>
        <w:r w:rsidR="00D2167F" w:rsidRPr="00D2167F">
          <w:rPr>
            <w:noProof/>
            <w:webHidden/>
          </w:rPr>
        </w:r>
        <w:r w:rsidR="00D2167F" w:rsidRPr="00D2167F">
          <w:rPr>
            <w:noProof/>
            <w:webHidden/>
          </w:rPr>
          <w:fldChar w:fldCharType="separate"/>
        </w:r>
        <w:r w:rsidR="00D2167F" w:rsidRPr="00D2167F">
          <w:rPr>
            <w:noProof/>
            <w:webHidden/>
          </w:rPr>
          <w:t>40</w:t>
        </w:r>
        <w:r w:rsidR="00D2167F" w:rsidRPr="00D2167F">
          <w:rPr>
            <w:noProof/>
            <w:webHidden/>
          </w:rPr>
          <w:fldChar w:fldCharType="end"/>
        </w:r>
      </w:hyperlink>
    </w:p>
    <w:p w14:paraId="433BCF5C" w14:textId="38840BE7"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0" w:history="1">
        <w:r w:rsidR="00D2167F" w:rsidRPr="00D2167F">
          <w:rPr>
            <w:rStyle w:val="Hyperlink"/>
            <w:rFonts w:eastAsiaTheme="majorEastAsia"/>
            <w:noProof/>
          </w:rPr>
          <w:t>Figure 14: Survey Respondent Current Educational Level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0 \h </w:instrText>
        </w:r>
        <w:r w:rsidR="00D2167F" w:rsidRPr="00D2167F">
          <w:rPr>
            <w:noProof/>
            <w:webHidden/>
          </w:rPr>
        </w:r>
        <w:r w:rsidR="00D2167F" w:rsidRPr="00D2167F">
          <w:rPr>
            <w:noProof/>
            <w:webHidden/>
          </w:rPr>
          <w:fldChar w:fldCharType="separate"/>
        </w:r>
        <w:r w:rsidR="00D2167F" w:rsidRPr="00D2167F">
          <w:rPr>
            <w:noProof/>
            <w:webHidden/>
          </w:rPr>
          <w:t>41</w:t>
        </w:r>
        <w:r w:rsidR="00D2167F" w:rsidRPr="00D2167F">
          <w:rPr>
            <w:noProof/>
            <w:webHidden/>
          </w:rPr>
          <w:fldChar w:fldCharType="end"/>
        </w:r>
      </w:hyperlink>
    </w:p>
    <w:p w14:paraId="688ED775" w14:textId="3B4DD0D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1" w:history="1">
        <w:r w:rsidR="00D2167F" w:rsidRPr="00D2167F">
          <w:rPr>
            <w:rStyle w:val="Hyperlink"/>
            <w:rFonts w:eastAsiaTheme="majorEastAsia"/>
            <w:noProof/>
          </w:rPr>
          <w:t>Figure 15: Survey Respondent Employment Status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1 \h </w:instrText>
        </w:r>
        <w:r w:rsidR="00D2167F" w:rsidRPr="00D2167F">
          <w:rPr>
            <w:noProof/>
            <w:webHidden/>
          </w:rPr>
        </w:r>
        <w:r w:rsidR="00D2167F" w:rsidRPr="00D2167F">
          <w:rPr>
            <w:noProof/>
            <w:webHidden/>
          </w:rPr>
          <w:fldChar w:fldCharType="separate"/>
        </w:r>
        <w:r w:rsidR="00D2167F" w:rsidRPr="00D2167F">
          <w:rPr>
            <w:noProof/>
            <w:webHidden/>
          </w:rPr>
          <w:t>41</w:t>
        </w:r>
        <w:r w:rsidR="00D2167F" w:rsidRPr="00D2167F">
          <w:rPr>
            <w:noProof/>
            <w:webHidden/>
          </w:rPr>
          <w:fldChar w:fldCharType="end"/>
        </w:r>
      </w:hyperlink>
    </w:p>
    <w:p w14:paraId="4AEC97F1" w14:textId="52F3730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2" w:history="1">
        <w:r w:rsidR="00D2167F" w:rsidRPr="00D2167F">
          <w:rPr>
            <w:rStyle w:val="Hyperlink"/>
            <w:rFonts w:eastAsiaTheme="majorEastAsia"/>
            <w:noProof/>
          </w:rPr>
          <w:t>Figure 16: Survey Respondent Vision Condition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2 \h </w:instrText>
        </w:r>
        <w:r w:rsidR="00D2167F" w:rsidRPr="00D2167F">
          <w:rPr>
            <w:noProof/>
            <w:webHidden/>
          </w:rPr>
        </w:r>
        <w:r w:rsidR="00D2167F" w:rsidRPr="00D2167F">
          <w:rPr>
            <w:noProof/>
            <w:webHidden/>
          </w:rPr>
          <w:fldChar w:fldCharType="separate"/>
        </w:r>
        <w:r w:rsidR="00D2167F" w:rsidRPr="00D2167F">
          <w:rPr>
            <w:noProof/>
            <w:webHidden/>
          </w:rPr>
          <w:t>42</w:t>
        </w:r>
        <w:r w:rsidR="00D2167F" w:rsidRPr="00D2167F">
          <w:rPr>
            <w:noProof/>
            <w:webHidden/>
          </w:rPr>
          <w:fldChar w:fldCharType="end"/>
        </w:r>
      </w:hyperlink>
    </w:p>
    <w:p w14:paraId="718DDCBA" w14:textId="7EF2AD7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3" w:history="1">
        <w:r w:rsidR="00D2167F" w:rsidRPr="00D2167F">
          <w:rPr>
            <w:rStyle w:val="Hyperlink"/>
            <w:rFonts w:eastAsiaTheme="majorEastAsia"/>
            <w:noProof/>
          </w:rPr>
          <w:t>Figure 17: Survey Section B Q1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3 \h </w:instrText>
        </w:r>
        <w:r w:rsidR="00D2167F" w:rsidRPr="00D2167F">
          <w:rPr>
            <w:noProof/>
            <w:webHidden/>
          </w:rPr>
        </w:r>
        <w:r w:rsidR="00D2167F" w:rsidRPr="00D2167F">
          <w:rPr>
            <w:noProof/>
            <w:webHidden/>
          </w:rPr>
          <w:fldChar w:fldCharType="separate"/>
        </w:r>
        <w:r w:rsidR="00D2167F" w:rsidRPr="00D2167F">
          <w:rPr>
            <w:noProof/>
            <w:webHidden/>
          </w:rPr>
          <w:t>43</w:t>
        </w:r>
        <w:r w:rsidR="00D2167F" w:rsidRPr="00D2167F">
          <w:rPr>
            <w:noProof/>
            <w:webHidden/>
          </w:rPr>
          <w:fldChar w:fldCharType="end"/>
        </w:r>
      </w:hyperlink>
    </w:p>
    <w:p w14:paraId="6A59C627" w14:textId="12E89F8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4" w:history="1">
        <w:r w:rsidR="00D2167F" w:rsidRPr="00D2167F">
          <w:rPr>
            <w:rStyle w:val="Hyperlink"/>
            <w:rFonts w:eastAsiaTheme="majorEastAsia"/>
            <w:noProof/>
          </w:rPr>
          <w:t>Figure 18: Survey Section B Q2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4 \h </w:instrText>
        </w:r>
        <w:r w:rsidR="00D2167F" w:rsidRPr="00D2167F">
          <w:rPr>
            <w:noProof/>
            <w:webHidden/>
          </w:rPr>
        </w:r>
        <w:r w:rsidR="00D2167F" w:rsidRPr="00D2167F">
          <w:rPr>
            <w:noProof/>
            <w:webHidden/>
          </w:rPr>
          <w:fldChar w:fldCharType="separate"/>
        </w:r>
        <w:r w:rsidR="00D2167F" w:rsidRPr="00D2167F">
          <w:rPr>
            <w:noProof/>
            <w:webHidden/>
          </w:rPr>
          <w:t>43</w:t>
        </w:r>
        <w:r w:rsidR="00D2167F" w:rsidRPr="00D2167F">
          <w:rPr>
            <w:noProof/>
            <w:webHidden/>
          </w:rPr>
          <w:fldChar w:fldCharType="end"/>
        </w:r>
      </w:hyperlink>
    </w:p>
    <w:p w14:paraId="1113A64E" w14:textId="1E6B8B1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5" w:history="1">
        <w:r w:rsidR="00D2167F" w:rsidRPr="00D2167F">
          <w:rPr>
            <w:rStyle w:val="Hyperlink"/>
            <w:rFonts w:eastAsiaTheme="majorEastAsia"/>
            <w:noProof/>
          </w:rPr>
          <w:t>Figure 19: Survey Section B Q3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5 \h </w:instrText>
        </w:r>
        <w:r w:rsidR="00D2167F" w:rsidRPr="00D2167F">
          <w:rPr>
            <w:noProof/>
            <w:webHidden/>
          </w:rPr>
        </w:r>
        <w:r w:rsidR="00D2167F" w:rsidRPr="00D2167F">
          <w:rPr>
            <w:noProof/>
            <w:webHidden/>
          </w:rPr>
          <w:fldChar w:fldCharType="separate"/>
        </w:r>
        <w:r w:rsidR="00D2167F" w:rsidRPr="00D2167F">
          <w:rPr>
            <w:noProof/>
            <w:webHidden/>
          </w:rPr>
          <w:t>44</w:t>
        </w:r>
        <w:r w:rsidR="00D2167F" w:rsidRPr="00D2167F">
          <w:rPr>
            <w:noProof/>
            <w:webHidden/>
          </w:rPr>
          <w:fldChar w:fldCharType="end"/>
        </w:r>
      </w:hyperlink>
    </w:p>
    <w:p w14:paraId="39DFB389" w14:textId="054F4C6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6" w:history="1">
        <w:r w:rsidR="00D2167F" w:rsidRPr="00D2167F">
          <w:rPr>
            <w:rStyle w:val="Hyperlink"/>
            <w:rFonts w:eastAsiaTheme="majorEastAsia"/>
            <w:noProof/>
          </w:rPr>
          <w:t>Figure 20: Survey Section B Q4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6 \h </w:instrText>
        </w:r>
        <w:r w:rsidR="00D2167F" w:rsidRPr="00D2167F">
          <w:rPr>
            <w:noProof/>
            <w:webHidden/>
          </w:rPr>
        </w:r>
        <w:r w:rsidR="00D2167F" w:rsidRPr="00D2167F">
          <w:rPr>
            <w:noProof/>
            <w:webHidden/>
          </w:rPr>
          <w:fldChar w:fldCharType="separate"/>
        </w:r>
        <w:r w:rsidR="00D2167F" w:rsidRPr="00D2167F">
          <w:rPr>
            <w:noProof/>
            <w:webHidden/>
          </w:rPr>
          <w:t>45</w:t>
        </w:r>
        <w:r w:rsidR="00D2167F" w:rsidRPr="00D2167F">
          <w:rPr>
            <w:noProof/>
            <w:webHidden/>
          </w:rPr>
          <w:fldChar w:fldCharType="end"/>
        </w:r>
      </w:hyperlink>
    </w:p>
    <w:p w14:paraId="55F76742" w14:textId="3B25BB70"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7" w:history="1">
        <w:r w:rsidR="00D2167F" w:rsidRPr="00D2167F">
          <w:rPr>
            <w:rStyle w:val="Hyperlink"/>
            <w:rFonts w:eastAsiaTheme="majorEastAsia"/>
            <w:noProof/>
          </w:rPr>
          <w:t>Figure 21: Survey Section B Q5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7 \h </w:instrText>
        </w:r>
        <w:r w:rsidR="00D2167F" w:rsidRPr="00D2167F">
          <w:rPr>
            <w:noProof/>
            <w:webHidden/>
          </w:rPr>
        </w:r>
        <w:r w:rsidR="00D2167F" w:rsidRPr="00D2167F">
          <w:rPr>
            <w:noProof/>
            <w:webHidden/>
          </w:rPr>
          <w:fldChar w:fldCharType="separate"/>
        </w:r>
        <w:r w:rsidR="00D2167F" w:rsidRPr="00D2167F">
          <w:rPr>
            <w:noProof/>
            <w:webHidden/>
          </w:rPr>
          <w:t>45</w:t>
        </w:r>
        <w:r w:rsidR="00D2167F" w:rsidRPr="00D2167F">
          <w:rPr>
            <w:noProof/>
            <w:webHidden/>
          </w:rPr>
          <w:fldChar w:fldCharType="end"/>
        </w:r>
      </w:hyperlink>
    </w:p>
    <w:p w14:paraId="0F413CAD" w14:textId="490BA4BF"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8" w:history="1">
        <w:r w:rsidR="00D2167F" w:rsidRPr="00D2167F">
          <w:rPr>
            <w:rStyle w:val="Hyperlink"/>
            <w:rFonts w:eastAsiaTheme="majorEastAsia"/>
            <w:noProof/>
          </w:rPr>
          <w:t>Figure 22: Survey Section B Q6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8 \h </w:instrText>
        </w:r>
        <w:r w:rsidR="00D2167F" w:rsidRPr="00D2167F">
          <w:rPr>
            <w:noProof/>
            <w:webHidden/>
          </w:rPr>
        </w:r>
        <w:r w:rsidR="00D2167F" w:rsidRPr="00D2167F">
          <w:rPr>
            <w:noProof/>
            <w:webHidden/>
          </w:rPr>
          <w:fldChar w:fldCharType="separate"/>
        </w:r>
        <w:r w:rsidR="00D2167F" w:rsidRPr="00D2167F">
          <w:rPr>
            <w:noProof/>
            <w:webHidden/>
          </w:rPr>
          <w:t>46</w:t>
        </w:r>
        <w:r w:rsidR="00D2167F" w:rsidRPr="00D2167F">
          <w:rPr>
            <w:noProof/>
            <w:webHidden/>
          </w:rPr>
          <w:fldChar w:fldCharType="end"/>
        </w:r>
      </w:hyperlink>
    </w:p>
    <w:p w14:paraId="54C16953" w14:textId="65E675B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39" w:history="1">
        <w:r w:rsidR="00D2167F" w:rsidRPr="00D2167F">
          <w:rPr>
            <w:rStyle w:val="Hyperlink"/>
            <w:rFonts w:eastAsiaTheme="majorEastAsia"/>
            <w:noProof/>
          </w:rPr>
          <w:t>Figure 23: Survey Section B Q7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39 \h </w:instrText>
        </w:r>
        <w:r w:rsidR="00D2167F" w:rsidRPr="00D2167F">
          <w:rPr>
            <w:noProof/>
            <w:webHidden/>
          </w:rPr>
        </w:r>
        <w:r w:rsidR="00D2167F" w:rsidRPr="00D2167F">
          <w:rPr>
            <w:noProof/>
            <w:webHidden/>
          </w:rPr>
          <w:fldChar w:fldCharType="separate"/>
        </w:r>
        <w:r w:rsidR="00D2167F" w:rsidRPr="00D2167F">
          <w:rPr>
            <w:noProof/>
            <w:webHidden/>
          </w:rPr>
          <w:t>47</w:t>
        </w:r>
        <w:r w:rsidR="00D2167F" w:rsidRPr="00D2167F">
          <w:rPr>
            <w:noProof/>
            <w:webHidden/>
          </w:rPr>
          <w:fldChar w:fldCharType="end"/>
        </w:r>
      </w:hyperlink>
    </w:p>
    <w:p w14:paraId="1AF28300" w14:textId="19124ACA"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0" w:history="1">
        <w:r w:rsidR="00D2167F" w:rsidRPr="00D2167F">
          <w:rPr>
            <w:rStyle w:val="Hyperlink"/>
            <w:rFonts w:eastAsiaTheme="majorEastAsia"/>
            <w:noProof/>
          </w:rPr>
          <w:t>Figure 24: Survey Section B Q8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0 \h </w:instrText>
        </w:r>
        <w:r w:rsidR="00D2167F" w:rsidRPr="00D2167F">
          <w:rPr>
            <w:noProof/>
            <w:webHidden/>
          </w:rPr>
        </w:r>
        <w:r w:rsidR="00D2167F" w:rsidRPr="00D2167F">
          <w:rPr>
            <w:noProof/>
            <w:webHidden/>
          </w:rPr>
          <w:fldChar w:fldCharType="separate"/>
        </w:r>
        <w:r w:rsidR="00D2167F" w:rsidRPr="00D2167F">
          <w:rPr>
            <w:noProof/>
            <w:webHidden/>
          </w:rPr>
          <w:t>47</w:t>
        </w:r>
        <w:r w:rsidR="00D2167F" w:rsidRPr="00D2167F">
          <w:rPr>
            <w:noProof/>
            <w:webHidden/>
          </w:rPr>
          <w:fldChar w:fldCharType="end"/>
        </w:r>
      </w:hyperlink>
    </w:p>
    <w:p w14:paraId="6498556A" w14:textId="42CAC08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1" w:history="1">
        <w:r w:rsidR="00D2167F" w:rsidRPr="00D2167F">
          <w:rPr>
            <w:rStyle w:val="Hyperlink"/>
            <w:rFonts w:eastAsiaTheme="majorEastAsia"/>
            <w:noProof/>
          </w:rPr>
          <w:t>Figure 25: Survey Section B Q9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1 \h </w:instrText>
        </w:r>
        <w:r w:rsidR="00D2167F" w:rsidRPr="00D2167F">
          <w:rPr>
            <w:noProof/>
            <w:webHidden/>
          </w:rPr>
        </w:r>
        <w:r w:rsidR="00D2167F" w:rsidRPr="00D2167F">
          <w:rPr>
            <w:noProof/>
            <w:webHidden/>
          </w:rPr>
          <w:fldChar w:fldCharType="separate"/>
        </w:r>
        <w:r w:rsidR="00D2167F" w:rsidRPr="00D2167F">
          <w:rPr>
            <w:noProof/>
            <w:webHidden/>
          </w:rPr>
          <w:t>48</w:t>
        </w:r>
        <w:r w:rsidR="00D2167F" w:rsidRPr="00D2167F">
          <w:rPr>
            <w:noProof/>
            <w:webHidden/>
          </w:rPr>
          <w:fldChar w:fldCharType="end"/>
        </w:r>
      </w:hyperlink>
    </w:p>
    <w:p w14:paraId="4311A91C" w14:textId="3F5A7B4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2" w:history="1">
        <w:r w:rsidR="00D2167F" w:rsidRPr="00D2167F">
          <w:rPr>
            <w:rStyle w:val="Hyperlink"/>
            <w:rFonts w:eastAsiaTheme="majorEastAsia"/>
            <w:noProof/>
          </w:rPr>
          <w:t>Figure 26: Survey Section B Q10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2 \h </w:instrText>
        </w:r>
        <w:r w:rsidR="00D2167F" w:rsidRPr="00D2167F">
          <w:rPr>
            <w:noProof/>
            <w:webHidden/>
          </w:rPr>
        </w:r>
        <w:r w:rsidR="00D2167F" w:rsidRPr="00D2167F">
          <w:rPr>
            <w:noProof/>
            <w:webHidden/>
          </w:rPr>
          <w:fldChar w:fldCharType="separate"/>
        </w:r>
        <w:r w:rsidR="00D2167F" w:rsidRPr="00D2167F">
          <w:rPr>
            <w:noProof/>
            <w:webHidden/>
          </w:rPr>
          <w:t>49</w:t>
        </w:r>
        <w:r w:rsidR="00D2167F" w:rsidRPr="00D2167F">
          <w:rPr>
            <w:noProof/>
            <w:webHidden/>
          </w:rPr>
          <w:fldChar w:fldCharType="end"/>
        </w:r>
      </w:hyperlink>
    </w:p>
    <w:p w14:paraId="17917CB4" w14:textId="25BF0767"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3" w:history="1">
        <w:r w:rsidR="00D2167F" w:rsidRPr="00D2167F">
          <w:rPr>
            <w:rStyle w:val="Hyperlink"/>
            <w:rFonts w:eastAsiaTheme="majorEastAsia"/>
            <w:noProof/>
          </w:rPr>
          <w:t>Figure 27: Survey Section B Q11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3 \h </w:instrText>
        </w:r>
        <w:r w:rsidR="00D2167F" w:rsidRPr="00D2167F">
          <w:rPr>
            <w:noProof/>
            <w:webHidden/>
          </w:rPr>
        </w:r>
        <w:r w:rsidR="00D2167F" w:rsidRPr="00D2167F">
          <w:rPr>
            <w:noProof/>
            <w:webHidden/>
          </w:rPr>
          <w:fldChar w:fldCharType="separate"/>
        </w:r>
        <w:r w:rsidR="00D2167F" w:rsidRPr="00D2167F">
          <w:rPr>
            <w:noProof/>
            <w:webHidden/>
          </w:rPr>
          <w:t>49</w:t>
        </w:r>
        <w:r w:rsidR="00D2167F" w:rsidRPr="00D2167F">
          <w:rPr>
            <w:noProof/>
            <w:webHidden/>
          </w:rPr>
          <w:fldChar w:fldCharType="end"/>
        </w:r>
      </w:hyperlink>
    </w:p>
    <w:p w14:paraId="4369BD96" w14:textId="294CB497"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4" w:history="1">
        <w:r w:rsidR="00D2167F" w:rsidRPr="00D2167F">
          <w:rPr>
            <w:rStyle w:val="Hyperlink"/>
            <w:rFonts w:eastAsiaTheme="majorEastAsia"/>
            <w:noProof/>
          </w:rPr>
          <w:t>Figure 28: Survey Section B Q12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4 \h </w:instrText>
        </w:r>
        <w:r w:rsidR="00D2167F" w:rsidRPr="00D2167F">
          <w:rPr>
            <w:noProof/>
            <w:webHidden/>
          </w:rPr>
        </w:r>
        <w:r w:rsidR="00D2167F" w:rsidRPr="00D2167F">
          <w:rPr>
            <w:noProof/>
            <w:webHidden/>
          </w:rPr>
          <w:fldChar w:fldCharType="separate"/>
        </w:r>
        <w:r w:rsidR="00D2167F" w:rsidRPr="00D2167F">
          <w:rPr>
            <w:noProof/>
            <w:webHidden/>
          </w:rPr>
          <w:t>50</w:t>
        </w:r>
        <w:r w:rsidR="00D2167F" w:rsidRPr="00D2167F">
          <w:rPr>
            <w:noProof/>
            <w:webHidden/>
          </w:rPr>
          <w:fldChar w:fldCharType="end"/>
        </w:r>
      </w:hyperlink>
    </w:p>
    <w:p w14:paraId="4A9B062C" w14:textId="25B6E930"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5" w:history="1">
        <w:r w:rsidR="00D2167F" w:rsidRPr="00D2167F">
          <w:rPr>
            <w:rStyle w:val="Hyperlink"/>
            <w:rFonts w:eastAsiaTheme="majorEastAsia"/>
            <w:noProof/>
          </w:rPr>
          <w:t>Figure 29: Survey Section B Q13 Resul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5 \h </w:instrText>
        </w:r>
        <w:r w:rsidR="00D2167F" w:rsidRPr="00D2167F">
          <w:rPr>
            <w:noProof/>
            <w:webHidden/>
          </w:rPr>
        </w:r>
        <w:r w:rsidR="00D2167F" w:rsidRPr="00D2167F">
          <w:rPr>
            <w:noProof/>
            <w:webHidden/>
          </w:rPr>
          <w:fldChar w:fldCharType="separate"/>
        </w:r>
        <w:r w:rsidR="00D2167F" w:rsidRPr="00D2167F">
          <w:rPr>
            <w:noProof/>
            <w:webHidden/>
          </w:rPr>
          <w:t>51</w:t>
        </w:r>
        <w:r w:rsidR="00D2167F" w:rsidRPr="00D2167F">
          <w:rPr>
            <w:noProof/>
            <w:webHidden/>
          </w:rPr>
          <w:fldChar w:fldCharType="end"/>
        </w:r>
      </w:hyperlink>
    </w:p>
    <w:p w14:paraId="3848A84B" w14:textId="38D2FCE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6" w:history="1">
        <w:r w:rsidR="00D2167F" w:rsidRPr="00D2167F">
          <w:rPr>
            <w:rStyle w:val="Hyperlink"/>
            <w:rFonts w:eastAsiaTheme="majorEastAsia"/>
            <w:noProof/>
          </w:rPr>
          <w:t>Figure 30: Finease's Use Case Diagram</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6 \h </w:instrText>
        </w:r>
        <w:r w:rsidR="00D2167F" w:rsidRPr="00D2167F">
          <w:rPr>
            <w:noProof/>
            <w:webHidden/>
          </w:rPr>
        </w:r>
        <w:r w:rsidR="00D2167F" w:rsidRPr="00D2167F">
          <w:rPr>
            <w:noProof/>
            <w:webHidden/>
          </w:rPr>
          <w:fldChar w:fldCharType="separate"/>
        </w:r>
        <w:r w:rsidR="00D2167F" w:rsidRPr="00D2167F">
          <w:rPr>
            <w:noProof/>
            <w:webHidden/>
          </w:rPr>
          <w:t>55</w:t>
        </w:r>
        <w:r w:rsidR="00D2167F" w:rsidRPr="00D2167F">
          <w:rPr>
            <w:noProof/>
            <w:webHidden/>
          </w:rPr>
          <w:fldChar w:fldCharType="end"/>
        </w:r>
      </w:hyperlink>
    </w:p>
    <w:p w14:paraId="566D04B6" w14:textId="7F245EE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7" w:history="1">
        <w:r w:rsidR="00D2167F" w:rsidRPr="00D2167F">
          <w:rPr>
            <w:rStyle w:val="Hyperlink"/>
            <w:rFonts w:eastAsiaTheme="majorEastAsia"/>
            <w:noProof/>
          </w:rPr>
          <w:t>Figure 31: Activity Diagram for Bank Information</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7 \h </w:instrText>
        </w:r>
        <w:r w:rsidR="00D2167F" w:rsidRPr="00D2167F">
          <w:rPr>
            <w:noProof/>
            <w:webHidden/>
          </w:rPr>
        </w:r>
        <w:r w:rsidR="00D2167F" w:rsidRPr="00D2167F">
          <w:rPr>
            <w:noProof/>
            <w:webHidden/>
          </w:rPr>
          <w:fldChar w:fldCharType="separate"/>
        </w:r>
        <w:r w:rsidR="00D2167F" w:rsidRPr="00D2167F">
          <w:rPr>
            <w:noProof/>
            <w:webHidden/>
          </w:rPr>
          <w:t>66</w:t>
        </w:r>
        <w:r w:rsidR="00D2167F" w:rsidRPr="00D2167F">
          <w:rPr>
            <w:noProof/>
            <w:webHidden/>
          </w:rPr>
          <w:fldChar w:fldCharType="end"/>
        </w:r>
      </w:hyperlink>
    </w:p>
    <w:p w14:paraId="2F5A8E30" w14:textId="0F4196F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8" w:history="1">
        <w:r w:rsidR="00D2167F" w:rsidRPr="00D2167F">
          <w:rPr>
            <w:rStyle w:val="Hyperlink"/>
            <w:rFonts w:eastAsiaTheme="majorEastAsia"/>
            <w:noProof/>
          </w:rPr>
          <w:t>Figure 32: Activity Diagram for Regist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8 \h </w:instrText>
        </w:r>
        <w:r w:rsidR="00D2167F" w:rsidRPr="00D2167F">
          <w:rPr>
            <w:noProof/>
            <w:webHidden/>
          </w:rPr>
        </w:r>
        <w:r w:rsidR="00D2167F" w:rsidRPr="00D2167F">
          <w:rPr>
            <w:noProof/>
            <w:webHidden/>
          </w:rPr>
          <w:fldChar w:fldCharType="separate"/>
        </w:r>
        <w:r w:rsidR="00D2167F" w:rsidRPr="00D2167F">
          <w:rPr>
            <w:noProof/>
            <w:webHidden/>
          </w:rPr>
          <w:t>67</w:t>
        </w:r>
        <w:r w:rsidR="00D2167F" w:rsidRPr="00D2167F">
          <w:rPr>
            <w:noProof/>
            <w:webHidden/>
          </w:rPr>
          <w:fldChar w:fldCharType="end"/>
        </w:r>
      </w:hyperlink>
    </w:p>
    <w:p w14:paraId="400D99A2" w14:textId="7EAC8E2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49" w:history="1">
        <w:r w:rsidR="00D2167F" w:rsidRPr="00D2167F">
          <w:rPr>
            <w:rStyle w:val="Hyperlink"/>
            <w:rFonts w:eastAsiaTheme="majorEastAsia"/>
            <w:noProof/>
          </w:rPr>
          <w:t>Figure 33: Activity Diagram for Login</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49 \h </w:instrText>
        </w:r>
        <w:r w:rsidR="00D2167F" w:rsidRPr="00D2167F">
          <w:rPr>
            <w:noProof/>
            <w:webHidden/>
          </w:rPr>
        </w:r>
        <w:r w:rsidR="00D2167F" w:rsidRPr="00D2167F">
          <w:rPr>
            <w:noProof/>
            <w:webHidden/>
          </w:rPr>
          <w:fldChar w:fldCharType="separate"/>
        </w:r>
        <w:r w:rsidR="00D2167F" w:rsidRPr="00D2167F">
          <w:rPr>
            <w:noProof/>
            <w:webHidden/>
          </w:rPr>
          <w:t>68</w:t>
        </w:r>
        <w:r w:rsidR="00D2167F" w:rsidRPr="00D2167F">
          <w:rPr>
            <w:noProof/>
            <w:webHidden/>
          </w:rPr>
          <w:fldChar w:fldCharType="end"/>
        </w:r>
      </w:hyperlink>
    </w:p>
    <w:p w14:paraId="64CBBFA7" w14:textId="3E29235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0" w:history="1">
        <w:r w:rsidR="00D2167F" w:rsidRPr="00D2167F">
          <w:rPr>
            <w:rStyle w:val="Hyperlink"/>
            <w:rFonts w:eastAsiaTheme="majorEastAsia"/>
            <w:noProof/>
          </w:rPr>
          <w:t>Figure 34: Activity Diagram for Logou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0 \h </w:instrText>
        </w:r>
        <w:r w:rsidR="00D2167F" w:rsidRPr="00D2167F">
          <w:rPr>
            <w:noProof/>
            <w:webHidden/>
          </w:rPr>
        </w:r>
        <w:r w:rsidR="00D2167F" w:rsidRPr="00D2167F">
          <w:rPr>
            <w:noProof/>
            <w:webHidden/>
          </w:rPr>
          <w:fldChar w:fldCharType="separate"/>
        </w:r>
        <w:r w:rsidR="00D2167F" w:rsidRPr="00D2167F">
          <w:rPr>
            <w:noProof/>
            <w:webHidden/>
          </w:rPr>
          <w:t>69</w:t>
        </w:r>
        <w:r w:rsidR="00D2167F" w:rsidRPr="00D2167F">
          <w:rPr>
            <w:noProof/>
            <w:webHidden/>
          </w:rPr>
          <w:fldChar w:fldCharType="end"/>
        </w:r>
      </w:hyperlink>
    </w:p>
    <w:p w14:paraId="778467C5" w14:textId="7F5BB94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1" w:history="1">
        <w:r w:rsidR="00D2167F" w:rsidRPr="00D2167F">
          <w:rPr>
            <w:rStyle w:val="Hyperlink"/>
            <w:rFonts w:eastAsiaTheme="majorEastAsia"/>
            <w:noProof/>
          </w:rPr>
          <w:t>Figure 35: Activity Diagram for Screen Read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1 \h </w:instrText>
        </w:r>
        <w:r w:rsidR="00D2167F" w:rsidRPr="00D2167F">
          <w:rPr>
            <w:noProof/>
            <w:webHidden/>
          </w:rPr>
        </w:r>
        <w:r w:rsidR="00D2167F" w:rsidRPr="00D2167F">
          <w:rPr>
            <w:noProof/>
            <w:webHidden/>
          </w:rPr>
          <w:fldChar w:fldCharType="separate"/>
        </w:r>
        <w:r w:rsidR="00D2167F" w:rsidRPr="00D2167F">
          <w:rPr>
            <w:noProof/>
            <w:webHidden/>
          </w:rPr>
          <w:t>70</w:t>
        </w:r>
        <w:r w:rsidR="00D2167F" w:rsidRPr="00D2167F">
          <w:rPr>
            <w:noProof/>
            <w:webHidden/>
          </w:rPr>
          <w:fldChar w:fldCharType="end"/>
        </w:r>
      </w:hyperlink>
    </w:p>
    <w:p w14:paraId="2D8DE54E" w14:textId="00169DE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2" w:history="1">
        <w:r w:rsidR="00D2167F" w:rsidRPr="00D2167F">
          <w:rPr>
            <w:rStyle w:val="Hyperlink"/>
            <w:rFonts w:eastAsiaTheme="majorEastAsia"/>
            <w:noProof/>
          </w:rPr>
          <w:t>Figure 36: Activity Diagram for Update Profil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2 \h </w:instrText>
        </w:r>
        <w:r w:rsidR="00D2167F" w:rsidRPr="00D2167F">
          <w:rPr>
            <w:noProof/>
            <w:webHidden/>
          </w:rPr>
        </w:r>
        <w:r w:rsidR="00D2167F" w:rsidRPr="00D2167F">
          <w:rPr>
            <w:noProof/>
            <w:webHidden/>
          </w:rPr>
          <w:fldChar w:fldCharType="separate"/>
        </w:r>
        <w:r w:rsidR="00D2167F" w:rsidRPr="00D2167F">
          <w:rPr>
            <w:noProof/>
            <w:webHidden/>
          </w:rPr>
          <w:t>71</w:t>
        </w:r>
        <w:r w:rsidR="00D2167F" w:rsidRPr="00D2167F">
          <w:rPr>
            <w:noProof/>
            <w:webHidden/>
          </w:rPr>
          <w:fldChar w:fldCharType="end"/>
        </w:r>
      </w:hyperlink>
    </w:p>
    <w:p w14:paraId="37A2BB2D" w14:textId="5BD7E40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3" w:history="1">
        <w:r w:rsidR="00D2167F" w:rsidRPr="00D2167F">
          <w:rPr>
            <w:rStyle w:val="Hyperlink"/>
            <w:rFonts w:eastAsiaTheme="majorEastAsia"/>
            <w:noProof/>
          </w:rPr>
          <w:t>Figure 37: Activity Diagram for Dashboard</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3 \h </w:instrText>
        </w:r>
        <w:r w:rsidR="00D2167F" w:rsidRPr="00D2167F">
          <w:rPr>
            <w:noProof/>
            <w:webHidden/>
          </w:rPr>
        </w:r>
        <w:r w:rsidR="00D2167F" w:rsidRPr="00D2167F">
          <w:rPr>
            <w:noProof/>
            <w:webHidden/>
          </w:rPr>
          <w:fldChar w:fldCharType="separate"/>
        </w:r>
        <w:r w:rsidR="00D2167F" w:rsidRPr="00D2167F">
          <w:rPr>
            <w:noProof/>
            <w:webHidden/>
          </w:rPr>
          <w:t>72</w:t>
        </w:r>
        <w:r w:rsidR="00D2167F" w:rsidRPr="00D2167F">
          <w:rPr>
            <w:noProof/>
            <w:webHidden/>
          </w:rPr>
          <w:fldChar w:fldCharType="end"/>
        </w:r>
      </w:hyperlink>
    </w:p>
    <w:p w14:paraId="78F37F04" w14:textId="19F97C2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4" w:history="1">
        <w:r w:rsidR="00D2167F" w:rsidRPr="00D2167F">
          <w:rPr>
            <w:rStyle w:val="Hyperlink"/>
            <w:rFonts w:eastAsiaTheme="majorEastAsia"/>
            <w:noProof/>
          </w:rPr>
          <w:t>Figure 38: Activity Diagram for Deposi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4 \h </w:instrText>
        </w:r>
        <w:r w:rsidR="00D2167F" w:rsidRPr="00D2167F">
          <w:rPr>
            <w:noProof/>
            <w:webHidden/>
          </w:rPr>
        </w:r>
        <w:r w:rsidR="00D2167F" w:rsidRPr="00D2167F">
          <w:rPr>
            <w:noProof/>
            <w:webHidden/>
          </w:rPr>
          <w:fldChar w:fldCharType="separate"/>
        </w:r>
        <w:r w:rsidR="00D2167F" w:rsidRPr="00D2167F">
          <w:rPr>
            <w:noProof/>
            <w:webHidden/>
          </w:rPr>
          <w:t>73</w:t>
        </w:r>
        <w:r w:rsidR="00D2167F" w:rsidRPr="00D2167F">
          <w:rPr>
            <w:noProof/>
            <w:webHidden/>
          </w:rPr>
          <w:fldChar w:fldCharType="end"/>
        </w:r>
      </w:hyperlink>
    </w:p>
    <w:p w14:paraId="305CBC35" w14:textId="26FC497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5" w:history="1">
        <w:r w:rsidR="00D2167F" w:rsidRPr="00D2167F">
          <w:rPr>
            <w:rStyle w:val="Hyperlink"/>
            <w:rFonts w:eastAsiaTheme="majorEastAsia"/>
            <w:noProof/>
          </w:rPr>
          <w:t>Figure 39: Activity Diagram for Withdraw</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5 \h </w:instrText>
        </w:r>
        <w:r w:rsidR="00D2167F" w:rsidRPr="00D2167F">
          <w:rPr>
            <w:noProof/>
            <w:webHidden/>
          </w:rPr>
        </w:r>
        <w:r w:rsidR="00D2167F" w:rsidRPr="00D2167F">
          <w:rPr>
            <w:noProof/>
            <w:webHidden/>
          </w:rPr>
          <w:fldChar w:fldCharType="separate"/>
        </w:r>
        <w:r w:rsidR="00D2167F" w:rsidRPr="00D2167F">
          <w:rPr>
            <w:noProof/>
            <w:webHidden/>
          </w:rPr>
          <w:t>74</w:t>
        </w:r>
        <w:r w:rsidR="00D2167F" w:rsidRPr="00D2167F">
          <w:rPr>
            <w:noProof/>
            <w:webHidden/>
          </w:rPr>
          <w:fldChar w:fldCharType="end"/>
        </w:r>
      </w:hyperlink>
    </w:p>
    <w:p w14:paraId="70AD0B8D" w14:textId="011C9330"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6" w:history="1">
        <w:r w:rsidR="00D2167F" w:rsidRPr="00D2167F">
          <w:rPr>
            <w:rStyle w:val="Hyperlink"/>
            <w:rFonts w:eastAsiaTheme="majorEastAsia"/>
            <w:noProof/>
          </w:rPr>
          <w:t>Figure 40: Activity Diagram for Transfer Fund</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6 \h </w:instrText>
        </w:r>
        <w:r w:rsidR="00D2167F" w:rsidRPr="00D2167F">
          <w:rPr>
            <w:noProof/>
            <w:webHidden/>
          </w:rPr>
        </w:r>
        <w:r w:rsidR="00D2167F" w:rsidRPr="00D2167F">
          <w:rPr>
            <w:noProof/>
            <w:webHidden/>
          </w:rPr>
          <w:fldChar w:fldCharType="separate"/>
        </w:r>
        <w:r w:rsidR="00D2167F" w:rsidRPr="00D2167F">
          <w:rPr>
            <w:noProof/>
            <w:webHidden/>
          </w:rPr>
          <w:t>75</w:t>
        </w:r>
        <w:r w:rsidR="00D2167F" w:rsidRPr="00D2167F">
          <w:rPr>
            <w:noProof/>
            <w:webHidden/>
          </w:rPr>
          <w:fldChar w:fldCharType="end"/>
        </w:r>
      </w:hyperlink>
    </w:p>
    <w:p w14:paraId="39A1194F" w14:textId="2896135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7" w:history="1">
        <w:r w:rsidR="00D2167F" w:rsidRPr="00D2167F">
          <w:rPr>
            <w:rStyle w:val="Hyperlink"/>
            <w:rFonts w:eastAsiaTheme="majorEastAsia"/>
            <w:noProof/>
          </w:rPr>
          <w:t>Figure 41: Activity Diagram for Transaction History</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7 \h </w:instrText>
        </w:r>
        <w:r w:rsidR="00D2167F" w:rsidRPr="00D2167F">
          <w:rPr>
            <w:noProof/>
            <w:webHidden/>
          </w:rPr>
        </w:r>
        <w:r w:rsidR="00D2167F" w:rsidRPr="00D2167F">
          <w:rPr>
            <w:noProof/>
            <w:webHidden/>
          </w:rPr>
          <w:fldChar w:fldCharType="separate"/>
        </w:r>
        <w:r w:rsidR="00D2167F" w:rsidRPr="00D2167F">
          <w:rPr>
            <w:noProof/>
            <w:webHidden/>
          </w:rPr>
          <w:t>76</w:t>
        </w:r>
        <w:r w:rsidR="00D2167F" w:rsidRPr="00D2167F">
          <w:rPr>
            <w:noProof/>
            <w:webHidden/>
          </w:rPr>
          <w:fldChar w:fldCharType="end"/>
        </w:r>
      </w:hyperlink>
    </w:p>
    <w:p w14:paraId="7454B38D" w14:textId="2138727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8" w:history="1">
        <w:r w:rsidR="00D2167F" w:rsidRPr="00D2167F">
          <w:rPr>
            <w:rStyle w:val="Hyperlink"/>
            <w:rFonts w:eastAsiaTheme="majorEastAsia"/>
            <w:noProof/>
          </w:rPr>
          <w:t>Figure 42: Activity Diagram for Manage Us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8 \h </w:instrText>
        </w:r>
        <w:r w:rsidR="00D2167F" w:rsidRPr="00D2167F">
          <w:rPr>
            <w:noProof/>
            <w:webHidden/>
          </w:rPr>
        </w:r>
        <w:r w:rsidR="00D2167F" w:rsidRPr="00D2167F">
          <w:rPr>
            <w:noProof/>
            <w:webHidden/>
          </w:rPr>
          <w:fldChar w:fldCharType="separate"/>
        </w:r>
        <w:r w:rsidR="00D2167F" w:rsidRPr="00D2167F">
          <w:rPr>
            <w:noProof/>
            <w:webHidden/>
          </w:rPr>
          <w:t>77</w:t>
        </w:r>
        <w:r w:rsidR="00D2167F" w:rsidRPr="00D2167F">
          <w:rPr>
            <w:noProof/>
            <w:webHidden/>
          </w:rPr>
          <w:fldChar w:fldCharType="end"/>
        </w:r>
      </w:hyperlink>
    </w:p>
    <w:p w14:paraId="70792FD7" w14:textId="5A936939"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59" w:history="1">
        <w:r w:rsidR="00D2167F" w:rsidRPr="00D2167F">
          <w:rPr>
            <w:rStyle w:val="Hyperlink"/>
            <w:rFonts w:eastAsiaTheme="majorEastAsia"/>
            <w:noProof/>
          </w:rPr>
          <w:t>Figure 43: Activity Diagram for Add Us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59 \h </w:instrText>
        </w:r>
        <w:r w:rsidR="00D2167F" w:rsidRPr="00D2167F">
          <w:rPr>
            <w:noProof/>
            <w:webHidden/>
          </w:rPr>
        </w:r>
        <w:r w:rsidR="00D2167F" w:rsidRPr="00D2167F">
          <w:rPr>
            <w:noProof/>
            <w:webHidden/>
          </w:rPr>
          <w:fldChar w:fldCharType="separate"/>
        </w:r>
        <w:r w:rsidR="00D2167F" w:rsidRPr="00D2167F">
          <w:rPr>
            <w:noProof/>
            <w:webHidden/>
          </w:rPr>
          <w:t>78</w:t>
        </w:r>
        <w:r w:rsidR="00D2167F" w:rsidRPr="00D2167F">
          <w:rPr>
            <w:noProof/>
            <w:webHidden/>
          </w:rPr>
          <w:fldChar w:fldCharType="end"/>
        </w:r>
      </w:hyperlink>
    </w:p>
    <w:p w14:paraId="742D429D" w14:textId="7962631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0" w:history="1">
        <w:r w:rsidR="00D2167F" w:rsidRPr="00D2167F">
          <w:rPr>
            <w:rStyle w:val="Hyperlink"/>
            <w:rFonts w:eastAsiaTheme="majorEastAsia"/>
            <w:noProof/>
          </w:rPr>
          <w:t>Figure 44: Activity Diagram for Edit Us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0 \h </w:instrText>
        </w:r>
        <w:r w:rsidR="00D2167F" w:rsidRPr="00D2167F">
          <w:rPr>
            <w:noProof/>
            <w:webHidden/>
          </w:rPr>
        </w:r>
        <w:r w:rsidR="00D2167F" w:rsidRPr="00D2167F">
          <w:rPr>
            <w:noProof/>
            <w:webHidden/>
          </w:rPr>
          <w:fldChar w:fldCharType="separate"/>
        </w:r>
        <w:r w:rsidR="00D2167F" w:rsidRPr="00D2167F">
          <w:rPr>
            <w:noProof/>
            <w:webHidden/>
          </w:rPr>
          <w:t>79</w:t>
        </w:r>
        <w:r w:rsidR="00D2167F" w:rsidRPr="00D2167F">
          <w:rPr>
            <w:noProof/>
            <w:webHidden/>
          </w:rPr>
          <w:fldChar w:fldCharType="end"/>
        </w:r>
      </w:hyperlink>
    </w:p>
    <w:p w14:paraId="07617674" w14:textId="1E2AEC37"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1" w:history="1">
        <w:r w:rsidR="00D2167F" w:rsidRPr="00D2167F">
          <w:rPr>
            <w:rStyle w:val="Hyperlink"/>
            <w:rFonts w:eastAsiaTheme="majorEastAsia"/>
            <w:noProof/>
          </w:rPr>
          <w:t>Figure 45: Activity Diagram for Delete Us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1 \h </w:instrText>
        </w:r>
        <w:r w:rsidR="00D2167F" w:rsidRPr="00D2167F">
          <w:rPr>
            <w:noProof/>
            <w:webHidden/>
          </w:rPr>
        </w:r>
        <w:r w:rsidR="00D2167F" w:rsidRPr="00D2167F">
          <w:rPr>
            <w:noProof/>
            <w:webHidden/>
          </w:rPr>
          <w:fldChar w:fldCharType="separate"/>
        </w:r>
        <w:r w:rsidR="00D2167F" w:rsidRPr="00D2167F">
          <w:rPr>
            <w:noProof/>
            <w:webHidden/>
          </w:rPr>
          <w:t>80</w:t>
        </w:r>
        <w:r w:rsidR="00D2167F" w:rsidRPr="00D2167F">
          <w:rPr>
            <w:noProof/>
            <w:webHidden/>
          </w:rPr>
          <w:fldChar w:fldCharType="end"/>
        </w:r>
      </w:hyperlink>
    </w:p>
    <w:p w14:paraId="4109E588" w14:textId="7E97F28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2" w:history="1">
        <w:r w:rsidR="00D2167F" w:rsidRPr="00D2167F">
          <w:rPr>
            <w:rStyle w:val="Hyperlink"/>
            <w:rFonts w:eastAsiaTheme="majorEastAsia"/>
            <w:noProof/>
          </w:rPr>
          <w:t>Figure 46: Activity Diagram for Manage Bank Accounts</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2 \h </w:instrText>
        </w:r>
        <w:r w:rsidR="00D2167F" w:rsidRPr="00D2167F">
          <w:rPr>
            <w:noProof/>
            <w:webHidden/>
          </w:rPr>
        </w:r>
        <w:r w:rsidR="00D2167F" w:rsidRPr="00D2167F">
          <w:rPr>
            <w:noProof/>
            <w:webHidden/>
          </w:rPr>
          <w:fldChar w:fldCharType="separate"/>
        </w:r>
        <w:r w:rsidR="00D2167F" w:rsidRPr="00D2167F">
          <w:rPr>
            <w:noProof/>
            <w:webHidden/>
          </w:rPr>
          <w:t>81</w:t>
        </w:r>
        <w:r w:rsidR="00D2167F" w:rsidRPr="00D2167F">
          <w:rPr>
            <w:noProof/>
            <w:webHidden/>
          </w:rPr>
          <w:fldChar w:fldCharType="end"/>
        </w:r>
      </w:hyperlink>
    </w:p>
    <w:p w14:paraId="33B75E62" w14:textId="240FA83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3" w:history="1">
        <w:r w:rsidR="00D2167F" w:rsidRPr="00D2167F">
          <w:rPr>
            <w:rStyle w:val="Hyperlink"/>
            <w:rFonts w:eastAsiaTheme="majorEastAsia"/>
            <w:noProof/>
          </w:rPr>
          <w:t>Figure 47: Activity Diagram for Activity Log</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3 \h </w:instrText>
        </w:r>
        <w:r w:rsidR="00D2167F" w:rsidRPr="00D2167F">
          <w:rPr>
            <w:noProof/>
            <w:webHidden/>
          </w:rPr>
        </w:r>
        <w:r w:rsidR="00D2167F" w:rsidRPr="00D2167F">
          <w:rPr>
            <w:noProof/>
            <w:webHidden/>
          </w:rPr>
          <w:fldChar w:fldCharType="separate"/>
        </w:r>
        <w:r w:rsidR="00D2167F" w:rsidRPr="00D2167F">
          <w:rPr>
            <w:noProof/>
            <w:webHidden/>
          </w:rPr>
          <w:t>82</w:t>
        </w:r>
        <w:r w:rsidR="00D2167F" w:rsidRPr="00D2167F">
          <w:rPr>
            <w:noProof/>
            <w:webHidden/>
          </w:rPr>
          <w:fldChar w:fldCharType="end"/>
        </w:r>
      </w:hyperlink>
    </w:p>
    <w:p w14:paraId="1CACB67C" w14:textId="23BBC13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4" w:history="1">
        <w:r w:rsidR="00D2167F" w:rsidRPr="00D2167F">
          <w:rPr>
            <w:rStyle w:val="Hyperlink"/>
            <w:rFonts w:eastAsiaTheme="majorEastAsia"/>
            <w:noProof/>
          </w:rPr>
          <w:t>Figure 48: Activity Diagram for System Repo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4 \h </w:instrText>
        </w:r>
        <w:r w:rsidR="00D2167F" w:rsidRPr="00D2167F">
          <w:rPr>
            <w:noProof/>
            <w:webHidden/>
          </w:rPr>
        </w:r>
        <w:r w:rsidR="00D2167F" w:rsidRPr="00D2167F">
          <w:rPr>
            <w:noProof/>
            <w:webHidden/>
          </w:rPr>
          <w:fldChar w:fldCharType="separate"/>
        </w:r>
        <w:r w:rsidR="00D2167F" w:rsidRPr="00D2167F">
          <w:rPr>
            <w:noProof/>
            <w:webHidden/>
          </w:rPr>
          <w:t>83</w:t>
        </w:r>
        <w:r w:rsidR="00D2167F" w:rsidRPr="00D2167F">
          <w:rPr>
            <w:noProof/>
            <w:webHidden/>
          </w:rPr>
          <w:fldChar w:fldCharType="end"/>
        </w:r>
      </w:hyperlink>
    </w:p>
    <w:p w14:paraId="28E18791" w14:textId="6DEFF2F0"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5" w:history="1">
        <w:r w:rsidR="00D2167F" w:rsidRPr="00D2167F">
          <w:rPr>
            <w:rStyle w:val="Hyperlink"/>
            <w:rFonts w:eastAsiaTheme="majorEastAsia"/>
            <w:noProof/>
          </w:rPr>
          <w:t>Figure 49: Finease's Class Diagram</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5 \h </w:instrText>
        </w:r>
        <w:r w:rsidR="00D2167F" w:rsidRPr="00D2167F">
          <w:rPr>
            <w:noProof/>
            <w:webHidden/>
          </w:rPr>
        </w:r>
        <w:r w:rsidR="00D2167F" w:rsidRPr="00D2167F">
          <w:rPr>
            <w:noProof/>
            <w:webHidden/>
          </w:rPr>
          <w:fldChar w:fldCharType="separate"/>
        </w:r>
        <w:r w:rsidR="00D2167F" w:rsidRPr="00D2167F">
          <w:rPr>
            <w:noProof/>
            <w:webHidden/>
          </w:rPr>
          <w:t>84</w:t>
        </w:r>
        <w:r w:rsidR="00D2167F" w:rsidRPr="00D2167F">
          <w:rPr>
            <w:noProof/>
            <w:webHidden/>
          </w:rPr>
          <w:fldChar w:fldCharType="end"/>
        </w:r>
      </w:hyperlink>
    </w:p>
    <w:p w14:paraId="6F1A9B51" w14:textId="4506229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6" w:history="1">
        <w:r w:rsidR="00D2167F" w:rsidRPr="00D2167F">
          <w:rPr>
            <w:rStyle w:val="Hyperlink"/>
            <w:rFonts w:eastAsiaTheme="majorEastAsia"/>
            <w:noProof/>
          </w:rPr>
          <w:t>Figure 50: Finease's System Architecture Diagram</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6 \h </w:instrText>
        </w:r>
        <w:r w:rsidR="00D2167F" w:rsidRPr="00D2167F">
          <w:rPr>
            <w:noProof/>
            <w:webHidden/>
          </w:rPr>
        </w:r>
        <w:r w:rsidR="00D2167F" w:rsidRPr="00D2167F">
          <w:rPr>
            <w:noProof/>
            <w:webHidden/>
          </w:rPr>
          <w:fldChar w:fldCharType="separate"/>
        </w:r>
        <w:r w:rsidR="00D2167F" w:rsidRPr="00D2167F">
          <w:rPr>
            <w:noProof/>
            <w:webHidden/>
          </w:rPr>
          <w:t>85</w:t>
        </w:r>
        <w:r w:rsidR="00D2167F" w:rsidRPr="00D2167F">
          <w:rPr>
            <w:noProof/>
            <w:webHidden/>
          </w:rPr>
          <w:fldChar w:fldCharType="end"/>
        </w:r>
      </w:hyperlink>
    </w:p>
    <w:p w14:paraId="6AC563DD" w14:textId="6946062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7" w:history="1">
        <w:r w:rsidR="00D2167F" w:rsidRPr="00D2167F">
          <w:rPr>
            <w:rStyle w:val="Hyperlink"/>
            <w:rFonts w:eastAsiaTheme="majorEastAsia"/>
            <w:noProof/>
          </w:rPr>
          <w:t>Figure 51: Finease's Entity-Relationship Diagram</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7 \h </w:instrText>
        </w:r>
        <w:r w:rsidR="00D2167F" w:rsidRPr="00D2167F">
          <w:rPr>
            <w:noProof/>
            <w:webHidden/>
          </w:rPr>
        </w:r>
        <w:r w:rsidR="00D2167F" w:rsidRPr="00D2167F">
          <w:rPr>
            <w:noProof/>
            <w:webHidden/>
          </w:rPr>
          <w:fldChar w:fldCharType="separate"/>
        </w:r>
        <w:r w:rsidR="00D2167F" w:rsidRPr="00D2167F">
          <w:rPr>
            <w:noProof/>
            <w:webHidden/>
          </w:rPr>
          <w:t>86</w:t>
        </w:r>
        <w:r w:rsidR="00D2167F" w:rsidRPr="00D2167F">
          <w:rPr>
            <w:noProof/>
            <w:webHidden/>
          </w:rPr>
          <w:fldChar w:fldCharType="end"/>
        </w:r>
      </w:hyperlink>
    </w:p>
    <w:p w14:paraId="319515CA" w14:textId="1FB4DA5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8" w:history="1">
        <w:r w:rsidR="00D2167F" w:rsidRPr="00D2167F">
          <w:rPr>
            <w:rStyle w:val="Hyperlink"/>
            <w:rFonts w:eastAsiaTheme="majorEastAsia"/>
            <w:noProof/>
          </w:rPr>
          <w:t>Figure 52: Finease's Home, Login and Regist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8 \h </w:instrText>
        </w:r>
        <w:r w:rsidR="00D2167F" w:rsidRPr="00D2167F">
          <w:rPr>
            <w:noProof/>
            <w:webHidden/>
          </w:rPr>
        </w:r>
        <w:r w:rsidR="00D2167F" w:rsidRPr="00D2167F">
          <w:rPr>
            <w:noProof/>
            <w:webHidden/>
          </w:rPr>
          <w:fldChar w:fldCharType="separate"/>
        </w:r>
        <w:r w:rsidR="00D2167F" w:rsidRPr="00D2167F">
          <w:rPr>
            <w:noProof/>
            <w:webHidden/>
          </w:rPr>
          <w:t>89</w:t>
        </w:r>
        <w:r w:rsidR="00D2167F" w:rsidRPr="00D2167F">
          <w:rPr>
            <w:noProof/>
            <w:webHidden/>
          </w:rPr>
          <w:fldChar w:fldCharType="end"/>
        </w:r>
      </w:hyperlink>
    </w:p>
    <w:p w14:paraId="3F71ADA4" w14:textId="155B41CB"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69" w:history="1">
        <w:r w:rsidR="00D2167F" w:rsidRPr="00D2167F">
          <w:rPr>
            <w:rStyle w:val="Hyperlink"/>
            <w:rFonts w:eastAsiaTheme="majorEastAsia"/>
            <w:noProof/>
          </w:rPr>
          <w:t>Figure 53: Finease's Customer Pages</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69 \h </w:instrText>
        </w:r>
        <w:r w:rsidR="00D2167F" w:rsidRPr="00D2167F">
          <w:rPr>
            <w:noProof/>
            <w:webHidden/>
          </w:rPr>
        </w:r>
        <w:r w:rsidR="00D2167F" w:rsidRPr="00D2167F">
          <w:rPr>
            <w:noProof/>
            <w:webHidden/>
          </w:rPr>
          <w:fldChar w:fldCharType="separate"/>
        </w:r>
        <w:r w:rsidR="00D2167F" w:rsidRPr="00D2167F">
          <w:rPr>
            <w:noProof/>
            <w:webHidden/>
          </w:rPr>
          <w:t>89</w:t>
        </w:r>
        <w:r w:rsidR="00D2167F" w:rsidRPr="00D2167F">
          <w:rPr>
            <w:noProof/>
            <w:webHidden/>
          </w:rPr>
          <w:fldChar w:fldCharType="end"/>
        </w:r>
      </w:hyperlink>
    </w:p>
    <w:p w14:paraId="071F3C75" w14:textId="29DB830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0" w:history="1">
        <w:r w:rsidR="00D2167F" w:rsidRPr="00D2167F">
          <w:rPr>
            <w:rStyle w:val="Hyperlink"/>
            <w:rFonts w:eastAsiaTheme="majorEastAsia"/>
            <w:noProof/>
          </w:rPr>
          <w:t>Figure 54: Finease's Admin Pages</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0 \h </w:instrText>
        </w:r>
        <w:r w:rsidR="00D2167F" w:rsidRPr="00D2167F">
          <w:rPr>
            <w:noProof/>
            <w:webHidden/>
          </w:rPr>
        </w:r>
        <w:r w:rsidR="00D2167F" w:rsidRPr="00D2167F">
          <w:rPr>
            <w:noProof/>
            <w:webHidden/>
          </w:rPr>
          <w:fldChar w:fldCharType="separate"/>
        </w:r>
        <w:r w:rsidR="00D2167F" w:rsidRPr="00D2167F">
          <w:rPr>
            <w:noProof/>
            <w:webHidden/>
          </w:rPr>
          <w:t>90</w:t>
        </w:r>
        <w:r w:rsidR="00D2167F" w:rsidRPr="00D2167F">
          <w:rPr>
            <w:noProof/>
            <w:webHidden/>
          </w:rPr>
          <w:fldChar w:fldCharType="end"/>
        </w:r>
      </w:hyperlink>
    </w:p>
    <w:p w14:paraId="545EF9BE" w14:textId="4D0C660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1" w:history="1">
        <w:r w:rsidR="00D2167F" w:rsidRPr="00D2167F">
          <w:rPr>
            <w:rStyle w:val="Hyperlink"/>
            <w:rFonts w:eastAsiaTheme="majorEastAsia"/>
            <w:noProof/>
          </w:rPr>
          <w:t>Figure 55: Finease's Admin Activity Log and System Report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1 \h </w:instrText>
        </w:r>
        <w:r w:rsidR="00D2167F" w:rsidRPr="00D2167F">
          <w:rPr>
            <w:noProof/>
            <w:webHidden/>
          </w:rPr>
        </w:r>
        <w:r w:rsidR="00D2167F" w:rsidRPr="00D2167F">
          <w:rPr>
            <w:noProof/>
            <w:webHidden/>
          </w:rPr>
          <w:fldChar w:fldCharType="separate"/>
        </w:r>
        <w:r w:rsidR="00D2167F" w:rsidRPr="00D2167F">
          <w:rPr>
            <w:noProof/>
            <w:webHidden/>
          </w:rPr>
          <w:t>90</w:t>
        </w:r>
        <w:r w:rsidR="00D2167F" w:rsidRPr="00D2167F">
          <w:rPr>
            <w:noProof/>
            <w:webHidden/>
          </w:rPr>
          <w:fldChar w:fldCharType="end"/>
        </w:r>
      </w:hyperlink>
    </w:p>
    <w:p w14:paraId="5A9FD26D" w14:textId="29FB040A"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2" w:history="1">
        <w:r w:rsidR="00D2167F" w:rsidRPr="00D2167F">
          <w:rPr>
            <w:rStyle w:val="Hyperlink"/>
            <w:rFonts w:eastAsiaTheme="majorEastAsia"/>
            <w:noProof/>
          </w:rPr>
          <w:t>Figure 56: Screenshot of Finease’s project directory</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2 \h </w:instrText>
        </w:r>
        <w:r w:rsidR="00D2167F" w:rsidRPr="00D2167F">
          <w:rPr>
            <w:noProof/>
            <w:webHidden/>
          </w:rPr>
        </w:r>
        <w:r w:rsidR="00D2167F" w:rsidRPr="00D2167F">
          <w:rPr>
            <w:noProof/>
            <w:webHidden/>
          </w:rPr>
          <w:fldChar w:fldCharType="separate"/>
        </w:r>
        <w:r w:rsidR="00D2167F" w:rsidRPr="00D2167F">
          <w:rPr>
            <w:noProof/>
            <w:webHidden/>
          </w:rPr>
          <w:t>91</w:t>
        </w:r>
        <w:r w:rsidR="00D2167F" w:rsidRPr="00D2167F">
          <w:rPr>
            <w:noProof/>
            <w:webHidden/>
          </w:rPr>
          <w:fldChar w:fldCharType="end"/>
        </w:r>
      </w:hyperlink>
    </w:p>
    <w:p w14:paraId="405888B9" w14:textId="2B8FF5F9"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3" w:history="1">
        <w:r w:rsidR="00D2167F" w:rsidRPr="00D2167F">
          <w:rPr>
            <w:rStyle w:val="Hyperlink"/>
            <w:rFonts w:eastAsiaTheme="majorEastAsia"/>
            <w:noProof/>
          </w:rPr>
          <w:t>Figure 57: Screenshot of application properties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3 \h </w:instrText>
        </w:r>
        <w:r w:rsidR="00D2167F" w:rsidRPr="00D2167F">
          <w:rPr>
            <w:noProof/>
            <w:webHidden/>
          </w:rPr>
        </w:r>
        <w:r w:rsidR="00D2167F" w:rsidRPr="00D2167F">
          <w:rPr>
            <w:noProof/>
            <w:webHidden/>
          </w:rPr>
          <w:fldChar w:fldCharType="separate"/>
        </w:r>
        <w:r w:rsidR="00D2167F" w:rsidRPr="00D2167F">
          <w:rPr>
            <w:noProof/>
            <w:webHidden/>
          </w:rPr>
          <w:t>91</w:t>
        </w:r>
        <w:r w:rsidR="00D2167F" w:rsidRPr="00D2167F">
          <w:rPr>
            <w:noProof/>
            <w:webHidden/>
          </w:rPr>
          <w:fldChar w:fldCharType="end"/>
        </w:r>
      </w:hyperlink>
    </w:p>
    <w:p w14:paraId="1F81F4FB" w14:textId="3B906B0C"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4" w:history="1">
        <w:r w:rsidR="00D2167F" w:rsidRPr="00D2167F">
          <w:rPr>
            <w:rStyle w:val="Hyperlink"/>
            <w:rFonts w:eastAsiaTheme="majorEastAsia"/>
            <w:noProof/>
          </w:rPr>
          <w:t>Figure 58: Screenshot of Finease’s Home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4 \h </w:instrText>
        </w:r>
        <w:r w:rsidR="00D2167F" w:rsidRPr="00D2167F">
          <w:rPr>
            <w:noProof/>
            <w:webHidden/>
          </w:rPr>
        </w:r>
        <w:r w:rsidR="00D2167F" w:rsidRPr="00D2167F">
          <w:rPr>
            <w:noProof/>
            <w:webHidden/>
          </w:rPr>
          <w:fldChar w:fldCharType="separate"/>
        </w:r>
        <w:r w:rsidR="00D2167F" w:rsidRPr="00D2167F">
          <w:rPr>
            <w:noProof/>
            <w:webHidden/>
          </w:rPr>
          <w:t>93</w:t>
        </w:r>
        <w:r w:rsidR="00D2167F" w:rsidRPr="00D2167F">
          <w:rPr>
            <w:noProof/>
            <w:webHidden/>
          </w:rPr>
          <w:fldChar w:fldCharType="end"/>
        </w:r>
      </w:hyperlink>
    </w:p>
    <w:p w14:paraId="579FF781" w14:textId="61DB7D5B"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5" w:history="1">
        <w:r w:rsidR="00D2167F" w:rsidRPr="00D2167F">
          <w:rPr>
            <w:rStyle w:val="Hyperlink"/>
            <w:rFonts w:eastAsiaTheme="majorEastAsia"/>
            <w:noProof/>
          </w:rPr>
          <w:t>Figure 59: Screenshot of Finease’s Home Page, Activated Screen Read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5 \h </w:instrText>
        </w:r>
        <w:r w:rsidR="00D2167F" w:rsidRPr="00D2167F">
          <w:rPr>
            <w:noProof/>
            <w:webHidden/>
          </w:rPr>
        </w:r>
        <w:r w:rsidR="00D2167F" w:rsidRPr="00D2167F">
          <w:rPr>
            <w:noProof/>
            <w:webHidden/>
          </w:rPr>
          <w:fldChar w:fldCharType="separate"/>
        </w:r>
        <w:r w:rsidR="00D2167F" w:rsidRPr="00D2167F">
          <w:rPr>
            <w:noProof/>
            <w:webHidden/>
          </w:rPr>
          <w:t>94</w:t>
        </w:r>
        <w:r w:rsidR="00D2167F" w:rsidRPr="00D2167F">
          <w:rPr>
            <w:noProof/>
            <w:webHidden/>
          </w:rPr>
          <w:fldChar w:fldCharType="end"/>
        </w:r>
      </w:hyperlink>
    </w:p>
    <w:p w14:paraId="2EE70427" w14:textId="3ED965B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6" w:history="1">
        <w:r w:rsidR="00D2167F" w:rsidRPr="00D2167F">
          <w:rPr>
            <w:rStyle w:val="Hyperlink"/>
            <w:rFonts w:eastAsiaTheme="majorEastAsia"/>
            <w:noProof/>
          </w:rPr>
          <w:t>Figure 60: Screenshot of Finease’s About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6 \h </w:instrText>
        </w:r>
        <w:r w:rsidR="00D2167F" w:rsidRPr="00D2167F">
          <w:rPr>
            <w:noProof/>
            <w:webHidden/>
          </w:rPr>
        </w:r>
        <w:r w:rsidR="00D2167F" w:rsidRPr="00D2167F">
          <w:rPr>
            <w:noProof/>
            <w:webHidden/>
          </w:rPr>
          <w:fldChar w:fldCharType="separate"/>
        </w:r>
        <w:r w:rsidR="00D2167F" w:rsidRPr="00D2167F">
          <w:rPr>
            <w:noProof/>
            <w:webHidden/>
          </w:rPr>
          <w:t>95</w:t>
        </w:r>
        <w:r w:rsidR="00D2167F" w:rsidRPr="00D2167F">
          <w:rPr>
            <w:noProof/>
            <w:webHidden/>
          </w:rPr>
          <w:fldChar w:fldCharType="end"/>
        </w:r>
      </w:hyperlink>
    </w:p>
    <w:p w14:paraId="6F972268" w14:textId="76F4CF2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7" w:history="1">
        <w:r w:rsidR="00D2167F" w:rsidRPr="00D2167F">
          <w:rPr>
            <w:rStyle w:val="Hyperlink"/>
            <w:rFonts w:eastAsiaTheme="majorEastAsia"/>
            <w:noProof/>
          </w:rPr>
          <w:t>Figure 61: Screenshot of Finease’s Services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7 \h </w:instrText>
        </w:r>
        <w:r w:rsidR="00D2167F" w:rsidRPr="00D2167F">
          <w:rPr>
            <w:noProof/>
            <w:webHidden/>
          </w:rPr>
        </w:r>
        <w:r w:rsidR="00D2167F" w:rsidRPr="00D2167F">
          <w:rPr>
            <w:noProof/>
            <w:webHidden/>
          </w:rPr>
          <w:fldChar w:fldCharType="separate"/>
        </w:r>
        <w:r w:rsidR="00D2167F" w:rsidRPr="00D2167F">
          <w:rPr>
            <w:noProof/>
            <w:webHidden/>
          </w:rPr>
          <w:t>95</w:t>
        </w:r>
        <w:r w:rsidR="00D2167F" w:rsidRPr="00D2167F">
          <w:rPr>
            <w:noProof/>
            <w:webHidden/>
          </w:rPr>
          <w:fldChar w:fldCharType="end"/>
        </w:r>
      </w:hyperlink>
    </w:p>
    <w:p w14:paraId="140FF29C" w14:textId="1947561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8" w:history="1">
        <w:r w:rsidR="00D2167F" w:rsidRPr="00D2167F">
          <w:rPr>
            <w:rStyle w:val="Hyperlink"/>
            <w:rFonts w:eastAsiaTheme="majorEastAsia"/>
            <w:noProof/>
          </w:rPr>
          <w:t>Figure 62: Screenshot of Finease’s Login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8 \h </w:instrText>
        </w:r>
        <w:r w:rsidR="00D2167F" w:rsidRPr="00D2167F">
          <w:rPr>
            <w:noProof/>
            <w:webHidden/>
          </w:rPr>
        </w:r>
        <w:r w:rsidR="00D2167F" w:rsidRPr="00D2167F">
          <w:rPr>
            <w:noProof/>
            <w:webHidden/>
          </w:rPr>
          <w:fldChar w:fldCharType="separate"/>
        </w:r>
        <w:r w:rsidR="00D2167F" w:rsidRPr="00D2167F">
          <w:rPr>
            <w:noProof/>
            <w:webHidden/>
          </w:rPr>
          <w:t>96</w:t>
        </w:r>
        <w:r w:rsidR="00D2167F" w:rsidRPr="00D2167F">
          <w:rPr>
            <w:noProof/>
            <w:webHidden/>
          </w:rPr>
          <w:fldChar w:fldCharType="end"/>
        </w:r>
      </w:hyperlink>
    </w:p>
    <w:p w14:paraId="42DB03D8" w14:textId="34CA88C4"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79" w:history="1">
        <w:r w:rsidR="00D2167F" w:rsidRPr="00D2167F">
          <w:rPr>
            <w:rStyle w:val="Hyperlink"/>
            <w:rFonts w:eastAsiaTheme="majorEastAsia"/>
            <w:noProof/>
          </w:rPr>
          <w:t>Figure 63: Screenshot of Finease’s Regist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79 \h </w:instrText>
        </w:r>
        <w:r w:rsidR="00D2167F" w:rsidRPr="00D2167F">
          <w:rPr>
            <w:noProof/>
            <w:webHidden/>
          </w:rPr>
        </w:r>
        <w:r w:rsidR="00D2167F" w:rsidRPr="00D2167F">
          <w:rPr>
            <w:noProof/>
            <w:webHidden/>
          </w:rPr>
          <w:fldChar w:fldCharType="separate"/>
        </w:r>
        <w:r w:rsidR="00D2167F" w:rsidRPr="00D2167F">
          <w:rPr>
            <w:noProof/>
            <w:webHidden/>
          </w:rPr>
          <w:t>96</w:t>
        </w:r>
        <w:r w:rsidR="00D2167F" w:rsidRPr="00D2167F">
          <w:rPr>
            <w:noProof/>
            <w:webHidden/>
          </w:rPr>
          <w:fldChar w:fldCharType="end"/>
        </w:r>
      </w:hyperlink>
    </w:p>
    <w:p w14:paraId="672F3FA5" w14:textId="1BDC2DCC"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0" w:history="1">
        <w:r w:rsidR="00D2167F" w:rsidRPr="00D2167F">
          <w:rPr>
            <w:rStyle w:val="Hyperlink"/>
            <w:rFonts w:eastAsiaTheme="majorEastAsia"/>
            <w:noProof/>
          </w:rPr>
          <w:t>Figure 64: Screenshot of Finease’s Dashboard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0 \h </w:instrText>
        </w:r>
        <w:r w:rsidR="00D2167F" w:rsidRPr="00D2167F">
          <w:rPr>
            <w:noProof/>
            <w:webHidden/>
          </w:rPr>
        </w:r>
        <w:r w:rsidR="00D2167F" w:rsidRPr="00D2167F">
          <w:rPr>
            <w:noProof/>
            <w:webHidden/>
          </w:rPr>
          <w:fldChar w:fldCharType="separate"/>
        </w:r>
        <w:r w:rsidR="00D2167F" w:rsidRPr="00D2167F">
          <w:rPr>
            <w:noProof/>
            <w:webHidden/>
          </w:rPr>
          <w:t>97</w:t>
        </w:r>
        <w:r w:rsidR="00D2167F" w:rsidRPr="00D2167F">
          <w:rPr>
            <w:noProof/>
            <w:webHidden/>
          </w:rPr>
          <w:fldChar w:fldCharType="end"/>
        </w:r>
      </w:hyperlink>
    </w:p>
    <w:p w14:paraId="1AA99667" w14:textId="11AD030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1" w:history="1">
        <w:r w:rsidR="00D2167F" w:rsidRPr="00D2167F">
          <w:rPr>
            <w:rStyle w:val="Hyperlink"/>
            <w:rFonts w:eastAsiaTheme="majorEastAsia"/>
            <w:noProof/>
          </w:rPr>
          <w:t>Figure 65: Screenshot of Finease’s Deposit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1 \h </w:instrText>
        </w:r>
        <w:r w:rsidR="00D2167F" w:rsidRPr="00D2167F">
          <w:rPr>
            <w:noProof/>
            <w:webHidden/>
          </w:rPr>
        </w:r>
        <w:r w:rsidR="00D2167F" w:rsidRPr="00D2167F">
          <w:rPr>
            <w:noProof/>
            <w:webHidden/>
          </w:rPr>
          <w:fldChar w:fldCharType="separate"/>
        </w:r>
        <w:r w:rsidR="00D2167F" w:rsidRPr="00D2167F">
          <w:rPr>
            <w:noProof/>
            <w:webHidden/>
          </w:rPr>
          <w:t>98</w:t>
        </w:r>
        <w:r w:rsidR="00D2167F" w:rsidRPr="00D2167F">
          <w:rPr>
            <w:noProof/>
            <w:webHidden/>
          </w:rPr>
          <w:fldChar w:fldCharType="end"/>
        </w:r>
      </w:hyperlink>
    </w:p>
    <w:p w14:paraId="76FBB1C0" w14:textId="6987D977"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2" w:history="1">
        <w:r w:rsidR="00D2167F" w:rsidRPr="00D2167F">
          <w:rPr>
            <w:rStyle w:val="Hyperlink"/>
            <w:rFonts w:eastAsiaTheme="majorEastAsia"/>
            <w:noProof/>
          </w:rPr>
          <w:t>Figure 66: Screenshot of Finease’s Withdraw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2 \h </w:instrText>
        </w:r>
        <w:r w:rsidR="00D2167F" w:rsidRPr="00D2167F">
          <w:rPr>
            <w:noProof/>
            <w:webHidden/>
          </w:rPr>
        </w:r>
        <w:r w:rsidR="00D2167F" w:rsidRPr="00D2167F">
          <w:rPr>
            <w:noProof/>
            <w:webHidden/>
          </w:rPr>
          <w:fldChar w:fldCharType="separate"/>
        </w:r>
        <w:r w:rsidR="00D2167F" w:rsidRPr="00D2167F">
          <w:rPr>
            <w:noProof/>
            <w:webHidden/>
          </w:rPr>
          <w:t>98</w:t>
        </w:r>
        <w:r w:rsidR="00D2167F" w:rsidRPr="00D2167F">
          <w:rPr>
            <w:noProof/>
            <w:webHidden/>
          </w:rPr>
          <w:fldChar w:fldCharType="end"/>
        </w:r>
      </w:hyperlink>
    </w:p>
    <w:p w14:paraId="30DF05C4" w14:textId="53C987BA"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3" w:history="1">
        <w:r w:rsidR="00D2167F" w:rsidRPr="00D2167F">
          <w:rPr>
            <w:rStyle w:val="Hyperlink"/>
            <w:rFonts w:eastAsiaTheme="majorEastAsia"/>
            <w:noProof/>
          </w:rPr>
          <w:t>Figure 67: Screenshot of Finease’s Transf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3 \h </w:instrText>
        </w:r>
        <w:r w:rsidR="00D2167F" w:rsidRPr="00D2167F">
          <w:rPr>
            <w:noProof/>
            <w:webHidden/>
          </w:rPr>
        </w:r>
        <w:r w:rsidR="00D2167F" w:rsidRPr="00D2167F">
          <w:rPr>
            <w:noProof/>
            <w:webHidden/>
          </w:rPr>
          <w:fldChar w:fldCharType="separate"/>
        </w:r>
        <w:r w:rsidR="00D2167F" w:rsidRPr="00D2167F">
          <w:rPr>
            <w:noProof/>
            <w:webHidden/>
          </w:rPr>
          <w:t>99</w:t>
        </w:r>
        <w:r w:rsidR="00D2167F" w:rsidRPr="00D2167F">
          <w:rPr>
            <w:noProof/>
            <w:webHidden/>
          </w:rPr>
          <w:fldChar w:fldCharType="end"/>
        </w:r>
      </w:hyperlink>
    </w:p>
    <w:p w14:paraId="76ED0325" w14:textId="207E04CB"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4" w:history="1">
        <w:r w:rsidR="00D2167F" w:rsidRPr="00D2167F">
          <w:rPr>
            <w:rStyle w:val="Hyperlink"/>
            <w:rFonts w:eastAsiaTheme="majorEastAsia"/>
            <w:noProof/>
          </w:rPr>
          <w:t>Figure 68: Screenshot of Finease’s Transaction History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4 \h </w:instrText>
        </w:r>
        <w:r w:rsidR="00D2167F" w:rsidRPr="00D2167F">
          <w:rPr>
            <w:noProof/>
            <w:webHidden/>
          </w:rPr>
        </w:r>
        <w:r w:rsidR="00D2167F" w:rsidRPr="00D2167F">
          <w:rPr>
            <w:noProof/>
            <w:webHidden/>
          </w:rPr>
          <w:fldChar w:fldCharType="separate"/>
        </w:r>
        <w:r w:rsidR="00D2167F" w:rsidRPr="00D2167F">
          <w:rPr>
            <w:noProof/>
            <w:webHidden/>
          </w:rPr>
          <w:t>100</w:t>
        </w:r>
        <w:r w:rsidR="00D2167F" w:rsidRPr="00D2167F">
          <w:rPr>
            <w:noProof/>
            <w:webHidden/>
          </w:rPr>
          <w:fldChar w:fldCharType="end"/>
        </w:r>
      </w:hyperlink>
    </w:p>
    <w:p w14:paraId="7D9EA590" w14:textId="50AE02E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5" w:history="1">
        <w:r w:rsidR="00D2167F" w:rsidRPr="00D2167F">
          <w:rPr>
            <w:rStyle w:val="Hyperlink"/>
            <w:rFonts w:eastAsiaTheme="majorEastAsia"/>
            <w:noProof/>
          </w:rPr>
          <w:t>Figure 69: Screenshot of Finease’s Transaction History Page’s embed PDF view</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5 \h </w:instrText>
        </w:r>
        <w:r w:rsidR="00D2167F" w:rsidRPr="00D2167F">
          <w:rPr>
            <w:noProof/>
            <w:webHidden/>
          </w:rPr>
        </w:r>
        <w:r w:rsidR="00D2167F" w:rsidRPr="00D2167F">
          <w:rPr>
            <w:noProof/>
            <w:webHidden/>
          </w:rPr>
          <w:fldChar w:fldCharType="separate"/>
        </w:r>
        <w:r w:rsidR="00D2167F" w:rsidRPr="00D2167F">
          <w:rPr>
            <w:noProof/>
            <w:webHidden/>
          </w:rPr>
          <w:t>100</w:t>
        </w:r>
        <w:r w:rsidR="00D2167F" w:rsidRPr="00D2167F">
          <w:rPr>
            <w:noProof/>
            <w:webHidden/>
          </w:rPr>
          <w:fldChar w:fldCharType="end"/>
        </w:r>
      </w:hyperlink>
    </w:p>
    <w:p w14:paraId="4A4280B8" w14:textId="2DAF59C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6" w:history="1">
        <w:r w:rsidR="00D2167F" w:rsidRPr="00D2167F">
          <w:rPr>
            <w:rStyle w:val="Hyperlink"/>
            <w:rFonts w:eastAsiaTheme="majorEastAsia"/>
            <w:noProof/>
          </w:rPr>
          <w:t>Figure 70: Screenshot of Finease’s Profile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6 \h </w:instrText>
        </w:r>
        <w:r w:rsidR="00D2167F" w:rsidRPr="00D2167F">
          <w:rPr>
            <w:noProof/>
            <w:webHidden/>
          </w:rPr>
        </w:r>
        <w:r w:rsidR="00D2167F" w:rsidRPr="00D2167F">
          <w:rPr>
            <w:noProof/>
            <w:webHidden/>
          </w:rPr>
          <w:fldChar w:fldCharType="separate"/>
        </w:r>
        <w:r w:rsidR="00D2167F" w:rsidRPr="00D2167F">
          <w:rPr>
            <w:noProof/>
            <w:webHidden/>
          </w:rPr>
          <w:t>101</w:t>
        </w:r>
        <w:r w:rsidR="00D2167F" w:rsidRPr="00D2167F">
          <w:rPr>
            <w:noProof/>
            <w:webHidden/>
          </w:rPr>
          <w:fldChar w:fldCharType="end"/>
        </w:r>
      </w:hyperlink>
    </w:p>
    <w:p w14:paraId="7450F2F9" w14:textId="0A1B7679"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7" w:history="1">
        <w:r w:rsidR="00D2167F" w:rsidRPr="00D2167F">
          <w:rPr>
            <w:rStyle w:val="Hyperlink"/>
            <w:rFonts w:eastAsiaTheme="majorEastAsia"/>
            <w:noProof/>
          </w:rPr>
          <w:t>Figure 71: Screenshot of Finease’s Edit Profile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7 \h </w:instrText>
        </w:r>
        <w:r w:rsidR="00D2167F" w:rsidRPr="00D2167F">
          <w:rPr>
            <w:noProof/>
            <w:webHidden/>
          </w:rPr>
        </w:r>
        <w:r w:rsidR="00D2167F" w:rsidRPr="00D2167F">
          <w:rPr>
            <w:noProof/>
            <w:webHidden/>
          </w:rPr>
          <w:fldChar w:fldCharType="separate"/>
        </w:r>
        <w:r w:rsidR="00D2167F" w:rsidRPr="00D2167F">
          <w:rPr>
            <w:noProof/>
            <w:webHidden/>
          </w:rPr>
          <w:t>102</w:t>
        </w:r>
        <w:r w:rsidR="00D2167F" w:rsidRPr="00D2167F">
          <w:rPr>
            <w:noProof/>
            <w:webHidden/>
          </w:rPr>
          <w:fldChar w:fldCharType="end"/>
        </w:r>
      </w:hyperlink>
    </w:p>
    <w:p w14:paraId="60863C62" w14:textId="597B712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8" w:history="1">
        <w:r w:rsidR="00D2167F" w:rsidRPr="00D2167F">
          <w:rPr>
            <w:rStyle w:val="Hyperlink"/>
            <w:rFonts w:eastAsiaTheme="majorEastAsia"/>
            <w:noProof/>
          </w:rPr>
          <w:t>Figure 72: Screenshot of Finease’s Manage Us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8 \h </w:instrText>
        </w:r>
        <w:r w:rsidR="00D2167F" w:rsidRPr="00D2167F">
          <w:rPr>
            <w:noProof/>
            <w:webHidden/>
          </w:rPr>
        </w:r>
        <w:r w:rsidR="00D2167F" w:rsidRPr="00D2167F">
          <w:rPr>
            <w:noProof/>
            <w:webHidden/>
          </w:rPr>
          <w:fldChar w:fldCharType="separate"/>
        </w:r>
        <w:r w:rsidR="00D2167F" w:rsidRPr="00D2167F">
          <w:rPr>
            <w:noProof/>
            <w:webHidden/>
          </w:rPr>
          <w:t>103</w:t>
        </w:r>
        <w:r w:rsidR="00D2167F" w:rsidRPr="00D2167F">
          <w:rPr>
            <w:noProof/>
            <w:webHidden/>
          </w:rPr>
          <w:fldChar w:fldCharType="end"/>
        </w:r>
      </w:hyperlink>
    </w:p>
    <w:p w14:paraId="18C7543F" w14:textId="49D00E0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89" w:history="1">
        <w:r w:rsidR="00D2167F" w:rsidRPr="00D2167F">
          <w:rPr>
            <w:rStyle w:val="Hyperlink"/>
            <w:rFonts w:eastAsiaTheme="majorEastAsia"/>
            <w:noProof/>
          </w:rPr>
          <w:t>Figure 73: Screenshot of Finease’s Edit Us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89 \h </w:instrText>
        </w:r>
        <w:r w:rsidR="00D2167F" w:rsidRPr="00D2167F">
          <w:rPr>
            <w:noProof/>
            <w:webHidden/>
          </w:rPr>
        </w:r>
        <w:r w:rsidR="00D2167F" w:rsidRPr="00D2167F">
          <w:rPr>
            <w:noProof/>
            <w:webHidden/>
          </w:rPr>
          <w:fldChar w:fldCharType="separate"/>
        </w:r>
        <w:r w:rsidR="00D2167F" w:rsidRPr="00D2167F">
          <w:rPr>
            <w:noProof/>
            <w:webHidden/>
          </w:rPr>
          <w:t>104</w:t>
        </w:r>
        <w:r w:rsidR="00D2167F" w:rsidRPr="00D2167F">
          <w:rPr>
            <w:noProof/>
            <w:webHidden/>
          </w:rPr>
          <w:fldChar w:fldCharType="end"/>
        </w:r>
      </w:hyperlink>
    </w:p>
    <w:p w14:paraId="31F7A3CB" w14:textId="7A0972E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0" w:history="1">
        <w:r w:rsidR="00D2167F" w:rsidRPr="00D2167F">
          <w:rPr>
            <w:rStyle w:val="Hyperlink"/>
            <w:rFonts w:eastAsiaTheme="majorEastAsia"/>
            <w:noProof/>
          </w:rPr>
          <w:t>Figure 74: Screenshot of Finease’s Add Us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0 \h </w:instrText>
        </w:r>
        <w:r w:rsidR="00D2167F" w:rsidRPr="00D2167F">
          <w:rPr>
            <w:noProof/>
            <w:webHidden/>
          </w:rPr>
        </w:r>
        <w:r w:rsidR="00D2167F" w:rsidRPr="00D2167F">
          <w:rPr>
            <w:noProof/>
            <w:webHidden/>
          </w:rPr>
          <w:fldChar w:fldCharType="separate"/>
        </w:r>
        <w:r w:rsidR="00D2167F" w:rsidRPr="00D2167F">
          <w:rPr>
            <w:noProof/>
            <w:webHidden/>
          </w:rPr>
          <w:t>104</w:t>
        </w:r>
        <w:r w:rsidR="00D2167F" w:rsidRPr="00D2167F">
          <w:rPr>
            <w:noProof/>
            <w:webHidden/>
          </w:rPr>
          <w:fldChar w:fldCharType="end"/>
        </w:r>
      </w:hyperlink>
    </w:p>
    <w:p w14:paraId="0453715A" w14:textId="3C1C3290"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1" w:history="1">
        <w:r w:rsidR="00D2167F" w:rsidRPr="00D2167F">
          <w:rPr>
            <w:rStyle w:val="Hyperlink"/>
            <w:rFonts w:eastAsiaTheme="majorEastAsia"/>
            <w:noProof/>
          </w:rPr>
          <w:t>Figure 75: Screenshot of Finease’s Delete Us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1 \h </w:instrText>
        </w:r>
        <w:r w:rsidR="00D2167F" w:rsidRPr="00D2167F">
          <w:rPr>
            <w:noProof/>
            <w:webHidden/>
          </w:rPr>
        </w:r>
        <w:r w:rsidR="00D2167F" w:rsidRPr="00D2167F">
          <w:rPr>
            <w:noProof/>
            <w:webHidden/>
          </w:rPr>
          <w:fldChar w:fldCharType="separate"/>
        </w:r>
        <w:r w:rsidR="00D2167F" w:rsidRPr="00D2167F">
          <w:rPr>
            <w:noProof/>
            <w:webHidden/>
          </w:rPr>
          <w:t>105</w:t>
        </w:r>
        <w:r w:rsidR="00D2167F" w:rsidRPr="00D2167F">
          <w:rPr>
            <w:noProof/>
            <w:webHidden/>
          </w:rPr>
          <w:fldChar w:fldCharType="end"/>
        </w:r>
      </w:hyperlink>
    </w:p>
    <w:p w14:paraId="10302B91" w14:textId="3DF02DF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2" w:history="1">
        <w:r w:rsidR="00D2167F" w:rsidRPr="00D2167F">
          <w:rPr>
            <w:rStyle w:val="Hyperlink"/>
            <w:rFonts w:eastAsiaTheme="majorEastAsia"/>
            <w:noProof/>
          </w:rPr>
          <w:t>Figure 76: Screenshot of Finease’s Manage Us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2 \h </w:instrText>
        </w:r>
        <w:r w:rsidR="00D2167F" w:rsidRPr="00D2167F">
          <w:rPr>
            <w:noProof/>
            <w:webHidden/>
          </w:rPr>
        </w:r>
        <w:r w:rsidR="00D2167F" w:rsidRPr="00D2167F">
          <w:rPr>
            <w:noProof/>
            <w:webHidden/>
          </w:rPr>
          <w:fldChar w:fldCharType="separate"/>
        </w:r>
        <w:r w:rsidR="00D2167F" w:rsidRPr="00D2167F">
          <w:rPr>
            <w:noProof/>
            <w:webHidden/>
          </w:rPr>
          <w:t>106</w:t>
        </w:r>
        <w:r w:rsidR="00D2167F" w:rsidRPr="00D2167F">
          <w:rPr>
            <w:noProof/>
            <w:webHidden/>
          </w:rPr>
          <w:fldChar w:fldCharType="end"/>
        </w:r>
      </w:hyperlink>
    </w:p>
    <w:p w14:paraId="2304110D" w14:textId="74E8EFC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3" w:history="1">
        <w:r w:rsidR="00D2167F" w:rsidRPr="00D2167F">
          <w:rPr>
            <w:rStyle w:val="Hyperlink"/>
            <w:rFonts w:eastAsiaTheme="majorEastAsia"/>
            <w:noProof/>
          </w:rPr>
          <w:t>Figure 77: Screenshot of Finease’s Admin Deposit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3 \h </w:instrText>
        </w:r>
        <w:r w:rsidR="00D2167F" w:rsidRPr="00D2167F">
          <w:rPr>
            <w:noProof/>
            <w:webHidden/>
          </w:rPr>
        </w:r>
        <w:r w:rsidR="00D2167F" w:rsidRPr="00D2167F">
          <w:rPr>
            <w:noProof/>
            <w:webHidden/>
          </w:rPr>
          <w:fldChar w:fldCharType="separate"/>
        </w:r>
        <w:r w:rsidR="00D2167F" w:rsidRPr="00D2167F">
          <w:rPr>
            <w:noProof/>
            <w:webHidden/>
          </w:rPr>
          <w:t>107</w:t>
        </w:r>
        <w:r w:rsidR="00D2167F" w:rsidRPr="00D2167F">
          <w:rPr>
            <w:noProof/>
            <w:webHidden/>
          </w:rPr>
          <w:fldChar w:fldCharType="end"/>
        </w:r>
      </w:hyperlink>
    </w:p>
    <w:p w14:paraId="6E0EDC1D" w14:textId="5D1174CF"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4" w:history="1">
        <w:r w:rsidR="00D2167F" w:rsidRPr="00D2167F">
          <w:rPr>
            <w:rStyle w:val="Hyperlink"/>
            <w:rFonts w:eastAsiaTheme="majorEastAsia"/>
            <w:noProof/>
          </w:rPr>
          <w:t>Figure 78: Screenshot of Finease’s Admin Withdraw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4 \h </w:instrText>
        </w:r>
        <w:r w:rsidR="00D2167F" w:rsidRPr="00D2167F">
          <w:rPr>
            <w:noProof/>
            <w:webHidden/>
          </w:rPr>
        </w:r>
        <w:r w:rsidR="00D2167F" w:rsidRPr="00D2167F">
          <w:rPr>
            <w:noProof/>
            <w:webHidden/>
          </w:rPr>
          <w:fldChar w:fldCharType="separate"/>
        </w:r>
        <w:r w:rsidR="00D2167F" w:rsidRPr="00D2167F">
          <w:rPr>
            <w:noProof/>
            <w:webHidden/>
          </w:rPr>
          <w:t>108</w:t>
        </w:r>
        <w:r w:rsidR="00D2167F" w:rsidRPr="00D2167F">
          <w:rPr>
            <w:noProof/>
            <w:webHidden/>
          </w:rPr>
          <w:fldChar w:fldCharType="end"/>
        </w:r>
      </w:hyperlink>
    </w:p>
    <w:p w14:paraId="4B1F2DCF" w14:textId="6C8512E2"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5" w:history="1">
        <w:r w:rsidR="00D2167F" w:rsidRPr="00D2167F">
          <w:rPr>
            <w:rStyle w:val="Hyperlink"/>
            <w:rFonts w:eastAsiaTheme="majorEastAsia"/>
            <w:noProof/>
          </w:rPr>
          <w:t>Figure 79: Screenshot of Finease’s Admin Transfer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5 \h </w:instrText>
        </w:r>
        <w:r w:rsidR="00D2167F" w:rsidRPr="00D2167F">
          <w:rPr>
            <w:noProof/>
            <w:webHidden/>
          </w:rPr>
        </w:r>
        <w:r w:rsidR="00D2167F" w:rsidRPr="00D2167F">
          <w:rPr>
            <w:noProof/>
            <w:webHidden/>
          </w:rPr>
          <w:fldChar w:fldCharType="separate"/>
        </w:r>
        <w:r w:rsidR="00D2167F" w:rsidRPr="00D2167F">
          <w:rPr>
            <w:noProof/>
            <w:webHidden/>
          </w:rPr>
          <w:t>108</w:t>
        </w:r>
        <w:r w:rsidR="00D2167F" w:rsidRPr="00D2167F">
          <w:rPr>
            <w:noProof/>
            <w:webHidden/>
          </w:rPr>
          <w:fldChar w:fldCharType="end"/>
        </w:r>
      </w:hyperlink>
    </w:p>
    <w:p w14:paraId="062D3FFC" w14:textId="015BC523"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6" w:history="1">
        <w:r w:rsidR="00D2167F" w:rsidRPr="00D2167F">
          <w:rPr>
            <w:rStyle w:val="Hyperlink"/>
            <w:rFonts w:eastAsiaTheme="majorEastAsia"/>
            <w:noProof/>
          </w:rPr>
          <w:t>Figure 80: Screenshot of Finease’s Activity Log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6 \h </w:instrText>
        </w:r>
        <w:r w:rsidR="00D2167F" w:rsidRPr="00D2167F">
          <w:rPr>
            <w:noProof/>
            <w:webHidden/>
          </w:rPr>
        </w:r>
        <w:r w:rsidR="00D2167F" w:rsidRPr="00D2167F">
          <w:rPr>
            <w:noProof/>
            <w:webHidden/>
          </w:rPr>
          <w:fldChar w:fldCharType="separate"/>
        </w:r>
        <w:r w:rsidR="00D2167F" w:rsidRPr="00D2167F">
          <w:rPr>
            <w:noProof/>
            <w:webHidden/>
          </w:rPr>
          <w:t>109</w:t>
        </w:r>
        <w:r w:rsidR="00D2167F" w:rsidRPr="00D2167F">
          <w:rPr>
            <w:noProof/>
            <w:webHidden/>
          </w:rPr>
          <w:fldChar w:fldCharType="end"/>
        </w:r>
      </w:hyperlink>
    </w:p>
    <w:p w14:paraId="10FC5B99" w14:textId="66649391"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7" w:history="1">
        <w:r w:rsidR="00D2167F" w:rsidRPr="00D2167F">
          <w:rPr>
            <w:rStyle w:val="Hyperlink"/>
            <w:rFonts w:eastAsiaTheme="majorEastAsia"/>
            <w:noProof/>
          </w:rPr>
          <w:t>Figure 81: Screenshot of Finease’s System Report Pag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7 \h </w:instrText>
        </w:r>
        <w:r w:rsidR="00D2167F" w:rsidRPr="00D2167F">
          <w:rPr>
            <w:noProof/>
            <w:webHidden/>
          </w:rPr>
        </w:r>
        <w:r w:rsidR="00D2167F" w:rsidRPr="00D2167F">
          <w:rPr>
            <w:noProof/>
            <w:webHidden/>
          </w:rPr>
          <w:fldChar w:fldCharType="separate"/>
        </w:r>
        <w:r w:rsidR="00D2167F" w:rsidRPr="00D2167F">
          <w:rPr>
            <w:noProof/>
            <w:webHidden/>
          </w:rPr>
          <w:t>110</w:t>
        </w:r>
        <w:r w:rsidR="00D2167F" w:rsidRPr="00D2167F">
          <w:rPr>
            <w:noProof/>
            <w:webHidden/>
          </w:rPr>
          <w:fldChar w:fldCharType="end"/>
        </w:r>
      </w:hyperlink>
    </w:p>
    <w:p w14:paraId="3C52C723" w14:textId="731353EC"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8" w:history="1">
        <w:r w:rsidR="00D2167F" w:rsidRPr="00D2167F">
          <w:rPr>
            <w:rStyle w:val="Hyperlink"/>
            <w:rFonts w:eastAsiaTheme="majorEastAsia"/>
            <w:noProof/>
          </w:rPr>
          <w:t>Figure 82: Finease's A3 Poster</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8 \h </w:instrText>
        </w:r>
        <w:r w:rsidR="00D2167F" w:rsidRPr="00D2167F">
          <w:rPr>
            <w:noProof/>
            <w:webHidden/>
          </w:rPr>
        </w:r>
        <w:r w:rsidR="00D2167F" w:rsidRPr="00D2167F">
          <w:rPr>
            <w:noProof/>
            <w:webHidden/>
          </w:rPr>
          <w:fldChar w:fldCharType="separate"/>
        </w:r>
        <w:r w:rsidR="00D2167F" w:rsidRPr="00D2167F">
          <w:rPr>
            <w:noProof/>
            <w:webHidden/>
          </w:rPr>
          <w:t>175</w:t>
        </w:r>
        <w:r w:rsidR="00D2167F" w:rsidRPr="00D2167F">
          <w:rPr>
            <w:noProof/>
            <w:webHidden/>
          </w:rPr>
          <w:fldChar w:fldCharType="end"/>
        </w:r>
      </w:hyperlink>
    </w:p>
    <w:p w14:paraId="4EAE594A" w14:textId="560BBC0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099" w:history="1">
        <w:r w:rsidR="00D2167F" w:rsidRPr="00D2167F">
          <w:rPr>
            <w:rStyle w:val="Hyperlink"/>
            <w:rFonts w:eastAsiaTheme="majorEastAsia"/>
            <w:noProof/>
          </w:rPr>
          <w:t>Figure 83: Gantt Chart</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099 \h </w:instrText>
        </w:r>
        <w:r w:rsidR="00D2167F" w:rsidRPr="00D2167F">
          <w:rPr>
            <w:noProof/>
            <w:webHidden/>
          </w:rPr>
        </w:r>
        <w:r w:rsidR="00D2167F" w:rsidRPr="00D2167F">
          <w:rPr>
            <w:noProof/>
            <w:webHidden/>
          </w:rPr>
          <w:fldChar w:fldCharType="separate"/>
        </w:r>
        <w:r w:rsidR="00D2167F" w:rsidRPr="00D2167F">
          <w:rPr>
            <w:noProof/>
            <w:webHidden/>
          </w:rPr>
          <w:t>176</w:t>
        </w:r>
        <w:r w:rsidR="00D2167F" w:rsidRPr="00D2167F">
          <w:rPr>
            <w:noProof/>
            <w:webHidden/>
          </w:rPr>
          <w:fldChar w:fldCharType="end"/>
        </w:r>
      </w:hyperlink>
    </w:p>
    <w:p w14:paraId="11A441FB" w14:textId="76DF934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0" w:history="1">
        <w:r w:rsidR="00D2167F" w:rsidRPr="00D2167F">
          <w:rPr>
            <w:rStyle w:val="Hyperlink"/>
            <w:rFonts w:eastAsiaTheme="majorEastAsia"/>
            <w:noProof/>
          </w:rPr>
          <w:t>Figure 84: Screenshot of textToSpeech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0 \h </w:instrText>
        </w:r>
        <w:r w:rsidR="00D2167F" w:rsidRPr="00D2167F">
          <w:rPr>
            <w:noProof/>
            <w:webHidden/>
          </w:rPr>
        </w:r>
        <w:r w:rsidR="00D2167F" w:rsidRPr="00D2167F">
          <w:rPr>
            <w:noProof/>
            <w:webHidden/>
          </w:rPr>
          <w:fldChar w:fldCharType="separate"/>
        </w:r>
        <w:r w:rsidR="00D2167F" w:rsidRPr="00D2167F">
          <w:rPr>
            <w:noProof/>
            <w:webHidden/>
          </w:rPr>
          <w:t>177</w:t>
        </w:r>
        <w:r w:rsidR="00D2167F" w:rsidRPr="00D2167F">
          <w:rPr>
            <w:noProof/>
            <w:webHidden/>
          </w:rPr>
          <w:fldChar w:fldCharType="end"/>
        </w:r>
      </w:hyperlink>
    </w:p>
    <w:p w14:paraId="6583E258" w14:textId="639B3798"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1" w:history="1">
        <w:r w:rsidR="00D2167F" w:rsidRPr="00D2167F">
          <w:rPr>
            <w:rStyle w:val="Hyperlink"/>
            <w:rFonts w:eastAsiaTheme="majorEastAsia"/>
            <w:noProof/>
          </w:rPr>
          <w:t>Figure 85: Screenshot of shift key toggle screen reader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1 \h </w:instrText>
        </w:r>
        <w:r w:rsidR="00D2167F" w:rsidRPr="00D2167F">
          <w:rPr>
            <w:noProof/>
            <w:webHidden/>
          </w:rPr>
        </w:r>
        <w:r w:rsidR="00D2167F" w:rsidRPr="00D2167F">
          <w:rPr>
            <w:noProof/>
            <w:webHidden/>
          </w:rPr>
          <w:fldChar w:fldCharType="separate"/>
        </w:r>
        <w:r w:rsidR="00D2167F" w:rsidRPr="00D2167F">
          <w:rPr>
            <w:noProof/>
            <w:webHidden/>
          </w:rPr>
          <w:t>177</w:t>
        </w:r>
        <w:r w:rsidR="00D2167F" w:rsidRPr="00D2167F">
          <w:rPr>
            <w:noProof/>
            <w:webHidden/>
          </w:rPr>
          <w:fldChar w:fldCharType="end"/>
        </w:r>
      </w:hyperlink>
    </w:p>
    <w:p w14:paraId="0F8F3199" w14:textId="5D8BFED6"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2" w:history="1">
        <w:r w:rsidR="00D2167F" w:rsidRPr="00D2167F">
          <w:rPr>
            <w:rStyle w:val="Hyperlink"/>
            <w:rFonts w:eastAsiaTheme="majorEastAsia"/>
            <w:noProof/>
          </w:rPr>
          <w:t>Figure 86: Screenshot of keyboard navigation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2 \h </w:instrText>
        </w:r>
        <w:r w:rsidR="00D2167F" w:rsidRPr="00D2167F">
          <w:rPr>
            <w:noProof/>
            <w:webHidden/>
          </w:rPr>
        </w:r>
        <w:r w:rsidR="00D2167F" w:rsidRPr="00D2167F">
          <w:rPr>
            <w:noProof/>
            <w:webHidden/>
          </w:rPr>
          <w:fldChar w:fldCharType="separate"/>
        </w:r>
        <w:r w:rsidR="00D2167F" w:rsidRPr="00D2167F">
          <w:rPr>
            <w:noProof/>
            <w:webHidden/>
          </w:rPr>
          <w:t>178</w:t>
        </w:r>
        <w:r w:rsidR="00D2167F" w:rsidRPr="00D2167F">
          <w:rPr>
            <w:noProof/>
            <w:webHidden/>
          </w:rPr>
          <w:fldChar w:fldCharType="end"/>
        </w:r>
      </w:hyperlink>
    </w:p>
    <w:p w14:paraId="036E7614" w14:textId="3E783AA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3" w:history="1">
        <w:r w:rsidR="00D2167F" w:rsidRPr="00D2167F">
          <w:rPr>
            <w:rStyle w:val="Hyperlink"/>
            <w:rFonts w:eastAsiaTheme="majorEastAsia"/>
            <w:noProof/>
          </w:rPr>
          <w:t>Figure 87: Screenshot of hoverEventListener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3 \h </w:instrText>
        </w:r>
        <w:r w:rsidR="00D2167F" w:rsidRPr="00D2167F">
          <w:rPr>
            <w:noProof/>
            <w:webHidden/>
          </w:rPr>
        </w:r>
        <w:r w:rsidR="00D2167F" w:rsidRPr="00D2167F">
          <w:rPr>
            <w:noProof/>
            <w:webHidden/>
          </w:rPr>
          <w:fldChar w:fldCharType="separate"/>
        </w:r>
        <w:r w:rsidR="00D2167F" w:rsidRPr="00D2167F">
          <w:rPr>
            <w:noProof/>
            <w:webHidden/>
          </w:rPr>
          <w:t>179</w:t>
        </w:r>
        <w:r w:rsidR="00D2167F" w:rsidRPr="00D2167F">
          <w:rPr>
            <w:noProof/>
            <w:webHidden/>
          </w:rPr>
          <w:fldChar w:fldCharType="end"/>
        </w:r>
      </w:hyperlink>
    </w:p>
    <w:p w14:paraId="3FB49949" w14:textId="7E19A5F9"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4" w:history="1">
        <w:r w:rsidR="00D2167F" w:rsidRPr="00D2167F">
          <w:rPr>
            <w:rStyle w:val="Hyperlink"/>
            <w:rFonts w:eastAsiaTheme="majorEastAsia"/>
            <w:noProof/>
          </w:rPr>
          <w:t>Figure 88: Screenshot of clickEventListener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4 \h </w:instrText>
        </w:r>
        <w:r w:rsidR="00D2167F" w:rsidRPr="00D2167F">
          <w:rPr>
            <w:noProof/>
            <w:webHidden/>
          </w:rPr>
        </w:r>
        <w:r w:rsidR="00D2167F" w:rsidRPr="00D2167F">
          <w:rPr>
            <w:noProof/>
            <w:webHidden/>
          </w:rPr>
          <w:fldChar w:fldCharType="separate"/>
        </w:r>
        <w:r w:rsidR="00D2167F" w:rsidRPr="00D2167F">
          <w:rPr>
            <w:noProof/>
            <w:webHidden/>
          </w:rPr>
          <w:t>180</w:t>
        </w:r>
        <w:r w:rsidR="00D2167F" w:rsidRPr="00D2167F">
          <w:rPr>
            <w:noProof/>
            <w:webHidden/>
          </w:rPr>
          <w:fldChar w:fldCharType="end"/>
        </w:r>
      </w:hyperlink>
    </w:p>
    <w:p w14:paraId="0E694BF5" w14:textId="5AF014CC"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5" w:history="1">
        <w:r w:rsidR="00D2167F" w:rsidRPr="00D2167F">
          <w:rPr>
            <w:rStyle w:val="Hyperlink"/>
            <w:rFonts w:eastAsiaTheme="majorEastAsia"/>
            <w:noProof/>
          </w:rPr>
          <w:t>Figure 89: Screenshot of focusEventListener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5 \h </w:instrText>
        </w:r>
        <w:r w:rsidR="00D2167F" w:rsidRPr="00D2167F">
          <w:rPr>
            <w:noProof/>
            <w:webHidden/>
          </w:rPr>
        </w:r>
        <w:r w:rsidR="00D2167F" w:rsidRPr="00D2167F">
          <w:rPr>
            <w:noProof/>
            <w:webHidden/>
          </w:rPr>
          <w:fldChar w:fldCharType="separate"/>
        </w:r>
        <w:r w:rsidR="00D2167F" w:rsidRPr="00D2167F">
          <w:rPr>
            <w:noProof/>
            <w:webHidden/>
          </w:rPr>
          <w:t>180</w:t>
        </w:r>
        <w:r w:rsidR="00D2167F" w:rsidRPr="00D2167F">
          <w:rPr>
            <w:noProof/>
            <w:webHidden/>
          </w:rPr>
          <w:fldChar w:fldCharType="end"/>
        </w:r>
      </w:hyperlink>
    </w:p>
    <w:p w14:paraId="78939F96" w14:textId="5EA1785E"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6" w:history="1">
        <w:r w:rsidR="00D2167F" w:rsidRPr="00D2167F">
          <w:rPr>
            <w:rStyle w:val="Hyperlink"/>
            <w:rFonts w:eastAsiaTheme="majorEastAsia"/>
            <w:noProof/>
          </w:rPr>
          <w:t>Figure 90: Screenshot of displayPDF JavaScript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6 \h </w:instrText>
        </w:r>
        <w:r w:rsidR="00D2167F" w:rsidRPr="00D2167F">
          <w:rPr>
            <w:noProof/>
            <w:webHidden/>
          </w:rPr>
        </w:r>
        <w:r w:rsidR="00D2167F" w:rsidRPr="00D2167F">
          <w:rPr>
            <w:noProof/>
            <w:webHidden/>
          </w:rPr>
          <w:fldChar w:fldCharType="separate"/>
        </w:r>
        <w:r w:rsidR="00D2167F" w:rsidRPr="00D2167F">
          <w:rPr>
            <w:noProof/>
            <w:webHidden/>
          </w:rPr>
          <w:t>181</w:t>
        </w:r>
        <w:r w:rsidR="00D2167F" w:rsidRPr="00D2167F">
          <w:rPr>
            <w:noProof/>
            <w:webHidden/>
          </w:rPr>
          <w:fldChar w:fldCharType="end"/>
        </w:r>
      </w:hyperlink>
    </w:p>
    <w:p w14:paraId="525E366D" w14:textId="6656A73D"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7" w:history="1">
        <w:r w:rsidR="00D2167F" w:rsidRPr="00D2167F">
          <w:rPr>
            <w:rStyle w:val="Hyperlink"/>
            <w:rFonts w:eastAsiaTheme="majorEastAsia"/>
            <w:noProof/>
          </w:rPr>
          <w:t>Figure 91: Screenshot of Deposit service Java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7 \h </w:instrText>
        </w:r>
        <w:r w:rsidR="00D2167F" w:rsidRPr="00D2167F">
          <w:rPr>
            <w:noProof/>
            <w:webHidden/>
          </w:rPr>
        </w:r>
        <w:r w:rsidR="00D2167F" w:rsidRPr="00D2167F">
          <w:rPr>
            <w:noProof/>
            <w:webHidden/>
          </w:rPr>
          <w:fldChar w:fldCharType="separate"/>
        </w:r>
        <w:r w:rsidR="00D2167F" w:rsidRPr="00D2167F">
          <w:rPr>
            <w:noProof/>
            <w:webHidden/>
          </w:rPr>
          <w:t>182</w:t>
        </w:r>
        <w:r w:rsidR="00D2167F" w:rsidRPr="00D2167F">
          <w:rPr>
            <w:noProof/>
            <w:webHidden/>
          </w:rPr>
          <w:fldChar w:fldCharType="end"/>
        </w:r>
      </w:hyperlink>
    </w:p>
    <w:p w14:paraId="035AD409" w14:textId="6FF10685" w:rsidR="00D2167F" w:rsidRPr="00D2167F" w:rsidRDefault="00000000" w:rsidP="00D2167F">
      <w:pPr>
        <w:pStyle w:val="TableofFigures"/>
        <w:tabs>
          <w:tab w:val="right" w:leader="dot" w:pos="9350"/>
        </w:tabs>
        <w:spacing w:line="360" w:lineRule="auto"/>
        <w:jc w:val="both"/>
        <w:rPr>
          <w:rFonts w:eastAsiaTheme="minorEastAsia"/>
          <w:noProof/>
          <w:kern w:val="2"/>
          <w:lang w:val="en-MY" w:eastAsia="zh-CN"/>
          <w14:ligatures w14:val="standardContextual"/>
        </w:rPr>
      </w:pPr>
      <w:hyperlink w:anchor="_Toc165401108" w:history="1">
        <w:r w:rsidR="00D2167F" w:rsidRPr="00D2167F">
          <w:rPr>
            <w:rStyle w:val="Hyperlink"/>
            <w:rFonts w:eastAsiaTheme="majorEastAsia"/>
            <w:noProof/>
          </w:rPr>
          <w:t>Figure 92: Screenshot of Withdraw service Java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8 \h </w:instrText>
        </w:r>
        <w:r w:rsidR="00D2167F" w:rsidRPr="00D2167F">
          <w:rPr>
            <w:noProof/>
            <w:webHidden/>
          </w:rPr>
        </w:r>
        <w:r w:rsidR="00D2167F" w:rsidRPr="00D2167F">
          <w:rPr>
            <w:noProof/>
            <w:webHidden/>
          </w:rPr>
          <w:fldChar w:fldCharType="separate"/>
        </w:r>
        <w:r w:rsidR="00D2167F" w:rsidRPr="00D2167F">
          <w:rPr>
            <w:noProof/>
            <w:webHidden/>
          </w:rPr>
          <w:t>182</w:t>
        </w:r>
        <w:r w:rsidR="00D2167F" w:rsidRPr="00D2167F">
          <w:rPr>
            <w:noProof/>
            <w:webHidden/>
          </w:rPr>
          <w:fldChar w:fldCharType="end"/>
        </w:r>
      </w:hyperlink>
    </w:p>
    <w:p w14:paraId="4E8507FA" w14:textId="2D295DBD" w:rsidR="00D2167F" w:rsidRDefault="00000000" w:rsidP="00D2167F">
      <w:pPr>
        <w:pStyle w:val="TableofFigures"/>
        <w:tabs>
          <w:tab w:val="right" w:leader="dot" w:pos="9350"/>
        </w:tabs>
        <w:spacing w:line="360" w:lineRule="auto"/>
        <w:jc w:val="both"/>
        <w:rPr>
          <w:rFonts w:asciiTheme="minorHAnsi" w:eastAsiaTheme="minorEastAsia" w:hAnsiTheme="minorHAnsi" w:cstheme="minorBidi"/>
          <w:noProof/>
          <w:kern w:val="2"/>
          <w:lang w:val="en-MY" w:eastAsia="zh-CN"/>
          <w14:ligatures w14:val="standardContextual"/>
        </w:rPr>
      </w:pPr>
      <w:hyperlink w:anchor="_Toc165401109" w:history="1">
        <w:r w:rsidR="00D2167F" w:rsidRPr="00D2167F">
          <w:rPr>
            <w:rStyle w:val="Hyperlink"/>
            <w:rFonts w:eastAsiaTheme="majorEastAsia"/>
            <w:noProof/>
          </w:rPr>
          <w:t>Figure 93: Screenshot of Transfer service Java code</w:t>
        </w:r>
        <w:r w:rsidR="00D2167F" w:rsidRPr="00D2167F">
          <w:rPr>
            <w:noProof/>
            <w:webHidden/>
          </w:rPr>
          <w:tab/>
        </w:r>
        <w:r w:rsidR="00D2167F" w:rsidRPr="00D2167F">
          <w:rPr>
            <w:noProof/>
            <w:webHidden/>
          </w:rPr>
          <w:fldChar w:fldCharType="begin"/>
        </w:r>
        <w:r w:rsidR="00D2167F" w:rsidRPr="00D2167F">
          <w:rPr>
            <w:noProof/>
            <w:webHidden/>
          </w:rPr>
          <w:instrText xml:space="preserve"> PAGEREF _Toc165401109 \h </w:instrText>
        </w:r>
        <w:r w:rsidR="00D2167F" w:rsidRPr="00D2167F">
          <w:rPr>
            <w:noProof/>
            <w:webHidden/>
          </w:rPr>
        </w:r>
        <w:r w:rsidR="00D2167F" w:rsidRPr="00D2167F">
          <w:rPr>
            <w:noProof/>
            <w:webHidden/>
          </w:rPr>
          <w:fldChar w:fldCharType="separate"/>
        </w:r>
        <w:r w:rsidR="00D2167F" w:rsidRPr="00D2167F">
          <w:rPr>
            <w:noProof/>
            <w:webHidden/>
          </w:rPr>
          <w:t>183</w:t>
        </w:r>
        <w:r w:rsidR="00D2167F" w:rsidRPr="00D2167F">
          <w:rPr>
            <w:noProof/>
            <w:webHidden/>
          </w:rPr>
          <w:fldChar w:fldCharType="end"/>
        </w:r>
      </w:hyperlink>
    </w:p>
    <w:p w14:paraId="00797FC2" w14:textId="608FF030" w:rsidR="008D422A" w:rsidRDefault="005C077D" w:rsidP="006243F5">
      <w:pPr>
        <w:spacing w:line="360" w:lineRule="auto"/>
        <w:jc w:val="both"/>
        <w:rPr>
          <w:b/>
          <w:bCs/>
        </w:rPr>
      </w:pPr>
      <w:r w:rsidRPr="003E493E">
        <w:rPr>
          <w:b/>
          <w:bCs/>
        </w:rPr>
        <w:fldChar w:fldCharType="end"/>
      </w:r>
    </w:p>
    <w:p w14:paraId="01B636B8" w14:textId="4E089125" w:rsidR="00D2167F" w:rsidRDefault="00D2167F">
      <w:pPr>
        <w:rPr>
          <w:b/>
          <w:bCs/>
        </w:rPr>
      </w:pPr>
      <w:r>
        <w:rPr>
          <w:b/>
          <w:bCs/>
        </w:rPr>
        <w:br w:type="page"/>
      </w:r>
    </w:p>
    <w:p w14:paraId="0FCABEC6" w14:textId="7D3BF6D7" w:rsidR="00F61015" w:rsidRPr="0029112E" w:rsidRDefault="00F61015" w:rsidP="00326B40">
      <w:pPr>
        <w:pStyle w:val="Heading1"/>
      </w:pPr>
      <w:bookmarkStart w:id="5" w:name="_Toc165401160"/>
      <w:r w:rsidRPr="0029112E">
        <w:lastRenderedPageBreak/>
        <w:t>List of Tables</w:t>
      </w:r>
      <w:bookmarkEnd w:id="5"/>
    </w:p>
    <w:p w14:paraId="401702E2" w14:textId="13889002" w:rsidR="00D2167F" w:rsidRDefault="00A22F34"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65401110" w:history="1">
        <w:r w:rsidR="00D2167F" w:rsidRPr="00DA0E68">
          <w:rPr>
            <w:rStyle w:val="Hyperlink"/>
            <w:rFonts w:eastAsiaTheme="majorEastAsia"/>
            <w:noProof/>
          </w:rPr>
          <w:t>Table 1: Comparison between Agile Methodology and Waterfall Methodology</w:t>
        </w:r>
        <w:r w:rsidR="00D2167F">
          <w:rPr>
            <w:noProof/>
            <w:webHidden/>
          </w:rPr>
          <w:tab/>
        </w:r>
        <w:r w:rsidR="00D2167F">
          <w:rPr>
            <w:noProof/>
            <w:webHidden/>
          </w:rPr>
          <w:fldChar w:fldCharType="begin"/>
        </w:r>
        <w:r w:rsidR="00D2167F">
          <w:rPr>
            <w:noProof/>
            <w:webHidden/>
          </w:rPr>
          <w:instrText xml:space="preserve"> PAGEREF _Toc165401110 \h </w:instrText>
        </w:r>
        <w:r w:rsidR="00D2167F">
          <w:rPr>
            <w:noProof/>
            <w:webHidden/>
          </w:rPr>
        </w:r>
        <w:r w:rsidR="00D2167F">
          <w:rPr>
            <w:noProof/>
            <w:webHidden/>
          </w:rPr>
          <w:fldChar w:fldCharType="separate"/>
        </w:r>
        <w:r w:rsidR="00D2167F">
          <w:rPr>
            <w:noProof/>
            <w:webHidden/>
          </w:rPr>
          <w:t>30</w:t>
        </w:r>
        <w:r w:rsidR="00D2167F">
          <w:rPr>
            <w:noProof/>
            <w:webHidden/>
          </w:rPr>
          <w:fldChar w:fldCharType="end"/>
        </w:r>
      </w:hyperlink>
    </w:p>
    <w:p w14:paraId="4DD67324" w14:textId="14FBCA5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1" w:history="1">
        <w:r w:rsidR="00D2167F" w:rsidRPr="00DA0E68">
          <w:rPr>
            <w:rStyle w:val="Hyperlink"/>
            <w:rFonts w:eastAsiaTheme="majorEastAsia"/>
            <w:noProof/>
          </w:rPr>
          <w:t>Table 2: Use Case Specification for Bank Information</w:t>
        </w:r>
        <w:r w:rsidR="00D2167F">
          <w:rPr>
            <w:noProof/>
            <w:webHidden/>
          </w:rPr>
          <w:tab/>
        </w:r>
        <w:r w:rsidR="00D2167F">
          <w:rPr>
            <w:noProof/>
            <w:webHidden/>
          </w:rPr>
          <w:fldChar w:fldCharType="begin"/>
        </w:r>
        <w:r w:rsidR="00D2167F">
          <w:rPr>
            <w:noProof/>
            <w:webHidden/>
          </w:rPr>
          <w:instrText xml:space="preserve"> PAGEREF _Toc165401111 \h </w:instrText>
        </w:r>
        <w:r w:rsidR="00D2167F">
          <w:rPr>
            <w:noProof/>
            <w:webHidden/>
          </w:rPr>
        </w:r>
        <w:r w:rsidR="00D2167F">
          <w:rPr>
            <w:noProof/>
            <w:webHidden/>
          </w:rPr>
          <w:fldChar w:fldCharType="separate"/>
        </w:r>
        <w:r w:rsidR="00D2167F">
          <w:rPr>
            <w:noProof/>
            <w:webHidden/>
          </w:rPr>
          <w:t>56</w:t>
        </w:r>
        <w:r w:rsidR="00D2167F">
          <w:rPr>
            <w:noProof/>
            <w:webHidden/>
          </w:rPr>
          <w:fldChar w:fldCharType="end"/>
        </w:r>
      </w:hyperlink>
    </w:p>
    <w:p w14:paraId="370BFA27" w14:textId="33EE44BB"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2" w:history="1">
        <w:r w:rsidR="00D2167F" w:rsidRPr="00DA0E68">
          <w:rPr>
            <w:rStyle w:val="Hyperlink"/>
            <w:rFonts w:eastAsiaTheme="majorEastAsia"/>
            <w:noProof/>
          </w:rPr>
          <w:t>Table 3: Use Case Specification for Register</w:t>
        </w:r>
        <w:r w:rsidR="00D2167F">
          <w:rPr>
            <w:noProof/>
            <w:webHidden/>
          </w:rPr>
          <w:tab/>
        </w:r>
        <w:r w:rsidR="00D2167F">
          <w:rPr>
            <w:noProof/>
            <w:webHidden/>
          </w:rPr>
          <w:fldChar w:fldCharType="begin"/>
        </w:r>
        <w:r w:rsidR="00D2167F">
          <w:rPr>
            <w:noProof/>
            <w:webHidden/>
          </w:rPr>
          <w:instrText xml:space="preserve"> PAGEREF _Toc165401112 \h </w:instrText>
        </w:r>
        <w:r w:rsidR="00D2167F">
          <w:rPr>
            <w:noProof/>
            <w:webHidden/>
          </w:rPr>
        </w:r>
        <w:r w:rsidR="00D2167F">
          <w:rPr>
            <w:noProof/>
            <w:webHidden/>
          </w:rPr>
          <w:fldChar w:fldCharType="separate"/>
        </w:r>
        <w:r w:rsidR="00D2167F">
          <w:rPr>
            <w:noProof/>
            <w:webHidden/>
          </w:rPr>
          <w:t>56</w:t>
        </w:r>
        <w:r w:rsidR="00D2167F">
          <w:rPr>
            <w:noProof/>
            <w:webHidden/>
          </w:rPr>
          <w:fldChar w:fldCharType="end"/>
        </w:r>
      </w:hyperlink>
    </w:p>
    <w:p w14:paraId="61888E58" w14:textId="0EC3815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3" w:history="1">
        <w:r w:rsidR="00D2167F" w:rsidRPr="00DA0E68">
          <w:rPr>
            <w:rStyle w:val="Hyperlink"/>
            <w:rFonts w:eastAsiaTheme="majorEastAsia"/>
            <w:noProof/>
          </w:rPr>
          <w:t>Table 4: Use Case Specification for Login</w:t>
        </w:r>
        <w:r w:rsidR="00D2167F">
          <w:rPr>
            <w:noProof/>
            <w:webHidden/>
          </w:rPr>
          <w:tab/>
        </w:r>
        <w:r w:rsidR="00D2167F">
          <w:rPr>
            <w:noProof/>
            <w:webHidden/>
          </w:rPr>
          <w:fldChar w:fldCharType="begin"/>
        </w:r>
        <w:r w:rsidR="00D2167F">
          <w:rPr>
            <w:noProof/>
            <w:webHidden/>
          </w:rPr>
          <w:instrText xml:space="preserve"> PAGEREF _Toc165401113 \h </w:instrText>
        </w:r>
        <w:r w:rsidR="00D2167F">
          <w:rPr>
            <w:noProof/>
            <w:webHidden/>
          </w:rPr>
        </w:r>
        <w:r w:rsidR="00D2167F">
          <w:rPr>
            <w:noProof/>
            <w:webHidden/>
          </w:rPr>
          <w:fldChar w:fldCharType="separate"/>
        </w:r>
        <w:r w:rsidR="00D2167F">
          <w:rPr>
            <w:noProof/>
            <w:webHidden/>
          </w:rPr>
          <w:t>57</w:t>
        </w:r>
        <w:r w:rsidR="00D2167F">
          <w:rPr>
            <w:noProof/>
            <w:webHidden/>
          </w:rPr>
          <w:fldChar w:fldCharType="end"/>
        </w:r>
      </w:hyperlink>
    </w:p>
    <w:p w14:paraId="4EC9C08D" w14:textId="70998B5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4" w:history="1">
        <w:r w:rsidR="00D2167F" w:rsidRPr="00DA0E68">
          <w:rPr>
            <w:rStyle w:val="Hyperlink"/>
            <w:rFonts w:eastAsiaTheme="majorEastAsia"/>
            <w:noProof/>
          </w:rPr>
          <w:t>Table 5: Use Case Specification for Logout</w:t>
        </w:r>
        <w:r w:rsidR="00D2167F">
          <w:rPr>
            <w:noProof/>
            <w:webHidden/>
          </w:rPr>
          <w:tab/>
        </w:r>
        <w:r w:rsidR="00D2167F">
          <w:rPr>
            <w:noProof/>
            <w:webHidden/>
          </w:rPr>
          <w:fldChar w:fldCharType="begin"/>
        </w:r>
        <w:r w:rsidR="00D2167F">
          <w:rPr>
            <w:noProof/>
            <w:webHidden/>
          </w:rPr>
          <w:instrText xml:space="preserve"> PAGEREF _Toc165401114 \h </w:instrText>
        </w:r>
        <w:r w:rsidR="00D2167F">
          <w:rPr>
            <w:noProof/>
            <w:webHidden/>
          </w:rPr>
        </w:r>
        <w:r w:rsidR="00D2167F">
          <w:rPr>
            <w:noProof/>
            <w:webHidden/>
          </w:rPr>
          <w:fldChar w:fldCharType="separate"/>
        </w:r>
        <w:r w:rsidR="00D2167F">
          <w:rPr>
            <w:noProof/>
            <w:webHidden/>
          </w:rPr>
          <w:t>57</w:t>
        </w:r>
        <w:r w:rsidR="00D2167F">
          <w:rPr>
            <w:noProof/>
            <w:webHidden/>
          </w:rPr>
          <w:fldChar w:fldCharType="end"/>
        </w:r>
      </w:hyperlink>
    </w:p>
    <w:p w14:paraId="2CECC15B" w14:textId="47AF82FA"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5" w:history="1">
        <w:r w:rsidR="00D2167F" w:rsidRPr="00DA0E68">
          <w:rPr>
            <w:rStyle w:val="Hyperlink"/>
            <w:rFonts w:eastAsiaTheme="majorEastAsia"/>
            <w:noProof/>
          </w:rPr>
          <w:t>Table 6: Use Case Specification for Screen Reader</w:t>
        </w:r>
        <w:r w:rsidR="00D2167F">
          <w:rPr>
            <w:noProof/>
            <w:webHidden/>
          </w:rPr>
          <w:tab/>
        </w:r>
        <w:r w:rsidR="00D2167F">
          <w:rPr>
            <w:noProof/>
            <w:webHidden/>
          </w:rPr>
          <w:fldChar w:fldCharType="begin"/>
        </w:r>
        <w:r w:rsidR="00D2167F">
          <w:rPr>
            <w:noProof/>
            <w:webHidden/>
          </w:rPr>
          <w:instrText xml:space="preserve"> PAGEREF _Toc165401115 \h </w:instrText>
        </w:r>
        <w:r w:rsidR="00D2167F">
          <w:rPr>
            <w:noProof/>
            <w:webHidden/>
          </w:rPr>
        </w:r>
        <w:r w:rsidR="00D2167F">
          <w:rPr>
            <w:noProof/>
            <w:webHidden/>
          </w:rPr>
          <w:fldChar w:fldCharType="separate"/>
        </w:r>
        <w:r w:rsidR="00D2167F">
          <w:rPr>
            <w:noProof/>
            <w:webHidden/>
          </w:rPr>
          <w:t>58</w:t>
        </w:r>
        <w:r w:rsidR="00D2167F">
          <w:rPr>
            <w:noProof/>
            <w:webHidden/>
          </w:rPr>
          <w:fldChar w:fldCharType="end"/>
        </w:r>
      </w:hyperlink>
    </w:p>
    <w:p w14:paraId="11C29BA0" w14:textId="14E7E878"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6" w:history="1">
        <w:r w:rsidR="00D2167F" w:rsidRPr="00DA0E68">
          <w:rPr>
            <w:rStyle w:val="Hyperlink"/>
            <w:rFonts w:eastAsiaTheme="majorEastAsia"/>
            <w:noProof/>
          </w:rPr>
          <w:t>Table 7: Use Case Specification for Update Profile</w:t>
        </w:r>
        <w:r w:rsidR="00D2167F">
          <w:rPr>
            <w:noProof/>
            <w:webHidden/>
          </w:rPr>
          <w:tab/>
        </w:r>
        <w:r w:rsidR="00D2167F">
          <w:rPr>
            <w:noProof/>
            <w:webHidden/>
          </w:rPr>
          <w:fldChar w:fldCharType="begin"/>
        </w:r>
        <w:r w:rsidR="00D2167F">
          <w:rPr>
            <w:noProof/>
            <w:webHidden/>
          </w:rPr>
          <w:instrText xml:space="preserve"> PAGEREF _Toc165401116 \h </w:instrText>
        </w:r>
        <w:r w:rsidR="00D2167F">
          <w:rPr>
            <w:noProof/>
            <w:webHidden/>
          </w:rPr>
        </w:r>
        <w:r w:rsidR="00D2167F">
          <w:rPr>
            <w:noProof/>
            <w:webHidden/>
          </w:rPr>
          <w:fldChar w:fldCharType="separate"/>
        </w:r>
        <w:r w:rsidR="00D2167F">
          <w:rPr>
            <w:noProof/>
            <w:webHidden/>
          </w:rPr>
          <w:t>58</w:t>
        </w:r>
        <w:r w:rsidR="00D2167F">
          <w:rPr>
            <w:noProof/>
            <w:webHidden/>
          </w:rPr>
          <w:fldChar w:fldCharType="end"/>
        </w:r>
      </w:hyperlink>
    </w:p>
    <w:p w14:paraId="71D8FB40" w14:textId="651ADE7D"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7" w:history="1">
        <w:r w:rsidR="00D2167F" w:rsidRPr="00DA0E68">
          <w:rPr>
            <w:rStyle w:val="Hyperlink"/>
            <w:rFonts w:eastAsiaTheme="majorEastAsia"/>
            <w:noProof/>
          </w:rPr>
          <w:t>Table 8: Use Case Specification for Dashboard</w:t>
        </w:r>
        <w:r w:rsidR="00D2167F">
          <w:rPr>
            <w:noProof/>
            <w:webHidden/>
          </w:rPr>
          <w:tab/>
        </w:r>
        <w:r w:rsidR="00D2167F">
          <w:rPr>
            <w:noProof/>
            <w:webHidden/>
          </w:rPr>
          <w:fldChar w:fldCharType="begin"/>
        </w:r>
        <w:r w:rsidR="00D2167F">
          <w:rPr>
            <w:noProof/>
            <w:webHidden/>
          </w:rPr>
          <w:instrText xml:space="preserve"> PAGEREF _Toc165401117 \h </w:instrText>
        </w:r>
        <w:r w:rsidR="00D2167F">
          <w:rPr>
            <w:noProof/>
            <w:webHidden/>
          </w:rPr>
        </w:r>
        <w:r w:rsidR="00D2167F">
          <w:rPr>
            <w:noProof/>
            <w:webHidden/>
          </w:rPr>
          <w:fldChar w:fldCharType="separate"/>
        </w:r>
        <w:r w:rsidR="00D2167F">
          <w:rPr>
            <w:noProof/>
            <w:webHidden/>
          </w:rPr>
          <w:t>59</w:t>
        </w:r>
        <w:r w:rsidR="00D2167F">
          <w:rPr>
            <w:noProof/>
            <w:webHidden/>
          </w:rPr>
          <w:fldChar w:fldCharType="end"/>
        </w:r>
      </w:hyperlink>
    </w:p>
    <w:p w14:paraId="2C2BB3F2" w14:textId="7856318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8" w:history="1">
        <w:r w:rsidR="00D2167F" w:rsidRPr="00DA0E68">
          <w:rPr>
            <w:rStyle w:val="Hyperlink"/>
            <w:rFonts w:eastAsiaTheme="majorEastAsia"/>
            <w:noProof/>
          </w:rPr>
          <w:t>Table 9: Use Case Specification for Deposit</w:t>
        </w:r>
        <w:r w:rsidR="00D2167F">
          <w:rPr>
            <w:noProof/>
            <w:webHidden/>
          </w:rPr>
          <w:tab/>
        </w:r>
        <w:r w:rsidR="00D2167F">
          <w:rPr>
            <w:noProof/>
            <w:webHidden/>
          </w:rPr>
          <w:fldChar w:fldCharType="begin"/>
        </w:r>
        <w:r w:rsidR="00D2167F">
          <w:rPr>
            <w:noProof/>
            <w:webHidden/>
          </w:rPr>
          <w:instrText xml:space="preserve"> PAGEREF _Toc165401118 \h </w:instrText>
        </w:r>
        <w:r w:rsidR="00D2167F">
          <w:rPr>
            <w:noProof/>
            <w:webHidden/>
          </w:rPr>
        </w:r>
        <w:r w:rsidR="00D2167F">
          <w:rPr>
            <w:noProof/>
            <w:webHidden/>
          </w:rPr>
          <w:fldChar w:fldCharType="separate"/>
        </w:r>
        <w:r w:rsidR="00D2167F">
          <w:rPr>
            <w:noProof/>
            <w:webHidden/>
          </w:rPr>
          <w:t>59</w:t>
        </w:r>
        <w:r w:rsidR="00D2167F">
          <w:rPr>
            <w:noProof/>
            <w:webHidden/>
          </w:rPr>
          <w:fldChar w:fldCharType="end"/>
        </w:r>
      </w:hyperlink>
    </w:p>
    <w:p w14:paraId="23A321C2" w14:textId="6526351E"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19" w:history="1">
        <w:r w:rsidR="00D2167F" w:rsidRPr="00DA0E68">
          <w:rPr>
            <w:rStyle w:val="Hyperlink"/>
            <w:rFonts w:eastAsiaTheme="majorEastAsia"/>
            <w:noProof/>
          </w:rPr>
          <w:t>Table 10: Use Case Specification for Withdraw</w:t>
        </w:r>
        <w:r w:rsidR="00D2167F">
          <w:rPr>
            <w:noProof/>
            <w:webHidden/>
          </w:rPr>
          <w:tab/>
        </w:r>
        <w:r w:rsidR="00D2167F">
          <w:rPr>
            <w:noProof/>
            <w:webHidden/>
          </w:rPr>
          <w:fldChar w:fldCharType="begin"/>
        </w:r>
        <w:r w:rsidR="00D2167F">
          <w:rPr>
            <w:noProof/>
            <w:webHidden/>
          </w:rPr>
          <w:instrText xml:space="preserve"> PAGEREF _Toc165401119 \h </w:instrText>
        </w:r>
        <w:r w:rsidR="00D2167F">
          <w:rPr>
            <w:noProof/>
            <w:webHidden/>
          </w:rPr>
        </w:r>
        <w:r w:rsidR="00D2167F">
          <w:rPr>
            <w:noProof/>
            <w:webHidden/>
          </w:rPr>
          <w:fldChar w:fldCharType="separate"/>
        </w:r>
        <w:r w:rsidR="00D2167F">
          <w:rPr>
            <w:noProof/>
            <w:webHidden/>
          </w:rPr>
          <w:t>60</w:t>
        </w:r>
        <w:r w:rsidR="00D2167F">
          <w:rPr>
            <w:noProof/>
            <w:webHidden/>
          </w:rPr>
          <w:fldChar w:fldCharType="end"/>
        </w:r>
      </w:hyperlink>
    </w:p>
    <w:p w14:paraId="4452D6F5" w14:textId="15EE07C6"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0" w:history="1">
        <w:r w:rsidR="00D2167F" w:rsidRPr="00DA0E68">
          <w:rPr>
            <w:rStyle w:val="Hyperlink"/>
            <w:rFonts w:eastAsiaTheme="majorEastAsia"/>
            <w:noProof/>
          </w:rPr>
          <w:t>Table 11: Use Case Specification for Transfer Fund</w:t>
        </w:r>
        <w:r w:rsidR="00D2167F">
          <w:rPr>
            <w:noProof/>
            <w:webHidden/>
          </w:rPr>
          <w:tab/>
        </w:r>
        <w:r w:rsidR="00D2167F">
          <w:rPr>
            <w:noProof/>
            <w:webHidden/>
          </w:rPr>
          <w:fldChar w:fldCharType="begin"/>
        </w:r>
        <w:r w:rsidR="00D2167F">
          <w:rPr>
            <w:noProof/>
            <w:webHidden/>
          </w:rPr>
          <w:instrText xml:space="preserve"> PAGEREF _Toc165401120 \h </w:instrText>
        </w:r>
        <w:r w:rsidR="00D2167F">
          <w:rPr>
            <w:noProof/>
            <w:webHidden/>
          </w:rPr>
        </w:r>
        <w:r w:rsidR="00D2167F">
          <w:rPr>
            <w:noProof/>
            <w:webHidden/>
          </w:rPr>
          <w:fldChar w:fldCharType="separate"/>
        </w:r>
        <w:r w:rsidR="00D2167F">
          <w:rPr>
            <w:noProof/>
            <w:webHidden/>
          </w:rPr>
          <w:t>60</w:t>
        </w:r>
        <w:r w:rsidR="00D2167F">
          <w:rPr>
            <w:noProof/>
            <w:webHidden/>
          </w:rPr>
          <w:fldChar w:fldCharType="end"/>
        </w:r>
      </w:hyperlink>
    </w:p>
    <w:p w14:paraId="390D59C9" w14:textId="789F71FB"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1" w:history="1">
        <w:r w:rsidR="00D2167F" w:rsidRPr="00DA0E68">
          <w:rPr>
            <w:rStyle w:val="Hyperlink"/>
            <w:rFonts w:eastAsiaTheme="majorEastAsia"/>
            <w:noProof/>
          </w:rPr>
          <w:t>Table 12: Use Case Specification for Transaction History</w:t>
        </w:r>
        <w:r w:rsidR="00D2167F">
          <w:rPr>
            <w:noProof/>
            <w:webHidden/>
          </w:rPr>
          <w:tab/>
        </w:r>
        <w:r w:rsidR="00D2167F">
          <w:rPr>
            <w:noProof/>
            <w:webHidden/>
          </w:rPr>
          <w:fldChar w:fldCharType="begin"/>
        </w:r>
        <w:r w:rsidR="00D2167F">
          <w:rPr>
            <w:noProof/>
            <w:webHidden/>
          </w:rPr>
          <w:instrText xml:space="preserve"> PAGEREF _Toc165401121 \h </w:instrText>
        </w:r>
        <w:r w:rsidR="00D2167F">
          <w:rPr>
            <w:noProof/>
            <w:webHidden/>
          </w:rPr>
        </w:r>
        <w:r w:rsidR="00D2167F">
          <w:rPr>
            <w:noProof/>
            <w:webHidden/>
          </w:rPr>
          <w:fldChar w:fldCharType="separate"/>
        </w:r>
        <w:r w:rsidR="00D2167F">
          <w:rPr>
            <w:noProof/>
            <w:webHidden/>
          </w:rPr>
          <w:t>61</w:t>
        </w:r>
        <w:r w:rsidR="00D2167F">
          <w:rPr>
            <w:noProof/>
            <w:webHidden/>
          </w:rPr>
          <w:fldChar w:fldCharType="end"/>
        </w:r>
      </w:hyperlink>
    </w:p>
    <w:p w14:paraId="503A3342" w14:textId="55D45978"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2" w:history="1">
        <w:r w:rsidR="00D2167F" w:rsidRPr="00DA0E68">
          <w:rPr>
            <w:rStyle w:val="Hyperlink"/>
            <w:rFonts w:eastAsiaTheme="majorEastAsia"/>
            <w:noProof/>
          </w:rPr>
          <w:t>Table 13: Use Case Specification for Manage User</w:t>
        </w:r>
        <w:r w:rsidR="00D2167F">
          <w:rPr>
            <w:noProof/>
            <w:webHidden/>
          </w:rPr>
          <w:tab/>
        </w:r>
        <w:r w:rsidR="00D2167F">
          <w:rPr>
            <w:noProof/>
            <w:webHidden/>
          </w:rPr>
          <w:fldChar w:fldCharType="begin"/>
        </w:r>
        <w:r w:rsidR="00D2167F">
          <w:rPr>
            <w:noProof/>
            <w:webHidden/>
          </w:rPr>
          <w:instrText xml:space="preserve"> PAGEREF _Toc165401122 \h </w:instrText>
        </w:r>
        <w:r w:rsidR="00D2167F">
          <w:rPr>
            <w:noProof/>
            <w:webHidden/>
          </w:rPr>
        </w:r>
        <w:r w:rsidR="00D2167F">
          <w:rPr>
            <w:noProof/>
            <w:webHidden/>
          </w:rPr>
          <w:fldChar w:fldCharType="separate"/>
        </w:r>
        <w:r w:rsidR="00D2167F">
          <w:rPr>
            <w:noProof/>
            <w:webHidden/>
          </w:rPr>
          <w:t>62</w:t>
        </w:r>
        <w:r w:rsidR="00D2167F">
          <w:rPr>
            <w:noProof/>
            <w:webHidden/>
          </w:rPr>
          <w:fldChar w:fldCharType="end"/>
        </w:r>
      </w:hyperlink>
    </w:p>
    <w:p w14:paraId="63CD5081" w14:textId="2EF7CA01"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3" w:history="1">
        <w:r w:rsidR="00D2167F" w:rsidRPr="00DA0E68">
          <w:rPr>
            <w:rStyle w:val="Hyperlink"/>
            <w:rFonts w:eastAsiaTheme="majorEastAsia"/>
            <w:noProof/>
          </w:rPr>
          <w:t>Table 14: Use Case Specification for Add User</w:t>
        </w:r>
        <w:r w:rsidR="00D2167F">
          <w:rPr>
            <w:noProof/>
            <w:webHidden/>
          </w:rPr>
          <w:tab/>
        </w:r>
        <w:r w:rsidR="00D2167F">
          <w:rPr>
            <w:noProof/>
            <w:webHidden/>
          </w:rPr>
          <w:fldChar w:fldCharType="begin"/>
        </w:r>
        <w:r w:rsidR="00D2167F">
          <w:rPr>
            <w:noProof/>
            <w:webHidden/>
          </w:rPr>
          <w:instrText xml:space="preserve"> PAGEREF _Toc165401123 \h </w:instrText>
        </w:r>
        <w:r w:rsidR="00D2167F">
          <w:rPr>
            <w:noProof/>
            <w:webHidden/>
          </w:rPr>
        </w:r>
        <w:r w:rsidR="00D2167F">
          <w:rPr>
            <w:noProof/>
            <w:webHidden/>
          </w:rPr>
          <w:fldChar w:fldCharType="separate"/>
        </w:r>
        <w:r w:rsidR="00D2167F">
          <w:rPr>
            <w:noProof/>
            <w:webHidden/>
          </w:rPr>
          <w:t>62</w:t>
        </w:r>
        <w:r w:rsidR="00D2167F">
          <w:rPr>
            <w:noProof/>
            <w:webHidden/>
          </w:rPr>
          <w:fldChar w:fldCharType="end"/>
        </w:r>
      </w:hyperlink>
    </w:p>
    <w:p w14:paraId="5696436C" w14:textId="3AA53B9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4" w:history="1">
        <w:r w:rsidR="00D2167F" w:rsidRPr="00DA0E68">
          <w:rPr>
            <w:rStyle w:val="Hyperlink"/>
            <w:rFonts w:eastAsiaTheme="majorEastAsia"/>
            <w:noProof/>
          </w:rPr>
          <w:t>Table 15: Use Case Specification for Edit User</w:t>
        </w:r>
        <w:r w:rsidR="00D2167F">
          <w:rPr>
            <w:noProof/>
            <w:webHidden/>
          </w:rPr>
          <w:tab/>
        </w:r>
        <w:r w:rsidR="00D2167F">
          <w:rPr>
            <w:noProof/>
            <w:webHidden/>
          </w:rPr>
          <w:fldChar w:fldCharType="begin"/>
        </w:r>
        <w:r w:rsidR="00D2167F">
          <w:rPr>
            <w:noProof/>
            <w:webHidden/>
          </w:rPr>
          <w:instrText xml:space="preserve"> PAGEREF _Toc165401124 \h </w:instrText>
        </w:r>
        <w:r w:rsidR="00D2167F">
          <w:rPr>
            <w:noProof/>
            <w:webHidden/>
          </w:rPr>
        </w:r>
        <w:r w:rsidR="00D2167F">
          <w:rPr>
            <w:noProof/>
            <w:webHidden/>
          </w:rPr>
          <w:fldChar w:fldCharType="separate"/>
        </w:r>
        <w:r w:rsidR="00D2167F">
          <w:rPr>
            <w:noProof/>
            <w:webHidden/>
          </w:rPr>
          <w:t>63</w:t>
        </w:r>
        <w:r w:rsidR="00D2167F">
          <w:rPr>
            <w:noProof/>
            <w:webHidden/>
          </w:rPr>
          <w:fldChar w:fldCharType="end"/>
        </w:r>
      </w:hyperlink>
    </w:p>
    <w:p w14:paraId="5DA568EA" w14:textId="48139D5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5" w:history="1">
        <w:r w:rsidR="00D2167F" w:rsidRPr="00DA0E68">
          <w:rPr>
            <w:rStyle w:val="Hyperlink"/>
            <w:rFonts w:eastAsiaTheme="majorEastAsia"/>
            <w:noProof/>
          </w:rPr>
          <w:t>Table 16: Use Case Specification for Delete User</w:t>
        </w:r>
        <w:r w:rsidR="00D2167F">
          <w:rPr>
            <w:noProof/>
            <w:webHidden/>
          </w:rPr>
          <w:tab/>
        </w:r>
        <w:r w:rsidR="00D2167F">
          <w:rPr>
            <w:noProof/>
            <w:webHidden/>
          </w:rPr>
          <w:fldChar w:fldCharType="begin"/>
        </w:r>
        <w:r w:rsidR="00D2167F">
          <w:rPr>
            <w:noProof/>
            <w:webHidden/>
          </w:rPr>
          <w:instrText xml:space="preserve"> PAGEREF _Toc165401125 \h </w:instrText>
        </w:r>
        <w:r w:rsidR="00D2167F">
          <w:rPr>
            <w:noProof/>
            <w:webHidden/>
          </w:rPr>
        </w:r>
        <w:r w:rsidR="00D2167F">
          <w:rPr>
            <w:noProof/>
            <w:webHidden/>
          </w:rPr>
          <w:fldChar w:fldCharType="separate"/>
        </w:r>
        <w:r w:rsidR="00D2167F">
          <w:rPr>
            <w:noProof/>
            <w:webHidden/>
          </w:rPr>
          <w:t>63</w:t>
        </w:r>
        <w:r w:rsidR="00D2167F">
          <w:rPr>
            <w:noProof/>
            <w:webHidden/>
          </w:rPr>
          <w:fldChar w:fldCharType="end"/>
        </w:r>
      </w:hyperlink>
    </w:p>
    <w:p w14:paraId="2DB6BB51" w14:textId="1AA517F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6" w:history="1">
        <w:r w:rsidR="00D2167F" w:rsidRPr="00DA0E68">
          <w:rPr>
            <w:rStyle w:val="Hyperlink"/>
            <w:rFonts w:eastAsiaTheme="majorEastAsia"/>
            <w:noProof/>
          </w:rPr>
          <w:t>Table 17: Use Case Specification for Manage Bank Accounts</w:t>
        </w:r>
        <w:r w:rsidR="00D2167F">
          <w:rPr>
            <w:noProof/>
            <w:webHidden/>
          </w:rPr>
          <w:tab/>
        </w:r>
        <w:r w:rsidR="00D2167F">
          <w:rPr>
            <w:noProof/>
            <w:webHidden/>
          </w:rPr>
          <w:fldChar w:fldCharType="begin"/>
        </w:r>
        <w:r w:rsidR="00D2167F">
          <w:rPr>
            <w:noProof/>
            <w:webHidden/>
          </w:rPr>
          <w:instrText xml:space="preserve"> PAGEREF _Toc165401126 \h </w:instrText>
        </w:r>
        <w:r w:rsidR="00D2167F">
          <w:rPr>
            <w:noProof/>
            <w:webHidden/>
          </w:rPr>
        </w:r>
        <w:r w:rsidR="00D2167F">
          <w:rPr>
            <w:noProof/>
            <w:webHidden/>
          </w:rPr>
          <w:fldChar w:fldCharType="separate"/>
        </w:r>
        <w:r w:rsidR="00D2167F">
          <w:rPr>
            <w:noProof/>
            <w:webHidden/>
          </w:rPr>
          <w:t>64</w:t>
        </w:r>
        <w:r w:rsidR="00D2167F">
          <w:rPr>
            <w:noProof/>
            <w:webHidden/>
          </w:rPr>
          <w:fldChar w:fldCharType="end"/>
        </w:r>
      </w:hyperlink>
    </w:p>
    <w:p w14:paraId="563CD1E4" w14:textId="5038C676"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7" w:history="1">
        <w:r w:rsidR="00D2167F" w:rsidRPr="00DA0E68">
          <w:rPr>
            <w:rStyle w:val="Hyperlink"/>
            <w:rFonts w:eastAsiaTheme="majorEastAsia"/>
            <w:noProof/>
          </w:rPr>
          <w:t>Table 18: Use Case Specification for Activity Log</w:t>
        </w:r>
        <w:r w:rsidR="00D2167F">
          <w:rPr>
            <w:noProof/>
            <w:webHidden/>
          </w:rPr>
          <w:tab/>
        </w:r>
        <w:r w:rsidR="00D2167F">
          <w:rPr>
            <w:noProof/>
            <w:webHidden/>
          </w:rPr>
          <w:fldChar w:fldCharType="begin"/>
        </w:r>
        <w:r w:rsidR="00D2167F">
          <w:rPr>
            <w:noProof/>
            <w:webHidden/>
          </w:rPr>
          <w:instrText xml:space="preserve"> PAGEREF _Toc165401127 \h </w:instrText>
        </w:r>
        <w:r w:rsidR="00D2167F">
          <w:rPr>
            <w:noProof/>
            <w:webHidden/>
          </w:rPr>
        </w:r>
        <w:r w:rsidR="00D2167F">
          <w:rPr>
            <w:noProof/>
            <w:webHidden/>
          </w:rPr>
          <w:fldChar w:fldCharType="separate"/>
        </w:r>
        <w:r w:rsidR="00D2167F">
          <w:rPr>
            <w:noProof/>
            <w:webHidden/>
          </w:rPr>
          <w:t>64</w:t>
        </w:r>
        <w:r w:rsidR="00D2167F">
          <w:rPr>
            <w:noProof/>
            <w:webHidden/>
          </w:rPr>
          <w:fldChar w:fldCharType="end"/>
        </w:r>
      </w:hyperlink>
    </w:p>
    <w:p w14:paraId="764CEBE5" w14:textId="1E8ABDF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8" w:history="1">
        <w:r w:rsidR="00D2167F" w:rsidRPr="00DA0E68">
          <w:rPr>
            <w:rStyle w:val="Hyperlink"/>
            <w:rFonts w:eastAsiaTheme="majorEastAsia"/>
            <w:noProof/>
          </w:rPr>
          <w:t>Table 19: Use Case Specification for System Report</w:t>
        </w:r>
        <w:r w:rsidR="00D2167F">
          <w:rPr>
            <w:noProof/>
            <w:webHidden/>
          </w:rPr>
          <w:tab/>
        </w:r>
        <w:r w:rsidR="00D2167F">
          <w:rPr>
            <w:noProof/>
            <w:webHidden/>
          </w:rPr>
          <w:fldChar w:fldCharType="begin"/>
        </w:r>
        <w:r w:rsidR="00D2167F">
          <w:rPr>
            <w:noProof/>
            <w:webHidden/>
          </w:rPr>
          <w:instrText xml:space="preserve"> PAGEREF _Toc165401128 \h </w:instrText>
        </w:r>
        <w:r w:rsidR="00D2167F">
          <w:rPr>
            <w:noProof/>
            <w:webHidden/>
          </w:rPr>
        </w:r>
        <w:r w:rsidR="00D2167F">
          <w:rPr>
            <w:noProof/>
            <w:webHidden/>
          </w:rPr>
          <w:fldChar w:fldCharType="separate"/>
        </w:r>
        <w:r w:rsidR="00D2167F">
          <w:rPr>
            <w:noProof/>
            <w:webHidden/>
          </w:rPr>
          <w:t>65</w:t>
        </w:r>
        <w:r w:rsidR="00D2167F">
          <w:rPr>
            <w:noProof/>
            <w:webHidden/>
          </w:rPr>
          <w:fldChar w:fldCharType="end"/>
        </w:r>
      </w:hyperlink>
    </w:p>
    <w:p w14:paraId="0002A8C1" w14:textId="5D1CFE1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29" w:history="1">
        <w:r w:rsidR="00D2167F" w:rsidRPr="00DA0E68">
          <w:rPr>
            <w:rStyle w:val="Hyperlink"/>
            <w:rFonts w:eastAsiaTheme="majorEastAsia"/>
            <w:noProof/>
          </w:rPr>
          <w:t>Table 20: Data dictionary for Users Collection</w:t>
        </w:r>
        <w:r w:rsidR="00D2167F">
          <w:rPr>
            <w:noProof/>
            <w:webHidden/>
          </w:rPr>
          <w:tab/>
        </w:r>
        <w:r w:rsidR="00D2167F">
          <w:rPr>
            <w:noProof/>
            <w:webHidden/>
          </w:rPr>
          <w:fldChar w:fldCharType="begin"/>
        </w:r>
        <w:r w:rsidR="00D2167F">
          <w:rPr>
            <w:noProof/>
            <w:webHidden/>
          </w:rPr>
          <w:instrText xml:space="preserve"> PAGEREF _Toc165401129 \h </w:instrText>
        </w:r>
        <w:r w:rsidR="00D2167F">
          <w:rPr>
            <w:noProof/>
            <w:webHidden/>
          </w:rPr>
        </w:r>
        <w:r w:rsidR="00D2167F">
          <w:rPr>
            <w:noProof/>
            <w:webHidden/>
          </w:rPr>
          <w:fldChar w:fldCharType="separate"/>
        </w:r>
        <w:r w:rsidR="00D2167F">
          <w:rPr>
            <w:noProof/>
            <w:webHidden/>
          </w:rPr>
          <w:t>87</w:t>
        </w:r>
        <w:r w:rsidR="00D2167F">
          <w:rPr>
            <w:noProof/>
            <w:webHidden/>
          </w:rPr>
          <w:fldChar w:fldCharType="end"/>
        </w:r>
      </w:hyperlink>
    </w:p>
    <w:p w14:paraId="0110B1A2" w14:textId="6BC774A7"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0" w:history="1">
        <w:r w:rsidR="00D2167F" w:rsidRPr="00DA0E68">
          <w:rPr>
            <w:rStyle w:val="Hyperlink"/>
            <w:rFonts w:eastAsiaTheme="majorEastAsia"/>
            <w:noProof/>
          </w:rPr>
          <w:t>Table 21: Data dictionary for Savings Account Collection</w:t>
        </w:r>
        <w:r w:rsidR="00D2167F">
          <w:rPr>
            <w:noProof/>
            <w:webHidden/>
          </w:rPr>
          <w:tab/>
        </w:r>
        <w:r w:rsidR="00D2167F">
          <w:rPr>
            <w:noProof/>
            <w:webHidden/>
          </w:rPr>
          <w:fldChar w:fldCharType="begin"/>
        </w:r>
        <w:r w:rsidR="00D2167F">
          <w:rPr>
            <w:noProof/>
            <w:webHidden/>
          </w:rPr>
          <w:instrText xml:space="preserve"> PAGEREF _Toc165401130 \h </w:instrText>
        </w:r>
        <w:r w:rsidR="00D2167F">
          <w:rPr>
            <w:noProof/>
            <w:webHidden/>
          </w:rPr>
        </w:r>
        <w:r w:rsidR="00D2167F">
          <w:rPr>
            <w:noProof/>
            <w:webHidden/>
          </w:rPr>
          <w:fldChar w:fldCharType="separate"/>
        </w:r>
        <w:r w:rsidR="00D2167F">
          <w:rPr>
            <w:noProof/>
            <w:webHidden/>
          </w:rPr>
          <w:t>87</w:t>
        </w:r>
        <w:r w:rsidR="00D2167F">
          <w:rPr>
            <w:noProof/>
            <w:webHidden/>
          </w:rPr>
          <w:fldChar w:fldCharType="end"/>
        </w:r>
      </w:hyperlink>
    </w:p>
    <w:p w14:paraId="787B4C32" w14:textId="11F4528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1" w:history="1">
        <w:r w:rsidR="00D2167F" w:rsidRPr="00DA0E68">
          <w:rPr>
            <w:rStyle w:val="Hyperlink"/>
            <w:rFonts w:eastAsiaTheme="majorEastAsia"/>
            <w:noProof/>
          </w:rPr>
          <w:t>Table 22: Data dictionary for Savings Transaction Collection</w:t>
        </w:r>
        <w:r w:rsidR="00D2167F">
          <w:rPr>
            <w:noProof/>
            <w:webHidden/>
          </w:rPr>
          <w:tab/>
        </w:r>
        <w:r w:rsidR="00D2167F">
          <w:rPr>
            <w:noProof/>
            <w:webHidden/>
          </w:rPr>
          <w:fldChar w:fldCharType="begin"/>
        </w:r>
        <w:r w:rsidR="00D2167F">
          <w:rPr>
            <w:noProof/>
            <w:webHidden/>
          </w:rPr>
          <w:instrText xml:space="preserve"> PAGEREF _Toc165401131 \h </w:instrText>
        </w:r>
        <w:r w:rsidR="00D2167F">
          <w:rPr>
            <w:noProof/>
            <w:webHidden/>
          </w:rPr>
        </w:r>
        <w:r w:rsidR="00D2167F">
          <w:rPr>
            <w:noProof/>
            <w:webHidden/>
          </w:rPr>
          <w:fldChar w:fldCharType="separate"/>
        </w:r>
        <w:r w:rsidR="00D2167F">
          <w:rPr>
            <w:noProof/>
            <w:webHidden/>
          </w:rPr>
          <w:t>88</w:t>
        </w:r>
        <w:r w:rsidR="00D2167F">
          <w:rPr>
            <w:noProof/>
            <w:webHidden/>
          </w:rPr>
          <w:fldChar w:fldCharType="end"/>
        </w:r>
      </w:hyperlink>
    </w:p>
    <w:p w14:paraId="2D27189E" w14:textId="7B80C1A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2" w:history="1">
        <w:r w:rsidR="00D2167F" w:rsidRPr="00DA0E68">
          <w:rPr>
            <w:rStyle w:val="Hyperlink"/>
            <w:rFonts w:eastAsiaTheme="majorEastAsia"/>
            <w:noProof/>
          </w:rPr>
          <w:t>Table 23: Data dictionary for Current Account Collection</w:t>
        </w:r>
        <w:r w:rsidR="00D2167F">
          <w:rPr>
            <w:noProof/>
            <w:webHidden/>
          </w:rPr>
          <w:tab/>
        </w:r>
        <w:r w:rsidR="00D2167F">
          <w:rPr>
            <w:noProof/>
            <w:webHidden/>
          </w:rPr>
          <w:fldChar w:fldCharType="begin"/>
        </w:r>
        <w:r w:rsidR="00D2167F">
          <w:rPr>
            <w:noProof/>
            <w:webHidden/>
          </w:rPr>
          <w:instrText xml:space="preserve"> PAGEREF _Toc165401132 \h </w:instrText>
        </w:r>
        <w:r w:rsidR="00D2167F">
          <w:rPr>
            <w:noProof/>
            <w:webHidden/>
          </w:rPr>
        </w:r>
        <w:r w:rsidR="00D2167F">
          <w:rPr>
            <w:noProof/>
            <w:webHidden/>
          </w:rPr>
          <w:fldChar w:fldCharType="separate"/>
        </w:r>
        <w:r w:rsidR="00D2167F">
          <w:rPr>
            <w:noProof/>
            <w:webHidden/>
          </w:rPr>
          <w:t>88</w:t>
        </w:r>
        <w:r w:rsidR="00D2167F">
          <w:rPr>
            <w:noProof/>
            <w:webHidden/>
          </w:rPr>
          <w:fldChar w:fldCharType="end"/>
        </w:r>
      </w:hyperlink>
    </w:p>
    <w:p w14:paraId="4FE83472" w14:textId="6E205F9F"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3" w:history="1">
        <w:r w:rsidR="00D2167F" w:rsidRPr="00DA0E68">
          <w:rPr>
            <w:rStyle w:val="Hyperlink"/>
            <w:rFonts w:eastAsiaTheme="majorEastAsia"/>
            <w:noProof/>
          </w:rPr>
          <w:t>Table 24: Data dictionary for Current Transaction Collection</w:t>
        </w:r>
        <w:r w:rsidR="00D2167F">
          <w:rPr>
            <w:noProof/>
            <w:webHidden/>
          </w:rPr>
          <w:tab/>
        </w:r>
        <w:r w:rsidR="00D2167F">
          <w:rPr>
            <w:noProof/>
            <w:webHidden/>
          </w:rPr>
          <w:fldChar w:fldCharType="begin"/>
        </w:r>
        <w:r w:rsidR="00D2167F">
          <w:rPr>
            <w:noProof/>
            <w:webHidden/>
          </w:rPr>
          <w:instrText xml:space="preserve"> PAGEREF _Toc165401133 \h </w:instrText>
        </w:r>
        <w:r w:rsidR="00D2167F">
          <w:rPr>
            <w:noProof/>
            <w:webHidden/>
          </w:rPr>
        </w:r>
        <w:r w:rsidR="00D2167F">
          <w:rPr>
            <w:noProof/>
            <w:webHidden/>
          </w:rPr>
          <w:fldChar w:fldCharType="separate"/>
        </w:r>
        <w:r w:rsidR="00D2167F">
          <w:rPr>
            <w:noProof/>
            <w:webHidden/>
          </w:rPr>
          <w:t>88</w:t>
        </w:r>
        <w:r w:rsidR="00D2167F">
          <w:rPr>
            <w:noProof/>
            <w:webHidden/>
          </w:rPr>
          <w:fldChar w:fldCharType="end"/>
        </w:r>
      </w:hyperlink>
    </w:p>
    <w:p w14:paraId="1A30EB75" w14:textId="6D392016"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4" w:history="1">
        <w:r w:rsidR="00D2167F" w:rsidRPr="00DA0E68">
          <w:rPr>
            <w:rStyle w:val="Hyperlink"/>
            <w:rFonts w:eastAsiaTheme="majorEastAsia"/>
            <w:noProof/>
          </w:rPr>
          <w:t>Table 25: Sample unit test template</w:t>
        </w:r>
        <w:r w:rsidR="00D2167F">
          <w:rPr>
            <w:noProof/>
            <w:webHidden/>
          </w:rPr>
          <w:tab/>
        </w:r>
        <w:r w:rsidR="00D2167F">
          <w:rPr>
            <w:noProof/>
            <w:webHidden/>
          </w:rPr>
          <w:fldChar w:fldCharType="begin"/>
        </w:r>
        <w:r w:rsidR="00D2167F">
          <w:rPr>
            <w:noProof/>
            <w:webHidden/>
          </w:rPr>
          <w:instrText xml:space="preserve"> PAGEREF _Toc165401134 \h </w:instrText>
        </w:r>
        <w:r w:rsidR="00D2167F">
          <w:rPr>
            <w:noProof/>
            <w:webHidden/>
          </w:rPr>
        </w:r>
        <w:r w:rsidR="00D2167F">
          <w:rPr>
            <w:noProof/>
            <w:webHidden/>
          </w:rPr>
          <w:fldChar w:fldCharType="separate"/>
        </w:r>
        <w:r w:rsidR="00D2167F">
          <w:rPr>
            <w:noProof/>
            <w:webHidden/>
          </w:rPr>
          <w:t>113</w:t>
        </w:r>
        <w:r w:rsidR="00D2167F">
          <w:rPr>
            <w:noProof/>
            <w:webHidden/>
          </w:rPr>
          <w:fldChar w:fldCharType="end"/>
        </w:r>
      </w:hyperlink>
    </w:p>
    <w:p w14:paraId="61C5AC83" w14:textId="2BF966A6"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5" w:history="1">
        <w:r w:rsidR="00D2167F" w:rsidRPr="00DA0E68">
          <w:rPr>
            <w:rStyle w:val="Hyperlink"/>
            <w:rFonts w:eastAsiaTheme="majorEastAsia"/>
            <w:noProof/>
          </w:rPr>
          <w:t>Table 26: Unit Testing for Accessibility widget</w:t>
        </w:r>
        <w:r w:rsidR="00D2167F">
          <w:rPr>
            <w:noProof/>
            <w:webHidden/>
          </w:rPr>
          <w:tab/>
        </w:r>
        <w:r w:rsidR="00D2167F">
          <w:rPr>
            <w:noProof/>
            <w:webHidden/>
          </w:rPr>
          <w:fldChar w:fldCharType="begin"/>
        </w:r>
        <w:r w:rsidR="00D2167F">
          <w:rPr>
            <w:noProof/>
            <w:webHidden/>
          </w:rPr>
          <w:instrText xml:space="preserve"> PAGEREF _Toc165401135 \h </w:instrText>
        </w:r>
        <w:r w:rsidR="00D2167F">
          <w:rPr>
            <w:noProof/>
            <w:webHidden/>
          </w:rPr>
        </w:r>
        <w:r w:rsidR="00D2167F">
          <w:rPr>
            <w:noProof/>
            <w:webHidden/>
          </w:rPr>
          <w:fldChar w:fldCharType="separate"/>
        </w:r>
        <w:r w:rsidR="00D2167F">
          <w:rPr>
            <w:noProof/>
            <w:webHidden/>
          </w:rPr>
          <w:t>116</w:t>
        </w:r>
        <w:r w:rsidR="00D2167F">
          <w:rPr>
            <w:noProof/>
            <w:webHidden/>
          </w:rPr>
          <w:fldChar w:fldCharType="end"/>
        </w:r>
      </w:hyperlink>
    </w:p>
    <w:p w14:paraId="77780297" w14:textId="12C7547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6" w:history="1">
        <w:r w:rsidR="00D2167F" w:rsidRPr="00DA0E68">
          <w:rPr>
            <w:rStyle w:val="Hyperlink"/>
            <w:rFonts w:eastAsiaTheme="majorEastAsia"/>
            <w:noProof/>
          </w:rPr>
          <w:t>Table 27: Unit Testing for Home Page</w:t>
        </w:r>
        <w:r w:rsidR="00D2167F">
          <w:rPr>
            <w:noProof/>
            <w:webHidden/>
          </w:rPr>
          <w:tab/>
        </w:r>
        <w:r w:rsidR="00D2167F">
          <w:rPr>
            <w:noProof/>
            <w:webHidden/>
          </w:rPr>
          <w:fldChar w:fldCharType="begin"/>
        </w:r>
        <w:r w:rsidR="00D2167F">
          <w:rPr>
            <w:noProof/>
            <w:webHidden/>
          </w:rPr>
          <w:instrText xml:space="preserve"> PAGEREF _Toc165401136 \h </w:instrText>
        </w:r>
        <w:r w:rsidR="00D2167F">
          <w:rPr>
            <w:noProof/>
            <w:webHidden/>
          </w:rPr>
        </w:r>
        <w:r w:rsidR="00D2167F">
          <w:rPr>
            <w:noProof/>
            <w:webHidden/>
          </w:rPr>
          <w:fldChar w:fldCharType="separate"/>
        </w:r>
        <w:r w:rsidR="00D2167F">
          <w:rPr>
            <w:noProof/>
            <w:webHidden/>
          </w:rPr>
          <w:t>118</w:t>
        </w:r>
        <w:r w:rsidR="00D2167F">
          <w:rPr>
            <w:noProof/>
            <w:webHidden/>
          </w:rPr>
          <w:fldChar w:fldCharType="end"/>
        </w:r>
      </w:hyperlink>
    </w:p>
    <w:p w14:paraId="5208555D" w14:textId="2E82DA8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7" w:history="1">
        <w:r w:rsidR="00D2167F" w:rsidRPr="00DA0E68">
          <w:rPr>
            <w:rStyle w:val="Hyperlink"/>
            <w:rFonts w:eastAsiaTheme="majorEastAsia"/>
            <w:noProof/>
          </w:rPr>
          <w:t>Table 28: Unit Testing for About Page</w:t>
        </w:r>
        <w:r w:rsidR="00D2167F">
          <w:rPr>
            <w:noProof/>
            <w:webHidden/>
          </w:rPr>
          <w:tab/>
        </w:r>
        <w:r w:rsidR="00D2167F">
          <w:rPr>
            <w:noProof/>
            <w:webHidden/>
          </w:rPr>
          <w:fldChar w:fldCharType="begin"/>
        </w:r>
        <w:r w:rsidR="00D2167F">
          <w:rPr>
            <w:noProof/>
            <w:webHidden/>
          </w:rPr>
          <w:instrText xml:space="preserve"> PAGEREF _Toc165401137 \h </w:instrText>
        </w:r>
        <w:r w:rsidR="00D2167F">
          <w:rPr>
            <w:noProof/>
            <w:webHidden/>
          </w:rPr>
        </w:r>
        <w:r w:rsidR="00D2167F">
          <w:rPr>
            <w:noProof/>
            <w:webHidden/>
          </w:rPr>
          <w:fldChar w:fldCharType="separate"/>
        </w:r>
        <w:r w:rsidR="00D2167F">
          <w:rPr>
            <w:noProof/>
            <w:webHidden/>
          </w:rPr>
          <w:t>119</w:t>
        </w:r>
        <w:r w:rsidR="00D2167F">
          <w:rPr>
            <w:noProof/>
            <w:webHidden/>
          </w:rPr>
          <w:fldChar w:fldCharType="end"/>
        </w:r>
      </w:hyperlink>
    </w:p>
    <w:p w14:paraId="24BFAA07" w14:textId="450D7E6E"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8" w:history="1">
        <w:r w:rsidR="00D2167F" w:rsidRPr="00DA0E68">
          <w:rPr>
            <w:rStyle w:val="Hyperlink"/>
            <w:rFonts w:eastAsiaTheme="majorEastAsia"/>
            <w:noProof/>
          </w:rPr>
          <w:t>Table 29: Unit Testing for Services Page</w:t>
        </w:r>
        <w:r w:rsidR="00D2167F">
          <w:rPr>
            <w:noProof/>
            <w:webHidden/>
          </w:rPr>
          <w:tab/>
        </w:r>
        <w:r w:rsidR="00D2167F">
          <w:rPr>
            <w:noProof/>
            <w:webHidden/>
          </w:rPr>
          <w:fldChar w:fldCharType="begin"/>
        </w:r>
        <w:r w:rsidR="00D2167F">
          <w:rPr>
            <w:noProof/>
            <w:webHidden/>
          </w:rPr>
          <w:instrText xml:space="preserve"> PAGEREF _Toc165401138 \h </w:instrText>
        </w:r>
        <w:r w:rsidR="00D2167F">
          <w:rPr>
            <w:noProof/>
            <w:webHidden/>
          </w:rPr>
        </w:r>
        <w:r w:rsidR="00D2167F">
          <w:rPr>
            <w:noProof/>
            <w:webHidden/>
          </w:rPr>
          <w:fldChar w:fldCharType="separate"/>
        </w:r>
        <w:r w:rsidR="00D2167F">
          <w:rPr>
            <w:noProof/>
            <w:webHidden/>
          </w:rPr>
          <w:t>119</w:t>
        </w:r>
        <w:r w:rsidR="00D2167F">
          <w:rPr>
            <w:noProof/>
            <w:webHidden/>
          </w:rPr>
          <w:fldChar w:fldCharType="end"/>
        </w:r>
      </w:hyperlink>
    </w:p>
    <w:p w14:paraId="67EA8ED4" w14:textId="65628C71"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39" w:history="1">
        <w:r w:rsidR="00D2167F" w:rsidRPr="00DA0E68">
          <w:rPr>
            <w:rStyle w:val="Hyperlink"/>
            <w:rFonts w:eastAsiaTheme="majorEastAsia"/>
            <w:noProof/>
          </w:rPr>
          <w:t>Table 30: Unit Testing for Login Page</w:t>
        </w:r>
        <w:r w:rsidR="00D2167F">
          <w:rPr>
            <w:noProof/>
            <w:webHidden/>
          </w:rPr>
          <w:tab/>
        </w:r>
        <w:r w:rsidR="00D2167F">
          <w:rPr>
            <w:noProof/>
            <w:webHidden/>
          </w:rPr>
          <w:fldChar w:fldCharType="begin"/>
        </w:r>
        <w:r w:rsidR="00D2167F">
          <w:rPr>
            <w:noProof/>
            <w:webHidden/>
          </w:rPr>
          <w:instrText xml:space="preserve"> PAGEREF _Toc165401139 \h </w:instrText>
        </w:r>
        <w:r w:rsidR="00D2167F">
          <w:rPr>
            <w:noProof/>
            <w:webHidden/>
          </w:rPr>
        </w:r>
        <w:r w:rsidR="00D2167F">
          <w:rPr>
            <w:noProof/>
            <w:webHidden/>
          </w:rPr>
          <w:fldChar w:fldCharType="separate"/>
        </w:r>
        <w:r w:rsidR="00D2167F">
          <w:rPr>
            <w:noProof/>
            <w:webHidden/>
          </w:rPr>
          <w:t>120</w:t>
        </w:r>
        <w:r w:rsidR="00D2167F">
          <w:rPr>
            <w:noProof/>
            <w:webHidden/>
          </w:rPr>
          <w:fldChar w:fldCharType="end"/>
        </w:r>
      </w:hyperlink>
    </w:p>
    <w:p w14:paraId="2C765560" w14:textId="4FF057E4"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0" w:history="1">
        <w:r w:rsidR="00D2167F" w:rsidRPr="00DA0E68">
          <w:rPr>
            <w:rStyle w:val="Hyperlink"/>
            <w:rFonts w:eastAsiaTheme="majorEastAsia"/>
            <w:noProof/>
          </w:rPr>
          <w:t>Table 31: Unit Testing for Register Page</w:t>
        </w:r>
        <w:r w:rsidR="00D2167F">
          <w:rPr>
            <w:noProof/>
            <w:webHidden/>
          </w:rPr>
          <w:tab/>
        </w:r>
        <w:r w:rsidR="00D2167F">
          <w:rPr>
            <w:noProof/>
            <w:webHidden/>
          </w:rPr>
          <w:fldChar w:fldCharType="begin"/>
        </w:r>
        <w:r w:rsidR="00D2167F">
          <w:rPr>
            <w:noProof/>
            <w:webHidden/>
          </w:rPr>
          <w:instrText xml:space="preserve"> PAGEREF _Toc165401140 \h </w:instrText>
        </w:r>
        <w:r w:rsidR="00D2167F">
          <w:rPr>
            <w:noProof/>
            <w:webHidden/>
          </w:rPr>
        </w:r>
        <w:r w:rsidR="00D2167F">
          <w:rPr>
            <w:noProof/>
            <w:webHidden/>
          </w:rPr>
          <w:fldChar w:fldCharType="separate"/>
        </w:r>
        <w:r w:rsidR="00D2167F">
          <w:rPr>
            <w:noProof/>
            <w:webHidden/>
          </w:rPr>
          <w:t>120</w:t>
        </w:r>
        <w:r w:rsidR="00D2167F">
          <w:rPr>
            <w:noProof/>
            <w:webHidden/>
          </w:rPr>
          <w:fldChar w:fldCharType="end"/>
        </w:r>
      </w:hyperlink>
    </w:p>
    <w:p w14:paraId="52B60F1A" w14:textId="7ACE0C14"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1" w:history="1">
        <w:r w:rsidR="00D2167F" w:rsidRPr="00DA0E68">
          <w:rPr>
            <w:rStyle w:val="Hyperlink"/>
            <w:rFonts w:eastAsiaTheme="majorEastAsia"/>
            <w:noProof/>
          </w:rPr>
          <w:t>Table 32: Unit Testing for Customer Dashboard Page</w:t>
        </w:r>
        <w:r w:rsidR="00D2167F">
          <w:rPr>
            <w:noProof/>
            <w:webHidden/>
          </w:rPr>
          <w:tab/>
        </w:r>
        <w:r w:rsidR="00D2167F">
          <w:rPr>
            <w:noProof/>
            <w:webHidden/>
          </w:rPr>
          <w:fldChar w:fldCharType="begin"/>
        </w:r>
        <w:r w:rsidR="00D2167F">
          <w:rPr>
            <w:noProof/>
            <w:webHidden/>
          </w:rPr>
          <w:instrText xml:space="preserve"> PAGEREF _Toc165401141 \h </w:instrText>
        </w:r>
        <w:r w:rsidR="00D2167F">
          <w:rPr>
            <w:noProof/>
            <w:webHidden/>
          </w:rPr>
        </w:r>
        <w:r w:rsidR="00D2167F">
          <w:rPr>
            <w:noProof/>
            <w:webHidden/>
          </w:rPr>
          <w:fldChar w:fldCharType="separate"/>
        </w:r>
        <w:r w:rsidR="00D2167F">
          <w:rPr>
            <w:noProof/>
            <w:webHidden/>
          </w:rPr>
          <w:t>122</w:t>
        </w:r>
        <w:r w:rsidR="00D2167F">
          <w:rPr>
            <w:noProof/>
            <w:webHidden/>
          </w:rPr>
          <w:fldChar w:fldCharType="end"/>
        </w:r>
      </w:hyperlink>
    </w:p>
    <w:p w14:paraId="2D6E405F" w14:textId="18CBB7B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2" w:history="1">
        <w:r w:rsidR="00D2167F" w:rsidRPr="00DA0E68">
          <w:rPr>
            <w:rStyle w:val="Hyperlink"/>
            <w:rFonts w:eastAsiaTheme="majorEastAsia"/>
            <w:noProof/>
          </w:rPr>
          <w:t>Table 33: Unit Testing for Customer Deposit Page</w:t>
        </w:r>
        <w:r w:rsidR="00D2167F">
          <w:rPr>
            <w:noProof/>
            <w:webHidden/>
          </w:rPr>
          <w:tab/>
        </w:r>
        <w:r w:rsidR="00D2167F">
          <w:rPr>
            <w:noProof/>
            <w:webHidden/>
          </w:rPr>
          <w:fldChar w:fldCharType="begin"/>
        </w:r>
        <w:r w:rsidR="00D2167F">
          <w:rPr>
            <w:noProof/>
            <w:webHidden/>
          </w:rPr>
          <w:instrText xml:space="preserve"> PAGEREF _Toc165401142 \h </w:instrText>
        </w:r>
        <w:r w:rsidR="00D2167F">
          <w:rPr>
            <w:noProof/>
            <w:webHidden/>
          </w:rPr>
        </w:r>
        <w:r w:rsidR="00D2167F">
          <w:rPr>
            <w:noProof/>
            <w:webHidden/>
          </w:rPr>
          <w:fldChar w:fldCharType="separate"/>
        </w:r>
        <w:r w:rsidR="00D2167F">
          <w:rPr>
            <w:noProof/>
            <w:webHidden/>
          </w:rPr>
          <w:t>123</w:t>
        </w:r>
        <w:r w:rsidR="00D2167F">
          <w:rPr>
            <w:noProof/>
            <w:webHidden/>
          </w:rPr>
          <w:fldChar w:fldCharType="end"/>
        </w:r>
      </w:hyperlink>
    </w:p>
    <w:p w14:paraId="79A853E0" w14:textId="06642BAD"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3" w:history="1">
        <w:r w:rsidR="00D2167F" w:rsidRPr="00DA0E68">
          <w:rPr>
            <w:rStyle w:val="Hyperlink"/>
            <w:rFonts w:eastAsiaTheme="majorEastAsia"/>
            <w:noProof/>
          </w:rPr>
          <w:t>Table 34: Unit Testing for Customer Withdraw Page</w:t>
        </w:r>
        <w:r w:rsidR="00D2167F">
          <w:rPr>
            <w:noProof/>
            <w:webHidden/>
          </w:rPr>
          <w:tab/>
        </w:r>
        <w:r w:rsidR="00D2167F">
          <w:rPr>
            <w:noProof/>
            <w:webHidden/>
          </w:rPr>
          <w:fldChar w:fldCharType="begin"/>
        </w:r>
        <w:r w:rsidR="00D2167F">
          <w:rPr>
            <w:noProof/>
            <w:webHidden/>
          </w:rPr>
          <w:instrText xml:space="preserve"> PAGEREF _Toc165401143 \h </w:instrText>
        </w:r>
        <w:r w:rsidR="00D2167F">
          <w:rPr>
            <w:noProof/>
            <w:webHidden/>
          </w:rPr>
        </w:r>
        <w:r w:rsidR="00D2167F">
          <w:rPr>
            <w:noProof/>
            <w:webHidden/>
          </w:rPr>
          <w:fldChar w:fldCharType="separate"/>
        </w:r>
        <w:r w:rsidR="00D2167F">
          <w:rPr>
            <w:noProof/>
            <w:webHidden/>
          </w:rPr>
          <w:t>124</w:t>
        </w:r>
        <w:r w:rsidR="00D2167F">
          <w:rPr>
            <w:noProof/>
            <w:webHidden/>
          </w:rPr>
          <w:fldChar w:fldCharType="end"/>
        </w:r>
      </w:hyperlink>
    </w:p>
    <w:p w14:paraId="49A6B0A2" w14:textId="5A4798D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4" w:history="1">
        <w:r w:rsidR="00D2167F" w:rsidRPr="00DA0E68">
          <w:rPr>
            <w:rStyle w:val="Hyperlink"/>
            <w:rFonts w:eastAsiaTheme="majorEastAsia"/>
            <w:noProof/>
          </w:rPr>
          <w:t>Table 35: Unit Testing for Customer Transfer Page</w:t>
        </w:r>
        <w:r w:rsidR="00D2167F">
          <w:rPr>
            <w:noProof/>
            <w:webHidden/>
          </w:rPr>
          <w:tab/>
        </w:r>
        <w:r w:rsidR="00D2167F">
          <w:rPr>
            <w:noProof/>
            <w:webHidden/>
          </w:rPr>
          <w:fldChar w:fldCharType="begin"/>
        </w:r>
        <w:r w:rsidR="00D2167F">
          <w:rPr>
            <w:noProof/>
            <w:webHidden/>
          </w:rPr>
          <w:instrText xml:space="preserve"> PAGEREF _Toc165401144 \h </w:instrText>
        </w:r>
        <w:r w:rsidR="00D2167F">
          <w:rPr>
            <w:noProof/>
            <w:webHidden/>
          </w:rPr>
        </w:r>
        <w:r w:rsidR="00D2167F">
          <w:rPr>
            <w:noProof/>
            <w:webHidden/>
          </w:rPr>
          <w:fldChar w:fldCharType="separate"/>
        </w:r>
        <w:r w:rsidR="00D2167F">
          <w:rPr>
            <w:noProof/>
            <w:webHidden/>
          </w:rPr>
          <w:t>125</w:t>
        </w:r>
        <w:r w:rsidR="00D2167F">
          <w:rPr>
            <w:noProof/>
            <w:webHidden/>
          </w:rPr>
          <w:fldChar w:fldCharType="end"/>
        </w:r>
      </w:hyperlink>
    </w:p>
    <w:p w14:paraId="1AD32539" w14:textId="7B532885"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5" w:history="1">
        <w:r w:rsidR="00D2167F" w:rsidRPr="00DA0E68">
          <w:rPr>
            <w:rStyle w:val="Hyperlink"/>
            <w:rFonts w:eastAsiaTheme="majorEastAsia"/>
            <w:noProof/>
          </w:rPr>
          <w:t>Table 36: Unit Testing for Customer Transaction History Page</w:t>
        </w:r>
        <w:r w:rsidR="00D2167F">
          <w:rPr>
            <w:noProof/>
            <w:webHidden/>
          </w:rPr>
          <w:tab/>
        </w:r>
        <w:r w:rsidR="00D2167F">
          <w:rPr>
            <w:noProof/>
            <w:webHidden/>
          </w:rPr>
          <w:fldChar w:fldCharType="begin"/>
        </w:r>
        <w:r w:rsidR="00D2167F">
          <w:rPr>
            <w:noProof/>
            <w:webHidden/>
          </w:rPr>
          <w:instrText xml:space="preserve"> PAGEREF _Toc165401145 \h </w:instrText>
        </w:r>
        <w:r w:rsidR="00D2167F">
          <w:rPr>
            <w:noProof/>
            <w:webHidden/>
          </w:rPr>
        </w:r>
        <w:r w:rsidR="00D2167F">
          <w:rPr>
            <w:noProof/>
            <w:webHidden/>
          </w:rPr>
          <w:fldChar w:fldCharType="separate"/>
        </w:r>
        <w:r w:rsidR="00D2167F">
          <w:rPr>
            <w:noProof/>
            <w:webHidden/>
          </w:rPr>
          <w:t>126</w:t>
        </w:r>
        <w:r w:rsidR="00D2167F">
          <w:rPr>
            <w:noProof/>
            <w:webHidden/>
          </w:rPr>
          <w:fldChar w:fldCharType="end"/>
        </w:r>
      </w:hyperlink>
    </w:p>
    <w:p w14:paraId="3147C48A" w14:textId="17D5FCE8"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6" w:history="1">
        <w:r w:rsidR="00D2167F" w:rsidRPr="00DA0E68">
          <w:rPr>
            <w:rStyle w:val="Hyperlink"/>
            <w:rFonts w:eastAsiaTheme="majorEastAsia"/>
            <w:noProof/>
          </w:rPr>
          <w:t>Table 37: Unit Testing for Customer Profile Page</w:t>
        </w:r>
        <w:r w:rsidR="00D2167F">
          <w:rPr>
            <w:noProof/>
            <w:webHidden/>
          </w:rPr>
          <w:tab/>
        </w:r>
        <w:r w:rsidR="00D2167F">
          <w:rPr>
            <w:noProof/>
            <w:webHidden/>
          </w:rPr>
          <w:fldChar w:fldCharType="begin"/>
        </w:r>
        <w:r w:rsidR="00D2167F">
          <w:rPr>
            <w:noProof/>
            <w:webHidden/>
          </w:rPr>
          <w:instrText xml:space="preserve"> PAGEREF _Toc165401146 \h </w:instrText>
        </w:r>
        <w:r w:rsidR="00D2167F">
          <w:rPr>
            <w:noProof/>
            <w:webHidden/>
          </w:rPr>
        </w:r>
        <w:r w:rsidR="00D2167F">
          <w:rPr>
            <w:noProof/>
            <w:webHidden/>
          </w:rPr>
          <w:fldChar w:fldCharType="separate"/>
        </w:r>
        <w:r w:rsidR="00D2167F">
          <w:rPr>
            <w:noProof/>
            <w:webHidden/>
          </w:rPr>
          <w:t>127</w:t>
        </w:r>
        <w:r w:rsidR="00D2167F">
          <w:rPr>
            <w:noProof/>
            <w:webHidden/>
          </w:rPr>
          <w:fldChar w:fldCharType="end"/>
        </w:r>
      </w:hyperlink>
    </w:p>
    <w:p w14:paraId="294BAAE4" w14:textId="490F5179"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7" w:history="1">
        <w:r w:rsidR="00D2167F" w:rsidRPr="00DA0E68">
          <w:rPr>
            <w:rStyle w:val="Hyperlink"/>
            <w:rFonts w:eastAsiaTheme="majorEastAsia"/>
            <w:noProof/>
          </w:rPr>
          <w:t>Table 38: Unit Testing for Admin Manage User Page</w:t>
        </w:r>
        <w:r w:rsidR="00D2167F">
          <w:rPr>
            <w:noProof/>
            <w:webHidden/>
          </w:rPr>
          <w:tab/>
        </w:r>
        <w:r w:rsidR="00D2167F">
          <w:rPr>
            <w:noProof/>
            <w:webHidden/>
          </w:rPr>
          <w:fldChar w:fldCharType="begin"/>
        </w:r>
        <w:r w:rsidR="00D2167F">
          <w:rPr>
            <w:noProof/>
            <w:webHidden/>
          </w:rPr>
          <w:instrText xml:space="preserve"> PAGEREF _Toc165401147 \h </w:instrText>
        </w:r>
        <w:r w:rsidR="00D2167F">
          <w:rPr>
            <w:noProof/>
            <w:webHidden/>
          </w:rPr>
        </w:r>
        <w:r w:rsidR="00D2167F">
          <w:rPr>
            <w:noProof/>
            <w:webHidden/>
          </w:rPr>
          <w:fldChar w:fldCharType="separate"/>
        </w:r>
        <w:r w:rsidR="00D2167F">
          <w:rPr>
            <w:noProof/>
            <w:webHidden/>
          </w:rPr>
          <w:t>128</w:t>
        </w:r>
        <w:r w:rsidR="00D2167F">
          <w:rPr>
            <w:noProof/>
            <w:webHidden/>
          </w:rPr>
          <w:fldChar w:fldCharType="end"/>
        </w:r>
      </w:hyperlink>
    </w:p>
    <w:p w14:paraId="56E7AE9D" w14:textId="2CC6107D"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8" w:history="1">
        <w:r w:rsidR="00D2167F" w:rsidRPr="00DA0E68">
          <w:rPr>
            <w:rStyle w:val="Hyperlink"/>
            <w:rFonts w:eastAsiaTheme="majorEastAsia"/>
            <w:noProof/>
          </w:rPr>
          <w:t>Table 39: Unit Testing for Admin Edit User Page</w:t>
        </w:r>
        <w:r w:rsidR="00D2167F">
          <w:rPr>
            <w:noProof/>
            <w:webHidden/>
          </w:rPr>
          <w:tab/>
        </w:r>
        <w:r w:rsidR="00D2167F">
          <w:rPr>
            <w:noProof/>
            <w:webHidden/>
          </w:rPr>
          <w:fldChar w:fldCharType="begin"/>
        </w:r>
        <w:r w:rsidR="00D2167F">
          <w:rPr>
            <w:noProof/>
            <w:webHidden/>
          </w:rPr>
          <w:instrText xml:space="preserve"> PAGEREF _Toc165401148 \h </w:instrText>
        </w:r>
        <w:r w:rsidR="00D2167F">
          <w:rPr>
            <w:noProof/>
            <w:webHidden/>
          </w:rPr>
        </w:r>
        <w:r w:rsidR="00D2167F">
          <w:rPr>
            <w:noProof/>
            <w:webHidden/>
          </w:rPr>
          <w:fldChar w:fldCharType="separate"/>
        </w:r>
        <w:r w:rsidR="00D2167F">
          <w:rPr>
            <w:noProof/>
            <w:webHidden/>
          </w:rPr>
          <w:t>128</w:t>
        </w:r>
        <w:r w:rsidR="00D2167F">
          <w:rPr>
            <w:noProof/>
            <w:webHidden/>
          </w:rPr>
          <w:fldChar w:fldCharType="end"/>
        </w:r>
      </w:hyperlink>
    </w:p>
    <w:p w14:paraId="1122A94F" w14:textId="61E833B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49" w:history="1">
        <w:r w:rsidR="00D2167F" w:rsidRPr="00DA0E68">
          <w:rPr>
            <w:rStyle w:val="Hyperlink"/>
            <w:rFonts w:eastAsiaTheme="majorEastAsia"/>
            <w:noProof/>
          </w:rPr>
          <w:t>Table 40: Unit Testing for Admin Add User Page</w:t>
        </w:r>
        <w:r w:rsidR="00D2167F">
          <w:rPr>
            <w:noProof/>
            <w:webHidden/>
          </w:rPr>
          <w:tab/>
        </w:r>
        <w:r w:rsidR="00D2167F">
          <w:rPr>
            <w:noProof/>
            <w:webHidden/>
          </w:rPr>
          <w:fldChar w:fldCharType="begin"/>
        </w:r>
        <w:r w:rsidR="00D2167F">
          <w:rPr>
            <w:noProof/>
            <w:webHidden/>
          </w:rPr>
          <w:instrText xml:space="preserve"> PAGEREF _Toc165401149 \h </w:instrText>
        </w:r>
        <w:r w:rsidR="00D2167F">
          <w:rPr>
            <w:noProof/>
            <w:webHidden/>
          </w:rPr>
        </w:r>
        <w:r w:rsidR="00D2167F">
          <w:rPr>
            <w:noProof/>
            <w:webHidden/>
          </w:rPr>
          <w:fldChar w:fldCharType="separate"/>
        </w:r>
        <w:r w:rsidR="00D2167F">
          <w:rPr>
            <w:noProof/>
            <w:webHidden/>
          </w:rPr>
          <w:t>130</w:t>
        </w:r>
        <w:r w:rsidR="00D2167F">
          <w:rPr>
            <w:noProof/>
            <w:webHidden/>
          </w:rPr>
          <w:fldChar w:fldCharType="end"/>
        </w:r>
      </w:hyperlink>
    </w:p>
    <w:p w14:paraId="79C6013B" w14:textId="693930CE"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0" w:history="1">
        <w:r w:rsidR="00D2167F" w:rsidRPr="00DA0E68">
          <w:rPr>
            <w:rStyle w:val="Hyperlink"/>
            <w:rFonts w:eastAsiaTheme="majorEastAsia"/>
            <w:noProof/>
          </w:rPr>
          <w:t>Table 41: Unit Testing for Admin Delete User Page</w:t>
        </w:r>
        <w:r w:rsidR="00D2167F">
          <w:rPr>
            <w:noProof/>
            <w:webHidden/>
          </w:rPr>
          <w:tab/>
        </w:r>
        <w:r w:rsidR="00D2167F">
          <w:rPr>
            <w:noProof/>
            <w:webHidden/>
          </w:rPr>
          <w:fldChar w:fldCharType="begin"/>
        </w:r>
        <w:r w:rsidR="00D2167F">
          <w:rPr>
            <w:noProof/>
            <w:webHidden/>
          </w:rPr>
          <w:instrText xml:space="preserve"> PAGEREF _Toc165401150 \h </w:instrText>
        </w:r>
        <w:r w:rsidR="00D2167F">
          <w:rPr>
            <w:noProof/>
            <w:webHidden/>
          </w:rPr>
        </w:r>
        <w:r w:rsidR="00D2167F">
          <w:rPr>
            <w:noProof/>
            <w:webHidden/>
          </w:rPr>
          <w:fldChar w:fldCharType="separate"/>
        </w:r>
        <w:r w:rsidR="00D2167F">
          <w:rPr>
            <w:noProof/>
            <w:webHidden/>
          </w:rPr>
          <w:t>131</w:t>
        </w:r>
        <w:r w:rsidR="00D2167F">
          <w:rPr>
            <w:noProof/>
            <w:webHidden/>
          </w:rPr>
          <w:fldChar w:fldCharType="end"/>
        </w:r>
      </w:hyperlink>
    </w:p>
    <w:p w14:paraId="3C2A23DA" w14:textId="22962FCD"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1" w:history="1">
        <w:r w:rsidR="00D2167F" w:rsidRPr="00DA0E68">
          <w:rPr>
            <w:rStyle w:val="Hyperlink"/>
            <w:rFonts w:eastAsiaTheme="majorEastAsia"/>
            <w:noProof/>
          </w:rPr>
          <w:t>Table 42: Unit Testing for Admin Manage Bank Accounts Page</w:t>
        </w:r>
        <w:r w:rsidR="00D2167F">
          <w:rPr>
            <w:noProof/>
            <w:webHidden/>
          </w:rPr>
          <w:tab/>
        </w:r>
        <w:r w:rsidR="00D2167F">
          <w:rPr>
            <w:noProof/>
            <w:webHidden/>
          </w:rPr>
          <w:fldChar w:fldCharType="begin"/>
        </w:r>
        <w:r w:rsidR="00D2167F">
          <w:rPr>
            <w:noProof/>
            <w:webHidden/>
          </w:rPr>
          <w:instrText xml:space="preserve"> PAGEREF _Toc165401151 \h </w:instrText>
        </w:r>
        <w:r w:rsidR="00D2167F">
          <w:rPr>
            <w:noProof/>
            <w:webHidden/>
          </w:rPr>
        </w:r>
        <w:r w:rsidR="00D2167F">
          <w:rPr>
            <w:noProof/>
            <w:webHidden/>
          </w:rPr>
          <w:fldChar w:fldCharType="separate"/>
        </w:r>
        <w:r w:rsidR="00D2167F">
          <w:rPr>
            <w:noProof/>
            <w:webHidden/>
          </w:rPr>
          <w:t>132</w:t>
        </w:r>
        <w:r w:rsidR="00D2167F">
          <w:rPr>
            <w:noProof/>
            <w:webHidden/>
          </w:rPr>
          <w:fldChar w:fldCharType="end"/>
        </w:r>
      </w:hyperlink>
    </w:p>
    <w:p w14:paraId="37AE3FEE" w14:textId="7A6E0E03"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2" w:history="1">
        <w:r w:rsidR="00D2167F" w:rsidRPr="00DA0E68">
          <w:rPr>
            <w:rStyle w:val="Hyperlink"/>
            <w:rFonts w:eastAsiaTheme="majorEastAsia"/>
            <w:noProof/>
          </w:rPr>
          <w:t>Table 43: Unit Testing for Admin Deposit Page</w:t>
        </w:r>
        <w:r w:rsidR="00D2167F">
          <w:rPr>
            <w:noProof/>
            <w:webHidden/>
          </w:rPr>
          <w:tab/>
        </w:r>
        <w:r w:rsidR="00D2167F">
          <w:rPr>
            <w:noProof/>
            <w:webHidden/>
          </w:rPr>
          <w:fldChar w:fldCharType="begin"/>
        </w:r>
        <w:r w:rsidR="00D2167F">
          <w:rPr>
            <w:noProof/>
            <w:webHidden/>
          </w:rPr>
          <w:instrText xml:space="preserve"> PAGEREF _Toc165401152 \h </w:instrText>
        </w:r>
        <w:r w:rsidR="00D2167F">
          <w:rPr>
            <w:noProof/>
            <w:webHidden/>
          </w:rPr>
        </w:r>
        <w:r w:rsidR="00D2167F">
          <w:rPr>
            <w:noProof/>
            <w:webHidden/>
          </w:rPr>
          <w:fldChar w:fldCharType="separate"/>
        </w:r>
        <w:r w:rsidR="00D2167F">
          <w:rPr>
            <w:noProof/>
            <w:webHidden/>
          </w:rPr>
          <w:t>133</w:t>
        </w:r>
        <w:r w:rsidR="00D2167F">
          <w:rPr>
            <w:noProof/>
            <w:webHidden/>
          </w:rPr>
          <w:fldChar w:fldCharType="end"/>
        </w:r>
      </w:hyperlink>
    </w:p>
    <w:p w14:paraId="32D77038" w14:textId="3166B540"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3" w:history="1">
        <w:r w:rsidR="00D2167F" w:rsidRPr="00DA0E68">
          <w:rPr>
            <w:rStyle w:val="Hyperlink"/>
            <w:rFonts w:eastAsiaTheme="majorEastAsia"/>
            <w:noProof/>
          </w:rPr>
          <w:t>Table 44: Unit Testing for Admin Withdraw Page</w:t>
        </w:r>
        <w:r w:rsidR="00D2167F">
          <w:rPr>
            <w:noProof/>
            <w:webHidden/>
          </w:rPr>
          <w:tab/>
        </w:r>
        <w:r w:rsidR="00D2167F">
          <w:rPr>
            <w:noProof/>
            <w:webHidden/>
          </w:rPr>
          <w:fldChar w:fldCharType="begin"/>
        </w:r>
        <w:r w:rsidR="00D2167F">
          <w:rPr>
            <w:noProof/>
            <w:webHidden/>
          </w:rPr>
          <w:instrText xml:space="preserve"> PAGEREF _Toc165401153 \h </w:instrText>
        </w:r>
        <w:r w:rsidR="00D2167F">
          <w:rPr>
            <w:noProof/>
            <w:webHidden/>
          </w:rPr>
        </w:r>
        <w:r w:rsidR="00D2167F">
          <w:rPr>
            <w:noProof/>
            <w:webHidden/>
          </w:rPr>
          <w:fldChar w:fldCharType="separate"/>
        </w:r>
        <w:r w:rsidR="00D2167F">
          <w:rPr>
            <w:noProof/>
            <w:webHidden/>
          </w:rPr>
          <w:t>134</w:t>
        </w:r>
        <w:r w:rsidR="00D2167F">
          <w:rPr>
            <w:noProof/>
            <w:webHidden/>
          </w:rPr>
          <w:fldChar w:fldCharType="end"/>
        </w:r>
      </w:hyperlink>
    </w:p>
    <w:p w14:paraId="0DF8D742" w14:textId="4154EB19"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4" w:history="1">
        <w:r w:rsidR="00D2167F" w:rsidRPr="00DA0E68">
          <w:rPr>
            <w:rStyle w:val="Hyperlink"/>
            <w:rFonts w:eastAsiaTheme="majorEastAsia"/>
            <w:noProof/>
          </w:rPr>
          <w:t>Table 45: Unit Testing for Admin Transfer Page</w:t>
        </w:r>
        <w:r w:rsidR="00D2167F">
          <w:rPr>
            <w:noProof/>
            <w:webHidden/>
          </w:rPr>
          <w:tab/>
        </w:r>
        <w:r w:rsidR="00D2167F">
          <w:rPr>
            <w:noProof/>
            <w:webHidden/>
          </w:rPr>
          <w:fldChar w:fldCharType="begin"/>
        </w:r>
        <w:r w:rsidR="00D2167F">
          <w:rPr>
            <w:noProof/>
            <w:webHidden/>
          </w:rPr>
          <w:instrText xml:space="preserve"> PAGEREF _Toc165401154 \h </w:instrText>
        </w:r>
        <w:r w:rsidR="00D2167F">
          <w:rPr>
            <w:noProof/>
            <w:webHidden/>
          </w:rPr>
        </w:r>
        <w:r w:rsidR="00D2167F">
          <w:rPr>
            <w:noProof/>
            <w:webHidden/>
          </w:rPr>
          <w:fldChar w:fldCharType="separate"/>
        </w:r>
        <w:r w:rsidR="00D2167F">
          <w:rPr>
            <w:noProof/>
            <w:webHidden/>
          </w:rPr>
          <w:t>135</w:t>
        </w:r>
        <w:r w:rsidR="00D2167F">
          <w:rPr>
            <w:noProof/>
            <w:webHidden/>
          </w:rPr>
          <w:fldChar w:fldCharType="end"/>
        </w:r>
      </w:hyperlink>
    </w:p>
    <w:p w14:paraId="1E66BA52" w14:textId="09323024"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5" w:history="1">
        <w:r w:rsidR="00D2167F" w:rsidRPr="00DA0E68">
          <w:rPr>
            <w:rStyle w:val="Hyperlink"/>
            <w:rFonts w:eastAsiaTheme="majorEastAsia"/>
            <w:noProof/>
          </w:rPr>
          <w:t>Table 46: Unit Testing for Admin Activity Log Page</w:t>
        </w:r>
        <w:r w:rsidR="00D2167F">
          <w:rPr>
            <w:noProof/>
            <w:webHidden/>
          </w:rPr>
          <w:tab/>
        </w:r>
        <w:r w:rsidR="00D2167F">
          <w:rPr>
            <w:noProof/>
            <w:webHidden/>
          </w:rPr>
          <w:fldChar w:fldCharType="begin"/>
        </w:r>
        <w:r w:rsidR="00D2167F">
          <w:rPr>
            <w:noProof/>
            <w:webHidden/>
          </w:rPr>
          <w:instrText xml:space="preserve"> PAGEREF _Toc165401155 \h </w:instrText>
        </w:r>
        <w:r w:rsidR="00D2167F">
          <w:rPr>
            <w:noProof/>
            <w:webHidden/>
          </w:rPr>
        </w:r>
        <w:r w:rsidR="00D2167F">
          <w:rPr>
            <w:noProof/>
            <w:webHidden/>
          </w:rPr>
          <w:fldChar w:fldCharType="separate"/>
        </w:r>
        <w:r w:rsidR="00D2167F">
          <w:rPr>
            <w:noProof/>
            <w:webHidden/>
          </w:rPr>
          <w:t>137</w:t>
        </w:r>
        <w:r w:rsidR="00D2167F">
          <w:rPr>
            <w:noProof/>
            <w:webHidden/>
          </w:rPr>
          <w:fldChar w:fldCharType="end"/>
        </w:r>
      </w:hyperlink>
    </w:p>
    <w:p w14:paraId="6606B03B" w14:textId="37D05F09" w:rsidR="00D2167F" w:rsidRDefault="00000000" w:rsidP="00D2167F">
      <w:pPr>
        <w:pStyle w:val="TableofFigures"/>
        <w:tabs>
          <w:tab w:val="right" w:leader="dot" w:pos="9350"/>
        </w:tabs>
        <w:spacing w:line="360" w:lineRule="auto"/>
        <w:rPr>
          <w:rFonts w:asciiTheme="minorHAnsi" w:eastAsiaTheme="minorEastAsia" w:hAnsiTheme="minorHAnsi" w:cstheme="minorBidi"/>
          <w:noProof/>
          <w:kern w:val="2"/>
          <w:lang w:val="en-MY" w:eastAsia="zh-CN"/>
          <w14:ligatures w14:val="standardContextual"/>
        </w:rPr>
      </w:pPr>
      <w:hyperlink w:anchor="_Toc165401156" w:history="1">
        <w:r w:rsidR="00D2167F" w:rsidRPr="00DA0E68">
          <w:rPr>
            <w:rStyle w:val="Hyperlink"/>
            <w:rFonts w:eastAsiaTheme="majorEastAsia"/>
            <w:noProof/>
          </w:rPr>
          <w:t>Table 47: Unit Testing for Admin System Report Page</w:t>
        </w:r>
        <w:r w:rsidR="00D2167F">
          <w:rPr>
            <w:noProof/>
            <w:webHidden/>
          </w:rPr>
          <w:tab/>
        </w:r>
        <w:r w:rsidR="00D2167F">
          <w:rPr>
            <w:noProof/>
            <w:webHidden/>
          </w:rPr>
          <w:fldChar w:fldCharType="begin"/>
        </w:r>
        <w:r w:rsidR="00D2167F">
          <w:rPr>
            <w:noProof/>
            <w:webHidden/>
          </w:rPr>
          <w:instrText xml:space="preserve"> PAGEREF _Toc165401156 \h </w:instrText>
        </w:r>
        <w:r w:rsidR="00D2167F">
          <w:rPr>
            <w:noProof/>
            <w:webHidden/>
          </w:rPr>
        </w:r>
        <w:r w:rsidR="00D2167F">
          <w:rPr>
            <w:noProof/>
            <w:webHidden/>
          </w:rPr>
          <w:fldChar w:fldCharType="separate"/>
        </w:r>
        <w:r w:rsidR="00D2167F">
          <w:rPr>
            <w:noProof/>
            <w:webHidden/>
          </w:rPr>
          <w:t>137</w:t>
        </w:r>
        <w:r w:rsidR="00D2167F">
          <w:rPr>
            <w:noProof/>
            <w:webHidden/>
          </w:rPr>
          <w:fldChar w:fldCharType="end"/>
        </w:r>
      </w:hyperlink>
    </w:p>
    <w:p w14:paraId="68EA755B" w14:textId="29A3BC79" w:rsidR="008D422A" w:rsidRDefault="00A22F34">
      <w:pPr>
        <w:rPr>
          <w:b/>
          <w:bCs/>
        </w:rPr>
      </w:pPr>
      <w:r>
        <w:rPr>
          <w:b/>
          <w:bCs/>
        </w:rPr>
        <w:fldChar w:fldCharType="end"/>
      </w:r>
    </w:p>
    <w:p w14:paraId="788C20BC" w14:textId="77777777" w:rsidR="008D422A" w:rsidRDefault="008D422A">
      <w:pPr>
        <w:rPr>
          <w:b/>
          <w:bCs/>
        </w:rPr>
      </w:pPr>
      <w:r>
        <w:rPr>
          <w:b/>
          <w:bCs/>
        </w:rPr>
        <w:br w:type="page"/>
      </w:r>
    </w:p>
    <w:p w14:paraId="3F8FE9B6" w14:textId="77777777" w:rsidR="008D422A" w:rsidRDefault="008D422A">
      <w:pPr>
        <w:rPr>
          <w:b/>
          <w:bCs/>
        </w:rPr>
        <w:sectPr w:rsidR="008D422A" w:rsidSect="000A25FB">
          <w:footerReference w:type="default" r:id="rId14"/>
          <w:pgSz w:w="12240" w:h="15840"/>
          <w:pgMar w:top="1440" w:right="1440" w:bottom="1440" w:left="1440" w:header="720" w:footer="720" w:gutter="0"/>
          <w:pgNumType w:fmt="lowerRoman" w:start="1"/>
          <w:cols w:space="720"/>
          <w:docGrid w:linePitch="360"/>
        </w:sectPr>
      </w:pPr>
    </w:p>
    <w:p w14:paraId="1A23D5B8" w14:textId="23D223E7" w:rsidR="00C77CC7" w:rsidRPr="009A4D8A" w:rsidRDefault="00DE491F" w:rsidP="00326B40">
      <w:pPr>
        <w:pStyle w:val="Heading1"/>
      </w:pPr>
      <w:bookmarkStart w:id="6" w:name="_Toc165401161"/>
      <w:r w:rsidRPr="0029112E">
        <w:lastRenderedPageBreak/>
        <w:t>Chapter 1: Introduction</w:t>
      </w:r>
      <w:bookmarkEnd w:id="6"/>
    </w:p>
    <w:p w14:paraId="4D0FE452" w14:textId="6721FD5B" w:rsidR="009A4D8A" w:rsidRPr="009A4D8A" w:rsidRDefault="00365167" w:rsidP="00326B40">
      <w:pPr>
        <w:pStyle w:val="Heading2"/>
      </w:pPr>
      <w:bookmarkStart w:id="7" w:name="_Toc165401162"/>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65401163"/>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Abuaddous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65401164"/>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65401165"/>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65401166"/>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00A017D0" w:rsidR="006E72C0" w:rsidRDefault="006E72C0">
      <w:r>
        <w:br w:type="page"/>
      </w: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65401167"/>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70245326" w:rsidR="00DF7940" w:rsidRPr="009064E8" w:rsidRDefault="00365167" w:rsidP="00326B40">
      <w:pPr>
        <w:pStyle w:val="Heading2"/>
      </w:pPr>
      <w:bookmarkStart w:id="13" w:name="_Toc165401168"/>
      <w:r w:rsidRPr="00884A51">
        <w:t xml:space="preserve">1.7 </w:t>
      </w:r>
      <w:r w:rsidR="00601A98" w:rsidRPr="00884A51">
        <w:t xml:space="preserve">Overview of the </w:t>
      </w:r>
      <w:r w:rsidR="000B4377" w:rsidRPr="00884A51">
        <w:t>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lastRenderedPageBreak/>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4F7879FC" w14:textId="77777777" w:rsidR="00B44594" w:rsidRDefault="00B44594" w:rsidP="00BF32B1">
      <w:pPr>
        <w:spacing w:line="360" w:lineRule="auto"/>
        <w:jc w:val="both"/>
      </w:pPr>
    </w:p>
    <w:p w14:paraId="74D5E5E8" w14:textId="4407C43F" w:rsidR="00B44594" w:rsidRPr="00BF32B1" w:rsidRDefault="00B44594" w:rsidP="00B44594">
      <w:pPr>
        <w:spacing w:line="360" w:lineRule="auto"/>
        <w:jc w:val="both"/>
        <w:rPr>
          <w:b/>
          <w:bCs/>
        </w:rPr>
      </w:pPr>
      <w:r w:rsidRPr="00BF32B1">
        <w:rPr>
          <w:b/>
          <w:bCs/>
        </w:rPr>
        <w:t>Chapter 4: Design and implementation</w:t>
      </w:r>
    </w:p>
    <w:p w14:paraId="53246945" w14:textId="244DBB0A" w:rsidR="00D61CEF" w:rsidRPr="00BF32B1" w:rsidRDefault="00D61CEF" w:rsidP="00B44594">
      <w:pPr>
        <w:spacing w:after="240" w:line="360" w:lineRule="auto"/>
        <w:jc w:val="both"/>
      </w:pPr>
      <w:r w:rsidRPr="00BF32B1">
        <w:t>Chapter 4 presents a thorough overview of the creation and application of Finease, an advanced banking system designed to meet the requirements of both customers and admin. It commences with an in-depth investigation into system design using</w:t>
      </w:r>
      <w:r w:rsidR="0061039C" w:rsidRPr="00BF32B1">
        <w:t xml:space="preserve"> use case diagram,</w:t>
      </w:r>
      <w:r w:rsidRPr="00BF32B1">
        <w:t xml:space="preserve"> activity diagrams, class diagrams, system architecture, and database design. The interface design is displayed through visuals depicting various user pages; meanwhile, the execution section discusses the construction process encompassing setup, front-end and back-end development, database integration as well as inclusion of accessibility features such as text-to-speech and keyboard navigation. In summary, Chapter 4 provides a comprehensive understanding of Finease's development journey while emphasizing its dedication to user-centric design principles and strong functionality.</w:t>
      </w:r>
    </w:p>
    <w:p w14:paraId="4E08E77F" w14:textId="77777777" w:rsidR="00B44594" w:rsidRPr="00BF32B1" w:rsidRDefault="00B44594" w:rsidP="00BF32B1">
      <w:pPr>
        <w:spacing w:line="360" w:lineRule="auto"/>
        <w:jc w:val="both"/>
      </w:pPr>
    </w:p>
    <w:p w14:paraId="0FA55510" w14:textId="7F698D94" w:rsidR="00B44594" w:rsidRPr="00BF32B1" w:rsidRDefault="00B44594" w:rsidP="00B44594">
      <w:pPr>
        <w:spacing w:line="360" w:lineRule="auto"/>
        <w:jc w:val="both"/>
        <w:rPr>
          <w:b/>
          <w:bCs/>
        </w:rPr>
      </w:pPr>
      <w:r w:rsidRPr="00BF32B1">
        <w:rPr>
          <w:b/>
          <w:bCs/>
        </w:rPr>
        <w:t>Chapter 5: Result and Discussion</w:t>
      </w:r>
    </w:p>
    <w:p w14:paraId="2DEB8290" w14:textId="4EA89C7D" w:rsidR="00E70AAA" w:rsidRDefault="00E867F0" w:rsidP="001A3AFE">
      <w:pPr>
        <w:spacing w:after="240" w:line="360" w:lineRule="auto"/>
        <w:jc w:val="both"/>
      </w:pPr>
      <w:r w:rsidRPr="00BF32B1">
        <w:t>This chapter offers a thorough analysis of</w:t>
      </w:r>
      <w:r w:rsidRPr="00E867F0">
        <w:t xml:space="preserve"> the testing processes and </w:t>
      </w:r>
      <w:r w:rsidR="007A1059">
        <w:t>result</w:t>
      </w:r>
      <w:r w:rsidRPr="00E867F0">
        <w:t xml:space="preserve"> for the Finease banking system, with a focus on various user interactions and features. The chapter is divided into several parts, each addressing specific aspects such as customer transactions</w:t>
      </w:r>
      <w:r w:rsidR="00413989">
        <w:t xml:space="preserve">, </w:t>
      </w:r>
      <w:r w:rsidRPr="00E867F0">
        <w:t xml:space="preserve">user management, activity logging, and system reporting. It presents a comprehensive framework for testing that includes meticulous documentation of test cases covering navigation, data input, error handling, expected outcomes for both customers and administrators. </w:t>
      </w:r>
      <w:r w:rsidR="008B396A" w:rsidRPr="00E867F0">
        <w:t>Furthermore, the</w:t>
      </w:r>
      <w:r w:rsidRPr="00E867F0">
        <w:t xml:space="preserve"> inclusion of feedback from </w:t>
      </w:r>
      <w:r w:rsidRPr="00E867F0">
        <w:lastRenderedPageBreak/>
        <w:t xml:space="preserve">individuals with different demographic profiles and vision conditions in user acceptance testing provides valuable insights into the usability and accessibility features of the system. </w:t>
      </w:r>
    </w:p>
    <w:p w14:paraId="45649B22" w14:textId="77777777" w:rsidR="008B396A" w:rsidRPr="00C256AF" w:rsidRDefault="008B396A" w:rsidP="00BF32B1">
      <w:pPr>
        <w:spacing w:line="360" w:lineRule="auto"/>
        <w:jc w:val="both"/>
        <w:rPr>
          <w:highlight w:val="yellow"/>
        </w:rPr>
      </w:pPr>
    </w:p>
    <w:p w14:paraId="6F68B84A" w14:textId="5F2863F9" w:rsidR="00E44C7A" w:rsidRPr="008644E8" w:rsidRDefault="00E44C7A" w:rsidP="00BA0F91">
      <w:pPr>
        <w:spacing w:line="360" w:lineRule="auto"/>
        <w:jc w:val="both"/>
        <w:rPr>
          <w:b/>
          <w:bCs/>
        </w:rPr>
      </w:pPr>
      <w:r w:rsidRPr="008644E8">
        <w:rPr>
          <w:b/>
          <w:bCs/>
        </w:rPr>
        <w:t xml:space="preserve">Chapter </w:t>
      </w:r>
      <w:r w:rsidR="00C256AF" w:rsidRPr="008644E8">
        <w:rPr>
          <w:b/>
          <w:bCs/>
        </w:rPr>
        <w:t>6</w:t>
      </w:r>
      <w:r w:rsidRPr="008644E8">
        <w:rPr>
          <w:b/>
          <w:bCs/>
        </w:rPr>
        <w:t>: Conclusion</w:t>
      </w:r>
    </w:p>
    <w:p w14:paraId="4AC997D4" w14:textId="6C2BC857" w:rsidR="00A80CE4" w:rsidRDefault="00601DD7" w:rsidP="00601DD7">
      <w:pPr>
        <w:spacing w:after="240" w:line="360" w:lineRule="auto"/>
        <w:jc w:val="both"/>
      </w:pPr>
      <w:r w:rsidRPr="00601DD7">
        <w:t xml:space="preserve">This chapter presents a thorough evaluation of Finease's efforts to improve financial access and usability. The Critical Assessment section recognizes the company's significant strides in advancing financial inclusivity by integrating Text-to-Speech technology, showcasing its dedication to eliminating obstacles for users with disabilities. Nonetheless, the </w:t>
      </w:r>
      <w:r>
        <w:t>limitation</w:t>
      </w:r>
      <w:r w:rsidRPr="00601DD7">
        <w:t xml:space="preserve"> section identifies </w:t>
      </w:r>
      <w:r w:rsidR="006954AC">
        <w:t xml:space="preserve">the constraints </w:t>
      </w:r>
      <w:r w:rsidRPr="00601DD7">
        <w:t xml:space="preserve">that Finease encounters, while the </w:t>
      </w:r>
      <w:r w:rsidR="001E4278">
        <w:t>recommendation</w:t>
      </w:r>
      <w:r w:rsidRPr="00601DD7">
        <w:t xml:space="preserve"> section </w:t>
      </w:r>
      <w:r w:rsidR="001E4278" w:rsidRPr="00601DD7">
        <w:t>proposes</w:t>
      </w:r>
      <w:r w:rsidRPr="00601DD7">
        <w:t xml:space="preserve"> </w:t>
      </w:r>
      <w:r w:rsidR="001E4278">
        <w:t>improvements that can be implemented on Finease</w:t>
      </w:r>
      <w:r w:rsidRPr="00601DD7">
        <w:t xml:space="preserve"> for future enhancement and increased inclusivity.</w:t>
      </w:r>
      <w:r w:rsidR="00A80CE4">
        <w:br w:type="page"/>
      </w:r>
    </w:p>
    <w:p w14:paraId="3104BDC7" w14:textId="60CBDD4B" w:rsidR="00DF7940" w:rsidRPr="00D926E1" w:rsidRDefault="00365167" w:rsidP="00326B40">
      <w:pPr>
        <w:pStyle w:val="Heading2"/>
      </w:pPr>
      <w:bookmarkStart w:id="14" w:name="_Toc165401169"/>
      <w:r w:rsidRPr="00D926E1">
        <w:lastRenderedPageBreak/>
        <w:t xml:space="preserve">1.8 </w:t>
      </w:r>
      <w:r w:rsidR="00601A98" w:rsidRPr="00D926E1">
        <w:t>Project Plan</w:t>
      </w:r>
      <w:bookmarkEnd w:id="14"/>
      <w:r w:rsidR="00601A98" w:rsidRPr="00D926E1">
        <w:t xml:space="preserve"> </w:t>
      </w:r>
    </w:p>
    <w:p w14:paraId="0FCAA3E9" w14:textId="191BE162" w:rsidR="00D926E1" w:rsidRDefault="00D926E1" w:rsidP="00D926E1">
      <w:pPr>
        <w:spacing w:after="240" w:line="360" w:lineRule="auto"/>
        <w:jc w:val="both"/>
      </w:pPr>
      <w:r>
        <w:t xml:space="preserve">The project plan unfolds across a meticulously structured timeline spanning 11 weeks, commencing on 8 September 2023, and concluding with the finalization of the Project Proposal Form. This timeline encompasses crucial milestones, beginning with the Ethics Form, allotted 16 days and due by 2 October 2023. Subsequently, the Investigation Report follows, with a duration of 26 days starting 24 October 2023. Within the report, Chapter 1, Introduction, extends over 26 days, intertwining essential components such as the project plan with Gantt chart planning, extending until the project's conclusion. Subsequent chapters unfold with specific focuses: Chapter 2, Literature Review, lasts 9 days starting 27 October; Chapter 3, Methodology, spans 15 days starting 7 November, with a 14-day survey information gathering phase; and Chapter 4, Conclusion and Reflection, encompasses 2 days starting 27 November. The entire </w:t>
      </w:r>
      <w:r w:rsidR="0064013F">
        <w:t xml:space="preserve">first part of the </w:t>
      </w:r>
      <w:r>
        <w:t>project spans a duration of 55 days, from 8 September 2023 to 28 November 2023, encapsulating diverse stages from the initial Project Proposal Form to the conclusive wrap-up in Chapter 4.</w:t>
      </w:r>
    </w:p>
    <w:p w14:paraId="0373A738" w14:textId="2D2E364F" w:rsidR="00D926E1" w:rsidRDefault="00D926E1" w:rsidP="00D926E1">
      <w:pPr>
        <w:spacing w:after="240" w:line="360" w:lineRule="auto"/>
        <w:ind w:firstLine="720"/>
        <w:jc w:val="both"/>
      </w:pPr>
      <w:r>
        <w:t>The second phase of the project spans 77 days, from 15 April 2024 to 30 April 2024. It initiates with Chapter 4: Design and Implementation, extending over 67 days from 15 January 2024 to 16 April 2024. Subsequently, Chapter 5 unfolds over 9 days, from 17 April 2024 to 29 April 2024, focusing on detailed analysis and interpretation of findings. Finally, the project concludes with Chapter 6: Conclusion, a one-day endeavor on 30 April 2024, summarizing key insights and reflecting on the project's outcomes. This sequential plan ensures a systematic approach to project execution, facilitating comprehensive research, development, and analysis within the allocated timeframe.</w:t>
      </w:r>
    </w:p>
    <w:p w14:paraId="32AC4ECC" w14:textId="336946AC" w:rsidR="0064013F" w:rsidRDefault="0064013F" w:rsidP="00D926E1">
      <w:pPr>
        <w:spacing w:after="240" w:line="360" w:lineRule="auto"/>
        <w:ind w:firstLine="720"/>
        <w:jc w:val="both"/>
      </w:pPr>
      <w:r>
        <w:t xml:space="preserve">This overarching plan, detailed in the Gantt chart found in Appendix </w:t>
      </w:r>
      <w:r w:rsidR="00915724">
        <w:t>E</w:t>
      </w:r>
      <w:r>
        <w:t>, provides a strategic and comprehensive framework for the systematic execution of the research project, ensuring a thorough exploration of each facet within the defined timeframe.</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65401170"/>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65401171"/>
      <w:r>
        <w:t>2.1 Introductio</w:t>
      </w:r>
      <w:r w:rsidR="006B2CD3">
        <w:t>n</w:t>
      </w:r>
      <w:bookmarkEnd w:id="16"/>
      <w:r w:rsidR="006B2CD3">
        <w:t xml:space="preserve"> </w:t>
      </w:r>
    </w:p>
    <w:p w14:paraId="21096452" w14:textId="50485816" w:rsidR="008424BF"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7534F0F4" w14:textId="04521646" w:rsidR="00103E9F" w:rsidRPr="008424BF" w:rsidRDefault="006B2CD3" w:rsidP="00326B40">
      <w:pPr>
        <w:pStyle w:val="Heading2"/>
      </w:pPr>
      <w:bookmarkStart w:id="17" w:name="_Toc165401172"/>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labeling,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 xml:space="preserve">Moreover, </w:t>
      </w:r>
      <w:r w:rsidR="007408CF" w:rsidRPr="007408CF">
        <w:rPr>
          <w:bCs/>
          <w:lang w:val="en-MY"/>
        </w:rPr>
        <w:lastRenderedPageBreak/>
        <w:t>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5"/>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1D85819F" w:rsidR="009D0251" w:rsidRPr="007408CF" w:rsidRDefault="00BD3C34" w:rsidP="00BD3C34">
      <w:pPr>
        <w:pStyle w:val="Caption"/>
        <w:jc w:val="center"/>
        <w:rPr>
          <w:bCs/>
          <w:lang w:val="en-MY"/>
        </w:rPr>
      </w:pPr>
      <w:bookmarkStart w:id="18" w:name="_Toc165401017"/>
      <w:r>
        <w:t xml:space="preserve">Figure </w:t>
      </w:r>
      <w:r>
        <w:fldChar w:fldCharType="begin"/>
      </w:r>
      <w:r>
        <w:instrText xml:space="preserve"> SEQ Figure \* ARABIC </w:instrText>
      </w:r>
      <w:r>
        <w:fldChar w:fldCharType="separate"/>
      </w:r>
      <w:r w:rsidR="003407C9">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other accessibility needs may face barriers in accessing online financial services. Addressing these accessibility shortcomings is crucial for ensuring an inclusive and equitable user experience, </w:t>
      </w:r>
      <w:r w:rsidR="009806F2" w:rsidRPr="009806F2">
        <w:rPr>
          <w:bCs/>
          <w:lang w:val="en-MY"/>
        </w:rPr>
        <w:lastRenderedPageBreak/>
        <w:t>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6"/>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14CC568" w:rsidR="00BC646F" w:rsidRDefault="00CF17FB" w:rsidP="00CF17FB">
      <w:pPr>
        <w:pStyle w:val="Caption"/>
        <w:jc w:val="center"/>
      </w:pPr>
      <w:bookmarkStart w:id="19" w:name="_Toc165401018"/>
      <w:r>
        <w:t xml:space="preserve">Figure </w:t>
      </w:r>
      <w:r>
        <w:fldChar w:fldCharType="begin"/>
      </w:r>
      <w:r>
        <w:instrText xml:space="preserve"> SEQ Figure \* ARABIC </w:instrText>
      </w:r>
      <w:r>
        <w:fldChar w:fldCharType="separate"/>
      </w:r>
      <w:r w:rsidR="003407C9">
        <w:rPr>
          <w:noProof/>
        </w:rPr>
        <w:t>2</w:t>
      </w:r>
      <w:r>
        <w:rPr>
          <w:noProof/>
        </w:rPr>
        <w:fldChar w:fldCharType="end"/>
      </w:r>
      <w:r>
        <w:t>: Text-to-Speech Audio Description Preparation Process (</w:t>
      </w:r>
      <w:r w:rsidRPr="00C17CD9">
        <w:t>Szarkowska</w:t>
      </w:r>
      <w:r>
        <w:t>, 2011)</w:t>
      </w:r>
      <w:bookmarkEnd w:id="19"/>
    </w:p>
    <w:p w14:paraId="1C6D79EA" w14:textId="2B26DF7C" w:rsidR="00BC646F" w:rsidRDefault="00BC646F" w:rsidP="00DB0EBD">
      <w:pPr>
        <w:spacing w:after="240" w:line="360" w:lineRule="auto"/>
        <w:ind w:firstLine="720"/>
        <w:jc w:val="both"/>
      </w:pPr>
      <w:r w:rsidRPr="0027281E">
        <w:t>In Szarkowska's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r>
        <w:lastRenderedPageBreak/>
        <w:t>Podsiadło and Chahar's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In the research conducted by Ronchi et al. in 2011, the investigation centers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behavior.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computer files, which, though aiding accessibility, pose concerns about potential aural eavesdropping. Furthermore, the study highlights skepticism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65401173"/>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7"/>
                    <a:stretch>
                      <a:fillRect/>
                    </a:stretch>
                  </pic:blipFill>
                  <pic:spPr>
                    <a:xfrm>
                      <a:off x="0" y="0"/>
                      <a:ext cx="5943600" cy="2816860"/>
                    </a:xfrm>
                    <a:prstGeom prst="rect">
                      <a:avLst/>
                    </a:prstGeom>
                  </pic:spPr>
                </pic:pic>
              </a:graphicData>
            </a:graphic>
          </wp:inline>
        </w:drawing>
      </w:r>
    </w:p>
    <w:p w14:paraId="60B77892" w14:textId="4F2C8093" w:rsidR="00F61FE3" w:rsidRDefault="00D65D29" w:rsidP="00D65D29">
      <w:pPr>
        <w:pStyle w:val="Caption"/>
        <w:jc w:val="center"/>
        <w:rPr>
          <w:b/>
          <w:bCs/>
        </w:rPr>
      </w:pPr>
      <w:bookmarkStart w:id="21" w:name="_Toc165401019"/>
      <w:r>
        <w:t xml:space="preserve">Figure </w:t>
      </w:r>
      <w:r>
        <w:fldChar w:fldCharType="begin"/>
      </w:r>
      <w:r>
        <w:instrText xml:space="preserve"> SEQ Figure \* ARABIC </w:instrText>
      </w:r>
      <w:r>
        <w:fldChar w:fldCharType="separate"/>
      </w:r>
      <w:r w:rsidR="003407C9">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8"/>
                    <a:stretch>
                      <a:fillRect/>
                    </a:stretch>
                  </pic:blipFill>
                  <pic:spPr>
                    <a:xfrm>
                      <a:off x="0" y="0"/>
                      <a:ext cx="5943600" cy="2832100"/>
                    </a:xfrm>
                    <a:prstGeom prst="rect">
                      <a:avLst/>
                    </a:prstGeom>
                  </pic:spPr>
                </pic:pic>
              </a:graphicData>
            </a:graphic>
          </wp:inline>
        </w:drawing>
      </w:r>
    </w:p>
    <w:p w14:paraId="092C1311" w14:textId="313F288F" w:rsidR="00CD102B" w:rsidRPr="00B341E3" w:rsidRDefault="009B453E" w:rsidP="009B453E">
      <w:pPr>
        <w:pStyle w:val="Caption"/>
        <w:jc w:val="center"/>
        <w:rPr>
          <w:b/>
          <w:bCs/>
        </w:rPr>
      </w:pPr>
      <w:bookmarkStart w:id="22" w:name="_Toc165401020"/>
      <w:r>
        <w:t xml:space="preserve">Figure </w:t>
      </w:r>
      <w:r>
        <w:fldChar w:fldCharType="begin"/>
      </w:r>
      <w:r>
        <w:instrText xml:space="preserve"> SEQ Figure \* ARABIC </w:instrText>
      </w:r>
      <w:r>
        <w:fldChar w:fldCharType="separate"/>
      </w:r>
      <w:r w:rsidR="003407C9">
        <w:rPr>
          <w:noProof/>
        </w:rPr>
        <w:t>4</w:t>
      </w:r>
      <w:r>
        <w:rPr>
          <w:noProof/>
        </w:rPr>
        <w:fldChar w:fldCharType="end"/>
      </w:r>
      <w:r>
        <w:t>: BBC iPlayer website (BBC, n.d.)</w:t>
      </w:r>
      <w:bookmarkEnd w:id="22"/>
    </w:p>
    <w:p w14:paraId="605BE57D" w14:textId="35E30247" w:rsidR="00D42DD3" w:rsidRPr="009B453E" w:rsidRDefault="00D42DD3" w:rsidP="00E50034">
      <w:pPr>
        <w:spacing w:after="240" w:line="360" w:lineRule="auto"/>
        <w:jc w:val="both"/>
      </w:pPr>
      <w:r w:rsidRPr="00D42DD3">
        <w:t>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enhanced.</w:t>
      </w:r>
      <w:r w:rsidR="00794D8C" w:rsidRPr="009B453E">
        <w:t>nconsistencies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9"/>
                    <a:stretch>
                      <a:fillRect/>
                    </a:stretch>
                  </pic:blipFill>
                  <pic:spPr>
                    <a:xfrm>
                      <a:off x="0" y="0"/>
                      <a:ext cx="5943600" cy="1978025"/>
                    </a:xfrm>
                    <a:prstGeom prst="rect">
                      <a:avLst/>
                    </a:prstGeom>
                  </pic:spPr>
                </pic:pic>
              </a:graphicData>
            </a:graphic>
          </wp:inline>
        </w:drawing>
      </w:r>
    </w:p>
    <w:p w14:paraId="0C9D23B2" w14:textId="65D3AABA" w:rsidR="004F617E" w:rsidRPr="00B341E3" w:rsidRDefault="00B05EFF" w:rsidP="00B05EFF">
      <w:pPr>
        <w:pStyle w:val="Caption"/>
        <w:jc w:val="center"/>
      </w:pPr>
      <w:bookmarkStart w:id="23" w:name="_Toc165401021"/>
      <w:r>
        <w:t xml:space="preserve">Figure </w:t>
      </w:r>
      <w:r>
        <w:fldChar w:fldCharType="begin"/>
      </w:r>
      <w:r>
        <w:instrText xml:space="preserve"> SEQ Figure \* ARABIC </w:instrText>
      </w:r>
      <w:r>
        <w:fldChar w:fldCharType="separate"/>
      </w:r>
      <w:r w:rsidR="003407C9">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50101D5A" w:rsidR="00B22D57" w:rsidRPr="006B0803" w:rsidRDefault="008978A3" w:rsidP="009545EA">
            <w:pPr>
              <w:jc w:val="center"/>
              <w:rPr>
                <w:b/>
                <w:bCs/>
              </w:rPr>
            </w:pPr>
            <w:r>
              <w:rPr>
                <w:b/>
                <w:bCs/>
              </w:rPr>
              <w:t>Finease</w:t>
            </w:r>
            <w:r w:rsidR="00B22D57" w:rsidRPr="006B0803">
              <w:rPr>
                <w:b/>
                <w:bCs/>
              </w:rPr>
              <w:t xml:space="preserve"> (</w:t>
            </w:r>
            <w:r w:rsidR="005F324D">
              <w:rPr>
                <w:b/>
                <w:bCs/>
              </w:rPr>
              <w:t>Proposed System</w:t>
            </w:r>
            <w:r w:rsidR="00B22D57"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657233BC" w:rsidR="00225251" w:rsidRPr="005B0635" w:rsidRDefault="005E26C9"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9984678" w14:textId="77777777" w:rsidR="00CA5ACC" w:rsidRDefault="00CA5ACC" w:rsidP="00CA5ACC">
      <w:pPr>
        <w:spacing w:line="360" w:lineRule="auto"/>
        <w:jc w:val="both"/>
      </w:pPr>
    </w:p>
    <w:p w14:paraId="09D94D38" w14:textId="74A7144B" w:rsidR="00CA5ACC" w:rsidRDefault="00E528EA" w:rsidP="00CA5ACC">
      <w:pPr>
        <w:spacing w:after="240" w:line="360" w:lineRule="auto"/>
        <w:jc w:val="both"/>
      </w:pPr>
      <w:r w:rsidRPr="00E528EA">
        <w:t xml:space="preserve">Finease, the proposed system, sets itself apart from existing platforms such as Barclays, BBC, and Bank of America by offering a wide range of accessibility features designed to address the diverse requirements of users. Finease is distinguished as the only platform in comparison that includes integrated text-to-speech functionality. This feature allows users with visual impairments to have on-screen text read aloud, thereby improving accessibility through auditory prompts. Similar to other platforms, Finease ensures its compatibility with external assistive tools to accommodate users who rely on various assistive technologies for navigation. Additionally, Finease provides </w:t>
      </w:r>
      <w:r w:rsidRPr="00E528EA">
        <w:lastRenderedPageBreak/>
        <w:t>alternative text for images which is vital for enabling users with visual impairments to effectively understand visual content.</w:t>
      </w:r>
    </w:p>
    <w:p w14:paraId="02B65A4D" w14:textId="1BA1CE73" w:rsidR="00E528EA" w:rsidRDefault="00E528EA" w:rsidP="00E528EA">
      <w:pPr>
        <w:spacing w:after="240" w:line="360" w:lineRule="auto"/>
        <w:ind w:firstLine="720"/>
        <w:jc w:val="both"/>
      </w:pPr>
      <w:r>
        <w:t xml:space="preserve">Besides, </w:t>
      </w:r>
      <w:r w:rsidRPr="00E528EA">
        <w:t>Finease stands out due to its guided navigation feature, which is not found in other platforms. This feature provides helpful prompts to assist users in efficiently navigating the platform. Additionally, Finease supports keyboard navigation, making it accessible for individuals who may have challenges using a mouse and thus promoting inclusivity for a broader range of users. Similar to Barclays and Bank of America, Finease ensures that financial statements are accessible, allowing users to access financial information in a format that complies with accessibility standards.</w:t>
      </w:r>
    </w:p>
    <w:p w14:paraId="6F8A725B" w14:textId="491F71F5" w:rsidR="00CA5ACC" w:rsidRDefault="00F27FE7" w:rsidP="00F27FE7">
      <w:pPr>
        <w:spacing w:after="240" w:line="360" w:lineRule="auto"/>
        <w:ind w:firstLine="720"/>
        <w:jc w:val="both"/>
      </w:pPr>
      <w:r w:rsidRPr="00F27FE7">
        <w:t xml:space="preserve">Finease also provides audio description features similar to BBC, offering extra narration to explain visual components, thereby improving the accessibility for individuals with visual impairments. Importantly, Finease incorporates a convenient accessibility link </w:t>
      </w:r>
      <w:r w:rsidR="00BD50ED">
        <w:t xml:space="preserve">which is </w:t>
      </w:r>
      <w:r w:rsidRPr="00F27FE7">
        <w:t>a feature absent in other platforms</w:t>
      </w:r>
      <w:r w:rsidR="00BD50ED">
        <w:t>, it can</w:t>
      </w:r>
      <w:r w:rsidRPr="00F27FE7">
        <w:t xml:space="preserve"> </w:t>
      </w:r>
      <w:r w:rsidR="00BD50ED" w:rsidRPr="00F27FE7">
        <w:t>enable</w:t>
      </w:r>
      <w:r w:rsidRPr="00F27FE7">
        <w:t xml:space="preserve"> users to quickly access and customize accessibility settings according to their requirements. Through the integration of these functionalities, Finease showcases its dedication to prioritizing inclusivity and accessibility, guaranteeing that all users can effortlessly access and make use of the platform's financial services regardless of their abilities.</w:t>
      </w:r>
    </w:p>
    <w:p w14:paraId="1FFBB47D" w14:textId="1647E83E" w:rsidR="00CA5ACC" w:rsidRDefault="00CA5ACC" w:rsidP="00CA5ACC">
      <w:pPr>
        <w:spacing w:after="240" w:line="360" w:lineRule="auto"/>
        <w:jc w:val="both"/>
      </w:pPr>
      <w:r>
        <w:tab/>
      </w:r>
    </w:p>
    <w:p w14:paraId="2CB38038" w14:textId="45CF326D" w:rsidR="00323383" w:rsidRDefault="00323383">
      <w:r>
        <w:br w:type="page"/>
      </w:r>
    </w:p>
    <w:p w14:paraId="5EB8B2A0" w14:textId="77777777" w:rsidR="00F20B58" w:rsidRDefault="002F22A6" w:rsidP="00326B40">
      <w:pPr>
        <w:pStyle w:val="Heading2"/>
      </w:pPr>
      <w:bookmarkStart w:id="24" w:name="_Toc165401174"/>
      <w:r>
        <w:lastRenderedPageBreak/>
        <w:t>2.4 Technical Researc</w:t>
      </w:r>
      <w:r w:rsidR="00F20B58">
        <w:t>h</w:t>
      </w:r>
      <w:bookmarkEnd w:id="24"/>
    </w:p>
    <w:p w14:paraId="07476920" w14:textId="508A2E11" w:rsidR="00F74CB8" w:rsidRPr="007819EA" w:rsidRDefault="00B83B99" w:rsidP="00326B40">
      <w:pPr>
        <w:pStyle w:val="Heading3"/>
      </w:pPr>
      <w:bookmarkStart w:id="25" w:name="_Toc165401175"/>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0A6DBF7D" w:rsidR="007819EA" w:rsidRPr="00A24432" w:rsidRDefault="006B4027" w:rsidP="00326B40">
      <w:pPr>
        <w:pStyle w:val="Heading3"/>
      </w:pPr>
      <w:bookmarkStart w:id="26" w:name="_Toc165401176"/>
      <w:r w:rsidRPr="00A24432">
        <w:t xml:space="preserve">2.4.2 </w:t>
      </w:r>
      <w:r w:rsidR="007819EA" w:rsidRPr="00A24432">
        <w:t>Programming Language</w:t>
      </w:r>
      <w:bookmarkEnd w:id="26"/>
    </w:p>
    <w:p w14:paraId="6E8EB7C7" w14:textId="16FD9E12" w:rsidR="007819EA" w:rsidRDefault="006B4027" w:rsidP="00647C54">
      <w:pPr>
        <w:pStyle w:val="Heading4"/>
      </w:pPr>
      <w:r w:rsidRPr="00A24432">
        <w:t xml:space="preserve">2.4.2.1 </w:t>
      </w:r>
      <w:r w:rsidR="007819EA" w:rsidRPr="00A24432">
        <w:t>Java</w:t>
      </w:r>
    </w:p>
    <w:p w14:paraId="7E6457A1" w14:textId="09DE060C" w:rsidR="00236DC1" w:rsidRDefault="007B1919" w:rsidP="00517C82">
      <w:pPr>
        <w:spacing w:after="240"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r w:rsidR="008E51D8">
        <w:br/>
      </w:r>
      <w:r w:rsidR="00646A47" w:rsidRPr="00646A47">
        <w:t>This functionality enables developers to create applications that can run smoothly on any device with a Java Virtual Machine, regardless of the operating system underneath. In web development, Java is widely utilized in components such as controllers, services, models, and more, especially within the Spring Boot framework. Spring Boot takes advantage of Java's strength to simplify web application development by providing features like dependency injection, aspect-oriented programming, and effortless integration with other Java-based technologies.</w:t>
      </w:r>
    </w:p>
    <w:p w14:paraId="5996585A" w14:textId="7E2526CE" w:rsidR="00236DC1" w:rsidRDefault="00236DC1" w:rsidP="00646A47">
      <w:pPr>
        <w:spacing w:line="360" w:lineRule="auto"/>
        <w:ind w:firstLine="720"/>
        <w:jc w:val="both"/>
      </w:pPr>
      <w:r>
        <w:t>Additionally,</w:t>
      </w:r>
      <w:r w:rsidR="00646A47">
        <w:t xml:space="preserve"> </w:t>
      </w:r>
      <w:r w:rsidR="00646A47" w:rsidRPr="00646A47">
        <w:t>Java programmers frequently make use of template engines such as Thymeleaf to streamline the creation of dynamic web pages. Thymeleaf is recognized for its intuitive and refined syntax, which seamlessly integrates with Spring Boot applications and enables developers to dynamically generate HTML content</w:t>
      </w:r>
      <w:r w:rsidR="00B77185">
        <w:t xml:space="preserve"> </w:t>
      </w:r>
      <w:r w:rsidR="00B77185" w:rsidRPr="00B77185">
        <w:t>(shubhamp338, 2022)</w:t>
      </w:r>
      <w:r w:rsidR="00646A47" w:rsidRPr="00646A47">
        <w:t>. This integration of Java and Thymeleaf empowers developers to design web applications with lively, data-influenced material while ensuring a seamless user experience across various devices and platforms.</w:t>
      </w:r>
    </w:p>
    <w:p w14:paraId="77C8562D" w14:textId="77777777" w:rsidR="00236DC1" w:rsidRDefault="00236DC1" w:rsidP="00236DC1">
      <w:pPr>
        <w:spacing w:line="360" w:lineRule="auto"/>
        <w:jc w:val="both"/>
      </w:pPr>
    </w:p>
    <w:p w14:paraId="5B9EE240" w14:textId="77777777" w:rsidR="00236DC1" w:rsidRDefault="00236DC1" w:rsidP="00236DC1">
      <w:pPr>
        <w:spacing w:line="360" w:lineRule="auto"/>
        <w:jc w:val="both"/>
      </w:pPr>
    </w:p>
    <w:p w14:paraId="795A8C49" w14:textId="77777777" w:rsidR="00236DC1" w:rsidRDefault="00236DC1" w:rsidP="00236DC1">
      <w:pPr>
        <w:spacing w:line="360" w:lineRule="auto"/>
        <w:jc w:val="both"/>
      </w:pPr>
    </w:p>
    <w:p w14:paraId="21C4C0F6" w14:textId="77777777" w:rsidR="00236DC1" w:rsidRDefault="00236DC1" w:rsidP="00236DC1">
      <w:pPr>
        <w:spacing w:line="360" w:lineRule="auto"/>
        <w:jc w:val="both"/>
      </w:pPr>
    </w:p>
    <w:p w14:paraId="17789C4E" w14:textId="77777777" w:rsidR="00B71FFD" w:rsidRPr="00A24432" w:rsidRDefault="00B71FFD" w:rsidP="00A24432">
      <w:pPr>
        <w:spacing w:line="360" w:lineRule="auto"/>
        <w:jc w:val="both"/>
      </w:pPr>
    </w:p>
    <w:p w14:paraId="49BAE091" w14:textId="75CE1E71" w:rsidR="007819EA" w:rsidRDefault="006B4027" w:rsidP="000A01BC">
      <w:pPr>
        <w:pStyle w:val="Heading4"/>
      </w:pPr>
      <w:r w:rsidRPr="00A24432">
        <w:lastRenderedPageBreak/>
        <w:t>2.4.2.</w:t>
      </w:r>
      <w:r w:rsidR="000A01BC">
        <w:t>2</w:t>
      </w:r>
      <w:r w:rsidRPr="00A24432">
        <w:t xml:space="preserve"> </w:t>
      </w:r>
      <w:r w:rsidR="007819EA" w:rsidRPr="00A24432">
        <w:t>JavaScript</w:t>
      </w:r>
    </w:p>
    <w:p w14:paraId="4EBBEE58" w14:textId="6CEDDA6B" w:rsidR="00C94981" w:rsidRDefault="00C94981" w:rsidP="00517C82">
      <w:pPr>
        <w:spacing w:after="240" w:line="360" w:lineRule="auto"/>
        <w:jc w:val="both"/>
      </w:pPr>
      <w:r>
        <w:t>JavaScript is a versatile programming language widely employed for enhancing user interactivity and building dynamic content on the web. It serves a pivotal role in front-end web development, enabling developers to create engaging and responsive user interfaces that adapt to user actions and input. JavaScript operates seamlessly on the client side, ensuring compatibility with all modern web browsers, and its lightweight nature makes it ideal for delivering dynamic content directly to users' browsers without relying on server-side processing (MDN Contributors, 2019)</w:t>
      </w:r>
      <w:r w:rsidRPr="00B80226">
        <w:t>.</w:t>
      </w:r>
    </w:p>
    <w:p w14:paraId="1AB397A3" w14:textId="54A2589F" w:rsidR="00C94981" w:rsidRDefault="00C94981" w:rsidP="00C94981">
      <w:pPr>
        <w:spacing w:line="360" w:lineRule="auto"/>
        <w:ind w:firstLine="720"/>
        <w:jc w:val="both"/>
      </w:pPr>
      <w:r>
        <w:t>One notable feature that JavaScript facilitates is the integration of text-to-speech functionality through libraries like the Web Speech API. This browser-based API empowers developers to incorporate speech synthesis directly into web applications, allowing for the creation of accessible and interactive user experiences. By leveraging JavaScript and the Web Speech API, the developer can enhance the applications with text-to-speech features, enabling users to receive auditory feedback and interact with content more intuitively.</w:t>
      </w:r>
    </w:p>
    <w:p w14:paraId="76CD10BE" w14:textId="77777777" w:rsidR="00C94981" w:rsidRDefault="00C94981" w:rsidP="00C94981">
      <w:pPr>
        <w:spacing w:line="360" w:lineRule="auto"/>
        <w:jc w:val="both"/>
      </w:pPr>
    </w:p>
    <w:p w14:paraId="7749488D" w14:textId="1DE74872" w:rsidR="00CC5220" w:rsidRDefault="00CC5220" w:rsidP="00CC5220">
      <w:pPr>
        <w:pStyle w:val="Heading3"/>
      </w:pPr>
      <w:bookmarkStart w:id="27" w:name="_Toc165401177"/>
      <w:r>
        <w:t>2.4.</w:t>
      </w:r>
      <w:r w:rsidR="00261B15">
        <w:t>3</w:t>
      </w:r>
      <w:r>
        <w:t xml:space="preserve"> Front-end Development Stack</w:t>
      </w:r>
      <w:bookmarkEnd w:id="27"/>
    </w:p>
    <w:p w14:paraId="3FF5F00B" w14:textId="54835526" w:rsidR="00261B15" w:rsidRDefault="00261B15" w:rsidP="00261B15">
      <w:pPr>
        <w:pStyle w:val="Heading4"/>
      </w:pPr>
      <w:r w:rsidRPr="00A24432">
        <w:t>2.4.</w:t>
      </w:r>
      <w:r w:rsidR="00B62D2D">
        <w:t>3</w:t>
      </w:r>
      <w:r w:rsidRPr="00A24432">
        <w:t>.</w:t>
      </w:r>
      <w:r w:rsidR="00B62D2D">
        <w:t>1</w:t>
      </w:r>
      <w:r w:rsidRPr="00A24432">
        <w:t xml:space="preserve"> </w:t>
      </w:r>
      <w:r>
        <w:t>HTML, CSS, JavaScript</w:t>
      </w:r>
    </w:p>
    <w:p w14:paraId="7FD046B9" w14:textId="388A9D0F" w:rsidR="00CC5220" w:rsidRDefault="00D77D18" w:rsidP="00D77D18">
      <w:pPr>
        <w:spacing w:after="240" w:line="360" w:lineRule="auto"/>
        <w:jc w:val="both"/>
      </w:pPr>
      <w:r w:rsidRPr="00D77D18">
        <w:t>Finease utilizes a blend of HTML, CSS, and JavaScript for front-end development to produce interactive and visually attractive user interfaces. These tools are crucial in shaping the visual aspect of web applications and guaranteeing a user-friendly and captivating experience.</w:t>
      </w:r>
    </w:p>
    <w:p w14:paraId="27FEB11A" w14:textId="151FDD76" w:rsidR="00D77D18" w:rsidRDefault="00D77D18" w:rsidP="00D77D18">
      <w:pPr>
        <w:spacing w:after="240" w:line="360" w:lineRule="auto"/>
        <w:ind w:firstLine="720"/>
        <w:jc w:val="both"/>
      </w:pPr>
      <w:r w:rsidRPr="00D77D18">
        <w:t>Hypertext Markup Language, commonly known as HTML, plays a crucial role in web development by establishing the layout and substance of various components within web applications. Finease employs HTML to produce meaningful markup, arranging content into headings, paragraphs, lists, forms, and other essential elements. This language forms the basis for crafting web pages that are easy to access and optimize for search engines while also laying the groundwork for creating an adaptable and well-organized user interface</w:t>
      </w:r>
      <w:r w:rsidR="006874E2">
        <w:t xml:space="preserve"> </w:t>
      </w:r>
      <w:r w:rsidR="006874E2" w:rsidRPr="006874E2">
        <w:t>(Kolowich, 2018)</w:t>
      </w:r>
      <w:r w:rsidRPr="00D77D18">
        <w:t>.</w:t>
      </w:r>
    </w:p>
    <w:p w14:paraId="3BF23506" w14:textId="23976304" w:rsidR="00CC5220" w:rsidRDefault="00D77D18" w:rsidP="00D77D18">
      <w:pPr>
        <w:spacing w:after="240" w:line="360" w:lineRule="auto"/>
        <w:ind w:firstLine="720"/>
        <w:jc w:val="both"/>
      </w:pPr>
      <w:r w:rsidRPr="00D77D18">
        <w:t xml:space="preserve">CSS, or Cascading Style Sheets, is utilized to format and customize the visual representation of HTML components, enriching the overall display of the software. Finease utilizes CSS to tailor colors, fonts, arrangements, and other visual characteristics in order to maintain a uniform and visually pleasing interface. Through separating design from content, CSS </w:t>
      </w:r>
      <w:r w:rsidRPr="00D77D18">
        <w:lastRenderedPageBreak/>
        <w:t>empowers developers to produce flexible and attractive designs that can adjust for various screen dimensions and devices</w:t>
      </w:r>
      <w:r w:rsidR="006874E2">
        <w:t xml:space="preserve"> </w:t>
      </w:r>
      <w:r w:rsidR="006874E2" w:rsidRPr="006874E2">
        <w:t>(Kolowich, 2018)</w:t>
      </w:r>
      <w:r w:rsidR="006874E2" w:rsidRPr="00D77D18">
        <w:t>.</w:t>
      </w:r>
    </w:p>
    <w:p w14:paraId="0F1C81B6" w14:textId="7B1894F1" w:rsidR="00D77D18" w:rsidRDefault="00D77D18" w:rsidP="00D77D18">
      <w:pPr>
        <w:spacing w:after="240" w:line="360" w:lineRule="auto"/>
        <w:ind w:firstLine="720"/>
        <w:jc w:val="both"/>
      </w:pPr>
      <w:r w:rsidRPr="00D77D18">
        <w:t>JavaScript brings interactivity and dynamic functionality to web pages, empowering Finease to develop engaging user interfaces. It is employed for client-side scripting, enabling developers to react to user interactions, modify DOM elements, and update content dynamically without the need for a complete page reload. Finease makes use of JavaScript frameworks and libraries for efficient development and improved user engagement by integrating capabilities including form validation, animated effects, and asynchronous data retrieval</w:t>
      </w:r>
      <w:r w:rsidR="006874E2">
        <w:t xml:space="preserve"> </w:t>
      </w:r>
      <w:r w:rsidR="006874E2" w:rsidRPr="006874E2">
        <w:t>(Kolowich, 2018)</w:t>
      </w:r>
      <w:r w:rsidR="006874E2" w:rsidRPr="00D77D18">
        <w:t>.</w:t>
      </w:r>
    </w:p>
    <w:p w14:paraId="2408C6D0" w14:textId="24601F00" w:rsidR="00CC5220" w:rsidRDefault="00D77D18" w:rsidP="00F473AB">
      <w:pPr>
        <w:spacing w:after="240" w:line="360" w:lineRule="auto"/>
        <w:ind w:firstLine="720"/>
        <w:jc w:val="both"/>
      </w:pPr>
      <w:r w:rsidRPr="00D77D18">
        <w:t>Finease creates a smooth and user-friendly interface by integrating HTML, CSS, and JavaScript. These front-end technologies are essential for providing an interactive and adaptable web experience that aligns with Finease's dedication to offering user-focused solutions.</w:t>
      </w:r>
    </w:p>
    <w:p w14:paraId="7A390603" w14:textId="77777777" w:rsidR="00F473AB" w:rsidRPr="00A24432" w:rsidRDefault="00F473AB" w:rsidP="00F473AB">
      <w:pPr>
        <w:spacing w:after="240" w:line="360" w:lineRule="auto"/>
        <w:ind w:firstLine="720"/>
        <w:jc w:val="both"/>
      </w:pPr>
    </w:p>
    <w:p w14:paraId="005D6CD9" w14:textId="3A37C1A3" w:rsidR="006001BA" w:rsidRPr="00A24432" w:rsidRDefault="008E71AE" w:rsidP="00326B40">
      <w:pPr>
        <w:pStyle w:val="Heading3"/>
      </w:pPr>
      <w:bookmarkStart w:id="28" w:name="_Toc165401178"/>
      <w:r w:rsidRPr="00A24432">
        <w:t>2.4.</w:t>
      </w:r>
      <w:r w:rsidR="00B62D2D">
        <w:t>4</w:t>
      </w:r>
      <w:r w:rsidRPr="00A24432">
        <w:t xml:space="preserve"> </w:t>
      </w:r>
      <w:r w:rsidR="00D77D18" w:rsidRPr="00D77D18">
        <w:t>Integrated Development Environment</w:t>
      </w:r>
      <w:r w:rsidR="00D77D18">
        <w:t xml:space="preserve"> (IDE)</w:t>
      </w:r>
      <w:bookmarkEnd w:id="28"/>
    </w:p>
    <w:p w14:paraId="70DDD4A5" w14:textId="199E7E2A" w:rsidR="00603E60" w:rsidRPr="00A24432" w:rsidRDefault="00603E60" w:rsidP="000A01BC">
      <w:pPr>
        <w:pStyle w:val="Heading4"/>
      </w:pPr>
      <w:r w:rsidRPr="00A24432">
        <w:t>2.4.</w:t>
      </w:r>
      <w:r w:rsidR="00B62D2D">
        <w:t>4</w:t>
      </w:r>
      <w:r w:rsidRPr="00A24432">
        <w:t>.</w:t>
      </w:r>
      <w:r w:rsidR="00B62D2D">
        <w:t>1</w:t>
      </w:r>
      <w:r w:rsidRPr="00A24432">
        <w:t xml:space="preserve"> </w:t>
      </w:r>
      <w:r w:rsidR="000A01BC">
        <w:t>Visual Studio Code</w:t>
      </w:r>
    </w:p>
    <w:p w14:paraId="14C3BB7E" w14:textId="47E35225" w:rsidR="00D77D18" w:rsidRDefault="00D77D18" w:rsidP="00F473AB">
      <w:pPr>
        <w:spacing w:after="240" w:line="360" w:lineRule="auto"/>
        <w:jc w:val="both"/>
      </w:pPr>
      <w:r w:rsidRPr="00D77D18">
        <w:t xml:space="preserve">Visual Studio Code </w:t>
      </w:r>
      <w:r w:rsidR="009F1DF8">
        <w:t>was</w:t>
      </w:r>
      <w:r w:rsidRPr="00D77D18">
        <w:t xml:space="preserve"> </w:t>
      </w:r>
      <w:r w:rsidR="009F1DF8">
        <w:t>chosen</w:t>
      </w:r>
      <w:r w:rsidRPr="00D77D18">
        <w:t xml:space="preserve"> as the </w:t>
      </w:r>
      <w:r w:rsidR="00FB7A5E">
        <w:t>IDE</w:t>
      </w:r>
      <w:r w:rsidRPr="00D77D18">
        <w:t xml:space="preserve"> for Finease's development due to its lightweight, yet robust features designed specifically for web and application development. With its user-friendly interface and wide range of extensions, VS Code provides a smooth coding experience for developers working with multiple programming languages such as Java, JavaScript, HTML, and CSS. Its integrated Git support, debugging capabilities, and compatibility with version control systems promote collaboration and streamline the development process</w:t>
      </w:r>
      <w:r w:rsidR="00592191">
        <w:t xml:space="preserve"> </w:t>
      </w:r>
      <w:r w:rsidR="00E733C1" w:rsidRPr="00E733C1">
        <w:t>(Turing, 2022)</w:t>
      </w:r>
      <w:r w:rsidRPr="00D77D18">
        <w:t xml:space="preserve">. </w:t>
      </w:r>
    </w:p>
    <w:p w14:paraId="202E1ECB" w14:textId="77777777" w:rsidR="00F473AB" w:rsidRDefault="00F473AB" w:rsidP="00F473AB">
      <w:pPr>
        <w:spacing w:after="240" w:line="360" w:lineRule="auto"/>
      </w:pPr>
    </w:p>
    <w:p w14:paraId="273653BE" w14:textId="46E19DD2" w:rsidR="000A01BC" w:rsidRPr="00A24432" w:rsidRDefault="000A01BC" w:rsidP="000A01BC">
      <w:pPr>
        <w:pStyle w:val="Heading3"/>
      </w:pPr>
      <w:bookmarkStart w:id="29" w:name="_Toc165401179"/>
      <w:r w:rsidRPr="00A24432">
        <w:t>2.4.</w:t>
      </w:r>
      <w:r w:rsidR="00B62D2D">
        <w:t>5</w:t>
      </w:r>
      <w:r w:rsidRPr="00A24432">
        <w:t xml:space="preserve"> </w:t>
      </w:r>
      <w:r>
        <w:t>Framework</w:t>
      </w:r>
      <w:bookmarkEnd w:id="29"/>
    </w:p>
    <w:p w14:paraId="6A375FDC" w14:textId="13AAE281" w:rsidR="000A01BC" w:rsidRPr="00A24432" w:rsidRDefault="000A01BC" w:rsidP="000A01BC">
      <w:pPr>
        <w:pStyle w:val="Heading4"/>
      </w:pPr>
      <w:r w:rsidRPr="00A24432">
        <w:t>2.4.</w:t>
      </w:r>
      <w:r w:rsidR="00B62D2D">
        <w:t>5</w:t>
      </w:r>
      <w:r w:rsidRPr="00A24432">
        <w:t>.</w:t>
      </w:r>
      <w:r w:rsidR="00B62D2D">
        <w:t>1</w:t>
      </w:r>
      <w:r w:rsidRPr="00A24432">
        <w:t xml:space="preserve"> </w:t>
      </w:r>
      <w:r>
        <w:t>Spring</w:t>
      </w:r>
      <w:r w:rsidR="00A773A8">
        <w:t xml:space="preserve"> B</w:t>
      </w:r>
      <w:r>
        <w:t>oot</w:t>
      </w:r>
      <w:r w:rsidR="00A773A8">
        <w:t xml:space="preserve"> with Maven</w:t>
      </w:r>
    </w:p>
    <w:p w14:paraId="4628C4D4" w14:textId="424C2CA8" w:rsidR="000C3689" w:rsidRDefault="00F473AB" w:rsidP="00975B92">
      <w:pPr>
        <w:spacing w:after="240" w:line="360" w:lineRule="auto"/>
        <w:jc w:val="both"/>
      </w:pPr>
      <w:r w:rsidRPr="00F473AB">
        <w:t xml:space="preserve">Spring Boot with Maven as the framework for creating Finease because of its strong capabilities, widespread community backing, and efficient development workflow. Maven simplifies project administration by offering a systematic method to handle dependencies, compile source code, execute tests, and package applications. Through Maven, developers can conveniently set up </w:t>
      </w:r>
      <w:r w:rsidRPr="00F473AB">
        <w:lastRenderedPageBreak/>
        <w:t>project configurations and oversee dependencies using centralized repositorie</w:t>
      </w:r>
      <w:r>
        <w:t>s</w:t>
      </w:r>
      <w:r w:rsidRPr="00F473AB">
        <w:t>. The incorporation of Maven into Spring Boot improves project manageability, supports continuous integration and deployment processes and encourages the adoption of optimal software development practices</w:t>
      </w:r>
      <w:r w:rsidR="00052231">
        <w:t xml:space="preserve"> </w:t>
      </w:r>
      <w:r w:rsidRPr="00F473AB">
        <w:t>(Spring, 2024)</w:t>
      </w:r>
      <w:r w:rsidR="00052231">
        <w:t>.</w:t>
      </w:r>
    </w:p>
    <w:p w14:paraId="518B664B" w14:textId="77777777" w:rsidR="00975B92" w:rsidRPr="00A24432" w:rsidRDefault="00975B92" w:rsidP="00975B92">
      <w:pPr>
        <w:spacing w:after="240" w:line="360" w:lineRule="auto"/>
        <w:jc w:val="both"/>
      </w:pPr>
    </w:p>
    <w:p w14:paraId="3C07E217" w14:textId="707EE36D" w:rsidR="002131A6" w:rsidRPr="00A869E0" w:rsidRDefault="008E71AE" w:rsidP="00326B40">
      <w:pPr>
        <w:pStyle w:val="Heading3"/>
      </w:pPr>
      <w:bookmarkStart w:id="30" w:name="_Toc165401180"/>
      <w:r w:rsidRPr="00A869E0">
        <w:t>2.4.</w:t>
      </w:r>
      <w:r w:rsidR="00B62D2D">
        <w:t>6</w:t>
      </w:r>
      <w:r w:rsidRPr="00A869E0">
        <w:t xml:space="preserve"> </w:t>
      </w:r>
      <w:r w:rsidR="000A01BC" w:rsidRPr="00A869E0">
        <w:t>Database Management System</w:t>
      </w:r>
      <w:bookmarkEnd w:id="30"/>
    </w:p>
    <w:p w14:paraId="386FE767" w14:textId="2E9A1B5C" w:rsidR="008E71AE" w:rsidRPr="00A869E0" w:rsidRDefault="008E71AE" w:rsidP="00375FDB">
      <w:pPr>
        <w:pStyle w:val="Heading4"/>
        <w:rPr>
          <w:i/>
          <w:iCs/>
        </w:rPr>
      </w:pPr>
      <w:r w:rsidRPr="00A869E0">
        <w:t>2.4.</w:t>
      </w:r>
      <w:r w:rsidR="00B62D2D">
        <w:t>6</w:t>
      </w:r>
      <w:r w:rsidRPr="00A869E0">
        <w:t xml:space="preserve">.1 </w:t>
      </w:r>
      <w:r w:rsidR="000A01BC" w:rsidRPr="00A869E0">
        <w:t>MySQL</w:t>
      </w:r>
    </w:p>
    <w:p w14:paraId="1C974F45" w14:textId="612203E6" w:rsidR="00EE146D" w:rsidRDefault="000211EC" w:rsidP="00710F5C">
      <w:pPr>
        <w:spacing w:after="240" w:line="360" w:lineRule="auto"/>
        <w:jc w:val="both"/>
      </w:pPr>
      <w:r w:rsidRPr="000211EC">
        <w:t xml:space="preserve">Finease uses MySQL as its </w:t>
      </w:r>
      <w:r>
        <w:t xml:space="preserve">main </w:t>
      </w:r>
      <w:r w:rsidRPr="000211EC">
        <w:t>database management system to store and handle application data. The decision to opt for MySQL was based on its reputation for reliability, scalability, and widespread use in the industry. As a relational database that is open-source, MySQL offers strong functionality for managing structured data while guaranteeing data integrity and facilitating complex queries</w:t>
      </w:r>
      <w:r w:rsidR="006E1E82">
        <w:t xml:space="preserve"> </w:t>
      </w:r>
      <w:r w:rsidR="006E1E82" w:rsidRPr="006E1E82">
        <w:t>(Oracle, 2019)</w:t>
      </w:r>
      <w:r w:rsidRPr="000211EC">
        <w:t>. Its compatibility with Spring Boot makes integration easier and enables smooth interaction with the application layer. Furthermore, MySQL's comprehensive documentation and community support offer developers valuable resources and help in enhancing database performance and resolving problems.</w:t>
      </w:r>
    </w:p>
    <w:p w14:paraId="11DAE3A2" w14:textId="77777777" w:rsidR="00710F5C" w:rsidRPr="00710F5C" w:rsidRDefault="00710F5C" w:rsidP="00710F5C">
      <w:pPr>
        <w:spacing w:after="240" w:line="360" w:lineRule="auto"/>
        <w:jc w:val="both"/>
      </w:pPr>
    </w:p>
    <w:p w14:paraId="6E215486" w14:textId="64FC1E86" w:rsidR="002131A6" w:rsidRPr="00A24432" w:rsidRDefault="002625B9" w:rsidP="00326B40">
      <w:pPr>
        <w:pStyle w:val="Heading3"/>
      </w:pPr>
      <w:bookmarkStart w:id="31" w:name="_Toc165401181"/>
      <w:r w:rsidRPr="00A24432">
        <w:t>2.4.</w:t>
      </w:r>
      <w:r w:rsidR="00B62D2D">
        <w:t>7</w:t>
      </w:r>
      <w:r w:rsidRPr="00A24432">
        <w:t xml:space="preserve"> </w:t>
      </w:r>
      <w:r w:rsidR="002131A6" w:rsidRPr="00A24432">
        <w:t>Web browser</w:t>
      </w:r>
      <w:bookmarkEnd w:id="31"/>
    </w:p>
    <w:p w14:paraId="2874254F" w14:textId="2CDFE64D" w:rsidR="002D2140" w:rsidRDefault="002D2140" w:rsidP="00375FDB">
      <w:pPr>
        <w:pStyle w:val="Heading4"/>
        <w:rPr>
          <w:i/>
          <w:iCs/>
        </w:rPr>
      </w:pPr>
      <w:r w:rsidRPr="00A24432">
        <w:t>2.4.</w:t>
      </w:r>
      <w:r w:rsidR="00B62D2D">
        <w:t>7</w:t>
      </w:r>
      <w:r w:rsidRPr="00A24432">
        <w:t>.1 Google Chrome</w:t>
      </w:r>
    </w:p>
    <w:p w14:paraId="02E3EDD0" w14:textId="09C8A800" w:rsidR="00B46F6F" w:rsidRDefault="00B46F6F" w:rsidP="00710F5C">
      <w:pPr>
        <w:spacing w:after="240" w:line="360" w:lineRule="auto"/>
        <w:jc w:val="both"/>
      </w:pPr>
      <w:r w:rsidRPr="00B46F6F">
        <w:t>Google released Chrome in 2008, and it has since been associated with speed, simplicity, and integration. Its streamlined design and quick rendering engine contribute to its effective performance, making it a popular option for users looking for a smooth browsing experience. Furthermore, Chrome's comprehensive developer tools enable developers to create and troubleshoot web applications effortlessly. With its compatibility across different devices and synchronization features, Chrome guarantees consistent browsing across platforms</w:t>
      </w:r>
      <w:r>
        <w:t xml:space="preserve"> (Valeria, 2023)</w:t>
      </w:r>
      <w:r w:rsidRPr="001040FE">
        <w:t>.</w:t>
      </w:r>
    </w:p>
    <w:p w14:paraId="72884C11" w14:textId="77777777" w:rsidR="00710F5C" w:rsidRDefault="00710F5C" w:rsidP="00710F5C">
      <w:pPr>
        <w:spacing w:after="240" w:line="360" w:lineRule="auto"/>
        <w:jc w:val="both"/>
      </w:pPr>
    </w:p>
    <w:p w14:paraId="1E009137" w14:textId="32E0BAEB" w:rsidR="005D7364" w:rsidRDefault="005D7364" w:rsidP="00375FDB">
      <w:pPr>
        <w:pStyle w:val="Heading4"/>
        <w:rPr>
          <w:i/>
          <w:iCs/>
        </w:rPr>
      </w:pPr>
      <w:r w:rsidRPr="00A24432">
        <w:lastRenderedPageBreak/>
        <w:t>2.4.</w:t>
      </w:r>
      <w:r w:rsidR="00B62D2D">
        <w:t>7</w:t>
      </w:r>
      <w:r w:rsidRPr="00A24432">
        <w:t>.2 Microsoft Edge</w:t>
      </w:r>
    </w:p>
    <w:p w14:paraId="5BA661FA" w14:textId="15C05308" w:rsidR="003961E0" w:rsidRDefault="00B46F6F" w:rsidP="00710F5C">
      <w:pPr>
        <w:spacing w:after="240" w:line="360" w:lineRule="auto"/>
        <w:jc w:val="both"/>
      </w:pPr>
      <w:r w:rsidRPr="00B46F6F">
        <w:t xml:space="preserve">Introduced in 2015 as the replacement for Internet Explorer, Microsoft Edge has seen substantial enhancements to improve its performance, flexibility, and adherence to web protocols. Based on the Chromium engine, Edge bears resemblances to Chrome in terms of speed and compatibility. Nevertheless, Edge sets itself apart with capabilities such as customizable start page choices and integrated Cortana assistance aimed at meeting users' desires for tailored and focused browsing sessions </w:t>
      </w:r>
      <w:r w:rsidR="00AC7CAB">
        <w:t>(Valeria, 2023)</w:t>
      </w:r>
      <w:r w:rsidR="00AC7CAB" w:rsidRPr="001040FE">
        <w:t>.</w:t>
      </w:r>
    </w:p>
    <w:p w14:paraId="01852CE2" w14:textId="77777777" w:rsidR="00B46F6F" w:rsidRDefault="00B46F6F" w:rsidP="00B46F6F">
      <w:pPr>
        <w:spacing w:line="360" w:lineRule="auto"/>
        <w:jc w:val="both"/>
      </w:pPr>
    </w:p>
    <w:p w14:paraId="296CC147" w14:textId="77777777" w:rsidR="00710F5C" w:rsidRPr="003A5D43" w:rsidRDefault="00710F5C" w:rsidP="00B46F6F">
      <w:pPr>
        <w:spacing w:line="360" w:lineRule="auto"/>
        <w:jc w:val="both"/>
      </w:pPr>
    </w:p>
    <w:p w14:paraId="57748A24" w14:textId="4F2D9724" w:rsidR="00251D32" w:rsidRPr="00251D32" w:rsidRDefault="00F20B58" w:rsidP="00326B40">
      <w:pPr>
        <w:pStyle w:val="Heading2"/>
      </w:pPr>
      <w:bookmarkStart w:id="32" w:name="_Toc165401182"/>
      <w:r>
        <w:t>2.5 Summary</w:t>
      </w:r>
      <w:bookmarkEnd w:id="32"/>
    </w:p>
    <w:p w14:paraId="0692238D" w14:textId="59985A13" w:rsidR="00710F5C" w:rsidRDefault="00710F5C" w:rsidP="00251D32">
      <w:pPr>
        <w:spacing w:after="240" w:line="360" w:lineRule="auto"/>
        <w:jc w:val="both"/>
      </w:pPr>
      <w:r w:rsidRPr="00710F5C">
        <w:t xml:space="preserve">This chapter presents a thorough examination of accessibility, technology, and security in online financial services. It is followed by an in-depth analysis of the technical elements involved in creating </w:t>
      </w:r>
      <w:r w:rsidR="00C60980" w:rsidRPr="00710F5C">
        <w:t>Finesse</w:t>
      </w:r>
      <w:r w:rsidRPr="00710F5C">
        <w:t>, a proposed system designed to improve accessibility and inclusivity within the financial industry.</w:t>
      </w:r>
    </w:p>
    <w:p w14:paraId="616D1BDD" w14:textId="55F5F03E" w:rsidR="00710F5C" w:rsidRDefault="00710F5C" w:rsidP="00710F5C">
      <w:pPr>
        <w:spacing w:after="240" w:line="360" w:lineRule="auto"/>
        <w:jc w:val="both"/>
      </w:pPr>
      <w:r>
        <w:tab/>
      </w:r>
      <w:r w:rsidRPr="00710F5C">
        <w:t>The literature review examines the obstacles and advancements related to inclusivity in digital financial services, with a specific emphasis on the encounters of individuals with visual impairments. It also analyzes instances of non-compliance with usability standards in banking websites, developments in Text-to-Speech technology, and security measures.</w:t>
      </w:r>
      <w:r>
        <w:t xml:space="preserve"> </w:t>
      </w:r>
      <w:r w:rsidRPr="00710F5C">
        <w:t>The analysis of comparable systems such as Barclays, BBC, and Bank of America illustrates the strengths and drawbacks of their accessibility features. Finease distinguishes itself by providing comprehensive solutions for various accessibility requirements, such as integrated TTS functionality, guided navigation, keyboard navigation, and an accessibility link.</w:t>
      </w:r>
    </w:p>
    <w:p w14:paraId="4CA2D3AB" w14:textId="736E153F" w:rsidR="00710F5C" w:rsidRDefault="00710F5C" w:rsidP="00710F5C">
      <w:pPr>
        <w:spacing w:after="240" w:line="360" w:lineRule="auto"/>
        <w:ind w:firstLine="720"/>
        <w:jc w:val="both"/>
      </w:pPr>
      <w:r w:rsidRPr="00710F5C">
        <w:t>The technical research section details the hardware, coding languages, front-end development tools, IDE, framework, database management system, and web browsers used in creating Finease. Major technologies include Java for backend programming, JavaScript for interactive front-end features and TTS integration, Spring Boot with Maven for streamlined development process,and MySQL as the primary database system.</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3" w:name="_Toc165401183"/>
      <w:r w:rsidRPr="0029112E">
        <w:lastRenderedPageBreak/>
        <w:t xml:space="preserve">Chapter </w:t>
      </w:r>
      <w:r>
        <w:t>3</w:t>
      </w:r>
      <w:r w:rsidRPr="0029112E">
        <w:t xml:space="preserve">: </w:t>
      </w:r>
      <w:r>
        <w:t>Methodology</w:t>
      </w:r>
      <w:bookmarkEnd w:id="33"/>
    </w:p>
    <w:p w14:paraId="699FD453" w14:textId="138C2A99" w:rsidR="000719E7" w:rsidRDefault="008F253E" w:rsidP="00326B40">
      <w:pPr>
        <w:pStyle w:val="Heading2"/>
      </w:pPr>
      <w:bookmarkStart w:id="34" w:name="_Toc165401184"/>
      <w:r>
        <w:t>3</w:t>
      </w:r>
      <w:r w:rsidR="00A028EB">
        <w:t>.1 Introduction</w:t>
      </w:r>
      <w:bookmarkEnd w:id="34"/>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5" w:name="_Toc165401185"/>
      <w:r>
        <w:t xml:space="preserve">3.2 </w:t>
      </w:r>
      <w:r w:rsidR="0072492F">
        <w:t>Agile</w:t>
      </w:r>
      <w:r>
        <w:t xml:space="preserve"> Methodology</w:t>
      </w:r>
      <w:bookmarkEnd w:id="35"/>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vpadmin,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6" w:name="_Toc165401186"/>
      <w:r>
        <w:lastRenderedPageBreak/>
        <w:t>3.3 Waterfall Methodology</w:t>
      </w:r>
      <w:bookmarkEnd w:id="36"/>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vpadmin,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7" w:name="_Toc165401187"/>
      <w:r>
        <w:t>3.4 Methodology Choice and Justification</w:t>
      </w:r>
      <w:bookmarkEnd w:id="37"/>
    </w:p>
    <w:p w14:paraId="2DFFFCB3" w14:textId="1449A48E" w:rsidR="00B36CA0" w:rsidRDefault="00B36CA0" w:rsidP="007934A7">
      <w:pPr>
        <w:pStyle w:val="Caption"/>
        <w:keepNext/>
        <w:jc w:val="center"/>
      </w:pPr>
      <w:bookmarkStart w:id="38" w:name="_Toc165401110"/>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8"/>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9" w:name="_Toc165401188"/>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9"/>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0C41217A">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3298DEFA" w:rsidR="002003E8" w:rsidRDefault="001D5B06" w:rsidP="001D5B06">
      <w:pPr>
        <w:pStyle w:val="Caption"/>
        <w:jc w:val="center"/>
      </w:pPr>
      <w:bookmarkStart w:id="40" w:name="_Toc165401022"/>
      <w:r>
        <w:t xml:space="preserve">Figure </w:t>
      </w:r>
      <w:r>
        <w:fldChar w:fldCharType="begin"/>
      </w:r>
      <w:r>
        <w:instrText xml:space="preserve"> SEQ Figure \* ARABIC </w:instrText>
      </w:r>
      <w:r>
        <w:fldChar w:fldCharType="separate"/>
      </w:r>
      <w:r w:rsidR="003407C9">
        <w:rPr>
          <w:noProof/>
        </w:rPr>
        <w:t>6</w:t>
      </w:r>
      <w:r>
        <w:rPr>
          <w:noProof/>
        </w:rPr>
        <w:fldChar w:fldCharType="end"/>
      </w:r>
      <w:r>
        <w:t xml:space="preserve">: Scrum Lifecycle </w:t>
      </w:r>
      <w:r w:rsidRPr="00FC68DF">
        <w:t>(Sergeev, 2020)</w:t>
      </w:r>
      <w:bookmarkEnd w:id="40"/>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41" w:name="_Toc165401189"/>
      <w:r>
        <w:lastRenderedPageBreak/>
        <w:t xml:space="preserve">3.6 </w:t>
      </w:r>
      <w:r w:rsidR="00291F74">
        <w:t>Data Gathering</w:t>
      </w:r>
      <w:bookmarkEnd w:id="41"/>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21"/>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78019334" w:rsidR="000322B1" w:rsidRDefault="00E6476D" w:rsidP="00E6476D">
      <w:pPr>
        <w:pStyle w:val="Caption"/>
        <w:jc w:val="center"/>
      </w:pPr>
      <w:bookmarkStart w:id="42" w:name="_Toc165401023"/>
      <w:r>
        <w:t xml:space="preserve">Figure </w:t>
      </w:r>
      <w:r>
        <w:fldChar w:fldCharType="begin"/>
      </w:r>
      <w:r>
        <w:instrText xml:space="preserve"> SEQ Figure \* ARABIC </w:instrText>
      </w:r>
      <w:r>
        <w:fldChar w:fldCharType="separate"/>
      </w:r>
      <w:r w:rsidR="003407C9">
        <w:rPr>
          <w:noProof/>
        </w:rPr>
        <w:t>7</w:t>
      </w:r>
      <w:r>
        <w:rPr>
          <w:noProof/>
        </w:rPr>
        <w:fldChar w:fldCharType="end"/>
      </w:r>
      <w:r>
        <w:t>: Survey welcome page</w:t>
      </w:r>
      <w:bookmarkEnd w:id="42"/>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22"/>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6B5AFEF1" w:rsidR="000D27F1" w:rsidRDefault="00B95FAC" w:rsidP="00B95FAC">
      <w:pPr>
        <w:pStyle w:val="Caption"/>
        <w:jc w:val="center"/>
      </w:pPr>
      <w:bookmarkStart w:id="43" w:name="_Toc165401024"/>
      <w:r>
        <w:t xml:space="preserve">Figure </w:t>
      </w:r>
      <w:r>
        <w:fldChar w:fldCharType="begin"/>
      </w:r>
      <w:r>
        <w:instrText xml:space="preserve"> SEQ Figure \* ARABIC </w:instrText>
      </w:r>
      <w:r>
        <w:fldChar w:fldCharType="separate"/>
      </w:r>
      <w:r w:rsidR="003407C9">
        <w:rPr>
          <w:noProof/>
        </w:rPr>
        <w:t>8</w:t>
      </w:r>
      <w:r>
        <w:rPr>
          <w:noProof/>
        </w:rPr>
        <w:fldChar w:fldCharType="end"/>
      </w:r>
      <w:r>
        <w:t>: Survey Information Sheet</w:t>
      </w:r>
      <w:bookmarkEnd w:id="43"/>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23"/>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277FF6EF" w:rsidR="00824B5C" w:rsidRDefault="006511C8" w:rsidP="006511C8">
      <w:pPr>
        <w:pStyle w:val="Caption"/>
        <w:jc w:val="center"/>
      </w:pPr>
      <w:bookmarkStart w:id="44" w:name="_Toc165401025"/>
      <w:r>
        <w:t xml:space="preserve">Figure </w:t>
      </w:r>
      <w:r>
        <w:fldChar w:fldCharType="begin"/>
      </w:r>
      <w:r>
        <w:instrText xml:space="preserve"> SEQ Figure \* ARABIC </w:instrText>
      </w:r>
      <w:r>
        <w:fldChar w:fldCharType="separate"/>
      </w:r>
      <w:r w:rsidR="003407C9">
        <w:rPr>
          <w:noProof/>
        </w:rPr>
        <w:t>9</w:t>
      </w:r>
      <w:r>
        <w:rPr>
          <w:noProof/>
        </w:rPr>
        <w:fldChar w:fldCharType="end"/>
      </w:r>
      <w:r>
        <w:t>: Survey Consent Form</w:t>
      </w:r>
      <w:bookmarkEnd w:id="44"/>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24"/>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1D7678CD" w:rsidR="00824B5C" w:rsidRDefault="0090377C" w:rsidP="0090377C">
      <w:pPr>
        <w:pStyle w:val="Caption"/>
        <w:jc w:val="center"/>
      </w:pPr>
      <w:bookmarkStart w:id="45" w:name="_Toc165401026"/>
      <w:r>
        <w:t xml:space="preserve">Figure </w:t>
      </w:r>
      <w:r>
        <w:fldChar w:fldCharType="begin"/>
      </w:r>
      <w:r>
        <w:instrText xml:space="preserve"> SEQ Figure \* ARABIC </w:instrText>
      </w:r>
      <w:r>
        <w:fldChar w:fldCharType="separate"/>
      </w:r>
      <w:r w:rsidR="003407C9">
        <w:rPr>
          <w:noProof/>
        </w:rPr>
        <w:t>10</w:t>
      </w:r>
      <w:r>
        <w:rPr>
          <w:noProof/>
        </w:rPr>
        <w:fldChar w:fldCharType="end"/>
      </w:r>
      <w:r>
        <w:t>: Survey Section A</w:t>
      </w:r>
      <w:bookmarkEnd w:id="45"/>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44B6B7B6" w:rsidR="00564389" w:rsidRDefault="00564389" w:rsidP="00B43317">
      <w:pPr>
        <w:spacing w:line="360" w:lineRule="auto"/>
        <w:jc w:val="both"/>
      </w:pPr>
      <w:r w:rsidRPr="00EF1FEB">
        <w:rPr>
          <w:b/>
          <w:bCs/>
        </w:rPr>
        <w:t>Q12:</w:t>
      </w:r>
      <w:r w:rsidRPr="00564389">
        <w:t xml:space="preserve"> I agree that technology like </w:t>
      </w:r>
      <w:r w:rsidR="008978A3">
        <w:t>Finease</w:t>
      </w:r>
      <w:r w:rsidRPr="00564389">
        <w:t xml:space="preserve"> can contribute to achieving SDG 10 (Reduce inequality).</w:t>
      </w:r>
    </w:p>
    <w:p w14:paraId="416DE9FF" w14:textId="51B29ADC" w:rsidR="00564389" w:rsidRDefault="00564389" w:rsidP="00B43317">
      <w:pPr>
        <w:spacing w:line="360" w:lineRule="auto"/>
        <w:jc w:val="both"/>
      </w:pPr>
      <w:r w:rsidRPr="00EF1FEB">
        <w:rPr>
          <w:b/>
          <w:bCs/>
        </w:rPr>
        <w:t>Q13:</w:t>
      </w:r>
      <w:r w:rsidRPr="00564389">
        <w:t xml:space="preserve"> I am confident that the adoption of </w:t>
      </w:r>
      <w:r w:rsidR="008978A3">
        <w:t>Finease</w:t>
      </w:r>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6" w:name="_Toc165401190"/>
      <w:r>
        <w:lastRenderedPageBreak/>
        <w:t xml:space="preserve">3.7 </w:t>
      </w:r>
      <w:r w:rsidR="004F2760">
        <w:t>Analysis</w:t>
      </w:r>
      <w:bookmarkEnd w:id="46"/>
    </w:p>
    <w:p w14:paraId="0B6E27B0" w14:textId="0084148B" w:rsidR="00A90EBE" w:rsidRDefault="00A90EBE" w:rsidP="00326B40">
      <w:pPr>
        <w:pStyle w:val="Heading3"/>
      </w:pPr>
      <w:bookmarkStart w:id="47" w:name="_Toc165401191"/>
      <w:r>
        <w:t>3.7.1</w:t>
      </w:r>
      <w:r w:rsidRPr="00A24432">
        <w:t xml:space="preserve"> </w:t>
      </w:r>
      <w:r>
        <w:t>Section A: Background of Respondent</w:t>
      </w:r>
      <w:bookmarkEnd w:id="47"/>
    </w:p>
    <w:p w14:paraId="33C0982F" w14:textId="77777777" w:rsidR="003542E8" w:rsidRPr="003542E8" w:rsidRDefault="003542E8" w:rsidP="00EA412A">
      <w:pPr>
        <w:shd w:val="clear" w:color="auto" w:fill="FFFFFF"/>
        <w:spacing w:after="240" w:line="360" w:lineRule="auto"/>
        <w:jc w:val="both"/>
        <w:rPr>
          <w:spacing w:val="2"/>
        </w:rPr>
      </w:pPr>
      <w:r w:rsidRPr="003542E8">
        <w:rPr>
          <w:spacing w:val="2"/>
        </w:rPr>
        <w:t>The demographic analysis offers important insights into the varied traits of the survey participants, which are crucial for understanding their viewpoints and inclinations towards internet-based financial services.</w:t>
      </w:r>
    </w:p>
    <w:p w14:paraId="107E8918" w14:textId="77777777" w:rsidR="003542E8" w:rsidRPr="003542E8" w:rsidRDefault="003542E8" w:rsidP="003542E8"/>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0ACF0091" w:rsidR="00F54644" w:rsidRPr="002578DE" w:rsidRDefault="00D262E1" w:rsidP="00D262E1">
      <w:pPr>
        <w:pStyle w:val="Caption"/>
        <w:jc w:val="center"/>
      </w:pPr>
      <w:bookmarkStart w:id="48" w:name="_Toc165401027"/>
      <w:r w:rsidRPr="002578DE">
        <w:t xml:space="preserve">Figure </w:t>
      </w:r>
      <w:r>
        <w:fldChar w:fldCharType="begin"/>
      </w:r>
      <w:r>
        <w:instrText xml:space="preserve"> SEQ Figure \* ARABIC </w:instrText>
      </w:r>
      <w:r>
        <w:fldChar w:fldCharType="separate"/>
      </w:r>
      <w:r w:rsidR="003407C9">
        <w:rPr>
          <w:noProof/>
        </w:rPr>
        <w:t>11</w:t>
      </w:r>
      <w:r>
        <w:rPr>
          <w:noProof/>
        </w:rPr>
        <w:fldChar w:fldCharType="end"/>
      </w:r>
      <w:r w:rsidRPr="002578DE">
        <w:t>: Survey Respondent Age Chart</w:t>
      </w:r>
      <w:bookmarkEnd w:id="48"/>
    </w:p>
    <w:p w14:paraId="57405E39" w14:textId="5B6B842E" w:rsidR="007405B0" w:rsidRPr="007405B0" w:rsidRDefault="00FA2AAE" w:rsidP="007405B0">
      <w:pPr>
        <w:spacing w:line="360" w:lineRule="auto"/>
        <w:jc w:val="both"/>
      </w:pPr>
      <w:r w:rsidRPr="002578DE">
        <w:t>The most common age range for survey respondents was 21 to 23, with the largest proportion of respondents being aged 21 at 41.5%.</w:t>
      </w:r>
      <w:r w:rsidR="004831A4">
        <w:t xml:space="preserve"> </w:t>
      </w:r>
      <w:r w:rsidR="007405B0" w:rsidRPr="007405B0">
        <w:t>This indicates that the survey sample primarily consists of young adults, which may influence their preferences and behaviors regarding online financial platforms.</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lastRenderedPageBreak/>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702B382" w:rsidR="00923979" w:rsidRPr="002578DE" w:rsidRDefault="00D262E1" w:rsidP="00D262E1">
      <w:pPr>
        <w:pStyle w:val="Caption"/>
        <w:jc w:val="center"/>
      </w:pPr>
      <w:bookmarkStart w:id="49" w:name="_Toc165401028"/>
      <w:r w:rsidRPr="002578DE">
        <w:t xml:space="preserve">Figure </w:t>
      </w:r>
      <w:r>
        <w:fldChar w:fldCharType="begin"/>
      </w:r>
      <w:r>
        <w:instrText xml:space="preserve"> SEQ Figure \* ARABIC </w:instrText>
      </w:r>
      <w:r>
        <w:fldChar w:fldCharType="separate"/>
      </w:r>
      <w:r w:rsidR="003407C9">
        <w:rPr>
          <w:noProof/>
        </w:rPr>
        <w:t>12</w:t>
      </w:r>
      <w:r>
        <w:rPr>
          <w:noProof/>
        </w:rPr>
        <w:fldChar w:fldCharType="end"/>
      </w:r>
      <w:r w:rsidRPr="002578DE">
        <w:t>:Survey Respondent Gender Chart</w:t>
      </w:r>
      <w:bookmarkEnd w:id="49"/>
    </w:p>
    <w:p w14:paraId="32D62AB4" w14:textId="0BE2667B" w:rsidR="00A51FF2" w:rsidRPr="002578DE" w:rsidRDefault="00FA2AAE" w:rsidP="009617B1">
      <w:pPr>
        <w:spacing w:line="360" w:lineRule="auto"/>
        <w:jc w:val="both"/>
      </w:pPr>
      <w:r w:rsidRPr="002578DE">
        <w:t>The survey respondents are distributed as 58.5% male and 41.5% female, respectively.</w:t>
      </w:r>
      <w:r w:rsidR="007405B0">
        <w:t xml:space="preserve"> </w:t>
      </w:r>
      <w:r w:rsidR="007405B0" w:rsidRPr="007405B0">
        <w:t>This gender distribution suggests a relatively balanced representation, enabling insights into how both genders perceive and interact with online financial services</w:t>
      </w:r>
      <w:r w:rsidR="007405B0">
        <w:t>.</w:t>
      </w:r>
    </w:p>
    <w:p w14:paraId="0C06EC82" w14:textId="07822D9E" w:rsidR="00A51FF2" w:rsidRPr="002578DE" w:rsidRDefault="00A51FF2"/>
    <w:p w14:paraId="56975D03" w14:textId="5435BF25" w:rsidR="00FA2AAE" w:rsidRPr="002578DE" w:rsidRDefault="00A51FF2" w:rsidP="009617B1">
      <w:pPr>
        <w:spacing w:line="360" w:lineRule="auto"/>
        <w:jc w:val="both"/>
        <w:rPr>
          <w:b/>
          <w:bCs/>
        </w:rPr>
      </w:pPr>
      <w:r w:rsidRPr="002578DE">
        <w:rPr>
          <w:b/>
          <w:bCs/>
        </w:rPr>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56080212" w:rsidR="00DF1214" w:rsidRPr="002578DE" w:rsidRDefault="00360177" w:rsidP="00360177">
      <w:pPr>
        <w:pStyle w:val="Caption"/>
        <w:jc w:val="center"/>
      </w:pPr>
      <w:bookmarkStart w:id="50" w:name="_Toc165401029"/>
      <w:r w:rsidRPr="002578DE">
        <w:t xml:space="preserve">Figure </w:t>
      </w:r>
      <w:r>
        <w:fldChar w:fldCharType="begin"/>
      </w:r>
      <w:r>
        <w:instrText xml:space="preserve"> SEQ Figure \* ARABIC </w:instrText>
      </w:r>
      <w:r>
        <w:fldChar w:fldCharType="separate"/>
      </w:r>
      <w:r w:rsidR="003407C9">
        <w:rPr>
          <w:noProof/>
        </w:rPr>
        <w:t>13</w:t>
      </w:r>
      <w:r>
        <w:rPr>
          <w:noProof/>
        </w:rPr>
        <w:fldChar w:fldCharType="end"/>
      </w:r>
      <w:r w:rsidRPr="002578DE">
        <w:t>: Survey Respondent Nationality Chart</w:t>
      </w:r>
      <w:bookmarkEnd w:id="50"/>
    </w:p>
    <w:p w14:paraId="41A2CEED" w14:textId="26ECA04E" w:rsidR="007405B0" w:rsidRPr="007405B0" w:rsidRDefault="00FA2AAE" w:rsidP="007405B0">
      <w:pPr>
        <w:spacing w:line="360" w:lineRule="auto"/>
        <w:jc w:val="both"/>
      </w:pPr>
      <w:r w:rsidRPr="002578DE">
        <w:t>The survey participants are distributed with 82.9% being Malaysian and 17.1% Non-Malaysian.</w:t>
      </w:r>
      <w:r w:rsidR="007405B0">
        <w:t xml:space="preserve"> </w:t>
      </w:r>
      <w:r w:rsidR="007405B0" w:rsidRPr="007405B0">
        <w:t>This distribution provides context regarding the cultural and regional backgrounds of the respondents, which may influence their attitudes and preferences towards online financial platforms.</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lastRenderedPageBreak/>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328E9754" w:rsidR="00DF1214" w:rsidRPr="002578DE" w:rsidRDefault="00E63932" w:rsidP="00E63932">
      <w:pPr>
        <w:pStyle w:val="Caption"/>
        <w:jc w:val="center"/>
      </w:pPr>
      <w:bookmarkStart w:id="51" w:name="_Toc165401030"/>
      <w:r w:rsidRPr="002578DE">
        <w:t xml:space="preserve">Figure </w:t>
      </w:r>
      <w:r>
        <w:fldChar w:fldCharType="begin"/>
      </w:r>
      <w:r>
        <w:instrText xml:space="preserve"> SEQ Figure \* ARABIC </w:instrText>
      </w:r>
      <w:r>
        <w:fldChar w:fldCharType="separate"/>
      </w:r>
      <w:r w:rsidR="003407C9">
        <w:rPr>
          <w:noProof/>
        </w:rPr>
        <w:t>14</w:t>
      </w:r>
      <w:r>
        <w:rPr>
          <w:noProof/>
        </w:rPr>
        <w:fldChar w:fldCharType="end"/>
      </w:r>
      <w:r w:rsidRPr="002578DE">
        <w:t>: Survey Respondent Current Educational Level Chart</w:t>
      </w:r>
      <w:bookmarkEnd w:id="51"/>
    </w:p>
    <w:p w14:paraId="7F5D46C4" w14:textId="3870BE0C" w:rsidR="003542E8" w:rsidRPr="003542E8" w:rsidRDefault="003A3B52" w:rsidP="003542E8">
      <w:pPr>
        <w:spacing w:line="360" w:lineRule="auto"/>
        <w:jc w:val="both"/>
      </w:pPr>
      <w:r w:rsidRPr="002578DE">
        <w:t>There are 73.2% of survey respondents who have completed tertiary education, 19.5% possess other types of education, and 7.3% have completed secondary education levels.</w:t>
      </w:r>
      <w:r w:rsidR="003542E8">
        <w:t xml:space="preserve"> </w:t>
      </w:r>
      <w:r w:rsidR="003542E8" w:rsidRPr="003542E8">
        <w:t>This high percentage of respondents with tertiary education suggests a relatively educated sample, potentially impacting their level of financial literacy and understanding of online banking services.</w:t>
      </w:r>
    </w:p>
    <w:p w14:paraId="760318D8" w14:textId="77777777" w:rsidR="003542E8" w:rsidRPr="002578DE" w:rsidRDefault="003542E8"/>
    <w:p w14:paraId="5322C01F" w14:textId="2801079E" w:rsidR="004E693C" w:rsidRPr="002578DE" w:rsidRDefault="004E693C" w:rsidP="004E693C">
      <w:pPr>
        <w:spacing w:line="360" w:lineRule="auto"/>
        <w:jc w:val="both"/>
        <w:rPr>
          <w:b/>
          <w:bCs/>
        </w:rPr>
      </w:pPr>
      <w:r w:rsidRPr="002578DE">
        <w:rPr>
          <w:b/>
          <w:bCs/>
        </w:rPr>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0F155AFB" w:rsidR="00DF1214" w:rsidRPr="002578DE" w:rsidRDefault="00E63932" w:rsidP="00E63932">
      <w:pPr>
        <w:pStyle w:val="Caption"/>
        <w:jc w:val="center"/>
      </w:pPr>
      <w:bookmarkStart w:id="52" w:name="_Toc165401031"/>
      <w:r w:rsidRPr="002578DE">
        <w:t xml:space="preserve">Figure </w:t>
      </w:r>
      <w:r>
        <w:fldChar w:fldCharType="begin"/>
      </w:r>
      <w:r>
        <w:instrText xml:space="preserve"> SEQ Figure \* ARABIC </w:instrText>
      </w:r>
      <w:r>
        <w:fldChar w:fldCharType="separate"/>
      </w:r>
      <w:r w:rsidR="003407C9">
        <w:rPr>
          <w:noProof/>
        </w:rPr>
        <w:t>15</w:t>
      </w:r>
      <w:r>
        <w:rPr>
          <w:noProof/>
        </w:rPr>
        <w:fldChar w:fldCharType="end"/>
      </w:r>
      <w:r w:rsidRPr="002578DE">
        <w:t>: Survey Respondent Employment Status Chart</w:t>
      </w:r>
      <w:bookmarkEnd w:id="52"/>
    </w:p>
    <w:p w14:paraId="69BCC65D" w14:textId="0A12D107" w:rsidR="003542E8" w:rsidRPr="003542E8" w:rsidRDefault="00544467" w:rsidP="003542E8">
      <w:pPr>
        <w:spacing w:line="360" w:lineRule="auto"/>
        <w:jc w:val="both"/>
      </w:pPr>
      <w:r w:rsidRPr="002578DE">
        <w:t>Employment status of the survey respondents: 73.2% are students, 17.1% are employed, and 9.8% are unemployed.</w:t>
      </w:r>
      <w:r w:rsidR="003542E8">
        <w:t xml:space="preserve"> </w:t>
      </w:r>
      <w:r w:rsidR="003542E8" w:rsidRPr="003542E8">
        <w:t>This distribution sheds light on the economic status and lifestyle of the respondents, which may influence their financial needs and behaviors.</w:t>
      </w:r>
    </w:p>
    <w:p w14:paraId="5F32384D" w14:textId="77777777" w:rsidR="003542E8" w:rsidRPr="002578DE" w:rsidRDefault="003542E8" w:rsidP="009617B1">
      <w:pPr>
        <w:spacing w:line="360" w:lineRule="auto"/>
        <w:jc w:val="both"/>
      </w:pP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lastRenderedPageBreak/>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63B01355" w:rsidR="00DF1214" w:rsidRDefault="00E63932" w:rsidP="00E63932">
      <w:pPr>
        <w:pStyle w:val="Caption"/>
        <w:jc w:val="center"/>
      </w:pPr>
      <w:bookmarkStart w:id="53" w:name="_Toc165401032"/>
      <w:r>
        <w:t xml:space="preserve">Figure </w:t>
      </w:r>
      <w:r>
        <w:fldChar w:fldCharType="begin"/>
      </w:r>
      <w:r>
        <w:instrText xml:space="preserve"> SEQ Figure \* ARABIC </w:instrText>
      </w:r>
      <w:r>
        <w:fldChar w:fldCharType="separate"/>
      </w:r>
      <w:r w:rsidR="003407C9">
        <w:rPr>
          <w:noProof/>
        </w:rPr>
        <w:t>16</w:t>
      </w:r>
      <w:r>
        <w:rPr>
          <w:noProof/>
        </w:rPr>
        <w:fldChar w:fldCharType="end"/>
      </w:r>
      <w:r w:rsidRPr="00267417">
        <w:t xml:space="preserve">: Survey Respondent </w:t>
      </w:r>
      <w:r>
        <w:t>Vision Condition</w:t>
      </w:r>
      <w:r w:rsidRPr="00267417">
        <w:t xml:space="preserve"> Chart</w:t>
      </w:r>
      <w:bookmarkEnd w:id="53"/>
    </w:p>
    <w:p w14:paraId="6C7ACA69" w14:textId="3D7648B5" w:rsidR="003542E8"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r w:rsidR="003542E8">
        <w:t xml:space="preserve"> </w:t>
      </w:r>
      <w:r w:rsidR="003542E8" w:rsidRPr="003542E8">
        <w:t>This distribution underscores the importance of accessibility considerations in online financial platforms to accommodate users with visual impairments.</w:t>
      </w:r>
    </w:p>
    <w:p w14:paraId="1B3D240B" w14:textId="6FDD025D" w:rsidR="00112296" w:rsidRDefault="00112296"/>
    <w:p w14:paraId="360CFCBB" w14:textId="77777777" w:rsidR="003542E8" w:rsidRDefault="003542E8" w:rsidP="00282372">
      <w:pPr>
        <w:spacing w:after="240"/>
      </w:pPr>
    </w:p>
    <w:p w14:paraId="3506BA50" w14:textId="3004A93F" w:rsidR="001B1DEC" w:rsidRDefault="00F54644" w:rsidP="00326B40">
      <w:pPr>
        <w:pStyle w:val="Heading3"/>
      </w:pPr>
      <w:bookmarkStart w:id="54" w:name="_Toc165401192"/>
      <w:r>
        <w:t>3.7.2</w:t>
      </w:r>
      <w:r w:rsidRPr="00A24432">
        <w:t xml:space="preserve"> </w:t>
      </w:r>
      <w:r>
        <w:t>Section B: Accessibility and User Preferences</w:t>
      </w:r>
      <w:bookmarkEnd w:id="54"/>
      <w:r>
        <w:t xml:space="preserve"> </w:t>
      </w:r>
    </w:p>
    <w:p w14:paraId="5B1349DA" w14:textId="1E5CA12F" w:rsidR="00AA54CE" w:rsidRDefault="00AA54CE" w:rsidP="00AA54CE">
      <w:pPr>
        <w:spacing w:after="240" w:line="360" w:lineRule="auto"/>
        <w:jc w:val="both"/>
      </w:pPr>
      <w:r w:rsidRPr="00AA54CE">
        <w:t xml:space="preserve">The </w:t>
      </w:r>
      <w:r>
        <w:t>analysis</w:t>
      </w:r>
      <w:r w:rsidRPr="00AA54CE">
        <w:t xml:space="preserve"> of Section B Accessibility and User Preferences provides important perspectives on the different views and choices of survey participants regarding accessibility and usability elements of internet-based financial services. These perspectives are essential for creating and executing functions that address the varied requirements of users, ultimately improving their experience and promoting inclusivity in online financial platforms.</w:t>
      </w:r>
    </w:p>
    <w:p w14:paraId="599A39CC" w14:textId="656CF978" w:rsidR="00EA412A" w:rsidRDefault="00EA412A">
      <w:r>
        <w:br w:type="page"/>
      </w:r>
    </w:p>
    <w:p w14:paraId="08DC31AE" w14:textId="20DC0DB6" w:rsidR="00B51369" w:rsidRPr="002578DE" w:rsidRDefault="00B51369" w:rsidP="009617B1">
      <w:pPr>
        <w:spacing w:line="360" w:lineRule="auto"/>
        <w:jc w:val="both"/>
        <w:rPr>
          <w:b/>
          <w:bCs/>
        </w:rPr>
      </w:pPr>
      <w:r w:rsidRPr="002578DE">
        <w:rPr>
          <w:b/>
          <w:bCs/>
        </w:rPr>
        <w:lastRenderedPageBreak/>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0946716" w:rsidR="00923979" w:rsidRDefault="002578DE" w:rsidP="002578DE">
      <w:pPr>
        <w:pStyle w:val="Caption"/>
        <w:jc w:val="center"/>
      </w:pPr>
      <w:bookmarkStart w:id="55" w:name="_Toc165401033"/>
      <w:r>
        <w:t xml:space="preserve">Figure </w:t>
      </w:r>
      <w:r>
        <w:fldChar w:fldCharType="begin"/>
      </w:r>
      <w:r>
        <w:instrText xml:space="preserve"> SEQ Figure \* ARABIC </w:instrText>
      </w:r>
      <w:r>
        <w:fldChar w:fldCharType="separate"/>
      </w:r>
      <w:r w:rsidR="003407C9">
        <w:rPr>
          <w:noProof/>
        </w:rPr>
        <w:t>17</w:t>
      </w:r>
      <w:r>
        <w:rPr>
          <w:noProof/>
        </w:rPr>
        <w:fldChar w:fldCharType="end"/>
      </w:r>
      <w:r>
        <w:t xml:space="preserve">: </w:t>
      </w:r>
      <w:r w:rsidRPr="00267417">
        <w:t xml:space="preserve">Survey </w:t>
      </w:r>
      <w:r>
        <w:t>Section B Q1 Result</w:t>
      </w:r>
      <w:bookmarkEnd w:id="55"/>
    </w:p>
    <w:p w14:paraId="469FC272" w14:textId="3E4E3CF2" w:rsidR="00FB5A83" w:rsidRDefault="00344420" w:rsidP="00344420">
      <w:pPr>
        <w:spacing w:line="360" w:lineRule="auto"/>
        <w:jc w:val="both"/>
      </w:pPr>
      <w:r w:rsidRPr="00344420">
        <w:t>A large number of participants, around 43.9%, gave the highest rating on their understanding of external assistive technologies, showing a strong grasp of the tools available. This increased awareness may be because there</w:t>
      </w:r>
      <w:r>
        <w:t xml:space="preserve"> i</w:t>
      </w:r>
      <w:r w:rsidRPr="00344420">
        <w:t>s more focus on promoting and educating about accessibility tools, highlighting their role in fostering inclusivity. The high rating indicates that users are knowledgeable about ways to access online platforms, signaling a positive shift towards greater awareness and empowerment for people with disabilities.</w:t>
      </w:r>
    </w:p>
    <w:p w14:paraId="4BE7C55A" w14:textId="77777777" w:rsidR="00344420" w:rsidRDefault="00344420"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AC48665" w:rsidR="002578DE" w:rsidRDefault="002578DE" w:rsidP="002578DE">
      <w:pPr>
        <w:pStyle w:val="Caption"/>
        <w:jc w:val="center"/>
      </w:pPr>
      <w:bookmarkStart w:id="56" w:name="_Toc165401034"/>
      <w:r>
        <w:t xml:space="preserve">Figure </w:t>
      </w:r>
      <w:r>
        <w:fldChar w:fldCharType="begin"/>
      </w:r>
      <w:r>
        <w:instrText xml:space="preserve"> SEQ Figure \* ARABIC </w:instrText>
      </w:r>
      <w:r>
        <w:fldChar w:fldCharType="separate"/>
      </w:r>
      <w:r w:rsidR="003407C9">
        <w:rPr>
          <w:noProof/>
        </w:rPr>
        <w:t>18</w:t>
      </w:r>
      <w:r>
        <w:rPr>
          <w:noProof/>
        </w:rPr>
        <w:fldChar w:fldCharType="end"/>
      </w:r>
      <w:r w:rsidRPr="00C922A4">
        <w:t>: Survey Section B Q</w:t>
      </w:r>
      <w:r>
        <w:t>2</w:t>
      </w:r>
      <w:r w:rsidRPr="00C922A4">
        <w:t xml:space="preserve"> Result</w:t>
      </w:r>
      <w:bookmarkEnd w:id="56"/>
    </w:p>
    <w:p w14:paraId="0ECAD152" w14:textId="48CF94F5" w:rsidR="00BB393E" w:rsidRDefault="00BB393E" w:rsidP="009617B1">
      <w:pPr>
        <w:spacing w:line="360" w:lineRule="auto"/>
        <w:jc w:val="both"/>
      </w:pPr>
      <w:r w:rsidRPr="00BB393E">
        <w:lastRenderedPageBreak/>
        <w:t xml:space="preserve">Question 2 garnered significant </w:t>
      </w:r>
      <w:r>
        <w:t>response</w:t>
      </w:r>
      <w:r w:rsidRPr="00BB393E">
        <w:t>, with 68.3% of participants strongly advocating for the prioritization of making online financial platforms more accessible to users with disabilities. This widespread agreement emphasizes the increasing acknowledgment of inclusivity as a vital element in digital services. The support for prioritizing accessibility improvements mirrors a societal change towards greater inclusivity and fairness in online environments, emphasizing the significance of catering to diverse user requirements and guaranteeing equal access to financial services.</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7089016" w:rsidR="00796D19" w:rsidRDefault="002578DE" w:rsidP="002578DE">
      <w:pPr>
        <w:pStyle w:val="Caption"/>
        <w:jc w:val="center"/>
      </w:pPr>
      <w:bookmarkStart w:id="57" w:name="_Toc165401035"/>
      <w:r>
        <w:t xml:space="preserve">Figure </w:t>
      </w:r>
      <w:r>
        <w:fldChar w:fldCharType="begin"/>
      </w:r>
      <w:r>
        <w:instrText xml:space="preserve"> SEQ Figure \* ARABIC </w:instrText>
      </w:r>
      <w:r>
        <w:fldChar w:fldCharType="separate"/>
      </w:r>
      <w:r w:rsidR="003407C9">
        <w:rPr>
          <w:noProof/>
        </w:rPr>
        <w:t>19</w:t>
      </w:r>
      <w:r>
        <w:rPr>
          <w:noProof/>
        </w:rPr>
        <w:fldChar w:fldCharType="end"/>
      </w:r>
      <w:r w:rsidRPr="00DF41CA">
        <w:t>: Survey Section B Q</w:t>
      </w:r>
      <w:r>
        <w:t>3</w:t>
      </w:r>
      <w:r w:rsidRPr="00DF41CA">
        <w:t xml:space="preserve"> Result</w:t>
      </w:r>
      <w:bookmarkEnd w:id="57"/>
    </w:p>
    <w:p w14:paraId="2DFBDD95" w14:textId="667E3F05" w:rsidR="00BB393E" w:rsidRDefault="00BB393E" w:rsidP="009617B1">
      <w:pPr>
        <w:spacing w:line="360" w:lineRule="auto"/>
        <w:jc w:val="both"/>
        <w:rPr>
          <w:lang w:val="en-MY"/>
        </w:rPr>
      </w:pPr>
      <w:r w:rsidRPr="00BB393E">
        <w:rPr>
          <w:lang w:val="en-MY"/>
        </w:rPr>
        <w:t>Question 3 revealed a strong inclination towards independent financial management, as 70.7% of respondents gave it the highest rating of 5. This desire for autonomy highlights users' preference for control and self-sufficiency in handling their finances. The substantial percentage indicates that users prioritize making independent financial decisions, highlighting the need to offer accessible tools and resources that enable them to manage their finances independently.</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lastRenderedPageBreak/>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3C937EE4" w14:textId="58309043" w:rsidR="00C41868" w:rsidRDefault="00291EAC" w:rsidP="00BB393E">
      <w:pPr>
        <w:pStyle w:val="Caption"/>
        <w:jc w:val="center"/>
      </w:pPr>
      <w:bookmarkStart w:id="58" w:name="_Toc165401036"/>
      <w:r>
        <w:t xml:space="preserve">Figure </w:t>
      </w:r>
      <w:r>
        <w:fldChar w:fldCharType="begin"/>
      </w:r>
      <w:r>
        <w:instrText xml:space="preserve"> SEQ Figure \* ARABIC </w:instrText>
      </w:r>
      <w:r>
        <w:fldChar w:fldCharType="separate"/>
      </w:r>
      <w:r w:rsidR="003407C9">
        <w:rPr>
          <w:noProof/>
        </w:rPr>
        <w:t>20</w:t>
      </w:r>
      <w:r>
        <w:rPr>
          <w:noProof/>
        </w:rPr>
        <w:fldChar w:fldCharType="end"/>
      </w:r>
      <w:r w:rsidRPr="00255DC8">
        <w:t>: Survey Section B Q</w:t>
      </w:r>
      <w:r>
        <w:t>4</w:t>
      </w:r>
      <w:r w:rsidRPr="00255DC8">
        <w:t xml:space="preserve"> Result</w:t>
      </w:r>
      <w:bookmarkEnd w:id="58"/>
      <w:r w:rsidR="0047598D" w:rsidRPr="0047598D">
        <w:t xml:space="preserve"> </w:t>
      </w:r>
    </w:p>
    <w:p w14:paraId="3F367D9E" w14:textId="357CBE0F" w:rsidR="00C41868" w:rsidRDefault="00BB393E" w:rsidP="009617B1">
      <w:pPr>
        <w:spacing w:line="360" w:lineRule="auto"/>
        <w:jc w:val="both"/>
      </w:pPr>
      <w:r w:rsidRPr="00BB393E">
        <w:t>Question 4 indicated a combination of opinions on satisfaction with current accessibility features, as about 24.4% of participants expressed neutrality and another 24.4% leaned towards contentment. This mixed sentiment highlights the necessity for enhancements in existing accessibility features to align more closely with user expectations and preferences. The feedback from users emphasizes the significance of improving accessibility features to guarantee a more inclusive and user-friendly experience for individuals, irrespective of their abilitie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4036869" w:rsidR="00796D19" w:rsidRDefault="00B75BC6" w:rsidP="00B75BC6">
      <w:pPr>
        <w:pStyle w:val="Caption"/>
        <w:jc w:val="center"/>
      </w:pPr>
      <w:bookmarkStart w:id="59" w:name="_Toc165401037"/>
      <w:r>
        <w:t xml:space="preserve">Figure </w:t>
      </w:r>
      <w:r>
        <w:fldChar w:fldCharType="begin"/>
      </w:r>
      <w:r>
        <w:instrText xml:space="preserve"> SEQ Figure \* ARABIC </w:instrText>
      </w:r>
      <w:r>
        <w:fldChar w:fldCharType="separate"/>
      </w:r>
      <w:r w:rsidR="003407C9">
        <w:rPr>
          <w:noProof/>
        </w:rPr>
        <w:t>21</w:t>
      </w:r>
      <w:r>
        <w:rPr>
          <w:noProof/>
        </w:rPr>
        <w:fldChar w:fldCharType="end"/>
      </w:r>
      <w:r w:rsidRPr="00D45594">
        <w:t>: Survey Section B Q</w:t>
      </w:r>
      <w:r>
        <w:t>5</w:t>
      </w:r>
      <w:r w:rsidRPr="00D45594">
        <w:t xml:space="preserve"> Result</w:t>
      </w:r>
      <w:bookmarkEnd w:id="59"/>
    </w:p>
    <w:p w14:paraId="07A09EA0" w14:textId="2474D3F5" w:rsidR="00BB393E" w:rsidRDefault="00BB393E" w:rsidP="009617B1">
      <w:pPr>
        <w:spacing w:line="360" w:lineRule="auto"/>
        <w:jc w:val="both"/>
      </w:pPr>
      <w:r w:rsidRPr="00BB393E">
        <w:t xml:space="preserve">Question 5 revealed that 41.5% of respondents encountered obstacles when trying to access financial information or services online on their own, indicating substantial difficulties in the </w:t>
      </w:r>
      <w:r w:rsidRPr="00BB393E">
        <w:lastRenderedPageBreak/>
        <w:t>current digital financial environment. This discovery emphasizes the importance of implementing better accessibility measures to overcome barriers experienced by individuals with disabilities. Improving accessibility features could help alleviate these hurdles, guaranteeing smooth access to financial information and services for all users, thereby promoting greater inclusivity and equal opportunity in the online domai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07A8FF2F" w:rsidR="0052438E" w:rsidRDefault="00B75BC6" w:rsidP="00B75BC6">
      <w:pPr>
        <w:pStyle w:val="Caption"/>
        <w:jc w:val="center"/>
      </w:pPr>
      <w:bookmarkStart w:id="60" w:name="_Toc165401038"/>
      <w:r>
        <w:t xml:space="preserve">Figure </w:t>
      </w:r>
      <w:r>
        <w:fldChar w:fldCharType="begin"/>
      </w:r>
      <w:r>
        <w:instrText xml:space="preserve"> SEQ Figure \* ARABIC </w:instrText>
      </w:r>
      <w:r>
        <w:fldChar w:fldCharType="separate"/>
      </w:r>
      <w:r w:rsidR="003407C9">
        <w:rPr>
          <w:noProof/>
        </w:rPr>
        <w:t>22</w:t>
      </w:r>
      <w:r>
        <w:rPr>
          <w:noProof/>
        </w:rPr>
        <w:fldChar w:fldCharType="end"/>
      </w:r>
      <w:r w:rsidRPr="00B05F29">
        <w:t>: Survey Section B Q</w:t>
      </w:r>
      <w:r>
        <w:t>6</w:t>
      </w:r>
      <w:r w:rsidRPr="00B05F29">
        <w:t xml:space="preserve"> Result</w:t>
      </w:r>
      <w:bookmarkEnd w:id="60"/>
    </w:p>
    <w:p w14:paraId="3A8A0E1D" w14:textId="4FD5C964" w:rsidR="00796D19" w:rsidRDefault="0052438E" w:rsidP="009617B1">
      <w:pPr>
        <w:spacing w:line="360" w:lineRule="auto"/>
        <w:jc w:val="both"/>
      </w:pPr>
      <w:r>
        <w:t>In response to Question 6,</w:t>
      </w:r>
      <w:r w:rsidR="000F4127">
        <w:t xml:space="preserve"> </w:t>
      </w:r>
      <w:r w:rsidR="00BB393E" w:rsidRPr="00BB393E">
        <w:t>36.6% of respondents stated that they often use external assistive tools to navigate online financial platforms. This suggests different levels of dependence on external tools among users, underscoring the significance of offering adaptable solutions that meet a wide range of accessibility needs. Recognizing user preferences for assistive technologies is essential for creating inclusive platforms that address individual needs and choices, ultimately improving the overall user experience.</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lastRenderedPageBreak/>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18C5EB3F" w:rsidR="00796D19" w:rsidRDefault="00B75BC6" w:rsidP="00B75BC6">
      <w:pPr>
        <w:pStyle w:val="Caption"/>
        <w:jc w:val="center"/>
      </w:pPr>
      <w:bookmarkStart w:id="61" w:name="_Toc165401039"/>
      <w:r>
        <w:t xml:space="preserve">Figure </w:t>
      </w:r>
      <w:r>
        <w:fldChar w:fldCharType="begin"/>
      </w:r>
      <w:r>
        <w:instrText xml:space="preserve"> SEQ Figure \* ARABIC </w:instrText>
      </w:r>
      <w:r>
        <w:fldChar w:fldCharType="separate"/>
      </w:r>
      <w:r w:rsidR="003407C9">
        <w:rPr>
          <w:noProof/>
        </w:rPr>
        <w:t>23</w:t>
      </w:r>
      <w:r>
        <w:rPr>
          <w:noProof/>
        </w:rPr>
        <w:fldChar w:fldCharType="end"/>
      </w:r>
      <w:r w:rsidRPr="00CB2EE7">
        <w:t>: Survey Section B Q</w:t>
      </w:r>
      <w:r>
        <w:t>7</w:t>
      </w:r>
      <w:r w:rsidRPr="00CB2EE7">
        <w:t xml:space="preserve"> Resul</w:t>
      </w:r>
      <w:r>
        <w:t>t</w:t>
      </w:r>
      <w:bookmarkEnd w:id="61"/>
    </w:p>
    <w:p w14:paraId="4B95C711" w14:textId="4509C08D" w:rsidR="00DA576E" w:rsidRPr="00DA576E" w:rsidRDefault="00BB393E" w:rsidP="009617B1">
      <w:pPr>
        <w:spacing w:line="360" w:lineRule="auto"/>
        <w:jc w:val="both"/>
        <w:rPr>
          <w:lang w:val="en-MY"/>
        </w:rPr>
      </w:pPr>
      <w:r w:rsidRPr="00BB393E">
        <w:rPr>
          <w:lang w:val="en-MY"/>
        </w:rPr>
        <w:t>Question 7 indicated that a substantial percentage of respondents, at 41.5%, faced issues with compatibility when employing external assistive tools on online financial platforms. This emphasizes the considerable obstacle to accessibility and emphasizes the importance of enhancing compatibility between assistive technologies and online platforms. Resolving these compatibility challenges is crucial for facilitating smooth user engagement and improving accessibility for people with disabilities, ultimately advancing greater inclusivity in online financial services.</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078F108D" w:rsidR="00796D19" w:rsidRDefault="00B75BC6" w:rsidP="00B75BC6">
      <w:pPr>
        <w:pStyle w:val="Caption"/>
        <w:jc w:val="center"/>
      </w:pPr>
      <w:bookmarkStart w:id="62" w:name="_Toc165401040"/>
      <w:r>
        <w:t xml:space="preserve">Figure </w:t>
      </w:r>
      <w:r>
        <w:fldChar w:fldCharType="begin"/>
      </w:r>
      <w:r>
        <w:instrText xml:space="preserve"> SEQ Figure \* ARABIC </w:instrText>
      </w:r>
      <w:r>
        <w:fldChar w:fldCharType="separate"/>
      </w:r>
      <w:r w:rsidR="003407C9">
        <w:rPr>
          <w:noProof/>
        </w:rPr>
        <w:t>24</w:t>
      </w:r>
      <w:r>
        <w:rPr>
          <w:noProof/>
        </w:rPr>
        <w:fldChar w:fldCharType="end"/>
      </w:r>
      <w:r w:rsidRPr="00FB5E01">
        <w:t>: Survey Section B Q</w:t>
      </w:r>
      <w:r>
        <w:t>8</w:t>
      </w:r>
      <w:r w:rsidRPr="00FB5E01">
        <w:t xml:space="preserve"> Result</w:t>
      </w:r>
      <w:bookmarkEnd w:id="62"/>
    </w:p>
    <w:p w14:paraId="3E7A77CA" w14:textId="2B91C91C" w:rsidR="00836E68" w:rsidRDefault="0008718E" w:rsidP="00BB393E">
      <w:pPr>
        <w:spacing w:line="360" w:lineRule="auto"/>
        <w:jc w:val="both"/>
      </w:pPr>
      <w:r w:rsidRPr="0008718E">
        <w:t>In response to Question 8, 4</w:t>
      </w:r>
      <w:r w:rsidR="00B047E7">
        <w:t>8.8</w:t>
      </w:r>
      <w:r w:rsidRPr="0008718E">
        <w:t xml:space="preserve">% </w:t>
      </w:r>
      <w:r w:rsidR="00BB393E" w:rsidRPr="00BB393E">
        <w:t xml:space="preserve">of the participants showed worries about privacy while using external aids on online financial platforms. This highlights the significance of giving preference to user privacy and data protection in creating and applying supportive technologies. Dealing with </w:t>
      </w:r>
      <w:r w:rsidR="00BB393E" w:rsidRPr="00BB393E">
        <w:lastRenderedPageBreak/>
        <w:t>privacy apprehensions is crucial for building trust and assurance among users regarding these tools, ultimately guaranteeing a favorable and secure user interaction. Putting strong measures in place to protect privacy is vital for encouraging inclusivity and accessibility as well as safeguarding user data</w:t>
      </w:r>
      <w:r w:rsidR="00BB393E">
        <w:t>.</w:t>
      </w:r>
    </w:p>
    <w:p w14:paraId="399B55C4" w14:textId="12DD0207" w:rsidR="00B75BC6" w:rsidRDefault="00B75BC6">
      <w:pPr>
        <w:rPr>
          <w:b/>
          <w:bCs/>
        </w:rPr>
      </w:pPr>
    </w:p>
    <w:p w14:paraId="12AA3022" w14:textId="5BADE79D" w:rsidR="0008718E" w:rsidRPr="00797379" w:rsidRDefault="0008718E" w:rsidP="009617B1">
      <w:pPr>
        <w:spacing w:line="360" w:lineRule="auto"/>
        <w:jc w:val="both"/>
        <w:rPr>
          <w:b/>
          <w:bCs/>
        </w:rPr>
      </w:pPr>
      <w:r w:rsidRPr="00797379">
        <w:rPr>
          <w:b/>
          <w:bCs/>
        </w:rPr>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7DD23C68" w:rsidR="00796D19" w:rsidRDefault="00B75BC6" w:rsidP="00B75BC6">
      <w:pPr>
        <w:pStyle w:val="Caption"/>
        <w:jc w:val="center"/>
      </w:pPr>
      <w:bookmarkStart w:id="63" w:name="_Toc165401041"/>
      <w:r>
        <w:t xml:space="preserve">Figure </w:t>
      </w:r>
      <w:r>
        <w:fldChar w:fldCharType="begin"/>
      </w:r>
      <w:r>
        <w:instrText xml:space="preserve"> SEQ Figure \* ARABIC </w:instrText>
      </w:r>
      <w:r>
        <w:fldChar w:fldCharType="separate"/>
      </w:r>
      <w:r w:rsidR="003407C9">
        <w:rPr>
          <w:noProof/>
        </w:rPr>
        <w:t>25</w:t>
      </w:r>
      <w:r>
        <w:rPr>
          <w:noProof/>
        </w:rPr>
        <w:fldChar w:fldCharType="end"/>
      </w:r>
      <w:r w:rsidRPr="002973DF">
        <w:t>: Survey Section B Q</w:t>
      </w:r>
      <w:r>
        <w:t>9</w:t>
      </w:r>
      <w:r w:rsidRPr="002973DF">
        <w:t xml:space="preserve"> Result</w:t>
      </w:r>
      <w:bookmarkEnd w:id="63"/>
    </w:p>
    <w:p w14:paraId="05031EDE" w14:textId="301AA711" w:rsidR="00F00188" w:rsidRPr="00F00188" w:rsidRDefault="00F00188" w:rsidP="009617B1">
      <w:pPr>
        <w:spacing w:line="360" w:lineRule="auto"/>
        <w:jc w:val="both"/>
        <w:rPr>
          <w:lang w:val="en-MY"/>
        </w:rPr>
      </w:pPr>
      <w:r w:rsidRPr="00F00188">
        <w:rPr>
          <w:lang w:val="en-MY"/>
        </w:rPr>
        <w:t>The analysis of Question 9 indicates that 39%</w:t>
      </w:r>
      <w:r w:rsidR="00BB393E">
        <w:rPr>
          <w:lang w:val="en-MY"/>
        </w:rPr>
        <w:t xml:space="preserve"> </w:t>
      </w:r>
      <w:r w:rsidR="00BB393E" w:rsidRPr="00BB393E">
        <w:rPr>
          <w:lang w:val="en-MY"/>
        </w:rPr>
        <w:t>of participants encountered difficulties in adjusting to frequent updates on online financial platforms. This suggests a noteworthy level of struggle and reluctance among users. It underscores the significance of clear communication and user-friendly update procedures to facilitate smoother transitions for users. Offering sufficient support and resources for users to handle platform updates is crucial for ensuring a favourable user experience and reducing disruptions stemming from changes in the online financial landscape.</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lastRenderedPageBreak/>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4E9D7313" w:rsidR="00796D19" w:rsidRDefault="00B75BC6" w:rsidP="00B75BC6">
      <w:pPr>
        <w:pStyle w:val="Caption"/>
        <w:jc w:val="center"/>
      </w:pPr>
      <w:bookmarkStart w:id="64" w:name="_Toc165401042"/>
      <w:r>
        <w:t xml:space="preserve">Figure </w:t>
      </w:r>
      <w:r>
        <w:fldChar w:fldCharType="begin"/>
      </w:r>
      <w:r>
        <w:instrText xml:space="preserve"> SEQ Figure \* ARABIC </w:instrText>
      </w:r>
      <w:r>
        <w:fldChar w:fldCharType="separate"/>
      </w:r>
      <w:r w:rsidR="003407C9">
        <w:rPr>
          <w:noProof/>
        </w:rPr>
        <w:t>26</w:t>
      </w:r>
      <w:r>
        <w:rPr>
          <w:noProof/>
        </w:rPr>
        <w:fldChar w:fldCharType="end"/>
      </w:r>
      <w:r w:rsidRPr="00BE0723">
        <w:t>: Survey Section B Q</w:t>
      </w:r>
      <w:r>
        <w:t>10</w:t>
      </w:r>
      <w:r w:rsidRPr="00BE0723">
        <w:t xml:space="preserve"> Result</w:t>
      </w:r>
      <w:bookmarkEnd w:id="64"/>
    </w:p>
    <w:p w14:paraId="63F23ED6" w14:textId="387E32E7" w:rsidR="00A448B8" w:rsidRDefault="00BB393E" w:rsidP="009617B1">
      <w:pPr>
        <w:spacing w:line="360" w:lineRule="auto"/>
        <w:jc w:val="both"/>
      </w:pPr>
      <w:r w:rsidRPr="00BB393E">
        <w:t>Question 10 revealed a significant readiness among respondents, with 43.9%, to transition to an online financial platform that is more accessible if it were offered. This highlights the significance of accessibility as a critical element impacting users' choices when selecting a platform. The proactive stance of users in seeking out platforms that prioritize accessibility reflects an increasing need for digital services that are inclusive. Developing accessible platforms has the potential to appeal to users looking for greater inclusivity and address their individual requirements, ultimately improving user satisfaction and loyalty.</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308B9BAB" w:rsidR="00796D19" w:rsidRDefault="00FA7498" w:rsidP="00FA7498">
      <w:pPr>
        <w:pStyle w:val="Caption"/>
        <w:jc w:val="center"/>
      </w:pPr>
      <w:bookmarkStart w:id="65" w:name="_Toc165401043"/>
      <w:r>
        <w:t xml:space="preserve">Figure </w:t>
      </w:r>
      <w:r>
        <w:fldChar w:fldCharType="begin"/>
      </w:r>
      <w:r>
        <w:instrText xml:space="preserve"> SEQ Figure \* ARABIC </w:instrText>
      </w:r>
      <w:r>
        <w:fldChar w:fldCharType="separate"/>
      </w:r>
      <w:r w:rsidR="003407C9">
        <w:rPr>
          <w:noProof/>
        </w:rPr>
        <w:t>27</w:t>
      </w:r>
      <w:r>
        <w:rPr>
          <w:noProof/>
        </w:rPr>
        <w:fldChar w:fldCharType="end"/>
      </w:r>
      <w:r w:rsidRPr="00044FB8">
        <w:t>: Survey Section B Q</w:t>
      </w:r>
      <w:r>
        <w:t>11</w:t>
      </w:r>
      <w:r w:rsidRPr="00044FB8">
        <w:t xml:space="preserve"> Result</w:t>
      </w:r>
      <w:bookmarkEnd w:id="65"/>
    </w:p>
    <w:p w14:paraId="05DFF68C" w14:textId="2D186CCF" w:rsidR="00BB393E" w:rsidRDefault="00BB393E" w:rsidP="009617B1">
      <w:pPr>
        <w:spacing w:line="360" w:lineRule="auto"/>
        <w:jc w:val="both"/>
      </w:pPr>
      <w:r w:rsidRPr="00BB393E">
        <w:lastRenderedPageBreak/>
        <w:t>Question 11 showed that 43.9% of respondents expressed a favorable attitude towards utilizing internal assistive technologies integrated into online financial platforms. This demonstrates a significant level of acceptance and positive outlook among users in relation to incorporated accessibility solutions. The willingness of users to embrace built-in assistive technologies highlights the capacity for internal solutions to improve accessibility and user-friendliness, thus fostering a more cohesive and comprehensive user experience. The integration of internal assistive technologies has the potential to empower individuals with disabilities and advance greater accessibility within online financial services.</w:t>
      </w:r>
    </w:p>
    <w:p w14:paraId="669DF508" w14:textId="1D130889" w:rsidR="00FA7498" w:rsidRDefault="00FA7498">
      <w:pPr>
        <w:rPr>
          <w:b/>
          <w:bCs/>
        </w:rPr>
      </w:pPr>
    </w:p>
    <w:p w14:paraId="368BC09B" w14:textId="31FDBC44" w:rsidR="00F36BC3" w:rsidRPr="00F36BC3" w:rsidRDefault="00F36BC3" w:rsidP="009617B1">
      <w:pPr>
        <w:spacing w:line="360" w:lineRule="auto"/>
        <w:jc w:val="both"/>
        <w:rPr>
          <w:b/>
          <w:bCs/>
        </w:rPr>
      </w:pPr>
      <w:r>
        <w:rPr>
          <w:b/>
          <w:bCs/>
        </w:rPr>
        <w:t xml:space="preserve">Question 12: I agree that technology like </w:t>
      </w:r>
      <w:r w:rsidR="008978A3">
        <w:rPr>
          <w:b/>
          <w:bCs/>
        </w:rPr>
        <w:t>Finease</w:t>
      </w:r>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796EB51" w:rsidR="00796D19" w:rsidRDefault="00FA7498" w:rsidP="00FA7498">
      <w:pPr>
        <w:pStyle w:val="Caption"/>
        <w:jc w:val="center"/>
      </w:pPr>
      <w:bookmarkStart w:id="66" w:name="_Toc165401044"/>
      <w:r>
        <w:t xml:space="preserve">Figure </w:t>
      </w:r>
      <w:r>
        <w:fldChar w:fldCharType="begin"/>
      </w:r>
      <w:r>
        <w:instrText xml:space="preserve"> SEQ Figure \* ARABIC </w:instrText>
      </w:r>
      <w:r>
        <w:fldChar w:fldCharType="separate"/>
      </w:r>
      <w:r w:rsidR="003407C9">
        <w:rPr>
          <w:noProof/>
        </w:rPr>
        <w:t>28</w:t>
      </w:r>
      <w:r>
        <w:rPr>
          <w:noProof/>
        </w:rPr>
        <w:fldChar w:fldCharType="end"/>
      </w:r>
      <w:r w:rsidRPr="00EE735D">
        <w:t>: Survey Section B Q</w:t>
      </w:r>
      <w:r>
        <w:t>12</w:t>
      </w:r>
      <w:r w:rsidRPr="00EE735D">
        <w:t xml:space="preserve"> Result</w:t>
      </w:r>
      <w:bookmarkEnd w:id="66"/>
    </w:p>
    <w:p w14:paraId="3D50FEBB" w14:textId="45E13276" w:rsidR="00BB393E" w:rsidRDefault="00BB393E" w:rsidP="009617B1">
      <w:pPr>
        <w:spacing w:line="360" w:lineRule="auto"/>
        <w:jc w:val="both"/>
      </w:pPr>
      <w:r w:rsidRPr="00BB393E">
        <w:t>Question 12 revealed a significant agreement among respondents, with 58.5% indicating that technology such as Finease can play a substantial role in advancing Sustainable Development Goal 10. This illustrates the acknowledgment by users of the impactful potential of technology in enhancing financial inclusivity and diminishing inequality. The respondents' support for wider societal objectives highlights the significance of endeavors like Finease in addressing social issues and cultivating improved financial access and fairness.</w:t>
      </w:r>
    </w:p>
    <w:p w14:paraId="257C3EE6" w14:textId="77777777" w:rsidR="00836E68" w:rsidRDefault="00836E68" w:rsidP="00836E68">
      <w:pPr>
        <w:spacing w:after="240"/>
        <w:jc w:val="both"/>
      </w:pPr>
    </w:p>
    <w:p w14:paraId="0B8C9149" w14:textId="3A5FBBCF" w:rsidR="000B2454" w:rsidRDefault="00F342DD" w:rsidP="009617B1">
      <w:pPr>
        <w:spacing w:line="360" w:lineRule="auto"/>
        <w:jc w:val="both"/>
        <w:rPr>
          <w:b/>
          <w:bCs/>
          <w:noProof/>
        </w:rPr>
      </w:pPr>
      <w:r w:rsidRPr="00D8129F">
        <w:rPr>
          <w:b/>
          <w:bCs/>
          <w:noProof/>
        </w:rPr>
        <w:t>Q</w:t>
      </w:r>
      <w:r w:rsidR="00AE6034" w:rsidRPr="00D8129F">
        <w:rPr>
          <w:b/>
          <w:bCs/>
          <w:noProof/>
        </w:rPr>
        <w:t xml:space="preserve">uestion 13: I am confident that the adoption of </w:t>
      </w:r>
      <w:r w:rsidR="008978A3">
        <w:rPr>
          <w:b/>
          <w:bCs/>
          <w:noProof/>
        </w:rPr>
        <w:t>Finease</w:t>
      </w:r>
      <w:r w:rsidR="00AE6034" w:rsidRPr="00D8129F">
        <w:rPr>
          <w:b/>
          <w:bCs/>
          <w:noProof/>
        </w:rPr>
        <w:t xml:space="preserv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1B34AC36" w:rsidR="00796D19" w:rsidRDefault="00FA7498" w:rsidP="00FA7498">
      <w:pPr>
        <w:pStyle w:val="Caption"/>
        <w:jc w:val="center"/>
        <w:rPr>
          <w:noProof/>
        </w:rPr>
      </w:pPr>
      <w:bookmarkStart w:id="67" w:name="_Toc165401045"/>
      <w:r>
        <w:t xml:space="preserve">Figure </w:t>
      </w:r>
      <w:r>
        <w:fldChar w:fldCharType="begin"/>
      </w:r>
      <w:r>
        <w:instrText xml:space="preserve"> SEQ Figure \* ARABIC </w:instrText>
      </w:r>
      <w:r>
        <w:fldChar w:fldCharType="separate"/>
      </w:r>
      <w:r w:rsidR="003407C9">
        <w:rPr>
          <w:noProof/>
        </w:rPr>
        <w:t>29</w:t>
      </w:r>
      <w:r>
        <w:rPr>
          <w:noProof/>
        </w:rPr>
        <w:fldChar w:fldCharType="end"/>
      </w:r>
      <w:r w:rsidRPr="0074335C">
        <w:t>: Survey Section B Q</w:t>
      </w:r>
      <w:r>
        <w:t>13</w:t>
      </w:r>
      <w:r w:rsidRPr="0074335C">
        <w:t xml:space="preserve"> Result</w:t>
      </w:r>
      <w:bookmarkEnd w:id="67"/>
    </w:p>
    <w:p w14:paraId="2A85CE41" w14:textId="358A2F53" w:rsidR="00836E68" w:rsidRDefault="0093174B" w:rsidP="00BB393E">
      <w:pPr>
        <w:spacing w:line="360" w:lineRule="auto"/>
        <w:jc w:val="both"/>
      </w:pPr>
      <w:r w:rsidRPr="0093174B">
        <w:t xml:space="preserve">The analysis of Question 13 indicates a high level of confidence among participants, </w:t>
      </w:r>
      <w:r w:rsidR="00BB393E" w:rsidRPr="00BB393E">
        <w:t>with 53.7%, about the potential for Finease to enhance financial inclusivity significantly. This demonstrates their optimism regarding the transformative effects of technology on creating a more inclusive and accessible financial environment. Their belief in Finease's effectiveness to address barriers to access and promote equal opportunities for financial services is evident from this high level of confidence. This positive perspective highlights the significance of technological advancements in driving positive social change and advancing financial inclusivity.</w:t>
      </w:r>
    </w:p>
    <w:p w14:paraId="686CEB42" w14:textId="77777777" w:rsidR="00BB393E" w:rsidRDefault="00BB393E" w:rsidP="00BB393E">
      <w:pPr>
        <w:spacing w:line="360" w:lineRule="auto"/>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Implementing a user interface that avoids relying on color alone for conveying information is vital. Additionally, considering font style, size, and color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07B3B1F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w:t>
      </w:r>
      <w:r w:rsidRPr="0072187C">
        <w:rPr>
          <w:rFonts w:ascii="Times New Roman" w:hAnsi="Times New Roman" w:cs="Times New Roman"/>
          <w:lang w:val="en-MY"/>
        </w:rPr>
        <w:t>: Offering guided navigation</w:t>
      </w:r>
      <w:r w:rsidR="00910C32">
        <w:rPr>
          <w:rFonts w:ascii="Times New Roman" w:hAnsi="Times New Roman" w:cs="Times New Roman"/>
          <w:lang w:val="en-MY"/>
        </w:rPr>
        <w:t xml:space="preserve"> </w:t>
      </w:r>
      <w:r w:rsidRPr="0072187C">
        <w:rPr>
          <w:rFonts w:ascii="Times New Roman" w:hAnsi="Times New Roman" w:cs="Times New Roman"/>
          <w:lang w:val="en-MY"/>
        </w:rPr>
        <w:t>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8" w:name="_Toc165401193"/>
      <w:r>
        <w:lastRenderedPageBreak/>
        <w:t>3.5 Summary</w:t>
      </w:r>
      <w:bookmarkEnd w:id="68"/>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9" w:name="_Toc165401194"/>
      <w:r w:rsidRPr="0086735A">
        <w:lastRenderedPageBreak/>
        <w:t>Chapter 4: Design and Implementation</w:t>
      </w:r>
      <w:bookmarkEnd w:id="69"/>
    </w:p>
    <w:p w14:paraId="412317E0" w14:textId="5C8EA423" w:rsidR="00677011" w:rsidRPr="00326B40" w:rsidRDefault="00677011" w:rsidP="00326B40">
      <w:pPr>
        <w:pStyle w:val="Heading2"/>
      </w:pPr>
      <w:bookmarkStart w:id="70" w:name="_Toc165401195"/>
      <w:r w:rsidRPr="00326B40">
        <w:t>4.1 Introduction</w:t>
      </w:r>
      <w:bookmarkEnd w:id="70"/>
    </w:p>
    <w:p w14:paraId="1605800D" w14:textId="3F38A999" w:rsidR="00AB7B2B" w:rsidRPr="00677011" w:rsidRDefault="003E6E9C" w:rsidP="00C05662">
      <w:pPr>
        <w:spacing w:after="240" w:line="360" w:lineRule="auto"/>
        <w:jc w:val="both"/>
      </w:pPr>
      <w:r w:rsidRPr="003E6E9C">
        <w:t xml:space="preserve">Finease </w:t>
      </w:r>
      <w:r>
        <w:t>is</w:t>
      </w:r>
      <w:r w:rsidRPr="003E6E9C">
        <w:t xml:space="preserve"> a robust internet banking platform that caters to the needs of both clients and administrators. Clients have the ability to oversee their accounts, access financial information, and conduct transactions, while administrators are responsible for supervising user accounts and financial activities. The system is designed with user-friendly features such as accessibility options and secure login sessions. By providing detailed use case specifications, Finease ensures effective system behavior and interaction with users. Its architecture consists of layers including Client, Server, and Model which allows for scalable development and maintenance. Class as well as entity-relationship diagrams contribute to efficient data management. Finease emphasizes intuitive interface design by utilizing tools like Figma for visual appeal and usability enhancements.</w:t>
      </w:r>
      <w:r>
        <w:rPr>
          <w:rFonts w:ascii="Cambria Math" w:hAnsi="Cambria Math" w:cs="Cambria Math"/>
        </w:rPr>
        <w:t xml:space="preserve"> </w:t>
      </w:r>
      <w:r w:rsidRPr="003E6E9C">
        <w:t xml:space="preserve">This innovative platform operates on a Maven Spring Boot environment </w:t>
      </w:r>
      <w:r w:rsidR="002C5C25" w:rsidRPr="002C5C25">
        <w:t>it facilitates seamless transaction processing, including text-to-speech integration for accessibility</w:t>
      </w:r>
      <w:r w:rsidRPr="003E6E9C">
        <w:t>.</w:t>
      </w:r>
      <w:r>
        <w:t xml:space="preserve"> </w:t>
      </w:r>
      <w:r w:rsidRPr="003E6E9C">
        <w:t>Finease sets out to revolutionize online banking by offering a secure, accessible, and efficient platform for managing finances.</w:t>
      </w:r>
    </w:p>
    <w:p w14:paraId="7A223482" w14:textId="6959A5D6" w:rsidR="00B22312" w:rsidRPr="00326B40" w:rsidRDefault="00677011" w:rsidP="00326B40">
      <w:pPr>
        <w:pStyle w:val="Heading2"/>
      </w:pPr>
      <w:bookmarkStart w:id="71" w:name="_Toc165401196"/>
      <w:r w:rsidRPr="00326B40">
        <w:lastRenderedPageBreak/>
        <w:t xml:space="preserve">4.2 </w:t>
      </w:r>
      <w:r w:rsidR="003A7105" w:rsidRPr="00326B40">
        <w:t>System Design</w:t>
      </w:r>
      <w:bookmarkEnd w:id="71"/>
    </w:p>
    <w:p w14:paraId="66A898B6" w14:textId="1E181737" w:rsidR="00CA506B" w:rsidRPr="00326B40" w:rsidRDefault="00326B40" w:rsidP="00326B40">
      <w:pPr>
        <w:pStyle w:val="Heading3"/>
      </w:pPr>
      <w:bookmarkStart w:id="72" w:name="_Toc165401197"/>
      <w:r w:rsidRPr="00326B40">
        <w:t xml:space="preserve">4.2.1 </w:t>
      </w:r>
      <w:r w:rsidR="00CA506B" w:rsidRPr="00326B40">
        <w:t>Use Case Diagram</w:t>
      </w:r>
      <w:bookmarkEnd w:id="72"/>
    </w:p>
    <w:p w14:paraId="7FF9DC36" w14:textId="77777777" w:rsidR="002058EB" w:rsidRDefault="00392A4F" w:rsidP="008E255B">
      <w:pPr>
        <w:keepNext/>
        <w:spacing w:line="360" w:lineRule="auto"/>
        <w:jc w:val="center"/>
      </w:pPr>
      <w:r>
        <w:rPr>
          <w:noProof/>
        </w:rPr>
        <w:drawing>
          <wp:inline distT="0" distB="0" distL="0" distR="0" wp14:anchorId="57CF1DE6" wp14:editId="4DFD3D1A">
            <wp:extent cx="5556250" cy="4965362"/>
            <wp:effectExtent l="0" t="0" r="0" b="0"/>
            <wp:docPr id="21360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15651"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556250" cy="4965362"/>
                    </a:xfrm>
                    <a:prstGeom prst="rect">
                      <a:avLst/>
                    </a:prstGeom>
                    <a:noFill/>
                    <a:ln>
                      <a:noFill/>
                    </a:ln>
                  </pic:spPr>
                </pic:pic>
              </a:graphicData>
            </a:graphic>
          </wp:inline>
        </w:drawing>
      </w:r>
    </w:p>
    <w:p w14:paraId="791D6AD8" w14:textId="62FE439A" w:rsidR="005502DD" w:rsidRDefault="002058EB" w:rsidP="002058EB">
      <w:pPr>
        <w:pStyle w:val="Caption"/>
        <w:jc w:val="center"/>
        <w:rPr>
          <w:highlight w:val="yellow"/>
        </w:rPr>
      </w:pPr>
      <w:bookmarkStart w:id="73" w:name="_Toc165401046"/>
      <w:r>
        <w:t xml:space="preserve">Figure </w:t>
      </w:r>
      <w:r>
        <w:fldChar w:fldCharType="begin"/>
      </w:r>
      <w:r>
        <w:instrText xml:space="preserve"> SEQ Figure \* ARABIC </w:instrText>
      </w:r>
      <w:r>
        <w:fldChar w:fldCharType="separate"/>
      </w:r>
      <w:r w:rsidR="003407C9">
        <w:rPr>
          <w:noProof/>
        </w:rPr>
        <w:t>30</w:t>
      </w:r>
      <w:r>
        <w:fldChar w:fldCharType="end"/>
      </w:r>
      <w:r>
        <w:t>: Finease's Use Case Diagram</w:t>
      </w:r>
      <w:bookmarkEnd w:id="73"/>
    </w:p>
    <w:p w14:paraId="069D0F75" w14:textId="284D21B0" w:rsidR="00375FDB" w:rsidRDefault="005502DD" w:rsidP="005502DD">
      <w:pPr>
        <w:spacing w:line="360" w:lineRule="auto"/>
        <w:jc w:val="both"/>
      </w:pPr>
      <w:r w:rsidRPr="005502DD">
        <w:t>The use case diagram of Finease illustrates the interactions between system users and the functionalities available. Customers can participate in tasks like controlling their accounts, accessing financial data, and conducting transactions. In contrast, Admins have broader permissions, including managing user accounts, supervising financial operations, and accessing system reports. Both users and admins have common features such as using accessibility options and handling login sessions. This use case diagram offers a comprehensive understanding of the system's capabilities as well as the roles played by various actors within Finease banking ecosystem.</w:t>
      </w:r>
    </w:p>
    <w:p w14:paraId="7AD89AFF" w14:textId="77777777" w:rsidR="00A65E2B" w:rsidRPr="00766083" w:rsidRDefault="00A65E2B" w:rsidP="005502DD">
      <w:pPr>
        <w:spacing w:line="360" w:lineRule="auto"/>
        <w:jc w:val="both"/>
      </w:pPr>
    </w:p>
    <w:p w14:paraId="29E8AA25" w14:textId="4CA82D73" w:rsidR="00A96B0C" w:rsidRDefault="00AC2527" w:rsidP="007F7C16">
      <w:pPr>
        <w:pStyle w:val="Heading4"/>
      </w:pPr>
      <w:r w:rsidRPr="00375FDB">
        <w:t xml:space="preserve">4.2.1.1 Use Case </w:t>
      </w:r>
      <w:r w:rsidR="00375FDB">
        <w:t>Specification</w:t>
      </w:r>
      <w:r w:rsidRPr="00375FDB">
        <w:t xml:space="preserve"> </w:t>
      </w:r>
      <w:r w:rsidR="007F7C16">
        <w:t>–</w:t>
      </w:r>
      <w:r w:rsidRPr="00375FDB">
        <w:t xml:space="preserve"> </w:t>
      </w:r>
      <w:r w:rsidR="007F7C16">
        <w:t>Bank Information</w:t>
      </w:r>
    </w:p>
    <w:p w14:paraId="26942603" w14:textId="52B9AABA" w:rsidR="005E02B7" w:rsidRPr="005E02B7" w:rsidRDefault="005E02B7" w:rsidP="005E02B7">
      <w:pPr>
        <w:pStyle w:val="Caption"/>
        <w:keepNext/>
        <w:jc w:val="center"/>
      </w:pPr>
      <w:bookmarkStart w:id="74" w:name="_Toc165401111"/>
      <w:r>
        <w:t xml:space="preserve">Table </w:t>
      </w:r>
      <w:r>
        <w:fldChar w:fldCharType="begin"/>
      </w:r>
      <w:r>
        <w:instrText xml:space="preserve"> SEQ Table \* ARABIC </w:instrText>
      </w:r>
      <w:r>
        <w:fldChar w:fldCharType="separate"/>
      </w:r>
      <w:r w:rsidR="00922E69">
        <w:rPr>
          <w:noProof/>
        </w:rPr>
        <w:t>2</w:t>
      </w:r>
      <w:r>
        <w:fldChar w:fldCharType="end"/>
      </w:r>
      <w:r>
        <w:t>: Use Case Specification</w:t>
      </w:r>
      <w:r w:rsidRPr="000862C0">
        <w:t xml:space="preserve"> for </w:t>
      </w:r>
      <w:r w:rsidR="00922E69" w:rsidRPr="00922E69">
        <w:t>Bank Information</w:t>
      </w:r>
      <w:bookmarkEnd w:id="74"/>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03B00F21" w:rsidR="00A96B0C" w:rsidRDefault="006E6833" w:rsidP="0011263F">
            <w:pPr>
              <w:spacing w:line="360" w:lineRule="auto"/>
            </w:pPr>
            <w:r>
              <w:t>Customer</w:t>
            </w:r>
            <w:r w:rsidR="00766083">
              <w:t>, Admin</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794FAA88" w:rsidR="00592249" w:rsidRDefault="00592249" w:rsidP="00592249">
      <w:pPr>
        <w:pStyle w:val="Heading4"/>
      </w:pPr>
      <w:r w:rsidRPr="00375FDB">
        <w:t>4.2.1.</w:t>
      </w:r>
      <w:r>
        <w:t>2</w:t>
      </w:r>
      <w:r w:rsidRPr="00375FDB">
        <w:t xml:space="preserve"> Use Case </w:t>
      </w:r>
      <w:r>
        <w:t>Specification</w:t>
      </w:r>
      <w:r w:rsidRPr="00375FDB">
        <w:t xml:space="preserve"> </w:t>
      </w:r>
      <w:r w:rsidR="005E02B7">
        <w:t>–</w:t>
      </w:r>
      <w:r w:rsidRPr="00375FDB">
        <w:t xml:space="preserve"> </w:t>
      </w:r>
      <w:r>
        <w:t>Register</w:t>
      </w:r>
    </w:p>
    <w:p w14:paraId="4424FAD6" w14:textId="339C002C" w:rsidR="005E02B7" w:rsidRPr="005E02B7" w:rsidRDefault="005E02B7" w:rsidP="005E02B7">
      <w:pPr>
        <w:pStyle w:val="Caption"/>
        <w:keepNext/>
        <w:jc w:val="center"/>
      </w:pPr>
      <w:bookmarkStart w:id="75" w:name="_Toc165401112"/>
      <w:r>
        <w:t xml:space="preserve">Table </w:t>
      </w:r>
      <w:r>
        <w:fldChar w:fldCharType="begin"/>
      </w:r>
      <w:r>
        <w:instrText xml:space="preserve"> SEQ Table \* ARABIC </w:instrText>
      </w:r>
      <w:r>
        <w:fldChar w:fldCharType="separate"/>
      </w:r>
      <w:r w:rsidR="00922E69">
        <w:rPr>
          <w:noProof/>
        </w:rPr>
        <w:t>3</w:t>
      </w:r>
      <w:r>
        <w:fldChar w:fldCharType="end"/>
      </w:r>
      <w:r>
        <w:t>: Use Case Specification</w:t>
      </w:r>
      <w:r w:rsidRPr="000862C0">
        <w:t xml:space="preserve"> for </w:t>
      </w:r>
      <w:r w:rsidR="00922E69">
        <w:t>Register</w:t>
      </w:r>
      <w:bookmarkEnd w:id="75"/>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22B58B81" w:rsidR="00592249" w:rsidRPr="006E6833" w:rsidRDefault="00592249" w:rsidP="006E6833">
            <w:pPr>
              <w:spacing w:line="360" w:lineRule="auto"/>
              <w:jc w:val="both"/>
            </w:pPr>
            <w:r w:rsidRPr="006E6833">
              <w:t xml:space="preserve">Allows user to register an account for </w:t>
            </w:r>
            <w:r w:rsidR="008978A3">
              <w:t>Finease</w:t>
            </w:r>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1288DE74" w:rsidR="00592249" w:rsidRPr="006E6833" w:rsidRDefault="00ED10B9" w:rsidP="006E6833">
            <w:pPr>
              <w:pStyle w:val="ListParagraph"/>
              <w:numPr>
                <w:ilvl w:val="0"/>
                <w:numId w:val="3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592249" w:rsidRPr="006E6833">
              <w:rPr>
                <w:rFonts w:ascii="Times New Roman" w:hAnsi="Times New Roman" w:cs="Times New Roman"/>
              </w:rPr>
              <w:t>all required informatio</w:t>
            </w:r>
            <w:r>
              <w:rPr>
                <w:rFonts w:ascii="Times New Roman" w:hAnsi="Times New Roman" w:cs="Times New Roman"/>
              </w:rPr>
              <w:t>n need to be filled.</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lastRenderedPageBreak/>
              <w:t>4(b). User’s input email has already been used.</w:t>
            </w:r>
          </w:p>
          <w:p w14:paraId="7108E73D" w14:textId="304DE2C2" w:rsidR="00592249" w:rsidRPr="006E6833" w:rsidRDefault="00ED10B9" w:rsidP="006E6833">
            <w:pPr>
              <w:pStyle w:val="ListParagraph"/>
              <w:numPr>
                <w:ilvl w:val="0"/>
                <w:numId w:val="3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592249" w:rsidRPr="006E6833">
              <w:rPr>
                <w:rFonts w:ascii="Times New Roman" w:hAnsi="Times New Roman" w:cs="Times New Roman"/>
              </w:rPr>
              <w:t>mail has already been used</w:t>
            </w:r>
            <w:r>
              <w:rPr>
                <w:rFonts w:ascii="Times New Roman" w:hAnsi="Times New Roman" w:cs="Times New Roman"/>
              </w:rPr>
              <w:t>.</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t>4(</w:t>
            </w:r>
            <w:r w:rsidR="006E6833">
              <w:t>c</w:t>
            </w:r>
            <w:r w:rsidRPr="006E6833">
              <w:t>). User’s input username has already been used.</w:t>
            </w:r>
          </w:p>
          <w:p w14:paraId="10EAF7C6" w14:textId="6A12F637" w:rsidR="00592249" w:rsidRPr="006E6833" w:rsidRDefault="00ED10B9" w:rsidP="006E6833">
            <w:pPr>
              <w:pStyle w:val="ListParagraph"/>
              <w:numPr>
                <w:ilvl w:val="0"/>
                <w:numId w:val="3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592249" w:rsidRPr="006E6833">
              <w:rPr>
                <w:rFonts w:ascii="Times New Roman" w:hAnsi="Times New Roman" w:cs="Times New Roman"/>
              </w:rPr>
              <w:t>sername has already been used</w:t>
            </w:r>
            <w:r>
              <w:rPr>
                <w:rFonts w:ascii="Times New Roman" w:hAnsi="Times New Roman" w:cs="Times New Roman"/>
              </w:rPr>
              <w:t>.</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001A19D7" w:rsidR="007F7C16" w:rsidRDefault="007F7C16" w:rsidP="007F7C16">
      <w:pPr>
        <w:pStyle w:val="Heading4"/>
      </w:pPr>
      <w:r w:rsidRPr="00375FDB">
        <w:t>4.2.1.</w:t>
      </w:r>
      <w:r w:rsidR="000075C3">
        <w:t>3</w:t>
      </w:r>
      <w:r w:rsidRPr="00375FDB">
        <w:t xml:space="preserve"> Use Case </w:t>
      </w:r>
      <w:r>
        <w:t>Specification</w:t>
      </w:r>
      <w:r w:rsidRPr="00375FDB">
        <w:t xml:space="preserve"> </w:t>
      </w:r>
      <w:r w:rsidR="005E02B7">
        <w:t>–</w:t>
      </w:r>
      <w:r w:rsidRPr="00375FDB">
        <w:t xml:space="preserve"> </w:t>
      </w:r>
      <w:r w:rsidR="00CA6706">
        <w:t>Login</w:t>
      </w:r>
    </w:p>
    <w:p w14:paraId="045E0335" w14:textId="1696BA69" w:rsidR="005E02B7" w:rsidRPr="005E02B7" w:rsidRDefault="005E02B7" w:rsidP="005E02B7">
      <w:pPr>
        <w:pStyle w:val="Caption"/>
        <w:keepNext/>
        <w:jc w:val="center"/>
      </w:pPr>
      <w:bookmarkStart w:id="76" w:name="_Toc165401113"/>
      <w:r>
        <w:t xml:space="preserve">Table </w:t>
      </w:r>
      <w:r>
        <w:fldChar w:fldCharType="begin"/>
      </w:r>
      <w:r>
        <w:instrText xml:space="preserve"> SEQ Table \* ARABIC </w:instrText>
      </w:r>
      <w:r>
        <w:fldChar w:fldCharType="separate"/>
      </w:r>
      <w:r w:rsidR="00922E69">
        <w:rPr>
          <w:noProof/>
        </w:rPr>
        <w:t>4</w:t>
      </w:r>
      <w:r>
        <w:fldChar w:fldCharType="end"/>
      </w:r>
      <w:r>
        <w:t>: Use Case Specification</w:t>
      </w:r>
      <w:r w:rsidRPr="000862C0">
        <w:t xml:space="preserve"> for </w:t>
      </w:r>
      <w:r w:rsidR="00922E69">
        <w:t>Login</w:t>
      </w:r>
      <w:bookmarkEnd w:id="76"/>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377FBEF7" w:rsidR="007F7C16" w:rsidRDefault="00126966" w:rsidP="005404E9">
            <w:pPr>
              <w:spacing w:line="360" w:lineRule="auto"/>
            </w:pPr>
            <w:r>
              <w:t xml:space="preserve">Allows users to log into their </w:t>
            </w:r>
            <w:r w:rsidR="008978A3">
              <w:t>Finease</w:t>
            </w:r>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03C915F2" w:rsidR="007F7C16" w:rsidRDefault="008B1B9D" w:rsidP="005404E9">
            <w:pPr>
              <w:spacing w:line="360" w:lineRule="auto"/>
            </w:pPr>
            <w:r w:rsidRPr="008B1B9D">
              <w:t xml:space="preserve">User must have a registered </w:t>
            </w:r>
            <w:r w:rsidR="008978A3">
              <w:t>Finease</w:t>
            </w:r>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4992E211" w:rsidR="006E6833" w:rsidRPr="00FE5E5B" w:rsidRDefault="0036038E" w:rsidP="00D76EC4">
            <w:pPr>
              <w:pStyle w:val="ListParagraph"/>
              <w:numPr>
                <w:ilvl w:val="0"/>
                <w:numId w:val="40"/>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i</w:t>
            </w:r>
            <w:r w:rsidR="006E6833" w:rsidRPr="00FE5E5B">
              <w:rPr>
                <w:rFonts w:ascii="Times New Roman" w:hAnsi="Times New Roman" w:cs="Times New Roman"/>
              </w:rPr>
              <w:t xml:space="preserve">nvalid input. </w:t>
            </w:r>
          </w:p>
          <w:p w14:paraId="412675A0" w14:textId="3FC9E170" w:rsidR="006E6833" w:rsidRPr="0066284B" w:rsidRDefault="006E6833" w:rsidP="00D76EC4">
            <w:pPr>
              <w:pStyle w:val="ListParagraph"/>
              <w:numPr>
                <w:ilvl w:val="0"/>
                <w:numId w:val="40"/>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608E366B" w:rsidR="00CA6706" w:rsidRDefault="00CA6706" w:rsidP="00CA6706">
      <w:pPr>
        <w:pStyle w:val="Heading4"/>
      </w:pPr>
      <w:r w:rsidRPr="00375FDB">
        <w:t>4.2.1.</w:t>
      </w:r>
      <w:r w:rsidR="000075C3">
        <w:t>4</w:t>
      </w:r>
      <w:r w:rsidRPr="00375FDB">
        <w:t xml:space="preserve"> Use Case </w:t>
      </w:r>
      <w:r>
        <w:t>Specification</w:t>
      </w:r>
      <w:r w:rsidRPr="00375FDB">
        <w:t xml:space="preserve"> </w:t>
      </w:r>
      <w:r w:rsidR="005E02B7">
        <w:t>–</w:t>
      </w:r>
      <w:r w:rsidRPr="00375FDB">
        <w:t xml:space="preserve"> </w:t>
      </w:r>
      <w:r>
        <w:t>Logout</w:t>
      </w:r>
    </w:p>
    <w:p w14:paraId="4ACA81FC" w14:textId="6BC1A099" w:rsidR="005E02B7" w:rsidRPr="005E02B7" w:rsidRDefault="005E02B7" w:rsidP="005E02B7">
      <w:pPr>
        <w:pStyle w:val="Caption"/>
        <w:keepNext/>
        <w:jc w:val="center"/>
      </w:pPr>
      <w:bookmarkStart w:id="77" w:name="_Toc165401114"/>
      <w:r>
        <w:t xml:space="preserve">Table </w:t>
      </w:r>
      <w:r>
        <w:fldChar w:fldCharType="begin"/>
      </w:r>
      <w:r>
        <w:instrText xml:space="preserve"> SEQ Table \* ARABIC </w:instrText>
      </w:r>
      <w:r>
        <w:fldChar w:fldCharType="separate"/>
      </w:r>
      <w:r w:rsidR="00922E69">
        <w:rPr>
          <w:noProof/>
        </w:rPr>
        <w:t>5</w:t>
      </w:r>
      <w:r>
        <w:fldChar w:fldCharType="end"/>
      </w:r>
      <w:r>
        <w:t>: Use Case Specification</w:t>
      </w:r>
      <w:r w:rsidRPr="000862C0">
        <w:t xml:space="preserve"> for </w:t>
      </w:r>
      <w:r w:rsidR="00922E69">
        <w:t>Logout</w:t>
      </w:r>
      <w:bookmarkEnd w:id="77"/>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lastRenderedPageBreak/>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575F981B" w:rsidR="00CA6706" w:rsidRDefault="000075C3" w:rsidP="00194729">
            <w:pPr>
              <w:spacing w:line="360" w:lineRule="auto"/>
            </w:pPr>
            <w:r w:rsidRPr="000075C3">
              <w:t xml:space="preserve">User must be logged into their </w:t>
            </w:r>
            <w:r w:rsidR="008978A3">
              <w:t>Finease</w:t>
            </w:r>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07B5792B" w:rsidR="00CA6706" w:rsidRDefault="000075C3" w:rsidP="00194729">
            <w:pPr>
              <w:spacing w:line="360" w:lineRule="auto"/>
            </w:pPr>
            <w:r>
              <w:t xml:space="preserve">User is successfully logged out of </w:t>
            </w:r>
            <w:r w:rsidR="008978A3">
              <w:t>Finease</w:t>
            </w:r>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 xml:space="preserve">Screen Reader </w:t>
      </w:r>
    </w:p>
    <w:p w14:paraId="56C3429A" w14:textId="405F877A" w:rsidR="005E02B7" w:rsidRPr="005E02B7" w:rsidRDefault="005E02B7" w:rsidP="005E02B7">
      <w:pPr>
        <w:pStyle w:val="Caption"/>
        <w:keepNext/>
        <w:jc w:val="center"/>
      </w:pPr>
      <w:bookmarkStart w:id="78" w:name="_Toc165401115"/>
      <w:r>
        <w:t xml:space="preserve">Table </w:t>
      </w:r>
      <w:r>
        <w:fldChar w:fldCharType="begin"/>
      </w:r>
      <w:r>
        <w:instrText xml:space="preserve"> SEQ Table \* ARABIC </w:instrText>
      </w:r>
      <w:r>
        <w:fldChar w:fldCharType="separate"/>
      </w:r>
      <w:r w:rsidR="00922E69">
        <w:rPr>
          <w:noProof/>
        </w:rPr>
        <w:t>6</w:t>
      </w:r>
      <w:r>
        <w:fldChar w:fldCharType="end"/>
      </w:r>
      <w:r>
        <w:t>: Use Case Specification</w:t>
      </w:r>
      <w:r w:rsidRPr="000862C0">
        <w:t xml:space="preserve"> for </w:t>
      </w:r>
      <w:r w:rsidR="00922E69">
        <w:t>Screen Reader</w:t>
      </w:r>
      <w:bookmarkEnd w:id="78"/>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1A1CE2AF" w:rsidR="001A6879"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 xml:space="preserve">User navigates to any </w:t>
            </w:r>
            <w:r w:rsidR="008978A3">
              <w:rPr>
                <w:rFonts w:ascii="Times New Roman" w:hAnsi="Times New Roman" w:cs="Times New Roman"/>
              </w:rPr>
              <w:t>Finease</w:t>
            </w:r>
            <w:r w:rsidRPr="001A6879">
              <w:rPr>
                <w:rFonts w:ascii="Times New Roman" w:hAnsi="Times New Roman" w:cs="Times New Roman"/>
              </w:rPr>
              <w:t>’s page.</w:t>
            </w:r>
          </w:p>
          <w:p w14:paraId="47120EF6" w14:textId="2F7F7BE1" w:rsidR="00CA6706"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User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42AD6549" w14:textId="5B9012DA" w:rsidR="006E03D1" w:rsidRDefault="006E03D1" w:rsidP="006E03D1">
      <w:pPr>
        <w:pStyle w:val="Heading4"/>
      </w:pPr>
      <w:r w:rsidRPr="00375FDB">
        <w:t>4.2.1.</w:t>
      </w:r>
      <w:r w:rsidR="00902016">
        <w:t>6</w:t>
      </w:r>
      <w:r w:rsidRPr="00375FDB">
        <w:t xml:space="preserve"> Use Case </w:t>
      </w:r>
      <w:r>
        <w:t>Specification</w:t>
      </w:r>
      <w:r w:rsidRPr="00375FDB">
        <w:t xml:space="preserve"> </w:t>
      </w:r>
      <w:r>
        <w:t>–</w:t>
      </w:r>
      <w:r w:rsidRPr="00375FDB">
        <w:t xml:space="preserve"> </w:t>
      </w:r>
      <w:r>
        <w:t>Update Profile</w:t>
      </w:r>
    </w:p>
    <w:p w14:paraId="0362A68A" w14:textId="3003D607" w:rsidR="005E02B7" w:rsidRPr="005E02B7" w:rsidRDefault="005E02B7" w:rsidP="005E02B7">
      <w:pPr>
        <w:pStyle w:val="Caption"/>
        <w:keepNext/>
        <w:jc w:val="center"/>
      </w:pPr>
      <w:bookmarkStart w:id="79" w:name="_Toc165401116"/>
      <w:r>
        <w:t xml:space="preserve">Table </w:t>
      </w:r>
      <w:r>
        <w:fldChar w:fldCharType="begin"/>
      </w:r>
      <w:r>
        <w:instrText xml:space="preserve"> SEQ Table \* ARABIC </w:instrText>
      </w:r>
      <w:r>
        <w:fldChar w:fldCharType="separate"/>
      </w:r>
      <w:r w:rsidR="00922E69">
        <w:rPr>
          <w:noProof/>
        </w:rPr>
        <w:t>7</w:t>
      </w:r>
      <w:r>
        <w:fldChar w:fldCharType="end"/>
      </w:r>
      <w:r>
        <w:t>: Use Case Specification</w:t>
      </w:r>
      <w:r w:rsidRPr="000862C0">
        <w:t xml:space="preserve"> for </w:t>
      </w:r>
      <w:r w:rsidR="00922E69">
        <w:t>Update Profile</w:t>
      </w:r>
      <w:bookmarkEnd w:id="79"/>
    </w:p>
    <w:tbl>
      <w:tblPr>
        <w:tblStyle w:val="TableGrid"/>
        <w:tblW w:w="0" w:type="auto"/>
        <w:tblLook w:val="04A0" w:firstRow="1" w:lastRow="0" w:firstColumn="1" w:lastColumn="0" w:noHBand="0" w:noVBand="1"/>
      </w:tblPr>
      <w:tblGrid>
        <w:gridCol w:w="2515"/>
        <w:gridCol w:w="6835"/>
      </w:tblGrid>
      <w:tr w:rsidR="006E03D1" w14:paraId="65974FFF" w14:textId="77777777" w:rsidTr="00EE64BB">
        <w:tc>
          <w:tcPr>
            <w:tcW w:w="2515" w:type="dxa"/>
          </w:tcPr>
          <w:p w14:paraId="1113852E" w14:textId="77777777" w:rsidR="006E03D1" w:rsidRPr="0011263F" w:rsidRDefault="006E03D1" w:rsidP="00EE64BB">
            <w:pPr>
              <w:spacing w:line="360" w:lineRule="auto"/>
              <w:rPr>
                <w:b/>
                <w:bCs/>
              </w:rPr>
            </w:pPr>
            <w:r w:rsidRPr="0011263F">
              <w:rPr>
                <w:b/>
                <w:bCs/>
              </w:rPr>
              <w:t>Use Case Name</w:t>
            </w:r>
          </w:p>
        </w:tc>
        <w:tc>
          <w:tcPr>
            <w:tcW w:w="6835" w:type="dxa"/>
          </w:tcPr>
          <w:p w14:paraId="34E8E49E" w14:textId="6A3C43AF" w:rsidR="006E03D1" w:rsidRDefault="006E03D1" w:rsidP="00EE64BB">
            <w:pPr>
              <w:spacing w:line="360" w:lineRule="auto"/>
            </w:pPr>
            <w:r>
              <w:t>Update Profile</w:t>
            </w:r>
          </w:p>
        </w:tc>
      </w:tr>
      <w:tr w:rsidR="006E03D1" w14:paraId="31F9AD74" w14:textId="77777777" w:rsidTr="00EE64BB">
        <w:tc>
          <w:tcPr>
            <w:tcW w:w="2515" w:type="dxa"/>
          </w:tcPr>
          <w:p w14:paraId="78E4D83A" w14:textId="77777777" w:rsidR="006E03D1" w:rsidRPr="0011263F" w:rsidRDefault="006E03D1" w:rsidP="00EE64BB">
            <w:pPr>
              <w:spacing w:line="360" w:lineRule="auto"/>
              <w:rPr>
                <w:b/>
                <w:bCs/>
              </w:rPr>
            </w:pPr>
            <w:r w:rsidRPr="0011263F">
              <w:rPr>
                <w:b/>
                <w:bCs/>
              </w:rPr>
              <w:t>Actor(s)</w:t>
            </w:r>
          </w:p>
        </w:tc>
        <w:tc>
          <w:tcPr>
            <w:tcW w:w="6835" w:type="dxa"/>
          </w:tcPr>
          <w:p w14:paraId="7E482D2A" w14:textId="77777777" w:rsidR="006E03D1" w:rsidRDefault="006E03D1" w:rsidP="00EE64BB">
            <w:pPr>
              <w:spacing w:line="360" w:lineRule="auto"/>
            </w:pPr>
            <w:r>
              <w:t>Customer</w:t>
            </w:r>
          </w:p>
        </w:tc>
      </w:tr>
      <w:tr w:rsidR="006E03D1" w14:paraId="67D7A420" w14:textId="77777777" w:rsidTr="00EE64BB">
        <w:tc>
          <w:tcPr>
            <w:tcW w:w="2515" w:type="dxa"/>
          </w:tcPr>
          <w:p w14:paraId="52800518" w14:textId="77777777" w:rsidR="006E03D1" w:rsidRPr="0011263F" w:rsidRDefault="006E03D1" w:rsidP="00EE64BB">
            <w:pPr>
              <w:spacing w:line="360" w:lineRule="auto"/>
              <w:rPr>
                <w:b/>
                <w:bCs/>
              </w:rPr>
            </w:pPr>
            <w:r w:rsidRPr="0011263F">
              <w:rPr>
                <w:b/>
                <w:bCs/>
              </w:rPr>
              <w:t>Description</w:t>
            </w:r>
          </w:p>
        </w:tc>
        <w:tc>
          <w:tcPr>
            <w:tcW w:w="6835" w:type="dxa"/>
          </w:tcPr>
          <w:p w14:paraId="14504E47" w14:textId="256249B8" w:rsidR="006E03D1" w:rsidRDefault="006E03D1" w:rsidP="00EE64BB">
            <w:pPr>
              <w:spacing w:line="360" w:lineRule="auto"/>
            </w:pPr>
            <w:r>
              <w:t>Allow users view profile and update profile information.</w:t>
            </w:r>
          </w:p>
        </w:tc>
      </w:tr>
      <w:tr w:rsidR="006E03D1" w14:paraId="56424D36" w14:textId="77777777" w:rsidTr="00EE64BB">
        <w:tc>
          <w:tcPr>
            <w:tcW w:w="2515" w:type="dxa"/>
          </w:tcPr>
          <w:p w14:paraId="56C05184" w14:textId="77777777" w:rsidR="006E03D1" w:rsidRPr="0011263F" w:rsidRDefault="006E03D1" w:rsidP="00EE64BB">
            <w:pPr>
              <w:spacing w:line="360" w:lineRule="auto"/>
              <w:rPr>
                <w:b/>
                <w:bCs/>
              </w:rPr>
            </w:pPr>
            <w:r w:rsidRPr="0011263F">
              <w:rPr>
                <w:b/>
                <w:bCs/>
              </w:rPr>
              <w:t>Priority</w:t>
            </w:r>
          </w:p>
        </w:tc>
        <w:tc>
          <w:tcPr>
            <w:tcW w:w="6835" w:type="dxa"/>
          </w:tcPr>
          <w:p w14:paraId="2B041264" w14:textId="77777777" w:rsidR="006E03D1" w:rsidRDefault="006E03D1" w:rsidP="00EE64BB">
            <w:pPr>
              <w:spacing w:line="360" w:lineRule="auto"/>
            </w:pPr>
            <w:r>
              <w:t>High</w:t>
            </w:r>
          </w:p>
        </w:tc>
      </w:tr>
      <w:tr w:rsidR="006E03D1" w14:paraId="65A07123" w14:textId="77777777" w:rsidTr="00EE64BB">
        <w:tc>
          <w:tcPr>
            <w:tcW w:w="2515" w:type="dxa"/>
          </w:tcPr>
          <w:p w14:paraId="4898E403" w14:textId="77777777" w:rsidR="006E03D1" w:rsidRPr="0011263F" w:rsidRDefault="006E03D1" w:rsidP="00EE64BB">
            <w:pPr>
              <w:spacing w:line="360" w:lineRule="auto"/>
              <w:rPr>
                <w:b/>
                <w:bCs/>
              </w:rPr>
            </w:pPr>
            <w:r w:rsidRPr="0011263F">
              <w:rPr>
                <w:b/>
                <w:bCs/>
              </w:rPr>
              <w:t>Precondition(s)</w:t>
            </w:r>
          </w:p>
        </w:tc>
        <w:tc>
          <w:tcPr>
            <w:tcW w:w="6835" w:type="dxa"/>
          </w:tcPr>
          <w:p w14:paraId="2C70274D" w14:textId="32E7F860" w:rsidR="006E03D1" w:rsidRDefault="006E03D1" w:rsidP="00EE64BB">
            <w:pPr>
              <w:spacing w:line="360" w:lineRule="auto"/>
            </w:pPr>
            <w:r w:rsidRPr="000075C3">
              <w:t xml:space="preserve">User must be logged into their </w:t>
            </w:r>
            <w:r w:rsidR="008978A3">
              <w:t>Finease</w:t>
            </w:r>
            <w:r w:rsidRPr="000075C3">
              <w:t xml:space="preserve"> account</w:t>
            </w:r>
            <w:r>
              <w:t>.</w:t>
            </w:r>
          </w:p>
        </w:tc>
      </w:tr>
      <w:tr w:rsidR="006E03D1" w14:paraId="1D46755F" w14:textId="77777777" w:rsidTr="00EE64BB">
        <w:tc>
          <w:tcPr>
            <w:tcW w:w="2515" w:type="dxa"/>
          </w:tcPr>
          <w:p w14:paraId="57214672" w14:textId="77777777" w:rsidR="006E03D1" w:rsidRPr="0011263F" w:rsidRDefault="006E03D1" w:rsidP="00EE64BB">
            <w:pPr>
              <w:spacing w:line="360" w:lineRule="auto"/>
              <w:rPr>
                <w:b/>
                <w:bCs/>
              </w:rPr>
            </w:pPr>
            <w:r w:rsidRPr="0011263F">
              <w:rPr>
                <w:b/>
                <w:bCs/>
              </w:rPr>
              <w:t>Main Flow</w:t>
            </w:r>
          </w:p>
        </w:tc>
        <w:tc>
          <w:tcPr>
            <w:tcW w:w="6835" w:type="dxa"/>
          </w:tcPr>
          <w:p w14:paraId="2D82220D" w14:textId="77777777" w:rsidR="006E03D1" w:rsidRDefault="006E03D1">
            <w:pPr>
              <w:pStyle w:val="ListParagraph"/>
              <w:numPr>
                <w:ilvl w:val="0"/>
                <w:numId w:val="43"/>
              </w:numPr>
              <w:spacing w:line="360" w:lineRule="auto"/>
              <w:rPr>
                <w:rFonts w:ascii="Times New Roman" w:hAnsi="Times New Roman" w:cs="Times New Roman"/>
              </w:rPr>
            </w:pPr>
            <w:r w:rsidRPr="00A93711">
              <w:rPr>
                <w:rFonts w:ascii="Times New Roman" w:hAnsi="Times New Roman" w:cs="Times New Roman"/>
              </w:rPr>
              <w:t xml:space="preserve">User </w:t>
            </w:r>
            <w:r>
              <w:rPr>
                <w:rFonts w:ascii="Times New Roman" w:hAnsi="Times New Roman" w:cs="Times New Roman"/>
              </w:rPr>
              <w:t>click profile page</w:t>
            </w:r>
            <w:r w:rsidRPr="00A93711">
              <w:rPr>
                <w:rFonts w:ascii="Times New Roman" w:hAnsi="Times New Roman" w:cs="Times New Roman"/>
              </w:rPr>
              <w:t>.</w:t>
            </w:r>
          </w:p>
          <w:p w14:paraId="0B28A7A8" w14:textId="77777777" w:rsidR="006E03D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lastRenderedPageBreak/>
              <w:t>User click edit button.</w:t>
            </w:r>
          </w:p>
          <w:p w14:paraId="0D0E0715" w14:textId="77777777" w:rsidR="006E03D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make changes on their information.</w:t>
            </w:r>
          </w:p>
          <w:p w14:paraId="3298717C" w14:textId="6663F4CB" w:rsidR="006E03D1" w:rsidRPr="00A9371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click save button.</w:t>
            </w:r>
          </w:p>
        </w:tc>
      </w:tr>
      <w:tr w:rsidR="006E03D1" w14:paraId="1A80BD65" w14:textId="77777777" w:rsidTr="00EE64BB">
        <w:tc>
          <w:tcPr>
            <w:tcW w:w="2515" w:type="dxa"/>
          </w:tcPr>
          <w:p w14:paraId="33117064" w14:textId="77777777" w:rsidR="006E03D1" w:rsidRPr="0011263F" w:rsidRDefault="006E03D1" w:rsidP="00EE64BB">
            <w:pPr>
              <w:spacing w:line="360" w:lineRule="auto"/>
              <w:rPr>
                <w:b/>
                <w:bCs/>
              </w:rPr>
            </w:pPr>
            <w:r w:rsidRPr="0011263F">
              <w:rPr>
                <w:b/>
                <w:bCs/>
              </w:rPr>
              <w:lastRenderedPageBreak/>
              <w:t>Alternative Flow</w:t>
            </w:r>
          </w:p>
        </w:tc>
        <w:tc>
          <w:tcPr>
            <w:tcW w:w="6835" w:type="dxa"/>
          </w:tcPr>
          <w:p w14:paraId="6211AF2D" w14:textId="77777777" w:rsidR="003E4E94" w:rsidRDefault="003E4E94" w:rsidP="00EE64BB">
            <w:pPr>
              <w:spacing w:line="360" w:lineRule="auto"/>
            </w:pPr>
            <w:r>
              <w:t>2(a). User cancel edit process.</w:t>
            </w:r>
          </w:p>
          <w:p w14:paraId="484D8924" w14:textId="77777777" w:rsidR="003E4E94" w:rsidRDefault="003E4E94" w:rsidP="00EE64BB">
            <w:pPr>
              <w:spacing w:line="360" w:lineRule="auto"/>
            </w:pPr>
            <w:r>
              <w:t>4(a). User made no changes on profile information.</w:t>
            </w:r>
          </w:p>
          <w:p w14:paraId="3F116C9E" w14:textId="534EF8D8" w:rsidR="003E4E94" w:rsidRPr="003E4E94" w:rsidRDefault="003E4E94">
            <w:pPr>
              <w:pStyle w:val="ListParagraph"/>
              <w:numPr>
                <w:ilvl w:val="0"/>
                <w:numId w:val="46"/>
              </w:numPr>
              <w:spacing w:line="360" w:lineRule="auto"/>
              <w:rPr>
                <w:rFonts w:ascii="Times New Roman" w:hAnsi="Times New Roman" w:cs="Times New Roman"/>
              </w:rPr>
            </w:pPr>
            <w:r w:rsidRPr="003E4E94">
              <w:rPr>
                <w:rFonts w:ascii="Times New Roman" w:hAnsi="Times New Roman" w:cs="Times New Roman"/>
              </w:rPr>
              <w:t>No</w:t>
            </w:r>
            <w:r>
              <w:rPr>
                <w:rFonts w:ascii="Times New Roman" w:hAnsi="Times New Roman" w:cs="Times New Roman"/>
              </w:rPr>
              <w:t xml:space="preserve"> changes on profile information</w:t>
            </w:r>
            <w:r w:rsidRPr="003E4E94">
              <w:rPr>
                <w:rFonts w:ascii="Times New Roman" w:hAnsi="Times New Roman" w:cs="Times New Roman"/>
              </w:rPr>
              <w:t xml:space="preserve"> is </w:t>
            </w:r>
            <w:r>
              <w:rPr>
                <w:rFonts w:ascii="Times New Roman" w:hAnsi="Times New Roman" w:cs="Times New Roman"/>
              </w:rPr>
              <w:t>made.</w:t>
            </w:r>
          </w:p>
        </w:tc>
      </w:tr>
      <w:tr w:rsidR="006E03D1" w14:paraId="393F43FA" w14:textId="77777777" w:rsidTr="00EE64BB">
        <w:tc>
          <w:tcPr>
            <w:tcW w:w="2515" w:type="dxa"/>
          </w:tcPr>
          <w:p w14:paraId="57EE96EB" w14:textId="77777777" w:rsidR="006E03D1" w:rsidRPr="0011263F" w:rsidRDefault="006E03D1" w:rsidP="00EE64BB">
            <w:pPr>
              <w:spacing w:line="360" w:lineRule="auto"/>
              <w:rPr>
                <w:b/>
                <w:bCs/>
              </w:rPr>
            </w:pPr>
            <w:r w:rsidRPr="0011263F">
              <w:rPr>
                <w:b/>
                <w:bCs/>
              </w:rPr>
              <w:t>Postcondition(s)</w:t>
            </w:r>
          </w:p>
        </w:tc>
        <w:tc>
          <w:tcPr>
            <w:tcW w:w="6835" w:type="dxa"/>
          </w:tcPr>
          <w:p w14:paraId="77209D4B" w14:textId="6D8CB2DC" w:rsidR="006E03D1" w:rsidRDefault="006E03D1" w:rsidP="00EE64BB">
            <w:pPr>
              <w:spacing w:line="360" w:lineRule="auto"/>
            </w:pPr>
            <w:r>
              <w:t>U</w:t>
            </w:r>
            <w:r w:rsidR="003E4E94">
              <w:t xml:space="preserve">pdated user profile information </w:t>
            </w:r>
            <w:r>
              <w:t xml:space="preserve">displayed on </w:t>
            </w:r>
            <w:r w:rsidR="003E4E94">
              <w:t>profile page</w:t>
            </w:r>
            <w:r>
              <w:t>.</w:t>
            </w:r>
          </w:p>
        </w:tc>
      </w:tr>
    </w:tbl>
    <w:p w14:paraId="018ABE26" w14:textId="77777777" w:rsidR="006E03D1" w:rsidRDefault="006E03D1" w:rsidP="00AB7B2B">
      <w:pPr>
        <w:spacing w:after="240" w:line="360" w:lineRule="auto"/>
      </w:pPr>
    </w:p>
    <w:p w14:paraId="1C770209" w14:textId="6BA97ED8" w:rsidR="00797370" w:rsidRDefault="00797370" w:rsidP="00797370">
      <w:pPr>
        <w:pStyle w:val="Heading4"/>
      </w:pPr>
      <w:r w:rsidRPr="00375FDB">
        <w:t>4.2.1.</w:t>
      </w:r>
      <w:r w:rsidR="00902016">
        <w:t>7</w:t>
      </w:r>
      <w:r w:rsidRPr="00375FDB">
        <w:t xml:space="preserve"> Use Case </w:t>
      </w:r>
      <w:r>
        <w:t>Specification</w:t>
      </w:r>
      <w:r w:rsidRPr="00375FDB">
        <w:t xml:space="preserve"> </w:t>
      </w:r>
      <w:r w:rsidR="00CA0E59">
        <w:t>–</w:t>
      </w:r>
      <w:r w:rsidRPr="00375FDB">
        <w:t xml:space="preserve"> </w:t>
      </w:r>
      <w:r w:rsidR="00CA0E59">
        <w:t>Dashboard</w:t>
      </w:r>
    </w:p>
    <w:p w14:paraId="76B51B25" w14:textId="6489EC76" w:rsidR="005E02B7" w:rsidRPr="005E02B7" w:rsidRDefault="005E02B7" w:rsidP="005E02B7">
      <w:pPr>
        <w:pStyle w:val="Caption"/>
        <w:keepNext/>
        <w:jc w:val="center"/>
      </w:pPr>
      <w:bookmarkStart w:id="80" w:name="_Toc165401117"/>
      <w:r>
        <w:t xml:space="preserve">Table </w:t>
      </w:r>
      <w:r>
        <w:fldChar w:fldCharType="begin"/>
      </w:r>
      <w:r>
        <w:instrText xml:space="preserve"> SEQ Table \* ARABIC </w:instrText>
      </w:r>
      <w:r>
        <w:fldChar w:fldCharType="separate"/>
      </w:r>
      <w:r w:rsidR="00922E69">
        <w:rPr>
          <w:noProof/>
        </w:rPr>
        <w:t>8</w:t>
      </w:r>
      <w:r>
        <w:fldChar w:fldCharType="end"/>
      </w:r>
      <w:r>
        <w:t>: Use Case Specification</w:t>
      </w:r>
      <w:r w:rsidRPr="000862C0">
        <w:t xml:space="preserve"> for </w:t>
      </w:r>
      <w:r w:rsidR="00922E69">
        <w:t>Dashboard</w:t>
      </w:r>
      <w:bookmarkEnd w:id="80"/>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406B4AF2" w:rsidR="00797370" w:rsidRDefault="00A93711" w:rsidP="00194729">
            <w:pPr>
              <w:spacing w:line="360" w:lineRule="auto"/>
            </w:pPr>
            <w:r w:rsidRPr="000075C3">
              <w:t xml:space="preserve">User must be logged into their </w:t>
            </w:r>
            <w:r w:rsidR="008978A3">
              <w:t>Finease</w:t>
            </w:r>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47DD8D63" w:rsidR="00797370" w:rsidRPr="00A93711" w:rsidRDefault="00A93711">
            <w:pPr>
              <w:pStyle w:val="ListParagraph"/>
              <w:numPr>
                <w:ilvl w:val="0"/>
                <w:numId w:val="57"/>
              </w:numPr>
              <w:spacing w:line="360" w:lineRule="auto"/>
              <w:rPr>
                <w:rFonts w:ascii="Times New Roman" w:hAnsi="Times New Roman" w:cs="Times New Roman"/>
              </w:rPr>
            </w:pPr>
            <w:r w:rsidRPr="00A93711">
              <w:rPr>
                <w:rFonts w:ascii="Times New Roman" w:hAnsi="Times New Roman" w:cs="Times New Roman"/>
              </w:rPr>
              <w:t xml:space="preserve">User logged into their </w:t>
            </w:r>
            <w:r w:rsidR="008978A3">
              <w:rPr>
                <w:rFonts w:ascii="Times New Roman" w:hAnsi="Times New Roman" w:cs="Times New Roman"/>
              </w:rPr>
              <w:t>Finease</w:t>
            </w:r>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11F31217" w:rsidR="00797370" w:rsidRDefault="00797370" w:rsidP="00797370">
      <w:pPr>
        <w:pStyle w:val="Heading4"/>
      </w:pPr>
      <w:r w:rsidRPr="00375FDB">
        <w:t>4.2.1.</w:t>
      </w:r>
      <w:r w:rsidR="00902016">
        <w:t>8</w:t>
      </w:r>
      <w:r w:rsidRPr="00375FDB">
        <w:t xml:space="preserve"> Use Case </w:t>
      </w:r>
      <w:r>
        <w:t>Specification</w:t>
      </w:r>
      <w:r w:rsidRPr="00375FDB">
        <w:t xml:space="preserve"> - </w:t>
      </w:r>
      <w:r w:rsidR="00CA0E59">
        <w:t>Deposit</w:t>
      </w:r>
    </w:p>
    <w:p w14:paraId="4EA5BBD2" w14:textId="6974614A" w:rsidR="005E02B7" w:rsidRPr="005E02B7" w:rsidRDefault="005E02B7" w:rsidP="005E02B7">
      <w:pPr>
        <w:pStyle w:val="Caption"/>
        <w:keepNext/>
        <w:jc w:val="center"/>
      </w:pPr>
      <w:bookmarkStart w:id="81" w:name="_Toc165401118"/>
      <w:r>
        <w:t xml:space="preserve">Table </w:t>
      </w:r>
      <w:r>
        <w:fldChar w:fldCharType="begin"/>
      </w:r>
      <w:r>
        <w:instrText xml:space="preserve"> SEQ Table \* ARABIC </w:instrText>
      </w:r>
      <w:r>
        <w:fldChar w:fldCharType="separate"/>
      </w:r>
      <w:r w:rsidR="00922E69">
        <w:rPr>
          <w:noProof/>
        </w:rPr>
        <w:t>9</w:t>
      </w:r>
      <w:r>
        <w:fldChar w:fldCharType="end"/>
      </w:r>
      <w:r>
        <w:t>: Use Case Specification</w:t>
      </w:r>
      <w:r w:rsidRPr="000862C0">
        <w:t xml:space="preserve"> for </w:t>
      </w:r>
      <w:r w:rsidR="00922E69">
        <w:t>Deposit</w:t>
      </w:r>
      <w:bookmarkEnd w:id="81"/>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A08F4E4" w:rsidR="00797370" w:rsidRDefault="00AF3537" w:rsidP="00194729">
            <w:pPr>
              <w:spacing w:line="360" w:lineRule="auto"/>
            </w:pPr>
            <w:r>
              <w:t>Customer</w:t>
            </w:r>
            <w:r w:rsidR="002405E5">
              <w:t>, Admin</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408900C9" w:rsidR="00FC73B4" w:rsidRPr="00FC73B4" w:rsidRDefault="00B826CE">
            <w:pPr>
              <w:pStyle w:val="ListParagraph"/>
              <w:numPr>
                <w:ilvl w:val="0"/>
                <w:numId w:val="44"/>
              </w:numPr>
              <w:spacing w:line="360" w:lineRule="auto"/>
              <w:rPr>
                <w:rFonts w:ascii="Times New Roman" w:hAnsi="Times New Roman" w:cs="Times New Roman"/>
              </w:rPr>
            </w:pPr>
            <w:r w:rsidRPr="00FC73B4">
              <w:rPr>
                <w:rFonts w:ascii="Times New Roman" w:hAnsi="Times New Roman" w:cs="Times New Roman"/>
              </w:rPr>
              <w:t xml:space="preserve">User must be logged into their </w:t>
            </w:r>
            <w:r w:rsidR="008978A3">
              <w:rPr>
                <w:rFonts w:ascii="Times New Roman" w:hAnsi="Times New Roman" w:cs="Times New Roman"/>
              </w:rPr>
              <w:t>Finease</w:t>
            </w:r>
            <w:r w:rsidRPr="00FC73B4">
              <w:rPr>
                <w:rFonts w:ascii="Times New Roman" w:hAnsi="Times New Roman" w:cs="Times New Roman"/>
              </w:rPr>
              <w:t xml:space="preserve"> account.</w:t>
            </w:r>
          </w:p>
          <w:p w14:paraId="337CAB2B" w14:textId="48089329" w:rsidR="00797370" w:rsidRDefault="00B826CE">
            <w:pPr>
              <w:pStyle w:val="ListParagraph"/>
              <w:numPr>
                <w:ilvl w:val="0"/>
                <w:numId w:val="44"/>
              </w:numPr>
              <w:spacing w:line="360" w:lineRule="auto"/>
            </w:pPr>
            <w:r w:rsidRPr="00FC73B4">
              <w:rPr>
                <w:rFonts w:ascii="Times New Roman" w:hAnsi="Times New Roman" w:cs="Times New Roman"/>
              </w:rPr>
              <w:t>User must have either current or savings accoun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16CEAA3F" w:rsidR="00797370" w:rsidRDefault="00DA3B9F">
            <w:pPr>
              <w:pStyle w:val="ListParagraph"/>
              <w:numPr>
                <w:ilvl w:val="0"/>
                <w:numId w:val="45"/>
              </w:numPr>
              <w:spacing w:line="360" w:lineRule="auto"/>
              <w:rPr>
                <w:rFonts w:ascii="Times New Roman" w:hAnsi="Times New Roman" w:cs="Times New Roman"/>
              </w:rPr>
            </w:pPr>
            <w:r w:rsidRPr="00DA3B9F">
              <w:rPr>
                <w:rFonts w:ascii="Times New Roman" w:hAnsi="Times New Roman" w:cs="Times New Roman"/>
              </w:rPr>
              <w:t xml:space="preserve">User </w:t>
            </w:r>
            <w:r w:rsidR="001764B3">
              <w:rPr>
                <w:rFonts w:ascii="Times New Roman" w:hAnsi="Times New Roman" w:cs="Times New Roman"/>
              </w:rPr>
              <w:t>click deposit button</w:t>
            </w:r>
            <w:r w:rsidRPr="00DA3B9F">
              <w:rPr>
                <w:rFonts w:ascii="Times New Roman" w:hAnsi="Times New Roman" w:cs="Times New Roman"/>
              </w:rPr>
              <w:t>.</w:t>
            </w:r>
          </w:p>
          <w:p w14:paraId="7376F91E" w14:textId="6589B272" w:rsidR="001764B3" w:rsidRDefault="001764B3">
            <w:pPr>
              <w:pStyle w:val="ListParagraph"/>
              <w:numPr>
                <w:ilvl w:val="0"/>
                <w:numId w:val="45"/>
              </w:numPr>
              <w:spacing w:line="360" w:lineRule="auto"/>
              <w:rPr>
                <w:rFonts w:ascii="Times New Roman" w:hAnsi="Times New Roman" w:cs="Times New Roman"/>
              </w:rPr>
            </w:pPr>
            <w:r>
              <w:rPr>
                <w:rFonts w:ascii="Times New Roman" w:hAnsi="Times New Roman" w:cs="Times New Roman"/>
              </w:rPr>
              <w:lastRenderedPageBreak/>
              <w:t>User select bank account to deposit to and input amount of fund to deposit.</w:t>
            </w:r>
          </w:p>
          <w:p w14:paraId="1AC69FD1" w14:textId="0D88CB17" w:rsidR="001764B3" w:rsidRPr="00DA3B9F" w:rsidRDefault="001764B3">
            <w:pPr>
              <w:pStyle w:val="ListParagraph"/>
              <w:numPr>
                <w:ilvl w:val="0"/>
                <w:numId w:val="45"/>
              </w:numPr>
              <w:spacing w:line="360" w:lineRule="auto"/>
              <w:rPr>
                <w:rFonts w:ascii="Times New Roman" w:hAnsi="Times New Roman" w:cs="Times New Roman"/>
              </w:rPr>
            </w:pPr>
            <w:r>
              <w:rPr>
                <w:rFonts w:ascii="Times New Roman" w:hAnsi="Times New Roman" w:cs="Times New Roman"/>
              </w:rPr>
              <w:t>User click deposit button.</w:t>
            </w:r>
          </w:p>
        </w:tc>
      </w:tr>
      <w:tr w:rsidR="00797370" w:rsidRPr="00BE12CF" w14:paraId="493E76C1" w14:textId="77777777" w:rsidTr="00194729">
        <w:tc>
          <w:tcPr>
            <w:tcW w:w="2515" w:type="dxa"/>
          </w:tcPr>
          <w:p w14:paraId="4E92590E" w14:textId="77777777" w:rsidR="00797370" w:rsidRPr="00BE12CF" w:rsidRDefault="00797370" w:rsidP="00194729">
            <w:pPr>
              <w:spacing w:line="360" w:lineRule="auto"/>
              <w:rPr>
                <w:b/>
                <w:bCs/>
              </w:rPr>
            </w:pPr>
            <w:r w:rsidRPr="00BE12CF">
              <w:rPr>
                <w:b/>
                <w:bCs/>
              </w:rPr>
              <w:lastRenderedPageBreak/>
              <w:t>Alternative Flow</w:t>
            </w:r>
          </w:p>
        </w:tc>
        <w:tc>
          <w:tcPr>
            <w:tcW w:w="6835" w:type="dxa"/>
          </w:tcPr>
          <w:p w14:paraId="5F6F3B30" w14:textId="7A53C18E" w:rsidR="00E852F1" w:rsidRPr="004F6D32" w:rsidRDefault="001764B3" w:rsidP="004F6D32">
            <w:pPr>
              <w:spacing w:line="360" w:lineRule="auto"/>
            </w:pPr>
            <w:r w:rsidRPr="00BE12CF">
              <w:t>2(a). User cancels the deposit process.</w:t>
            </w:r>
          </w:p>
        </w:tc>
      </w:tr>
      <w:tr w:rsidR="00797370" w:rsidRPr="00BE12CF" w14:paraId="156F5D9C" w14:textId="77777777" w:rsidTr="00194729">
        <w:tc>
          <w:tcPr>
            <w:tcW w:w="2515" w:type="dxa"/>
          </w:tcPr>
          <w:p w14:paraId="7C5EAD8A" w14:textId="77777777" w:rsidR="00797370" w:rsidRPr="00BE12CF" w:rsidRDefault="00797370" w:rsidP="00194729">
            <w:pPr>
              <w:spacing w:line="360" w:lineRule="auto"/>
              <w:rPr>
                <w:b/>
                <w:bCs/>
              </w:rPr>
            </w:pPr>
            <w:r w:rsidRPr="00BE12CF">
              <w:rPr>
                <w:b/>
                <w:bCs/>
              </w:rPr>
              <w:t>Postcondition(s)</w:t>
            </w:r>
          </w:p>
        </w:tc>
        <w:tc>
          <w:tcPr>
            <w:tcW w:w="6835" w:type="dxa"/>
          </w:tcPr>
          <w:p w14:paraId="573488C2" w14:textId="0A4BD777" w:rsidR="00797370" w:rsidRPr="00BE12CF" w:rsidRDefault="001764B3" w:rsidP="00194729">
            <w:pPr>
              <w:spacing w:line="360" w:lineRule="auto"/>
            </w:pPr>
            <w:r w:rsidRPr="00BE12CF">
              <w:t>User successfully deposit funds into the selected bank account.</w:t>
            </w:r>
          </w:p>
        </w:tc>
      </w:tr>
    </w:tbl>
    <w:p w14:paraId="4D188135" w14:textId="77777777" w:rsidR="00CA0E59" w:rsidRPr="00BE12CF" w:rsidRDefault="00CA0E59" w:rsidP="00AB7B2B">
      <w:pPr>
        <w:spacing w:after="240" w:line="360" w:lineRule="auto"/>
      </w:pPr>
    </w:p>
    <w:p w14:paraId="00E9BB11" w14:textId="64C37BC5" w:rsidR="00CA0E59" w:rsidRDefault="00CA0E59" w:rsidP="00CA0E59">
      <w:pPr>
        <w:pStyle w:val="Heading4"/>
      </w:pPr>
      <w:r w:rsidRPr="00BE12CF">
        <w:t>4.2.1.</w:t>
      </w:r>
      <w:r w:rsidR="00902016">
        <w:t>9</w:t>
      </w:r>
      <w:r w:rsidRPr="00BE12CF">
        <w:t xml:space="preserve"> Use Case Specification - Withdraw</w:t>
      </w:r>
    </w:p>
    <w:p w14:paraId="1AE46D51" w14:textId="76C7030D" w:rsidR="005E02B7" w:rsidRPr="005E02B7" w:rsidRDefault="005E02B7" w:rsidP="005E02B7">
      <w:pPr>
        <w:pStyle w:val="Caption"/>
        <w:keepNext/>
        <w:jc w:val="center"/>
      </w:pPr>
      <w:bookmarkStart w:id="82" w:name="_Toc165401119"/>
      <w:r>
        <w:t xml:space="preserve">Table </w:t>
      </w:r>
      <w:r>
        <w:fldChar w:fldCharType="begin"/>
      </w:r>
      <w:r>
        <w:instrText xml:space="preserve"> SEQ Table \* ARABIC </w:instrText>
      </w:r>
      <w:r>
        <w:fldChar w:fldCharType="separate"/>
      </w:r>
      <w:r w:rsidR="00922E69">
        <w:rPr>
          <w:noProof/>
        </w:rPr>
        <w:t>10</w:t>
      </w:r>
      <w:r>
        <w:fldChar w:fldCharType="end"/>
      </w:r>
      <w:r>
        <w:t>: Use Case Specification</w:t>
      </w:r>
      <w:r w:rsidRPr="000862C0">
        <w:t xml:space="preserve"> for </w:t>
      </w:r>
      <w:r w:rsidR="00922E69" w:rsidRPr="00BE12CF">
        <w:t>Withdraw</w:t>
      </w:r>
      <w:bookmarkEnd w:id="82"/>
    </w:p>
    <w:tbl>
      <w:tblPr>
        <w:tblStyle w:val="TableGrid"/>
        <w:tblW w:w="9350" w:type="dxa"/>
        <w:tblLook w:val="04A0" w:firstRow="1" w:lastRow="0" w:firstColumn="1" w:lastColumn="0" w:noHBand="0" w:noVBand="1"/>
      </w:tblPr>
      <w:tblGrid>
        <w:gridCol w:w="2515"/>
        <w:gridCol w:w="6835"/>
      </w:tblGrid>
      <w:tr w:rsidR="002A7917" w:rsidRPr="00BE12CF" w14:paraId="7EABD029" w14:textId="77777777" w:rsidTr="002A7917">
        <w:tc>
          <w:tcPr>
            <w:tcW w:w="2515" w:type="dxa"/>
          </w:tcPr>
          <w:p w14:paraId="21BA254A" w14:textId="77777777" w:rsidR="002A7917" w:rsidRPr="00BE12CF" w:rsidRDefault="002A7917" w:rsidP="002A7917">
            <w:pPr>
              <w:spacing w:line="360" w:lineRule="auto"/>
              <w:rPr>
                <w:b/>
                <w:bCs/>
              </w:rPr>
            </w:pPr>
            <w:r w:rsidRPr="00BE12CF">
              <w:rPr>
                <w:b/>
                <w:bCs/>
              </w:rPr>
              <w:t>Use Case Name</w:t>
            </w:r>
          </w:p>
        </w:tc>
        <w:tc>
          <w:tcPr>
            <w:tcW w:w="6835" w:type="dxa"/>
          </w:tcPr>
          <w:p w14:paraId="4AC367AB" w14:textId="0E1B6048" w:rsidR="002A7917" w:rsidRPr="00BE12CF" w:rsidRDefault="002A7917" w:rsidP="002A7917">
            <w:pPr>
              <w:spacing w:line="360" w:lineRule="auto"/>
            </w:pPr>
            <w:r w:rsidRPr="00BE12CF">
              <w:t>Withdraw</w:t>
            </w:r>
          </w:p>
        </w:tc>
      </w:tr>
      <w:tr w:rsidR="002A7917" w:rsidRPr="00BE12CF" w14:paraId="04F74A40" w14:textId="77777777" w:rsidTr="002A7917">
        <w:tc>
          <w:tcPr>
            <w:tcW w:w="2515" w:type="dxa"/>
          </w:tcPr>
          <w:p w14:paraId="205DAFB4" w14:textId="77777777" w:rsidR="002A7917" w:rsidRPr="00BE12CF" w:rsidRDefault="002A7917" w:rsidP="002A7917">
            <w:pPr>
              <w:spacing w:line="360" w:lineRule="auto"/>
              <w:rPr>
                <w:b/>
                <w:bCs/>
              </w:rPr>
            </w:pPr>
            <w:r w:rsidRPr="00BE12CF">
              <w:rPr>
                <w:b/>
                <w:bCs/>
              </w:rPr>
              <w:t>Actor(s)</w:t>
            </w:r>
          </w:p>
        </w:tc>
        <w:tc>
          <w:tcPr>
            <w:tcW w:w="6835" w:type="dxa"/>
          </w:tcPr>
          <w:p w14:paraId="7BAFD905" w14:textId="3D200276" w:rsidR="002A7917" w:rsidRPr="00BE12CF" w:rsidRDefault="002A7917" w:rsidP="002A7917">
            <w:pPr>
              <w:spacing w:line="360" w:lineRule="auto"/>
            </w:pPr>
            <w:r w:rsidRPr="00BE12CF">
              <w:t>Customer, Admin</w:t>
            </w:r>
          </w:p>
        </w:tc>
      </w:tr>
      <w:tr w:rsidR="002A7917" w:rsidRPr="00BE12CF" w14:paraId="3EF6FF41" w14:textId="77777777" w:rsidTr="002A7917">
        <w:tc>
          <w:tcPr>
            <w:tcW w:w="2515" w:type="dxa"/>
          </w:tcPr>
          <w:p w14:paraId="1DE82862" w14:textId="77777777" w:rsidR="002A7917" w:rsidRPr="00BE12CF" w:rsidRDefault="002A7917" w:rsidP="002A7917">
            <w:pPr>
              <w:spacing w:line="360" w:lineRule="auto"/>
              <w:rPr>
                <w:b/>
                <w:bCs/>
              </w:rPr>
            </w:pPr>
            <w:r w:rsidRPr="00BE12CF">
              <w:rPr>
                <w:b/>
                <w:bCs/>
              </w:rPr>
              <w:t>Description</w:t>
            </w:r>
          </w:p>
        </w:tc>
        <w:tc>
          <w:tcPr>
            <w:tcW w:w="6835" w:type="dxa"/>
          </w:tcPr>
          <w:p w14:paraId="5242A202" w14:textId="5D7E8B52" w:rsidR="002A7917" w:rsidRPr="00BE12CF" w:rsidRDefault="002A7917" w:rsidP="002A7917">
            <w:pPr>
              <w:spacing w:line="360" w:lineRule="auto"/>
            </w:pPr>
            <w:r w:rsidRPr="00BE12CF">
              <w:t>Allow users withdraw funds from their bank account.</w:t>
            </w:r>
          </w:p>
        </w:tc>
      </w:tr>
      <w:tr w:rsidR="002A7917" w:rsidRPr="00BE12CF" w14:paraId="35AD3685" w14:textId="77777777" w:rsidTr="002A7917">
        <w:tc>
          <w:tcPr>
            <w:tcW w:w="2515" w:type="dxa"/>
          </w:tcPr>
          <w:p w14:paraId="24AB3F8D" w14:textId="77777777" w:rsidR="002A7917" w:rsidRPr="00BE12CF" w:rsidRDefault="002A7917" w:rsidP="002A7917">
            <w:pPr>
              <w:spacing w:line="360" w:lineRule="auto"/>
              <w:rPr>
                <w:b/>
                <w:bCs/>
              </w:rPr>
            </w:pPr>
            <w:r w:rsidRPr="00BE12CF">
              <w:rPr>
                <w:b/>
                <w:bCs/>
              </w:rPr>
              <w:t>Priority</w:t>
            </w:r>
          </w:p>
        </w:tc>
        <w:tc>
          <w:tcPr>
            <w:tcW w:w="6835" w:type="dxa"/>
          </w:tcPr>
          <w:p w14:paraId="0AE2908C" w14:textId="186A49B1" w:rsidR="002A7917" w:rsidRPr="00BE12CF" w:rsidRDefault="002A7917" w:rsidP="002A7917">
            <w:pPr>
              <w:spacing w:line="360" w:lineRule="auto"/>
            </w:pPr>
            <w:r w:rsidRPr="00BE12CF">
              <w:t>High</w:t>
            </w:r>
          </w:p>
        </w:tc>
      </w:tr>
      <w:tr w:rsidR="002A7917" w:rsidRPr="00BE12CF" w14:paraId="78D00808" w14:textId="77777777" w:rsidTr="002A7917">
        <w:tc>
          <w:tcPr>
            <w:tcW w:w="2515" w:type="dxa"/>
          </w:tcPr>
          <w:p w14:paraId="51114DA7" w14:textId="77777777" w:rsidR="002A7917" w:rsidRPr="00BE12CF" w:rsidRDefault="002A7917" w:rsidP="002A7917">
            <w:pPr>
              <w:spacing w:line="360" w:lineRule="auto"/>
              <w:rPr>
                <w:b/>
                <w:bCs/>
              </w:rPr>
            </w:pPr>
            <w:r w:rsidRPr="00BE12CF">
              <w:rPr>
                <w:b/>
                <w:bCs/>
              </w:rPr>
              <w:t>Precondition(s)</w:t>
            </w:r>
          </w:p>
        </w:tc>
        <w:tc>
          <w:tcPr>
            <w:tcW w:w="6835" w:type="dxa"/>
          </w:tcPr>
          <w:p w14:paraId="66C4DBDD" w14:textId="2A61AAA6"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r w:rsidR="008978A3">
              <w:rPr>
                <w:rFonts w:ascii="Times New Roman" w:hAnsi="Times New Roman" w:cs="Times New Roman"/>
              </w:rPr>
              <w:t>Finease</w:t>
            </w:r>
            <w:r w:rsidRPr="00BE12CF">
              <w:rPr>
                <w:rFonts w:ascii="Times New Roman" w:hAnsi="Times New Roman" w:cs="Times New Roman"/>
              </w:rPr>
              <w:t xml:space="preserve"> account.</w:t>
            </w:r>
          </w:p>
          <w:p w14:paraId="35BEE207" w14:textId="0F5C6615"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2A7917" w:rsidRPr="00BE12CF" w14:paraId="4E105180" w14:textId="77777777" w:rsidTr="002A7917">
        <w:tc>
          <w:tcPr>
            <w:tcW w:w="2515" w:type="dxa"/>
          </w:tcPr>
          <w:p w14:paraId="5FD10813" w14:textId="77777777" w:rsidR="002A7917" w:rsidRPr="00BE12CF" w:rsidRDefault="002A7917" w:rsidP="002A7917">
            <w:pPr>
              <w:spacing w:line="360" w:lineRule="auto"/>
              <w:rPr>
                <w:b/>
                <w:bCs/>
              </w:rPr>
            </w:pPr>
            <w:r w:rsidRPr="00BE12CF">
              <w:rPr>
                <w:b/>
                <w:bCs/>
              </w:rPr>
              <w:t>Main Flow</w:t>
            </w:r>
          </w:p>
        </w:tc>
        <w:tc>
          <w:tcPr>
            <w:tcW w:w="6835" w:type="dxa"/>
          </w:tcPr>
          <w:p w14:paraId="5B77BB1F" w14:textId="2EEEB626"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User click withdraw button.</w:t>
            </w:r>
          </w:p>
          <w:p w14:paraId="5A70FC9A" w14:textId="77777777" w:rsidR="00E852F1"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 xml:space="preserve">User select bank account to deposit to and input amount of fund to </w:t>
            </w:r>
            <w:r w:rsidR="00E852F1" w:rsidRPr="00BE12CF">
              <w:rPr>
                <w:rFonts w:ascii="Times New Roman" w:hAnsi="Times New Roman" w:cs="Times New Roman"/>
              </w:rPr>
              <w:t>withdraw</w:t>
            </w:r>
            <w:r w:rsidRPr="00BE12CF">
              <w:rPr>
                <w:rFonts w:ascii="Times New Roman" w:hAnsi="Times New Roman" w:cs="Times New Roman"/>
              </w:rPr>
              <w:t>.</w:t>
            </w:r>
          </w:p>
          <w:p w14:paraId="3C6D2821" w14:textId="0E16A264"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 xml:space="preserve">User click </w:t>
            </w:r>
            <w:r w:rsidR="00E852F1" w:rsidRPr="00BE12CF">
              <w:rPr>
                <w:rFonts w:ascii="Times New Roman" w:hAnsi="Times New Roman" w:cs="Times New Roman"/>
              </w:rPr>
              <w:t>withdraw</w:t>
            </w:r>
            <w:r w:rsidRPr="00BE12CF">
              <w:rPr>
                <w:rFonts w:ascii="Times New Roman" w:hAnsi="Times New Roman" w:cs="Times New Roman"/>
              </w:rPr>
              <w:t xml:space="preserve"> button.</w:t>
            </w:r>
          </w:p>
        </w:tc>
      </w:tr>
      <w:tr w:rsidR="002A7917" w:rsidRPr="00BE12CF" w14:paraId="5C0D130F" w14:textId="77777777" w:rsidTr="002A7917">
        <w:tc>
          <w:tcPr>
            <w:tcW w:w="2515" w:type="dxa"/>
          </w:tcPr>
          <w:p w14:paraId="63137988" w14:textId="77777777" w:rsidR="002A7917" w:rsidRPr="00BE12CF" w:rsidRDefault="002A7917" w:rsidP="002A7917">
            <w:pPr>
              <w:spacing w:line="360" w:lineRule="auto"/>
              <w:rPr>
                <w:b/>
                <w:bCs/>
              </w:rPr>
            </w:pPr>
            <w:r w:rsidRPr="00BE12CF">
              <w:rPr>
                <w:b/>
                <w:bCs/>
              </w:rPr>
              <w:t>Alternative Flow</w:t>
            </w:r>
          </w:p>
        </w:tc>
        <w:tc>
          <w:tcPr>
            <w:tcW w:w="6835" w:type="dxa"/>
          </w:tcPr>
          <w:p w14:paraId="59489233" w14:textId="6CD0120E" w:rsidR="002A7917" w:rsidRDefault="002A7917" w:rsidP="004F6D32">
            <w:pPr>
              <w:spacing w:line="360" w:lineRule="auto"/>
            </w:pPr>
            <w:r w:rsidRPr="00BE12CF">
              <w:t xml:space="preserve">2(a). User cancels the </w:t>
            </w:r>
            <w:r w:rsidR="0006429C" w:rsidRPr="00BE12CF">
              <w:t>withdraw</w:t>
            </w:r>
            <w:r w:rsidRPr="00BE12CF">
              <w:t xml:space="preserve"> process.</w:t>
            </w:r>
          </w:p>
          <w:p w14:paraId="16C6B2A2" w14:textId="1FD63C54" w:rsidR="00E852F1" w:rsidRPr="00BE12CF" w:rsidRDefault="00E852F1" w:rsidP="00E852F1">
            <w:pPr>
              <w:spacing w:line="360" w:lineRule="auto"/>
            </w:pPr>
            <w:r w:rsidRPr="00BE12CF">
              <w:t>3(a). Bank account has insufficient balance to be withdrawn.</w:t>
            </w:r>
          </w:p>
          <w:p w14:paraId="36167996" w14:textId="77777777" w:rsidR="00E852F1" w:rsidRDefault="00E852F1">
            <w:pPr>
              <w:pStyle w:val="ListParagraph"/>
              <w:numPr>
                <w:ilvl w:val="0"/>
                <w:numId w:val="47"/>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33012A3" w14:textId="24749E4C" w:rsidR="00EB6E0F" w:rsidRPr="00EB6E0F" w:rsidRDefault="00EB6E0F">
            <w:pPr>
              <w:pStyle w:val="ListParagraph"/>
              <w:numPr>
                <w:ilvl w:val="0"/>
                <w:numId w:val="47"/>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2A7917" w:rsidRPr="00BE12CF" w14:paraId="7D528732" w14:textId="77777777" w:rsidTr="002A7917">
        <w:tc>
          <w:tcPr>
            <w:tcW w:w="2515" w:type="dxa"/>
          </w:tcPr>
          <w:p w14:paraId="7CA109BA" w14:textId="77777777" w:rsidR="002A7917" w:rsidRPr="00BE12CF" w:rsidRDefault="002A7917" w:rsidP="002A7917">
            <w:pPr>
              <w:spacing w:line="360" w:lineRule="auto"/>
              <w:rPr>
                <w:b/>
                <w:bCs/>
              </w:rPr>
            </w:pPr>
            <w:r w:rsidRPr="00BE12CF">
              <w:rPr>
                <w:b/>
                <w:bCs/>
              </w:rPr>
              <w:t>Postcondition(s)</w:t>
            </w:r>
          </w:p>
        </w:tc>
        <w:tc>
          <w:tcPr>
            <w:tcW w:w="6835" w:type="dxa"/>
          </w:tcPr>
          <w:p w14:paraId="5E6ABDF7" w14:textId="1E6BDFD8" w:rsidR="002A7917" w:rsidRPr="00BE12CF" w:rsidRDefault="002A7917" w:rsidP="002A7917">
            <w:pPr>
              <w:spacing w:line="360" w:lineRule="auto"/>
            </w:pPr>
            <w:r w:rsidRPr="00BE12CF">
              <w:t xml:space="preserve">User successfully </w:t>
            </w:r>
            <w:r w:rsidR="00E852F1" w:rsidRPr="00BE12CF">
              <w:t>withdraw</w:t>
            </w:r>
            <w:r w:rsidRPr="00BE12CF">
              <w:t xml:space="preserve"> funds into the selected bank account.</w:t>
            </w:r>
          </w:p>
        </w:tc>
      </w:tr>
    </w:tbl>
    <w:p w14:paraId="664BB19D" w14:textId="77777777" w:rsidR="00CA0E59" w:rsidRPr="00BE12CF" w:rsidRDefault="00CA0E59" w:rsidP="00AB7B2B">
      <w:pPr>
        <w:spacing w:after="240" w:line="360" w:lineRule="auto"/>
      </w:pPr>
    </w:p>
    <w:p w14:paraId="29138F7E" w14:textId="7CD9246B" w:rsidR="00A93711" w:rsidRDefault="00A93711" w:rsidP="00A93711">
      <w:pPr>
        <w:pStyle w:val="Heading4"/>
      </w:pPr>
      <w:r w:rsidRPr="00BE12CF">
        <w:t>4.2.1.1</w:t>
      </w:r>
      <w:r w:rsidR="00902016">
        <w:t>0</w:t>
      </w:r>
      <w:r w:rsidRPr="00BE12CF">
        <w:t xml:space="preserve"> Use Case Specification – Transfer Fund</w:t>
      </w:r>
    </w:p>
    <w:p w14:paraId="60EACE86" w14:textId="5AFB8840" w:rsidR="005E02B7" w:rsidRPr="005E02B7" w:rsidRDefault="005E02B7" w:rsidP="005E02B7">
      <w:pPr>
        <w:pStyle w:val="Caption"/>
        <w:keepNext/>
        <w:jc w:val="center"/>
      </w:pPr>
      <w:bookmarkStart w:id="83" w:name="_Toc165401120"/>
      <w:r>
        <w:t xml:space="preserve">Table </w:t>
      </w:r>
      <w:r>
        <w:fldChar w:fldCharType="begin"/>
      </w:r>
      <w:r>
        <w:instrText xml:space="preserve"> SEQ Table \* ARABIC </w:instrText>
      </w:r>
      <w:r>
        <w:fldChar w:fldCharType="separate"/>
      </w:r>
      <w:r w:rsidR="00922E69">
        <w:rPr>
          <w:noProof/>
        </w:rPr>
        <w:t>11</w:t>
      </w:r>
      <w:r>
        <w:fldChar w:fldCharType="end"/>
      </w:r>
      <w:r>
        <w:t>: Use Case Specification</w:t>
      </w:r>
      <w:r w:rsidRPr="000862C0">
        <w:t xml:space="preserve"> for </w:t>
      </w:r>
      <w:r w:rsidR="00922E69" w:rsidRPr="00BE12CF">
        <w:t>Transfer Fund</w:t>
      </w:r>
      <w:bookmarkEnd w:id="83"/>
    </w:p>
    <w:tbl>
      <w:tblPr>
        <w:tblStyle w:val="TableGrid"/>
        <w:tblW w:w="0" w:type="auto"/>
        <w:tblLook w:val="04A0" w:firstRow="1" w:lastRow="0" w:firstColumn="1" w:lastColumn="0" w:noHBand="0" w:noVBand="1"/>
      </w:tblPr>
      <w:tblGrid>
        <w:gridCol w:w="2515"/>
        <w:gridCol w:w="6835"/>
      </w:tblGrid>
      <w:tr w:rsidR="00A93711" w:rsidRPr="00BE12CF" w14:paraId="0EA3AD6D" w14:textId="77777777" w:rsidTr="009B133B">
        <w:tc>
          <w:tcPr>
            <w:tcW w:w="2515" w:type="dxa"/>
          </w:tcPr>
          <w:p w14:paraId="6E74A791" w14:textId="77777777" w:rsidR="00A93711" w:rsidRPr="00BE12CF" w:rsidRDefault="00A93711" w:rsidP="009B133B">
            <w:pPr>
              <w:spacing w:line="360" w:lineRule="auto"/>
              <w:rPr>
                <w:b/>
                <w:bCs/>
              </w:rPr>
            </w:pPr>
            <w:r w:rsidRPr="00BE12CF">
              <w:rPr>
                <w:b/>
                <w:bCs/>
              </w:rPr>
              <w:t>Use Case Name</w:t>
            </w:r>
          </w:p>
        </w:tc>
        <w:tc>
          <w:tcPr>
            <w:tcW w:w="6835" w:type="dxa"/>
          </w:tcPr>
          <w:p w14:paraId="0C4D5ADE" w14:textId="6272DCD8" w:rsidR="00A93711" w:rsidRPr="00BE12CF" w:rsidRDefault="00BE12CF" w:rsidP="009B133B">
            <w:pPr>
              <w:spacing w:line="360" w:lineRule="auto"/>
            </w:pPr>
            <w:r w:rsidRPr="00BE12CF">
              <w:t>Transfer Fund</w:t>
            </w:r>
          </w:p>
        </w:tc>
      </w:tr>
      <w:tr w:rsidR="00BE12CF" w:rsidRPr="00BE12CF" w14:paraId="45C65726" w14:textId="77777777" w:rsidTr="009B133B">
        <w:tc>
          <w:tcPr>
            <w:tcW w:w="2515" w:type="dxa"/>
          </w:tcPr>
          <w:p w14:paraId="3840D99B" w14:textId="77777777" w:rsidR="00BE12CF" w:rsidRPr="00BE12CF" w:rsidRDefault="00BE12CF" w:rsidP="00BE12CF">
            <w:pPr>
              <w:spacing w:line="360" w:lineRule="auto"/>
              <w:rPr>
                <w:b/>
                <w:bCs/>
              </w:rPr>
            </w:pPr>
            <w:r w:rsidRPr="00BE12CF">
              <w:rPr>
                <w:b/>
                <w:bCs/>
              </w:rPr>
              <w:t>Actor(s)</w:t>
            </w:r>
          </w:p>
        </w:tc>
        <w:tc>
          <w:tcPr>
            <w:tcW w:w="6835" w:type="dxa"/>
          </w:tcPr>
          <w:p w14:paraId="2AE8F331" w14:textId="673029D8" w:rsidR="00BE12CF" w:rsidRPr="00BE12CF" w:rsidRDefault="00BE12CF" w:rsidP="00BE12CF">
            <w:pPr>
              <w:spacing w:line="360" w:lineRule="auto"/>
            </w:pPr>
            <w:r w:rsidRPr="00BE12CF">
              <w:t>Customer, Admin</w:t>
            </w:r>
          </w:p>
        </w:tc>
      </w:tr>
      <w:tr w:rsidR="00BE12CF" w:rsidRPr="00BE12CF" w14:paraId="1E39AC2B" w14:textId="77777777" w:rsidTr="009B133B">
        <w:tc>
          <w:tcPr>
            <w:tcW w:w="2515" w:type="dxa"/>
          </w:tcPr>
          <w:p w14:paraId="650A170F" w14:textId="77777777" w:rsidR="00BE12CF" w:rsidRPr="00BE12CF" w:rsidRDefault="00BE12CF" w:rsidP="00BE12CF">
            <w:pPr>
              <w:spacing w:line="360" w:lineRule="auto"/>
              <w:rPr>
                <w:b/>
                <w:bCs/>
              </w:rPr>
            </w:pPr>
            <w:r w:rsidRPr="00BE12CF">
              <w:rPr>
                <w:b/>
                <w:bCs/>
              </w:rPr>
              <w:t>Description</w:t>
            </w:r>
          </w:p>
        </w:tc>
        <w:tc>
          <w:tcPr>
            <w:tcW w:w="6835" w:type="dxa"/>
          </w:tcPr>
          <w:p w14:paraId="4F237483" w14:textId="2A6002D1" w:rsidR="00BE12CF" w:rsidRPr="00BE12CF" w:rsidRDefault="00BE12CF" w:rsidP="00BE12CF">
            <w:pPr>
              <w:spacing w:line="360" w:lineRule="auto"/>
            </w:pPr>
            <w:r w:rsidRPr="00BE12CF">
              <w:t>Allow users transfer funds from selected account to other account.</w:t>
            </w:r>
          </w:p>
        </w:tc>
      </w:tr>
      <w:tr w:rsidR="00BE12CF" w:rsidRPr="00BE12CF" w14:paraId="32328B38" w14:textId="77777777" w:rsidTr="009B133B">
        <w:tc>
          <w:tcPr>
            <w:tcW w:w="2515" w:type="dxa"/>
          </w:tcPr>
          <w:p w14:paraId="258EBAA6" w14:textId="77777777" w:rsidR="00BE12CF" w:rsidRPr="00BE12CF" w:rsidRDefault="00BE12CF" w:rsidP="00BE12CF">
            <w:pPr>
              <w:spacing w:line="360" w:lineRule="auto"/>
              <w:rPr>
                <w:b/>
                <w:bCs/>
              </w:rPr>
            </w:pPr>
            <w:r w:rsidRPr="00BE12CF">
              <w:rPr>
                <w:b/>
                <w:bCs/>
              </w:rPr>
              <w:lastRenderedPageBreak/>
              <w:t>Priority</w:t>
            </w:r>
          </w:p>
        </w:tc>
        <w:tc>
          <w:tcPr>
            <w:tcW w:w="6835" w:type="dxa"/>
          </w:tcPr>
          <w:p w14:paraId="6F9B41A7" w14:textId="5DD0D001" w:rsidR="00BE12CF" w:rsidRPr="00BE12CF" w:rsidRDefault="00BE12CF" w:rsidP="00BE12CF">
            <w:pPr>
              <w:spacing w:line="360" w:lineRule="auto"/>
            </w:pPr>
            <w:r w:rsidRPr="00BE12CF">
              <w:t>High</w:t>
            </w:r>
          </w:p>
        </w:tc>
      </w:tr>
      <w:tr w:rsidR="00BE12CF" w:rsidRPr="00BE12CF" w14:paraId="05776808" w14:textId="77777777" w:rsidTr="009B133B">
        <w:tc>
          <w:tcPr>
            <w:tcW w:w="2515" w:type="dxa"/>
          </w:tcPr>
          <w:p w14:paraId="5813BE61" w14:textId="77777777" w:rsidR="00BE12CF" w:rsidRPr="00BE12CF" w:rsidRDefault="00BE12CF" w:rsidP="00BE12CF">
            <w:pPr>
              <w:spacing w:line="360" w:lineRule="auto"/>
              <w:rPr>
                <w:b/>
                <w:bCs/>
              </w:rPr>
            </w:pPr>
            <w:r w:rsidRPr="00BE12CF">
              <w:rPr>
                <w:b/>
                <w:bCs/>
              </w:rPr>
              <w:t>Precondition(s)</w:t>
            </w:r>
          </w:p>
        </w:tc>
        <w:tc>
          <w:tcPr>
            <w:tcW w:w="6835" w:type="dxa"/>
          </w:tcPr>
          <w:p w14:paraId="6040E6A7" w14:textId="45BF09B4"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r w:rsidR="008978A3">
              <w:rPr>
                <w:rFonts w:ascii="Times New Roman" w:hAnsi="Times New Roman" w:cs="Times New Roman"/>
              </w:rPr>
              <w:t>Finease</w:t>
            </w:r>
            <w:r w:rsidRPr="00BE12CF">
              <w:rPr>
                <w:rFonts w:ascii="Times New Roman" w:hAnsi="Times New Roman" w:cs="Times New Roman"/>
              </w:rPr>
              <w:t xml:space="preserve"> account.</w:t>
            </w:r>
          </w:p>
          <w:p w14:paraId="087B83AE" w14:textId="41BF3AD5"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BE12CF" w:rsidRPr="00BE12CF" w14:paraId="71E6CC04" w14:textId="77777777" w:rsidTr="009B133B">
        <w:tc>
          <w:tcPr>
            <w:tcW w:w="2515" w:type="dxa"/>
          </w:tcPr>
          <w:p w14:paraId="50DEA8C3" w14:textId="77777777" w:rsidR="00BE12CF" w:rsidRPr="00BE12CF" w:rsidRDefault="00BE12CF" w:rsidP="00BE12CF">
            <w:pPr>
              <w:spacing w:line="360" w:lineRule="auto"/>
              <w:rPr>
                <w:b/>
                <w:bCs/>
              </w:rPr>
            </w:pPr>
            <w:r w:rsidRPr="00BE12CF">
              <w:rPr>
                <w:b/>
                <w:bCs/>
              </w:rPr>
              <w:t>Main Flow</w:t>
            </w:r>
          </w:p>
        </w:tc>
        <w:tc>
          <w:tcPr>
            <w:tcW w:w="6835" w:type="dxa"/>
          </w:tcPr>
          <w:p w14:paraId="0D121266" w14:textId="29D734F5"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p w14:paraId="6FBC46E1" w14:textId="77777777"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select bank account to transfer from, bank account to transfer to and input amount of fund to transfer.</w:t>
            </w:r>
          </w:p>
          <w:p w14:paraId="08FD20FA" w14:textId="37B48220"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tc>
      </w:tr>
      <w:tr w:rsidR="00BE12CF" w:rsidRPr="00BE12CF" w14:paraId="763CA39E" w14:textId="77777777" w:rsidTr="009B133B">
        <w:tc>
          <w:tcPr>
            <w:tcW w:w="2515" w:type="dxa"/>
          </w:tcPr>
          <w:p w14:paraId="3E2DB44F" w14:textId="77777777" w:rsidR="00BE12CF" w:rsidRPr="00BE12CF" w:rsidRDefault="00BE12CF" w:rsidP="00BE12CF">
            <w:pPr>
              <w:spacing w:line="360" w:lineRule="auto"/>
              <w:rPr>
                <w:b/>
                <w:bCs/>
              </w:rPr>
            </w:pPr>
            <w:r w:rsidRPr="00BE12CF">
              <w:rPr>
                <w:b/>
                <w:bCs/>
              </w:rPr>
              <w:t>Alternative Flow</w:t>
            </w:r>
          </w:p>
        </w:tc>
        <w:tc>
          <w:tcPr>
            <w:tcW w:w="6835" w:type="dxa"/>
          </w:tcPr>
          <w:p w14:paraId="5CF072F2" w14:textId="28371C87" w:rsidR="00BE12CF" w:rsidRDefault="00BE12CF" w:rsidP="004F6D32">
            <w:pPr>
              <w:spacing w:line="360" w:lineRule="auto"/>
            </w:pPr>
            <w:r w:rsidRPr="00BE12CF">
              <w:t xml:space="preserve">2(a). User cancels the </w:t>
            </w:r>
            <w:r>
              <w:t>transfer</w:t>
            </w:r>
            <w:r w:rsidRPr="00BE12CF">
              <w:t xml:space="preserve"> process.</w:t>
            </w:r>
          </w:p>
          <w:p w14:paraId="0F769EE9" w14:textId="2B682F1B" w:rsidR="00BE12CF" w:rsidRPr="00BE12CF" w:rsidRDefault="00BE12CF" w:rsidP="00BE12CF">
            <w:pPr>
              <w:spacing w:line="360" w:lineRule="auto"/>
            </w:pPr>
            <w:r w:rsidRPr="00BE12CF">
              <w:t xml:space="preserve">3(a). Bank account has insufficient balance to be </w:t>
            </w:r>
            <w:r>
              <w:t>transferred</w:t>
            </w:r>
            <w:r w:rsidRPr="00BE12CF">
              <w:t>.</w:t>
            </w:r>
          </w:p>
          <w:p w14:paraId="3E05B3B5" w14:textId="77777777" w:rsidR="00BE12CF" w:rsidRDefault="00BE12CF">
            <w:pPr>
              <w:pStyle w:val="ListParagraph"/>
              <w:numPr>
                <w:ilvl w:val="0"/>
                <w:numId w:val="56"/>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A6B021A" w14:textId="0E689BEE" w:rsidR="00EB6E0F" w:rsidRPr="00EB6E0F" w:rsidRDefault="00EB6E0F">
            <w:pPr>
              <w:pStyle w:val="ListParagraph"/>
              <w:numPr>
                <w:ilvl w:val="0"/>
                <w:numId w:val="56"/>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BE12CF" w:rsidRPr="00BE12CF" w14:paraId="0EB78477" w14:textId="77777777" w:rsidTr="009B133B">
        <w:tc>
          <w:tcPr>
            <w:tcW w:w="2515" w:type="dxa"/>
          </w:tcPr>
          <w:p w14:paraId="0F5DCE20" w14:textId="77777777" w:rsidR="00BE12CF" w:rsidRPr="00BE12CF" w:rsidRDefault="00BE12CF" w:rsidP="00BE12CF">
            <w:pPr>
              <w:spacing w:line="360" w:lineRule="auto"/>
              <w:rPr>
                <w:b/>
                <w:bCs/>
              </w:rPr>
            </w:pPr>
            <w:r w:rsidRPr="00BE12CF">
              <w:rPr>
                <w:b/>
                <w:bCs/>
              </w:rPr>
              <w:t>Postcondition(s)</w:t>
            </w:r>
          </w:p>
        </w:tc>
        <w:tc>
          <w:tcPr>
            <w:tcW w:w="6835" w:type="dxa"/>
          </w:tcPr>
          <w:p w14:paraId="1CB9607E" w14:textId="7A047E07" w:rsidR="00BE12CF" w:rsidRPr="00BE12CF" w:rsidRDefault="00BE12CF" w:rsidP="00BE12CF">
            <w:pPr>
              <w:spacing w:line="360" w:lineRule="auto"/>
            </w:pPr>
            <w:r w:rsidRPr="00BE12CF">
              <w:t xml:space="preserve">User successfully </w:t>
            </w:r>
            <w:r>
              <w:t>transfer</w:t>
            </w:r>
            <w:r w:rsidRPr="00BE12CF">
              <w:t xml:space="preserve"> funds from selected account to other account.</w:t>
            </w:r>
          </w:p>
        </w:tc>
      </w:tr>
    </w:tbl>
    <w:p w14:paraId="704F30E4" w14:textId="77777777" w:rsidR="00A93711" w:rsidRPr="00BE12CF" w:rsidRDefault="00A93711" w:rsidP="00AB7B2B">
      <w:pPr>
        <w:spacing w:after="240" w:line="360" w:lineRule="auto"/>
      </w:pPr>
    </w:p>
    <w:p w14:paraId="13F46CC2" w14:textId="73CCED33" w:rsidR="00A93711" w:rsidRDefault="00A93711" w:rsidP="00A93711">
      <w:pPr>
        <w:pStyle w:val="Heading4"/>
      </w:pPr>
      <w:r w:rsidRPr="00375FDB">
        <w:t>4.2.1.</w:t>
      </w:r>
      <w:r>
        <w:t>1</w:t>
      </w:r>
      <w:r w:rsidR="00902016">
        <w:t>1</w:t>
      </w:r>
      <w:r w:rsidRPr="00375FDB">
        <w:t xml:space="preserve"> Use Case </w:t>
      </w:r>
      <w:r>
        <w:t>Specification</w:t>
      </w:r>
      <w:r w:rsidRPr="00375FDB">
        <w:t xml:space="preserve"> </w:t>
      </w:r>
      <w:r>
        <w:t xml:space="preserve">–Transaction </w:t>
      </w:r>
      <w:r w:rsidR="006E03D1">
        <w:t>History</w:t>
      </w:r>
    </w:p>
    <w:p w14:paraId="61AB8536" w14:textId="309AA9D9" w:rsidR="005E02B7" w:rsidRPr="005E02B7" w:rsidRDefault="005E02B7" w:rsidP="005E02B7">
      <w:pPr>
        <w:pStyle w:val="Caption"/>
        <w:keepNext/>
        <w:jc w:val="center"/>
      </w:pPr>
      <w:bookmarkStart w:id="84" w:name="_Toc165401121"/>
      <w:r>
        <w:t xml:space="preserve">Table </w:t>
      </w:r>
      <w:r>
        <w:fldChar w:fldCharType="begin"/>
      </w:r>
      <w:r>
        <w:instrText xml:space="preserve"> SEQ Table \* ARABIC </w:instrText>
      </w:r>
      <w:r>
        <w:fldChar w:fldCharType="separate"/>
      </w:r>
      <w:r w:rsidR="00922E69">
        <w:rPr>
          <w:noProof/>
        </w:rPr>
        <w:t>12</w:t>
      </w:r>
      <w:r>
        <w:fldChar w:fldCharType="end"/>
      </w:r>
      <w:r>
        <w:t>: Use Case Specification</w:t>
      </w:r>
      <w:r w:rsidRPr="000862C0">
        <w:t xml:space="preserve"> for </w:t>
      </w:r>
      <w:r w:rsidR="00922E69">
        <w:t>Transaction History</w:t>
      </w:r>
      <w:bookmarkEnd w:id="84"/>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32CB13C" w:rsidR="00A93711" w:rsidRDefault="00D76EC4" w:rsidP="009B133B">
            <w:pPr>
              <w:spacing w:line="360" w:lineRule="auto"/>
            </w:pPr>
            <w:r>
              <w:t>Transaction History</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288D728E" w:rsidR="00A93711" w:rsidRDefault="00D76EC4" w:rsidP="009B133B">
            <w:pPr>
              <w:spacing w:line="360" w:lineRule="auto"/>
            </w:pPr>
            <w:r>
              <w:t>Customer</w:t>
            </w: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04D5C84B" w:rsidR="00A93711" w:rsidRDefault="00D76EC4" w:rsidP="009B133B">
            <w:pPr>
              <w:spacing w:line="360" w:lineRule="auto"/>
            </w:pPr>
            <w:r>
              <w:t xml:space="preserve">Allow user to view all transaction history that has been made in table format </w:t>
            </w:r>
            <w:r w:rsidR="00585D03">
              <w:t>and PDF receipts.</w:t>
            </w: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187185EB" w:rsidR="00A93711" w:rsidRDefault="00585D03" w:rsidP="009B133B">
            <w:pPr>
              <w:spacing w:line="360" w:lineRule="auto"/>
            </w:pPr>
            <w:r>
              <w:t>High</w:t>
            </w: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65DE5CF7" w:rsidR="00A93711" w:rsidRPr="00585D03" w:rsidRDefault="00585D03">
            <w:pPr>
              <w:pStyle w:val="ListParagraph"/>
              <w:numPr>
                <w:ilvl w:val="0"/>
                <w:numId w:val="44"/>
              </w:numPr>
              <w:spacing w:line="360" w:lineRule="auto"/>
              <w:rPr>
                <w:rFonts w:ascii="Times New Roman" w:hAnsi="Times New Roman" w:cs="Times New Roman"/>
              </w:rPr>
            </w:pPr>
            <w:r w:rsidRPr="00585D03">
              <w:rPr>
                <w:rFonts w:ascii="Times New Roman" w:hAnsi="Times New Roman" w:cs="Times New Roman"/>
              </w:rPr>
              <w:t xml:space="preserve">User must be logged into their </w:t>
            </w:r>
            <w:r w:rsidR="008978A3">
              <w:rPr>
                <w:rFonts w:ascii="Times New Roman" w:hAnsi="Times New Roman" w:cs="Times New Roman"/>
              </w:rPr>
              <w:t>Finease</w:t>
            </w:r>
            <w:r w:rsidRPr="00585D03">
              <w:rPr>
                <w:rFonts w:ascii="Times New Roman" w:hAnsi="Times New Roman" w:cs="Times New Roman"/>
              </w:rPr>
              <w:t xml:space="preserve"> account.</w:t>
            </w: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4BF24486" w:rsidR="00585D03" w:rsidRPr="00585D03" w:rsidRDefault="00585D03">
            <w:pPr>
              <w:pStyle w:val="ListParagraph"/>
              <w:numPr>
                <w:ilvl w:val="0"/>
                <w:numId w:val="50"/>
              </w:numPr>
              <w:spacing w:line="360" w:lineRule="auto"/>
              <w:rPr>
                <w:rFonts w:ascii="Times New Roman" w:hAnsi="Times New Roman" w:cs="Times New Roman"/>
              </w:rPr>
            </w:pPr>
            <w:r w:rsidRPr="00585D03">
              <w:rPr>
                <w:rFonts w:ascii="Times New Roman" w:hAnsi="Times New Roman" w:cs="Times New Roman"/>
              </w:rPr>
              <w:t>User click History page.</w:t>
            </w: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48F62EB6" w14:textId="77777777" w:rsidR="00A93711" w:rsidRPr="00585D03" w:rsidRDefault="00585D03" w:rsidP="009B133B">
            <w:pPr>
              <w:spacing w:line="360" w:lineRule="auto"/>
            </w:pPr>
            <w:r w:rsidRPr="00585D03">
              <w:t>1(a). User click view PDF from transaction history’s row.</w:t>
            </w:r>
          </w:p>
          <w:p w14:paraId="34F8957F" w14:textId="135676F5" w:rsidR="00585D03" w:rsidRPr="00585D03" w:rsidRDefault="00585D03">
            <w:pPr>
              <w:pStyle w:val="ListParagraph"/>
              <w:numPr>
                <w:ilvl w:val="0"/>
                <w:numId w:val="58"/>
              </w:numPr>
              <w:spacing w:line="360" w:lineRule="auto"/>
              <w:rPr>
                <w:rFonts w:ascii="Times New Roman" w:hAnsi="Times New Roman" w:cs="Times New Roman"/>
              </w:rPr>
            </w:pPr>
            <w:r w:rsidRPr="00585D03">
              <w:rPr>
                <w:rFonts w:ascii="Times New Roman" w:hAnsi="Times New Roman" w:cs="Times New Roman"/>
              </w:rPr>
              <w:t>PDF of the selected transaction is displayed.</w:t>
            </w: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1741845A" w:rsidR="00A93711" w:rsidRDefault="00585D03" w:rsidP="009B133B">
            <w:pPr>
              <w:spacing w:line="360" w:lineRule="auto"/>
            </w:pPr>
            <w:r>
              <w:t>User successfully view all transaction history and selected transaction’s PDF receipt.</w:t>
            </w:r>
          </w:p>
        </w:tc>
      </w:tr>
    </w:tbl>
    <w:p w14:paraId="512F058A" w14:textId="77777777" w:rsidR="00A93711" w:rsidRDefault="00A93711" w:rsidP="00AB7B2B">
      <w:pPr>
        <w:spacing w:after="240" w:line="360" w:lineRule="auto"/>
      </w:pPr>
    </w:p>
    <w:p w14:paraId="0069A9C4" w14:textId="0913C0F6" w:rsidR="00A93711" w:rsidRDefault="00A93711" w:rsidP="00A93711">
      <w:pPr>
        <w:pStyle w:val="Heading4"/>
      </w:pPr>
      <w:r w:rsidRPr="00375FDB">
        <w:lastRenderedPageBreak/>
        <w:t>4.2.1.</w:t>
      </w:r>
      <w:r>
        <w:t>1</w:t>
      </w:r>
      <w:r w:rsidR="00902016">
        <w:t>2</w:t>
      </w:r>
      <w:r w:rsidRPr="00375FDB">
        <w:t xml:space="preserve"> Use Case </w:t>
      </w:r>
      <w:r>
        <w:t>Specification</w:t>
      </w:r>
      <w:r w:rsidRPr="00375FDB">
        <w:t xml:space="preserve"> </w:t>
      </w:r>
      <w:r>
        <w:t>–</w:t>
      </w:r>
      <w:r w:rsidRPr="00375FDB">
        <w:t xml:space="preserve"> </w:t>
      </w:r>
      <w:r>
        <w:t>Manage User</w:t>
      </w:r>
    </w:p>
    <w:p w14:paraId="773194A7" w14:textId="0578932E" w:rsidR="005E02B7" w:rsidRPr="005E02B7" w:rsidRDefault="005E02B7" w:rsidP="005E02B7">
      <w:pPr>
        <w:pStyle w:val="Caption"/>
        <w:keepNext/>
        <w:jc w:val="center"/>
      </w:pPr>
      <w:bookmarkStart w:id="85" w:name="_Toc165401122"/>
      <w:r>
        <w:t xml:space="preserve">Table </w:t>
      </w:r>
      <w:r>
        <w:fldChar w:fldCharType="begin"/>
      </w:r>
      <w:r>
        <w:instrText xml:space="preserve"> SEQ Table \* ARABIC </w:instrText>
      </w:r>
      <w:r>
        <w:fldChar w:fldCharType="separate"/>
      </w:r>
      <w:r w:rsidR="00922E69">
        <w:rPr>
          <w:noProof/>
        </w:rPr>
        <w:t>13</w:t>
      </w:r>
      <w:r>
        <w:fldChar w:fldCharType="end"/>
      </w:r>
      <w:r>
        <w:t>: Use Case Specification</w:t>
      </w:r>
      <w:r w:rsidRPr="000862C0">
        <w:t xml:space="preserve"> for </w:t>
      </w:r>
      <w:r w:rsidR="00922E69">
        <w:t>Manage User</w:t>
      </w:r>
      <w:bookmarkEnd w:id="85"/>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4AE426D7" w:rsidR="00A93711" w:rsidRDefault="00EB6E0F" w:rsidP="009B133B">
            <w:pPr>
              <w:spacing w:line="360" w:lineRule="auto"/>
            </w:pPr>
            <w:r>
              <w:t>Manage User</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38B0867E" w:rsidR="00A93711" w:rsidRDefault="00EB6E0F" w:rsidP="009B133B">
            <w:pPr>
              <w:spacing w:line="360" w:lineRule="auto"/>
            </w:pPr>
            <w:r>
              <w:t>Admin</w:t>
            </w:r>
          </w:p>
        </w:tc>
      </w:tr>
      <w:tr w:rsidR="00A93711" w14:paraId="2E1D925A" w14:textId="77777777" w:rsidTr="009B133B">
        <w:tc>
          <w:tcPr>
            <w:tcW w:w="2515" w:type="dxa"/>
          </w:tcPr>
          <w:p w14:paraId="2D023DAB" w14:textId="77777777" w:rsidR="00A93711" w:rsidRPr="00EB6E0F" w:rsidRDefault="00A93711" w:rsidP="009B133B">
            <w:pPr>
              <w:spacing w:line="360" w:lineRule="auto"/>
              <w:rPr>
                <w:b/>
                <w:bCs/>
              </w:rPr>
            </w:pPr>
            <w:r w:rsidRPr="00EB6E0F">
              <w:rPr>
                <w:b/>
                <w:bCs/>
              </w:rPr>
              <w:t>Description</w:t>
            </w:r>
          </w:p>
        </w:tc>
        <w:tc>
          <w:tcPr>
            <w:tcW w:w="6835" w:type="dxa"/>
          </w:tcPr>
          <w:p w14:paraId="4A049D91" w14:textId="2FBAD33E" w:rsidR="00A93711" w:rsidRPr="00EB6E0F" w:rsidRDefault="00EB6E0F" w:rsidP="009B133B">
            <w:pPr>
              <w:spacing w:line="360" w:lineRule="auto"/>
            </w:pPr>
            <w:r w:rsidRPr="00EB6E0F">
              <w:t xml:space="preserve">Allow </w:t>
            </w:r>
            <w:r>
              <w:t>user</w:t>
            </w:r>
            <w:r w:rsidRPr="00EB6E0F">
              <w:t xml:space="preserve"> to view all users in </w:t>
            </w:r>
            <w:r w:rsidR="008978A3">
              <w:t>Finease</w:t>
            </w:r>
            <w:r w:rsidRPr="00EB6E0F">
              <w:t xml:space="preserve"> database.</w:t>
            </w:r>
          </w:p>
        </w:tc>
      </w:tr>
      <w:tr w:rsidR="00A93711" w14:paraId="7831C0F7" w14:textId="77777777" w:rsidTr="009B133B">
        <w:tc>
          <w:tcPr>
            <w:tcW w:w="2515" w:type="dxa"/>
          </w:tcPr>
          <w:p w14:paraId="3F8455E5" w14:textId="77777777" w:rsidR="00A93711" w:rsidRPr="00EB6E0F" w:rsidRDefault="00A93711" w:rsidP="009B133B">
            <w:pPr>
              <w:spacing w:line="360" w:lineRule="auto"/>
              <w:rPr>
                <w:b/>
                <w:bCs/>
              </w:rPr>
            </w:pPr>
            <w:r w:rsidRPr="00EB6E0F">
              <w:rPr>
                <w:b/>
                <w:bCs/>
              </w:rPr>
              <w:t>Priority</w:t>
            </w:r>
          </w:p>
        </w:tc>
        <w:tc>
          <w:tcPr>
            <w:tcW w:w="6835" w:type="dxa"/>
          </w:tcPr>
          <w:p w14:paraId="52E00BCE" w14:textId="14428B94" w:rsidR="00A93711" w:rsidRPr="00EB6E0F" w:rsidRDefault="00EB6E0F" w:rsidP="009B133B">
            <w:pPr>
              <w:spacing w:line="360" w:lineRule="auto"/>
            </w:pPr>
            <w:r w:rsidRPr="00EB6E0F">
              <w:t>High</w:t>
            </w:r>
          </w:p>
        </w:tc>
      </w:tr>
      <w:tr w:rsidR="00A93711" w14:paraId="1F3892DE" w14:textId="77777777" w:rsidTr="009B133B">
        <w:tc>
          <w:tcPr>
            <w:tcW w:w="2515" w:type="dxa"/>
          </w:tcPr>
          <w:p w14:paraId="27C4A97C" w14:textId="77777777" w:rsidR="00A93711" w:rsidRPr="00EB6E0F" w:rsidRDefault="00A93711" w:rsidP="009B133B">
            <w:pPr>
              <w:spacing w:line="360" w:lineRule="auto"/>
              <w:rPr>
                <w:b/>
                <w:bCs/>
              </w:rPr>
            </w:pPr>
            <w:r w:rsidRPr="00EB6E0F">
              <w:rPr>
                <w:b/>
                <w:bCs/>
              </w:rPr>
              <w:t>Precondition(s)</w:t>
            </w:r>
          </w:p>
        </w:tc>
        <w:tc>
          <w:tcPr>
            <w:tcW w:w="6835" w:type="dxa"/>
          </w:tcPr>
          <w:p w14:paraId="3EA6C74C" w14:textId="0E3414A3" w:rsidR="00A93711" w:rsidRPr="00EB6E0F" w:rsidRDefault="00EB6E0F" w:rsidP="009B133B">
            <w:pPr>
              <w:spacing w:line="360" w:lineRule="auto"/>
            </w:pPr>
            <w:r w:rsidRPr="00EB6E0F">
              <w:t xml:space="preserve">User must be logged into </w:t>
            </w:r>
            <w:r w:rsidR="008978A3">
              <w:t>Finease</w:t>
            </w:r>
            <w:r w:rsidRPr="00EB6E0F">
              <w:t xml:space="preserve"> as admin.</w:t>
            </w:r>
          </w:p>
        </w:tc>
      </w:tr>
      <w:tr w:rsidR="00A93711" w14:paraId="421A4A08" w14:textId="77777777" w:rsidTr="009B133B">
        <w:tc>
          <w:tcPr>
            <w:tcW w:w="2515" w:type="dxa"/>
          </w:tcPr>
          <w:p w14:paraId="58670379" w14:textId="77777777" w:rsidR="00A93711" w:rsidRPr="00EB6E0F" w:rsidRDefault="00A93711" w:rsidP="009B133B">
            <w:pPr>
              <w:spacing w:line="360" w:lineRule="auto"/>
              <w:rPr>
                <w:b/>
                <w:bCs/>
              </w:rPr>
            </w:pPr>
            <w:r w:rsidRPr="00EB6E0F">
              <w:rPr>
                <w:b/>
                <w:bCs/>
              </w:rPr>
              <w:t>Main Flow</w:t>
            </w:r>
          </w:p>
        </w:tc>
        <w:tc>
          <w:tcPr>
            <w:tcW w:w="6835" w:type="dxa"/>
          </w:tcPr>
          <w:p w14:paraId="02FD14F9" w14:textId="0B0CE317" w:rsidR="00EB6E0F" w:rsidRPr="00EB6E0F" w:rsidRDefault="00EB6E0F">
            <w:pPr>
              <w:pStyle w:val="ListParagraph"/>
              <w:numPr>
                <w:ilvl w:val="0"/>
                <w:numId w:val="51"/>
              </w:numPr>
              <w:spacing w:line="360" w:lineRule="auto"/>
              <w:rPr>
                <w:rFonts w:ascii="Times New Roman" w:hAnsi="Times New Roman" w:cs="Times New Roman"/>
              </w:rPr>
            </w:pPr>
            <w:r w:rsidRPr="00EB6E0F">
              <w:rPr>
                <w:rFonts w:ascii="Times New Roman" w:hAnsi="Times New Roman" w:cs="Times New Roman"/>
              </w:rPr>
              <w:t>User click manage user page.</w:t>
            </w:r>
          </w:p>
        </w:tc>
      </w:tr>
      <w:tr w:rsidR="00A93711" w14:paraId="06AB993F" w14:textId="77777777" w:rsidTr="009B133B">
        <w:tc>
          <w:tcPr>
            <w:tcW w:w="2515" w:type="dxa"/>
          </w:tcPr>
          <w:p w14:paraId="0596E9E2" w14:textId="77777777" w:rsidR="00A93711" w:rsidRPr="00EB6E0F" w:rsidRDefault="00A93711" w:rsidP="009B133B">
            <w:pPr>
              <w:spacing w:line="360" w:lineRule="auto"/>
              <w:rPr>
                <w:b/>
                <w:bCs/>
              </w:rPr>
            </w:pPr>
            <w:r w:rsidRPr="00EB6E0F">
              <w:rPr>
                <w:b/>
                <w:bCs/>
              </w:rPr>
              <w:t>Alternative Flow</w:t>
            </w:r>
          </w:p>
        </w:tc>
        <w:tc>
          <w:tcPr>
            <w:tcW w:w="6835" w:type="dxa"/>
          </w:tcPr>
          <w:p w14:paraId="09972679" w14:textId="65BE40F8" w:rsidR="00EB6E0F" w:rsidRPr="00EB6E0F" w:rsidRDefault="00EB6E0F" w:rsidP="00EB6E0F">
            <w:pPr>
              <w:spacing w:line="360" w:lineRule="auto"/>
            </w:pPr>
            <w:r w:rsidRPr="00EB6E0F">
              <w:t>-</w:t>
            </w:r>
          </w:p>
        </w:tc>
      </w:tr>
      <w:tr w:rsidR="00A93711" w14:paraId="37288932" w14:textId="77777777" w:rsidTr="009B133B">
        <w:tc>
          <w:tcPr>
            <w:tcW w:w="2515" w:type="dxa"/>
          </w:tcPr>
          <w:p w14:paraId="0022BC97" w14:textId="77777777" w:rsidR="00A93711" w:rsidRPr="00EB6E0F" w:rsidRDefault="00A93711" w:rsidP="009B133B">
            <w:pPr>
              <w:spacing w:line="360" w:lineRule="auto"/>
              <w:rPr>
                <w:b/>
                <w:bCs/>
              </w:rPr>
            </w:pPr>
            <w:r w:rsidRPr="00EB6E0F">
              <w:rPr>
                <w:b/>
                <w:bCs/>
              </w:rPr>
              <w:t>Postcondition(s)</w:t>
            </w:r>
          </w:p>
        </w:tc>
        <w:tc>
          <w:tcPr>
            <w:tcW w:w="6835" w:type="dxa"/>
          </w:tcPr>
          <w:p w14:paraId="4FA990E5" w14:textId="499CF812" w:rsidR="00A93711" w:rsidRPr="00EB6E0F" w:rsidRDefault="00EB6E0F" w:rsidP="009B133B">
            <w:pPr>
              <w:spacing w:line="360" w:lineRule="auto"/>
            </w:pPr>
            <w:r w:rsidRPr="00EB6E0F">
              <w:t>All users information successfully displayed in page.</w:t>
            </w:r>
          </w:p>
        </w:tc>
      </w:tr>
    </w:tbl>
    <w:p w14:paraId="5BC72E08" w14:textId="1F82A051" w:rsidR="00797370" w:rsidRDefault="00797370" w:rsidP="00AB7B2B">
      <w:pPr>
        <w:spacing w:after="240" w:line="360" w:lineRule="auto"/>
      </w:pPr>
    </w:p>
    <w:p w14:paraId="42D73E80" w14:textId="4D62D98B" w:rsidR="006E03D1" w:rsidRDefault="006E03D1" w:rsidP="006E03D1">
      <w:pPr>
        <w:pStyle w:val="Heading4"/>
      </w:pPr>
      <w:r w:rsidRPr="00375FDB">
        <w:t>4.2.1.</w:t>
      </w:r>
      <w:r>
        <w:t>1</w:t>
      </w:r>
      <w:r w:rsidR="00902016">
        <w:t>3</w:t>
      </w:r>
      <w:r w:rsidRPr="00375FDB">
        <w:t xml:space="preserve"> Use Case </w:t>
      </w:r>
      <w:r>
        <w:t>Specification</w:t>
      </w:r>
      <w:r w:rsidRPr="00375FDB">
        <w:t xml:space="preserve"> </w:t>
      </w:r>
      <w:r>
        <w:t>–</w:t>
      </w:r>
      <w:r w:rsidRPr="00375FDB">
        <w:t xml:space="preserve"> </w:t>
      </w:r>
      <w:r>
        <w:t>Add User</w:t>
      </w:r>
    </w:p>
    <w:p w14:paraId="02EA42C4" w14:textId="4F983C57" w:rsidR="005E02B7" w:rsidRPr="005E02B7" w:rsidRDefault="005E02B7" w:rsidP="005E02B7">
      <w:pPr>
        <w:pStyle w:val="Caption"/>
        <w:keepNext/>
        <w:jc w:val="center"/>
      </w:pPr>
      <w:bookmarkStart w:id="86" w:name="_Toc165401123"/>
      <w:r>
        <w:t xml:space="preserve">Table </w:t>
      </w:r>
      <w:r>
        <w:fldChar w:fldCharType="begin"/>
      </w:r>
      <w:r>
        <w:instrText xml:space="preserve"> SEQ Table \* ARABIC </w:instrText>
      </w:r>
      <w:r>
        <w:fldChar w:fldCharType="separate"/>
      </w:r>
      <w:r w:rsidR="00922E69">
        <w:rPr>
          <w:noProof/>
        </w:rPr>
        <w:t>14</w:t>
      </w:r>
      <w:r>
        <w:fldChar w:fldCharType="end"/>
      </w:r>
      <w:r>
        <w:t>: Use Case Specification</w:t>
      </w:r>
      <w:r w:rsidRPr="000862C0">
        <w:t xml:space="preserve"> for </w:t>
      </w:r>
      <w:r w:rsidR="00922E69">
        <w:t>Add User</w:t>
      </w:r>
      <w:bookmarkEnd w:id="86"/>
    </w:p>
    <w:tbl>
      <w:tblPr>
        <w:tblStyle w:val="TableGrid"/>
        <w:tblW w:w="0" w:type="auto"/>
        <w:tblLook w:val="04A0" w:firstRow="1" w:lastRow="0" w:firstColumn="1" w:lastColumn="0" w:noHBand="0" w:noVBand="1"/>
      </w:tblPr>
      <w:tblGrid>
        <w:gridCol w:w="2515"/>
        <w:gridCol w:w="6835"/>
      </w:tblGrid>
      <w:tr w:rsidR="006E03D1" w14:paraId="60C6605C" w14:textId="77777777" w:rsidTr="00EE64BB">
        <w:tc>
          <w:tcPr>
            <w:tcW w:w="2515" w:type="dxa"/>
          </w:tcPr>
          <w:p w14:paraId="568579A8" w14:textId="77777777" w:rsidR="006E03D1" w:rsidRPr="0011263F" w:rsidRDefault="006E03D1" w:rsidP="00EE64BB">
            <w:pPr>
              <w:spacing w:line="360" w:lineRule="auto"/>
              <w:rPr>
                <w:b/>
                <w:bCs/>
              </w:rPr>
            </w:pPr>
            <w:r w:rsidRPr="0011263F">
              <w:rPr>
                <w:b/>
                <w:bCs/>
              </w:rPr>
              <w:t>Use Case Name</w:t>
            </w:r>
          </w:p>
        </w:tc>
        <w:tc>
          <w:tcPr>
            <w:tcW w:w="6835" w:type="dxa"/>
          </w:tcPr>
          <w:p w14:paraId="599914F8" w14:textId="20A1CCE8" w:rsidR="006E03D1" w:rsidRDefault="00EB6E0F" w:rsidP="00EE64BB">
            <w:pPr>
              <w:spacing w:line="360" w:lineRule="auto"/>
            </w:pPr>
            <w:r>
              <w:t>Add User</w:t>
            </w:r>
          </w:p>
        </w:tc>
      </w:tr>
      <w:tr w:rsidR="00EB6E0F" w14:paraId="536A7D5E" w14:textId="77777777" w:rsidTr="00EE64BB">
        <w:tc>
          <w:tcPr>
            <w:tcW w:w="2515" w:type="dxa"/>
          </w:tcPr>
          <w:p w14:paraId="356B8356" w14:textId="77777777" w:rsidR="00EB6E0F" w:rsidRPr="0011263F" w:rsidRDefault="00EB6E0F" w:rsidP="00EB6E0F">
            <w:pPr>
              <w:spacing w:line="360" w:lineRule="auto"/>
              <w:rPr>
                <w:b/>
                <w:bCs/>
              </w:rPr>
            </w:pPr>
            <w:r w:rsidRPr="0011263F">
              <w:rPr>
                <w:b/>
                <w:bCs/>
              </w:rPr>
              <w:t>Actor(s)</w:t>
            </w:r>
          </w:p>
        </w:tc>
        <w:tc>
          <w:tcPr>
            <w:tcW w:w="6835" w:type="dxa"/>
          </w:tcPr>
          <w:p w14:paraId="789A52E1" w14:textId="1E088233" w:rsidR="00EB6E0F" w:rsidRDefault="00EB6E0F" w:rsidP="00EB6E0F">
            <w:pPr>
              <w:spacing w:line="360" w:lineRule="auto"/>
            </w:pPr>
            <w:r>
              <w:t>Admin</w:t>
            </w:r>
          </w:p>
        </w:tc>
      </w:tr>
      <w:tr w:rsidR="00EB6E0F" w14:paraId="25C6C4B9" w14:textId="77777777" w:rsidTr="00EE64BB">
        <w:tc>
          <w:tcPr>
            <w:tcW w:w="2515" w:type="dxa"/>
          </w:tcPr>
          <w:p w14:paraId="37587443" w14:textId="77777777" w:rsidR="00EB6E0F" w:rsidRPr="0011263F" w:rsidRDefault="00EB6E0F" w:rsidP="00EB6E0F">
            <w:pPr>
              <w:spacing w:line="360" w:lineRule="auto"/>
              <w:rPr>
                <w:b/>
                <w:bCs/>
              </w:rPr>
            </w:pPr>
            <w:r w:rsidRPr="0011263F">
              <w:rPr>
                <w:b/>
                <w:bCs/>
              </w:rPr>
              <w:t>Description</w:t>
            </w:r>
          </w:p>
        </w:tc>
        <w:tc>
          <w:tcPr>
            <w:tcW w:w="6835" w:type="dxa"/>
          </w:tcPr>
          <w:p w14:paraId="57710482" w14:textId="7E95FCC8" w:rsidR="00EB6E0F" w:rsidRDefault="00EB6E0F" w:rsidP="00EB6E0F">
            <w:pPr>
              <w:spacing w:line="360" w:lineRule="auto"/>
            </w:pPr>
            <w:r w:rsidRPr="00EB6E0F">
              <w:t xml:space="preserve">Allow </w:t>
            </w:r>
            <w:r>
              <w:t>user</w:t>
            </w:r>
            <w:r w:rsidRPr="00EB6E0F">
              <w:t xml:space="preserve"> to </w:t>
            </w:r>
            <w:r>
              <w:t xml:space="preserve">add user into </w:t>
            </w:r>
            <w:r w:rsidR="008978A3">
              <w:t>Finease</w:t>
            </w:r>
            <w:r>
              <w:t xml:space="preserve"> database.</w:t>
            </w:r>
          </w:p>
        </w:tc>
      </w:tr>
      <w:tr w:rsidR="00EB6E0F" w14:paraId="25DD452C" w14:textId="77777777" w:rsidTr="00EE64BB">
        <w:tc>
          <w:tcPr>
            <w:tcW w:w="2515" w:type="dxa"/>
          </w:tcPr>
          <w:p w14:paraId="5575AA59" w14:textId="77777777" w:rsidR="00EB6E0F" w:rsidRPr="0011263F" w:rsidRDefault="00EB6E0F" w:rsidP="00EB6E0F">
            <w:pPr>
              <w:spacing w:line="360" w:lineRule="auto"/>
              <w:rPr>
                <w:b/>
                <w:bCs/>
              </w:rPr>
            </w:pPr>
            <w:r w:rsidRPr="0011263F">
              <w:rPr>
                <w:b/>
                <w:bCs/>
              </w:rPr>
              <w:t>Priority</w:t>
            </w:r>
          </w:p>
        </w:tc>
        <w:tc>
          <w:tcPr>
            <w:tcW w:w="6835" w:type="dxa"/>
          </w:tcPr>
          <w:p w14:paraId="1E14FA91" w14:textId="521D570B" w:rsidR="00EB6E0F" w:rsidRDefault="00EB6E0F" w:rsidP="00EB6E0F">
            <w:pPr>
              <w:spacing w:line="360" w:lineRule="auto"/>
            </w:pPr>
            <w:r w:rsidRPr="00EB6E0F">
              <w:t>High</w:t>
            </w:r>
          </w:p>
        </w:tc>
      </w:tr>
      <w:tr w:rsidR="00EB6E0F" w14:paraId="7EBBF1F2" w14:textId="77777777" w:rsidTr="00EE64BB">
        <w:tc>
          <w:tcPr>
            <w:tcW w:w="2515" w:type="dxa"/>
          </w:tcPr>
          <w:p w14:paraId="34B3812D" w14:textId="77777777" w:rsidR="00EB6E0F" w:rsidRPr="0011263F" w:rsidRDefault="00EB6E0F" w:rsidP="00EB6E0F">
            <w:pPr>
              <w:spacing w:line="360" w:lineRule="auto"/>
              <w:rPr>
                <w:b/>
                <w:bCs/>
              </w:rPr>
            </w:pPr>
            <w:r w:rsidRPr="0011263F">
              <w:rPr>
                <w:b/>
                <w:bCs/>
              </w:rPr>
              <w:t>Precondition(s)</w:t>
            </w:r>
          </w:p>
        </w:tc>
        <w:tc>
          <w:tcPr>
            <w:tcW w:w="6835" w:type="dxa"/>
          </w:tcPr>
          <w:p w14:paraId="656F6D2B" w14:textId="7D23C0C5" w:rsidR="00EB6E0F" w:rsidRDefault="00EB6E0F" w:rsidP="00EB6E0F">
            <w:pPr>
              <w:spacing w:line="360" w:lineRule="auto"/>
            </w:pPr>
            <w:r w:rsidRPr="00EB6E0F">
              <w:t xml:space="preserve">User must be logged into </w:t>
            </w:r>
            <w:r w:rsidR="008978A3">
              <w:t>Finease</w:t>
            </w:r>
            <w:r w:rsidRPr="00EB6E0F">
              <w:t xml:space="preserve"> as admin.</w:t>
            </w:r>
          </w:p>
        </w:tc>
      </w:tr>
      <w:tr w:rsidR="00EB6E0F" w14:paraId="41450625" w14:textId="77777777" w:rsidTr="00EE64BB">
        <w:tc>
          <w:tcPr>
            <w:tcW w:w="2515" w:type="dxa"/>
          </w:tcPr>
          <w:p w14:paraId="0B3DBD44" w14:textId="77777777" w:rsidR="00EB6E0F" w:rsidRPr="0011263F" w:rsidRDefault="00EB6E0F" w:rsidP="00EB6E0F">
            <w:pPr>
              <w:spacing w:line="360" w:lineRule="auto"/>
              <w:rPr>
                <w:b/>
                <w:bCs/>
              </w:rPr>
            </w:pPr>
            <w:r w:rsidRPr="0011263F">
              <w:rPr>
                <w:b/>
                <w:bCs/>
              </w:rPr>
              <w:t>Main Flow</w:t>
            </w:r>
          </w:p>
        </w:tc>
        <w:tc>
          <w:tcPr>
            <w:tcW w:w="6835" w:type="dxa"/>
          </w:tcPr>
          <w:p w14:paraId="0476ABC2"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manage user page.</w:t>
            </w:r>
          </w:p>
          <w:p w14:paraId="7D3D57CA"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add user button.</w:t>
            </w:r>
          </w:p>
          <w:p w14:paraId="710ADD94"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fill in all the required fields.</w:t>
            </w:r>
          </w:p>
          <w:p w14:paraId="5A927FFD" w14:textId="21DB870F" w:rsidR="00EB6E0F" w:rsidRDefault="00EB6E0F">
            <w:pPr>
              <w:pStyle w:val="ListParagraph"/>
              <w:numPr>
                <w:ilvl w:val="0"/>
                <w:numId w:val="52"/>
              </w:numPr>
              <w:spacing w:line="360" w:lineRule="auto"/>
            </w:pPr>
            <w:r w:rsidRPr="00EB6E0F">
              <w:rPr>
                <w:rFonts w:ascii="Times New Roman" w:hAnsi="Times New Roman" w:cs="Times New Roman"/>
              </w:rPr>
              <w:t>User click add user</w:t>
            </w:r>
            <w:r w:rsidR="00B5749D">
              <w:rPr>
                <w:rFonts w:ascii="Times New Roman" w:hAnsi="Times New Roman" w:cs="Times New Roman"/>
              </w:rPr>
              <w:t xml:space="preserve"> button</w:t>
            </w:r>
            <w:r w:rsidRPr="00EB6E0F">
              <w:rPr>
                <w:rFonts w:ascii="Times New Roman" w:hAnsi="Times New Roman" w:cs="Times New Roman"/>
              </w:rPr>
              <w:t>.</w:t>
            </w:r>
          </w:p>
        </w:tc>
      </w:tr>
      <w:tr w:rsidR="00EB6E0F" w14:paraId="06F30250" w14:textId="77777777" w:rsidTr="00EE64BB">
        <w:tc>
          <w:tcPr>
            <w:tcW w:w="2515" w:type="dxa"/>
          </w:tcPr>
          <w:p w14:paraId="10098F3D" w14:textId="77777777" w:rsidR="00EB6E0F" w:rsidRPr="0011263F" w:rsidRDefault="00EB6E0F" w:rsidP="00EB6E0F">
            <w:pPr>
              <w:spacing w:line="360" w:lineRule="auto"/>
              <w:rPr>
                <w:b/>
                <w:bCs/>
              </w:rPr>
            </w:pPr>
            <w:r w:rsidRPr="0011263F">
              <w:rPr>
                <w:b/>
                <w:bCs/>
              </w:rPr>
              <w:t>Alternative Flow</w:t>
            </w:r>
          </w:p>
        </w:tc>
        <w:tc>
          <w:tcPr>
            <w:tcW w:w="6835" w:type="dxa"/>
          </w:tcPr>
          <w:p w14:paraId="4773B8A8" w14:textId="1BF52301" w:rsidR="00EB6E0F" w:rsidRPr="00EB6E0F" w:rsidRDefault="00EB6E0F" w:rsidP="00EB6E0F">
            <w:pPr>
              <w:spacing w:line="360" w:lineRule="auto"/>
              <w:jc w:val="both"/>
            </w:pPr>
            <w:r w:rsidRPr="00EB6E0F">
              <w:t>2(a). User cancels the add user process.</w:t>
            </w:r>
          </w:p>
          <w:p w14:paraId="3D7FEDD2" w14:textId="4EAAF59C" w:rsidR="00EB6E0F" w:rsidRPr="00EB6E0F" w:rsidRDefault="00EB6E0F" w:rsidP="00EB6E0F">
            <w:pPr>
              <w:spacing w:line="360" w:lineRule="auto"/>
              <w:jc w:val="both"/>
            </w:pPr>
            <w:r w:rsidRPr="00EB6E0F">
              <w:t>4(a) User does not enter all the required information.</w:t>
            </w:r>
          </w:p>
          <w:p w14:paraId="6FD358EB" w14:textId="6C96E9B2" w:rsidR="00EB6E0F" w:rsidRPr="00EB6E0F" w:rsidRDefault="00ED10B9">
            <w:pPr>
              <w:pStyle w:val="ListParagraph"/>
              <w:numPr>
                <w:ilvl w:val="0"/>
                <w:numId w:val="53"/>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EB6E0F" w:rsidRPr="00EB6E0F">
              <w:rPr>
                <w:rFonts w:ascii="Times New Roman" w:hAnsi="Times New Roman" w:cs="Times New Roman"/>
              </w:rPr>
              <w:t>all required information</w:t>
            </w:r>
            <w:r>
              <w:rPr>
                <w:rFonts w:ascii="Times New Roman" w:hAnsi="Times New Roman" w:cs="Times New Roman"/>
              </w:rPr>
              <w:t xml:space="preserve"> need to be filled</w:t>
            </w:r>
            <w:r w:rsidR="00EB6E0F" w:rsidRPr="00EB6E0F">
              <w:rPr>
                <w:rFonts w:ascii="Times New Roman" w:hAnsi="Times New Roman" w:cs="Times New Roman"/>
              </w:rPr>
              <w:t>.</w:t>
            </w:r>
          </w:p>
          <w:p w14:paraId="1A072217" w14:textId="77777777" w:rsidR="00EB6E0F" w:rsidRPr="00EB6E0F" w:rsidRDefault="00EB6E0F">
            <w:pPr>
              <w:pStyle w:val="ListParagraph"/>
              <w:numPr>
                <w:ilvl w:val="0"/>
                <w:numId w:val="53"/>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1EB3836E" w14:textId="77777777" w:rsidR="00EB6E0F" w:rsidRPr="00EB6E0F" w:rsidRDefault="00EB6E0F" w:rsidP="00EB6E0F">
            <w:pPr>
              <w:spacing w:line="360" w:lineRule="auto"/>
              <w:jc w:val="both"/>
            </w:pPr>
            <w:r w:rsidRPr="00EB6E0F">
              <w:t>4(b). User’s input email has already been used.</w:t>
            </w:r>
          </w:p>
          <w:p w14:paraId="67C5D9D7" w14:textId="0E56FE65" w:rsidR="00EB6E0F" w:rsidRPr="00EB6E0F" w:rsidRDefault="00ED10B9">
            <w:pPr>
              <w:pStyle w:val="ListParagraph"/>
              <w:numPr>
                <w:ilvl w:val="0"/>
                <w:numId w:val="5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EB6E0F" w:rsidRPr="00EB6E0F">
              <w:rPr>
                <w:rFonts w:ascii="Times New Roman" w:hAnsi="Times New Roman" w:cs="Times New Roman"/>
              </w:rPr>
              <w:t>mail has already been used</w:t>
            </w:r>
            <w:r>
              <w:rPr>
                <w:rFonts w:ascii="Times New Roman" w:hAnsi="Times New Roman" w:cs="Times New Roman"/>
              </w:rPr>
              <w:t>.</w:t>
            </w:r>
          </w:p>
          <w:p w14:paraId="2C4306DE" w14:textId="77777777" w:rsidR="00EB6E0F" w:rsidRPr="00EB6E0F" w:rsidRDefault="00EB6E0F">
            <w:pPr>
              <w:pStyle w:val="ListParagraph"/>
              <w:numPr>
                <w:ilvl w:val="0"/>
                <w:numId w:val="55"/>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226B2C7F" w14:textId="77777777" w:rsidR="00EB6E0F" w:rsidRPr="00EB6E0F" w:rsidRDefault="00EB6E0F" w:rsidP="00EB6E0F">
            <w:pPr>
              <w:spacing w:line="360" w:lineRule="auto"/>
              <w:jc w:val="both"/>
            </w:pPr>
            <w:r w:rsidRPr="00EB6E0F">
              <w:lastRenderedPageBreak/>
              <w:t>4(c). User’s input username has already been used.</w:t>
            </w:r>
          </w:p>
          <w:p w14:paraId="0496C04F" w14:textId="37A84036" w:rsidR="00EB6E0F" w:rsidRPr="00EB6E0F" w:rsidRDefault="00ED10B9">
            <w:pPr>
              <w:pStyle w:val="ListParagraph"/>
              <w:numPr>
                <w:ilvl w:val="0"/>
                <w:numId w:val="54"/>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EB6E0F" w:rsidRPr="00EB6E0F">
              <w:rPr>
                <w:rFonts w:ascii="Times New Roman" w:hAnsi="Times New Roman" w:cs="Times New Roman"/>
              </w:rPr>
              <w:t>sername has already been used</w:t>
            </w:r>
            <w:r>
              <w:rPr>
                <w:rFonts w:ascii="Times New Roman" w:hAnsi="Times New Roman" w:cs="Times New Roman"/>
              </w:rPr>
              <w:t>.</w:t>
            </w:r>
          </w:p>
          <w:p w14:paraId="59C8C9CF" w14:textId="265C44B5" w:rsidR="00EB6E0F" w:rsidRPr="00EB6E0F" w:rsidRDefault="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 case resume at step 3.</w:t>
            </w:r>
          </w:p>
        </w:tc>
      </w:tr>
      <w:tr w:rsidR="00EB6E0F" w14:paraId="5BC011B6" w14:textId="77777777" w:rsidTr="00EE64BB">
        <w:tc>
          <w:tcPr>
            <w:tcW w:w="2515" w:type="dxa"/>
          </w:tcPr>
          <w:p w14:paraId="33AC710F" w14:textId="77777777" w:rsidR="00EB6E0F" w:rsidRPr="0011263F" w:rsidRDefault="00EB6E0F" w:rsidP="00EB6E0F">
            <w:pPr>
              <w:spacing w:line="360" w:lineRule="auto"/>
              <w:rPr>
                <w:b/>
                <w:bCs/>
              </w:rPr>
            </w:pPr>
            <w:r w:rsidRPr="0011263F">
              <w:rPr>
                <w:b/>
                <w:bCs/>
              </w:rPr>
              <w:lastRenderedPageBreak/>
              <w:t>Postcondition(s)</w:t>
            </w:r>
          </w:p>
        </w:tc>
        <w:tc>
          <w:tcPr>
            <w:tcW w:w="6835" w:type="dxa"/>
          </w:tcPr>
          <w:p w14:paraId="797A168D" w14:textId="2DB99913" w:rsidR="00EB6E0F" w:rsidRPr="00EB6E0F" w:rsidRDefault="00EB6E0F" w:rsidP="00EB6E0F">
            <w:pPr>
              <w:spacing w:line="360" w:lineRule="auto"/>
            </w:pPr>
            <w:r w:rsidRPr="00EB6E0F">
              <w:t xml:space="preserve">New user is successfully add into </w:t>
            </w:r>
            <w:r w:rsidR="008978A3">
              <w:t>Finease</w:t>
            </w:r>
            <w:r w:rsidRPr="00EB6E0F">
              <w:t xml:space="preserve"> database.</w:t>
            </w:r>
          </w:p>
        </w:tc>
      </w:tr>
    </w:tbl>
    <w:p w14:paraId="20C50ED8" w14:textId="77777777" w:rsidR="006E03D1" w:rsidRDefault="006E03D1" w:rsidP="00AB7B2B">
      <w:pPr>
        <w:spacing w:after="240" w:line="360" w:lineRule="auto"/>
      </w:pPr>
    </w:p>
    <w:p w14:paraId="255040F2" w14:textId="1CE98A2A" w:rsidR="006E03D1" w:rsidRDefault="006E03D1" w:rsidP="006E03D1">
      <w:pPr>
        <w:pStyle w:val="Heading4"/>
      </w:pPr>
      <w:r w:rsidRPr="00375FDB">
        <w:t>4.2.1.</w:t>
      </w:r>
      <w:r>
        <w:t>1</w:t>
      </w:r>
      <w:r w:rsidR="00902016">
        <w:t>4</w:t>
      </w:r>
      <w:r w:rsidRPr="00375FDB">
        <w:t xml:space="preserve"> Use Case </w:t>
      </w:r>
      <w:r>
        <w:t>Specification</w:t>
      </w:r>
      <w:r w:rsidRPr="00375FDB">
        <w:t xml:space="preserve"> </w:t>
      </w:r>
      <w:r>
        <w:t>–</w:t>
      </w:r>
      <w:r w:rsidRPr="00375FDB">
        <w:t xml:space="preserve"> </w:t>
      </w:r>
      <w:r>
        <w:t>Edit User</w:t>
      </w:r>
    </w:p>
    <w:p w14:paraId="4011F233" w14:textId="78A23AD2" w:rsidR="005E02B7" w:rsidRPr="005E02B7" w:rsidRDefault="005E02B7" w:rsidP="005E02B7">
      <w:pPr>
        <w:pStyle w:val="Caption"/>
        <w:keepNext/>
        <w:jc w:val="center"/>
      </w:pPr>
      <w:bookmarkStart w:id="87" w:name="_Toc165401124"/>
      <w:r>
        <w:t xml:space="preserve">Table </w:t>
      </w:r>
      <w:r>
        <w:fldChar w:fldCharType="begin"/>
      </w:r>
      <w:r>
        <w:instrText xml:space="preserve"> SEQ Table \* ARABIC </w:instrText>
      </w:r>
      <w:r>
        <w:fldChar w:fldCharType="separate"/>
      </w:r>
      <w:r w:rsidR="00922E69">
        <w:rPr>
          <w:noProof/>
        </w:rPr>
        <w:t>15</w:t>
      </w:r>
      <w:r>
        <w:fldChar w:fldCharType="end"/>
      </w:r>
      <w:r>
        <w:t>: Use Case Specification</w:t>
      </w:r>
      <w:r w:rsidRPr="000862C0">
        <w:t xml:space="preserve"> for </w:t>
      </w:r>
      <w:r w:rsidR="00922E69">
        <w:t>Edit User</w:t>
      </w:r>
      <w:bookmarkEnd w:id="87"/>
    </w:p>
    <w:tbl>
      <w:tblPr>
        <w:tblStyle w:val="TableGrid"/>
        <w:tblW w:w="0" w:type="auto"/>
        <w:tblLook w:val="04A0" w:firstRow="1" w:lastRow="0" w:firstColumn="1" w:lastColumn="0" w:noHBand="0" w:noVBand="1"/>
      </w:tblPr>
      <w:tblGrid>
        <w:gridCol w:w="2515"/>
        <w:gridCol w:w="6835"/>
      </w:tblGrid>
      <w:tr w:rsidR="006E03D1" w14:paraId="5E11390F" w14:textId="77777777" w:rsidTr="00EE64BB">
        <w:tc>
          <w:tcPr>
            <w:tcW w:w="2515" w:type="dxa"/>
          </w:tcPr>
          <w:p w14:paraId="12D853B7" w14:textId="77777777" w:rsidR="006E03D1" w:rsidRPr="0011263F" w:rsidRDefault="006E03D1" w:rsidP="00EE64BB">
            <w:pPr>
              <w:spacing w:line="360" w:lineRule="auto"/>
              <w:rPr>
                <w:b/>
                <w:bCs/>
              </w:rPr>
            </w:pPr>
            <w:r w:rsidRPr="0011263F">
              <w:rPr>
                <w:b/>
                <w:bCs/>
              </w:rPr>
              <w:t>Use Case Name</w:t>
            </w:r>
          </w:p>
        </w:tc>
        <w:tc>
          <w:tcPr>
            <w:tcW w:w="6835" w:type="dxa"/>
          </w:tcPr>
          <w:p w14:paraId="1010581E" w14:textId="42BE8CA4" w:rsidR="006E03D1" w:rsidRDefault="00B5749D" w:rsidP="00EE64BB">
            <w:pPr>
              <w:spacing w:line="360" w:lineRule="auto"/>
            </w:pPr>
            <w:r>
              <w:t>Edit User</w:t>
            </w:r>
          </w:p>
        </w:tc>
      </w:tr>
      <w:tr w:rsidR="00B5749D" w14:paraId="092B7739" w14:textId="77777777" w:rsidTr="00EE64BB">
        <w:tc>
          <w:tcPr>
            <w:tcW w:w="2515" w:type="dxa"/>
          </w:tcPr>
          <w:p w14:paraId="55C6DD33" w14:textId="6EC43737" w:rsidR="00B5749D" w:rsidRPr="0011263F" w:rsidRDefault="00B5749D" w:rsidP="00B5749D">
            <w:pPr>
              <w:spacing w:line="360" w:lineRule="auto"/>
              <w:rPr>
                <w:b/>
                <w:bCs/>
              </w:rPr>
            </w:pPr>
            <w:r w:rsidRPr="0011263F">
              <w:rPr>
                <w:b/>
                <w:bCs/>
              </w:rPr>
              <w:t>Actor(s)</w:t>
            </w:r>
          </w:p>
        </w:tc>
        <w:tc>
          <w:tcPr>
            <w:tcW w:w="6835" w:type="dxa"/>
          </w:tcPr>
          <w:p w14:paraId="4920C4D2" w14:textId="78871DC2" w:rsidR="00B5749D" w:rsidRDefault="00B5749D" w:rsidP="00B5749D">
            <w:pPr>
              <w:spacing w:line="360" w:lineRule="auto"/>
            </w:pPr>
            <w:r>
              <w:t>Admin</w:t>
            </w:r>
          </w:p>
        </w:tc>
      </w:tr>
      <w:tr w:rsidR="00B5749D" w14:paraId="0DB149E6" w14:textId="77777777" w:rsidTr="00EE64BB">
        <w:tc>
          <w:tcPr>
            <w:tcW w:w="2515" w:type="dxa"/>
          </w:tcPr>
          <w:p w14:paraId="63896B65" w14:textId="39A0A1BD" w:rsidR="00B5749D" w:rsidRPr="0011263F" w:rsidRDefault="00B5749D" w:rsidP="00B5749D">
            <w:pPr>
              <w:spacing w:line="360" w:lineRule="auto"/>
              <w:rPr>
                <w:b/>
                <w:bCs/>
              </w:rPr>
            </w:pPr>
            <w:r w:rsidRPr="0011263F">
              <w:rPr>
                <w:b/>
                <w:bCs/>
              </w:rPr>
              <w:t>Description</w:t>
            </w:r>
          </w:p>
        </w:tc>
        <w:tc>
          <w:tcPr>
            <w:tcW w:w="6835" w:type="dxa"/>
          </w:tcPr>
          <w:p w14:paraId="29E9E98B" w14:textId="536AEA12" w:rsidR="00B5749D" w:rsidRDefault="00B5749D" w:rsidP="00B5749D">
            <w:pPr>
              <w:spacing w:line="360" w:lineRule="auto"/>
            </w:pPr>
            <w:r w:rsidRPr="00EB6E0F">
              <w:t xml:space="preserve">Allow </w:t>
            </w:r>
            <w:r>
              <w:t>user</w:t>
            </w:r>
            <w:r w:rsidRPr="00EB6E0F">
              <w:t xml:space="preserve"> to </w:t>
            </w:r>
            <w:r>
              <w:t xml:space="preserve">edit user in </w:t>
            </w:r>
            <w:r w:rsidR="008978A3">
              <w:t>Finease</w:t>
            </w:r>
            <w:r>
              <w:t xml:space="preserve"> database.</w:t>
            </w:r>
          </w:p>
        </w:tc>
      </w:tr>
      <w:tr w:rsidR="00B5749D" w14:paraId="3C1192BB" w14:textId="77777777" w:rsidTr="00EE64BB">
        <w:tc>
          <w:tcPr>
            <w:tcW w:w="2515" w:type="dxa"/>
          </w:tcPr>
          <w:p w14:paraId="656CAC35" w14:textId="037C533A" w:rsidR="00B5749D" w:rsidRPr="0011263F" w:rsidRDefault="00B5749D" w:rsidP="00B5749D">
            <w:pPr>
              <w:spacing w:line="360" w:lineRule="auto"/>
              <w:rPr>
                <w:b/>
                <w:bCs/>
              </w:rPr>
            </w:pPr>
            <w:r w:rsidRPr="0011263F">
              <w:rPr>
                <w:b/>
                <w:bCs/>
              </w:rPr>
              <w:t>Priority</w:t>
            </w:r>
          </w:p>
        </w:tc>
        <w:tc>
          <w:tcPr>
            <w:tcW w:w="6835" w:type="dxa"/>
          </w:tcPr>
          <w:p w14:paraId="15175B2D" w14:textId="53917FC8" w:rsidR="00B5749D" w:rsidRDefault="00B5749D" w:rsidP="00B5749D">
            <w:pPr>
              <w:spacing w:line="360" w:lineRule="auto"/>
            </w:pPr>
            <w:r w:rsidRPr="00EB6E0F">
              <w:t>High</w:t>
            </w:r>
          </w:p>
        </w:tc>
      </w:tr>
      <w:tr w:rsidR="00B5749D" w14:paraId="5551782E" w14:textId="77777777" w:rsidTr="00EE64BB">
        <w:tc>
          <w:tcPr>
            <w:tcW w:w="2515" w:type="dxa"/>
          </w:tcPr>
          <w:p w14:paraId="0936F16B" w14:textId="1F6688F7" w:rsidR="00B5749D" w:rsidRPr="0011263F" w:rsidRDefault="00B5749D" w:rsidP="00B5749D">
            <w:pPr>
              <w:spacing w:line="360" w:lineRule="auto"/>
              <w:rPr>
                <w:b/>
                <w:bCs/>
              </w:rPr>
            </w:pPr>
            <w:r w:rsidRPr="0011263F">
              <w:rPr>
                <w:b/>
                <w:bCs/>
              </w:rPr>
              <w:t>Precondition(s)</w:t>
            </w:r>
          </w:p>
        </w:tc>
        <w:tc>
          <w:tcPr>
            <w:tcW w:w="6835" w:type="dxa"/>
          </w:tcPr>
          <w:p w14:paraId="1BD8556A" w14:textId="45143031" w:rsidR="00B5749D" w:rsidRDefault="00B5749D" w:rsidP="00B5749D">
            <w:pPr>
              <w:spacing w:line="360" w:lineRule="auto"/>
            </w:pPr>
            <w:r w:rsidRPr="00EB6E0F">
              <w:t xml:space="preserve">User must be logged into </w:t>
            </w:r>
            <w:r w:rsidR="008978A3">
              <w:t>Finease</w:t>
            </w:r>
            <w:r w:rsidRPr="00EB6E0F">
              <w:t xml:space="preserve"> as admin.</w:t>
            </w:r>
          </w:p>
        </w:tc>
      </w:tr>
      <w:tr w:rsidR="00B5749D" w14:paraId="3C3271C4" w14:textId="77777777" w:rsidTr="00EE64BB">
        <w:tc>
          <w:tcPr>
            <w:tcW w:w="2515" w:type="dxa"/>
          </w:tcPr>
          <w:p w14:paraId="317C7127" w14:textId="1C05ED4E" w:rsidR="00B5749D" w:rsidRPr="0011263F" w:rsidRDefault="00B5749D" w:rsidP="00B5749D">
            <w:pPr>
              <w:spacing w:line="360" w:lineRule="auto"/>
              <w:rPr>
                <w:b/>
                <w:bCs/>
              </w:rPr>
            </w:pPr>
            <w:r w:rsidRPr="0011263F">
              <w:rPr>
                <w:b/>
                <w:bCs/>
              </w:rPr>
              <w:t>Main Flow</w:t>
            </w:r>
          </w:p>
        </w:tc>
        <w:tc>
          <w:tcPr>
            <w:tcW w:w="6835" w:type="dxa"/>
          </w:tcPr>
          <w:p w14:paraId="2A6D90AB" w14:textId="77777777"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User click manage user page.</w:t>
            </w:r>
          </w:p>
          <w:p w14:paraId="4853C6F6" w14:textId="73F35AA9"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 button.</w:t>
            </w:r>
          </w:p>
          <w:p w14:paraId="3F9A32E3" w14:textId="77777777" w:rsidR="00B5749D" w:rsidRPr="00B5749D" w:rsidRDefault="00B5749D">
            <w:pPr>
              <w:pStyle w:val="ListParagraph"/>
              <w:numPr>
                <w:ilvl w:val="0"/>
                <w:numId w:val="59"/>
              </w:numPr>
              <w:spacing w:line="360" w:lineRule="auto"/>
            </w:pPr>
            <w:r w:rsidRPr="00EB6E0F">
              <w:rPr>
                <w:rFonts w:ascii="Times New Roman" w:hAnsi="Times New Roman" w:cs="Times New Roman"/>
              </w:rPr>
              <w:t xml:space="preserve">User </w:t>
            </w:r>
            <w:r>
              <w:rPr>
                <w:rFonts w:ascii="Times New Roman" w:hAnsi="Times New Roman" w:cs="Times New Roman"/>
              </w:rPr>
              <w:t>make changes on the user information</w:t>
            </w:r>
            <w:r w:rsidRPr="00EB6E0F">
              <w:rPr>
                <w:rFonts w:ascii="Times New Roman" w:hAnsi="Times New Roman" w:cs="Times New Roman"/>
              </w:rPr>
              <w:t>.</w:t>
            </w:r>
          </w:p>
          <w:p w14:paraId="0E0DA2FD" w14:textId="325F3C4C" w:rsidR="00B5749D" w:rsidRDefault="00B5749D">
            <w:pPr>
              <w:pStyle w:val="ListParagraph"/>
              <w:numPr>
                <w:ilvl w:val="0"/>
                <w:numId w:val="59"/>
              </w:numPr>
              <w:spacing w:line="360" w:lineRule="auto"/>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w:t>
            </w:r>
            <w:r>
              <w:rPr>
                <w:rFonts w:ascii="Times New Roman" w:hAnsi="Times New Roman" w:cs="Times New Roman"/>
              </w:rPr>
              <w:t xml:space="preserve"> button</w:t>
            </w:r>
            <w:r w:rsidRPr="00EB6E0F">
              <w:rPr>
                <w:rFonts w:ascii="Times New Roman" w:hAnsi="Times New Roman" w:cs="Times New Roman"/>
              </w:rPr>
              <w:t>.</w:t>
            </w:r>
          </w:p>
        </w:tc>
      </w:tr>
      <w:tr w:rsidR="00B5749D" w14:paraId="03AC697B" w14:textId="77777777" w:rsidTr="00EE64BB">
        <w:tc>
          <w:tcPr>
            <w:tcW w:w="2515" w:type="dxa"/>
          </w:tcPr>
          <w:p w14:paraId="76434C55" w14:textId="239C83C7" w:rsidR="00B5749D" w:rsidRPr="0011263F" w:rsidRDefault="00B5749D" w:rsidP="00B5749D">
            <w:pPr>
              <w:spacing w:line="360" w:lineRule="auto"/>
              <w:rPr>
                <w:b/>
                <w:bCs/>
              </w:rPr>
            </w:pPr>
            <w:r w:rsidRPr="0011263F">
              <w:rPr>
                <w:b/>
                <w:bCs/>
              </w:rPr>
              <w:t>Alternative Flow</w:t>
            </w:r>
          </w:p>
        </w:tc>
        <w:tc>
          <w:tcPr>
            <w:tcW w:w="6835" w:type="dxa"/>
          </w:tcPr>
          <w:p w14:paraId="4678217D" w14:textId="56B55A85" w:rsidR="00B5749D" w:rsidRPr="00EB6E0F" w:rsidRDefault="00B5749D" w:rsidP="00B5749D">
            <w:pPr>
              <w:spacing w:line="360" w:lineRule="auto"/>
              <w:jc w:val="both"/>
            </w:pPr>
            <w:r w:rsidRPr="00EB6E0F">
              <w:t xml:space="preserve">2(a). User cancels the </w:t>
            </w:r>
            <w:r w:rsidR="00875C03">
              <w:t>edit</w:t>
            </w:r>
            <w:r w:rsidRPr="00EB6E0F">
              <w:t xml:space="preserve"> user process.</w:t>
            </w:r>
          </w:p>
          <w:p w14:paraId="09A99B18" w14:textId="7CBAA4E2" w:rsidR="00B5749D" w:rsidRPr="00875C03" w:rsidRDefault="00B5749D" w:rsidP="00B5749D">
            <w:pPr>
              <w:spacing w:line="360" w:lineRule="auto"/>
              <w:jc w:val="both"/>
            </w:pPr>
            <w:r w:rsidRPr="00EB6E0F">
              <w:t xml:space="preserve">4(a) </w:t>
            </w:r>
            <w:r w:rsidRPr="00875C03">
              <w:t xml:space="preserve">User does </w:t>
            </w:r>
            <w:r w:rsidR="00875C03" w:rsidRPr="00875C03">
              <w:t>not make any changes on user</w:t>
            </w:r>
            <w:r w:rsidRPr="00875C03">
              <w:t xml:space="preserve"> information.</w:t>
            </w:r>
          </w:p>
          <w:p w14:paraId="4F225FCE" w14:textId="77777777" w:rsidR="00875C03" w:rsidRPr="00875C03" w:rsidRDefault="00875C03">
            <w:pPr>
              <w:pStyle w:val="ListParagraph"/>
              <w:numPr>
                <w:ilvl w:val="0"/>
                <w:numId w:val="60"/>
              </w:numPr>
              <w:spacing w:line="360" w:lineRule="auto"/>
              <w:rPr>
                <w:rFonts w:ascii="Times New Roman" w:hAnsi="Times New Roman" w:cs="Times New Roman"/>
              </w:rPr>
            </w:pPr>
            <w:r w:rsidRPr="00875C03">
              <w:rPr>
                <w:rFonts w:ascii="Times New Roman" w:hAnsi="Times New Roman" w:cs="Times New Roman"/>
              </w:rPr>
              <w:t>User made no changes on profile information.</w:t>
            </w:r>
          </w:p>
          <w:p w14:paraId="0ED45ACF" w14:textId="1755A1D3" w:rsidR="00B5749D" w:rsidRPr="00875C03" w:rsidRDefault="00875C03">
            <w:pPr>
              <w:pStyle w:val="ListParagraph"/>
              <w:numPr>
                <w:ilvl w:val="0"/>
                <w:numId w:val="60"/>
              </w:numPr>
              <w:spacing w:line="360" w:lineRule="auto"/>
              <w:jc w:val="both"/>
              <w:rPr>
                <w:rFonts w:ascii="Times New Roman" w:hAnsi="Times New Roman" w:cs="Times New Roman"/>
              </w:rPr>
            </w:pPr>
            <w:r w:rsidRPr="00875C03">
              <w:rPr>
                <w:rFonts w:ascii="Times New Roman" w:hAnsi="Times New Roman" w:cs="Times New Roman"/>
              </w:rPr>
              <w:t>No changes on profile information is made.</w:t>
            </w:r>
          </w:p>
        </w:tc>
      </w:tr>
      <w:tr w:rsidR="00B5749D" w14:paraId="6FB475BB" w14:textId="77777777" w:rsidTr="00EE64BB">
        <w:tc>
          <w:tcPr>
            <w:tcW w:w="2515" w:type="dxa"/>
          </w:tcPr>
          <w:p w14:paraId="08574298" w14:textId="70B0EDAE" w:rsidR="00B5749D" w:rsidRPr="0011263F" w:rsidRDefault="00B5749D" w:rsidP="00B5749D">
            <w:pPr>
              <w:spacing w:line="360" w:lineRule="auto"/>
              <w:rPr>
                <w:b/>
                <w:bCs/>
              </w:rPr>
            </w:pPr>
            <w:r w:rsidRPr="0011263F">
              <w:rPr>
                <w:b/>
                <w:bCs/>
              </w:rPr>
              <w:t>Postcondition(s)</w:t>
            </w:r>
          </w:p>
        </w:tc>
        <w:tc>
          <w:tcPr>
            <w:tcW w:w="6835" w:type="dxa"/>
          </w:tcPr>
          <w:p w14:paraId="16A26975" w14:textId="63F40ECB" w:rsidR="00B5749D" w:rsidRDefault="00875C03" w:rsidP="00B5749D">
            <w:pPr>
              <w:spacing w:line="360" w:lineRule="auto"/>
            </w:pPr>
            <w:r>
              <w:t>Edited</w:t>
            </w:r>
            <w:r w:rsidR="00B5749D" w:rsidRPr="00EB6E0F">
              <w:t xml:space="preserve"> user </w:t>
            </w:r>
            <w:r>
              <w:t xml:space="preserve">information </w:t>
            </w:r>
            <w:r w:rsidR="00B5749D" w:rsidRPr="00EB6E0F">
              <w:t xml:space="preserve">is successfully </w:t>
            </w:r>
            <w:r>
              <w:t>updated in</w:t>
            </w:r>
            <w:r w:rsidR="00B5749D" w:rsidRPr="00EB6E0F">
              <w:t xml:space="preserve"> </w:t>
            </w:r>
            <w:r w:rsidR="008978A3">
              <w:t>Finease</w:t>
            </w:r>
            <w:r w:rsidR="00B5749D" w:rsidRPr="00EB6E0F">
              <w:t xml:space="preserve"> database.</w:t>
            </w:r>
          </w:p>
        </w:tc>
      </w:tr>
    </w:tbl>
    <w:p w14:paraId="7087D055" w14:textId="77777777" w:rsidR="006E03D1" w:rsidRDefault="006E03D1" w:rsidP="00AB7B2B">
      <w:pPr>
        <w:spacing w:after="240" w:line="360" w:lineRule="auto"/>
      </w:pPr>
    </w:p>
    <w:p w14:paraId="35B13435" w14:textId="56BAC133" w:rsidR="006E03D1" w:rsidRDefault="006E03D1" w:rsidP="006E03D1">
      <w:pPr>
        <w:pStyle w:val="Heading4"/>
      </w:pPr>
      <w:r w:rsidRPr="00375FDB">
        <w:t>4.2.1.</w:t>
      </w:r>
      <w:r>
        <w:t>1</w:t>
      </w:r>
      <w:r w:rsidR="00902016">
        <w:t>5</w:t>
      </w:r>
      <w:r w:rsidRPr="00375FDB">
        <w:t xml:space="preserve"> Use Case </w:t>
      </w:r>
      <w:r>
        <w:t>Specification</w:t>
      </w:r>
      <w:r w:rsidRPr="00375FDB">
        <w:t xml:space="preserve"> </w:t>
      </w:r>
      <w:r>
        <w:t>–</w:t>
      </w:r>
      <w:r w:rsidRPr="00375FDB">
        <w:t xml:space="preserve"> </w:t>
      </w:r>
      <w:r>
        <w:t>Delete User</w:t>
      </w:r>
    </w:p>
    <w:p w14:paraId="02AF4CF2" w14:textId="4CD18710" w:rsidR="005E02B7" w:rsidRPr="005E02B7" w:rsidRDefault="005E02B7" w:rsidP="005E02B7">
      <w:pPr>
        <w:pStyle w:val="Caption"/>
        <w:keepNext/>
        <w:jc w:val="center"/>
      </w:pPr>
      <w:bookmarkStart w:id="88" w:name="_Toc165401125"/>
      <w:r>
        <w:t xml:space="preserve">Table </w:t>
      </w:r>
      <w:r>
        <w:fldChar w:fldCharType="begin"/>
      </w:r>
      <w:r>
        <w:instrText xml:space="preserve"> SEQ Table \* ARABIC </w:instrText>
      </w:r>
      <w:r>
        <w:fldChar w:fldCharType="separate"/>
      </w:r>
      <w:r w:rsidR="00922E69">
        <w:rPr>
          <w:noProof/>
        </w:rPr>
        <w:t>16</w:t>
      </w:r>
      <w:r>
        <w:fldChar w:fldCharType="end"/>
      </w:r>
      <w:r>
        <w:t>: Use Case Specification</w:t>
      </w:r>
      <w:r w:rsidRPr="000862C0">
        <w:t xml:space="preserve"> for </w:t>
      </w:r>
      <w:r w:rsidR="00922E69">
        <w:t>Delete User</w:t>
      </w:r>
      <w:bookmarkEnd w:id="88"/>
    </w:p>
    <w:tbl>
      <w:tblPr>
        <w:tblStyle w:val="TableGrid"/>
        <w:tblW w:w="9350" w:type="dxa"/>
        <w:tblLook w:val="04A0" w:firstRow="1" w:lastRow="0" w:firstColumn="1" w:lastColumn="0" w:noHBand="0" w:noVBand="1"/>
      </w:tblPr>
      <w:tblGrid>
        <w:gridCol w:w="2515"/>
        <w:gridCol w:w="6835"/>
      </w:tblGrid>
      <w:tr w:rsidR="00875C03" w14:paraId="42FEBA09" w14:textId="77777777" w:rsidTr="00875C03">
        <w:tc>
          <w:tcPr>
            <w:tcW w:w="2515" w:type="dxa"/>
          </w:tcPr>
          <w:p w14:paraId="6A2CB7C8" w14:textId="77777777" w:rsidR="00875C03" w:rsidRPr="0011263F" w:rsidRDefault="00875C03" w:rsidP="00875C03">
            <w:pPr>
              <w:spacing w:line="360" w:lineRule="auto"/>
              <w:rPr>
                <w:b/>
                <w:bCs/>
              </w:rPr>
            </w:pPr>
            <w:r w:rsidRPr="0011263F">
              <w:rPr>
                <w:b/>
                <w:bCs/>
              </w:rPr>
              <w:t>Use Case Name</w:t>
            </w:r>
          </w:p>
        </w:tc>
        <w:tc>
          <w:tcPr>
            <w:tcW w:w="6835" w:type="dxa"/>
          </w:tcPr>
          <w:p w14:paraId="414F1C11" w14:textId="07E5DB3A" w:rsidR="00875C03" w:rsidRDefault="00875C03" w:rsidP="00875C03">
            <w:pPr>
              <w:spacing w:line="360" w:lineRule="auto"/>
            </w:pPr>
            <w:r>
              <w:t>Delete User</w:t>
            </w:r>
          </w:p>
        </w:tc>
      </w:tr>
      <w:tr w:rsidR="00875C03" w14:paraId="61F5FF5E" w14:textId="77777777" w:rsidTr="00875C03">
        <w:tc>
          <w:tcPr>
            <w:tcW w:w="2515" w:type="dxa"/>
          </w:tcPr>
          <w:p w14:paraId="4133BE97" w14:textId="77777777" w:rsidR="00875C03" w:rsidRPr="0011263F" w:rsidRDefault="00875C03" w:rsidP="00875C03">
            <w:pPr>
              <w:spacing w:line="360" w:lineRule="auto"/>
              <w:rPr>
                <w:b/>
                <w:bCs/>
              </w:rPr>
            </w:pPr>
            <w:r w:rsidRPr="0011263F">
              <w:rPr>
                <w:b/>
                <w:bCs/>
              </w:rPr>
              <w:t>Actor(s)</w:t>
            </w:r>
          </w:p>
        </w:tc>
        <w:tc>
          <w:tcPr>
            <w:tcW w:w="6835" w:type="dxa"/>
          </w:tcPr>
          <w:p w14:paraId="4C6A0B6D" w14:textId="4235001E" w:rsidR="00875C03" w:rsidRDefault="00875C03" w:rsidP="00875C03">
            <w:pPr>
              <w:spacing w:line="360" w:lineRule="auto"/>
            </w:pPr>
            <w:r>
              <w:t>Admin</w:t>
            </w:r>
          </w:p>
        </w:tc>
      </w:tr>
      <w:tr w:rsidR="00875C03" w14:paraId="15DE16DA" w14:textId="77777777" w:rsidTr="00875C03">
        <w:tc>
          <w:tcPr>
            <w:tcW w:w="2515" w:type="dxa"/>
          </w:tcPr>
          <w:p w14:paraId="3552B3A8" w14:textId="77777777" w:rsidR="00875C03" w:rsidRPr="0011263F" w:rsidRDefault="00875C03" w:rsidP="00875C03">
            <w:pPr>
              <w:spacing w:line="360" w:lineRule="auto"/>
              <w:rPr>
                <w:b/>
                <w:bCs/>
              </w:rPr>
            </w:pPr>
            <w:r w:rsidRPr="0011263F">
              <w:rPr>
                <w:b/>
                <w:bCs/>
              </w:rPr>
              <w:t>Description</w:t>
            </w:r>
          </w:p>
        </w:tc>
        <w:tc>
          <w:tcPr>
            <w:tcW w:w="6835" w:type="dxa"/>
          </w:tcPr>
          <w:p w14:paraId="47AEB4E3" w14:textId="03672024" w:rsidR="00875C03" w:rsidRDefault="00875C03" w:rsidP="00875C03">
            <w:pPr>
              <w:spacing w:line="360" w:lineRule="auto"/>
            </w:pPr>
            <w:r w:rsidRPr="00EB6E0F">
              <w:t xml:space="preserve">Allow </w:t>
            </w:r>
            <w:r>
              <w:t>user</w:t>
            </w:r>
            <w:r w:rsidRPr="00EB6E0F">
              <w:t xml:space="preserve"> to </w:t>
            </w:r>
            <w:r>
              <w:t xml:space="preserve">delete user in </w:t>
            </w:r>
            <w:r w:rsidR="008978A3">
              <w:t>Finease</w:t>
            </w:r>
            <w:r>
              <w:t xml:space="preserve"> database.</w:t>
            </w:r>
          </w:p>
        </w:tc>
      </w:tr>
      <w:tr w:rsidR="00875C03" w14:paraId="51DFC86F" w14:textId="77777777" w:rsidTr="00875C03">
        <w:tc>
          <w:tcPr>
            <w:tcW w:w="2515" w:type="dxa"/>
          </w:tcPr>
          <w:p w14:paraId="041F5AF4" w14:textId="77777777" w:rsidR="00875C03" w:rsidRPr="0011263F" w:rsidRDefault="00875C03" w:rsidP="00875C03">
            <w:pPr>
              <w:spacing w:line="360" w:lineRule="auto"/>
              <w:rPr>
                <w:b/>
                <w:bCs/>
              </w:rPr>
            </w:pPr>
            <w:r w:rsidRPr="0011263F">
              <w:rPr>
                <w:b/>
                <w:bCs/>
              </w:rPr>
              <w:t>Priority</w:t>
            </w:r>
          </w:p>
        </w:tc>
        <w:tc>
          <w:tcPr>
            <w:tcW w:w="6835" w:type="dxa"/>
          </w:tcPr>
          <w:p w14:paraId="7DAFACB0" w14:textId="1DDE7675" w:rsidR="00875C03" w:rsidRDefault="00875C03" w:rsidP="00875C03">
            <w:pPr>
              <w:spacing w:line="360" w:lineRule="auto"/>
            </w:pPr>
            <w:r w:rsidRPr="00EB6E0F">
              <w:t>High</w:t>
            </w:r>
          </w:p>
        </w:tc>
      </w:tr>
      <w:tr w:rsidR="00875C03" w14:paraId="5E2B0D64" w14:textId="77777777" w:rsidTr="00875C03">
        <w:tc>
          <w:tcPr>
            <w:tcW w:w="2515" w:type="dxa"/>
          </w:tcPr>
          <w:p w14:paraId="1119364D" w14:textId="77777777" w:rsidR="00875C03" w:rsidRPr="0011263F" w:rsidRDefault="00875C03" w:rsidP="00875C03">
            <w:pPr>
              <w:spacing w:line="360" w:lineRule="auto"/>
              <w:rPr>
                <w:b/>
                <w:bCs/>
              </w:rPr>
            </w:pPr>
            <w:r w:rsidRPr="0011263F">
              <w:rPr>
                <w:b/>
                <w:bCs/>
              </w:rPr>
              <w:t>Precondition(s)</w:t>
            </w:r>
          </w:p>
        </w:tc>
        <w:tc>
          <w:tcPr>
            <w:tcW w:w="6835" w:type="dxa"/>
          </w:tcPr>
          <w:p w14:paraId="04A70CF8" w14:textId="4C33AFE8" w:rsidR="00875C03" w:rsidRDefault="00875C03" w:rsidP="00875C03">
            <w:pPr>
              <w:spacing w:line="360" w:lineRule="auto"/>
            </w:pPr>
            <w:r w:rsidRPr="00EB6E0F">
              <w:t xml:space="preserve">User must be logged into </w:t>
            </w:r>
            <w:r w:rsidR="008978A3">
              <w:t>Finease</w:t>
            </w:r>
            <w:r w:rsidRPr="00EB6E0F">
              <w:t xml:space="preserve"> as admin.</w:t>
            </w:r>
          </w:p>
        </w:tc>
      </w:tr>
      <w:tr w:rsidR="00875C03" w14:paraId="5768873F" w14:textId="77777777" w:rsidTr="00875C03">
        <w:tc>
          <w:tcPr>
            <w:tcW w:w="2515" w:type="dxa"/>
          </w:tcPr>
          <w:p w14:paraId="34AD917E" w14:textId="77777777" w:rsidR="00875C03" w:rsidRPr="0011263F" w:rsidRDefault="00875C03" w:rsidP="00875C03">
            <w:pPr>
              <w:spacing w:line="360" w:lineRule="auto"/>
              <w:rPr>
                <w:b/>
                <w:bCs/>
              </w:rPr>
            </w:pPr>
            <w:r w:rsidRPr="0011263F">
              <w:rPr>
                <w:b/>
                <w:bCs/>
              </w:rPr>
              <w:lastRenderedPageBreak/>
              <w:t>Main Flow</w:t>
            </w:r>
          </w:p>
        </w:tc>
        <w:tc>
          <w:tcPr>
            <w:tcW w:w="6835" w:type="dxa"/>
          </w:tcPr>
          <w:p w14:paraId="30AC5656" w14:textId="77777777"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manage user page.</w:t>
            </w:r>
          </w:p>
          <w:p w14:paraId="5E78DB9C" w14:textId="06560E9D"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delete user button.</w:t>
            </w:r>
          </w:p>
          <w:p w14:paraId="66427BE4" w14:textId="77777777" w:rsidR="00875C03" w:rsidRPr="00875C03" w:rsidRDefault="00875C03">
            <w:pPr>
              <w:pStyle w:val="ListParagraph"/>
              <w:numPr>
                <w:ilvl w:val="0"/>
                <w:numId w:val="61"/>
              </w:numPr>
              <w:spacing w:line="360" w:lineRule="auto"/>
            </w:pPr>
            <w:r w:rsidRPr="00875C03">
              <w:rPr>
                <w:rFonts w:ascii="Times New Roman" w:hAnsi="Times New Roman" w:cs="Times New Roman"/>
              </w:rPr>
              <w:t>User select user to delete.</w:t>
            </w:r>
          </w:p>
          <w:p w14:paraId="54CCE849" w14:textId="0906D5BD" w:rsidR="00875C03" w:rsidRDefault="00875C03">
            <w:pPr>
              <w:pStyle w:val="ListParagraph"/>
              <w:numPr>
                <w:ilvl w:val="0"/>
                <w:numId w:val="61"/>
              </w:numPr>
              <w:spacing w:line="360" w:lineRule="auto"/>
            </w:pPr>
            <w:r w:rsidRPr="00875C03">
              <w:rPr>
                <w:rFonts w:ascii="Times New Roman" w:hAnsi="Times New Roman" w:cs="Times New Roman"/>
              </w:rPr>
              <w:t>User click delete user button.</w:t>
            </w:r>
          </w:p>
        </w:tc>
      </w:tr>
      <w:tr w:rsidR="00875C03" w14:paraId="193BA636" w14:textId="77777777" w:rsidTr="00875C03">
        <w:tc>
          <w:tcPr>
            <w:tcW w:w="2515" w:type="dxa"/>
          </w:tcPr>
          <w:p w14:paraId="601955BA" w14:textId="77777777" w:rsidR="00875C03" w:rsidRPr="0011263F" w:rsidRDefault="00875C03" w:rsidP="00875C03">
            <w:pPr>
              <w:spacing w:line="360" w:lineRule="auto"/>
              <w:rPr>
                <w:b/>
                <w:bCs/>
              </w:rPr>
            </w:pPr>
            <w:r w:rsidRPr="0011263F">
              <w:rPr>
                <w:b/>
                <w:bCs/>
              </w:rPr>
              <w:t>Alternative Flow</w:t>
            </w:r>
          </w:p>
        </w:tc>
        <w:tc>
          <w:tcPr>
            <w:tcW w:w="6835" w:type="dxa"/>
          </w:tcPr>
          <w:p w14:paraId="37CDF5D9" w14:textId="1FAC8BFB" w:rsidR="00875C03" w:rsidRPr="00EB6E0F" w:rsidRDefault="00875C03" w:rsidP="00875C03">
            <w:pPr>
              <w:spacing w:line="360" w:lineRule="auto"/>
              <w:jc w:val="both"/>
            </w:pPr>
            <w:r w:rsidRPr="00EB6E0F">
              <w:t xml:space="preserve">2(a). User cancels the </w:t>
            </w:r>
            <w:r>
              <w:t>delete</w:t>
            </w:r>
            <w:r w:rsidRPr="00EB6E0F">
              <w:t xml:space="preserve"> user process.</w:t>
            </w:r>
          </w:p>
          <w:p w14:paraId="735D66DD" w14:textId="74394EAD" w:rsidR="00875C03" w:rsidRPr="00EB6E0F" w:rsidRDefault="00875C03" w:rsidP="00875C03">
            <w:pPr>
              <w:spacing w:line="360" w:lineRule="auto"/>
              <w:jc w:val="both"/>
            </w:pPr>
            <w:r w:rsidRPr="00EB6E0F">
              <w:t xml:space="preserve">4(a) User does not </w:t>
            </w:r>
            <w:r>
              <w:t>select user to delete</w:t>
            </w:r>
            <w:r w:rsidRPr="00EB6E0F">
              <w:t>.</w:t>
            </w:r>
          </w:p>
          <w:p w14:paraId="6E3B8CB9" w14:textId="7294E672" w:rsidR="00875C03" w:rsidRPr="00875C03" w:rsidRDefault="00875C03">
            <w:pPr>
              <w:pStyle w:val="ListParagraph"/>
              <w:numPr>
                <w:ilvl w:val="0"/>
                <w:numId w:val="62"/>
              </w:numPr>
              <w:spacing w:line="360" w:lineRule="auto"/>
              <w:jc w:val="both"/>
              <w:rPr>
                <w:rFonts w:ascii="Times New Roman" w:hAnsi="Times New Roman" w:cs="Times New Roman"/>
              </w:rPr>
            </w:pPr>
            <w:r>
              <w:rPr>
                <w:rFonts w:ascii="Times New Roman" w:hAnsi="Times New Roman" w:cs="Times New Roman"/>
              </w:rPr>
              <w:t>No user is deleted</w:t>
            </w:r>
            <w:r w:rsidRPr="00EB6E0F">
              <w:rPr>
                <w:rFonts w:ascii="Times New Roman" w:hAnsi="Times New Roman" w:cs="Times New Roman"/>
              </w:rPr>
              <w:t>.</w:t>
            </w:r>
          </w:p>
        </w:tc>
      </w:tr>
      <w:tr w:rsidR="00875C03" w14:paraId="6113307B" w14:textId="77777777" w:rsidTr="00875C03">
        <w:tc>
          <w:tcPr>
            <w:tcW w:w="2515" w:type="dxa"/>
          </w:tcPr>
          <w:p w14:paraId="206434AB" w14:textId="77777777" w:rsidR="00875C03" w:rsidRPr="0011263F" w:rsidRDefault="00875C03" w:rsidP="00875C03">
            <w:pPr>
              <w:spacing w:line="360" w:lineRule="auto"/>
              <w:rPr>
                <w:b/>
                <w:bCs/>
              </w:rPr>
            </w:pPr>
            <w:r w:rsidRPr="0011263F">
              <w:rPr>
                <w:b/>
                <w:bCs/>
              </w:rPr>
              <w:t>Postcondition(s)</w:t>
            </w:r>
          </w:p>
        </w:tc>
        <w:tc>
          <w:tcPr>
            <w:tcW w:w="6835" w:type="dxa"/>
          </w:tcPr>
          <w:p w14:paraId="779AFB95" w14:textId="1D2B8652" w:rsidR="00875C03" w:rsidRDefault="00875C03" w:rsidP="00875C03">
            <w:pPr>
              <w:spacing w:line="360" w:lineRule="auto"/>
            </w:pPr>
            <w:r>
              <w:t>Selected</w:t>
            </w:r>
            <w:r w:rsidRPr="00EB6E0F">
              <w:t xml:space="preserve"> user is successfully </w:t>
            </w:r>
            <w:r w:rsidR="00172BCC">
              <w:t>delete</w:t>
            </w:r>
            <w:r w:rsidR="002E0611">
              <w:t>d</w:t>
            </w:r>
            <w:r w:rsidRPr="00EB6E0F">
              <w:t xml:space="preserve"> </w:t>
            </w:r>
            <w:r w:rsidR="00172BCC">
              <w:t>from</w:t>
            </w:r>
            <w:r w:rsidRPr="00EB6E0F">
              <w:t xml:space="preserve"> </w:t>
            </w:r>
            <w:r w:rsidR="008978A3">
              <w:t>Finease</w:t>
            </w:r>
            <w:r w:rsidRPr="00EB6E0F">
              <w:t xml:space="preserve"> database.</w:t>
            </w:r>
          </w:p>
        </w:tc>
      </w:tr>
    </w:tbl>
    <w:p w14:paraId="2FC86401" w14:textId="77777777" w:rsidR="006E03D1" w:rsidRDefault="006E03D1" w:rsidP="00AB7B2B">
      <w:pPr>
        <w:spacing w:after="240" w:line="360" w:lineRule="auto"/>
      </w:pPr>
    </w:p>
    <w:p w14:paraId="2CAF01AB" w14:textId="783EEA33" w:rsidR="006E03D1" w:rsidRDefault="006E03D1" w:rsidP="006E03D1">
      <w:pPr>
        <w:pStyle w:val="Heading4"/>
      </w:pPr>
      <w:r w:rsidRPr="00375FDB">
        <w:t>4.2.1.</w:t>
      </w:r>
      <w:r>
        <w:t>1</w:t>
      </w:r>
      <w:r w:rsidR="00902016">
        <w:t>6</w:t>
      </w:r>
      <w:r w:rsidRPr="00375FDB">
        <w:t xml:space="preserve"> Use Case </w:t>
      </w:r>
      <w:r>
        <w:t>Specification</w:t>
      </w:r>
      <w:r w:rsidRPr="00375FDB">
        <w:t xml:space="preserve"> </w:t>
      </w:r>
      <w:r>
        <w:t>–</w:t>
      </w:r>
      <w:r w:rsidRPr="00375FDB">
        <w:t xml:space="preserve"> </w:t>
      </w:r>
      <w:r>
        <w:t>Manage Bank Accounts</w:t>
      </w:r>
    </w:p>
    <w:p w14:paraId="33A7127F" w14:textId="3C67D9BA" w:rsidR="005E02B7" w:rsidRPr="005E02B7" w:rsidRDefault="005E02B7" w:rsidP="005E02B7">
      <w:pPr>
        <w:pStyle w:val="Caption"/>
        <w:keepNext/>
        <w:jc w:val="center"/>
      </w:pPr>
      <w:bookmarkStart w:id="89" w:name="_Toc165401126"/>
      <w:r>
        <w:t xml:space="preserve">Table </w:t>
      </w:r>
      <w:r>
        <w:fldChar w:fldCharType="begin"/>
      </w:r>
      <w:r>
        <w:instrText xml:space="preserve"> SEQ Table \* ARABIC </w:instrText>
      </w:r>
      <w:r>
        <w:fldChar w:fldCharType="separate"/>
      </w:r>
      <w:r w:rsidR="00922E69">
        <w:rPr>
          <w:noProof/>
        </w:rPr>
        <w:t>17</w:t>
      </w:r>
      <w:r>
        <w:fldChar w:fldCharType="end"/>
      </w:r>
      <w:r>
        <w:t>: Use Case Specification</w:t>
      </w:r>
      <w:r w:rsidRPr="000862C0">
        <w:t xml:space="preserve"> for </w:t>
      </w:r>
      <w:r w:rsidR="00922E69">
        <w:t>Manage Bank Accounts</w:t>
      </w:r>
      <w:bookmarkEnd w:id="89"/>
    </w:p>
    <w:tbl>
      <w:tblPr>
        <w:tblStyle w:val="TableGrid"/>
        <w:tblW w:w="0" w:type="auto"/>
        <w:tblLook w:val="04A0" w:firstRow="1" w:lastRow="0" w:firstColumn="1" w:lastColumn="0" w:noHBand="0" w:noVBand="1"/>
      </w:tblPr>
      <w:tblGrid>
        <w:gridCol w:w="2515"/>
        <w:gridCol w:w="6835"/>
      </w:tblGrid>
      <w:tr w:rsidR="006E03D1" w14:paraId="46D1F206" w14:textId="77777777" w:rsidTr="00EE64BB">
        <w:tc>
          <w:tcPr>
            <w:tcW w:w="2515" w:type="dxa"/>
          </w:tcPr>
          <w:p w14:paraId="50DFD6F6" w14:textId="77777777" w:rsidR="006E03D1" w:rsidRPr="0011263F" w:rsidRDefault="006E03D1" w:rsidP="00EE64BB">
            <w:pPr>
              <w:spacing w:line="360" w:lineRule="auto"/>
              <w:rPr>
                <w:b/>
                <w:bCs/>
              </w:rPr>
            </w:pPr>
            <w:r w:rsidRPr="0011263F">
              <w:rPr>
                <w:b/>
                <w:bCs/>
              </w:rPr>
              <w:t>Use Case Name</w:t>
            </w:r>
          </w:p>
        </w:tc>
        <w:tc>
          <w:tcPr>
            <w:tcW w:w="6835" w:type="dxa"/>
          </w:tcPr>
          <w:p w14:paraId="36466D0A" w14:textId="3CC4C756" w:rsidR="006E03D1" w:rsidRDefault="00AD11A3" w:rsidP="00EE64BB">
            <w:pPr>
              <w:spacing w:line="360" w:lineRule="auto"/>
            </w:pPr>
            <w:r>
              <w:t>Manage Bank Accounts</w:t>
            </w:r>
          </w:p>
        </w:tc>
      </w:tr>
      <w:tr w:rsidR="006E03D1" w14:paraId="2FA69ED3" w14:textId="77777777" w:rsidTr="00EE64BB">
        <w:tc>
          <w:tcPr>
            <w:tcW w:w="2515" w:type="dxa"/>
          </w:tcPr>
          <w:p w14:paraId="7F3E9E67" w14:textId="77777777" w:rsidR="006E03D1" w:rsidRPr="0011263F" w:rsidRDefault="006E03D1" w:rsidP="00EE64BB">
            <w:pPr>
              <w:spacing w:line="360" w:lineRule="auto"/>
              <w:rPr>
                <w:b/>
                <w:bCs/>
              </w:rPr>
            </w:pPr>
            <w:r w:rsidRPr="0011263F">
              <w:rPr>
                <w:b/>
                <w:bCs/>
              </w:rPr>
              <w:t>Actor(s)</w:t>
            </w:r>
          </w:p>
        </w:tc>
        <w:tc>
          <w:tcPr>
            <w:tcW w:w="6835" w:type="dxa"/>
          </w:tcPr>
          <w:p w14:paraId="204FC789" w14:textId="71213685" w:rsidR="006E03D1" w:rsidRDefault="00AD11A3" w:rsidP="00EE64BB">
            <w:pPr>
              <w:spacing w:line="360" w:lineRule="auto"/>
            </w:pPr>
            <w:r>
              <w:t>Admin</w:t>
            </w:r>
          </w:p>
        </w:tc>
      </w:tr>
      <w:tr w:rsidR="006E03D1" w14:paraId="3102D557" w14:textId="77777777" w:rsidTr="00EE64BB">
        <w:tc>
          <w:tcPr>
            <w:tcW w:w="2515" w:type="dxa"/>
          </w:tcPr>
          <w:p w14:paraId="2627C624" w14:textId="77777777" w:rsidR="006E03D1" w:rsidRPr="0011263F" w:rsidRDefault="006E03D1" w:rsidP="00EE64BB">
            <w:pPr>
              <w:spacing w:line="360" w:lineRule="auto"/>
              <w:rPr>
                <w:b/>
                <w:bCs/>
              </w:rPr>
            </w:pPr>
            <w:r w:rsidRPr="0011263F">
              <w:rPr>
                <w:b/>
                <w:bCs/>
              </w:rPr>
              <w:t>Description</w:t>
            </w:r>
          </w:p>
        </w:tc>
        <w:tc>
          <w:tcPr>
            <w:tcW w:w="6835" w:type="dxa"/>
          </w:tcPr>
          <w:p w14:paraId="5EE9237A" w14:textId="2E120783" w:rsidR="006E03D1" w:rsidRDefault="00FE3C98" w:rsidP="00EE64BB">
            <w:pPr>
              <w:spacing w:line="360" w:lineRule="auto"/>
            </w:pPr>
            <w:r>
              <w:t>Allow user to view</w:t>
            </w:r>
            <w:r w:rsidR="00AD11A3">
              <w:t xml:space="preserve"> all bank accounts and balance in </w:t>
            </w:r>
            <w:r w:rsidR="008978A3">
              <w:t>Finease</w:t>
            </w:r>
            <w:r w:rsidR="00AD11A3">
              <w:t xml:space="preserve"> database.</w:t>
            </w:r>
          </w:p>
        </w:tc>
      </w:tr>
      <w:tr w:rsidR="006E03D1" w14:paraId="457A870F" w14:textId="77777777" w:rsidTr="00EE64BB">
        <w:tc>
          <w:tcPr>
            <w:tcW w:w="2515" w:type="dxa"/>
          </w:tcPr>
          <w:p w14:paraId="54BF3229" w14:textId="77777777" w:rsidR="006E03D1" w:rsidRPr="0011263F" w:rsidRDefault="006E03D1" w:rsidP="00EE64BB">
            <w:pPr>
              <w:spacing w:line="360" w:lineRule="auto"/>
              <w:rPr>
                <w:b/>
                <w:bCs/>
              </w:rPr>
            </w:pPr>
            <w:r w:rsidRPr="0011263F">
              <w:rPr>
                <w:b/>
                <w:bCs/>
              </w:rPr>
              <w:t>Priority</w:t>
            </w:r>
          </w:p>
        </w:tc>
        <w:tc>
          <w:tcPr>
            <w:tcW w:w="6835" w:type="dxa"/>
          </w:tcPr>
          <w:p w14:paraId="45F43AA4" w14:textId="6092C3A9" w:rsidR="006E03D1" w:rsidRPr="00704BF9" w:rsidRDefault="00AD11A3" w:rsidP="00EE64BB">
            <w:pPr>
              <w:spacing w:line="360" w:lineRule="auto"/>
            </w:pPr>
            <w:r w:rsidRPr="00704BF9">
              <w:t>High</w:t>
            </w:r>
          </w:p>
        </w:tc>
      </w:tr>
      <w:tr w:rsidR="006E03D1" w14:paraId="3EB6455F" w14:textId="77777777" w:rsidTr="00EE64BB">
        <w:tc>
          <w:tcPr>
            <w:tcW w:w="2515" w:type="dxa"/>
          </w:tcPr>
          <w:p w14:paraId="089C305B" w14:textId="77777777" w:rsidR="006E03D1" w:rsidRPr="0011263F" w:rsidRDefault="006E03D1" w:rsidP="00EE64BB">
            <w:pPr>
              <w:spacing w:line="360" w:lineRule="auto"/>
              <w:rPr>
                <w:b/>
                <w:bCs/>
              </w:rPr>
            </w:pPr>
            <w:r w:rsidRPr="0011263F">
              <w:rPr>
                <w:b/>
                <w:bCs/>
              </w:rPr>
              <w:t>Precondition(s)</w:t>
            </w:r>
          </w:p>
        </w:tc>
        <w:tc>
          <w:tcPr>
            <w:tcW w:w="6835" w:type="dxa"/>
          </w:tcPr>
          <w:p w14:paraId="6AF7C7BB" w14:textId="79A45C7A" w:rsidR="006E03D1" w:rsidRPr="00704BF9" w:rsidRDefault="00AD11A3" w:rsidP="00EE64BB">
            <w:pPr>
              <w:spacing w:line="360" w:lineRule="auto"/>
            </w:pPr>
            <w:r w:rsidRPr="00704BF9">
              <w:t xml:space="preserve">User must be logged into </w:t>
            </w:r>
            <w:r w:rsidR="008978A3">
              <w:t>Finease</w:t>
            </w:r>
            <w:r w:rsidRPr="00704BF9">
              <w:t xml:space="preserve"> as admin.</w:t>
            </w:r>
          </w:p>
        </w:tc>
      </w:tr>
      <w:tr w:rsidR="006E03D1" w14:paraId="59B8CD61" w14:textId="77777777" w:rsidTr="00EE64BB">
        <w:tc>
          <w:tcPr>
            <w:tcW w:w="2515" w:type="dxa"/>
          </w:tcPr>
          <w:p w14:paraId="719031D7" w14:textId="77777777" w:rsidR="006E03D1" w:rsidRPr="0011263F" w:rsidRDefault="006E03D1" w:rsidP="00EE64BB">
            <w:pPr>
              <w:spacing w:line="360" w:lineRule="auto"/>
              <w:rPr>
                <w:b/>
                <w:bCs/>
              </w:rPr>
            </w:pPr>
            <w:r w:rsidRPr="0011263F">
              <w:rPr>
                <w:b/>
                <w:bCs/>
              </w:rPr>
              <w:t>Main Flow</w:t>
            </w:r>
          </w:p>
        </w:tc>
        <w:tc>
          <w:tcPr>
            <w:tcW w:w="6835" w:type="dxa"/>
          </w:tcPr>
          <w:p w14:paraId="0045E442" w14:textId="77777777" w:rsidR="006E03D1" w:rsidRPr="00704BF9" w:rsidRDefault="002F326F">
            <w:pPr>
              <w:pStyle w:val="ListParagraph"/>
              <w:numPr>
                <w:ilvl w:val="0"/>
                <w:numId w:val="63"/>
              </w:numPr>
              <w:spacing w:line="360" w:lineRule="auto"/>
              <w:rPr>
                <w:rFonts w:ascii="Times New Roman" w:hAnsi="Times New Roman" w:cs="Times New Roman"/>
              </w:rPr>
            </w:pPr>
            <w:r w:rsidRPr="00704BF9">
              <w:rPr>
                <w:rFonts w:ascii="Times New Roman" w:hAnsi="Times New Roman" w:cs="Times New Roman"/>
              </w:rPr>
              <w:t>User click manage user page.</w:t>
            </w:r>
          </w:p>
          <w:p w14:paraId="43D4E743" w14:textId="6F087E5E" w:rsidR="002F326F" w:rsidRPr="00704BF9" w:rsidRDefault="002F326F">
            <w:pPr>
              <w:pStyle w:val="ListParagraph"/>
              <w:numPr>
                <w:ilvl w:val="0"/>
                <w:numId w:val="63"/>
              </w:numPr>
              <w:spacing w:line="360" w:lineRule="auto"/>
              <w:rPr>
                <w:rFonts w:ascii="Times New Roman" w:hAnsi="Times New Roman" w:cs="Times New Roman"/>
              </w:rPr>
            </w:pPr>
            <w:r w:rsidRPr="00704BF9">
              <w:rPr>
                <w:rFonts w:ascii="Times New Roman" w:hAnsi="Times New Roman" w:cs="Times New Roman"/>
              </w:rPr>
              <w:t>User click current account or savings account tab.</w:t>
            </w:r>
          </w:p>
        </w:tc>
      </w:tr>
      <w:tr w:rsidR="006E03D1" w14:paraId="1467B2A3" w14:textId="77777777" w:rsidTr="00EE64BB">
        <w:tc>
          <w:tcPr>
            <w:tcW w:w="2515" w:type="dxa"/>
          </w:tcPr>
          <w:p w14:paraId="21ABEC7D" w14:textId="77777777" w:rsidR="006E03D1" w:rsidRPr="0011263F" w:rsidRDefault="006E03D1" w:rsidP="00EE64BB">
            <w:pPr>
              <w:spacing w:line="360" w:lineRule="auto"/>
              <w:rPr>
                <w:b/>
                <w:bCs/>
              </w:rPr>
            </w:pPr>
            <w:r w:rsidRPr="0011263F">
              <w:rPr>
                <w:b/>
                <w:bCs/>
              </w:rPr>
              <w:t>Alternative Flow</w:t>
            </w:r>
          </w:p>
        </w:tc>
        <w:tc>
          <w:tcPr>
            <w:tcW w:w="6835" w:type="dxa"/>
          </w:tcPr>
          <w:p w14:paraId="5B9C409D" w14:textId="3E4C872C" w:rsidR="006E03D1" w:rsidRPr="00704BF9" w:rsidRDefault="002F326F" w:rsidP="002F326F">
            <w:pPr>
              <w:spacing w:line="360" w:lineRule="auto"/>
              <w:jc w:val="both"/>
            </w:pPr>
            <w:r w:rsidRPr="00704BF9">
              <w:t>-</w:t>
            </w:r>
          </w:p>
        </w:tc>
      </w:tr>
      <w:tr w:rsidR="006E03D1" w14:paraId="5828A008" w14:textId="77777777" w:rsidTr="00EE64BB">
        <w:tc>
          <w:tcPr>
            <w:tcW w:w="2515" w:type="dxa"/>
          </w:tcPr>
          <w:p w14:paraId="693CC465" w14:textId="77777777" w:rsidR="006E03D1" w:rsidRPr="0011263F" w:rsidRDefault="006E03D1" w:rsidP="00EE64BB">
            <w:pPr>
              <w:spacing w:line="360" w:lineRule="auto"/>
              <w:rPr>
                <w:b/>
                <w:bCs/>
              </w:rPr>
            </w:pPr>
            <w:r w:rsidRPr="0011263F">
              <w:rPr>
                <w:b/>
                <w:bCs/>
              </w:rPr>
              <w:t>Postcondition(s)</w:t>
            </w:r>
          </w:p>
        </w:tc>
        <w:tc>
          <w:tcPr>
            <w:tcW w:w="6835" w:type="dxa"/>
          </w:tcPr>
          <w:p w14:paraId="5B4744D6" w14:textId="286DC94D" w:rsidR="006E03D1" w:rsidRPr="00704BF9" w:rsidRDefault="002F326F" w:rsidP="002F326F">
            <w:pPr>
              <w:spacing w:line="360" w:lineRule="auto"/>
              <w:jc w:val="both"/>
            </w:pPr>
            <w:r w:rsidRPr="00704BF9">
              <w:t>The selected type of bank account’s ID and balance is shown.</w:t>
            </w:r>
          </w:p>
        </w:tc>
      </w:tr>
    </w:tbl>
    <w:p w14:paraId="6F97C6B5" w14:textId="77777777" w:rsidR="006E03D1" w:rsidRDefault="006E03D1" w:rsidP="00AB7B2B">
      <w:pPr>
        <w:spacing w:after="240" w:line="360" w:lineRule="auto"/>
      </w:pPr>
    </w:p>
    <w:p w14:paraId="6B6524E0" w14:textId="73BDCA8A" w:rsidR="00797370" w:rsidRDefault="00797370" w:rsidP="00797370">
      <w:pPr>
        <w:pStyle w:val="Heading4"/>
      </w:pPr>
      <w:r w:rsidRPr="00375FDB">
        <w:t>4.2.1.</w:t>
      </w:r>
      <w:r w:rsidR="00A93711">
        <w:t>1</w:t>
      </w:r>
      <w:r w:rsidR="00902016">
        <w:t>7</w:t>
      </w:r>
      <w:r w:rsidRPr="00375FDB">
        <w:t xml:space="preserve"> Use Case </w:t>
      </w:r>
      <w:r>
        <w:t>Specification</w:t>
      </w:r>
      <w:r w:rsidRPr="00375FDB">
        <w:t xml:space="preserve"> </w:t>
      </w:r>
      <w:r>
        <w:t>–</w:t>
      </w:r>
      <w:r w:rsidRPr="00375FDB">
        <w:t xml:space="preserve"> </w:t>
      </w:r>
      <w:r w:rsidR="00A93711">
        <w:t>Activity Log</w:t>
      </w:r>
    </w:p>
    <w:p w14:paraId="38FB258E" w14:textId="03204A3D" w:rsidR="005E02B7" w:rsidRPr="005E02B7" w:rsidRDefault="005E02B7" w:rsidP="005E02B7">
      <w:pPr>
        <w:pStyle w:val="Caption"/>
        <w:keepNext/>
        <w:jc w:val="center"/>
      </w:pPr>
      <w:bookmarkStart w:id="90" w:name="_Toc165401127"/>
      <w:r>
        <w:t xml:space="preserve">Table </w:t>
      </w:r>
      <w:r>
        <w:fldChar w:fldCharType="begin"/>
      </w:r>
      <w:r>
        <w:instrText xml:space="preserve"> SEQ Table \* ARABIC </w:instrText>
      </w:r>
      <w:r>
        <w:fldChar w:fldCharType="separate"/>
      </w:r>
      <w:r w:rsidR="00922E69">
        <w:rPr>
          <w:noProof/>
        </w:rPr>
        <w:t>18</w:t>
      </w:r>
      <w:r>
        <w:fldChar w:fldCharType="end"/>
      </w:r>
      <w:r>
        <w:t>: Use Case Specification</w:t>
      </w:r>
      <w:r w:rsidRPr="000862C0">
        <w:t xml:space="preserve"> for </w:t>
      </w:r>
      <w:r w:rsidR="00922E69">
        <w:t>Activity Log</w:t>
      </w:r>
      <w:bookmarkEnd w:id="90"/>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374DD7E5" w:rsidR="00797370" w:rsidRDefault="001B7400" w:rsidP="00194729">
            <w:pPr>
              <w:spacing w:line="360" w:lineRule="auto"/>
            </w:pPr>
            <w:r>
              <w:t>Activity Log</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113EE814" w:rsidR="00797370" w:rsidRDefault="001B7400" w:rsidP="00194729">
            <w:pPr>
              <w:spacing w:line="360" w:lineRule="auto"/>
            </w:pPr>
            <w:r>
              <w:t>Admin</w:t>
            </w: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1E26B224" w:rsidR="00797370" w:rsidRPr="00704BF9" w:rsidRDefault="00FE3C98" w:rsidP="00194729">
            <w:pPr>
              <w:spacing w:line="360" w:lineRule="auto"/>
            </w:pPr>
            <w:r>
              <w:t>Allow user to</w:t>
            </w:r>
            <w:r w:rsidR="00A42D6A" w:rsidRPr="00704BF9">
              <w:t xml:space="preserve"> view all transactions history made by all customers.</w:t>
            </w: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33F62390" w:rsidR="00797370" w:rsidRPr="00704BF9" w:rsidRDefault="00A42D6A" w:rsidP="00194729">
            <w:pPr>
              <w:spacing w:line="360" w:lineRule="auto"/>
            </w:pPr>
            <w:r w:rsidRPr="00704BF9">
              <w:t>High</w:t>
            </w: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19B8B853" w:rsidR="00797370" w:rsidRPr="00704BF9" w:rsidRDefault="00A42D6A" w:rsidP="00194729">
            <w:pPr>
              <w:spacing w:line="360" w:lineRule="auto"/>
            </w:pPr>
            <w:r w:rsidRPr="00704BF9">
              <w:t xml:space="preserve">User must be logged into </w:t>
            </w:r>
            <w:r w:rsidR="008978A3">
              <w:t>Finease</w:t>
            </w:r>
            <w:r w:rsidRPr="00704BF9">
              <w:t xml:space="preserve"> as admin.</w:t>
            </w: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lastRenderedPageBreak/>
              <w:t>Main Flow</w:t>
            </w:r>
          </w:p>
        </w:tc>
        <w:tc>
          <w:tcPr>
            <w:tcW w:w="6835" w:type="dxa"/>
          </w:tcPr>
          <w:p w14:paraId="073CFBDB" w14:textId="0DCA6E88" w:rsidR="00797370" w:rsidRPr="00704BF9" w:rsidRDefault="00A42D6A">
            <w:pPr>
              <w:pStyle w:val="ListParagraph"/>
              <w:numPr>
                <w:ilvl w:val="0"/>
                <w:numId w:val="64"/>
              </w:numPr>
              <w:spacing w:line="360" w:lineRule="auto"/>
              <w:rPr>
                <w:rFonts w:ascii="Times New Roman" w:hAnsi="Times New Roman" w:cs="Times New Roman"/>
              </w:rPr>
            </w:pPr>
            <w:r w:rsidRPr="00704BF9">
              <w:rPr>
                <w:rFonts w:ascii="Times New Roman" w:hAnsi="Times New Roman" w:cs="Times New Roman"/>
              </w:rPr>
              <w:t>User click activity log page.</w:t>
            </w: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29FF1500" w:rsidR="00797370" w:rsidRPr="00704BF9" w:rsidRDefault="00A42D6A" w:rsidP="00194729">
            <w:pPr>
              <w:spacing w:line="360" w:lineRule="auto"/>
            </w:pPr>
            <w:r w:rsidRPr="00704BF9">
              <w:t>-</w:t>
            </w: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03A14576" w:rsidR="00797370" w:rsidRPr="00704BF9" w:rsidRDefault="00A42D6A" w:rsidP="00194729">
            <w:pPr>
              <w:spacing w:line="360" w:lineRule="auto"/>
            </w:pPr>
            <w:r w:rsidRPr="00704BF9">
              <w:t>All transactions made by all customers is shown.</w:t>
            </w:r>
          </w:p>
        </w:tc>
      </w:tr>
    </w:tbl>
    <w:p w14:paraId="57D6ED94" w14:textId="77777777" w:rsidR="00797370" w:rsidRDefault="00797370" w:rsidP="00AB7B2B">
      <w:pPr>
        <w:spacing w:after="240" w:line="360" w:lineRule="auto"/>
      </w:pPr>
    </w:p>
    <w:p w14:paraId="1C9EC4FB" w14:textId="266FD1AF" w:rsidR="00A93711" w:rsidRDefault="00A93711" w:rsidP="00A93711">
      <w:pPr>
        <w:pStyle w:val="Heading4"/>
      </w:pPr>
      <w:r w:rsidRPr="00375FDB">
        <w:t>4.2.1.</w:t>
      </w:r>
      <w:r>
        <w:t>1</w:t>
      </w:r>
      <w:r w:rsidR="00902016">
        <w:t>8</w:t>
      </w:r>
      <w:r w:rsidRPr="00375FDB">
        <w:t xml:space="preserve"> Use Case </w:t>
      </w:r>
      <w:r>
        <w:t>Specification</w:t>
      </w:r>
      <w:r w:rsidRPr="00375FDB">
        <w:t xml:space="preserve"> </w:t>
      </w:r>
      <w:r>
        <w:t>–</w:t>
      </w:r>
      <w:r w:rsidRPr="00375FDB">
        <w:t xml:space="preserve"> </w:t>
      </w:r>
      <w:r>
        <w:t>System Report</w:t>
      </w:r>
    </w:p>
    <w:p w14:paraId="04D361C0" w14:textId="483CEFEC" w:rsidR="005E02B7" w:rsidRPr="005E02B7" w:rsidRDefault="005E02B7" w:rsidP="005E02B7">
      <w:pPr>
        <w:pStyle w:val="Caption"/>
        <w:keepNext/>
        <w:jc w:val="center"/>
      </w:pPr>
      <w:bookmarkStart w:id="91" w:name="_Toc165401128"/>
      <w:r>
        <w:t xml:space="preserve">Table </w:t>
      </w:r>
      <w:r>
        <w:fldChar w:fldCharType="begin"/>
      </w:r>
      <w:r>
        <w:instrText xml:space="preserve"> SEQ Table \* ARABIC </w:instrText>
      </w:r>
      <w:r>
        <w:fldChar w:fldCharType="separate"/>
      </w:r>
      <w:r w:rsidR="00922E69">
        <w:rPr>
          <w:noProof/>
        </w:rPr>
        <w:t>19</w:t>
      </w:r>
      <w:r>
        <w:fldChar w:fldCharType="end"/>
      </w:r>
      <w:r>
        <w:t>: Use Case Specification</w:t>
      </w:r>
      <w:r w:rsidRPr="000862C0">
        <w:t xml:space="preserve"> for </w:t>
      </w:r>
      <w:r w:rsidR="00922E69">
        <w:t>System Report</w:t>
      </w:r>
      <w:bookmarkEnd w:id="91"/>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26144016" w:rsidR="00A93711" w:rsidRDefault="00B65549" w:rsidP="009B133B">
            <w:pPr>
              <w:spacing w:line="360" w:lineRule="auto"/>
            </w:pPr>
            <w:r>
              <w:t>System Repor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1D341C19" w:rsidR="00A93711" w:rsidRDefault="001B76CE" w:rsidP="009B133B">
            <w:pPr>
              <w:spacing w:line="360" w:lineRule="auto"/>
            </w:pPr>
            <w:r>
              <w:t>Admin</w:t>
            </w: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0846C6C6" w:rsidR="00A93711" w:rsidRDefault="00FE3C98" w:rsidP="009B133B">
            <w:pPr>
              <w:spacing w:line="360" w:lineRule="auto"/>
            </w:pPr>
            <w:r>
              <w:t>Allow user to view system report.</w:t>
            </w: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075CC888" w:rsidR="00A93711" w:rsidRDefault="00FE3C98" w:rsidP="009B133B">
            <w:pPr>
              <w:spacing w:line="360" w:lineRule="auto"/>
            </w:pPr>
            <w:r>
              <w:t>Medium</w:t>
            </w: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0919B880" w:rsidR="00A93711" w:rsidRPr="00FE3C98" w:rsidRDefault="00FE3C98" w:rsidP="009B133B">
            <w:pPr>
              <w:spacing w:line="360" w:lineRule="auto"/>
            </w:pPr>
            <w:r w:rsidRPr="00FE3C98">
              <w:t xml:space="preserve">User must be logged into </w:t>
            </w:r>
            <w:r w:rsidR="008978A3">
              <w:t>Finease</w:t>
            </w:r>
            <w:r w:rsidRPr="00FE3C98">
              <w:t xml:space="preserve"> as admin.</w:t>
            </w: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0CE9749F" w:rsidR="00A93711" w:rsidRPr="00FE3C98" w:rsidRDefault="00FE3C98">
            <w:pPr>
              <w:pStyle w:val="ListParagraph"/>
              <w:numPr>
                <w:ilvl w:val="0"/>
                <w:numId w:val="65"/>
              </w:numPr>
              <w:spacing w:line="360" w:lineRule="auto"/>
              <w:rPr>
                <w:rFonts w:ascii="Times New Roman" w:hAnsi="Times New Roman" w:cs="Times New Roman"/>
              </w:rPr>
            </w:pPr>
            <w:r w:rsidRPr="00FE3C98">
              <w:rPr>
                <w:rFonts w:ascii="Times New Roman" w:hAnsi="Times New Roman" w:cs="Times New Roman"/>
              </w:rPr>
              <w:t xml:space="preserve">User click </w:t>
            </w:r>
            <w:r>
              <w:rPr>
                <w:rFonts w:ascii="Times New Roman" w:hAnsi="Times New Roman" w:cs="Times New Roman"/>
              </w:rPr>
              <w:t>system report</w:t>
            </w:r>
            <w:r w:rsidRPr="00FE3C98">
              <w:rPr>
                <w:rFonts w:ascii="Times New Roman" w:hAnsi="Times New Roman" w:cs="Times New Roman"/>
              </w:rPr>
              <w:t xml:space="preserve"> page.</w:t>
            </w: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32BAB9C" w:rsidR="00A93711" w:rsidRDefault="00FE3C98" w:rsidP="009B133B">
            <w:pPr>
              <w:spacing w:line="360" w:lineRule="auto"/>
            </w:pPr>
            <w:r>
              <w:t>-</w:t>
            </w: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17B8DC2A" w:rsidR="00A93711" w:rsidRDefault="00292BA8" w:rsidP="009B133B">
            <w:pPr>
              <w:spacing w:line="360" w:lineRule="auto"/>
            </w:pPr>
            <w:r>
              <w:t>System report successfully displayed.</w:t>
            </w:r>
          </w:p>
        </w:tc>
      </w:tr>
    </w:tbl>
    <w:p w14:paraId="6F247A52" w14:textId="1EAEC7A0" w:rsidR="00D7344C" w:rsidRDefault="00D7344C" w:rsidP="00D7344C">
      <w:pPr>
        <w:spacing w:after="240"/>
      </w:pPr>
    </w:p>
    <w:p w14:paraId="322CFEBF" w14:textId="77777777" w:rsidR="00D7344C" w:rsidRDefault="00D7344C">
      <w:r>
        <w:br w:type="page"/>
      </w:r>
    </w:p>
    <w:p w14:paraId="6CC5D85E" w14:textId="0D862ACC" w:rsidR="00CA506B" w:rsidRDefault="00EE40CA" w:rsidP="00EE40CA">
      <w:pPr>
        <w:pStyle w:val="Heading3"/>
      </w:pPr>
      <w:bookmarkStart w:id="92" w:name="_Toc165401198"/>
      <w:r>
        <w:lastRenderedPageBreak/>
        <w:t xml:space="preserve">4.2.2 </w:t>
      </w:r>
      <w:r w:rsidR="00CA506B">
        <w:t>Activity Diagrams</w:t>
      </w:r>
      <w:bookmarkEnd w:id="92"/>
    </w:p>
    <w:p w14:paraId="64E99687" w14:textId="77777777" w:rsidR="00E07506" w:rsidRDefault="004A48BE" w:rsidP="004A48BE">
      <w:pPr>
        <w:pStyle w:val="Heading4"/>
      </w:pPr>
      <w:r>
        <w:t>4.2.2.1 Bank Information</w:t>
      </w:r>
    </w:p>
    <w:p w14:paraId="1D865F37" w14:textId="0D3B4EC2" w:rsidR="00A203F9" w:rsidRDefault="00A203F9" w:rsidP="00424F09">
      <w:pPr>
        <w:jc w:val="center"/>
      </w:pPr>
      <w:r>
        <w:rPr>
          <w:noProof/>
        </w:rPr>
        <w:drawing>
          <wp:inline distT="0" distB="0" distL="0" distR="0" wp14:anchorId="46253C48" wp14:editId="50F90CBE">
            <wp:extent cx="1581374" cy="3376830"/>
            <wp:effectExtent l="0" t="0" r="0" b="0"/>
            <wp:docPr id="926229758" name="Picture 2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9758" name="Picture 21" descr="A close-up of a sign&#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84364" cy="3383214"/>
                    </a:xfrm>
                    <a:prstGeom prst="rect">
                      <a:avLst/>
                    </a:prstGeom>
                    <a:noFill/>
                    <a:ln>
                      <a:noFill/>
                    </a:ln>
                  </pic:spPr>
                </pic:pic>
              </a:graphicData>
            </a:graphic>
          </wp:inline>
        </w:drawing>
      </w:r>
    </w:p>
    <w:p w14:paraId="0FE9FC86" w14:textId="5BDC5ACA" w:rsidR="0077164A" w:rsidRDefault="0077164A" w:rsidP="0077164A">
      <w:pPr>
        <w:pStyle w:val="Caption"/>
        <w:jc w:val="center"/>
      </w:pPr>
      <w:bookmarkStart w:id="93" w:name="_Toc165401047"/>
      <w:r>
        <w:t xml:space="preserve">Figure </w:t>
      </w:r>
      <w:r>
        <w:fldChar w:fldCharType="begin"/>
      </w:r>
      <w:r>
        <w:instrText xml:space="preserve"> SEQ Figure \* ARABIC </w:instrText>
      </w:r>
      <w:r>
        <w:fldChar w:fldCharType="separate"/>
      </w:r>
      <w:r w:rsidR="003407C9">
        <w:rPr>
          <w:noProof/>
        </w:rPr>
        <w:t>31</w:t>
      </w:r>
      <w:r>
        <w:fldChar w:fldCharType="end"/>
      </w:r>
      <w:r>
        <w:t xml:space="preserve">: </w:t>
      </w:r>
      <w:r w:rsidR="00922E69">
        <w:t>Activity Diagram for Bank Information</w:t>
      </w:r>
      <w:bookmarkEnd w:id="93"/>
    </w:p>
    <w:p w14:paraId="5E702937" w14:textId="77777777" w:rsidR="0077164A" w:rsidRDefault="0077164A" w:rsidP="00424F09">
      <w:pPr>
        <w:jc w:val="center"/>
      </w:pPr>
    </w:p>
    <w:p w14:paraId="2FEC5A39" w14:textId="7DED5D95" w:rsidR="006574D2" w:rsidRDefault="006574D2" w:rsidP="006574D2"/>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lastRenderedPageBreak/>
        <w:t xml:space="preserve">4.2.2.2 Register </w:t>
      </w:r>
    </w:p>
    <w:p w14:paraId="75DDE3DB" w14:textId="08092F2B" w:rsidR="006574D2" w:rsidRDefault="006574D2" w:rsidP="00424F09">
      <w:pPr>
        <w:jc w:val="center"/>
      </w:pPr>
      <w:r>
        <w:rPr>
          <w:noProof/>
        </w:rPr>
        <w:drawing>
          <wp:inline distT="0" distB="0" distL="0" distR="0" wp14:anchorId="5F2DA9F4" wp14:editId="5BFA0159">
            <wp:extent cx="3482492" cy="7315200"/>
            <wp:effectExtent l="0" t="0" r="0" b="0"/>
            <wp:docPr id="117807176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1769" name="Picture 3" descr="A screenshot of a computer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88570" cy="7327968"/>
                    </a:xfrm>
                    <a:prstGeom prst="rect">
                      <a:avLst/>
                    </a:prstGeom>
                    <a:noFill/>
                    <a:ln>
                      <a:noFill/>
                    </a:ln>
                  </pic:spPr>
                </pic:pic>
              </a:graphicData>
            </a:graphic>
          </wp:inline>
        </w:drawing>
      </w:r>
    </w:p>
    <w:p w14:paraId="1F27FAE5" w14:textId="504E98E7" w:rsidR="0077164A" w:rsidRDefault="0077164A" w:rsidP="0077164A">
      <w:pPr>
        <w:pStyle w:val="Caption"/>
        <w:jc w:val="center"/>
      </w:pPr>
      <w:bookmarkStart w:id="94" w:name="_Toc165401048"/>
      <w:r>
        <w:t xml:space="preserve">Figure </w:t>
      </w:r>
      <w:r>
        <w:fldChar w:fldCharType="begin"/>
      </w:r>
      <w:r>
        <w:instrText xml:space="preserve"> SEQ Figure \* ARABIC </w:instrText>
      </w:r>
      <w:r>
        <w:fldChar w:fldCharType="separate"/>
      </w:r>
      <w:r w:rsidR="003407C9">
        <w:rPr>
          <w:noProof/>
        </w:rPr>
        <w:t>32</w:t>
      </w:r>
      <w:r>
        <w:fldChar w:fldCharType="end"/>
      </w:r>
      <w:r>
        <w:t xml:space="preserve">: </w:t>
      </w:r>
      <w:r w:rsidR="00922E69">
        <w:t>Activity Diagram for Register</w:t>
      </w:r>
      <w:bookmarkEnd w:id="94"/>
    </w:p>
    <w:p w14:paraId="15C77032" w14:textId="77777777" w:rsidR="0077164A" w:rsidRDefault="0077164A" w:rsidP="00424F09">
      <w:pPr>
        <w:jc w:val="center"/>
      </w:pPr>
    </w:p>
    <w:p w14:paraId="2B7989D9" w14:textId="77777777" w:rsidR="0086760E" w:rsidRDefault="0086760E" w:rsidP="0045100D">
      <w:pPr>
        <w:spacing w:line="360" w:lineRule="auto"/>
        <w:jc w:val="both"/>
      </w:pPr>
    </w:p>
    <w:p w14:paraId="58F4E4AB" w14:textId="4B166B8C" w:rsidR="006574D2" w:rsidRDefault="006574D2" w:rsidP="006574D2">
      <w:pPr>
        <w:pStyle w:val="Heading4"/>
      </w:pPr>
      <w:r>
        <w:lastRenderedPageBreak/>
        <w:t xml:space="preserve">4.2.2.3 Login </w:t>
      </w:r>
    </w:p>
    <w:p w14:paraId="2E8FB11C" w14:textId="1156BB4E" w:rsidR="006574D2" w:rsidRDefault="006574D2" w:rsidP="00424F09">
      <w:pPr>
        <w:jc w:val="center"/>
      </w:pPr>
      <w:r>
        <w:rPr>
          <w:noProof/>
        </w:rPr>
        <w:drawing>
          <wp:inline distT="0" distB="0" distL="0" distR="0" wp14:anchorId="0B614B3A" wp14:editId="34CB57AB">
            <wp:extent cx="4304665" cy="6555740"/>
            <wp:effectExtent l="0" t="0" r="0" b="0"/>
            <wp:docPr id="126988388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83886" name="Picture 4" descr="A screenshot of a computer scree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04665" cy="6555740"/>
                    </a:xfrm>
                    <a:prstGeom prst="rect">
                      <a:avLst/>
                    </a:prstGeom>
                    <a:noFill/>
                    <a:ln>
                      <a:noFill/>
                    </a:ln>
                  </pic:spPr>
                </pic:pic>
              </a:graphicData>
            </a:graphic>
          </wp:inline>
        </w:drawing>
      </w:r>
    </w:p>
    <w:p w14:paraId="1BDE5823" w14:textId="6FE7FA21" w:rsidR="0077164A" w:rsidRDefault="0077164A" w:rsidP="0077164A">
      <w:pPr>
        <w:pStyle w:val="Caption"/>
        <w:jc w:val="center"/>
      </w:pPr>
      <w:bookmarkStart w:id="95" w:name="_Toc165401049"/>
      <w:r>
        <w:t xml:space="preserve">Figure </w:t>
      </w:r>
      <w:r>
        <w:fldChar w:fldCharType="begin"/>
      </w:r>
      <w:r>
        <w:instrText xml:space="preserve"> SEQ Figure \* ARABIC </w:instrText>
      </w:r>
      <w:r>
        <w:fldChar w:fldCharType="separate"/>
      </w:r>
      <w:r w:rsidR="003407C9">
        <w:rPr>
          <w:noProof/>
        </w:rPr>
        <w:t>33</w:t>
      </w:r>
      <w:r>
        <w:fldChar w:fldCharType="end"/>
      </w:r>
      <w:r>
        <w:t xml:space="preserve">: </w:t>
      </w:r>
      <w:r w:rsidR="00922E69">
        <w:t>Activity Diagram for Login</w:t>
      </w:r>
      <w:bookmarkEnd w:id="95"/>
    </w:p>
    <w:p w14:paraId="75C82FCA" w14:textId="77777777" w:rsidR="0077164A" w:rsidRDefault="0077164A" w:rsidP="00424F09">
      <w:pPr>
        <w:jc w:val="center"/>
      </w:pPr>
    </w:p>
    <w:p w14:paraId="475C4FAA" w14:textId="77777777" w:rsidR="006574D2" w:rsidRDefault="006574D2">
      <w:r>
        <w:br w:type="page"/>
      </w:r>
    </w:p>
    <w:p w14:paraId="5F288032" w14:textId="71EE2D97" w:rsidR="006574D2" w:rsidRDefault="006574D2" w:rsidP="006574D2">
      <w:pPr>
        <w:pStyle w:val="Heading4"/>
      </w:pPr>
      <w:r>
        <w:lastRenderedPageBreak/>
        <w:t xml:space="preserve">4.2.2.4 Logout </w:t>
      </w:r>
    </w:p>
    <w:p w14:paraId="492DEBF1" w14:textId="689EB750" w:rsidR="00EE4DD3" w:rsidRDefault="00EE4DD3" w:rsidP="00DB73CB">
      <w:pPr>
        <w:jc w:val="center"/>
      </w:pPr>
      <w:r>
        <w:rPr>
          <w:noProof/>
        </w:rPr>
        <w:drawing>
          <wp:inline distT="0" distB="0" distL="0" distR="0" wp14:anchorId="6A3688E0" wp14:editId="57B879B8">
            <wp:extent cx="1352299" cy="3079102"/>
            <wp:effectExtent l="0" t="0" r="635" b="0"/>
            <wp:docPr id="58616549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5499" name="Picture 5"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64372" cy="3106592"/>
                    </a:xfrm>
                    <a:prstGeom prst="rect">
                      <a:avLst/>
                    </a:prstGeom>
                    <a:noFill/>
                    <a:ln>
                      <a:noFill/>
                    </a:ln>
                  </pic:spPr>
                </pic:pic>
              </a:graphicData>
            </a:graphic>
          </wp:inline>
        </w:drawing>
      </w:r>
    </w:p>
    <w:p w14:paraId="7CD8AF33" w14:textId="5CC82A61" w:rsidR="0077164A" w:rsidRDefault="0077164A" w:rsidP="0077164A">
      <w:pPr>
        <w:pStyle w:val="Caption"/>
        <w:jc w:val="center"/>
      </w:pPr>
      <w:bookmarkStart w:id="96" w:name="_Toc165401050"/>
      <w:r>
        <w:t xml:space="preserve">Figure </w:t>
      </w:r>
      <w:r>
        <w:fldChar w:fldCharType="begin"/>
      </w:r>
      <w:r>
        <w:instrText xml:space="preserve"> SEQ Figure \* ARABIC </w:instrText>
      </w:r>
      <w:r>
        <w:fldChar w:fldCharType="separate"/>
      </w:r>
      <w:r w:rsidR="003407C9">
        <w:rPr>
          <w:noProof/>
        </w:rPr>
        <w:t>34</w:t>
      </w:r>
      <w:r>
        <w:fldChar w:fldCharType="end"/>
      </w:r>
      <w:r>
        <w:t xml:space="preserve">: </w:t>
      </w:r>
      <w:r w:rsidR="006E5398">
        <w:t>Activity Diagram for Logout</w:t>
      </w:r>
      <w:bookmarkEnd w:id="96"/>
    </w:p>
    <w:p w14:paraId="4F153D2C" w14:textId="77777777" w:rsidR="0077164A" w:rsidRDefault="0077164A" w:rsidP="00DB73CB">
      <w:pPr>
        <w:jc w:val="center"/>
      </w:pPr>
    </w:p>
    <w:p w14:paraId="4817C2C7" w14:textId="77777777" w:rsidR="006574D2" w:rsidRDefault="006574D2" w:rsidP="0045100D">
      <w:pPr>
        <w:spacing w:line="360" w:lineRule="auto"/>
        <w:jc w:val="both"/>
      </w:pPr>
    </w:p>
    <w:p w14:paraId="7E6F940D" w14:textId="03157715" w:rsidR="00EE4DD3" w:rsidRDefault="00EE4DD3"/>
    <w:p w14:paraId="1EBB3111" w14:textId="1D977217" w:rsidR="00703AD1" w:rsidRDefault="00DB73CB" w:rsidP="00206B03">
      <w:pPr>
        <w:pStyle w:val="Heading4"/>
      </w:pPr>
      <w:r>
        <w:lastRenderedPageBreak/>
        <w:t xml:space="preserve">4.2.2.5 Screen Reader </w:t>
      </w:r>
    </w:p>
    <w:p w14:paraId="636A6F39" w14:textId="33E10D4C" w:rsidR="00703AD1" w:rsidRDefault="00703AD1" w:rsidP="00703AD1">
      <w:r>
        <w:rPr>
          <w:noProof/>
        </w:rPr>
        <w:drawing>
          <wp:inline distT="0" distB="0" distL="0" distR="0" wp14:anchorId="5BC7E211" wp14:editId="4FF4FBC0">
            <wp:extent cx="5915278" cy="4483790"/>
            <wp:effectExtent l="0" t="0" r="9525" b="0"/>
            <wp:docPr id="2120263243" name="Picture 7"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3243" name="Picture 7" descr="A black and white image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19710" cy="4487150"/>
                    </a:xfrm>
                    <a:prstGeom prst="rect">
                      <a:avLst/>
                    </a:prstGeom>
                    <a:noFill/>
                  </pic:spPr>
                </pic:pic>
              </a:graphicData>
            </a:graphic>
          </wp:inline>
        </w:drawing>
      </w:r>
    </w:p>
    <w:p w14:paraId="7C9DBCB7" w14:textId="370778E2" w:rsidR="0077164A" w:rsidRDefault="0077164A" w:rsidP="0077164A">
      <w:pPr>
        <w:pStyle w:val="Caption"/>
        <w:jc w:val="center"/>
      </w:pPr>
      <w:bookmarkStart w:id="97" w:name="_Toc165401051"/>
      <w:r>
        <w:t xml:space="preserve">Figure </w:t>
      </w:r>
      <w:r>
        <w:fldChar w:fldCharType="begin"/>
      </w:r>
      <w:r>
        <w:instrText xml:space="preserve"> SEQ Figure \* ARABIC </w:instrText>
      </w:r>
      <w:r>
        <w:fldChar w:fldCharType="separate"/>
      </w:r>
      <w:r w:rsidR="003407C9">
        <w:rPr>
          <w:noProof/>
        </w:rPr>
        <w:t>35</w:t>
      </w:r>
      <w:r>
        <w:fldChar w:fldCharType="end"/>
      </w:r>
      <w:r>
        <w:t xml:space="preserve">: </w:t>
      </w:r>
      <w:r w:rsidR="006E5398">
        <w:t>Activity Diagram for Screen Reader</w:t>
      </w:r>
      <w:bookmarkEnd w:id="97"/>
    </w:p>
    <w:p w14:paraId="526EB835" w14:textId="77777777" w:rsidR="0077164A" w:rsidRPr="00703AD1" w:rsidRDefault="0077164A" w:rsidP="00703AD1"/>
    <w:p w14:paraId="2482450D" w14:textId="47B7F338" w:rsidR="00765811" w:rsidRDefault="00765811" w:rsidP="00703AD1">
      <w:pPr>
        <w:jc w:val="center"/>
      </w:pPr>
    </w:p>
    <w:p w14:paraId="291508F2" w14:textId="584C649A" w:rsidR="00EE4DD3" w:rsidRDefault="00EE4DD3" w:rsidP="00EE4DD3"/>
    <w:p w14:paraId="3AA2878F" w14:textId="02A5FF10" w:rsidR="00F34C00" w:rsidRDefault="00F34C00" w:rsidP="00F34C00">
      <w:pPr>
        <w:pStyle w:val="Heading4"/>
      </w:pPr>
      <w:r>
        <w:lastRenderedPageBreak/>
        <w:t xml:space="preserve">4.2.2.6 Update Profile </w:t>
      </w:r>
    </w:p>
    <w:p w14:paraId="1EE9D228" w14:textId="29CFA544" w:rsidR="00703AD1" w:rsidRDefault="00703AD1" w:rsidP="00DB73CB">
      <w:pPr>
        <w:jc w:val="center"/>
      </w:pPr>
      <w:r>
        <w:rPr>
          <w:noProof/>
        </w:rPr>
        <w:drawing>
          <wp:inline distT="0" distB="0" distL="0" distR="0" wp14:anchorId="5128A25E" wp14:editId="1882F304">
            <wp:extent cx="4241314" cy="6938682"/>
            <wp:effectExtent l="0" t="0" r="6985" b="0"/>
            <wp:docPr id="1782467155" name="Picture 8"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67155" name="Picture 8" descr="A diagram of a computer program&#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242091" cy="6939953"/>
                    </a:xfrm>
                    <a:prstGeom prst="rect">
                      <a:avLst/>
                    </a:prstGeom>
                    <a:noFill/>
                    <a:ln>
                      <a:noFill/>
                    </a:ln>
                  </pic:spPr>
                </pic:pic>
              </a:graphicData>
            </a:graphic>
          </wp:inline>
        </w:drawing>
      </w:r>
    </w:p>
    <w:p w14:paraId="6167506A" w14:textId="41A08C07" w:rsidR="0077164A" w:rsidRDefault="0077164A" w:rsidP="0077164A">
      <w:pPr>
        <w:pStyle w:val="Caption"/>
        <w:jc w:val="center"/>
      </w:pPr>
      <w:bookmarkStart w:id="98" w:name="_Toc165401052"/>
      <w:r>
        <w:t xml:space="preserve">Figure </w:t>
      </w:r>
      <w:r>
        <w:fldChar w:fldCharType="begin"/>
      </w:r>
      <w:r>
        <w:instrText xml:space="preserve"> SEQ Figure \* ARABIC </w:instrText>
      </w:r>
      <w:r>
        <w:fldChar w:fldCharType="separate"/>
      </w:r>
      <w:r w:rsidR="003407C9">
        <w:rPr>
          <w:noProof/>
        </w:rPr>
        <w:t>36</w:t>
      </w:r>
      <w:r>
        <w:fldChar w:fldCharType="end"/>
      </w:r>
      <w:r>
        <w:t xml:space="preserve">: </w:t>
      </w:r>
      <w:r w:rsidR="006E5398">
        <w:t>Activity Diagram for Update Profile</w:t>
      </w:r>
      <w:bookmarkEnd w:id="98"/>
    </w:p>
    <w:p w14:paraId="07FBC954" w14:textId="77777777" w:rsidR="0077164A" w:rsidRDefault="0077164A" w:rsidP="00DB73CB">
      <w:pPr>
        <w:jc w:val="center"/>
      </w:pPr>
    </w:p>
    <w:p w14:paraId="1CD84531" w14:textId="0F6DBDE6" w:rsidR="00703AD1" w:rsidRDefault="00703AD1">
      <w:r>
        <w:br w:type="page"/>
      </w:r>
    </w:p>
    <w:p w14:paraId="5B822B91" w14:textId="371D2FCC" w:rsidR="00703AD1" w:rsidRDefault="00703AD1" w:rsidP="00703AD1">
      <w:pPr>
        <w:pStyle w:val="Heading4"/>
      </w:pPr>
      <w:r>
        <w:lastRenderedPageBreak/>
        <w:t xml:space="preserve">4.2.2.7 Dashboard </w:t>
      </w:r>
    </w:p>
    <w:p w14:paraId="35A499FF" w14:textId="39947588" w:rsidR="00703AD1" w:rsidRDefault="00703AD1" w:rsidP="00DB73CB">
      <w:pPr>
        <w:jc w:val="center"/>
      </w:pPr>
      <w:r>
        <w:rPr>
          <w:noProof/>
        </w:rPr>
        <w:drawing>
          <wp:inline distT="0" distB="0" distL="0" distR="0" wp14:anchorId="750E0361" wp14:editId="64996E04">
            <wp:extent cx="4882472" cy="6217920"/>
            <wp:effectExtent l="0" t="0" r="0" b="0"/>
            <wp:docPr id="697329003"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9003" name="Picture 9" descr="A screenshot of a computer scree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84921" cy="6221039"/>
                    </a:xfrm>
                    <a:prstGeom prst="rect">
                      <a:avLst/>
                    </a:prstGeom>
                    <a:noFill/>
                    <a:ln>
                      <a:noFill/>
                    </a:ln>
                  </pic:spPr>
                </pic:pic>
              </a:graphicData>
            </a:graphic>
          </wp:inline>
        </w:drawing>
      </w:r>
    </w:p>
    <w:p w14:paraId="34EC2A6A" w14:textId="50E97725" w:rsidR="0077164A" w:rsidRDefault="0077164A" w:rsidP="0077164A">
      <w:pPr>
        <w:pStyle w:val="Caption"/>
        <w:jc w:val="center"/>
      </w:pPr>
      <w:bookmarkStart w:id="99" w:name="_Toc165401053"/>
      <w:r>
        <w:t xml:space="preserve">Figure </w:t>
      </w:r>
      <w:r>
        <w:fldChar w:fldCharType="begin"/>
      </w:r>
      <w:r>
        <w:instrText xml:space="preserve"> SEQ Figure \* ARABIC </w:instrText>
      </w:r>
      <w:r>
        <w:fldChar w:fldCharType="separate"/>
      </w:r>
      <w:r w:rsidR="003407C9">
        <w:rPr>
          <w:noProof/>
        </w:rPr>
        <w:t>37</w:t>
      </w:r>
      <w:r>
        <w:fldChar w:fldCharType="end"/>
      </w:r>
      <w:r>
        <w:t xml:space="preserve">: </w:t>
      </w:r>
      <w:r w:rsidR="006E5398">
        <w:t>Activity Diagram for Dashboard</w:t>
      </w:r>
      <w:bookmarkEnd w:id="99"/>
    </w:p>
    <w:p w14:paraId="29FEF43A" w14:textId="77777777" w:rsidR="0077164A" w:rsidRDefault="0077164A" w:rsidP="00DB73CB">
      <w:pPr>
        <w:jc w:val="center"/>
      </w:pPr>
    </w:p>
    <w:p w14:paraId="7976D6A8" w14:textId="5F15DDE5" w:rsidR="00703AD1" w:rsidRDefault="00703AD1">
      <w:r>
        <w:br w:type="page"/>
      </w:r>
    </w:p>
    <w:p w14:paraId="2D86CA51" w14:textId="52DC06CE" w:rsidR="00703AD1" w:rsidRDefault="00703AD1" w:rsidP="00703AD1">
      <w:pPr>
        <w:pStyle w:val="Heading4"/>
      </w:pPr>
      <w:r>
        <w:lastRenderedPageBreak/>
        <w:t xml:space="preserve">4.2.2.8 Deposit </w:t>
      </w:r>
    </w:p>
    <w:p w14:paraId="0213F21B" w14:textId="454741F7" w:rsidR="00703AD1" w:rsidRDefault="00703AD1" w:rsidP="00DB73CB">
      <w:pPr>
        <w:jc w:val="center"/>
      </w:pPr>
      <w:r>
        <w:rPr>
          <w:noProof/>
        </w:rPr>
        <w:drawing>
          <wp:inline distT="0" distB="0" distL="0" distR="0" wp14:anchorId="0344D109" wp14:editId="0EB85855">
            <wp:extent cx="3529379" cy="6185647"/>
            <wp:effectExtent l="0" t="0" r="0" b="0"/>
            <wp:docPr id="17090314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141" name="Picture 10" descr="A screenshot of a computer screen&#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32311" cy="6190786"/>
                    </a:xfrm>
                    <a:prstGeom prst="rect">
                      <a:avLst/>
                    </a:prstGeom>
                    <a:noFill/>
                    <a:ln>
                      <a:noFill/>
                    </a:ln>
                  </pic:spPr>
                </pic:pic>
              </a:graphicData>
            </a:graphic>
          </wp:inline>
        </w:drawing>
      </w:r>
    </w:p>
    <w:p w14:paraId="339861FC" w14:textId="4419211E" w:rsidR="0077164A" w:rsidRDefault="0077164A" w:rsidP="0077164A">
      <w:pPr>
        <w:pStyle w:val="Caption"/>
        <w:jc w:val="center"/>
      </w:pPr>
      <w:bookmarkStart w:id="100" w:name="_Toc165401054"/>
      <w:r>
        <w:t xml:space="preserve">Figure </w:t>
      </w:r>
      <w:r>
        <w:fldChar w:fldCharType="begin"/>
      </w:r>
      <w:r>
        <w:instrText xml:space="preserve"> SEQ Figure \* ARABIC </w:instrText>
      </w:r>
      <w:r>
        <w:fldChar w:fldCharType="separate"/>
      </w:r>
      <w:r w:rsidR="003407C9">
        <w:rPr>
          <w:noProof/>
        </w:rPr>
        <w:t>38</w:t>
      </w:r>
      <w:r>
        <w:fldChar w:fldCharType="end"/>
      </w:r>
      <w:r>
        <w:t xml:space="preserve">: </w:t>
      </w:r>
      <w:r w:rsidR="006E5398">
        <w:t>Activity Diagram for Deposit</w:t>
      </w:r>
      <w:bookmarkEnd w:id="100"/>
    </w:p>
    <w:p w14:paraId="763D955F" w14:textId="77777777" w:rsidR="0077164A" w:rsidRDefault="0077164A" w:rsidP="00DB73CB">
      <w:pPr>
        <w:jc w:val="center"/>
      </w:pPr>
    </w:p>
    <w:p w14:paraId="033F81E5" w14:textId="77777777" w:rsidR="00703AD1" w:rsidRDefault="00703AD1" w:rsidP="00703AD1"/>
    <w:p w14:paraId="15BF6600" w14:textId="77777777" w:rsidR="00703AD1" w:rsidRDefault="00703AD1" w:rsidP="00703AD1"/>
    <w:p w14:paraId="50A90B8A" w14:textId="77777777" w:rsidR="00703AD1" w:rsidRDefault="00703AD1" w:rsidP="00703AD1"/>
    <w:p w14:paraId="69F20117" w14:textId="2827933B" w:rsidR="00703AD1" w:rsidRDefault="00703AD1" w:rsidP="00703AD1">
      <w:pPr>
        <w:pStyle w:val="Heading4"/>
      </w:pPr>
      <w:r>
        <w:lastRenderedPageBreak/>
        <w:t>4.2.2.9 Withdraw</w:t>
      </w:r>
    </w:p>
    <w:p w14:paraId="7DAF5D39" w14:textId="0651C245" w:rsidR="004F6D32" w:rsidRDefault="004F6D32" w:rsidP="00DB73CB">
      <w:pPr>
        <w:jc w:val="center"/>
      </w:pPr>
      <w:r>
        <w:rPr>
          <w:noProof/>
        </w:rPr>
        <w:drawing>
          <wp:inline distT="0" distB="0" distL="0" distR="0" wp14:anchorId="602B7188" wp14:editId="2414FAC8">
            <wp:extent cx="3431689" cy="7233158"/>
            <wp:effectExtent l="0" t="0" r="0" b="0"/>
            <wp:docPr id="84427889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78897" name="Picture 11" descr="A screenshot of a computer screen&#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2749" cy="7235393"/>
                    </a:xfrm>
                    <a:prstGeom prst="rect">
                      <a:avLst/>
                    </a:prstGeom>
                    <a:noFill/>
                    <a:ln>
                      <a:noFill/>
                    </a:ln>
                  </pic:spPr>
                </pic:pic>
              </a:graphicData>
            </a:graphic>
          </wp:inline>
        </w:drawing>
      </w:r>
    </w:p>
    <w:p w14:paraId="6F30E3E1" w14:textId="04AC248E" w:rsidR="0077164A" w:rsidRDefault="0077164A" w:rsidP="0077164A">
      <w:pPr>
        <w:pStyle w:val="Caption"/>
        <w:jc w:val="center"/>
      </w:pPr>
      <w:bookmarkStart w:id="101" w:name="_Toc165401055"/>
      <w:r>
        <w:t xml:space="preserve">Figure </w:t>
      </w:r>
      <w:r>
        <w:fldChar w:fldCharType="begin"/>
      </w:r>
      <w:r>
        <w:instrText xml:space="preserve"> SEQ Figure \* ARABIC </w:instrText>
      </w:r>
      <w:r>
        <w:fldChar w:fldCharType="separate"/>
      </w:r>
      <w:r w:rsidR="003407C9">
        <w:rPr>
          <w:noProof/>
        </w:rPr>
        <w:t>39</w:t>
      </w:r>
      <w:r>
        <w:fldChar w:fldCharType="end"/>
      </w:r>
      <w:r>
        <w:t xml:space="preserve">: </w:t>
      </w:r>
      <w:r w:rsidR="006E5398">
        <w:t>Activity Diagram for Withdraw</w:t>
      </w:r>
      <w:bookmarkEnd w:id="101"/>
    </w:p>
    <w:p w14:paraId="61DCD053" w14:textId="77777777" w:rsidR="0077164A" w:rsidRDefault="0077164A" w:rsidP="00DB73CB">
      <w:pPr>
        <w:jc w:val="center"/>
      </w:pPr>
    </w:p>
    <w:p w14:paraId="1E3C4AAE" w14:textId="77777777" w:rsidR="00703AD1" w:rsidRDefault="00703AD1" w:rsidP="00703AD1"/>
    <w:p w14:paraId="7A4B3072" w14:textId="77777777" w:rsidR="00703AD1" w:rsidRPr="00703AD1" w:rsidRDefault="00703AD1" w:rsidP="00703AD1"/>
    <w:p w14:paraId="265D0549" w14:textId="1A9D02E3" w:rsidR="00703AD1" w:rsidRDefault="00703AD1" w:rsidP="00703AD1">
      <w:pPr>
        <w:pStyle w:val="Heading4"/>
      </w:pPr>
      <w:r>
        <w:t xml:space="preserve"> 4.2.2.10 Transfer Fund </w:t>
      </w:r>
    </w:p>
    <w:p w14:paraId="3E1B29BE" w14:textId="4CE3DB24" w:rsidR="004F6D32" w:rsidRDefault="004F6D32" w:rsidP="00DB73CB">
      <w:pPr>
        <w:jc w:val="center"/>
      </w:pPr>
      <w:r>
        <w:rPr>
          <w:noProof/>
        </w:rPr>
        <w:drawing>
          <wp:inline distT="0" distB="0" distL="0" distR="0" wp14:anchorId="2B0A1D84" wp14:editId="6B90BF36">
            <wp:extent cx="3324113" cy="7023019"/>
            <wp:effectExtent l="0" t="0" r="0" b="0"/>
            <wp:docPr id="78477057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0573" name="Picture 12" descr="A screenshot of a computer scree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26257" cy="7027550"/>
                    </a:xfrm>
                    <a:prstGeom prst="rect">
                      <a:avLst/>
                    </a:prstGeom>
                    <a:noFill/>
                    <a:ln>
                      <a:noFill/>
                    </a:ln>
                  </pic:spPr>
                </pic:pic>
              </a:graphicData>
            </a:graphic>
          </wp:inline>
        </w:drawing>
      </w:r>
    </w:p>
    <w:p w14:paraId="74290811" w14:textId="3ACDE2E7" w:rsidR="0077164A" w:rsidRDefault="0077164A" w:rsidP="0077164A">
      <w:pPr>
        <w:pStyle w:val="Caption"/>
        <w:jc w:val="center"/>
      </w:pPr>
      <w:bookmarkStart w:id="102" w:name="_Toc165401056"/>
      <w:r>
        <w:t xml:space="preserve">Figure </w:t>
      </w:r>
      <w:r>
        <w:fldChar w:fldCharType="begin"/>
      </w:r>
      <w:r>
        <w:instrText xml:space="preserve"> SEQ Figure \* ARABIC </w:instrText>
      </w:r>
      <w:r>
        <w:fldChar w:fldCharType="separate"/>
      </w:r>
      <w:r w:rsidR="003407C9">
        <w:rPr>
          <w:noProof/>
        </w:rPr>
        <w:t>40</w:t>
      </w:r>
      <w:r>
        <w:fldChar w:fldCharType="end"/>
      </w:r>
      <w:r>
        <w:t>:</w:t>
      </w:r>
      <w:r w:rsidR="006E5398" w:rsidRPr="006E5398">
        <w:t xml:space="preserve"> </w:t>
      </w:r>
      <w:r w:rsidR="006E5398">
        <w:t>Activity Diagram for Transfer Fund</w:t>
      </w:r>
      <w:bookmarkEnd w:id="102"/>
    </w:p>
    <w:p w14:paraId="2AF0D506" w14:textId="77777777" w:rsidR="0077164A" w:rsidRDefault="0077164A" w:rsidP="00DB73CB">
      <w:pPr>
        <w:jc w:val="center"/>
      </w:pPr>
    </w:p>
    <w:p w14:paraId="64EE87EC" w14:textId="77777777" w:rsidR="004F6D32" w:rsidRDefault="004F6D32" w:rsidP="004F6D32"/>
    <w:p w14:paraId="514AF077" w14:textId="7DE8986E" w:rsidR="004F6D32" w:rsidRDefault="004F6D32" w:rsidP="004F6D32">
      <w:pPr>
        <w:pStyle w:val="Heading4"/>
      </w:pPr>
      <w:r>
        <w:lastRenderedPageBreak/>
        <w:t xml:space="preserve">4.2.2.11 Transaction History </w:t>
      </w:r>
    </w:p>
    <w:p w14:paraId="055C4ABD" w14:textId="70C2B384" w:rsidR="001968EE" w:rsidRDefault="001968EE" w:rsidP="00DB73CB">
      <w:pPr>
        <w:jc w:val="center"/>
      </w:pPr>
      <w:r>
        <w:rPr>
          <w:noProof/>
        </w:rPr>
        <w:drawing>
          <wp:inline distT="0" distB="0" distL="0" distR="0" wp14:anchorId="35833385" wp14:editId="3A558045">
            <wp:extent cx="3273448" cy="6422315"/>
            <wp:effectExtent l="0" t="0" r="0" b="0"/>
            <wp:docPr id="19716297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29764" name="Picture 13" descr="A screenshot of a computer scree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280777" cy="6436694"/>
                    </a:xfrm>
                    <a:prstGeom prst="rect">
                      <a:avLst/>
                    </a:prstGeom>
                    <a:noFill/>
                    <a:ln>
                      <a:noFill/>
                    </a:ln>
                  </pic:spPr>
                </pic:pic>
              </a:graphicData>
            </a:graphic>
          </wp:inline>
        </w:drawing>
      </w:r>
    </w:p>
    <w:p w14:paraId="31A36D49" w14:textId="620395C0" w:rsidR="0077164A" w:rsidRDefault="0077164A" w:rsidP="006E5398">
      <w:pPr>
        <w:pStyle w:val="Caption"/>
        <w:jc w:val="center"/>
      </w:pPr>
      <w:bookmarkStart w:id="103" w:name="_Toc165401057"/>
      <w:r>
        <w:t xml:space="preserve">Figure </w:t>
      </w:r>
      <w:r>
        <w:fldChar w:fldCharType="begin"/>
      </w:r>
      <w:r>
        <w:instrText xml:space="preserve"> SEQ Figure \* ARABIC </w:instrText>
      </w:r>
      <w:r>
        <w:fldChar w:fldCharType="separate"/>
      </w:r>
      <w:r w:rsidR="003407C9">
        <w:rPr>
          <w:noProof/>
        </w:rPr>
        <w:t>41</w:t>
      </w:r>
      <w:r>
        <w:fldChar w:fldCharType="end"/>
      </w:r>
      <w:r>
        <w:t xml:space="preserve">: </w:t>
      </w:r>
      <w:r w:rsidR="006E5398">
        <w:t>Activity Diagram for Transaction History</w:t>
      </w:r>
      <w:bookmarkEnd w:id="103"/>
    </w:p>
    <w:p w14:paraId="05434963" w14:textId="77777777" w:rsidR="00023113" w:rsidRDefault="00023113" w:rsidP="001968EE"/>
    <w:p w14:paraId="33862178" w14:textId="48FCB801" w:rsidR="00023113" w:rsidRDefault="00023113" w:rsidP="00023113">
      <w:pPr>
        <w:pStyle w:val="Heading4"/>
      </w:pPr>
      <w:r>
        <w:lastRenderedPageBreak/>
        <w:t xml:space="preserve">4.2.2.12 Manage User </w:t>
      </w:r>
    </w:p>
    <w:p w14:paraId="5AA54521" w14:textId="7477D2CF" w:rsidR="00023113" w:rsidRDefault="00023113" w:rsidP="00DB73CB">
      <w:pPr>
        <w:jc w:val="center"/>
      </w:pPr>
      <w:r>
        <w:rPr>
          <w:noProof/>
        </w:rPr>
        <w:drawing>
          <wp:inline distT="0" distB="0" distL="0" distR="0" wp14:anchorId="62D9DAA1" wp14:editId="137715A4">
            <wp:extent cx="4830952" cy="6325496"/>
            <wp:effectExtent l="0" t="0" r="0" b="0"/>
            <wp:docPr id="16977119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11996"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4834537" cy="6330191"/>
                    </a:xfrm>
                    <a:prstGeom prst="rect">
                      <a:avLst/>
                    </a:prstGeom>
                    <a:noFill/>
                    <a:ln>
                      <a:noFill/>
                    </a:ln>
                  </pic:spPr>
                </pic:pic>
              </a:graphicData>
            </a:graphic>
          </wp:inline>
        </w:drawing>
      </w:r>
    </w:p>
    <w:p w14:paraId="285C7AFE" w14:textId="01DFA416" w:rsidR="0077164A" w:rsidRDefault="0077164A" w:rsidP="006E5398">
      <w:pPr>
        <w:pStyle w:val="Caption"/>
        <w:jc w:val="center"/>
      </w:pPr>
      <w:bookmarkStart w:id="104" w:name="_Toc165401058"/>
      <w:r>
        <w:t xml:space="preserve">Figure </w:t>
      </w:r>
      <w:r>
        <w:fldChar w:fldCharType="begin"/>
      </w:r>
      <w:r>
        <w:instrText xml:space="preserve"> SEQ Figure \* ARABIC </w:instrText>
      </w:r>
      <w:r>
        <w:fldChar w:fldCharType="separate"/>
      </w:r>
      <w:r w:rsidR="003407C9">
        <w:rPr>
          <w:noProof/>
        </w:rPr>
        <w:t>42</w:t>
      </w:r>
      <w:r>
        <w:fldChar w:fldCharType="end"/>
      </w:r>
      <w:r>
        <w:t xml:space="preserve">: </w:t>
      </w:r>
      <w:r w:rsidR="006E5398">
        <w:t>Activity Diagram for Manage User</w:t>
      </w:r>
      <w:bookmarkEnd w:id="104"/>
    </w:p>
    <w:p w14:paraId="670AF0C1" w14:textId="77777777" w:rsidR="00023113" w:rsidRDefault="00023113" w:rsidP="00023113"/>
    <w:p w14:paraId="65A6D206" w14:textId="1C3EFDC9" w:rsidR="00023113" w:rsidRDefault="00023113" w:rsidP="00023113">
      <w:pPr>
        <w:pStyle w:val="Heading4"/>
      </w:pPr>
      <w:r>
        <w:lastRenderedPageBreak/>
        <w:t xml:space="preserve">4.2.2.13 Add User </w:t>
      </w:r>
    </w:p>
    <w:p w14:paraId="6C4C69FA" w14:textId="77777777" w:rsidR="0077164A" w:rsidRDefault="00023113" w:rsidP="00DB73CB">
      <w:pPr>
        <w:jc w:val="center"/>
      </w:pPr>
      <w:r>
        <w:rPr>
          <w:noProof/>
        </w:rPr>
        <w:drawing>
          <wp:inline distT="0" distB="0" distL="0" distR="0" wp14:anchorId="4AAFD52A" wp14:editId="502B1268">
            <wp:extent cx="3496235" cy="7341040"/>
            <wp:effectExtent l="0" t="0" r="0" b="0"/>
            <wp:docPr id="5689846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7749" cy="7344219"/>
                    </a:xfrm>
                    <a:prstGeom prst="rect">
                      <a:avLst/>
                    </a:prstGeom>
                    <a:noFill/>
                  </pic:spPr>
                </pic:pic>
              </a:graphicData>
            </a:graphic>
          </wp:inline>
        </w:drawing>
      </w:r>
    </w:p>
    <w:p w14:paraId="4A8A7EE0" w14:textId="6CD91B28" w:rsidR="0077164A" w:rsidRDefault="0077164A" w:rsidP="0077164A">
      <w:pPr>
        <w:pStyle w:val="Caption"/>
        <w:jc w:val="center"/>
      </w:pPr>
      <w:bookmarkStart w:id="105" w:name="_Toc165401059"/>
      <w:r>
        <w:t xml:space="preserve">Figure </w:t>
      </w:r>
      <w:r>
        <w:fldChar w:fldCharType="begin"/>
      </w:r>
      <w:r>
        <w:instrText xml:space="preserve"> SEQ Figure \* ARABIC </w:instrText>
      </w:r>
      <w:r>
        <w:fldChar w:fldCharType="separate"/>
      </w:r>
      <w:r w:rsidR="003407C9">
        <w:rPr>
          <w:noProof/>
        </w:rPr>
        <w:t>43</w:t>
      </w:r>
      <w:r>
        <w:fldChar w:fldCharType="end"/>
      </w:r>
      <w:r>
        <w:t xml:space="preserve">: </w:t>
      </w:r>
      <w:r w:rsidR="006E5398">
        <w:t>Activity Diagram for Add User</w:t>
      </w:r>
      <w:bookmarkEnd w:id="105"/>
    </w:p>
    <w:p w14:paraId="4BD42B10" w14:textId="07088113" w:rsidR="00023113" w:rsidRDefault="00023113" w:rsidP="00DB73CB">
      <w:pPr>
        <w:jc w:val="center"/>
      </w:pPr>
      <w:r>
        <w:br/>
      </w:r>
    </w:p>
    <w:p w14:paraId="42A52EEA" w14:textId="476FA610" w:rsidR="00023113" w:rsidRDefault="00023113" w:rsidP="00023113">
      <w:pPr>
        <w:pStyle w:val="Heading4"/>
      </w:pPr>
      <w:r>
        <w:lastRenderedPageBreak/>
        <w:t xml:space="preserve">4.2.2.14 Edit User </w:t>
      </w:r>
    </w:p>
    <w:p w14:paraId="1BDFE29F" w14:textId="10B67BFF" w:rsidR="00DB73CB" w:rsidRDefault="00DB73CB" w:rsidP="00DB73CB">
      <w:pPr>
        <w:jc w:val="center"/>
      </w:pPr>
      <w:r>
        <w:rPr>
          <w:noProof/>
        </w:rPr>
        <w:drawing>
          <wp:inline distT="0" distB="0" distL="0" distR="0" wp14:anchorId="61307AB2" wp14:editId="171D1574">
            <wp:extent cx="4008120" cy="7308215"/>
            <wp:effectExtent l="0" t="0" r="0" b="0"/>
            <wp:docPr id="2054442297"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42297" name="Picture 26" descr="A screenshot of a computer scree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08120" cy="7308215"/>
                    </a:xfrm>
                    <a:prstGeom prst="rect">
                      <a:avLst/>
                    </a:prstGeom>
                    <a:noFill/>
                    <a:ln>
                      <a:noFill/>
                    </a:ln>
                  </pic:spPr>
                </pic:pic>
              </a:graphicData>
            </a:graphic>
          </wp:inline>
        </w:drawing>
      </w:r>
    </w:p>
    <w:p w14:paraId="71C6D1AE" w14:textId="5B94C12A" w:rsidR="00023113" w:rsidRDefault="0077164A" w:rsidP="006E5398">
      <w:pPr>
        <w:pStyle w:val="Caption"/>
        <w:jc w:val="center"/>
      </w:pPr>
      <w:bookmarkStart w:id="106" w:name="_Toc165401060"/>
      <w:r>
        <w:t xml:space="preserve">Figure </w:t>
      </w:r>
      <w:r>
        <w:fldChar w:fldCharType="begin"/>
      </w:r>
      <w:r>
        <w:instrText xml:space="preserve"> SEQ Figure \* ARABIC </w:instrText>
      </w:r>
      <w:r>
        <w:fldChar w:fldCharType="separate"/>
      </w:r>
      <w:r w:rsidR="003407C9">
        <w:rPr>
          <w:noProof/>
        </w:rPr>
        <w:t>44</w:t>
      </w:r>
      <w:r>
        <w:fldChar w:fldCharType="end"/>
      </w:r>
      <w:r>
        <w:t xml:space="preserve">: </w:t>
      </w:r>
      <w:r w:rsidR="006E5398">
        <w:t>Activity Diagram for Edit User</w:t>
      </w:r>
      <w:bookmarkEnd w:id="106"/>
    </w:p>
    <w:p w14:paraId="13782317" w14:textId="77777777" w:rsidR="00023113" w:rsidRDefault="00023113" w:rsidP="00023113"/>
    <w:p w14:paraId="5E15780B" w14:textId="5A15FD1E" w:rsidR="00023113" w:rsidRDefault="00023113" w:rsidP="00023113">
      <w:pPr>
        <w:pStyle w:val="Heading4"/>
      </w:pPr>
      <w:r>
        <w:lastRenderedPageBreak/>
        <w:t xml:space="preserve">4.2.2.15 Delete User </w:t>
      </w:r>
    </w:p>
    <w:p w14:paraId="74EDDF4D" w14:textId="7FAE44C7" w:rsidR="00023113" w:rsidRDefault="00023113" w:rsidP="00DB73CB">
      <w:pPr>
        <w:jc w:val="center"/>
      </w:pPr>
      <w:r>
        <w:rPr>
          <w:noProof/>
        </w:rPr>
        <w:drawing>
          <wp:inline distT="0" distB="0" distL="0" distR="0" wp14:anchorId="167DD8AB" wp14:editId="41F9DD1A">
            <wp:extent cx="4432150" cy="5982981"/>
            <wp:effectExtent l="0" t="0" r="0" b="0"/>
            <wp:docPr id="125998979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9799" name="Picture 17" descr="A screenshot of a computer screen&#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54344" cy="6012941"/>
                    </a:xfrm>
                    <a:prstGeom prst="rect">
                      <a:avLst/>
                    </a:prstGeom>
                    <a:noFill/>
                    <a:ln>
                      <a:noFill/>
                    </a:ln>
                  </pic:spPr>
                </pic:pic>
              </a:graphicData>
            </a:graphic>
          </wp:inline>
        </w:drawing>
      </w:r>
    </w:p>
    <w:p w14:paraId="7383AE8F" w14:textId="5C798589" w:rsidR="0077164A" w:rsidRDefault="0077164A" w:rsidP="0077164A">
      <w:pPr>
        <w:pStyle w:val="Caption"/>
        <w:jc w:val="center"/>
      </w:pPr>
      <w:bookmarkStart w:id="107" w:name="_Toc165401061"/>
      <w:r>
        <w:t xml:space="preserve">Figure </w:t>
      </w:r>
      <w:r>
        <w:fldChar w:fldCharType="begin"/>
      </w:r>
      <w:r>
        <w:instrText xml:space="preserve"> SEQ Figure \* ARABIC </w:instrText>
      </w:r>
      <w:r>
        <w:fldChar w:fldCharType="separate"/>
      </w:r>
      <w:r w:rsidR="003407C9">
        <w:rPr>
          <w:noProof/>
        </w:rPr>
        <w:t>45</w:t>
      </w:r>
      <w:r>
        <w:fldChar w:fldCharType="end"/>
      </w:r>
      <w:r>
        <w:t xml:space="preserve">: </w:t>
      </w:r>
      <w:r w:rsidR="006E5398">
        <w:t>Activity Diagram for Delete User</w:t>
      </w:r>
      <w:bookmarkEnd w:id="107"/>
    </w:p>
    <w:p w14:paraId="4634D2B1" w14:textId="77777777" w:rsidR="0077164A" w:rsidRDefault="0077164A" w:rsidP="00DB73CB">
      <w:pPr>
        <w:jc w:val="center"/>
      </w:pPr>
    </w:p>
    <w:p w14:paraId="70112DC3" w14:textId="77777777" w:rsidR="00023113" w:rsidRDefault="00023113" w:rsidP="00023113"/>
    <w:p w14:paraId="3B05B969" w14:textId="77777777" w:rsidR="00023113" w:rsidRDefault="00023113" w:rsidP="00023113"/>
    <w:p w14:paraId="5039B6C8" w14:textId="222B230C" w:rsidR="00023113" w:rsidRDefault="00D2102A" w:rsidP="00023113">
      <w:pPr>
        <w:pStyle w:val="Heading4"/>
      </w:pPr>
      <w:r>
        <w:lastRenderedPageBreak/>
        <w:t xml:space="preserve"> </w:t>
      </w:r>
      <w:r w:rsidR="00023113">
        <w:t xml:space="preserve">4.2.2.16 Manage Bank Accounts </w:t>
      </w:r>
    </w:p>
    <w:p w14:paraId="42F7D39B" w14:textId="4D79EC2F" w:rsidR="004F6D32" w:rsidRDefault="00D2102A" w:rsidP="00DB73CB">
      <w:pPr>
        <w:jc w:val="center"/>
      </w:pPr>
      <w:r>
        <w:rPr>
          <w:noProof/>
        </w:rPr>
        <w:drawing>
          <wp:inline distT="0" distB="0" distL="0" distR="0" wp14:anchorId="638718CE" wp14:editId="15088122">
            <wp:extent cx="5092207" cy="7186108"/>
            <wp:effectExtent l="0" t="0" r="0" b="0"/>
            <wp:docPr id="10640696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99328" cy="7196158"/>
                    </a:xfrm>
                    <a:prstGeom prst="rect">
                      <a:avLst/>
                    </a:prstGeom>
                    <a:noFill/>
                  </pic:spPr>
                </pic:pic>
              </a:graphicData>
            </a:graphic>
          </wp:inline>
        </w:drawing>
      </w:r>
    </w:p>
    <w:p w14:paraId="3A5E5E0D" w14:textId="05DE054C" w:rsidR="004F6D32" w:rsidRDefault="0077164A" w:rsidP="006E5398">
      <w:pPr>
        <w:pStyle w:val="Caption"/>
        <w:jc w:val="center"/>
      </w:pPr>
      <w:bookmarkStart w:id="108" w:name="_Toc165401062"/>
      <w:r>
        <w:t xml:space="preserve">Figure </w:t>
      </w:r>
      <w:r>
        <w:fldChar w:fldCharType="begin"/>
      </w:r>
      <w:r>
        <w:instrText xml:space="preserve"> SEQ Figure \* ARABIC </w:instrText>
      </w:r>
      <w:r>
        <w:fldChar w:fldCharType="separate"/>
      </w:r>
      <w:r w:rsidR="003407C9">
        <w:rPr>
          <w:noProof/>
        </w:rPr>
        <w:t>46</w:t>
      </w:r>
      <w:r>
        <w:fldChar w:fldCharType="end"/>
      </w:r>
      <w:r>
        <w:t xml:space="preserve">: </w:t>
      </w:r>
      <w:r w:rsidR="006E5398">
        <w:t>Activity Diagram for Manage Bank Accounts</w:t>
      </w:r>
      <w:bookmarkEnd w:id="108"/>
    </w:p>
    <w:p w14:paraId="46A7971D" w14:textId="394ACE5E" w:rsidR="007E4E97" w:rsidRDefault="007E4E97">
      <w:r>
        <w:br w:type="page"/>
      </w:r>
    </w:p>
    <w:p w14:paraId="5BCABC6D" w14:textId="31F1B811" w:rsidR="007E4E97" w:rsidRDefault="007E4E97" w:rsidP="007E4E97">
      <w:pPr>
        <w:pStyle w:val="Heading4"/>
      </w:pPr>
      <w:r>
        <w:lastRenderedPageBreak/>
        <w:t xml:space="preserve">4.2.2.17 Activity Log </w:t>
      </w:r>
    </w:p>
    <w:p w14:paraId="64EE8590" w14:textId="77777777" w:rsidR="00703AD1" w:rsidRDefault="00703AD1" w:rsidP="00703AD1"/>
    <w:p w14:paraId="38D3FA92" w14:textId="131CC7FE" w:rsidR="00EE4DD3" w:rsidRDefault="007E4E97" w:rsidP="00DB73CB">
      <w:pPr>
        <w:spacing w:line="360" w:lineRule="auto"/>
        <w:jc w:val="center"/>
      </w:pPr>
      <w:r>
        <w:rPr>
          <w:noProof/>
        </w:rPr>
        <w:drawing>
          <wp:inline distT="0" distB="0" distL="0" distR="0" wp14:anchorId="3A6BB7D6" wp14:editId="162C0FEC">
            <wp:extent cx="2743200" cy="4055594"/>
            <wp:effectExtent l="0" t="0" r="0" b="0"/>
            <wp:docPr id="18119977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3200" cy="4055594"/>
                    </a:xfrm>
                    <a:prstGeom prst="rect">
                      <a:avLst/>
                    </a:prstGeom>
                    <a:noFill/>
                  </pic:spPr>
                </pic:pic>
              </a:graphicData>
            </a:graphic>
          </wp:inline>
        </w:drawing>
      </w:r>
    </w:p>
    <w:p w14:paraId="6709063E" w14:textId="4CDDB0CE" w:rsidR="0077164A" w:rsidRDefault="0077164A" w:rsidP="006E5398">
      <w:pPr>
        <w:pStyle w:val="Caption"/>
        <w:jc w:val="center"/>
      </w:pPr>
      <w:bookmarkStart w:id="109" w:name="_Toc165401063"/>
      <w:r>
        <w:t xml:space="preserve">Figure </w:t>
      </w:r>
      <w:r>
        <w:fldChar w:fldCharType="begin"/>
      </w:r>
      <w:r>
        <w:instrText xml:space="preserve"> SEQ Figure \* ARABIC </w:instrText>
      </w:r>
      <w:r>
        <w:fldChar w:fldCharType="separate"/>
      </w:r>
      <w:r w:rsidR="003407C9">
        <w:rPr>
          <w:noProof/>
        </w:rPr>
        <w:t>47</w:t>
      </w:r>
      <w:r>
        <w:fldChar w:fldCharType="end"/>
      </w:r>
      <w:r>
        <w:t xml:space="preserve">: </w:t>
      </w:r>
      <w:r w:rsidR="006E5398">
        <w:t>Activity Diagram for Activity Log</w:t>
      </w:r>
      <w:bookmarkEnd w:id="109"/>
    </w:p>
    <w:p w14:paraId="2A658868" w14:textId="77777777" w:rsidR="007E4E97" w:rsidRDefault="007E4E97" w:rsidP="0045100D">
      <w:pPr>
        <w:spacing w:line="360" w:lineRule="auto"/>
        <w:jc w:val="both"/>
      </w:pPr>
    </w:p>
    <w:p w14:paraId="13269155" w14:textId="59F0DD49" w:rsidR="007E4E97" w:rsidRDefault="007E4E97" w:rsidP="007E4E97">
      <w:pPr>
        <w:pStyle w:val="Heading4"/>
      </w:pPr>
      <w:r>
        <w:lastRenderedPageBreak/>
        <w:t xml:space="preserve">4.2.2.18 System Report </w:t>
      </w:r>
    </w:p>
    <w:p w14:paraId="4347FF8D" w14:textId="24A184CB" w:rsidR="00804A6E" w:rsidRDefault="00804A6E" w:rsidP="00DB73CB">
      <w:pPr>
        <w:jc w:val="center"/>
      </w:pPr>
      <w:r>
        <w:rPr>
          <w:noProof/>
        </w:rPr>
        <w:drawing>
          <wp:inline distT="0" distB="0" distL="0" distR="0" wp14:anchorId="5FE3DAA6" wp14:editId="663CE943">
            <wp:extent cx="1452960" cy="3079102"/>
            <wp:effectExtent l="0" t="0" r="0" b="0"/>
            <wp:docPr id="85325789" name="Picture 20" descr="A close-up of a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789" name="Picture 20" descr="A close-up of a white sign&#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60484" cy="3095046"/>
                    </a:xfrm>
                    <a:prstGeom prst="rect">
                      <a:avLst/>
                    </a:prstGeom>
                    <a:noFill/>
                    <a:ln>
                      <a:noFill/>
                    </a:ln>
                  </pic:spPr>
                </pic:pic>
              </a:graphicData>
            </a:graphic>
          </wp:inline>
        </w:drawing>
      </w:r>
    </w:p>
    <w:p w14:paraId="1E02F8F8" w14:textId="4DC16F3C" w:rsidR="0077164A" w:rsidRDefault="0077164A" w:rsidP="0077164A">
      <w:pPr>
        <w:pStyle w:val="Caption"/>
        <w:jc w:val="center"/>
      </w:pPr>
      <w:bookmarkStart w:id="110" w:name="_Toc165401064"/>
      <w:r>
        <w:t xml:space="preserve">Figure </w:t>
      </w:r>
      <w:r>
        <w:fldChar w:fldCharType="begin"/>
      </w:r>
      <w:r>
        <w:instrText xml:space="preserve"> SEQ Figure \* ARABIC </w:instrText>
      </w:r>
      <w:r>
        <w:fldChar w:fldCharType="separate"/>
      </w:r>
      <w:r w:rsidR="003407C9">
        <w:rPr>
          <w:noProof/>
        </w:rPr>
        <w:t>48</w:t>
      </w:r>
      <w:r>
        <w:fldChar w:fldCharType="end"/>
      </w:r>
      <w:r>
        <w:t xml:space="preserve">: </w:t>
      </w:r>
      <w:r w:rsidR="006E5398">
        <w:t>Activity Diagram for System Report</w:t>
      </w:r>
      <w:bookmarkEnd w:id="110"/>
    </w:p>
    <w:p w14:paraId="2DF7FF1E" w14:textId="77777777" w:rsidR="0077164A" w:rsidRDefault="0077164A" w:rsidP="00DB73CB">
      <w:pPr>
        <w:jc w:val="center"/>
      </w:pPr>
    </w:p>
    <w:p w14:paraId="60302D2E" w14:textId="77777777" w:rsidR="007E4E97" w:rsidRDefault="007E4E97" w:rsidP="0045100D">
      <w:pPr>
        <w:spacing w:line="360" w:lineRule="auto"/>
        <w:jc w:val="both"/>
      </w:pPr>
    </w:p>
    <w:p w14:paraId="7CE594CD" w14:textId="4C84C959" w:rsidR="008A3858" w:rsidRDefault="008A3858" w:rsidP="008A3858">
      <w:pPr>
        <w:pStyle w:val="Heading3"/>
      </w:pPr>
      <w:bookmarkStart w:id="111" w:name="_Toc165401199"/>
      <w:r>
        <w:lastRenderedPageBreak/>
        <w:t>4.2.3 Class Diagram</w:t>
      </w:r>
      <w:bookmarkEnd w:id="111"/>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2C5819C7" w14:textId="669EA66C" w:rsidR="0034108A" w:rsidRDefault="0034108A" w:rsidP="0034108A">
      <w:pPr>
        <w:pStyle w:val="Caption"/>
        <w:jc w:val="center"/>
      </w:pPr>
      <w:bookmarkStart w:id="112" w:name="_Toc165401065"/>
      <w:r>
        <w:t xml:space="preserve">Figure </w:t>
      </w:r>
      <w:r>
        <w:fldChar w:fldCharType="begin"/>
      </w:r>
      <w:r>
        <w:instrText xml:space="preserve"> SEQ Figure \* ARABIC </w:instrText>
      </w:r>
      <w:r>
        <w:fldChar w:fldCharType="separate"/>
      </w:r>
      <w:r w:rsidR="003407C9">
        <w:rPr>
          <w:noProof/>
        </w:rPr>
        <w:t>49</w:t>
      </w:r>
      <w:r>
        <w:fldChar w:fldCharType="end"/>
      </w:r>
      <w:r>
        <w:t>: Finease's Class Diagram</w:t>
      </w:r>
      <w:bookmarkEnd w:id="112"/>
    </w:p>
    <w:p w14:paraId="2D53A928" w14:textId="32CB76A2" w:rsidR="00871C9B" w:rsidRDefault="00871C9B" w:rsidP="00871C9B">
      <w:pPr>
        <w:spacing w:line="360" w:lineRule="auto"/>
        <w:jc w:val="both"/>
      </w:pPr>
      <w:r w:rsidRPr="00871C9B">
        <w:lastRenderedPageBreak/>
        <w:t xml:space="preserve">The class diagram depicts the connections and utilization of Java classes in the context of a banking system. The User class embodies individual users' details, including their username, password, and contact information. Each user is linked to </w:t>
      </w:r>
      <w:r>
        <w:t>both</w:t>
      </w:r>
      <w:r w:rsidRPr="00871C9B">
        <w:t xml:space="preserve"> SavingsAccount </w:t>
      </w:r>
      <w:r>
        <w:t>and</w:t>
      </w:r>
      <w:r w:rsidRPr="00871C9B">
        <w:t xml:space="preserve"> a CurrentAccount through their respective classes—SavingsAccount and CurrentAccount—which store account numbers and balances. Additionally, each type of account is associated with corresponding transaction classes: SavingsTransaction and CurrentTransaction. These transaction classes contain specifics about financial operations related to the accounts such as transaction dates, descriptions, amounts, and status. In summary, this diagram offers a comprehensive outline of how users, </w:t>
      </w:r>
      <w:r w:rsidR="00147351" w:rsidRPr="00871C9B">
        <w:t>accounts, and</w:t>
      </w:r>
      <w:r w:rsidRPr="00871C9B">
        <w:t xml:space="preserve"> transactions are organized within the backend model of the banking </w:t>
      </w:r>
      <w:r w:rsidR="00147351" w:rsidRPr="00871C9B">
        <w:t>system, enabling</w:t>
      </w:r>
      <w:r w:rsidRPr="00871C9B">
        <w:t xml:space="preserve"> effective </w:t>
      </w:r>
      <w:r w:rsidR="00147351" w:rsidRPr="00871C9B">
        <w:t>administration and</w:t>
      </w:r>
      <w:r w:rsidRPr="00871C9B">
        <w:t xml:space="preserve"> </w:t>
      </w:r>
      <w:r w:rsidR="00147351" w:rsidRPr="00871C9B">
        <w:t>monitoring of</w:t>
      </w:r>
      <w:r w:rsidRPr="00871C9B">
        <w:t xml:space="preserve"> financial activities.</w:t>
      </w:r>
    </w:p>
    <w:p w14:paraId="644A41A6" w14:textId="192F1E7D" w:rsidR="00C34CB2" w:rsidRDefault="00C34CB2" w:rsidP="004A29E4">
      <w:pPr>
        <w:spacing w:after="240"/>
      </w:pPr>
    </w:p>
    <w:p w14:paraId="210A675B" w14:textId="22EC448B" w:rsidR="00C34CB2" w:rsidRDefault="00C34CB2" w:rsidP="00C34CB2">
      <w:pPr>
        <w:pStyle w:val="Heading3"/>
      </w:pPr>
      <w:bookmarkStart w:id="113" w:name="_Toc165401200"/>
      <w:r>
        <w:t xml:space="preserve">4.2.4 </w:t>
      </w:r>
      <w:r w:rsidR="00EF2DAC">
        <w:t>System Architecture</w:t>
      </w:r>
      <w:r>
        <w:t xml:space="preserve"> Diagram</w:t>
      </w:r>
      <w:bookmarkEnd w:id="113"/>
    </w:p>
    <w:p w14:paraId="6D4CD9B0" w14:textId="1D08BD78" w:rsidR="00EF2DAC" w:rsidRDefault="00EF2DAC" w:rsidP="001864E3">
      <w:pPr>
        <w:spacing w:line="360" w:lineRule="auto"/>
      </w:pPr>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6A6BFAC" w14:textId="12B81225" w:rsidR="0077164A" w:rsidRDefault="0077164A" w:rsidP="0077164A">
      <w:pPr>
        <w:pStyle w:val="Caption"/>
        <w:jc w:val="center"/>
      </w:pPr>
      <w:bookmarkStart w:id="114" w:name="_Toc165401066"/>
      <w:r>
        <w:t xml:space="preserve">Figure </w:t>
      </w:r>
      <w:r>
        <w:fldChar w:fldCharType="begin"/>
      </w:r>
      <w:r>
        <w:instrText xml:space="preserve"> SEQ Figure \* ARABIC </w:instrText>
      </w:r>
      <w:r>
        <w:fldChar w:fldCharType="separate"/>
      </w:r>
      <w:r w:rsidR="003407C9">
        <w:rPr>
          <w:noProof/>
        </w:rPr>
        <w:t>50</w:t>
      </w:r>
      <w:r>
        <w:fldChar w:fldCharType="end"/>
      </w:r>
      <w:r>
        <w:t xml:space="preserve">: Finease's </w:t>
      </w:r>
      <w:r w:rsidR="000F2BCE">
        <w:t>System Architecture Diagram</w:t>
      </w:r>
      <w:bookmarkEnd w:id="114"/>
    </w:p>
    <w:p w14:paraId="12882743" w14:textId="2BF140DC" w:rsidR="00E91C6F" w:rsidRDefault="006A24AB" w:rsidP="00E91C6F">
      <w:pPr>
        <w:spacing w:line="360" w:lineRule="auto"/>
        <w:jc w:val="both"/>
      </w:pPr>
      <w:r w:rsidRPr="006A24AB">
        <w:t xml:space="preserve">The system architecture of Finease is structured into three layers: Client, Server, and Model. The Client layer employs HTML, CSS, and JavaScript to handle user interface management as well as input and output interactions. These elements interact with the Server layer through HTTPS </w:t>
      </w:r>
      <w:r w:rsidRPr="006A24AB">
        <w:lastRenderedPageBreak/>
        <w:t>requests, which in turn utilizes Java and JavaScript components for application logic execution. Controllers manage user requests at this level while interfacing with the Service layer responsible for orchestrating operations across all layers including MySQL database interactions via the Model layer. Data storage and retrieval within the Model layer are efficiently managed using technologies like JPA or Spring Data. This architectural design ensures clear separation of concerns, scalability across banking functions secure communication via HTTPS protocol inclusion alongside streamlined data handling facilitated by MySQL integration.</w:t>
      </w:r>
    </w:p>
    <w:p w14:paraId="2D7473B9" w14:textId="17D16C09" w:rsidR="004A48BE" w:rsidRDefault="004A48BE" w:rsidP="008A3858"/>
    <w:p w14:paraId="69F91043" w14:textId="77777777" w:rsidR="00054A64" w:rsidRDefault="00054A64" w:rsidP="008A3858"/>
    <w:p w14:paraId="71644298" w14:textId="69ADB4B4" w:rsidR="00E75D5F" w:rsidRPr="00AB7B2B" w:rsidRDefault="00E75D5F" w:rsidP="00E75D5F">
      <w:pPr>
        <w:pStyle w:val="Heading2"/>
      </w:pPr>
      <w:bookmarkStart w:id="115" w:name="_Toc165401201"/>
      <w:r>
        <w:t>4.3 Database Design</w:t>
      </w:r>
      <w:bookmarkEnd w:id="115"/>
    </w:p>
    <w:p w14:paraId="02D5E55C" w14:textId="712BF986" w:rsidR="0072124F" w:rsidRDefault="0072124F" w:rsidP="0072124F">
      <w:pPr>
        <w:pStyle w:val="Heading3"/>
      </w:pPr>
      <w:bookmarkStart w:id="116" w:name="_Toc165401202"/>
      <w:r>
        <w:t xml:space="preserve">4.3.1 </w:t>
      </w:r>
      <w:r w:rsidR="003B3860">
        <w:t>Entity-Relationship Diagram</w:t>
      </w:r>
      <w:bookmarkEnd w:id="116"/>
    </w:p>
    <w:p w14:paraId="044464AA" w14:textId="04CD1E7A" w:rsidR="005574C8" w:rsidRDefault="00D21307" w:rsidP="00625B53">
      <w:pPr>
        <w:keepNext/>
        <w:jc w:val="center"/>
      </w:pPr>
      <w:r>
        <w:rPr>
          <w:noProof/>
        </w:rPr>
        <w:drawing>
          <wp:inline distT="0" distB="0" distL="0" distR="0" wp14:anchorId="6E6814FE" wp14:editId="6190C9DB">
            <wp:extent cx="5787568" cy="4379582"/>
            <wp:effectExtent l="0" t="0" r="3810" b="0"/>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6629"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794860" cy="4385100"/>
                    </a:xfrm>
                    <a:prstGeom prst="rect">
                      <a:avLst/>
                    </a:prstGeom>
                    <a:noFill/>
                    <a:ln>
                      <a:noFill/>
                    </a:ln>
                  </pic:spPr>
                </pic:pic>
              </a:graphicData>
            </a:graphic>
          </wp:inline>
        </w:drawing>
      </w:r>
    </w:p>
    <w:p w14:paraId="0D817299" w14:textId="5D08FC2C" w:rsidR="007A02BB" w:rsidRDefault="005574C8" w:rsidP="0017484B">
      <w:pPr>
        <w:pStyle w:val="Caption"/>
        <w:jc w:val="center"/>
      </w:pPr>
      <w:bookmarkStart w:id="117" w:name="_Toc165401067"/>
      <w:r>
        <w:t xml:space="preserve">Figure </w:t>
      </w:r>
      <w:r>
        <w:fldChar w:fldCharType="begin"/>
      </w:r>
      <w:r>
        <w:instrText xml:space="preserve"> SEQ Figure \* ARABIC </w:instrText>
      </w:r>
      <w:r>
        <w:fldChar w:fldCharType="separate"/>
      </w:r>
      <w:r w:rsidR="003407C9">
        <w:rPr>
          <w:noProof/>
        </w:rPr>
        <w:t>51</w:t>
      </w:r>
      <w:r>
        <w:fldChar w:fldCharType="end"/>
      </w:r>
      <w:r>
        <w:t xml:space="preserve">: </w:t>
      </w:r>
      <w:r w:rsidR="008978A3">
        <w:t>Finease</w:t>
      </w:r>
      <w:r>
        <w:t xml:space="preserve">'s </w:t>
      </w:r>
      <w:r w:rsidR="00046FA8">
        <w:t>Entity-Relationship Diagram</w:t>
      </w:r>
      <w:bookmarkEnd w:id="117"/>
    </w:p>
    <w:p w14:paraId="7FB0F910" w14:textId="34CC9131" w:rsidR="00E85052" w:rsidRPr="0017484B" w:rsidRDefault="0017484B" w:rsidP="0017484B">
      <w:pPr>
        <w:spacing w:line="360" w:lineRule="auto"/>
        <w:jc w:val="both"/>
        <w:rPr>
          <w:color w:val="27272A"/>
          <w:spacing w:val="2"/>
          <w:shd w:val="clear" w:color="auto" w:fill="FFFFFF"/>
        </w:rPr>
      </w:pPr>
      <w:r w:rsidRPr="0017484B">
        <w:rPr>
          <w:color w:val="27272A"/>
          <w:spacing w:val="2"/>
          <w:shd w:val="clear" w:color="auto" w:fill="FFFFFF"/>
        </w:rPr>
        <w:t xml:space="preserve">The Entity-Relationship Diagram displays the connections between entities and their characteristics. At the center of the system </w:t>
      </w:r>
      <w:r w:rsidR="000605BB">
        <w:rPr>
          <w:color w:val="27272A"/>
          <w:spacing w:val="2"/>
          <w:shd w:val="clear" w:color="auto" w:fill="FFFFFF"/>
        </w:rPr>
        <w:t>is</w:t>
      </w:r>
      <w:r w:rsidRPr="0017484B">
        <w:rPr>
          <w:color w:val="27272A"/>
          <w:spacing w:val="2"/>
          <w:shd w:val="clear" w:color="auto" w:fill="FFFFFF"/>
        </w:rPr>
        <w:t xml:space="preserve"> the "User" entity, identified uniquely by its primary </w:t>
      </w:r>
      <w:r w:rsidRPr="0017484B">
        <w:rPr>
          <w:color w:val="27272A"/>
          <w:spacing w:val="2"/>
          <w:shd w:val="clear" w:color="auto" w:fill="FFFFFF"/>
        </w:rPr>
        <w:lastRenderedPageBreak/>
        <w:t xml:space="preserve">key (userId), which is used to identify each user. Each user can be linked to a maximum of one "CurrentAccount" and one "SavingsAccount," both with their own primary key (id) for distinct identification of accounts. Moreover, in the "SavingsTransaction" entity, there exists a foreign key (savingsAccount_id) that points to the primary key of the related savings account, establishing a one-to-many relationship between savings accounts and transactions. Similarly, within the "CurrentTransaction" entity, there is a foreign key (currentAccount_id) referencing the main identifier of connected current accounts, thus creating an analogous one-to-many relationship between current accounts and transactions. These paramount as well as subsidiary keys form associations among entities that facilitate effective data retrieval and management </w:t>
      </w:r>
      <w:r w:rsidR="007065C6" w:rsidRPr="0017484B">
        <w:rPr>
          <w:color w:val="27272A"/>
          <w:spacing w:val="2"/>
          <w:shd w:val="clear" w:color="auto" w:fill="FFFFFF"/>
        </w:rPr>
        <w:t>within the</w:t>
      </w:r>
      <w:r w:rsidRPr="0017484B">
        <w:rPr>
          <w:color w:val="27272A"/>
          <w:spacing w:val="2"/>
          <w:shd w:val="clear" w:color="auto" w:fill="FFFFFF"/>
        </w:rPr>
        <w:t xml:space="preserve"> database </w:t>
      </w:r>
      <w:r w:rsidR="007065C6" w:rsidRPr="0017484B">
        <w:rPr>
          <w:color w:val="27272A"/>
          <w:spacing w:val="2"/>
          <w:shd w:val="clear" w:color="auto" w:fill="FFFFFF"/>
        </w:rPr>
        <w:t xml:space="preserve">structure of </w:t>
      </w:r>
      <w:r w:rsidR="007065C6">
        <w:rPr>
          <w:color w:val="27272A"/>
          <w:spacing w:val="2"/>
          <w:shd w:val="clear" w:color="auto" w:fill="FFFFFF"/>
        </w:rPr>
        <w:t>Finease</w:t>
      </w:r>
      <w:r w:rsidRPr="0017484B">
        <w:rPr>
          <w:color w:val="27272A"/>
          <w:spacing w:val="2"/>
          <w:shd w:val="clear" w:color="auto" w:fill="FFFFFF"/>
        </w:rPr>
        <w:t>.</w:t>
      </w:r>
    </w:p>
    <w:p w14:paraId="66D948D4" w14:textId="77777777" w:rsidR="0017484B" w:rsidRDefault="0017484B" w:rsidP="000605BB">
      <w:pPr>
        <w:spacing w:after="240" w:line="360" w:lineRule="auto"/>
      </w:pPr>
    </w:p>
    <w:p w14:paraId="67F40CD2" w14:textId="01B0592D" w:rsidR="00E85052" w:rsidRDefault="00E85052" w:rsidP="00E85052">
      <w:pPr>
        <w:pStyle w:val="Heading3"/>
      </w:pPr>
      <w:bookmarkStart w:id="118" w:name="_Toc165401203"/>
      <w:r>
        <w:t>4.3.2 Data Dictionary</w:t>
      </w:r>
      <w:bookmarkEnd w:id="118"/>
    </w:p>
    <w:p w14:paraId="34CF809D" w14:textId="53613614" w:rsidR="005574C8" w:rsidRDefault="005574C8" w:rsidP="005574C8">
      <w:pPr>
        <w:pStyle w:val="Caption"/>
        <w:keepNext/>
        <w:jc w:val="center"/>
      </w:pPr>
      <w:bookmarkStart w:id="119" w:name="_Toc165401129"/>
      <w:r>
        <w:t xml:space="preserve">Table </w:t>
      </w:r>
      <w:r>
        <w:fldChar w:fldCharType="begin"/>
      </w:r>
      <w:r>
        <w:instrText xml:space="preserve"> SEQ Table \* ARABIC </w:instrText>
      </w:r>
      <w:r>
        <w:fldChar w:fldCharType="separate"/>
      </w:r>
      <w:r w:rsidR="00046FA8">
        <w:rPr>
          <w:noProof/>
        </w:rPr>
        <w:t>20</w:t>
      </w:r>
      <w:r>
        <w:fldChar w:fldCharType="end"/>
      </w:r>
      <w:r>
        <w:t xml:space="preserve">: </w:t>
      </w:r>
      <w:r w:rsidRPr="000862C0">
        <w:t>Data dictionary for Users Collection</w:t>
      </w:r>
      <w:bookmarkEnd w:id="119"/>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r>
              <w:t>user_id</w:t>
            </w:r>
          </w:p>
        </w:tc>
        <w:tc>
          <w:tcPr>
            <w:tcW w:w="2009" w:type="dxa"/>
            <w:vAlign w:val="center"/>
          </w:tcPr>
          <w:p w14:paraId="0075107D" w14:textId="4C07272A" w:rsidR="008A3803" w:rsidRDefault="005574C8" w:rsidP="005574C8">
            <w:r>
              <w:t>BigInt</w:t>
            </w:r>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r>
              <w:t>first_name</w:t>
            </w:r>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r>
              <w:t>last_name</w:t>
            </w:r>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r>
              <w:t>phone_number</w:t>
            </w:r>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r>
              <w:t>current_account_id</w:t>
            </w:r>
          </w:p>
        </w:tc>
        <w:tc>
          <w:tcPr>
            <w:tcW w:w="2009" w:type="dxa"/>
            <w:vAlign w:val="center"/>
          </w:tcPr>
          <w:p w14:paraId="1B24801E" w14:textId="1F65C5E3" w:rsidR="005574C8" w:rsidRDefault="005574C8" w:rsidP="005574C8">
            <w:r>
              <w:t>BigInt</w:t>
            </w:r>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r>
              <w:t>savings_account_id</w:t>
            </w:r>
          </w:p>
        </w:tc>
        <w:tc>
          <w:tcPr>
            <w:tcW w:w="2009" w:type="dxa"/>
            <w:vAlign w:val="center"/>
          </w:tcPr>
          <w:p w14:paraId="1BADCE30" w14:textId="7C39F7C4" w:rsidR="005574C8" w:rsidRDefault="005574C8" w:rsidP="005574C8">
            <w:r>
              <w:t>BigInt</w:t>
            </w:r>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08F9892D" w:rsidR="00E85052" w:rsidRPr="00E85052" w:rsidRDefault="00D440AE" w:rsidP="00D440AE">
      <w:pPr>
        <w:pStyle w:val="Caption"/>
        <w:keepNext/>
        <w:jc w:val="center"/>
      </w:pPr>
      <w:bookmarkStart w:id="120" w:name="_Toc165401130"/>
      <w:r>
        <w:t xml:space="preserve">Table </w:t>
      </w:r>
      <w:r>
        <w:fldChar w:fldCharType="begin"/>
      </w:r>
      <w:r>
        <w:instrText xml:space="preserve"> SEQ Table \* ARABIC </w:instrText>
      </w:r>
      <w:r>
        <w:fldChar w:fldCharType="separate"/>
      </w:r>
      <w:r w:rsidR="00046FA8">
        <w:rPr>
          <w:noProof/>
        </w:rPr>
        <w:t>21</w:t>
      </w:r>
      <w:r>
        <w:fldChar w:fldCharType="end"/>
      </w:r>
      <w:r>
        <w:t xml:space="preserve">: </w:t>
      </w:r>
      <w:r w:rsidRPr="000862C0">
        <w:t xml:space="preserve">Data dictionary for </w:t>
      </w:r>
      <w:r>
        <w:t>Savings Account</w:t>
      </w:r>
      <w:r w:rsidRPr="000862C0">
        <w:t xml:space="preserve"> Collection</w:t>
      </w:r>
      <w:bookmarkEnd w:id="120"/>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r>
              <w:t>BigInt</w:t>
            </w:r>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r>
              <w:t>account_balance</w:t>
            </w:r>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r>
              <w:t>account_number</w:t>
            </w:r>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2AE265C7" w:rsidR="00813180" w:rsidRPr="00262B9E" w:rsidRDefault="00813180" w:rsidP="00813180">
      <w:pPr>
        <w:pStyle w:val="Caption"/>
        <w:keepNext/>
        <w:jc w:val="center"/>
      </w:pPr>
      <w:bookmarkStart w:id="121" w:name="_Toc165401131"/>
      <w:r>
        <w:t xml:space="preserve">Table </w:t>
      </w:r>
      <w:r>
        <w:fldChar w:fldCharType="begin"/>
      </w:r>
      <w:r>
        <w:instrText xml:space="preserve"> SEQ Table \* ARABIC </w:instrText>
      </w:r>
      <w:r>
        <w:fldChar w:fldCharType="separate"/>
      </w:r>
      <w:r w:rsidR="00046FA8">
        <w:rPr>
          <w:noProof/>
        </w:rPr>
        <w:t>22</w:t>
      </w:r>
      <w:r>
        <w:fldChar w:fldCharType="end"/>
      </w:r>
      <w:r>
        <w:t xml:space="preserve">: </w:t>
      </w:r>
      <w:r w:rsidRPr="000862C0">
        <w:t xml:space="preserve">Data dictionary for </w:t>
      </w:r>
      <w:r>
        <w:t>Savings Transaction</w:t>
      </w:r>
      <w:r w:rsidRPr="000862C0">
        <w:t xml:space="preserve"> Collection</w:t>
      </w:r>
      <w:bookmarkEnd w:id="121"/>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r>
              <w:t>BigInt</w:t>
            </w:r>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r>
              <w:t>available_balance</w:t>
            </w:r>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r>
              <w:t>savings_account_id</w:t>
            </w:r>
          </w:p>
        </w:tc>
        <w:tc>
          <w:tcPr>
            <w:tcW w:w="2009" w:type="dxa"/>
            <w:vAlign w:val="center"/>
          </w:tcPr>
          <w:p w14:paraId="0E332782" w14:textId="5F3236CE" w:rsidR="00652856" w:rsidRDefault="00652856" w:rsidP="00652856">
            <w:r>
              <w:t>BigInt</w:t>
            </w:r>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632E0A5" w:rsidR="00813180" w:rsidRDefault="00813180" w:rsidP="00813180">
      <w:pPr>
        <w:pStyle w:val="Caption"/>
        <w:keepNext/>
        <w:jc w:val="center"/>
      </w:pPr>
      <w:bookmarkStart w:id="122" w:name="_Toc165401132"/>
      <w:r>
        <w:t xml:space="preserve">Table </w:t>
      </w:r>
      <w:r>
        <w:fldChar w:fldCharType="begin"/>
      </w:r>
      <w:r>
        <w:instrText xml:space="preserve"> SEQ Table \* ARABIC </w:instrText>
      </w:r>
      <w:r>
        <w:fldChar w:fldCharType="separate"/>
      </w:r>
      <w:r w:rsidR="00046FA8">
        <w:rPr>
          <w:noProof/>
        </w:rPr>
        <w:t>23</w:t>
      </w:r>
      <w:r>
        <w:fldChar w:fldCharType="end"/>
      </w:r>
      <w:r>
        <w:t xml:space="preserve">: </w:t>
      </w:r>
      <w:r w:rsidRPr="000862C0">
        <w:t xml:space="preserve">Data dictionary for </w:t>
      </w:r>
      <w:r>
        <w:t>Current Account</w:t>
      </w:r>
      <w:r w:rsidRPr="000862C0">
        <w:t xml:space="preserve"> Collection</w:t>
      </w:r>
      <w:bookmarkEnd w:id="122"/>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r>
              <w:t>BigInt</w:t>
            </w:r>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r>
              <w:t>account_balance</w:t>
            </w:r>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r>
              <w:t>account_number</w:t>
            </w:r>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718E6FC6" w:rsidR="00813180" w:rsidRDefault="00813180" w:rsidP="00813180">
      <w:pPr>
        <w:pStyle w:val="Caption"/>
        <w:keepNext/>
        <w:jc w:val="center"/>
      </w:pPr>
      <w:bookmarkStart w:id="123" w:name="_Toc165401133"/>
      <w:r>
        <w:t xml:space="preserve">Table </w:t>
      </w:r>
      <w:r>
        <w:fldChar w:fldCharType="begin"/>
      </w:r>
      <w:r>
        <w:instrText xml:space="preserve"> SEQ Table \* ARABIC </w:instrText>
      </w:r>
      <w:r>
        <w:fldChar w:fldCharType="separate"/>
      </w:r>
      <w:r w:rsidR="00046FA8">
        <w:rPr>
          <w:noProof/>
        </w:rPr>
        <w:t>24</w:t>
      </w:r>
      <w:r>
        <w:fldChar w:fldCharType="end"/>
      </w:r>
      <w:r>
        <w:t xml:space="preserve">: </w:t>
      </w:r>
      <w:r w:rsidRPr="000862C0">
        <w:t xml:space="preserve">Data dictionary for </w:t>
      </w:r>
      <w:r>
        <w:t>Current Transaction</w:t>
      </w:r>
      <w:r w:rsidRPr="000862C0">
        <w:t xml:space="preserve"> Collection</w:t>
      </w:r>
      <w:bookmarkEnd w:id="123"/>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t>id</w:t>
            </w:r>
          </w:p>
        </w:tc>
        <w:tc>
          <w:tcPr>
            <w:tcW w:w="2009" w:type="dxa"/>
            <w:vAlign w:val="center"/>
          </w:tcPr>
          <w:p w14:paraId="6ED21B14" w14:textId="2A63C853" w:rsidR="000F265C" w:rsidRDefault="000F265C" w:rsidP="000F265C">
            <w:r>
              <w:t>BigInt</w:t>
            </w:r>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r>
              <w:t>available_balance</w:t>
            </w:r>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r>
              <w:t>current_account_id</w:t>
            </w:r>
          </w:p>
        </w:tc>
        <w:tc>
          <w:tcPr>
            <w:tcW w:w="2009" w:type="dxa"/>
            <w:vAlign w:val="center"/>
          </w:tcPr>
          <w:p w14:paraId="1CF38D0E" w14:textId="7533F570" w:rsidR="000F265C" w:rsidRDefault="000F265C" w:rsidP="000F265C">
            <w:r>
              <w:t>BigInt</w:t>
            </w:r>
          </w:p>
        </w:tc>
        <w:tc>
          <w:tcPr>
            <w:tcW w:w="4225" w:type="dxa"/>
            <w:vAlign w:val="center"/>
          </w:tcPr>
          <w:p w14:paraId="46771692" w14:textId="6ECB885A" w:rsidR="000F265C" w:rsidRDefault="000F265C" w:rsidP="000F265C">
            <w:r>
              <w:t>Current account ID of the user</w:t>
            </w:r>
          </w:p>
        </w:tc>
      </w:tr>
    </w:tbl>
    <w:p w14:paraId="2E3B8602" w14:textId="77777777" w:rsidR="00DB73CB" w:rsidRDefault="00DB73CB" w:rsidP="00DB73CB">
      <w:pPr>
        <w:spacing w:after="240" w:line="360" w:lineRule="auto"/>
      </w:pPr>
    </w:p>
    <w:p w14:paraId="774B8ACE" w14:textId="0EF3169C" w:rsidR="00D4230D" w:rsidRPr="00AB7B2B" w:rsidRDefault="00677011" w:rsidP="00326B40">
      <w:pPr>
        <w:pStyle w:val="Heading2"/>
      </w:pPr>
      <w:bookmarkStart w:id="124" w:name="_Toc165401204"/>
      <w:r>
        <w:lastRenderedPageBreak/>
        <w:t>4.</w:t>
      </w:r>
      <w:r w:rsidR="00E75D5F">
        <w:t>4</w:t>
      </w:r>
      <w:r>
        <w:t xml:space="preserve"> </w:t>
      </w:r>
      <w:r w:rsidR="00B22312">
        <w:t>Interface Design</w:t>
      </w:r>
      <w:bookmarkEnd w:id="124"/>
    </w:p>
    <w:p w14:paraId="76F11B84" w14:textId="5A1D3EF9" w:rsidR="00F47AE3" w:rsidRDefault="008978A3" w:rsidP="00F47AE3">
      <w:pPr>
        <w:spacing w:after="240" w:line="360" w:lineRule="auto"/>
        <w:jc w:val="both"/>
      </w:pPr>
      <w:r>
        <w:t>Finease</w:t>
      </w:r>
      <w:r w:rsidR="00F47AE3" w:rsidRPr="00F47AE3">
        <w:t xml:space="preserve"> leverages the capabilities of Figma to simplify the process of interface design and development. Designers create a unified design system using reusable elements such as buttons and input fields. Developers can utilize these elements in Figma, simplifying the conversion of design into HTML and CSS. </w:t>
      </w:r>
      <w:r w:rsidR="00480EF5" w:rsidRPr="00480EF5">
        <w:t xml:space="preserve">Figma's user-friendly interface enables developers to swiftly design UI components and produce well-structured code. This method simplifies the development process, empowering users to craft </w:t>
      </w:r>
      <w:r w:rsidR="00480EF5">
        <w:t>functioning and visually pleasing</w:t>
      </w:r>
      <w:r w:rsidR="00480EF5" w:rsidRPr="00480EF5">
        <w:t xml:space="preserve"> interfaces with minimal exertion.</w:t>
      </w:r>
    </w:p>
    <w:p w14:paraId="5CE74DEA" w14:textId="780F345F" w:rsidR="00F47AE3" w:rsidRDefault="00670A27" w:rsidP="004E4D83">
      <w:pPr>
        <w:spacing w:line="360" w:lineRule="auto"/>
      </w:pPr>
      <w:r w:rsidRPr="00670A27">
        <w:rPr>
          <w:noProof/>
        </w:rPr>
        <w:drawing>
          <wp:inline distT="0" distB="0" distL="0" distR="0" wp14:anchorId="7A59158C" wp14:editId="2D154411">
            <wp:extent cx="5943600" cy="1017270"/>
            <wp:effectExtent l="0" t="0" r="0" b="0"/>
            <wp:docPr id="97318693"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8693" name="Picture 1" descr="A screenshot of a login box&#10;&#10;Description automatically generated"/>
                    <pic:cNvPicPr/>
                  </pic:nvPicPr>
                  <pic:blipFill>
                    <a:blip r:embed="rId66"/>
                    <a:stretch>
                      <a:fillRect/>
                    </a:stretch>
                  </pic:blipFill>
                  <pic:spPr>
                    <a:xfrm>
                      <a:off x="0" y="0"/>
                      <a:ext cx="5943600" cy="1017270"/>
                    </a:xfrm>
                    <a:prstGeom prst="rect">
                      <a:avLst/>
                    </a:prstGeom>
                  </pic:spPr>
                </pic:pic>
              </a:graphicData>
            </a:graphic>
          </wp:inline>
        </w:drawing>
      </w:r>
    </w:p>
    <w:p w14:paraId="394B0986" w14:textId="19C06513" w:rsidR="004E4D83" w:rsidRDefault="004E4D83" w:rsidP="00765F3A">
      <w:pPr>
        <w:pStyle w:val="Caption"/>
        <w:jc w:val="center"/>
      </w:pPr>
      <w:bookmarkStart w:id="125" w:name="_Toc165401068"/>
      <w:r>
        <w:t xml:space="preserve">Figure </w:t>
      </w:r>
      <w:r>
        <w:fldChar w:fldCharType="begin"/>
      </w:r>
      <w:r>
        <w:instrText xml:space="preserve"> SEQ Figure \* ARABIC </w:instrText>
      </w:r>
      <w:r>
        <w:fldChar w:fldCharType="separate"/>
      </w:r>
      <w:r w:rsidR="003407C9">
        <w:rPr>
          <w:noProof/>
        </w:rPr>
        <w:t>52</w:t>
      </w:r>
      <w:r>
        <w:fldChar w:fldCharType="end"/>
      </w:r>
      <w:r>
        <w:t xml:space="preserve">: Finease's </w:t>
      </w:r>
      <w:r w:rsidR="00046FA8">
        <w:t>Home, Login and Register Page</w:t>
      </w:r>
      <w:bookmarkEnd w:id="125"/>
    </w:p>
    <w:p w14:paraId="2CC15BB0" w14:textId="77777777" w:rsidR="00765F3A" w:rsidRPr="00765F3A" w:rsidRDefault="00765F3A" w:rsidP="00765F3A"/>
    <w:p w14:paraId="7C57EDE0" w14:textId="58ECF5D7" w:rsidR="008978A3" w:rsidRDefault="008978A3" w:rsidP="004E4D83">
      <w:pPr>
        <w:spacing w:line="360" w:lineRule="auto"/>
      </w:pPr>
      <w:r w:rsidRPr="008978A3">
        <w:rPr>
          <w:noProof/>
        </w:rPr>
        <w:drawing>
          <wp:inline distT="0" distB="0" distL="0" distR="0" wp14:anchorId="15A0235B" wp14:editId="627B6214">
            <wp:extent cx="5943600" cy="1985645"/>
            <wp:effectExtent l="0" t="0" r="0" b="0"/>
            <wp:docPr id="30852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23880" name="Picture 1" descr="A screenshot of a computer&#10;&#10;Description automatically generated"/>
                    <pic:cNvPicPr/>
                  </pic:nvPicPr>
                  <pic:blipFill>
                    <a:blip r:embed="rId67"/>
                    <a:stretch>
                      <a:fillRect/>
                    </a:stretch>
                  </pic:blipFill>
                  <pic:spPr>
                    <a:xfrm>
                      <a:off x="0" y="0"/>
                      <a:ext cx="5943600" cy="1985645"/>
                    </a:xfrm>
                    <a:prstGeom prst="rect">
                      <a:avLst/>
                    </a:prstGeom>
                  </pic:spPr>
                </pic:pic>
              </a:graphicData>
            </a:graphic>
          </wp:inline>
        </w:drawing>
      </w:r>
    </w:p>
    <w:p w14:paraId="5D45CD35" w14:textId="3354F41A" w:rsidR="004E4D83" w:rsidRDefault="004E4D83" w:rsidP="004E4D83">
      <w:pPr>
        <w:pStyle w:val="Caption"/>
        <w:jc w:val="center"/>
      </w:pPr>
      <w:bookmarkStart w:id="126" w:name="_Toc165401069"/>
      <w:r>
        <w:t xml:space="preserve">Figure </w:t>
      </w:r>
      <w:r>
        <w:fldChar w:fldCharType="begin"/>
      </w:r>
      <w:r>
        <w:instrText xml:space="preserve"> SEQ Figure \* ARABIC </w:instrText>
      </w:r>
      <w:r>
        <w:fldChar w:fldCharType="separate"/>
      </w:r>
      <w:r w:rsidR="003407C9">
        <w:rPr>
          <w:noProof/>
        </w:rPr>
        <w:t>53</w:t>
      </w:r>
      <w:r>
        <w:fldChar w:fldCharType="end"/>
      </w:r>
      <w:r>
        <w:t xml:space="preserve">: Finease's </w:t>
      </w:r>
      <w:r w:rsidR="00765F3A">
        <w:t>Customer Pages</w:t>
      </w:r>
      <w:bookmarkEnd w:id="126"/>
    </w:p>
    <w:p w14:paraId="16C6A21C" w14:textId="730C208E" w:rsidR="008A43ED" w:rsidRDefault="008A43ED">
      <w:r>
        <w:br w:type="page"/>
      </w:r>
    </w:p>
    <w:p w14:paraId="7753576A" w14:textId="6CE50875" w:rsidR="008978A3" w:rsidRDefault="008978A3" w:rsidP="004E4D83">
      <w:pPr>
        <w:spacing w:line="360" w:lineRule="auto"/>
      </w:pPr>
      <w:r w:rsidRPr="008978A3">
        <w:rPr>
          <w:noProof/>
        </w:rPr>
        <w:lastRenderedPageBreak/>
        <w:drawing>
          <wp:inline distT="0" distB="0" distL="0" distR="0" wp14:anchorId="29826060" wp14:editId="37D7ED5A">
            <wp:extent cx="5943600" cy="1489075"/>
            <wp:effectExtent l="0" t="0" r="0" b="0"/>
            <wp:docPr id="3540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6331" name="Picture 1" descr="A screenshot of a computer&#10;&#10;Description automatically generated"/>
                    <pic:cNvPicPr/>
                  </pic:nvPicPr>
                  <pic:blipFill>
                    <a:blip r:embed="rId68"/>
                    <a:stretch>
                      <a:fillRect/>
                    </a:stretch>
                  </pic:blipFill>
                  <pic:spPr>
                    <a:xfrm>
                      <a:off x="0" y="0"/>
                      <a:ext cx="5943600" cy="1489075"/>
                    </a:xfrm>
                    <a:prstGeom prst="rect">
                      <a:avLst/>
                    </a:prstGeom>
                  </pic:spPr>
                </pic:pic>
              </a:graphicData>
            </a:graphic>
          </wp:inline>
        </w:drawing>
      </w:r>
    </w:p>
    <w:p w14:paraId="390A5E8B" w14:textId="0B30C437" w:rsidR="004E4D83" w:rsidRDefault="004E4D83" w:rsidP="004E4D83">
      <w:pPr>
        <w:pStyle w:val="Caption"/>
        <w:jc w:val="center"/>
      </w:pPr>
      <w:bookmarkStart w:id="127" w:name="_Toc165401070"/>
      <w:r>
        <w:t xml:space="preserve">Figure </w:t>
      </w:r>
      <w:r>
        <w:fldChar w:fldCharType="begin"/>
      </w:r>
      <w:r>
        <w:instrText xml:space="preserve"> SEQ Figure \* ARABIC </w:instrText>
      </w:r>
      <w:r>
        <w:fldChar w:fldCharType="separate"/>
      </w:r>
      <w:r w:rsidR="003407C9">
        <w:rPr>
          <w:noProof/>
        </w:rPr>
        <w:t>54</w:t>
      </w:r>
      <w:r>
        <w:fldChar w:fldCharType="end"/>
      </w:r>
      <w:r>
        <w:t xml:space="preserve">: Finease's </w:t>
      </w:r>
      <w:r w:rsidR="00765F3A">
        <w:t>Admin Pages</w:t>
      </w:r>
      <w:bookmarkEnd w:id="127"/>
    </w:p>
    <w:p w14:paraId="42B8726C" w14:textId="77777777" w:rsidR="004E4D83" w:rsidRDefault="004E4D83" w:rsidP="00AB7B2B">
      <w:pPr>
        <w:spacing w:after="240" w:line="360" w:lineRule="auto"/>
      </w:pPr>
    </w:p>
    <w:p w14:paraId="70691E6A" w14:textId="60E1B113" w:rsidR="008978A3" w:rsidRDefault="008978A3" w:rsidP="004E4D83">
      <w:pPr>
        <w:spacing w:line="360" w:lineRule="auto"/>
        <w:jc w:val="center"/>
      </w:pPr>
      <w:r w:rsidRPr="008978A3">
        <w:rPr>
          <w:noProof/>
        </w:rPr>
        <w:drawing>
          <wp:inline distT="0" distB="0" distL="0" distR="0" wp14:anchorId="4D531B8A" wp14:editId="4E82D1B4">
            <wp:extent cx="4862268" cy="1242060"/>
            <wp:effectExtent l="0" t="0" r="0" b="0"/>
            <wp:docPr id="497175204"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75204" name="Picture 1" descr="Screens screenshot of a computer&#10;&#10;Description automatically generated"/>
                    <pic:cNvPicPr/>
                  </pic:nvPicPr>
                  <pic:blipFill>
                    <a:blip r:embed="rId69"/>
                    <a:stretch>
                      <a:fillRect/>
                    </a:stretch>
                  </pic:blipFill>
                  <pic:spPr>
                    <a:xfrm>
                      <a:off x="0" y="0"/>
                      <a:ext cx="4871460" cy="1244408"/>
                    </a:xfrm>
                    <a:prstGeom prst="rect">
                      <a:avLst/>
                    </a:prstGeom>
                  </pic:spPr>
                </pic:pic>
              </a:graphicData>
            </a:graphic>
          </wp:inline>
        </w:drawing>
      </w:r>
    </w:p>
    <w:p w14:paraId="52437B6A" w14:textId="5DA58D0F" w:rsidR="004E4D83" w:rsidRDefault="004E4D83" w:rsidP="004E4D83">
      <w:pPr>
        <w:pStyle w:val="Caption"/>
        <w:jc w:val="center"/>
      </w:pPr>
      <w:bookmarkStart w:id="128" w:name="_Toc165401071"/>
      <w:r>
        <w:t xml:space="preserve">Figure </w:t>
      </w:r>
      <w:r>
        <w:fldChar w:fldCharType="begin"/>
      </w:r>
      <w:r>
        <w:instrText xml:space="preserve"> SEQ Figure \* ARABIC </w:instrText>
      </w:r>
      <w:r>
        <w:fldChar w:fldCharType="separate"/>
      </w:r>
      <w:r w:rsidR="003407C9">
        <w:rPr>
          <w:noProof/>
        </w:rPr>
        <w:t>55</w:t>
      </w:r>
      <w:r>
        <w:fldChar w:fldCharType="end"/>
      </w:r>
      <w:r>
        <w:t xml:space="preserve">: Finease's </w:t>
      </w:r>
      <w:r w:rsidR="00765F3A">
        <w:t>Admin Activity Log and System Report Page</w:t>
      </w:r>
      <w:bookmarkEnd w:id="128"/>
    </w:p>
    <w:p w14:paraId="08CD97C1" w14:textId="77777777" w:rsidR="004E4D83" w:rsidRDefault="004E4D83" w:rsidP="009D22E8">
      <w:pPr>
        <w:spacing w:after="240" w:line="360" w:lineRule="auto"/>
        <w:jc w:val="center"/>
      </w:pPr>
    </w:p>
    <w:p w14:paraId="16890F45" w14:textId="789D16AD" w:rsidR="00AB7B2B" w:rsidRDefault="00AB7B2B" w:rsidP="00D4230D"/>
    <w:p w14:paraId="322528F0" w14:textId="73288BFA" w:rsidR="00D4230D" w:rsidRDefault="00D4230D" w:rsidP="00326B40">
      <w:pPr>
        <w:pStyle w:val="Heading2"/>
      </w:pPr>
      <w:bookmarkStart w:id="129" w:name="_Toc165401205"/>
      <w:r>
        <w:t>4.</w:t>
      </w:r>
      <w:r w:rsidR="00E75D5F">
        <w:t>5</w:t>
      </w:r>
      <w:r>
        <w:t xml:space="preserve"> Execution</w:t>
      </w:r>
      <w:bookmarkEnd w:id="129"/>
    </w:p>
    <w:p w14:paraId="50D39B61" w14:textId="794C9C2E" w:rsidR="00D44857" w:rsidRDefault="00D44857" w:rsidP="00B4538E">
      <w:pPr>
        <w:spacing w:after="240" w:line="360" w:lineRule="auto"/>
        <w:jc w:val="both"/>
      </w:pPr>
      <w:r w:rsidRPr="00D44857">
        <w:t>The Finease project was initiated by setting up a Maven Spring Boot coding environment in Visual Studio Code. Once the project was initialized, a repository was created on GitHub and connected to the local project using Git commands for version control. Subsequently, the project's structure was established with its essential folders and files.</w:t>
      </w:r>
    </w:p>
    <w:p w14:paraId="3F428D52" w14:textId="303BA97B" w:rsidR="00F3301F" w:rsidRDefault="00F3301F" w:rsidP="004E4D83">
      <w:pPr>
        <w:spacing w:line="360" w:lineRule="auto"/>
        <w:jc w:val="center"/>
      </w:pPr>
      <w:r w:rsidRPr="00F3301F">
        <w:rPr>
          <w:noProof/>
        </w:rPr>
        <w:lastRenderedPageBreak/>
        <w:drawing>
          <wp:inline distT="0" distB="0" distL="0" distR="0" wp14:anchorId="7BE1A188" wp14:editId="70CF291E">
            <wp:extent cx="2383257" cy="3994165"/>
            <wp:effectExtent l="0" t="0" r="0" b="6350"/>
            <wp:docPr id="13649274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27430" name="Picture 1" descr="A screenshot of a computer&#10;&#10;Description automatically generated"/>
                    <pic:cNvPicPr/>
                  </pic:nvPicPr>
                  <pic:blipFill>
                    <a:blip r:embed="rId70"/>
                    <a:stretch>
                      <a:fillRect/>
                    </a:stretch>
                  </pic:blipFill>
                  <pic:spPr>
                    <a:xfrm>
                      <a:off x="0" y="0"/>
                      <a:ext cx="2397234" cy="4017589"/>
                    </a:xfrm>
                    <a:prstGeom prst="rect">
                      <a:avLst/>
                    </a:prstGeom>
                  </pic:spPr>
                </pic:pic>
              </a:graphicData>
            </a:graphic>
          </wp:inline>
        </w:drawing>
      </w:r>
    </w:p>
    <w:p w14:paraId="1F531A04" w14:textId="337596E6" w:rsidR="004E4D83" w:rsidRDefault="004E4D83" w:rsidP="004E4D83">
      <w:pPr>
        <w:pStyle w:val="Caption"/>
        <w:jc w:val="center"/>
      </w:pPr>
      <w:bookmarkStart w:id="130" w:name="_Toc165401072"/>
      <w:r>
        <w:t xml:space="preserve">Figure </w:t>
      </w:r>
      <w:r>
        <w:fldChar w:fldCharType="begin"/>
      </w:r>
      <w:r>
        <w:instrText xml:space="preserve"> SEQ Figure \* ARABIC </w:instrText>
      </w:r>
      <w:r>
        <w:fldChar w:fldCharType="separate"/>
      </w:r>
      <w:r w:rsidR="003407C9">
        <w:rPr>
          <w:noProof/>
        </w:rPr>
        <w:t>56</w:t>
      </w:r>
      <w:r>
        <w:fldChar w:fldCharType="end"/>
      </w:r>
      <w:r>
        <w:t xml:space="preserve">: </w:t>
      </w:r>
      <w:r w:rsidR="00C57735">
        <w:t>Screenshot of Finease’s</w:t>
      </w:r>
      <w:r>
        <w:t xml:space="preserve"> </w:t>
      </w:r>
      <w:r w:rsidR="00135534">
        <w:t>project directory</w:t>
      </w:r>
      <w:bookmarkEnd w:id="130"/>
    </w:p>
    <w:p w14:paraId="3B6EA0F1" w14:textId="47AFC993" w:rsidR="00EC63E1" w:rsidRDefault="00D44857" w:rsidP="00D44857">
      <w:pPr>
        <w:spacing w:after="240" w:line="360" w:lineRule="auto"/>
        <w:ind w:firstLine="720"/>
        <w:jc w:val="both"/>
      </w:pPr>
      <w:r w:rsidRPr="00D44857">
        <w:t xml:space="preserve">The developer begins by creating the front-end portion through HTML and CSS, as well as leveraging Thymeleaf, a Java template engine for transmitting values. User accessibility is prioritized during the coding of the user interfaces, with interactive elements designed to be large and easily accessible. Once the HTML templates are </w:t>
      </w:r>
      <w:r>
        <w:t>completed</w:t>
      </w:r>
      <w:r w:rsidRPr="00D44857">
        <w:t>, JavaScript is employed to enhance page interactivity.</w:t>
      </w:r>
    </w:p>
    <w:p w14:paraId="47AD8CC5" w14:textId="0D3D09A3" w:rsidR="009B080A" w:rsidRDefault="009B080A" w:rsidP="004E4D83">
      <w:pPr>
        <w:spacing w:line="360" w:lineRule="auto"/>
        <w:jc w:val="center"/>
      </w:pPr>
      <w:r w:rsidRPr="009B080A">
        <w:rPr>
          <w:noProof/>
        </w:rPr>
        <w:drawing>
          <wp:inline distT="0" distB="0" distL="0" distR="0" wp14:anchorId="79A764F0" wp14:editId="6B8D9368">
            <wp:extent cx="5088178" cy="1728132"/>
            <wp:effectExtent l="0" t="0" r="0" b="5715"/>
            <wp:docPr id="210627948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9486" name="Picture 1" descr="A screen shot of a computer screen&#10;&#10;Description automatically generated"/>
                    <pic:cNvPicPr/>
                  </pic:nvPicPr>
                  <pic:blipFill>
                    <a:blip r:embed="rId71"/>
                    <a:stretch>
                      <a:fillRect/>
                    </a:stretch>
                  </pic:blipFill>
                  <pic:spPr>
                    <a:xfrm>
                      <a:off x="0" y="0"/>
                      <a:ext cx="5102973" cy="1733157"/>
                    </a:xfrm>
                    <a:prstGeom prst="rect">
                      <a:avLst/>
                    </a:prstGeom>
                  </pic:spPr>
                </pic:pic>
              </a:graphicData>
            </a:graphic>
          </wp:inline>
        </w:drawing>
      </w:r>
    </w:p>
    <w:p w14:paraId="7C85F1E2" w14:textId="05842D55" w:rsidR="004E4D83" w:rsidRDefault="004E4D83" w:rsidP="004E4D83">
      <w:pPr>
        <w:pStyle w:val="Caption"/>
        <w:jc w:val="center"/>
      </w:pPr>
      <w:bookmarkStart w:id="131" w:name="_Toc165401073"/>
      <w:r>
        <w:t xml:space="preserve">Figure </w:t>
      </w:r>
      <w:r>
        <w:fldChar w:fldCharType="begin"/>
      </w:r>
      <w:r>
        <w:instrText xml:space="preserve"> SEQ Figure \* ARABIC </w:instrText>
      </w:r>
      <w:r>
        <w:fldChar w:fldCharType="separate"/>
      </w:r>
      <w:r w:rsidR="003407C9">
        <w:rPr>
          <w:noProof/>
        </w:rPr>
        <w:t>57</w:t>
      </w:r>
      <w:r>
        <w:fldChar w:fldCharType="end"/>
      </w:r>
      <w:r>
        <w:t xml:space="preserve">: </w:t>
      </w:r>
      <w:r w:rsidR="00C57735">
        <w:t>Screenshot of application properties code</w:t>
      </w:r>
      <w:bookmarkEnd w:id="131"/>
    </w:p>
    <w:p w14:paraId="27DAAA53" w14:textId="67F7F337" w:rsidR="005C5813" w:rsidRDefault="009B080A" w:rsidP="00CA24B2">
      <w:pPr>
        <w:spacing w:after="240" w:line="360" w:lineRule="auto"/>
        <w:ind w:firstLine="720"/>
        <w:jc w:val="both"/>
      </w:pPr>
      <w:r w:rsidRPr="009B080A">
        <w:lastRenderedPageBreak/>
        <w:t xml:space="preserve">Upon startup, Spring Boot automatically sets up the database connection using configuration settings in the application.properties file to connect with MySQL. It uses JPA for managing entities and their mappings to database tables, while Hibernate takes care of schema generation and updates. During runtime, the application interacts with MySQL by executing CRUD operations according to business requirements. Logging SQL statements helps in debugging, and transactions are employed to maintain data consistency. </w:t>
      </w:r>
    </w:p>
    <w:p w14:paraId="2423E3C1" w14:textId="1B39BC5F" w:rsidR="00701920" w:rsidRDefault="00701920" w:rsidP="00701920">
      <w:pPr>
        <w:spacing w:after="240" w:line="360" w:lineRule="auto"/>
        <w:ind w:firstLine="720"/>
        <w:jc w:val="both"/>
      </w:pPr>
      <w:r>
        <w:t xml:space="preserve">Following </w:t>
      </w:r>
      <w:r w:rsidRPr="00701920">
        <w:t xml:space="preserve">the database in Spring Boot, </w:t>
      </w:r>
      <w:r>
        <w:t xml:space="preserve">the </w:t>
      </w:r>
      <w:r w:rsidRPr="00701920">
        <w:t xml:space="preserve">developer creates entity models that correspond to database tables and repositories for handling database tasks. Entity models use JPA annotations to map Java classes to database tables, specifying fields, connections, and restrictions. Repositories </w:t>
      </w:r>
      <w:r>
        <w:t xml:space="preserve">are </w:t>
      </w:r>
      <w:r w:rsidRPr="00701920">
        <w:t>interfaces that extend JpaRepository and offer methods for Create, Read, Update, and Delete operations on entities while hiding SQL queries. These elements optimize interactions with the database by guaranteeing data consistency and making it easier to access information within the application.</w:t>
      </w:r>
    </w:p>
    <w:p w14:paraId="70CBFF46" w14:textId="5B42A667" w:rsidR="00BA61FD" w:rsidRDefault="00BA61FD" w:rsidP="00701920">
      <w:pPr>
        <w:spacing w:after="240" w:line="360" w:lineRule="auto"/>
        <w:ind w:firstLine="720"/>
        <w:jc w:val="both"/>
      </w:pPr>
      <w:r w:rsidRPr="00BA61FD">
        <w:t>After setting up the entity models and repositories, the developer moves on to implementing the controller and services. Controllers are responsible for defining endpoint mappings that specify URL paths and HTTP methods to handle incoming requests. Inside controllers, developers use annotations like @GetMapping and @PostMapping to associate HTTP requests with specific methods. These methods then call corresponding service methods to execute business logic and interact with the database. Services encapsulate the application's core logic by coordinating interactions between controllers and repositories. This separation of concerns promotes modularity and facilitates maintainability. The endpoint mappings in controllers’ direct requests to appropriate service methods, ensuring smooth execution of operations.</w:t>
      </w:r>
    </w:p>
    <w:p w14:paraId="5C34C6A3" w14:textId="78EDE48E" w:rsidR="001012AA" w:rsidRDefault="006438AA" w:rsidP="00483166">
      <w:pPr>
        <w:spacing w:after="240" w:line="360" w:lineRule="auto"/>
        <w:ind w:firstLine="720"/>
        <w:jc w:val="both"/>
      </w:pPr>
      <w:r w:rsidRPr="006438AA">
        <w:t xml:space="preserve">Finally, the </w:t>
      </w:r>
      <w:r>
        <w:t>developer</w:t>
      </w:r>
      <w:r w:rsidRPr="006438AA">
        <w:t xml:space="preserve"> incorporates JavaScript code</w:t>
      </w:r>
      <w:r w:rsidR="00237833">
        <w:t xml:space="preserve"> with </w:t>
      </w:r>
      <w:r w:rsidR="00237833" w:rsidRPr="00237833">
        <w:t>Web Speech API</w:t>
      </w:r>
      <w:r w:rsidRPr="006438AA">
        <w:t xml:space="preserve"> to facilitate the text-to-speech function, enhancing user engagement through auditory responses. This JavaScript code captures user interactions with the interface, like clicking buttons or submitting forms, and creates corresponding text-to-speech output. Moreover, keyboard navigation capability is included to enhance accessibility by enabling users to navigate using keyboard shortcuts or tab keys. By integrating these functionalities, the application delivers a more comprehensive and user-centric experience that accommodates </w:t>
      </w:r>
      <w:r w:rsidR="00B218E9">
        <w:t>the needs of visually impaired users</w:t>
      </w:r>
      <w:r w:rsidRPr="006438AA">
        <w:t>.</w:t>
      </w:r>
    </w:p>
    <w:p w14:paraId="3A95E4F7" w14:textId="77777777" w:rsidR="00483166" w:rsidRDefault="00483166" w:rsidP="00483166">
      <w:pPr>
        <w:spacing w:after="240" w:line="360" w:lineRule="auto"/>
        <w:jc w:val="both"/>
      </w:pPr>
    </w:p>
    <w:p w14:paraId="6FB54ADB" w14:textId="4D80DB1A" w:rsidR="001012AA" w:rsidRDefault="001012AA" w:rsidP="00326B40">
      <w:pPr>
        <w:pStyle w:val="Heading2"/>
      </w:pPr>
      <w:bookmarkStart w:id="132" w:name="_Toc165401206"/>
      <w:r>
        <w:t>4.</w:t>
      </w:r>
      <w:r w:rsidR="00E75D5F">
        <w:t>6</w:t>
      </w:r>
      <w:r>
        <w:t xml:space="preserve"> Screenshot</w:t>
      </w:r>
      <w:r w:rsidR="008D61CC">
        <w:t xml:space="preserve"> of the completed system – </w:t>
      </w:r>
      <w:r w:rsidR="008978A3">
        <w:t>Finease</w:t>
      </w:r>
      <w:bookmarkEnd w:id="132"/>
    </w:p>
    <w:p w14:paraId="2FA67C2C" w14:textId="41B483D9" w:rsidR="00137BD7" w:rsidRDefault="00137BD7" w:rsidP="008D61CC">
      <w:pPr>
        <w:pStyle w:val="Heading3"/>
      </w:pPr>
      <w:bookmarkStart w:id="133" w:name="_Toc165401207"/>
      <w:r>
        <w:t>4.6.1 User</w:t>
      </w:r>
      <w:bookmarkEnd w:id="133"/>
      <w:r>
        <w:t xml:space="preserve"> </w:t>
      </w:r>
    </w:p>
    <w:p w14:paraId="1BBA97DE" w14:textId="77A44182" w:rsidR="00137BD7" w:rsidRDefault="00137BD7" w:rsidP="006F03DF">
      <w:pPr>
        <w:pStyle w:val="Heading4"/>
      </w:pPr>
      <w:r>
        <w:t>4.6.1.1 Home</w:t>
      </w:r>
      <w:r w:rsidR="008603E4">
        <w:t xml:space="preserve"> Page</w:t>
      </w:r>
    </w:p>
    <w:p w14:paraId="4CA91472" w14:textId="3715D663" w:rsidR="00137BD7" w:rsidRDefault="00F127B8" w:rsidP="006F03DF">
      <w:pPr>
        <w:spacing w:line="360" w:lineRule="auto"/>
      </w:pPr>
      <w:r>
        <w:rPr>
          <w:noProof/>
        </w:rPr>
        <w:drawing>
          <wp:inline distT="0" distB="0" distL="0" distR="0" wp14:anchorId="45F609E5" wp14:editId="218CFA26">
            <wp:extent cx="5934456" cy="3178376"/>
            <wp:effectExtent l="0" t="0" r="9525" b="3175"/>
            <wp:docPr id="1729252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456" cy="3178376"/>
                    </a:xfrm>
                    <a:prstGeom prst="rect">
                      <a:avLst/>
                    </a:prstGeom>
                    <a:noFill/>
                    <a:ln>
                      <a:noFill/>
                    </a:ln>
                  </pic:spPr>
                </pic:pic>
              </a:graphicData>
            </a:graphic>
          </wp:inline>
        </w:drawing>
      </w:r>
    </w:p>
    <w:p w14:paraId="615890B8" w14:textId="16F88CED" w:rsidR="006401AE" w:rsidRDefault="006401AE" w:rsidP="006401AE">
      <w:pPr>
        <w:pStyle w:val="Caption"/>
        <w:jc w:val="center"/>
      </w:pPr>
      <w:bookmarkStart w:id="134" w:name="_Toc165401074"/>
      <w:r>
        <w:t xml:space="preserve">Figure </w:t>
      </w:r>
      <w:r>
        <w:fldChar w:fldCharType="begin"/>
      </w:r>
      <w:r>
        <w:instrText xml:space="preserve"> SEQ Figure \* ARABIC </w:instrText>
      </w:r>
      <w:r>
        <w:fldChar w:fldCharType="separate"/>
      </w:r>
      <w:r w:rsidR="003407C9">
        <w:rPr>
          <w:noProof/>
        </w:rPr>
        <w:t>58</w:t>
      </w:r>
      <w:r>
        <w:fldChar w:fldCharType="end"/>
      </w:r>
      <w:r>
        <w:t xml:space="preserve">: </w:t>
      </w:r>
      <w:r w:rsidR="00F9025B">
        <w:t>Screenshot of Finease’s Home Page</w:t>
      </w:r>
      <w:bookmarkEnd w:id="134"/>
    </w:p>
    <w:p w14:paraId="4E3FBF07" w14:textId="22DADBD2" w:rsidR="002E57AA" w:rsidRDefault="002E57AA" w:rsidP="006F03DF">
      <w:pPr>
        <w:spacing w:line="360" w:lineRule="auto"/>
        <w:jc w:val="both"/>
      </w:pPr>
      <w:r>
        <w:t xml:space="preserve">Upon accessing Finease’s website, the user is greeted with a home page where the user can </w:t>
      </w:r>
      <w:r w:rsidR="007865EB">
        <w:t>access</w:t>
      </w:r>
      <w:r>
        <w:t xml:space="preserve"> other pages without logging into the system. The bottom left corner of the website will constantly have an accessibility widget on, allowing convenient access to the screen reader.</w:t>
      </w:r>
      <w:r w:rsidR="007865EB">
        <w:t xml:space="preserve"> </w:t>
      </w:r>
      <w:r w:rsidR="006F03DF">
        <w:t>Whenever the user hover over the “Activate” button, it will reads “Press shift or click to activate screen reader”</w:t>
      </w:r>
      <w:r w:rsidR="00E56E77">
        <w:t>.</w:t>
      </w:r>
    </w:p>
    <w:p w14:paraId="149DAFA6" w14:textId="77777777" w:rsidR="00F127B8" w:rsidRDefault="00F127B8" w:rsidP="006F03DF">
      <w:pPr>
        <w:spacing w:line="360" w:lineRule="auto"/>
      </w:pPr>
    </w:p>
    <w:p w14:paraId="42618EF6" w14:textId="616D3CD7" w:rsidR="00F127B8" w:rsidRDefault="00F127B8" w:rsidP="006F03DF">
      <w:pPr>
        <w:spacing w:line="360" w:lineRule="auto"/>
      </w:pPr>
      <w:r>
        <w:rPr>
          <w:noProof/>
        </w:rPr>
        <w:lastRenderedPageBreak/>
        <w:drawing>
          <wp:inline distT="0" distB="0" distL="0" distR="0" wp14:anchorId="692B3CC8" wp14:editId="5F718876">
            <wp:extent cx="5934456" cy="3179491"/>
            <wp:effectExtent l="0" t="0" r="9525" b="1905"/>
            <wp:docPr id="1349061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456" cy="3179491"/>
                    </a:xfrm>
                    <a:prstGeom prst="rect">
                      <a:avLst/>
                    </a:prstGeom>
                    <a:noFill/>
                    <a:ln>
                      <a:noFill/>
                    </a:ln>
                  </pic:spPr>
                </pic:pic>
              </a:graphicData>
            </a:graphic>
          </wp:inline>
        </w:drawing>
      </w:r>
    </w:p>
    <w:p w14:paraId="3C68F223" w14:textId="0F79E6E0" w:rsidR="006401AE" w:rsidRDefault="006401AE" w:rsidP="006401AE">
      <w:pPr>
        <w:pStyle w:val="Caption"/>
        <w:jc w:val="center"/>
      </w:pPr>
      <w:bookmarkStart w:id="135" w:name="_Toc165401075"/>
      <w:r>
        <w:t xml:space="preserve">Figure </w:t>
      </w:r>
      <w:r>
        <w:fldChar w:fldCharType="begin"/>
      </w:r>
      <w:r>
        <w:instrText xml:space="preserve"> SEQ Figure \* ARABIC </w:instrText>
      </w:r>
      <w:r>
        <w:fldChar w:fldCharType="separate"/>
      </w:r>
      <w:r w:rsidR="003407C9">
        <w:rPr>
          <w:noProof/>
        </w:rPr>
        <w:t>59</w:t>
      </w:r>
      <w:r>
        <w:fldChar w:fldCharType="end"/>
      </w:r>
      <w:r>
        <w:t xml:space="preserve">: </w:t>
      </w:r>
      <w:r w:rsidR="00F9025B">
        <w:t>Screenshot of Finease’s Home Page, Activated Screen Reader</w:t>
      </w:r>
      <w:bookmarkEnd w:id="135"/>
    </w:p>
    <w:p w14:paraId="54F84D2D" w14:textId="4D5AE022" w:rsidR="00137BD7" w:rsidRDefault="00523C3B" w:rsidP="00BD42B3">
      <w:pPr>
        <w:spacing w:line="360" w:lineRule="auto"/>
        <w:jc w:val="both"/>
      </w:pPr>
      <w:r w:rsidRPr="00523C3B">
        <w:t xml:space="preserve">Once the user toggles the screen reader via the accessibility widget, it will read out </w:t>
      </w:r>
      <w:r w:rsidR="00F402E2">
        <w:t>“</w:t>
      </w:r>
      <w:r w:rsidRPr="00523C3B">
        <w:t>Screen reader activated</w:t>
      </w:r>
      <w:r w:rsidR="00F402E2">
        <w:t>”</w:t>
      </w:r>
      <w:r w:rsidR="00377110">
        <w:t>.</w:t>
      </w:r>
      <w:r w:rsidRPr="00523C3B">
        <w:t xml:space="preserve"> Then, the user can begin using the navigation guide provided. Pressing the shift key will toggle the screen reader, the spacebar will </w:t>
      </w:r>
      <w:r w:rsidR="00A94122">
        <w:t>read the</w:t>
      </w:r>
      <w:r w:rsidRPr="00523C3B">
        <w:t xml:space="preserve"> page content, the Z key will indicate cursor position, the X key will </w:t>
      </w:r>
      <w:r w:rsidR="00A94122">
        <w:t>read the</w:t>
      </w:r>
      <w:r w:rsidRPr="00523C3B">
        <w:t xml:space="preserve"> page structure, and the backtick key (`) will access menu options. The menu options are designed to listen for user input from 1 to 5. On all pages, pressing the number 1 key will act as the back button, while numbers 2 through 5 correspond to navigation bar options. When the user navigates to other pages, the system will emit a </w:t>
      </w:r>
      <w:r w:rsidR="00F402E2">
        <w:t>“</w:t>
      </w:r>
      <w:r w:rsidRPr="00523C3B">
        <w:t>pop</w:t>
      </w:r>
      <w:r w:rsidR="00F402E2">
        <w:t>”</w:t>
      </w:r>
      <w:r w:rsidRPr="00523C3B">
        <w:t xml:space="preserve"> noise as feedback to indicate the page change.</w:t>
      </w:r>
      <w:r w:rsidR="00A06122">
        <w:t xml:space="preserve"> </w:t>
      </w:r>
      <w:r w:rsidR="00C06529">
        <w:t>With the screen reader activated, a</w:t>
      </w:r>
      <w:r w:rsidR="00377110">
        <w:t>ny interaction with text elements</w:t>
      </w:r>
      <w:r w:rsidR="00CC2E2E">
        <w:t>, interactive elements</w:t>
      </w:r>
      <w:r w:rsidR="00377110">
        <w:t xml:space="preserve"> or images with alternative </w:t>
      </w:r>
      <w:r w:rsidR="00C06529">
        <w:t>text</w:t>
      </w:r>
      <w:r w:rsidR="00377110">
        <w:t xml:space="preserve"> will read out the content.</w:t>
      </w:r>
    </w:p>
    <w:p w14:paraId="6CC82B76" w14:textId="0382E88D" w:rsidR="00137BD7" w:rsidRDefault="00137BD7" w:rsidP="006F03DF">
      <w:pPr>
        <w:pStyle w:val="Heading4"/>
      </w:pPr>
      <w:r>
        <w:lastRenderedPageBreak/>
        <w:t>4.6.1.2 About</w:t>
      </w:r>
      <w:r w:rsidR="008603E4">
        <w:t xml:space="preserve"> Page</w:t>
      </w:r>
    </w:p>
    <w:p w14:paraId="54928FFB" w14:textId="7F1DEDF7" w:rsidR="00137BD7" w:rsidRDefault="000043B4" w:rsidP="006401AE">
      <w:pPr>
        <w:spacing w:line="360" w:lineRule="auto"/>
        <w:jc w:val="center"/>
      </w:pPr>
      <w:r>
        <w:rPr>
          <w:noProof/>
        </w:rPr>
        <w:drawing>
          <wp:inline distT="0" distB="0" distL="0" distR="0" wp14:anchorId="3A3F1CA2" wp14:editId="4C81F5FD">
            <wp:extent cx="5486400" cy="2939435"/>
            <wp:effectExtent l="0" t="0" r="0" b="0"/>
            <wp:docPr id="18546874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87428" name="Picture 3" descr="A screenshot of a computer&#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5EE9D76" w14:textId="02928301" w:rsidR="006401AE" w:rsidRDefault="006401AE" w:rsidP="006401AE">
      <w:pPr>
        <w:pStyle w:val="Caption"/>
        <w:jc w:val="center"/>
      </w:pPr>
      <w:bookmarkStart w:id="136" w:name="_Toc165401076"/>
      <w:r>
        <w:t xml:space="preserve">Figure </w:t>
      </w:r>
      <w:r>
        <w:fldChar w:fldCharType="begin"/>
      </w:r>
      <w:r>
        <w:instrText xml:space="preserve"> SEQ Figure \* ARABIC </w:instrText>
      </w:r>
      <w:r>
        <w:fldChar w:fldCharType="separate"/>
      </w:r>
      <w:r w:rsidR="003407C9">
        <w:rPr>
          <w:noProof/>
        </w:rPr>
        <w:t>60</w:t>
      </w:r>
      <w:r>
        <w:fldChar w:fldCharType="end"/>
      </w:r>
      <w:r>
        <w:t xml:space="preserve">: </w:t>
      </w:r>
      <w:r w:rsidR="00F9025B">
        <w:t>Screenshot of Finease’s About Page</w:t>
      </w:r>
      <w:bookmarkEnd w:id="136"/>
    </w:p>
    <w:p w14:paraId="2E8CDB4C" w14:textId="596832CC" w:rsidR="000043B4" w:rsidRDefault="00093C8C" w:rsidP="00093C8C">
      <w:pPr>
        <w:spacing w:line="360" w:lineRule="auto"/>
        <w:jc w:val="both"/>
      </w:pPr>
      <w:r>
        <w:t xml:space="preserve">On the about us page, it consists of </w:t>
      </w:r>
      <w:r w:rsidRPr="00093C8C">
        <w:t>comprehensive details about Finease's establishment, as well as its vision and mission.</w:t>
      </w:r>
    </w:p>
    <w:p w14:paraId="6E66ED24" w14:textId="2C10BD5D" w:rsidR="006401AE" w:rsidRDefault="006401AE"/>
    <w:p w14:paraId="625ABEAB" w14:textId="68DFCC37" w:rsidR="00137BD7" w:rsidRDefault="00137BD7" w:rsidP="006F03DF">
      <w:pPr>
        <w:pStyle w:val="Heading4"/>
      </w:pPr>
      <w:r>
        <w:t>4.6.1.3 Service</w:t>
      </w:r>
      <w:r w:rsidR="00686B6A">
        <w:t>s</w:t>
      </w:r>
      <w:r w:rsidR="008603E4">
        <w:t xml:space="preserve"> Page</w:t>
      </w:r>
    </w:p>
    <w:p w14:paraId="494E77E7" w14:textId="0DFA28C6" w:rsidR="00137BD7" w:rsidRDefault="000043B4" w:rsidP="006401AE">
      <w:pPr>
        <w:spacing w:line="360" w:lineRule="auto"/>
        <w:jc w:val="center"/>
      </w:pPr>
      <w:r>
        <w:rPr>
          <w:noProof/>
        </w:rPr>
        <w:drawing>
          <wp:inline distT="0" distB="0" distL="0" distR="0" wp14:anchorId="7EA82046" wp14:editId="507C52D1">
            <wp:extent cx="5486400" cy="2939435"/>
            <wp:effectExtent l="0" t="0" r="0" b="0"/>
            <wp:docPr id="1931811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24EB580" w14:textId="1DBEFA0E" w:rsidR="006401AE" w:rsidRDefault="006401AE" w:rsidP="006401AE">
      <w:pPr>
        <w:pStyle w:val="Caption"/>
        <w:jc w:val="center"/>
      </w:pPr>
      <w:bookmarkStart w:id="137" w:name="_Toc165401077"/>
      <w:r>
        <w:t xml:space="preserve">Figure </w:t>
      </w:r>
      <w:r>
        <w:fldChar w:fldCharType="begin"/>
      </w:r>
      <w:r>
        <w:instrText xml:space="preserve"> SEQ Figure \* ARABIC </w:instrText>
      </w:r>
      <w:r>
        <w:fldChar w:fldCharType="separate"/>
      </w:r>
      <w:r w:rsidR="003407C9">
        <w:rPr>
          <w:noProof/>
        </w:rPr>
        <w:t>61</w:t>
      </w:r>
      <w:r>
        <w:fldChar w:fldCharType="end"/>
      </w:r>
      <w:r>
        <w:t xml:space="preserve">: </w:t>
      </w:r>
      <w:r w:rsidR="00F9025B">
        <w:t>Screenshot of Finease’s Services Page</w:t>
      </w:r>
      <w:bookmarkEnd w:id="137"/>
    </w:p>
    <w:p w14:paraId="5C4A7C27" w14:textId="19EEF0F3" w:rsidR="001A026C" w:rsidRDefault="00686B6A" w:rsidP="00A9345D">
      <w:pPr>
        <w:spacing w:line="360" w:lineRule="auto"/>
        <w:jc w:val="both"/>
      </w:pPr>
      <w:r>
        <w:t xml:space="preserve">On the services page, it </w:t>
      </w:r>
      <w:r w:rsidR="004079BF" w:rsidRPr="004079BF">
        <w:t xml:space="preserve">offers a detailed overview of the various services provided by </w:t>
      </w:r>
      <w:r w:rsidR="004079BF">
        <w:t>Finease</w:t>
      </w:r>
      <w:r w:rsidRPr="00093C8C">
        <w:t>.</w:t>
      </w:r>
    </w:p>
    <w:p w14:paraId="17E619A2" w14:textId="3C1BFDF0" w:rsidR="00137BD7" w:rsidRDefault="00137BD7" w:rsidP="006F03DF">
      <w:pPr>
        <w:pStyle w:val="Heading4"/>
      </w:pPr>
      <w:r>
        <w:lastRenderedPageBreak/>
        <w:t>4.6.1.4 Login</w:t>
      </w:r>
      <w:r w:rsidR="008603E4">
        <w:t xml:space="preserve"> Page</w:t>
      </w:r>
    </w:p>
    <w:p w14:paraId="2B7DE5D0" w14:textId="5A8BFD18" w:rsidR="00137BD7" w:rsidRDefault="000043B4" w:rsidP="006401AE">
      <w:pPr>
        <w:spacing w:line="360" w:lineRule="auto"/>
        <w:jc w:val="center"/>
      </w:pPr>
      <w:r>
        <w:rPr>
          <w:noProof/>
        </w:rPr>
        <w:drawing>
          <wp:inline distT="0" distB="0" distL="0" distR="0" wp14:anchorId="35CD2410" wp14:editId="233201D0">
            <wp:extent cx="5486400" cy="2939435"/>
            <wp:effectExtent l="0" t="0" r="0" b="0"/>
            <wp:docPr id="1026174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594B5F46" w14:textId="05DC7A7B" w:rsidR="006401AE" w:rsidRDefault="006401AE" w:rsidP="006401AE">
      <w:pPr>
        <w:pStyle w:val="Caption"/>
        <w:jc w:val="center"/>
      </w:pPr>
      <w:bookmarkStart w:id="138" w:name="_Toc165401078"/>
      <w:r>
        <w:t xml:space="preserve">Figure </w:t>
      </w:r>
      <w:r>
        <w:fldChar w:fldCharType="begin"/>
      </w:r>
      <w:r>
        <w:instrText xml:space="preserve"> SEQ Figure \* ARABIC </w:instrText>
      </w:r>
      <w:r>
        <w:fldChar w:fldCharType="separate"/>
      </w:r>
      <w:r w:rsidR="003407C9">
        <w:rPr>
          <w:noProof/>
        </w:rPr>
        <w:t>62</w:t>
      </w:r>
      <w:r>
        <w:fldChar w:fldCharType="end"/>
      </w:r>
      <w:r>
        <w:t xml:space="preserve">: </w:t>
      </w:r>
      <w:r w:rsidR="00F9025B">
        <w:t>Screenshot of Finease’s Login Page</w:t>
      </w:r>
      <w:bookmarkEnd w:id="138"/>
    </w:p>
    <w:p w14:paraId="16B6958B" w14:textId="30B5D218" w:rsidR="000043B4" w:rsidRDefault="00816593" w:rsidP="006F03DF">
      <w:pPr>
        <w:spacing w:line="360" w:lineRule="auto"/>
      </w:pPr>
      <w:r>
        <w:t xml:space="preserve">On the login page, the user is required to register an account before they login to the system. The user with </w:t>
      </w:r>
      <w:r w:rsidR="00290695">
        <w:t>an existing</w:t>
      </w:r>
      <w:r>
        <w:t xml:space="preserve"> account can input username and password to login to Finease.</w:t>
      </w:r>
    </w:p>
    <w:p w14:paraId="443C447B" w14:textId="4E00B42D" w:rsidR="006401AE" w:rsidRDefault="006401AE"/>
    <w:p w14:paraId="609975D3" w14:textId="57D4E442" w:rsidR="00137BD7" w:rsidRDefault="00137BD7" w:rsidP="006F03DF">
      <w:pPr>
        <w:pStyle w:val="Heading4"/>
      </w:pPr>
      <w:r>
        <w:t>4.6.1.5 Register</w:t>
      </w:r>
      <w:r w:rsidR="008603E4">
        <w:t xml:space="preserve"> Page</w:t>
      </w:r>
    </w:p>
    <w:p w14:paraId="3FF978BB" w14:textId="59D74567" w:rsidR="00137BD7" w:rsidRDefault="000043B4" w:rsidP="006401AE">
      <w:pPr>
        <w:spacing w:line="360" w:lineRule="auto"/>
        <w:jc w:val="center"/>
      </w:pPr>
      <w:r>
        <w:rPr>
          <w:noProof/>
        </w:rPr>
        <w:drawing>
          <wp:inline distT="0" distB="0" distL="0" distR="0" wp14:anchorId="7D1F3910" wp14:editId="7F8818F2">
            <wp:extent cx="5486400" cy="2939435"/>
            <wp:effectExtent l="0" t="0" r="0" b="0"/>
            <wp:docPr id="2051123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493BCC55" w14:textId="1998ECFF" w:rsidR="006401AE" w:rsidRDefault="006401AE" w:rsidP="006401AE">
      <w:pPr>
        <w:pStyle w:val="Caption"/>
        <w:jc w:val="center"/>
      </w:pPr>
      <w:bookmarkStart w:id="139" w:name="_Toc165401079"/>
      <w:r>
        <w:t xml:space="preserve">Figure </w:t>
      </w:r>
      <w:r>
        <w:fldChar w:fldCharType="begin"/>
      </w:r>
      <w:r>
        <w:instrText xml:space="preserve"> SEQ Figure \* ARABIC </w:instrText>
      </w:r>
      <w:r>
        <w:fldChar w:fldCharType="separate"/>
      </w:r>
      <w:r w:rsidR="003407C9">
        <w:rPr>
          <w:noProof/>
        </w:rPr>
        <w:t>63</w:t>
      </w:r>
      <w:r>
        <w:fldChar w:fldCharType="end"/>
      </w:r>
      <w:r>
        <w:t xml:space="preserve">: </w:t>
      </w:r>
      <w:r w:rsidR="00F9025B">
        <w:t>Screenshot of Finease’s Register Page</w:t>
      </w:r>
      <w:bookmarkEnd w:id="139"/>
    </w:p>
    <w:p w14:paraId="5B7D7723" w14:textId="6F1137CE" w:rsidR="00192498" w:rsidRDefault="00192498" w:rsidP="00290695">
      <w:pPr>
        <w:spacing w:line="360" w:lineRule="auto"/>
        <w:jc w:val="both"/>
      </w:pPr>
      <w:r>
        <w:lastRenderedPageBreak/>
        <w:t xml:space="preserve">On </w:t>
      </w:r>
      <w:r w:rsidR="00AC0019">
        <w:t>the registration</w:t>
      </w:r>
      <w:r>
        <w:t xml:space="preserve"> page, the user is required to fill in all the personal information including first name, last name, username, email address, phone number, password and confirm password. If the user input </w:t>
      </w:r>
      <w:r w:rsidR="00AC0019">
        <w:t>username or email address that is already exist in the database, it will prompt error and speak “Input invalid, please try again”.</w:t>
      </w:r>
      <w:r w:rsidR="000B49E7">
        <w:t xml:space="preserve"> The password and confirm password field input must be the same, else it will also prompt error. Upon filling up the field with correct information, the user can click </w:t>
      </w:r>
      <w:r w:rsidR="00EA5386">
        <w:t>the register</w:t>
      </w:r>
      <w:r w:rsidR="000B49E7">
        <w:t xml:space="preserve"> button to register account.</w:t>
      </w:r>
    </w:p>
    <w:p w14:paraId="41DCF4A3" w14:textId="77777777" w:rsidR="00137BD7" w:rsidRPr="00137BD7" w:rsidRDefault="00137BD7" w:rsidP="006F03DF">
      <w:pPr>
        <w:spacing w:line="360" w:lineRule="auto"/>
      </w:pPr>
    </w:p>
    <w:p w14:paraId="3039C4D6" w14:textId="4F346563" w:rsidR="008D61CC" w:rsidRDefault="008D61CC" w:rsidP="006F03DF">
      <w:pPr>
        <w:pStyle w:val="Heading3"/>
      </w:pPr>
      <w:bookmarkStart w:id="140" w:name="_Toc165401208"/>
      <w:r>
        <w:t>4.6.</w:t>
      </w:r>
      <w:r w:rsidR="00137BD7">
        <w:t>2 Customer</w:t>
      </w:r>
      <w:bookmarkEnd w:id="140"/>
      <w:r>
        <w:t xml:space="preserve"> </w:t>
      </w:r>
    </w:p>
    <w:p w14:paraId="33410FC6" w14:textId="5BBABB7D" w:rsidR="008D61CC" w:rsidRDefault="008D61CC" w:rsidP="006F03DF">
      <w:pPr>
        <w:pStyle w:val="Heading4"/>
      </w:pPr>
      <w:r>
        <w:t>4.6.</w:t>
      </w:r>
      <w:r w:rsidR="00137BD7">
        <w:t>2</w:t>
      </w:r>
      <w:r>
        <w:t xml:space="preserve">.1 </w:t>
      </w:r>
      <w:r w:rsidR="000043B4">
        <w:t>Dashboard</w:t>
      </w:r>
      <w:r w:rsidR="008603E4">
        <w:t xml:space="preserve"> Page</w:t>
      </w:r>
    </w:p>
    <w:p w14:paraId="1817C20E" w14:textId="60FD41D2" w:rsidR="000043B4" w:rsidRDefault="000043B4" w:rsidP="006401AE">
      <w:pPr>
        <w:spacing w:line="360" w:lineRule="auto"/>
        <w:jc w:val="center"/>
      </w:pPr>
      <w:r>
        <w:rPr>
          <w:noProof/>
        </w:rPr>
        <w:drawing>
          <wp:inline distT="0" distB="0" distL="0" distR="0" wp14:anchorId="0AC00C9A" wp14:editId="0459AE80">
            <wp:extent cx="5486400" cy="2939435"/>
            <wp:effectExtent l="0" t="0" r="0" b="0"/>
            <wp:docPr id="20801383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AA98FCF" w14:textId="4F5C090B" w:rsidR="006401AE" w:rsidRDefault="006401AE" w:rsidP="006401AE">
      <w:pPr>
        <w:pStyle w:val="Caption"/>
        <w:jc w:val="center"/>
      </w:pPr>
      <w:bookmarkStart w:id="141" w:name="_Toc165401080"/>
      <w:r>
        <w:t xml:space="preserve">Figure </w:t>
      </w:r>
      <w:r>
        <w:fldChar w:fldCharType="begin"/>
      </w:r>
      <w:r>
        <w:instrText xml:space="preserve"> SEQ Figure \* ARABIC </w:instrText>
      </w:r>
      <w:r>
        <w:fldChar w:fldCharType="separate"/>
      </w:r>
      <w:r w:rsidR="003407C9">
        <w:rPr>
          <w:noProof/>
        </w:rPr>
        <w:t>64</w:t>
      </w:r>
      <w:r>
        <w:fldChar w:fldCharType="end"/>
      </w:r>
      <w:r>
        <w:t xml:space="preserve">: </w:t>
      </w:r>
      <w:r w:rsidR="00F9025B">
        <w:t>Screenshot of Finease’s Dashboard Page</w:t>
      </w:r>
      <w:bookmarkEnd w:id="141"/>
    </w:p>
    <w:p w14:paraId="06B0A740" w14:textId="38BD72AD" w:rsidR="000043B4" w:rsidRDefault="002A276D" w:rsidP="002A276D">
      <w:pPr>
        <w:spacing w:line="360" w:lineRule="auto"/>
        <w:jc w:val="both"/>
      </w:pPr>
      <w:r>
        <w:t xml:space="preserve">Upon logging into Finease customer account, the user landed on dashboard page, where it displays the user bank account information such as account number and balance. The balance is hidden on default where the user </w:t>
      </w:r>
      <w:r w:rsidR="00DC38E2">
        <w:t>has</w:t>
      </w:r>
      <w:r>
        <w:t xml:space="preserve"> to click show balance button to allow balance to be unhide it.</w:t>
      </w:r>
      <w:r w:rsidR="00720425">
        <w:t xml:space="preserve"> </w:t>
      </w:r>
      <w:r w:rsidR="00717DC2">
        <w:t xml:space="preserve">This ensures privacy </w:t>
      </w:r>
      <w:r w:rsidR="00DC38E2">
        <w:t>of</w:t>
      </w:r>
      <w:r w:rsidR="00717DC2">
        <w:t xml:space="preserve"> the user’s </w:t>
      </w:r>
      <w:r w:rsidR="001A6E3B">
        <w:t>information</w:t>
      </w:r>
      <w:r w:rsidR="00717DC2">
        <w:t xml:space="preserve">. </w:t>
      </w:r>
      <w:r w:rsidR="00720425">
        <w:t xml:space="preserve">On dashboard page, the user is provided with deposit, withdraw and transfer button. By clicking any of the </w:t>
      </w:r>
      <w:r w:rsidR="0076537F">
        <w:t>buttons</w:t>
      </w:r>
      <w:r w:rsidR="00720425">
        <w:t>, it will redirect the user to the respective page.</w:t>
      </w:r>
    </w:p>
    <w:p w14:paraId="1209F581" w14:textId="7F8FA13A" w:rsidR="000043B4" w:rsidRDefault="000043B4" w:rsidP="006F03DF">
      <w:pPr>
        <w:pStyle w:val="Heading4"/>
      </w:pPr>
      <w:r>
        <w:lastRenderedPageBreak/>
        <w:t>4.6.2.2 Deposit</w:t>
      </w:r>
    </w:p>
    <w:p w14:paraId="20C903AF" w14:textId="70B34D00" w:rsidR="0013106E" w:rsidRDefault="00AF7ED2" w:rsidP="006401AE">
      <w:pPr>
        <w:spacing w:line="360" w:lineRule="auto"/>
        <w:jc w:val="center"/>
      </w:pPr>
      <w:r>
        <w:rPr>
          <w:noProof/>
        </w:rPr>
        <w:drawing>
          <wp:inline distT="0" distB="0" distL="0" distR="0" wp14:anchorId="5234AED8" wp14:editId="3BC15EAC">
            <wp:extent cx="5486400" cy="2939435"/>
            <wp:effectExtent l="0" t="0" r="0" b="0"/>
            <wp:docPr id="20674590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2D8BE03" w14:textId="79675B3E" w:rsidR="006401AE" w:rsidRDefault="006401AE" w:rsidP="006401AE">
      <w:pPr>
        <w:pStyle w:val="Caption"/>
        <w:jc w:val="center"/>
      </w:pPr>
      <w:bookmarkStart w:id="142" w:name="_Toc165401081"/>
      <w:r>
        <w:t xml:space="preserve">Figure </w:t>
      </w:r>
      <w:r>
        <w:fldChar w:fldCharType="begin"/>
      </w:r>
      <w:r>
        <w:instrText xml:space="preserve"> SEQ Figure \* ARABIC </w:instrText>
      </w:r>
      <w:r>
        <w:fldChar w:fldCharType="separate"/>
      </w:r>
      <w:r w:rsidR="003407C9">
        <w:rPr>
          <w:noProof/>
        </w:rPr>
        <w:t>65</w:t>
      </w:r>
      <w:r>
        <w:fldChar w:fldCharType="end"/>
      </w:r>
      <w:r>
        <w:t xml:space="preserve">: </w:t>
      </w:r>
      <w:r w:rsidR="00F9025B">
        <w:t>Screenshot of Finease’s Deposit Page</w:t>
      </w:r>
      <w:bookmarkEnd w:id="142"/>
    </w:p>
    <w:p w14:paraId="096D9471" w14:textId="41B8E1B7" w:rsidR="000043B4" w:rsidRDefault="00DC38E2" w:rsidP="00DC38E2">
      <w:pPr>
        <w:spacing w:line="360" w:lineRule="auto"/>
        <w:jc w:val="both"/>
      </w:pPr>
      <w:r>
        <w:t>The deposit page allows the user to deposit funds to either their current account or savings account. The user is required to fill in a certain amount of deposit to complete the transaction.</w:t>
      </w:r>
      <w:r w:rsidR="00F3096B">
        <w:t xml:space="preserve"> Once the transaction is completed, the system will prompt success “Transaction successful”.</w:t>
      </w:r>
    </w:p>
    <w:p w14:paraId="319DD7B5" w14:textId="77777777" w:rsidR="00DC38E2" w:rsidRDefault="00DC38E2" w:rsidP="006F03DF">
      <w:pPr>
        <w:spacing w:line="360" w:lineRule="auto"/>
      </w:pPr>
    </w:p>
    <w:p w14:paraId="575721D0" w14:textId="1C5B615D" w:rsidR="000043B4" w:rsidRDefault="000043B4" w:rsidP="006F03DF">
      <w:pPr>
        <w:pStyle w:val="Heading4"/>
      </w:pPr>
      <w:r>
        <w:t>4.6.2.3 Withdraw</w:t>
      </w:r>
    </w:p>
    <w:p w14:paraId="11C8970A" w14:textId="5FB62028" w:rsidR="000043B4" w:rsidRDefault="00AF7ED2" w:rsidP="006401AE">
      <w:pPr>
        <w:spacing w:line="360" w:lineRule="auto"/>
        <w:jc w:val="center"/>
      </w:pPr>
      <w:r>
        <w:rPr>
          <w:noProof/>
        </w:rPr>
        <w:drawing>
          <wp:inline distT="0" distB="0" distL="0" distR="0" wp14:anchorId="54BB7781" wp14:editId="6DF06E38">
            <wp:extent cx="5486400" cy="2939435"/>
            <wp:effectExtent l="0" t="0" r="0" b="0"/>
            <wp:docPr id="1003346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C3A1530" w14:textId="5031750C" w:rsidR="006401AE" w:rsidRDefault="006401AE" w:rsidP="006401AE">
      <w:pPr>
        <w:pStyle w:val="Caption"/>
        <w:jc w:val="center"/>
      </w:pPr>
      <w:bookmarkStart w:id="143" w:name="_Toc165401082"/>
      <w:r>
        <w:t xml:space="preserve">Figure </w:t>
      </w:r>
      <w:r>
        <w:fldChar w:fldCharType="begin"/>
      </w:r>
      <w:r>
        <w:instrText xml:space="preserve"> SEQ Figure \* ARABIC </w:instrText>
      </w:r>
      <w:r>
        <w:fldChar w:fldCharType="separate"/>
      </w:r>
      <w:r w:rsidR="003407C9">
        <w:rPr>
          <w:noProof/>
        </w:rPr>
        <w:t>66</w:t>
      </w:r>
      <w:r>
        <w:fldChar w:fldCharType="end"/>
      </w:r>
      <w:r>
        <w:t xml:space="preserve">: </w:t>
      </w:r>
      <w:r w:rsidR="00F9025B" w:rsidRPr="00F9025B">
        <w:t xml:space="preserve">Screenshot of Finease’s </w:t>
      </w:r>
      <w:r w:rsidR="00F9025B">
        <w:t>Withdraw</w:t>
      </w:r>
      <w:r w:rsidR="00F9025B" w:rsidRPr="00F9025B">
        <w:t xml:space="preserve"> Page</w:t>
      </w:r>
      <w:bookmarkEnd w:id="143"/>
    </w:p>
    <w:p w14:paraId="08BAC98D" w14:textId="068BAB63" w:rsidR="00CD1D62" w:rsidRDefault="00CD1D62" w:rsidP="00CD1D62">
      <w:pPr>
        <w:spacing w:line="360" w:lineRule="auto"/>
        <w:jc w:val="both"/>
      </w:pPr>
      <w:r>
        <w:lastRenderedPageBreak/>
        <w:t xml:space="preserve">The deposit page allows the user to withdraw funds from either their current account or savings account. The user is required to fill in a certain amount of </w:t>
      </w:r>
      <w:r w:rsidR="00FE6348">
        <w:t>withdrawal</w:t>
      </w:r>
      <w:r>
        <w:t xml:space="preserve"> to complete the transaction. If the withdraw amount exceeds the balance that is in the selected account, the transaction will </w:t>
      </w:r>
      <w:r w:rsidR="00B53EC7">
        <w:t>fail</w:t>
      </w:r>
      <w:r>
        <w:t xml:space="preserve"> and prompting error “Insufficient balance, please try again”</w:t>
      </w:r>
      <w:r w:rsidR="00D421FC">
        <w:t xml:space="preserve">. Once the transaction is </w:t>
      </w:r>
      <w:r w:rsidR="008544CC">
        <w:t>completed</w:t>
      </w:r>
      <w:r w:rsidR="00D421FC">
        <w:t>, the system will prompt success “Transaction successful”.</w:t>
      </w:r>
    </w:p>
    <w:p w14:paraId="0BD4161B" w14:textId="77777777" w:rsidR="000043B4" w:rsidRDefault="000043B4" w:rsidP="006F03DF">
      <w:pPr>
        <w:spacing w:line="360" w:lineRule="auto"/>
      </w:pPr>
    </w:p>
    <w:p w14:paraId="3B675152" w14:textId="5A922B8B" w:rsidR="000043B4" w:rsidRDefault="000043B4" w:rsidP="006F03DF">
      <w:pPr>
        <w:pStyle w:val="Heading4"/>
      </w:pPr>
      <w:r>
        <w:t>4.6.2.4 Transfer</w:t>
      </w:r>
    </w:p>
    <w:p w14:paraId="35D1599B" w14:textId="6AE8C6ED" w:rsidR="000043B4" w:rsidRDefault="00AF7ED2" w:rsidP="006401AE">
      <w:pPr>
        <w:spacing w:line="360" w:lineRule="auto"/>
        <w:jc w:val="center"/>
      </w:pPr>
      <w:r>
        <w:rPr>
          <w:noProof/>
        </w:rPr>
        <w:drawing>
          <wp:inline distT="0" distB="0" distL="0" distR="0" wp14:anchorId="34FB614E" wp14:editId="01E5F4E4">
            <wp:extent cx="5486400" cy="2939435"/>
            <wp:effectExtent l="0" t="0" r="0" b="0"/>
            <wp:docPr id="18544096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0D512158" w14:textId="43A09933" w:rsidR="00F9025B" w:rsidRDefault="00F9025B" w:rsidP="00F9025B">
      <w:pPr>
        <w:pStyle w:val="Caption"/>
        <w:jc w:val="center"/>
      </w:pPr>
      <w:bookmarkStart w:id="144" w:name="_Toc165401083"/>
      <w:r>
        <w:t xml:space="preserve">Figure </w:t>
      </w:r>
      <w:r>
        <w:fldChar w:fldCharType="begin"/>
      </w:r>
      <w:r>
        <w:instrText xml:space="preserve"> SEQ Figure \* ARABIC </w:instrText>
      </w:r>
      <w:r>
        <w:fldChar w:fldCharType="separate"/>
      </w:r>
      <w:r w:rsidR="003407C9">
        <w:rPr>
          <w:noProof/>
        </w:rPr>
        <w:t>67</w:t>
      </w:r>
      <w:r>
        <w:fldChar w:fldCharType="end"/>
      </w:r>
      <w:r>
        <w:t xml:space="preserve">: </w:t>
      </w:r>
      <w:r w:rsidRPr="00F9025B">
        <w:t xml:space="preserve">Screenshot of Finease’s </w:t>
      </w:r>
      <w:r>
        <w:t>Transfer</w:t>
      </w:r>
      <w:r w:rsidRPr="00F9025B">
        <w:t xml:space="preserve"> Page</w:t>
      </w:r>
      <w:bookmarkEnd w:id="144"/>
    </w:p>
    <w:p w14:paraId="10A784A6" w14:textId="42803330" w:rsidR="005B4049" w:rsidRDefault="005B4049" w:rsidP="005B4049">
      <w:pPr>
        <w:spacing w:line="360" w:lineRule="auto"/>
        <w:jc w:val="both"/>
      </w:pPr>
      <w:r>
        <w:t xml:space="preserve">The deposit page allows the user to transfer funds from either their current account or savings account to another user. The user is required to </w:t>
      </w:r>
      <w:r w:rsidR="00A20EA3">
        <w:t xml:space="preserve">select transfer to user, account to transfer from and fill in the </w:t>
      </w:r>
      <w:r>
        <w:t xml:space="preserve">amount </w:t>
      </w:r>
      <w:r w:rsidR="00A20EA3">
        <w:t xml:space="preserve">to </w:t>
      </w:r>
      <w:r>
        <w:t xml:space="preserve">transfer. If the </w:t>
      </w:r>
      <w:r w:rsidR="00A20EA3">
        <w:t>transfer</w:t>
      </w:r>
      <w:r>
        <w:t xml:space="preserve"> amount exceeds the balance that is in the selected account, the transaction will fail and prompting error “Insufficient balance, please try again”. Once the transaction is completed, the system will prompt success “Transaction successful”.</w:t>
      </w:r>
    </w:p>
    <w:p w14:paraId="0889A07C" w14:textId="77777777" w:rsidR="000043B4" w:rsidRDefault="000043B4" w:rsidP="006F03DF">
      <w:pPr>
        <w:spacing w:line="360" w:lineRule="auto"/>
      </w:pPr>
    </w:p>
    <w:p w14:paraId="7C1D18EF" w14:textId="4208ECEF" w:rsidR="000043B4" w:rsidRDefault="000043B4" w:rsidP="006F03DF">
      <w:pPr>
        <w:pStyle w:val="Heading4"/>
      </w:pPr>
      <w:r>
        <w:lastRenderedPageBreak/>
        <w:t>4.6.2.5 Transaction History</w:t>
      </w:r>
    </w:p>
    <w:p w14:paraId="4703E961" w14:textId="2C10A517" w:rsidR="000043B4" w:rsidRDefault="0013106E" w:rsidP="00FC0922">
      <w:pPr>
        <w:spacing w:line="360" w:lineRule="auto"/>
        <w:jc w:val="center"/>
      </w:pPr>
      <w:r>
        <w:rPr>
          <w:noProof/>
        </w:rPr>
        <w:drawing>
          <wp:inline distT="0" distB="0" distL="0" distR="0" wp14:anchorId="159A2D76" wp14:editId="77E0B0A7">
            <wp:extent cx="5486400" cy="2939440"/>
            <wp:effectExtent l="0" t="0" r="0" b="0"/>
            <wp:docPr id="202989040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90405" name="Picture 10" descr="A screenshot of a computer&#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86400" cy="2939440"/>
                    </a:xfrm>
                    <a:prstGeom prst="rect">
                      <a:avLst/>
                    </a:prstGeom>
                    <a:noFill/>
                    <a:ln>
                      <a:noFill/>
                    </a:ln>
                  </pic:spPr>
                </pic:pic>
              </a:graphicData>
            </a:graphic>
          </wp:inline>
        </w:drawing>
      </w:r>
    </w:p>
    <w:p w14:paraId="0C660B67" w14:textId="64B39341" w:rsidR="006401AE" w:rsidRDefault="006401AE" w:rsidP="006401AE">
      <w:pPr>
        <w:pStyle w:val="Caption"/>
        <w:jc w:val="center"/>
      </w:pPr>
      <w:bookmarkStart w:id="145" w:name="_Toc165401084"/>
      <w:r>
        <w:t xml:space="preserve">Figure </w:t>
      </w:r>
      <w:r>
        <w:fldChar w:fldCharType="begin"/>
      </w:r>
      <w:r>
        <w:instrText xml:space="preserve"> SEQ Figure \* ARABIC </w:instrText>
      </w:r>
      <w:r>
        <w:fldChar w:fldCharType="separate"/>
      </w:r>
      <w:r w:rsidR="003407C9">
        <w:rPr>
          <w:noProof/>
        </w:rPr>
        <w:t>68</w:t>
      </w:r>
      <w:r>
        <w:fldChar w:fldCharType="end"/>
      </w:r>
      <w:r>
        <w:t xml:space="preserve">: </w:t>
      </w:r>
      <w:r w:rsidR="00FF2724" w:rsidRPr="00F9025B">
        <w:t xml:space="preserve">Screenshot of Finease’s </w:t>
      </w:r>
      <w:r w:rsidR="00FF2724">
        <w:t>Transaction History</w:t>
      </w:r>
      <w:r w:rsidR="00FF2724" w:rsidRPr="00F9025B">
        <w:t xml:space="preserve"> Page</w:t>
      </w:r>
      <w:bookmarkEnd w:id="145"/>
    </w:p>
    <w:p w14:paraId="559BB2FF" w14:textId="3FF6E261" w:rsidR="0013106E" w:rsidRDefault="00E32874" w:rsidP="00952C8A">
      <w:pPr>
        <w:spacing w:after="240" w:line="360" w:lineRule="auto"/>
        <w:jc w:val="both"/>
      </w:pPr>
      <w:r>
        <w:t xml:space="preserve">In </w:t>
      </w:r>
      <w:r w:rsidR="004315B0">
        <w:t>the transaction</w:t>
      </w:r>
      <w:r>
        <w:t xml:space="preserve"> history page, it shows all the transactions </w:t>
      </w:r>
      <w:r w:rsidR="006738C6">
        <w:t xml:space="preserve">made by the user. Upon landing, the transaction amount is hidden and can be </w:t>
      </w:r>
      <w:r w:rsidR="004315B0">
        <w:t>toggled</w:t>
      </w:r>
      <w:r w:rsidR="006738C6">
        <w:t xml:space="preserve"> to show amount or hide amount.</w:t>
      </w:r>
      <w:r w:rsidR="00EF72B0">
        <w:t xml:space="preserve"> Each transaction will have a generated PDF</w:t>
      </w:r>
      <w:r w:rsidR="009E24E7">
        <w:t xml:space="preserve"> linked with “View PDF” button.</w:t>
      </w:r>
    </w:p>
    <w:p w14:paraId="7FDAEF52" w14:textId="4AAF7738" w:rsidR="0013106E" w:rsidRDefault="0013106E" w:rsidP="00FC0922">
      <w:pPr>
        <w:spacing w:line="360" w:lineRule="auto"/>
        <w:jc w:val="center"/>
      </w:pPr>
      <w:r>
        <w:rPr>
          <w:noProof/>
        </w:rPr>
        <w:drawing>
          <wp:inline distT="0" distB="0" distL="0" distR="0" wp14:anchorId="27E71461" wp14:editId="073E30BE">
            <wp:extent cx="5486400" cy="2939441"/>
            <wp:effectExtent l="0" t="0" r="0" b="0"/>
            <wp:docPr id="1638850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2EF9C48" w14:textId="2E5EBC67" w:rsidR="006401AE" w:rsidRDefault="006401AE" w:rsidP="006401AE">
      <w:pPr>
        <w:pStyle w:val="Caption"/>
        <w:jc w:val="center"/>
      </w:pPr>
      <w:bookmarkStart w:id="146" w:name="_Toc165401085"/>
      <w:r>
        <w:t xml:space="preserve">Figure </w:t>
      </w:r>
      <w:r>
        <w:fldChar w:fldCharType="begin"/>
      </w:r>
      <w:r>
        <w:instrText xml:space="preserve"> SEQ Figure \* ARABIC </w:instrText>
      </w:r>
      <w:r>
        <w:fldChar w:fldCharType="separate"/>
      </w:r>
      <w:r w:rsidR="003407C9">
        <w:rPr>
          <w:noProof/>
        </w:rPr>
        <w:t>69</w:t>
      </w:r>
      <w:r>
        <w:fldChar w:fldCharType="end"/>
      </w:r>
      <w:r>
        <w:t xml:space="preserve">: </w:t>
      </w:r>
      <w:r w:rsidR="00375D04" w:rsidRPr="00F9025B">
        <w:t xml:space="preserve">Screenshot of Finease’s </w:t>
      </w:r>
      <w:r w:rsidR="00375D04">
        <w:t>Transaction History</w:t>
      </w:r>
      <w:r w:rsidR="00375D04" w:rsidRPr="00F9025B">
        <w:t xml:space="preserve"> Page</w:t>
      </w:r>
      <w:r w:rsidR="00375D04">
        <w:t>’s embed PDF view</w:t>
      </w:r>
      <w:bookmarkEnd w:id="146"/>
    </w:p>
    <w:p w14:paraId="0C401EF0" w14:textId="77777777" w:rsidR="006401AE" w:rsidRDefault="006401AE" w:rsidP="006401AE">
      <w:pPr>
        <w:spacing w:line="360" w:lineRule="auto"/>
      </w:pPr>
    </w:p>
    <w:p w14:paraId="44947F9A" w14:textId="5A214B37" w:rsidR="00952C8A" w:rsidRDefault="002431F5" w:rsidP="002431F5">
      <w:pPr>
        <w:spacing w:line="360" w:lineRule="auto"/>
        <w:jc w:val="both"/>
      </w:pPr>
      <w:r>
        <w:lastRenderedPageBreak/>
        <w:t xml:space="preserve">Once the user clicked “View PDF” button of the selected transaction, the system will show the </w:t>
      </w:r>
      <w:r w:rsidR="00DF27F6">
        <w:t>PDF below the page.</w:t>
      </w:r>
      <w:r w:rsidR="00CC41B1">
        <w:t xml:space="preserve"> If the screen reader is activated, the user can hover over the embed PDF viewer and it will read out the PDF content.</w:t>
      </w:r>
    </w:p>
    <w:p w14:paraId="0E65BA0E" w14:textId="77777777" w:rsidR="000043B4" w:rsidRDefault="000043B4" w:rsidP="006F03DF">
      <w:pPr>
        <w:spacing w:line="360" w:lineRule="auto"/>
      </w:pPr>
    </w:p>
    <w:p w14:paraId="5062B5F8" w14:textId="4C697DEC" w:rsidR="000043B4" w:rsidRDefault="000043B4" w:rsidP="006F03DF">
      <w:pPr>
        <w:pStyle w:val="Heading4"/>
      </w:pPr>
      <w:r>
        <w:t xml:space="preserve">4.6.2.6 </w:t>
      </w:r>
      <w:r w:rsidR="008603E4">
        <w:t>Profile Page</w:t>
      </w:r>
    </w:p>
    <w:p w14:paraId="506BBDF1" w14:textId="5316DA6E" w:rsidR="000043B4" w:rsidRDefault="0013106E" w:rsidP="00FC0922">
      <w:pPr>
        <w:spacing w:line="360" w:lineRule="auto"/>
        <w:jc w:val="center"/>
      </w:pPr>
      <w:r>
        <w:rPr>
          <w:noProof/>
        </w:rPr>
        <w:drawing>
          <wp:inline distT="0" distB="0" distL="0" distR="0" wp14:anchorId="5D5018CD" wp14:editId="015078FD">
            <wp:extent cx="5486400" cy="2939441"/>
            <wp:effectExtent l="0" t="0" r="0" b="0"/>
            <wp:docPr id="9540197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C810AFE" w14:textId="47E7949E" w:rsidR="006401AE" w:rsidRDefault="006401AE" w:rsidP="006401AE">
      <w:pPr>
        <w:pStyle w:val="Caption"/>
        <w:jc w:val="center"/>
      </w:pPr>
      <w:bookmarkStart w:id="147" w:name="_Toc165401086"/>
      <w:r>
        <w:t xml:space="preserve">Figure </w:t>
      </w:r>
      <w:r>
        <w:fldChar w:fldCharType="begin"/>
      </w:r>
      <w:r>
        <w:instrText xml:space="preserve"> SEQ Figure \* ARABIC </w:instrText>
      </w:r>
      <w:r>
        <w:fldChar w:fldCharType="separate"/>
      </w:r>
      <w:r w:rsidR="003407C9">
        <w:rPr>
          <w:noProof/>
        </w:rPr>
        <w:t>70</w:t>
      </w:r>
      <w:r>
        <w:fldChar w:fldCharType="end"/>
      </w:r>
      <w:r>
        <w:t xml:space="preserve">: </w:t>
      </w:r>
      <w:r w:rsidR="00147A19" w:rsidRPr="00F9025B">
        <w:t xml:space="preserve">Screenshot of Finease’s </w:t>
      </w:r>
      <w:r w:rsidR="00147A19">
        <w:t>Profile</w:t>
      </w:r>
      <w:r w:rsidR="00147A19" w:rsidRPr="00F9025B">
        <w:t xml:space="preserve"> Page</w:t>
      </w:r>
      <w:bookmarkEnd w:id="147"/>
    </w:p>
    <w:p w14:paraId="0979087B" w14:textId="51FB364B" w:rsidR="00E44CD9" w:rsidRDefault="00FC0922" w:rsidP="00FC0922">
      <w:pPr>
        <w:spacing w:line="360" w:lineRule="auto"/>
        <w:jc w:val="both"/>
      </w:pPr>
      <w:r>
        <w:t xml:space="preserve">On the profile page, the user can view their personal information that has been saved in the database. The user is not allowed to edit their information until </w:t>
      </w:r>
      <w:r w:rsidR="00BE6D8A">
        <w:t>“edit”</w:t>
      </w:r>
      <w:r>
        <w:t xml:space="preserve"> button is clicked.</w:t>
      </w:r>
    </w:p>
    <w:p w14:paraId="39EB85B9" w14:textId="77777777" w:rsidR="00FC0922" w:rsidRPr="000043B4" w:rsidRDefault="00FC0922" w:rsidP="00FC0922">
      <w:pPr>
        <w:spacing w:line="360" w:lineRule="auto"/>
        <w:jc w:val="both"/>
      </w:pPr>
    </w:p>
    <w:p w14:paraId="28910325" w14:textId="29701D2A" w:rsidR="000043B4" w:rsidRDefault="00E44CD9" w:rsidP="00FC0922">
      <w:pPr>
        <w:spacing w:line="360" w:lineRule="auto"/>
        <w:jc w:val="center"/>
      </w:pPr>
      <w:r>
        <w:rPr>
          <w:noProof/>
        </w:rPr>
        <w:lastRenderedPageBreak/>
        <w:drawing>
          <wp:inline distT="0" distB="0" distL="0" distR="0" wp14:anchorId="0D499587" wp14:editId="6F288A59">
            <wp:extent cx="5486400" cy="2939441"/>
            <wp:effectExtent l="0" t="0" r="0" b="0"/>
            <wp:docPr id="1936030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24ED5CDE" w14:textId="3530A582" w:rsidR="006401AE" w:rsidRPr="000043B4" w:rsidRDefault="006401AE" w:rsidP="006401AE">
      <w:pPr>
        <w:pStyle w:val="Caption"/>
        <w:jc w:val="center"/>
      </w:pPr>
      <w:bookmarkStart w:id="148" w:name="_Toc165401087"/>
      <w:r>
        <w:t xml:space="preserve">Figure </w:t>
      </w:r>
      <w:r>
        <w:fldChar w:fldCharType="begin"/>
      </w:r>
      <w:r>
        <w:instrText xml:space="preserve"> SEQ Figure \* ARABIC </w:instrText>
      </w:r>
      <w:r>
        <w:fldChar w:fldCharType="separate"/>
      </w:r>
      <w:r w:rsidR="003407C9">
        <w:rPr>
          <w:noProof/>
        </w:rPr>
        <w:t>71</w:t>
      </w:r>
      <w:r>
        <w:fldChar w:fldCharType="end"/>
      </w:r>
      <w:r>
        <w:t xml:space="preserve">: </w:t>
      </w:r>
      <w:r w:rsidR="000836D0" w:rsidRPr="00F9025B">
        <w:t xml:space="preserve">Screenshot of Finease’s </w:t>
      </w:r>
      <w:r w:rsidR="000836D0">
        <w:t>Edit Profile</w:t>
      </w:r>
      <w:r w:rsidR="000836D0" w:rsidRPr="00F9025B">
        <w:t xml:space="preserve"> Page</w:t>
      </w:r>
      <w:bookmarkEnd w:id="148"/>
    </w:p>
    <w:p w14:paraId="3BF7E98E" w14:textId="664ABCB3" w:rsidR="00137BD7" w:rsidRDefault="00D924E8" w:rsidP="00D924E8">
      <w:pPr>
        <w:spacing w:line="360" w:lineRule="auto"/>
        <w:jc w:val="both"/>
      </w:pPr>
      <w:r>
        <w:t xml:space="preserve">Once “edit” button is clicked, it will allow user to make changes on the input fields. If any changes are made </w:t>
      </w:r>
      <w:r w:rsidR="007F28AD">
        <w:t>to</w:t>
      </w:r>
      <w:r>
        <w:t xml:space="preserve"> the user information and clicked save, it will update the user information in the database</w:t>
      </w:r>
      <w:r w:rsidR="004A2319">
        <w:t xml:space="preserve"> and prompt “Action successful”.</w:t>
      </w:r>
      <w:r>
        <w:t xml:space="preserve"> If no changes are made, the user information will </w:t>
      </w:r>
      <w:r w:rsidR="007F28AD">
        <w:t>remain</w:t>
      </w:r>
      <w:r>
        <w:t xml:space="preserve"> the same.</w:t>
      </w:r>
    </w:p>
    <w:p w14:paraId="4502E1BE" w14:textId="77777777" w:rsidR="00137BD7" w:rsidRDefault="00137BD7" w:rsidP="006F03DF">
      <w:pPr>
        <w:spacing w:line="360" w:lineRule="auto"/>
      </w:pPr>
    </w:p>
    <w:p w14:paraId="4718E159" w14:textId="77777777" w:rsidR="00137BD7" w:rsidRDefault="00137BD7" w:rsidP="006F03DF">
      <w:pPr>
        <w:spacing w:line="360" w:lineRule="auto"/>
      </w:pPr>
    </w:p>
    <w:p w14:paraId="2501A2E6" w14:textId="4B456EB2" w:rsidR="00137BD7" w:rsidRDefault="00137BD7" w:rsidP="006F03DF">
      <w:pPr>
        <w:pStyle w:val="Heading3"/>
      </w:pPr>
      <w:bookmarkStart w:id="149" w:name="_Toc165401209"/>
      <w:r>
        <w:lastRenderedPageBreak/>
        <w:t>4.6.3 Admin</w:t>
      </w:r>
      <w:bookmarkEnd w:id="149"/>
      <w:r>
        <w:t xml:space="preserve"> </w:t>
      </w:r>
    </w:p>
    <w:p w14:paraId="4AD30FF8" w14:textId="6C65BDC0" w:rsidR="00137BD7" w:rsidRDefault="00137BD7" w:rsidP="006F03DF">
      <w:pPr>
        <w:pStyle w:val="Heading4"/>
      </w:pPr>
      <w:r>
        <w:t xml:space="preserve">4.6.3.1 </w:t>
      </w:r>
      <w:r w:rsidR="00E44CD9">
        <w:t>Manage User Page</w:t>
      </w:r>
    </w:p>
    <w:p w14:paraId="7BC08D82" w14:textId="6A73D844" w:rsidR="00137BD7" w:rsidRDefault="00AF7ED2" w:rsidP="006401AE">
      <w:pPr>
        <w:spacing w:line="360" w:lineRule="auto"/>
        <w:jc w:val="center"/>
      </w:pPr>
      <w:r>
        <w:rPr>
          <w:noProof/>
        </w:rPr>
        <w:drawing>
          <wp:inline distT="0" distB="0" distL="0" distR="0" wp14:anchorId="5629A80A" wp14:editId="4DDB3FB9">
            <wp:extent cx="5486400" cy="2939435"/>
            <wp:effectExtent l="0" t="0" r="0" b="0"/>
            <wp:docPr id="12548553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7F5B93E" w14:textId="37C93BCB" w:rsidR="006401AE" w:rsidRDefault="006401AE" w:rsidP="006401AE">
      <w:pPr>
        <w:pStyle w:val="Caption"/>
        <w:jc w:val="center"/>
      </w:pPr>
      <w:bookmarkStart w:id="150" w:name="_Toc165401088"/>
      <w:r>
        <w:t xml:space="preserve">Figure </w:t>
      </w:r>
      <w:r>
        <w:fldChar w:fldCharType="begin"/>
      </w:r>
      <w:r>
        <w:instrText xml:space="preserve"> SEQ Figure \* ARABIC </w:instrText>
      </w:r>
      <w:r>
        <w:fldChar w:fldCharType="separate"/>
      </w:r>
      <w:r w:rsidR="003407C9">
        <w:rPr>
          <w:noProof/>
        </w:rPr>
        <w:t>72</w:t>
      </w:r>
      <w:r>
        <w:fldChar w:fldCharType="end"/>
      </w:r>
      <w:r>
        <w:t xml:space="preserve">: </w:t>
      </w:r>
      <w:r w:rsidR="000836D0" w:rsidRPr="00F9025B">
        <w:t xml:space="preserve">Screenshot of Finease’s </w:t>
      </w:r>
      <w:r w:rsidR="000836D0">
        <w:t>Manage User</w:t>
      </w:r>
      <w:r w:rsidR="000836D0" w:rsidRPr="00F9025B">
        <w:t xml:space="preserve"> Page</w:t>
      </w:r>
      <w:bookmarkEnd w:id="150"/>
    </w:p>
    <w:p w14:paraId="26AA23A5" w14:textId="5F4C7E89" w:rsidR="00AF7ED2" w:rsidRDefault="00282140" w:rsidP="00EC3897">
      <w:pPr>
        <w:spacing w:line="360" w:lineRule="auto"/>
        <w:jc w:val="both"/>
      </w:pPr>
      <w:r>
        <w:t xml:space="preserve">Once </w:t>
      </w:r>
      <w:r w:rsidR="00EC3897">
        <w:t>the user</w:t>
      </w:r>
      <w:r>
        <w:t xml:space="preserve"> logged in as admin, the user will be directed to manage user page, the user is granted permission to edit, add and delete users.</w:t>
      </w:r>
      <w:r w:rsidR="005318A1">
        <w:t xml:space="preserve"> By clicking on the buttons, it will navigate the user to the respective pages.</w:t>
      </w:r>
    </w:p>
    <w:p w14:paraId="67B29344" w14:textId="77777777" w:rsidR="00137BD7" w:rsidRPr="00137BD7" w:rsidRDefault="00137BD7" w:rsidP="006F03DF">
      <w:pPr>
        <w:spacing w:line="360" w:lineRule="auto"/>
      </w:pPr>
    </w:p>
    <w:p w14:paraId="632F2F3C" w14:textId="7A210818" w:rsidR="00E44CD9" w:rsidRDefault="00E44CD9" w:rsidP="006F03DF">
      <w:pPr>
        <w:pStyle w:val="Heading4"/>
      </w:pPr>
      <w:r>
        <w:t>4.6.3.2 Edit User</w:t>
      </w:r>
    </w:p>
    <w:p w14:paraId="41C877CF" w14:textId="3BBACE6B" w:rsidR="00AB7B2B" w:rsidRDefault="00AF7ED2" w:rsidP="006401AE">
      <w:pPr>
        <w:spacing w:line="360" w:lineRule="auto"/>
        <w:jc w:val="center"/>
      </w:pPr>
      <w:r>
        <w:rPr>
          <w:noProof/>
        </w:rPr>
        <w:drawing>
          <wp:inline distT="0" distB="0" distL="0" distR="0" wp14:anchorId="088DA04A" wp14:editId="515F3E06">
            <wp:extent cx="5486400" cy="2939435"/>
            <wp:effectExtent l="0" t="0" r="0" b="0"/>
            <wp:docPr id="837517409"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17409" name="Picture 21" descr="A screenshot of a computer&#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3D234FF" w14:textId="61CDD154" w:rsidR="006401AE" w:rsidRDefault="006401AE" w:rsidP="006401AE">
      <w:pPr>
        <w:pStyle w:val="Caption"/>
        <w:jc w:val="center"/>
      </w:pPr>
      <w:bookmarkStart w:id="151" w:name="_Toc165401089"/>
      <w:r>
        <w:lastRenderedPageBreak/>
        <w:t xml:space="preserve">Figure </w:t>
      </w:r>
      <w:r>
        <w:fldChar w:fldCharType="begin"/>
      </w:r>
      <w:r>
        <w:instrText xml:space="preserve"> SEQ Figure \* ARABIC </w:instrText>
      </w:r>
      <w:r>
        <w:fldChar w:fldCharType="separate"/>
      </w:r>
      <w:r w:rsidR="003407C9">
        <w:rPr>
          <w:noProof/>
        </w:rPr>
        <w:t>73</w:t>
      </w:r>
      <w:r>
        <w:fldChar w:fldCharType="end"/>
      </w:r>
      <w:r>
        <w:t xml:space="preserve">: </w:t>
      </w:r>
      <w:r w:rsidR="000836D0" w:rsidRPr="00F9025B">
        <w:t xml:space="preserve">Screenshot of Finease’s </w:t>
      </w:r>
      <w:r w:rsidR="000836D0">
        <w:t>Edit User</w:t>
      </w:r>
      <w:r w:rsidR="000836D0" w:rsidRPr="00F9025B">
        <w:t xml:space="preserve"> Page</w:t>
      </w:r>
      <w:bookmarkEnd w:id="151"/>
    </w:p>
    <w:p w14:paraId="38D5BB4D" w14:textId="54FD7885" w:rsidR="00E074CD" w:rsidRDefault="005318A1" w:rsidP="00E074CD">
      <w:pPr>
        <w:spacing w:line="360" w:lineRule="auto"/>
        <w:jc w:val="both"/>
      </w:pPr>
      <w:r>
        <w:t xml:space="preserve">On the edit </w:t>
      </w:r>
      <w:r w:rsidR="005C5BDD">
        <w:t xml:space="preserve">user </w:t>
      </w:r>
      <w:r>
        <w:t xml:space="preserve">page, the </w:t>
      </w:r>
      <w:r w:rsidR="00C17ABD">
        <w:t>admin</w:t>
      </w:r>
      <w:r>
        <w:t xml:space="preserve"> is required to search for the user to edit. The list of existing users will be displayed for the </w:t>
      </w:r>
      <w:r w:rsidR="00C17ABD">
        <w:t>admin</w:t>
      </w:r>
      <w:r>
        <w:t xml:space="preserve"> to select.</w:t>
      </w:r>
      <w:r w:rsidR="00C17ABD">
        <w:t xml:space="preserve"> </w:t>
      </w:r>
      <w:r w:rsidR="0048476C">
        <w:t xml:space="preserve">Once the user </w:t>
      </w:r>
      <w:r w:rsidR="00E074CD">
        <w:t>clicks</w:t>
      </w:r>
      <w:r w:rsidR="0048476C">
        <w:t xml:space="preserve"> “search” button after selecting user to edit, the fields below will display the selected user information, allowing admin to make changes </w:t>
      </w:r>
      <w:r w:rsidR="00E074CD">
        <w:t>to</w:t>
      </w:r>
      <w:r w:rsidR="0048476C">
        <w:t xml:space="preserve"> the user information.</w:t>
      </w:r>
      <w:r w:rsidR="00E074CD">
        <w:t xml:space="preserve"> If any changes are made to the user information and clicked save, it will update the user information in the database and prompt “Action successful”. If no changes are made, the user information will remain the same.</w:t>
      </w:r>
    </w:p>
    <w:p w14:paraId="748DA305" w14:textId="7A7F5E33" w:rsidR="00EC3897" w:rsidRDefault="00EC3897" w:rsidP="006F03DF">
      <w:pPr>
        <w:spacing w:line="360" w:lineRule="auto"/>
      </w:pPr>
    </w:p>
    <w:p w14:paraId="1DCC5FD7" w14:textId="77777777" w:rsidR="00E44CD9" w:rsidRDefault="00E44CD9" w:rsidP="006F03DF">
      <w:pPr>
        <w:spacing w:line="360" w:lineRule="auto"/>
      </w:pPr>
    </w:p>
    <w:p w14:paraId="7BFBA47D" w14:textId="16259B12" w:rsidR="00E44CD9" w:rsidRDefault="00E44CD9" w:rsidP="006F03DF">
      <w:pPr>
        <w:pStyle w:val="Heading4"/>
      </w:pPr>
      <w:r>
        <w:t>4.6.3.3 Add User</w:t>
      </w:r>
    </w:p>
    <w:p w14:paraId="13C27E61" w14:textId="19498690" w:rsidR="00E44CD9" w:rsidRDefault="00AF7ED2" w:rsidP="006401AE">
      <w:pPr>
        <w:spacing w:line="360" w:lineRule="auto"/>
        <w:jc w:val="center"/>
      </w:pPr>
      <w:r>
        <w:rPr>
          <w:noProof/>
        </w:rPr>
        <w:drawing>
          <wp:inline distT="0" distB="0" distL="0" distR="0" wp14:anchorId="34BBF27E" wp14:editId="56BDFB51">
            <wp:extent cx="5486400" cy="2939435"/>
            <wp:effectExtent l="0" t="0" r="0" b="0"/>
            <wp:docPr id="1950056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5645" name="Picture 20" descr="A screenshot of a computer&#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B599B04" w14:textId="09C49740" w:rsidR="006401AE" w:rsidRDefault="006401AE" w:rsidP="006401AE">
      <w:pPr>
        <w:pStyle w:val="Caption"/>
        <w:jc w:val="center"/>
      </w:pPr>
      <w:bookmarkStart w:id="152" w:name="_Toc165401090"/>
      <w:r>
        <w:t xml:space="preserve">Figure </w:t>
      </w:r>
      <w:r>
        <w:fldChar w:fldCharType="begin"/>
      </w:r>
      <w:r>
        <w:instrText xml:space="preserve"> SEQ Figure \* ARABIC </w:instrText>
      </w:r>
      <w:r>
        <w:fldChar w:fldCharType="separate"/>
      </w:r>
      <w:r w:rsidR="003407C9">
        <w:rPr>
          <w:noProof/>
        </w:rPr>
        <w:t>74</w:t>
      </w:r>
      <w:r>
        <w:fldChar w:fldCharType="end"/>
      </w:r>
      <w:r>
        <w:t xml:space="preserve">: </w:t>
      </w:r>
      <w:r w:rsidR="000836D0" w:rsidRPr="00F9025B">
        <w:t xml:space="preserve">Screenshot of Finease’s </w:t>
      </w:r>
      <w:r w:rsidR="000836D0">
        <w:t>Add User</w:t>
      </w:r>
      <w:r w:rsidR="000836D0" w:rsidRPr="00F9025B">
        <w:t xml:space="preserve"> Page</w:t>
      </w:r>
      <w:bookmarkEnd w:id="152"/>
    </w:p>
    <w:p w14:paraId="445CDD02" w14:textId="55870A1F" w:rsidR="00CD6F18" w:rsidRDefault="005C5BDD" w:rsidP="00CD6F18">
      <w:pPr>
        <w:spacing w:line="360" w:lineRule="auto"/>
        <w:jc w:val="both"/>
      </w:pPr>
      <w:r>
        <w:t xml:space="preserve">On the add user page, the admin </w:t>
      </w:r>
      <w:r w:rsidR="00CD6F18">
        <w:t>is required to fill in all the personal information including first name, last name, username, email address, phone number, password and confirm password. If the user input username or email address that is already exist in the database, it will prompt error and speak “Input invalid, please try again”. The password and confirm password field input must be the same, else it will also prompt error. Upon filling up the field with correct information and submitted the form, the system will prompt “Action successful”.</w:t>
      </w:r>
    </w:p>
    <w:p w14:paraId="4503F864" w14:textId="77777777" w:rsidR="00CD6F18" w:rsidRDefault="00CD6F18" w:rsidP="005C5BDD">
      <w:pPr>
        <w:spacing w:line="360" w:lineRule="auto"/>
        <w:jc w:val="both"/>
      </w:pPr>
    </w:p>
    <w:p w14:paraId="44EDF298" w14:textId="77777777" w:rsidR="00AF7ED2" w:rsidRDefault="00AF7ED2" w:rsidP="006F03DF">
      <w:pPr>
        <w:spacing w:line="360" w:lineRule="auto"/>
      </w:pPr>
    </w:p>
    <w:p w14:paraId="7214CF15" w14:textId="04056915" w:rsidR="00E44CD9" w:rsidRDefault="00E44CD9" w:rsidP="006F03DF">
      <w:pPr>
        <w:pStyle w:val="Heading4"/>
      </w:pPr>
      <w:r>
        <w:lastRenderedPageBreak/>
        <w:t>4.6.3.4 Delete User</w:t>
      </w:r>
    </w:p>
    <w:p w14:paraId="1767542C" w14:textId="6291D37F" w:rsidR="00E44CD9" w:rsidRDefault="00AF7ED2" w:rsidP="006401AE">
      <w:pPr>
        <w:spacing w:line="360" w:lineRule="auto"/>
        <w:jc w:val="center"/>
      </w:pPr>
      <w:r>
        <w:rPr>
          <w:noProof/>
        </w:rPr>
        <w:drawing>
          <wp:inline distT="0" distB="0" distL="0" distR="0" wp14:anchorId="2693D69A" wp14:editId="0B54FEC1">
            <wp:extent cx="5486400" cy="2939435"/>
            <wp:effectExtent l="0" t="0" r="0" b="0"/>
            <wp:docPr id="5436353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64B0B20" w14:textId="6DBE1E21" w:rsidR="006401AE" w:rsidRDefault="006401AE" w:rsidP="006401AE">
      <w:pPr>
        <w:pStyle w:val="Caption"/>
        <w:jc w:val="center"/>
      </w:pPr>
      <w:bookmarkStart w:id="153" w:name="_Toc165401091"/>
      <w:r>
        <w:t xml:space="preserve">Figure </w:t>
      </w:r>
      <w:r>
        <w:fldChar w:fldCharType="begin"/>
      </w:r>
      <w:r>
        <w:instrText xml:space="preserve"> SEQ Figure \* ARABIC </w:instrText>
      </w:r>
      <w:r>
        <w:fldChar w:fldCharType="separate"/>
      </w:r>
      <w:r w:rsidR="003407C9">
        <w:rPr>
          <w:noProof/>
        </w:rPr>
        <w:t>75</w:t>
      </w:r>
      <w:r>
        <w:fldChar w:fldCharType="end"/>
      </w:r>
      <w:r>
        <w:t xml:space="preserve">: </w:t>
      </w:r>
      <w:r w:rsidR="000836D0" w:rsidRPr="00F9025B">
        <w:t xml:space="preserve">Screenshot of Finease’s </w:t>
      </w:r>
      <w:r w:rsidR="000836D0">
        <w:t>Delete User</w:t>
      </w:r>
      <w:r w:rsidR="000836D0" w:rsidRPr="00F9025B">
        <w:t xml:space="preserve"> Page</w:t>
      </w:r>
      <w:bookmarkEnd w:id="153"/>
    </w:p>
    <w:p w14:paraId="2A86D6F8" w14:textId="15EC838F" w:rsidR="00E81455" w:rsidRDefault="00E81455" w:rsidP="00E81455">
      <w:pPr>
        <w:spacing w:line="360" w:lineRule="auto"/>
        <w:jc w:val="both"/>
      </w:pPr>
      <w:r>
        <w:t>On the edit user page, the admin is required to search for the user to delete. The list of existing users will be displayed for the admin to select. Once the user clicks “search” button after selecting user to delete, the fields below will display the selected user information, allowing admin to view the user information. If the user clicked delete button, it will remove the user from the database and prompt “Action successful”.</w:t>
      </w:r>
    </w:p>
    <w:p w14:paraId="547BAEEB" w14:textId="77777777" w:rsidR="00E44CD9" w:rsidRDefault="00E44CD9" w:rsidP="006F03DF">
      <w:pPr>
        <w:spacing w:line="360" w:lineRule="auto"/>
      </w:pPr>
    </w:p>
    <w:p w14:paraId="4870C7C3" w14:textId="23E316B3" w:rsidR="00E44CD9" w:rsidRDefault="00E44CD9" w:rsidP="006F03DF">
      <w:pPr>
        <w:pStyle w:val="Heading4"/>
      </w:pPr>
      <w:r>
        <w:lastRenderedPageBreak/>
        <w:t xml:space="preserve">4.6.3.5 Manage </w:t>
      </w:r>
      <w:r w:rsidR="00AF7ED2">
        <w:t>Bank Accounts</w:t>
      </w:r>
    </w:p>
    <w:p w14:paraId="34FF7D25" w14:textId="4223BC7F" w:rsidR="00E44CD9" w:rsidRDefault="00AF7ED2" w:rsidP="006401AE">
      <w:pPr>
        <w:spacing w:line="360" w:lineRule="auto"/>
        <w:jc w:val="center"/>
      </w:pPr>
      <w:r>
        <w:rPr>
          <w:noProof/>
        </w:rPr>
        <w:drawing>
          <wp:inline distT="0" distB="0" distL="0" distR="0" wp14:anchorId="3A2A3F1D" wp14:editId="070FFC76">
            <wp:extent cx="5486400" cy="2939435"/>
            <wp:effectExtent l="0" t="0" r="0" b="0"/>
            <wp:docPr id="244683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C2A69C7" w14:textId="36C20940" w:rsidR="006401AE" w:rsidRDefault="006401AE" w:rsidP="006401AE">
      <w:pPr>
        <w:pStyle w:val="Caption"/>
        <w:jc w:val="center"/>
      </w:pPr>
      <w:bookmarkStart w:id="154" w:name="_Toc165401092"/>
      <w:r>
        <w:t xml:space="preserve">Figure </w:t>
      </w:r>
      <w:r>
        <w:fldChar w:fldCharType="begin"/>
      </w:r>
      <w:r>
        <w:instrText xml:space="preserve"> SEQ Figure \* ARABIC </w:instrText>
      </w:r>
      <w:r>
        <w:fldChar w:fldCharType="separate"/>
      </w:r>
      <w:r w:rsidR="003407C9">
        <w:rPr>
          <w:noProof/>
        </w:rPr>
        <w:t>76</w:t>
      </w:r>
      <w:r>
        <w:fldChar w:fldCharType="end"/>
      </w:r>
      <w:r>
        <w:t xml:space="preserve">: </w:t>
      </w:r>
      <w:r w:rsidR="000836D0" w:rsidRPr="00F9025B">
        <w:t xml:space="preserve">Screenshot of Finease’s </w:t>
      </w:r>
      <w:r w:rsidR="000836D0">
        <w:t>Manage User</w:t>
      </w:r>
      <w:r w:rsidR="000836D0" w:rsidRPr="00F9025B">
        <w:t xml:space="preserve"> Page</w:t>
      </w:r>
      <w:bookmarkEnd w:id="154"/>
    </w:p>
    <w:p w14:paraId="14A30559" w14:textId="25EA0387" w:rsidR="007F4F9B" w:rsidRDefault="00D7145D" w:rsidP="00D7145D">
      <w:pPr>
        <w:spacing w:line="360" w:lineRule="auto"/>
        <w:jc w:val="both"/>
      </w:pPr>
      <w:r>
        <w:t>On manage user page, the admin can also manage bank accounts such as current account and savings account. Where admin can view the bank details and take action such as deposit, withdraw and transfer for customers. By clicking on the buttons, it will navigate the admin to the respective pages.</w:t>
      </w:r>
    </w:p>
    <w:p w14:paraId="1B5C20BA" w14:textId="77777777" w:rsidR="007F4F9B" w:rsidRDefault="007F4F9B" w:rsidP="007F4F9B">
      <w:pPr>
        <w:spacing w:line="360" w:lineRule="auto"/>
        <w:jc w:val="both"/>
      </w:pPr>
    </w:p>
    <w:p w14:paraId="0777C4C6" w14:textId="77777777" w:rsidR="00137BD7" w:rsidRDefault="00137BD7" w:rsidP="006F03DF">
      <w:pPr>
        <w:spacing w:line="360" w:lineRule="auto"/>
      </w:pPr>
    </w:p>
    <w:p w14:paraId="7954E77D" w14:textId="75B71C5C" w:rsidR="00CD3F22" w:rsidRDefault="00CD3F22" w:rsidP="006F03DF">
      <w:pPr>
        <w:pStyle w:val="Heading4"/>
      </w:pPr>
      <w:r>
        <w:lastRenderedPageBreak/>
        <w:t>4.6.3.6 Deposit</w:t>
      </w:r>
    </w:p>
    <w:p w14:paraId="49418EDC" w14:textId="794F0BC0" w:rsidR="00CD3F22" w:rsidRDefault="00A50914" w:rsidP="006401AE">
      <w:pPr>
        <w:spacing w:line="360" w:lineRule="auto"/>
        <w:jc w:val="center"/>
      </w:pPr>
      <w:r>
        <w:rPr>
          <w:noProof/>
        </w:rPr>
        <w:drawing>
          <wp:inline distT="0" distB="0" distL="0" distR="0" wp14:anchorId="23A639DF" wp14:editId="487D3967">
            <wp:extent cx="5486400" cy="2939435"/>
            <wp:effectExtent l="0" t="0" r="0" b="0"/>
            <wp:docPr id="17977497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29B97CC5" w14:textId="246672AE" w:rsidR="006401AE" w:rsidRDefault="006401AE" w:rsidP="006401AE">
      <w:pPr>
        <w:pStyle w:val="Caption"/>
        <w:jc w:val="center"/>
      </w:pPr>
      <w:bookmarkStart w:id="155" w:name="_Toc165401093"/>
      <w:r>
        <w:t xml:space="preserve">Figure </w:t>
      </w:r>
      <w:r>
        <w:fldChar w:fldCharType="begin"/>
      </w:r>
      <w:r>
        <w:instrText xml:space="preserve"> SEQ Figure \* ARABIC </w:instrText>
      </w:r>
      <w:r>
        <w:fldChar w:fldCharType="separate"/>
      </w:r>
      <w:r w:rsidR="003407C9">
        <w:rPr>
          <w:noProof/>
        </w:rPr>
        <w:t>77</w:t>
      </w:r>
      <w:r>
        <w:fldChar w:fldCharType="end"/>
      </w:r>
      <w:r>
        <w:t xml:space="preserve">: </w:t>
      </w:r>
      <w:r w:rsidR="000836D0" w:rsidRPr="00F9025B">
        <w:t xml:space="preserve">Screenshot of Finease’s </w:t>
      </w:r>
      <w:r w:rsidR="000836D0">
        <w:t>Admin Deposit</w:t>
      </w:r>
      <w:r w:rsidR="000836D0" w:rsidRPr="00F9025B">
        <w:t xml:space="preserve"> Page</w:t>
      </w:r>
      <w:bookmarkEnd w:id="155"/>
    </w:p>
    <w:p w14:paraId="6100C565" w14:textId="6719AD1E" w:rsidR="00AC136D" w:rsidRDefault="00AC136D" w:rsidP="00AC136D">
      <w:pPr>
        <w:spacing w:line="360" w:lineRule="auto"/>
        <w:jc w:val="both"/>
      </w:pPr>
      <w:r>
        <w:t xml:space="preserve">On the deposit page, the admin is required to search for the user to deposit fund. It allows the admin to deposit funds to the selected user’s either current account or savings account. The </w:t>
      </w:r>
      <w:r w:rsidR="003B4ACB">
        <w:t>admin</w:t>
      </w:r>
      <w:r>
        <w:t xml:space="preserve"> is required to fill in a certain amount of deposit to complete the transaction.</w:t>
      </w:r>
      <w:r w:rsidR="00A0063B">
        <w:t xml:space="preserve"> </w:t>
      </w:r>
      <w:r w:rsidR="006440BD">
        <w:t>Once the transaction is completed, the system will prompt success “Transaction successful”.</w:t>
      </w:r>
    </w:p>
    <w:p w14:paraId="73127B3D" w14:textId="77777777" w:rsidR="00CD3F22" w:rsidRDefault="00CD3F22" w:rsidP="006F03DF">
      <w:pPr>
        <w:spacing w:line="360" w:lineRule="auto"/>
      </w:pPr>
    </w:p>
    <w:p w14:paraId="270ED3E4" w14:textId="1905544E" w:rsidR="00CD3F22" w:rsidRDefault="00CD3F22" w:rsidP="006F03DF">
      <w:pPr>
        <w:pStyle w:val="Heading4"/>
      </w:pPr>
      <w:r>
        <w:t>4.6.3.7 Withdraw</w:t>
      </w:r>
    </w:p>
    <w:p w14:paraId="7EE387B3" w14:textId="6846C237" w:rsidR="00CD3F22" w:rsidRDefault="00A50914" w:rsidP="006401AE">
      <w:pPr>
        <w:spacing w:line="360" w:lineRule="auto"/>
        <w:jc w:val="center"/>
      </w:pPr>
      <w:r>
        <w:rPr>
          <w:noProof/>
        </w:rPr>
        <w:drawing>
          <wp:inline distT="0" distB="0" distL="0" distR="0" wp14:anchorId="33E074AC" wp14:editId="5987C429">
            <wp:extent cx="5486400" cy="2939435"/>
            <wp:effectExtent l="0" t="0" r="0" b="0"/>
            <wp:docPr id="127570719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BCD3D1D" w14:textId="0DD29A11" w:rsidR="006401AE" w:rsidRDefault="006401AE" w:rsidP="006401AE">
      <w:pPr>
        <w:pStyle w:val="Caption"/>
        <w:jc w:val="center"/>
      </w:pPr>
      <w:bookmarkStart w:id="156" w:name="_Toc165401094"/>
      <w:r>
        <w:lastRenderedPageBreak/>
        <w:t xml:space="preserve">Figure </w:t>
      </w:r>
      <w:r>
        <w:fldChar w:fldCharType="begin"/>
      </w:r>
      <w:r>
        <w:instrText xml:space="preserve"> SEQ Figure \* ARABIC </w:instrText>
      </w:r>
      <w:r>
        <w:fldChar w:fldCharType="separate"/>
      </w:r>
      <w:r w:rsidR="003407C9">
        <w:rPr>
          <w:noProof/>
        </w:rPr>
        <w:t>78</w:t>
      </w:r>
      <w:r>
        <w:fldChar w:fldCharType="end"/>
      </w:r>
      <w:r>
        <w:t xml:space="preserve">: </w:t>
      </w:r>
      <w:r w:rsidR="000836D0" w:rsidRPr="00F9025B">
        <w:t xml:space="preserve">Screenshot of Finease’s </w:t>
      </w:r>
      <w:r w:rsidR="000836D0">
        <w:t>Admin Withdraw</w:t>
      </w:r>
      <w:r w:rsidR="000836D0" w:rsidRPr="00F9025B">
        <w:t xml:space="preserve"> Page</w:t>
      </w:r>
      <w:bookmarkEnd w:id="156"/>
    </w:p>
    <w:p w14:paraId="726682EB" w14:textId="4E75BB80" w:rsidR="00C7221D" w:rsidRDefault="00C7221D" w:rsidP="00C7221D">
      <w:pPr>
        <w:spacing w:line="360" w:lineRule="auto"/>
        <w:jc w:val="both"/>
      </w:pPr>
      <w:r>
        <w:t xml:space="preserve">On the </w:t>
      </w:r>
      <w:r w:rsidR="00E35D7C">
        <w:t>withdraw</w:t>
      </w:r>
      <w:r>
        <w:t xml:space="preserve"> page, the admin is required to search for the user to </w:t>
      </w:r>
      <w:r w:rsidR="000055CF">
        <w:t>withdraw</w:t>
      </w:r>
      <w:r>
        <w:t xml:space="preserve"> </w:t>
      </w:r>
      <w:r w:rsidR="000055CF">
        <w:t>funds</w:t>
      </w:r>
      <w:r>
        <w:t xml:space="preserve">. It allows the admin to </w:t>
      </w:r>
      <w:r w:rsidR="000055CF">
        <w:t>withdraw</w:t>
      </w:r>
      <w:r>
        <w:t xml:space="preserve"> funds </w:t>
      </w:r>
      <w:r w:rsidR="000055CF">
        <w:t>from</w:t>
      </w:r>
      <w:r>
        <w:t xml:space="preserve"> the selected user’s either current account or savings account. The admin is required to fill in a certain amount of </w:t>
      </w:r>
      <w:r w:rsidR="000055CF">
        <w:t>withdraw</w:t>
      </w:r>
      <w:r>
        <w:t xml:space="preserve"> to complete the transaction. </w:t>
      </w:r>
      <w:r w:rsidR="000055CF">
        <w:t xml:space="preserve">If the withdraw amount exceeds the balance that is in the selected account, the transaction will fail and prompting error “Insufficient balance, please try again”. </w:t>
      </w:r>
      <w:r>
        <w:t>Once the transaction is completed, the system will prompt success “Transaction successful”.</w:t>
      </w:r>
    </w:p>
    <w:p w14:paraId="2AC212B1" w14:textId="77777777" w:rsidR="00A50914" w:rsidRDefault="00A50914" w:rsidP="006F03DF">
      <w:pPr>
        <w:spacing w:line="360" w:lineRule="auto"/>
      </w:pPr>
    </w:p>
    <w:p w14:paraId="79D9CEDE" w14:textId="77777777" w:rsidR="00CD3F22" w:rsidRDefault="00CD3F22" w:rsidP="006F03DF">
      <w:pPr>
        <w:spacing w:line="360" w:lineRule="auto"/>
      </w:pPr>
    </w:p>
    <w:p w14:paraId="33E209C5" w14:textId="02DA5A72" w:rsidR="00CD3F22" w:rsidRDefault="00CD3F22" w:rsidP="006F03DF">
      <w:pPr>
        <w:pStyle w:val="Heading4"/>
      </w:pPr>
      <w:r>
        <w:t>4.6.3.8 Transfer</w:t>
      </w:r>
    </w:p>
    <w:p w14:paraId="019D8C6F" w14:textId="346C394D" w:rsidR="00CD3F22" w:rsidRDefault="00A50914" w:rsidP="006401AE">
      <w:pPr>
        <w:spacing w:line="360" w:lineRule="auto"/>
        <w:jc w:val="center"/>
      </w:pPr>
      <w:r>
        <w:rPr>
          <w:noProof/>
        </w:rPr>
        <w:drawing>
          <wp:inline distT="0" distB="0" distL="0" distR="0" wp14:anchorId="583CF07E" wp14:editId="226D6350">
            <wp:extent cx="5486400" cy="2939435"/>
            <wp:effectExtent l="0" t="0" r="0" b="0"/>
            <wp:docPr id="7010325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D9B6DBB" w14:textId="69481D56" w:rsidR="006401AE" w:rsidRDefault="006401AE" w:rsidP="006401AE">
      <w:pPr>
        <w:pStyle w:val="Caption"/>
        <w:jc w:val="center"/>
      </w:pPr>
      <w:bookmarkStart w:id="157" w:name="_Toc165401095"/>
      <w:r>
        <w:t xml:space="preserve">Figure </w:t>
      </w:r>
      <w:r>
        <w:fldChar w:fldCharType="begin"/>
      </w:r>
      <w:r>
        <w:instrText xml:space="preserve"> SEQ Figure \* ARABIC </w:instrText>
      </w:r>
      <w:r>
        <w:fldChar w:fldCharType="separate"/>
      </w:r>
      <w:r w:rsidR="003407C9">
        <w:rPr>
          <w:noProof/>
        </w:rPr>
        <w:t>79</w:t>
      </w:r>
      <w:r>
        <w:fldChar w:fldCharType="end"/>
      </w:r>
      <w:r>
        <w:t xml:space="preserve">: </w:t>
      </w:r>
      <w:r w:rsidR="000836D0" w:rsidRPr="00F9025B">
        <w:t xml:space="preserve">Screenshot of Finease’s </w:t>
      </w:r>
      <w:r w:rsidR="000836D0">
        <w:t>Admin Transfer</w:t>
      </w:r>
      <w:r w:rsidR="000836D0" w:rsidRPr="00F9025B">
        <w:t xml:space="preserve"> Page</w:t>
      </w:r>
      <w:bookmarkEnd w:id="157"/>
    </w:p>
    <w:p w14:paraId="678A2B40" w14:textId="6EECE7B4" w:rsidR="00E35D7C" w:rsidRDefault="00E35D7C" w:rsidP="00E35D7C">
      <w:pPr>
        <w:spacing w:line="360" w:lineRule="auto"/>
        <w:jc w:val="both"/>
      </w:pPr>
      <w:r>
        <w:t xml:space="preserve">On the transfer page, the admin is required to select </w:t>
      </w:r>
      <w:r w:rsidR="008905FB">
        <w:t>the user</w:t>
      </w:r>
      <w:r>
        <w:t xml:space="preserve"> to transfer from and transfer to. It allows the admin to </w:t>
      </w:r>
      <w:r w:rsidR="006354A5">
        <w:t>transfer</w:t>
      </w:r>
      <w:r>
        <w:t xml:space="preserve"> funds from the selected</w:t>
      </w:r>
      <w:r w:rsidR="006354A5">
        <w:t xml:space="preserve"> transfer from</w:t>
      </w:r>
      <w:r>
        <w:t xml:space="preserve"> user’s either current account or savings account</w:t>
      </w:r>
      <w:r w:rsidR="006354A5">
        <w:t xml:space="preserve"> to the selected transfer to account</w:t>
      </w:r>
      <w:r>
        <w:t xml:space="preserve">. The admin is required to fill in a certain amount of </w:t>
      </w:r>
      <w:r w:rsidR="008905FB">
        <w:t>transfer</w:t>
      </w:r>
      <w:r>
        <w:t xml:space="preserve"> to complete the transaction. If the </w:t>
      </w:r>
      <w:r w:rsidR="008905FB">
        <w:t>transfer</w:t>
      </w:r>
      <w:r>
        <w:t xml:space="preserve"> amount exceeds the balance that is in the selected </w:t>
      </w:r>
      <w:r w:rsidR="008905FB">
        <w:t xml:space="preserve">transfer from </w:t>
      </w:r>
      <w:r>
        <w:t>account, the transaction will fail and prompting error “Insufficient balance, please try again”. Once the transaction is completed, the system will prompt success “Transaction successful”.</w:t>
      </w:r>
    </w:p>
    <w:p w14:paraId="2E603109" w14:textId="77777777" w:rsidR="00D907E4" w:rsidRDefault="00D907E4" w:rsidP="00E35D7C">
      <w:pPr>
        <w:spacing w:line="360" w:lineRule="auto"/>
        <w:jc w:val="both"/>
      </w:pPr>
    </w:p>
    <w:p w14:paraId="294CDCE2" w14:textId="06337A3E" w:rsidR="00D907E4" w:rsidRDefault="00D907E4" w:rsidP="00D907E4">
      <w:pPr>
        <w:pStyle w:val="Heading4"/>
      </w:pPr>
      <w:r>
        <w:lastRenderedPageBreak/>
        <w:t>4.6.3.9 Activity Log Page</w:t>
      </w:r>
    </w:p>
    <w:p w14:paraId="04C28BE4" w14:textId="77777777" w:rsidR="00D907E4" w:rsidRDefault="00D907E4" w:rsidP="00D907E4">
      <w:pPr>
        <w:spacing w:line="360" w:lineRule="auto"/>
        <w:jc w:val="center"/>
      </w:pPr>
      <w:r>
        <w:rPr>
          <w:noProof/>
        </w:rPr>
        <w:drawing>
          <wp:inline distT="0" distB="0" distL="0" distR="0" wp14:anchorId="47012638" wp14:editId="683D53B6">
            <wp:extent cx="5479061" cy="2939435"/>
            <wp:effectExtent l="0" t="0" r="7620" b="0"/>
            <wp:docPr id="157481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1904" name="Picture 25"/>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5479061" cy="2939435"/>
                    </a:xfrm>
                    <a:prstGeom prst="rect">
                      <a:avLst/>
                    </a:prstGeom>
                    <a:noFill/>
                    <a:ln>
                      <a:noFill/>
                    </a:ln>
                  </pic:spPr>
                </pic:pic>
              </a:graphicData>
            </a:graphic>
          </wp:inline>
        </w:drawing>
      </w:r>
    </w:p>
    <w:p w14:paraId="367D6FBD" w14:textId="30EFFE03" w:rsidR="00D907E4" w:rsidRDefault="00D907E4" w:rsidP="00D907E4">
      <w:pPr>
        <w:pStyle w:val="Caption"/>
        <w:jc w:val="center"/>
      </w:pPr>
      <w:bookmarkStart w:id="158" w:name="_Toc165401096"/>
      <w:r>
        <w:t xml:space="preserve">Figure </w:t>
      </w:r>
      <w:r>
        <w:fldChar w:fldCharType="begin"/>
      </w:r>
      <w:r>
        <w:instrText xml:space="preserve"> SEQ Figure \* ARABIC </w:instrText>
      </w:r>
      <w:r>
        <w:fldChar w:fldCharType="separate"/>
      </w:r>
      <w:r w:rsidR="003407C9">
        <w:rPr>
          <w:noProof/>
        </w:rPr>
        <w:t>80</w:t>
      </w:r>
      <w:r>
        <w:fldChar w:fldCharType="end"/>
      </w:r>
      <w:r>
        <w:t xml:space="preserve">: </w:t>
      </w:r>
      <w:r w:rsidR="00824EA4" w:rsidRPr="00F9025B">
        <w:t xml:space="preserve">Screenshot of Finease’s </w:t>
      </w:r>
      <w:r w:rsidR="00824EA4">
        <w:t>Activity Log</w:t>
      </w:r>
      <w:r w:rsidR="00824EA4" w:rsidRPr="00F9025B">
        <w:t xml:space="preserve"> Page</w:t>
      </w:r>
      <w:bookmarkEnd w:id="158"/>
    </w:p>
    <w:p w14:paraId="05346B33" w14:textId="77777777" w:rsidR="00D907E4" w:rsidRDefault="00D907E4" w:rsidP="00D907E4">
      <w:pPr>
        <w:spacing w:line="360" w:lineRule="auto"/>
        <w:jc w:val="both"/>
      </w:pPr>
      <w:r>
        <w:t>On the transfer page, the admin is required to select the user to transfer from and transfer to. It allows the admin to transfer funds from the selected transfer from user’s either current account or savings account to the selected transfer to account. The admin is required to fill in a certain amount of transfer to complete the transaction. If the transfer amount exceeds the balance that is in the selected transfer from account, the transaction will fail and prompting error “Insufficient balance, please try again”. Once the transaction is completed, the system will prompt success “Transaction successful”.</w:t>
      </w:r>
    </w:p>
    <w:p w14:paraId="04D2E2A1" w14:textId="77777777" w:rsidR="00D907E4" w:rsidRDefault="00D907E4" w:rsidP="00E35D7C">
      <w:pPr>
        <w:spacing w:line="360" w:lineRule="auto"/>
        <w:jc w:val="both"/>
      </w:pPr>
    </w:p>
    <w:p w14:paraId="2C4798B1" w14:textId="18266BC6" w:rsidR="00D907E4" w:rsidRDefault="00D907E4" w:rsidP="00D907E4">
      <w:pPr>
        <w:pStyle w:val="Heading4"/>
      </w:pPr>
      <w:r>
        <w:lastRenderedPageBreak/>
        <w:t>4.6.3.10 System Report Page</w:t>
      </w:r>
    </w:p>
    <w:p w14:paraId="51B9973D" w14:textId="77777777" w:rsidR="00D907E4" w:rsidRDefault="00D907E4" w:rsidP="00D907E4">
      <w:pPr>
        <w:spacing w:line="360" w:lineRule="auto"/>
        <w:jc w:val="center"/>
      </w:pPr>
      <w:r>
        <w:rPr>
          <w:noProof/>
        </w:rPr>
        <w:drawing>
          <wp:inline distT="0" distB="0" distL="0" distR="0" wp14:anchorId="5BC191DE" wp14:editId="6D655BDD">
            <wp:extent cx="5479061" cy="2939435"/>
            <wp:effectExtent l="0" t="0" r="7620" b="0"/>
            <wp:docPr id="493825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500" name="Picture 25"/>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5479061" cy="2939435"/>
                    </a:xfrm>
                    <a:prstGeom prst="rect">
                      <a:avLst/>
                    </a:prstGeom>
                    <a:noFill/>
                    <a:ln>
                      <a:noFill/>
                    </a:ln>
                  </pic:spPr>
                </pic:pic>
              </a:graphicData>
            </a:graphic>
          </wp:inline>
        </w:drawing>
      </w:r>
    </w:p>
    <w:p w14:paraId="57EBF04D" w14:textId="7BBB7B13" w:rsidR="00D907E4" w:rsidRDefault="00D907E4" w:rsidP="00D907E4">
      <w:pPr>
        <w:pStyle w:val="Caption"/>
        <w:jc w:val="center"/>
      </w:pPr>
      <w:bookmarkStart w:id="159" w:name="_Toc165401097"/>
      <w:r>
        <w:t xml:space="preserve">Figure </w:t>
      </w:r>
      <w:r>
        <w:fldChar w:fldCharType="begin"/>
      </w:r>
      <w:r>
        <w:instrText xml:space="preserve"> SEQ Figure \* ARABIC </w:instrText>
      </w:r>
      <w:r>
        <w:fldChar w:fldCharType="separate"/>
      </w:r>
      <w:r w:rsidR="003407C9">
        <w:rPr>
          <w:noProof/>
        </w:rPr>
        <w:t>81</w:t>
      </w:r>
      <w:r>
        <w:fldChar w:fldCharType="end"/>
      </w:r>
      <w:r>
        <w:t xml:space="preserve">: </w:t>
      </w:r>
      <w:r w:rsidR="00824EA4" w:rsidRPr="00F9025B">
        <w:t xml:space="preserve">Screenshot of Finease’s </w:t>
      </w:r>
      <w:r w:rsidR="00824EA4">
        <w:t>System Report</w:t>
      </w:r>
      <w:r w:rsidR="00824EA4" w:rsidRPr="00F9025B">
        <w:t xml:space="preserve"> Page</w:t>
      </w:r>
      <w:bookmarkEnd w:id="159"/>
    </w:p>
    <w:p w14:paraId="116E9E74" w14:textId="33489103" w:rsidR="00D907E4" w:rsidRDefault="00D907E4" w:rsidP="00D907E4">
      <w:pPr>
        <w:spacing w:line="360" w:lineRule="auto"/>
        <w:jc w:val="both"/>
      </w:pPr>
      <w:r>
        <w:t>On the transfer page, the admin is required to select the user to transfer from and transfer to. It allows the admin to transfer funds from the selected transfer from user’s either current account or savings account to the selected transfer to account. The admin is required to fill in a certain amount of transfer to complete the transaction. If the transfer amount exceeds the balance that is in the selected transfer from account, the transaction will fail and prompting error “Insufficient balance, please try again”. Once the transaction is completed, the system will prompt success “Transaction successful”.</w:t>
      </w:r>
    </w:p>
    <w:p w14:paraId="142124D7" w14:textId="77777777" w:rsidR="00CD3F22" w:rsidRDefault="00CD3F22" w:rsidP="006F03DF">
      <w:pPr>
        <w:spacing w:line="360" w:lineRule="auto"/>
      </w:pPr>
    </w:p>
    <w:p w14:paraId="45A8CD5D" w14:textId="77777777" w:rsidR="00137BD7" w:rsidRPr="00AB7B2B" w:rsidRDefault="00137BD7" w:rsidP="006F03DF">
      <w:pPr>
        <w:spacing w:line="360" w:lineRule="auto"/>
      </w:pPr>
    </w:p>
    <w:p w14:paraId="5C48D04C" w14:textId="79783AD2" w:rsidR="001012AA" w:rsidRDefault="001012AA" w:rsidP="00326B40">
      <w:pPr>
        <w:pStyle w:val="Heading2"/>
      </w:pPr>
      <w:bookmarkStart w:id="160" w:name="_Toc165401210"/>
      <w:r>
        <w:t>4.</w:t>
      </w:r>
      <w:r w:rsidR="00E75D5F">
        <w:t>7</w:t>
      </w:r>
      <w:r>
        <w:t xml:space="preserve"> Summary</w:t>
      </w:r>
      <w:bookmarkEnd w:id="160"/>
    </w:p>
    <w:p w14:paraId="01D36276" w14:textId="77777777" w:rsidR="007B4A03" w:rsidRDefault="0035613F" w:rsidP="0035613F">
      <w:pPr>
        <w:spacing w:after="240" w:line="360" w:lineRule="auto"/>
        <w:jc w:val="both"/>
      </w:pPr>
      <w:r w:rsidRPr="0035613F">
        <w:t xml:space="preserve">Chapter 4 presents a thorough discussion of the development and execution of Finease, an advanced banking system created to address the requirements of customers and administrators. The chapter starts with an overview of the technology stack employed in the project and then proceeds to delve into detailed conversations about system design, activity diagrams, class diagrams, system architecture, database design, interface design, and </w:t>
      </w:r>
      <w:r w:rsidR="007B4A03" w:rsidRPr="0035613F">
        <w:t>implementation</w:t>
      </w:r>
      <w:r w:rsidR="007B4A03">
        <w:t>.</w:t>
      </w:r>
      <w:r w:rsidR="001012AA" w:rsidRPr="00E166DA">
        <w:t xml:space="preserve"> </w:t>
      </w:r>
    </w:p>
    <w:p w14:paraId="706BD1CB" w14:textId="21778AB4" w:rsidR="00C47E9F" w:rsidRDefault="007B4A03" w:rsidP="007B4A03">
      <w:pPr>
        <w:spacing w:after="240" w:line="360" w:lineRule="auto"/>
        <w:ind w:firstLine="720"/>
        <w:jc w:val="both"/>
      </w:pPr>
      <w:r w:rsidRPr="007B4A03">
        <w:lastRenderedPageBreak/>
        <w:t>Activity diagrams provide visual depictions of the system's flow, while class diagrams illustrate the structure of Java classes and their connections within the system. The database design provides an entity-relationship diagram and a data dictionary, explaining the organization of the database and how entities are related. The interface design presents images of the user interface, demonstrating different pages and features available to both users and administrators.</w:t>
      </w:r>
      <w:r>
        <w:t xml:space="preserve"> </w:t>
      </w:r>
      <w:r w:rsidRPr="007B4A03">
        <w:t>The execution section details the construction process, covering setup, front-end and back-end development, incorporating databases, and implementing extra features to improve accessibility like text-to-speech and keyboard navigation.</w:t>
      </w:r>
    </w:p>
    <w:p w14:paraId="7F6F434D" w14:textId="77777777" w:rsidR="0035613F" w:rsidRDefault="0035613F" w:rsidP="001012AA">
      <w:pPr>
        <w:spacing w:after="240" w:line="360" w:lineRule="auto"/>
      </w:pPr>
    </w:p>
    <w:p w14:paraId="45B08BBB" w14:textId="40113FBC" w:rsidR="00C47E9F" w:rsidRDefault="00C47E9F"/>
    <w:p w14:paraId="2042C224" w14:textId="7079DBF1" w:rsidR="0014005F" w:rsidRPr="000751D0" w:rsidRDefault="0014005F" w:rsidP="00326B40">
      <w:pPr>
        <w:pStyle w:val="Heading1"/>
      </w:pPr>
      <w:bookmarkStart w:id="161" w:name="_Toc165401211"/>
      <w:r w:rsidRPr="0029112E">
        <w:t xml:space="preserve">Chapter </w:t>
      </w:r>
      <w:r>
        <w:t>5</w:t>
      </w:r>
      <w:r w:rsidRPr="0029112E">
        <w:t xml:space="preserve">: </w:t>
      </w:r>
      <w:r>
        <w:t>Result and Discussion</w:t>
      </w:r>
      <w:bookmarkEnd w:id="161"/>
    </w:p>
    <w:p w14:paraId="3C1EB1CD" w14:textId="6DA9081A" w:rsidR="0014005F" w:rsidRDefault="0014005F" w:rsidP="00326B40">
      <w:pPr>
        <w:pStyle w:val="Heading2"/>
      </w:pPr>
      <w:bookmarkStart w:id="162" w:name="_Toc165401212"/>
      <w:r>
        <w:t>5.1 Introduction</w:t>
      </w:r>
      <w:bookmarkEnd w:id="162"/>
    </w:p>
    <w:p w14:paraId="19625D20" w14:textId="07E7EF73" w:rsidR="00084A00" w:rsidRDefault="00084A00" w:rsidP="00997D38">
      <w:pPr>
        <w:spacing w:after="240" w:line="360" w:lineRule="auto"/>
        <w:jc w:val="both"/>
      </w:pPr>
      <w:r w:rsidRPr="00084A00">
        <w:t xml:space="preserve">Testing plays a critical role in ensuring the dependability, efficiency, and satisfaction of Finease, especially for visually impaired users who depend on text-to-speech features. With Finease being important for financial management, any flaw or mistake could have a significant impact. Thorough testing validates the integrity of the </w:t>
      </w:r>
      <w:r>
        <w:t>system</w:t>
      </w:r>
      <w:r w:rsidRPr="00084A00">
        <w:t xml:space="preserve">'s functionality and user interface. Testing not only identifies and resolves potential issues but also builds trust among users who rely on text-to-speech capabilities. This section explores the results of testing and discusses </w:t>
      </w:r>
      <w:r w:rsidR="00E96A68">
        <w:t xml:space="preserve">the </w:t>
      </w:r>
      <w:r w:rsidRPr="00084A00">
        <w:t>effects on Finease's effectiveness and accessibility.</w:t>
      </w:r>
    </w:p>
    <w:p w14:paraId="10F54FB4" w14:textId="77777777" w:rsidR="00862C42" w:rsidRPr="00677011" w:rsidRDefault="00862C42" w:rsidP="00862C42">
      <w:pPr>
        <w:spacing w:after="240" w:line="360" w:lineRule="auto"/>
      </w:pPr>
    </w:p>
    <w:p w14:paraId="379DACEE" w14:textId="414DFCCE" w:rsidR="0014005F" w:rsidRPr="00AB7B2B" w:rsidRDefault="00037E58" w:rsidP="00326B40">
      <w:pPr>
        <w:pStyle w:val="Heading2"/>
      </w:pPr>
      <w:bookmarkStart w:id="163" w:name="_Toc165401213"/>
      <w:r>
        <w:t>5</w:t>
      </w:r>
      <w:r w:rsidR="0014005F">
        <w:t>.2 Testing Plan</w:t>
      </w:r>
      <w:bookmarkEnd w:id="163"/>
    </w:p>
    <w:p w14:paraId="55431C43" w14:textId="77777777" w:rsidR="00275F79" w:rsidRDefault="00DC1ABC" w:rsidP="00275F79">
      <w:pPr>
        <w:spacing w:after="240" w:line="360" w:lineRule="auto"/>
        <w:jc w:val="both"/>
      </w:pPr>
      <w:r w:rsidRPr="00DC1ABC">
        <w:t>T</w:t>
      </w:r>
      <w:r>
        <w:t>he t</w:t>
      </w:r>
      <w:r w:rsidRPr="00DC1ABC">
        <w:t>wo methods that will be used to test Finease</w:t>
      </w:r>
      <w:r>
        <w:t xml:space="preserve"> are</w:t>
      </w:r>
      <w:r w:rsidRPr="00DC1ABC">
        <w:t xml:space="preserve"> unit testing and user acceptance testing. The focus of unit testing is on examining individual components or units of the application in isolation, serving as a fundamental strategy within software development. This approach allows developers to methodically evaluate each unit independently, ensuring that it meets predefined specifications. Through early detection and correction of defects during the development process, unit testing </w:t>
      </w:r>
      <w:r w:rsidRPr="00DC1ABC">
        <w:lastRenderedPageBreak/>
        <w:t>greatly improves the accuracy and dependability of each component before its integration into the larger system.</w:t>
      </w:r>
    </w:p>
    <w:p w14:paraId="21DD6887" w14:textId="58E3C94B" w:rsidR="007313C7" w:rsidRDefault="00E75D74" w:rsidP="00275F79">
      <w:pPr>
        <w:spacing w:after="240" w:line="360" w:lineRule="auto"/>
        <w:ind w:firstLine="720"/>
        <w:jc w:val="both"/>
      </w:pPr>
      <w:r w:rsidRPr="00E75D74">
        <w:t xml:space="preserve">User Acceptance Testing is a crucial phase in the testing process, focusing on evaluating the </w:t>
      </w:r>
      <w:r>
        <w:t>system</w:t>
      </w:r>
      <w:r w:rsidRPr="00E75D74">
        <w:t xml:space="preserve"> from the perspective of end-users. It ensures that the </w:t>
      </w:r>
      <w:r>
        <w:t>system</w:t>
      </w:r>
      <w:r w:rsidRPr="00E75D74">
        <w:t xml:space="preserve"> meets specific requirements and expectations before deployment, primarily through active involvement of end-users in testing. </w:t>
      </w:r>
      <w:r>
        <w:t>User acceptance testing</w:t>
      </w:r>
      <w:r w:rsidRPr="00E75D74">
        <w:t xml:space="preserve"> allows users to determine if the </w:t>
      </w:r>
      <w:r>
        <w:t>system</w:t>
      </w:r>
      <w:r w:rsidRPr="00E75D74">
        <w:t xml:space="preserve"> meets their preferences and operational needs for a smooth user experience. Additionally, it identifies potential usability issues and accessibility challenges to accommodate diverse user groups. This helps enhance overall user satisfaction and maintain high standards of quality and usability in the software.</w:t>
      </w:r>
    </w:p>
    <w:p w14:paraId="72B7B253" w14:textId="77777777" w:rsidR="00AC290B" w:rsidRDefault="00AC290B" w:rsidP="00AC290B">
      <w:pPr>
        <w:spacing w:after="240" w:line="360" w:lineRule="auto"/>
        <w:jc w:val="both"/>
      </w:pPr>
    </w:p>
    <w:p w14:paraId="318C444E" w14:textId="36D43852" w:rsidR="00B17F63" w:rsidRDefault="00B17F63" w:rsidP="00B17F63">
      <w:pPr>
        <w:pStyle w:val="Heading3"/>
      </w:pPr>
      <w:bookmarkStart w:id="164" w:name="_Toc165401214"/>
      <w:r>
        <w:t xml:space="preserve">5.2.1 </w:t>
      </w:r>
      <w:r w:rsidR="00584AD4">
        <w:t>Unit</w:t>
      </w:r>
      <w:r>
        <w:t xml:space="preserve"> Testing Design</w:t>
      </w:r>
      <w:bookmarkEnd w:id="164"/>
    </w:p>
    <w:p w14:paraId="37EFFEE4" w14:textId="419103B8" w:rsidR="00B17F63" w:rsidRDefault="006972DE" w:rsidP="000910EB">
      <w:pPr>
        <w:spacing w:after="240" w:line="360" w:lineRule="auto"/>
        <w:jc w:val="both"/>
      </w:pPr>
      <w:r w:rsidRPr="006972DE">
        <w:t>Finease conducts unit testing to verify the accuracy, functionality, and dependability of its individual components, functions, and modules. Developers select particular units for isolated testing and analyze them using predetermined test cases. This proactive approach to identifying and fixing issues helps prevent major system failures, guaranteeing overall stability and a smooth user experience.</w:t>
      </w:r>
      <w:r w:rsidR="00B86A76">
        <w:t xml:space="preserve"> Below is a u</w:t>
      </w:r>
      <w:r w:rsidR="00B17F63">
        <w:t>nit testing template</w:t>
      </w:r>
      <w:r w:rsidR="00B86A76">
        <w:t xml:space="preserve"> designed for Finease.</w:t>
      </w:r>
    </w:p>
    <w:p w14:paraId="2E857783" w14:textId="6C474461" w:rsidR="000910EB" w:rsidRDefault="000910EB" w:rsidP="000910EB">
      <w:pPr>
        <w:pStyle w:val="Caption"/>
        <w:keepNext/>
        <w:spacing w:after="0"/>
        <w:jc w:val="center"/>
      </w:pPr>
      <w:bookmarkStart w:id="165" w:name="_Toc165401134"/>
      <w:r>
        <w:t xml:space="preserve">Table </w:t>
      </w:r>
      <w:r>
        <w:fldChar w:fldCharType="begin"/>
      </w:r>
      <w:r>
        <w:instrText xml:space="preserve"> SEQ Table \* ARABIC </w:instrText>
      </w:r>
      <w:r>
        <w:fldChar w:fldCharType="separate"/>
      </w:r>
      <w:r w:rsidR="00B157F9">
        <w:rPr>
          <w:noProof/>
        </w:rPr>
        <w:t>25</w:t>
      </w:r>
      <w:r>
        <w:fldChar w:fldCharType="end"/>
      </w:r>
      <w:r>
        <w:t>: Sample unit test template</w:t>
      </w:r>
      <w:bookmarkEnd w:id="165"/>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1264CF">
        <w:trPr>
          <w:trHeight w:val="432"/>
        </w:trPr>
        <w:tc>
          <w:tcPr>
            <w:tcW w:w="9350" w:type="dxa"/>
            <w:gridSpan w:val="6"/>
            <w:shd w:val="clear" w:color="auto" w:fill="E2EFD9" w:themeFill="accent6" w:themeFillTint="33"/>
            <w:vAlign w:val="center"/>
          </w:tcPr>
          <w:p w14:paraId="76C871A3" w14:textId="49F29DB6" w:rsidR="003941CC" w:rsidRPr="003941CC" w:rsidRDefault="003941CC" w:rsidP="001264CF">
            <w:pPr>
              <w:rPr>
                <w:b/>
                <w:bCs/>
              </w:rPr>
            </w:pPr>
            <w:r>
              <w:rPr>
                <w:b/>
                <w:bCs/>
              </w:rPr>
              <w:t>1.0 Sample Test Scenario</w:t>
            </w:r>
          </w:p>
        </w:tc>
      </w:tr>
      <w:tr w:rsidR="003941CC" w14:paraId="13F4791A" w14:textId="77777777" w:rsidTr="001264CF">
        <w:trPr>
          <w:trHeight w:val="432"/>
        </w:trPr>
        <w:tc>
          <w:tcPr>
            <w:tcW w:w="535" w:type="dxa"/>
            <w:shd w:val="clear" w:color="auto" w:fill="FFF2CC" w:themeFill="accent4" w:themeFillTint="33"/>
            <w:vAlign w:val="center"/>
          </w:tcPr>
          <w:p w14:paraId="11EB010E" w14:textId="3B10DE1A" w:rsidR="003941CC" w:rsidRPr="0021490B" w:rsidRDefault="003941CC" w:rsidP="001264CF">
            <w:pPr>
              <w:rPr>
                <w:b/>
                <w:bCs/>
              </w:rPr>
            </w:pPr>
            <w:r w:rsidRPr="0021490B">
              <w:rPr>
                <w:b/>
                <w:bCs/>
              </w:rPr>
              <w:t>ID</w:t>
            </w:r>
          </w:p>
        </w:tc>
        <w:tc>
          <w:tcPr>
            <w:tcW w:w="1890" w:type="dxa"/>
            <w:shd w:val="clear" w:color="auto" w:fill="FFF2CC" w:themeFill="accent4" w:themeFillTint="33"/>
            <w:vAlign w:val="center"/>
          </w:tcPr>
          <w:p w14:paraId="7F942F08" w14:textId="07B828F1" w:rsidR="003941CC" w:rsidRPr="0021490B" w:rsidRDefault="003941CC" w:rsidP="001264CF">
            <w:pPr>
              <w:rPr>
                <w:b/>
                <w:bCs/>
              </w:rPr>
            </w:pPr>
            <w:r w:rsidRPr="0021490B">
              <w:rPr>
                <w:b/>
                <w:bCs/>
              </w:rPr>
              <w:t>Test Procedures</w:t>
            </w:r>
          </w:p>
        </w:tc>
        <w:tc>
          <w:tcPr>
            <w:tcW w:w="1620" w:type="dxa"/>
            <w:shd w:val="clear" w:color="auto" w:fill="FFF2CC" w:themeFill="accent4" w:themeFillTint="33"/>
            <w:vAlign w:val="center"/>
          </w:tcPr>
          <w:p w14:paraId="72DD388B" w14:textId="56A6E5A0" w:rsidR="003941CC" w:rsidRPr="0021490B" w:rsidRDefault="003941CC" w:rsidP="001264CF">
            <w:pPr>
              <w:rPr>
                <w:b/>
                <w:bCs/>
              </w:rPr>
            </w:pPr>
            <w:r w:rsidRPr="0021490B">
              <w:rPr>
                <w:b/>
                <w:bCs/>
              </w:rPr>
              <w:t>Test Data</w:t>
            </w:r>
          </w:p>
        </w:tc>
        <w:tc>
          <w:tcPr>
            <w:tcW w:w="1980" w:type="dxa"/>
            <w:shd w:val="clear" w:color="auto" w:fill="FFF2CC" w:themeFill="accent4" w:themeFillTint="33"/>
            <w:vAlign w:val="center"/>
          </w:tcPr>
          <w:p w14:paraId="2BCF2967" w14:textId="42013D69" w:rsidR="003941CC" w:rsidRPr="0021490B" w:rsidRDefault="003941CC" w:rsidP="001264CF">
            <w:pPr>
              <w:rPr>
                <w:b/>
                <w:bCs/>
              </w:rPr>
            </w:pPr>
            <w:r w:rsidRPr="0021490B">
              <w:rPr>
                <w:b/>
                <w:bCs/>
              </w:rPr>
              <w:t>Expected Result</w:t>
            </w:r>
          </w:p>
        </w:tc>
        <w:tc>
          <w:tcPr>
            <w:tcW w:w="1890" w:type="dxa"/>
            <w:shd w:val="clear" w:color="auto" w:fill="FFF2CC" w:themeFill="accent4" w:themeFillTint="33"/>
            <w:vAlign w:val="center"/>
          </w:tcPr>
          <w:p w14:paraId="76EE18A5" w14:textId="4D2E5FC6" w:rsidR="003941CC" w:rsidRPr="0021490B" w:rsidRDefault="003941CC" w:rsidP="001264CF">
            <w:pPr>
              <w:rPr>
                <w:b/>
                <w:bCs/>
              </w:rPr>
            </w:pPr>
            <w:r w:rsidRPr="0021490B">
              <w:rPr>
                <w:b/>
                <w:bCs/>
              </w:rPr>
              <w:t>Actual Result</w:t>
            </w:r>
          </w:p>
        </w:tc>
        <w:tc>
          <w:tcPr>
            <w:tcW w:w="1435" w:type="dxa"/>
            <w:shd w:val="clear" w:color="auto" w:fill="FFF2CC" w:themeFill="accent4" w:themeFillTint="33"/>
            <w:vAlign w:val="center"/>
          </w:tcPr>
          <w:p w14:paraId="45742677" w14:textId="7C805B32" w:rsidR="003941CC" w:rsidRPr="0021490B" w:rsidRDefault="003941CC" w:rsidP="001264CF">
            <w:pPr>
              <w:rPr>
                <w:b/>
                <w:bCs/>
              </w:rPr>
            </w:pPr>
            <w:r w:rsidRPr="0021490B">
              <w:rPr>
                <w:b/>
                <w:bCs/>
              </w:rPr>
              <w:t>Status (Pass/Fail)</w:t>
            </w:r>
          </w:p>
        </w:tc>
      </w:tr>
      <w:tr w:rsidR="003941CC" w14:paraId="1B65D690" w14:textId="77777777" w:rsidTr="001264CF">
        <w:trPr>
          <w:trHeight w:val="432"/>
        </w:trPr>
        <w:tc>
          <w:tcPr>
            <w:tcW w:w="535" w:type="dxa"/>
            <w:vAlign w:val="center"/>
          </w:tcPr>
          <w:p w14:paraId="24D69411" w14:textId="35DF81F5" w:rsidR="003941CC" w:rsidRDefault="0021490B" w:rsidP="001264CF">
            <w:r>
              <w:t>1.1</w:t>
            </w:r>
          </w:p>
        </w:tc>
        <w:tc>
          <w:tcPr>
            <w:tcW w:w="1890" w:type="dxa"/>
            <w:vAlign w:val="center"/>
          </w:tcPr>
          <w:p w14:paraId="56FB1DCD" w14:textId="77777777" w:rsidR="003941CC" w:rsidRDefault="003941CC" w:rsidP="001264CF"/>
        </w:tc>
        <w:tc>
          <w:tcPr>
            <w:tcW w:w="1620" w:type="dxa"/>
            <w:vAlign w:val="center"/>
          </w:tcPr>
          <w:p w14:paraId="7AB32234" w14:textId="77777777" w:rsidR="003941CC" w:rsidRDefault="003941CC" w:rsidP="001264CF"/>
        </w:tc>
        <w:tc>
          <w:tcPr>
            <w:tcW w:w="1980" w:type="dxa"/>
            <w:vAlign w:val="center"/>
          </w:tcPr>
          <w:p w14:paraId="453411D6" w14:textId="77777777" w:rsidR="003941CC" w:rsidRDefault="003941CC" w:rsidP="001264CF"/>
        </w:tc>
        <w:tc>
          <w:tcPr>
            <w:tcW w:w="1890" w:type="dxa"/>
            <w:vAlign w:val="center"/>
          </w:tcPr>
          <w:p w14:paraId="206AFA05" w14:textId="77777777" w:rsidR="003941CC" w:rsidRDefault="003941CC" w:rsidP="001264CF"/>
        </w:tc>
        <w:tc>
          <w:tcPr>
            <w:tcW w:w="1435" w:type="dxa"/>
            <w:vAlign w:val="center"/>
          </w:tcPr>
          <w:p w14:paraId="799D1CC6" w14:textId="27346748" w:rsidR="003941CC" w:rsidRDefault="003941CC" w:rsidP="001264CF"/>
        </w:tc>
      </w:tr>
      <w:tr w:rsidR="003941CC" w14:paraId="72238622" w14:textId="77777777" w:rsidTr="001264CF">
        <w:trPr>
          <w:trHeight w:val="432"/>
        </w:trPr>
        <w:tc>
          <w:tcPr>
            <w:tcW w:w="535" w:type="dxa"/>
            <w:vAlign w:val="center"/>
          </w:tcPr>
          <w:p w14:paraId="2CE504E4" w14:textId="41805BF2" w:rsidR="003941CC" w:rsidRDefault="0021490B" w:rsidP="001264CF">
            <w:r>
              <w:t>1.2</w:t>
            </w:r>
          </w:p>
        </w:tc>
        <w:tc>
          <w:tcPr>
            <w:tcW w:w="1890" w:type="dxa"/>
            <w:vAlign w:val="center"/>
          </w:tcPr>
          <w:p w14:paraId="68F9699B" w14:textId="77777777" w:rsidR="003941CC" w:rsidRDefault="003941CC" w:rsidP="001264CF"/>
        </w:tc>
        <w:tc>
          <w:tcPr>
            <w:tcW w:w="1620" w:type="dxa"/>
            <w:vAlign w:val="center"/>
          </w:tcPr>
          <w:p w14:paraId="435543CA" w14:textId="77777777" w:rsidR="003941CC" w:rsidRDefault="003941CC" w:rsidP="001264CF"/>
        </w:tc>
        <w:tc>
          <w:tcPr>
            <w:tcW w:w="1980" w:type="dxa"/>
            <w:vAlign w:val="center"/>
          </w:tcPr>
          <w:p w14:paraId="3916661D" w14:textId="77777777" w:rsidR="003941CC" w:rsidRDefault="003941CC" w:rsidP="001264CF"/>
        </w:tc>
        <w:tc>
          <w:tcPr>
            <w:tcW w:w="1890" w:type="dxa"/>
            <w:vAlign w:val="center"/>
          </w:tcPr>
          <w:p w14:paraId="6232C4B4" w14:textId="77777777" w:rsidR="003941CC" w:rsidRDefault="003941CC" w:rsidP="001264CF"/>
        </w:tc>
        <w:tc>
          <w:tcPr>
            <w:tcW w:w="1435" w:type="dxa"/>
            <w:vAlign w:val="center"/>
          </w:tcPr>
          <w:p w14:paraId="2B58362F" w14:textId="43064285" w:rsidR="003941CC" w:rsidRDefault="003941CC" w:rsidP="001264CF"/>
        </w:tc>
      </w:tr>
      <w:tr w:rsidR="0021490B" w14:paraId="4DAA2795" w14:textId="77777777" w:rsidTr="001264CF">
        <w:trPr>
          <w:trHeight w:val="432"/>
        </w:trPr>
        <w:tc>
          <w:tcPr>
            <w:tcW w:w="535" w:type="dxa"/>
            <w:vAlign w:val="center"/>
          </w:tcPr>
          <w:p w14:paraId="18636BB0" w14:textId="508F1AEF" w:rsidR="0021490B" w:rsidRDefault="0021490B" w:rsidP="001264CF">
            <w:r>
              <w:t>1.3</w:t>
            </w:r>
          </w:p>
        </w:tc>
        <w:tc>
          <w:tcPr>
            <w:tcW w:w="1890" w:type="dxa"/>
            <w:vAlign w:val="center"/>
          </w:tcPr>
          <w:p w14:paraId="3926F543" w14:textId="77777777" w:rsidR="0021490B" w:rsidRDefault="0021490B" w:rsidP="001264CF"/>
        </w:tc>
        <w:tc>
          <w:tcPr>
            <w:tcW w:w="1620" w:type="dxa"/>
            <w:vAlign w:val="center"/>
          </w:tcPr>
          <w:p w14:paraId="269BD944" w14:textId="77777777" w:rsidR="0021490B" w:rsidRDefault="0021490B" w:rsidP="001264CF"/>
        </w:tc>
        <w:tc>
          <w:tcPr>
            <w:tcW w:w="1980" w:type="dxa"/>
            <w:vAlign w:val="center"/>
          </w:tcPr>
          <w:p w14:paraId="43EADBF2" w14:textId="77777777" w:rsidR="0021490B" w:rsidRDefault="0021490B" w:rsidP="001264CF"/>
        </w:tc>
        <w:tc>
          <w:tcPr>
            <w:tcW w:w="1890" w:type="dxa"/>
            <w:vAlign w:val="center"/>
          </w:tcPr>
          <w:p w14:paraId="2404AF61" w14:textId="77777777" w:rsidR="0021490B" w:rsidRDefault="0021490B" w:rsidP="001264CF"/>
        </w:tc>
        <w:tc>
          <w:tcPr>
            <w:tcW w:w="1435" w:type="dxa"/>
            <w:vAlign w:val="center"/>
          </w:tcPr>
          <w:p w14:paraId="62C8D542" w14:textId="77777777" w:rsidR="0021490B" w:rsidRDefault="0021490B" w:rsidP="001264CF"/>
        </w:tc>
      </w:tr>
      <w:tr w:rsidR="0021490B" w14:paraId="1AABD643" w14:textId="77777777" w:rsidTr="001264CF">
        <w:trPr>
          <w:trHeight w:val="432"/>
        </w:trPr>
        <w:tc>
          <w:tcPr>
            <w:tcW w:w="535" w:type="dxa"/>
            <w:vAlign w:val="center"/>
          </w:tcPr>
          <w:p w14:paraId="68113B8D" w14:textId="1C8405D8" w:rsidR="0021490B" w:rsidRDefault="0021490B" w:rsidP="001264CF">
            <w:r>
              <w:t>1.4</w:t>
            </w:r>
          </w:p>
        </w:tc>
        <w:tc>
          <w:tcPr>
            <w:tcW w:w="1890" w:type="dxa"/>
            <w:vAlign w:val="center"/>
          </w:tcPr>
          <w:p w14:paraId="78268435" w14:textId="77777777" w:rsidR="0021490B" w:rsidRDefault="0021490B" w:rsidP="001264CF"/>
        </w:tc>
        <w:tc>
          <w:tcPr>
            <w:tcW w:w="1620" w:type="dxa"/>
            <w:vAlign w:val="center"/>
          </w:tcPr>
          <w:p w14:paraId="78AAEC59" w14:textId="77777777" w:rsidR="0021490B" w:rsidRDefault="0021490B" w:rsidP="001264CF"/>
        </w:tc>
        <w:tc>
          <w:tcPr>
            <w:tcW w:w="1980" w:type="dxa"/>
            <w:vAlign w:val="center"/>
          </w:tcPr>
          <w:p w14:paraId="5039FF5A" w14:textId="77777777" w:rsidR="0021490B" w:rsidRDefault="0021490B" w:rsidP="001264CF"/>
        </w:tc>
        <w:tc>
          <w:tcPr>
            <w:tcW w:w="1890" w:type="dxa"/>
            <w:vAlign w:val="center"/>
          </w:tcPr>
          <w:p w14:paraId="5C06049F" w14:textId="77777777" w:rsidR="0021490B" w:rsidRDefault="0021490B" w:rsidP="001264CF"/>
        </w:tc>
        <w:tc>
          <w:tcPr>
            <w:tcW w:w="1435" w:type="dxa"/>
            <w:vAlign w:val="center"/>
          </w:tcPr>
          <w:p w14:paraId="6DEC3B4C" w14:textId="77777777" w:rsidR="0021490B" w:rsidRDefault="0021490B" w:rsidP="001264CF"/>
        </w:tc>
      </w:tr>
    </w:tbl>
    <w:p w14:paraId="78A63D79" w14:textId="77777777" w:rsidR="00B17F63" w:rsidRDefault="00B17F63" w:rsidP="008857D8">
      <w:pPr>
        <w:spacing w:line="360" w:lineRule="auto"/>
      </w:pPr>
    </w:p>
    <w:p w14:paraId="0A53F45F" w14:textId="6CF808D0" w:rsidR="00B17F63" w:rsidRPr="00B17F63" w:rsidRDefault="008857D8" w:rsidP="008857D8">
      <w:pPr>
        <w:spacing w:line="360" w:lineRule="auto"/>
        <w:ind w:firstLine="720"/>
        <w:jc w:val="both"/>
      </w:pPr>
      <w:r w:rsidRPr="008857D8">
        <w:t xml:space="preserve">The testing template captures test scenarios, procedures, data, anticipated and real outcomes, as well as the Pass/Fail status for each test. It encompasses a distinct </w:t>
      </w:r>
      <w:r w:rsidR="007D2D49">
        <w:t>ID</w:t>
      </w:r>
      <w:r w:rsidRPr="008857D8">
        <w:t xml:space="preserve"> for each scenario, test </w:t>
      </w:r>
      <w:r w:rsidR="007D2D49">
        <w:t>procedures</w:t>
      </w:r>
      <w:r w:rsidRPr="008857D8">
        <w:t xml:space="preserve">, </w:t>
      </w:r>
      <w:r w:rsidR="007D2D49">
        <w:t>test</w:t>
      </w:r>
      <w:r w:rsidRPr="008857D8">
        <w:t xml:space="preserve"> data, expected results, and actual </w:t>
      </w:r>
      <w:r w:rsidR="007D2D49" w:rsidRPr="008857D8">
        <w:t>results</w:t>
      </w:r>
      <w:r w:rsidRPr="008857D8">
        <w:t xml:space="preserve">. The assessment of actual </w:t>
      </w:r>
      <w:r w:rsidRPr="008857D8">
        <w:lastRenderedPageBreak/>
        <w:t>versus expected results is used to ascertain the Pass/Fail status which enables methodical testing documentation and assessment.</w:t>
      </w:r>
      <w:r w:rsidR="00484919">
        <w:t xml:space="preserve"> </w:t>
      </w:r>
    </w:p>
    <w:p w14:paraId="5FE9A50C" w14:textId="6948E411" w:rsidR="006123D9" w:rsidRDefault="006123D9"/>
    <w:p w14:paraId="51D98049" w14:textId="77777777" w:rsidR="00FB31A6" w:rsidRDefault="00FB31A6"/>
    <w:p w14:paraId="183482D8" w14:textId="2FDD0992" w:rsidR="00B17F63" w:rsidRDefault="00B17F63" w:rsidP="00B17F63">
      <w:pPr>
        <w:pStyle w:val="Heading3"/>
      </w:pPr>
      <w:bookmarkStart w:id="166" w:name="_Toc165401215"/>
      <w:r>
        <w:t>5.2.2 User Acceptance Testing Design</w:t>
      </w:r>
      <w:bookmarkEnd w:id="166"/>
    </w:p>
    <w:p w14:paraId="267BDC58" w14:textId="6CC6AD5B" w:rsidR="001404EB" w:rsidRDefault="001404EB" w:rsidP="001404EB">
      <w:pPr>
        <w:spacing w:line="360" w:lineRule="auto"/>
        <w:jc w:val="both"/>
      </w:pPr>
      <w:r w:rsidRPr="001404EB">
        <w:t>Finease's process for user acceptance testing starts with establishing criteria that are in line with the expectations of the users. Following this, test scenarios and cases are created to address different types of user interactions. Users, including those with visual impairments, play an active role in carrying out tests and offering input. This feedback is used to make incremental enhancements aimed at delivering a superior user experience.</w:t>
      </w:r>
      <w:r>
        <w:t xml:space="preserve"> Below is a user acceptance testing template designed for Finease</w:t>
      </w:r>
      <w:r w:rsidR="00972688">
        <w:t>.</w:t>
      </w:r>
    </w:p>
    <w:p w14:paraId="37D24EEA" w14:textId="77777777" w:rsidR="00992AB2" w:rsidRDefault="00992AB2" w:rsidP="00B17F63"/>
    <w:p w14:paraId="608847B4" w14:textId="32E06BB1" w:rsidR="00992AB2" w:rsidRPr="00FF58A0" w:rsidRDefault="00992AB2" w:rsidP="00FF58A0">
      <w:pPr>
        <w:spacing w:line="360" w:lineRule="auto"/>
        <w:jc w:val="center"/>
        <w:rPr>
          <w:b/>
          <w:bCs/>
        </w:rPr>
      </w:pPr>
      <w:r w:rsidRPr="00FF58A0">
        <w:rPr>
          <w:b/>
          <w:bCs/>
        </w:rPr>
        <w:t>User Acceptance Testing</w:t>
      </w:r>
    </w:p>
    <w:tbl>
      <w:tblPr>
        <w:tblStyle w:val="TableGrid"/>
        <w:tblW w:w="0" w:type="auto"/>
        <w:tblLook w:val="04A0" w:firstRow="1" w:lastRow="0" w:firstColumn="1" w:lastColumn="0" w:noHBand="0" w:noVBand="1"/>
      </w:tblPr>
      <w:tblGrid>
        <w:gridCol w:w="2335"/>
        <w:gridCol w:w="7015"/>
      </w:tblGrid>
      <w:tr w:rsidR="003250C9" w14:paraId="65A4C557" w14:textId="77777777" w:rsidTr="001264CF">
        <w:trPr>
          <w:trHeight w:val="432"/>
        </w:trPr>
        <w:tc>
          <w:tcPr>
            <w:tcW w:w="9350" w:type="dxa"/>
            <w:gridSpan w:val="2"/>
            <w:vAlign w:val="center"/>
          </w:tcPr>
          <w:p w14:paraId="565DC03D" w14:textId="77DDAEC7" w:rsidR="003250C9" w:rsidRPr="003250C9" w:rsidRDefault="003250C9" w:rsidP="001264CF">
            <w:pPr>
              <w:rPr>
                <w:b/>
                <w:bCs/>
              </w:rPr>
            </w:pPr>
            <w:r w:rsidRPr="003250C9">
              <w:rPr>
                <w:b/>
                <w:bCs/>
              </w:rPr>
              <w:t>Tester Demographic Profile</w:t>
            </w:r>
          </w:p>
        </w:tc>
      </w:tr>
      <w:tr w:rsidR="003250C9" w14:paraId="640BA58B" w14:textId="77777777" w:rsidTr="001264CF">
        <w:trPr>
          <w:trHeight w:val="432"/>
        </w:trPr>
        <w:tc>
          <w:tcPr>
            <w:tcW w:w="2335" w:type="dxa"/>
            <w:vAlign w:val="center"/>
          </w:tcPr>
          <w:p w14:paraId="7D338AFF" w14:textId="39FAEF6A" w:rsidR="003250C9" w:rsidRDefault="003250C9" w:rsidP="001264CF">
            <w:r>
              <w:t>Name</w:t>
            </w:r>
          </w:p>
        </w:tc>
        <w:tc>
          <w:tcPr>
            <w:tcW w:w="7015" w:type="dxa"/>
            <w:vAlign w:val="center"/>
          </w:tcPr>
          <w:p w14:paraId="3D684429" w14:textId="77777777" w:rsidR="003250C9" w:rsidRDefault="003250C9" w:rsidP="001264CF"/>
        </w:tc>
      </w:tr>
      <w:tr w:rsidR="003250C9" w14:paraId="4A877596" w14:textId="77777777" w:rsidTr="001264CF">
        <w:trPr>
          <w:trHeight w:val="432"/>
        </w:trPr>
        <w:tc>
          <w:tcPr>
            <w:tcW w:w="2335" w:type="dxa"/>
            <w:vAlign w:val="center"/>
          </w:tcPr>
          <w:p w14:paraId="2DDABEBB" w14:textId="769E8FE8" w:rsidR="003250C9" w:rsidRDefault="003250C9" w:rsidP="001264CF">
            <w:r>
              <w:t>Age</w:t>
            </w:r>
          </w:p>
        </w:tc>
        <w:tc>
          <w:tcPr>
            <w:tcW w:w="7015" w:type="dxa"/>
            <w:vAlign w:val="center"/>
          </w:tcPr>
          <w:p w14:paraId="3BD3E1BA" w14:textId="77777777" w:rsidR="003250C9" w:rsidRDefault="003250C9" w:rsidP="001264CF"/>
        </w:tc>
      </w:tr>
      <w:tr w:rsidR="003250C9" w14:paraId="7F98216B" w14:textId="77777777" w:rsidTr="001264CF">
        <w:trPr>
          <w:trHeight w:val="432"/>
        </w:trPr>
        <w:tc>
          <w:tcPr>
            <w:tcW w:w="2335" w:type="dxa"/>
            <w:vAlign w:val="center"/>
          </w:tcPr>
          <w:p w14:paraId="49B6CD3D" w14:textId="7FE28EFA" w:rsidR="003250C9" w:rsidRDefault="003250C9" w:rsidP="001264CF">
            <w:r>
              <w:t>Occupation</w:t>
            </w:r>
          </w:p>
        </w:tc>
        <w:tc>
          <w:tcPr>
            <w:tcW w:w="7015" w:type="dxa"/>
            <w:vAlign w:val="center"/>
          </w:tcPr>
          <w:p w14:paraId="04EC7D86" w14:textId="77777777" w:rsidR="003250C9" w:rsidRDefault="003250C9" w:rsidP="001264CF"/>
        </w:tc>
      </w:tr>
      <w:tr w:rsidR="003250C9" w14:paraId="69EBA6CC" w14:textId="77777777" w:rsidTr="001264CF">
        <w:trPr>
          <w:trHeight w:val="432"/>
        </w:trPr>
        <w:tc>
          <w:tcPr>
            <w:tcW w:w="2335" w:type="dxa"/>
            <w:vAlign w:val="center"/>
          </w:tcPr>
          <w:p w14:paraId="0A46F85D" w14:textId="12065A54" w:rsidR="003250C9" w:rsidRDefault="003250C9" w:rsidP="001264CF">
            <w:r>
              <w:t>Role in the system</w:t>
            </w:r>
          </w:p>
        </w:tc>
        <w:tc>
          <w:tcPr>
            <w:tcW w:w="7015" w:type="dxa"/>
            <w:vAlign w:val="center"/>
          </w:tcPr>
          <w:p w14:paraId="5FB2D03D" w14:textId="77777777" w:rsidR="003250C9" w:rsidRDefault="003250C9" w:rsidP="001264CF"/>
        </w:tc>
      </w:tr>
      <w:tr w:rsidR="00682D36" w14:paraId="2211CF46" w14:textId="77777777" w:rsidTr="001264CF">
        <w:trPr>
          <w:trHeight w:val="432"/>
        </w:trPr>
        <w:tc>
          <w:tcPr>
            <w:tcW w:w="2335" w:type="dxa"/>
            <w:vAlign w:val="center"/>
          </w:tcPr>
          <w:p w14:paraId="0124178B" w14:textId="2DB9999D" w:rsidR="00682D36" w:rsidRDefault="00682D36" w:rsidP="001264CF">
            <w:r>
              <w:t>Vision Condition</w:t>
            </w:r>
          </w:p>
        </w:tc>
        <w:tc>
          <w:tcPr>
            <w:tcW w:w="7015" w:type="dxa"/>
            <w:vAlign w:val="center"/>
          </w:tcPr>
          <w:p w14:paraId="60A7D7E1" w14:textId="77777777" w:rsidR="00682D36" w:rsidRDefault="00682D36" w:rsidP="001264CF"/>
        </w:tc>
      </w:tr>
      <w:tr w:rsidR="003250C9" w14:paraId="3C62B4B7" w14:textId="77777777" w:rsidTr="001264CF">
        <w:trPr>
          <w:trHeight w:val="432"/>
        </w:trPr>
        <w:tc>
          <w:tcPr>
            <w:tcW w:w="2335" w:type="dxa"/>
            <w:vAlign w:val="center"/>
          </w:tcPr>
          <w:p w14:paraId="106ADCDE" w14:textId="71D11379" w:rsidR="003250C9" w:rsidRDefault="003250C9" w:rsidP="001264CF">
            <w:r>
              <w:t>Date of Testing</w:t>
            </w:r>
          </w:p>
        </w:tc>
        <w:tc>
          <w:tcPr>
            <w:tcW w:w="7015" w:type="dxa"/>
            <w:vAlign w:val="center"/>
          </w:tcPr>
          <w:p w14:paraId="6EA7F4AE" w14:textId="77777777" w:rsidR="003250C9" w:rsidRDefault="003250C9" w:rsidP="001264CF"/>
        </w:tc>
      </w:tr>
    </w:tbl>
    <w:p w14:paraId="7A587756" w14:textId="77777777" w:rsidR="00B17F63" w:rsidRDefault="00B17F63" w:rsidP="00B17F63"/>
    <w:p w14:paraId="6FD617C8" w14:textId="0F3CBE89" w:rsidR="00B17F63" w:rsidRDefault="000B075F" w:rsidP="008B4E96">
      <w:pPr>
        <w:spacing w:after="240" w:line="276" w:lineRule="auto"/>
        <w:jc w:val="both"/>
      </w:pPr>
      <w:r>
        <w:t>Instructions: Please use the following rating scale to evaluate your experience with Finease. Rate each criterion on a scale of 1 to 5, where:</w:t>
      </w:r>
    </w:p>
    <w:p w14:paraId="69CE1C6D" w14:textId="77777777" w:rsidR="008B4E96" w:rsidRDefault="008B4E96" w:rsidP="001E55EB">
      <w:pPr>
        <w:spacing w:line="276" w:lineRule="auto"/>
        <w:ind w:left="720"/>
        <w:jc w:val="both"/>
      </w:pPr>
      <w:r>
        <w:t>1: Strongly Disagree</w:t>
      </w:r>
    </w:p>
    <w:p w14:paraId="23257B82" w14:textId="77777777" w:rsidR="008B4E96" w:rsidRDefault="008B4E96" w:rsidP="001E55EB">
      <w:pPr>
        <w:spacing w:line="276" w:lineRule="auto"/>
        <w:ind w:left="720"/>
        <w:jc w:val="both"/>
      </w:pPr>
      <w:r>
        <w:t>2: Disagree</w:t>
      </w:r>
    </w:p>
    <w:p w14:paraId="6FFFF201" w14:textId="77777777" w:rsidR="008B4E96" w:rsidRDefault="008B4E96" w:rsidP="001E55EB">
      <w:pPr>
        <w:spacing w:line="276" w:lineRule="auto"/>
        <w:ind w:left="720"/>
        <w:jc w:val="both"/>
      </w:pPr>
      <w:r>
        <w:t>3: Neutral</w:t>
      </w:r>
    </w:p>
    <w:p w14:paraId="48F41104" w14:textId="77777777" w:rsidR="008B4E96" w:rsidRDefault="008B4E96" w:rsidP="001E55EB">
      <w:pPr>
        <w:spacing w:line="276" w:lineRule="auto"/>
        <w:ind w:left="720"/>
        <w:jc w:val="both"/>
      </w:pPr>
      <w:r>
        <w:t>4: Agree</w:t>
      </w:r>
    </w:p>
    <w:p w14:paraId="1EC86A09" w14:textId="563D9BA5" w:rsidR="008B4E96" w:rsidRDefault="008B4E96" w:rsidP="001E55EB">
      <w:pPr>
        <w:spacing w:after="240" w:line="276" w:lineRule="auto"/>
        <w:ind w:left="720"/>
        <w:jc w:val="both"/>
      </w:pPr>
      <w:r>
        <w:t>5: Strongly Agree</w:t>
      </w:r>
    </w:p>
    <w:tbl>
      <w:tblPr>
        <w:tblStyle w:val="TableGrid"/>
        <w:tblW w:w="0" w:type="auto"/>
        <w:tblLook w:val="04A0" w:firstRow="1" w:lastRow="0" w:firstColumn="1" w:lastColumn="0" w:noHBand="0" w:noVBand="1"/>
      </w:tblPr>
      <w:tblGrid>
        <w:gridCol w:w="498"/>
        <w:gridCol w:w="6882"/>
        <w:gridCol w:w="394"/>
        <w:gridCol w:w="394"/>
        <w:gridCol w:w="394"/>
        <w:gridCol w:w="394"/>
        <w:gridCol w:w="394"/>
      </w:tblGrid>
      <w:tr w:rsidR="0031108C" w14:paraId="39FC5843" w14:textId="77777777" w:rsidTr="00241C3C">
        <w:trPr>
          <w:trHeight w:val="432"/>
        </w:trPr>
        <w:tc>
          <w:tcPr>
            <w:tcW w:w="445" w:type="dxa"/>
            <w:vAlign w:val="center"/>
          </w:tcPr>
          <w:p w14:paraId="5BDD3170" w14:textId="77777777" w:rsidR="008B4E96" w:rsidRDefault="008B4E96" w:rsidP="00CB35F9"/>
        </w:tc>
        <w:tc>
          <w:tcPr>
            <w:tcW w:w="6930" w:type="dxa"/>
            <w:vAlign w:val="center"/>
          </w:tcPr>
          <w:p w14:paraId="4FBE6D81" w14:textId="1D52B6A2" w:rsidR="008B4E96" w:rsidRPr="0031108C" w:rsidRDefault="00EB114A" w:rsidP="00CB35F9">
            <w:pPr>
              <w:rPr>
                <w:b/>
                <w:bCs/>
              </w:rPr>
            </w:pPr>
            <w:r w:rsidRPr="0031108C">
              <w:rPr>
                <w:b/>
                <w:bCs/>
              </w:rPr>
              <w:t>User Interface Criteria</w:t>
            </w:r>
          </w:p>
        </w:tc>
        <w:tc>
          <w:tcPr>
            <w:tcW w:w="395" w:type="dxa"/>
            <w:vAlign w:val="center"/>
          </w:tcPr>
          <w:p w14:paraId="577BC335" w14:textId="62EE7683" w:rsidR="008B4E96" w:rsidRPr="0031108C" w:rsidRDefault="00CB35F9" w:rsidP="00CB35F9">
            <w:pPr>
              <w:jc w:val="center"/>
              <w:rPr>
                <w:b/>
                <w:bCs/>
              </w:rPr>
            </w:pPr>
            <w:r w:rsidRPr="0031108C">
              <w:rPr>
                <w:b/>
                <w:bCs/>
              </w:rPr>
              <w:t>1</w:t>
            </w:r>
          </w:p>
        </w:tc>
        <w:tc>
          <w:tcPr>
            <w:tcW w:w="395" w:type="dxa"/>
            <w:vAlign w:val="center"/>
          </w:tcPr>
          <w:p w14:paraId="41FC9DD2" w14:textId="71455F45" w:rsidR="008B4E96" w:rsidRPr="0031108C" w:rsidRDefault="00CB35F9" w:rsidP="00CB35F9">
            <w:pPr>
              <w:jc w:val="center"/>
              <w:rPr>
                <w:b/>
                <w:bCs/>
              </w:rPr>
            </w:pPr>
            <w:r w:rsidRPr="0031108C">
              <w:rPr>
                <w:b/>
                <w:bCs/>
              </w:rPr>
              <w:t>2</w:t>
            </w:r>
          </w:p>
        </w:tc>
        <w:tc>
          <w:tcPr>
            <w:tcW w:w="395" w:type="dxa"/>
            <w:vAlign w:val="center"/>
          </w:tcPr>
          <w:p w14:paraId="133F6BC4" w14:textId="0D64D88C" w:rsidR="008B4E96" w:rsidRPr="0031108C" w:rsidRDefault="00CB35F9" w:rsidP="00CB35F9">
            <w:pPr>
              <w:jc w:val="center"/>
              <w:rPr>
                <w:b/>
                <w:bCs/>
              </w:rPr>
            </w:pPr>
            <w:r w:rsidRPr="0031108C">
              <w:rPr>
                <w:b/>
                <w:bCs/>
              </w:rPr>
              <w:t>3</w:t>
            </w:r>
          </w:p>
        </w:tc>
        <w:tc>
          <w:tcPr>
            <w:tcW w:w="395" w:type="dxa"/>
            <w:vAlign w:val="center"/>
          </w:tcPr>
          <w:p w14:paraId="0315F5F4" w14:textId="70D43DB6" w:rsidR="008B4E96" w:rsidRPr="0031108C" w:rsidRDefault="00CB35F9" w:rsidP="00CB35F9">
            <w:pPr>
              <w:jc w:val="center"/>
              <w:rPr>
                <w:b/>
                <w:bCs/>
              </w:rPr>
            </w:pPr>
            <w:r w:rsidRPr="0031108C">
              <w:rPr>
                <w:b/>
                <w:bCs/>
              </w:rPr>
              <w:t>4</w:t>
            </w:r>
          </w:p>
        </w:tc>
        <w:tc>
          <w:tcPr>
            <w:tcW w:w="395" w:type="dxa"/>
            <w:vAlign w:val="center"/>
          </w:tcPr>
          <w:p w14:paraId="7C894A82" w14:textId="19505A91" w:rsidR="008B4E96" w:rsidRPr="0031108C" w:rsidRDefault="00CB35F9" w:rsidP="00CB35F9">
            <w:pPr>
              <w:jc w:val="center"/>
              <w:rPr>
                <w:b/>
                <w:bCs/>
              </w:rPr>
            </w:pPr>
            <w:r w:rsidRPr="0031108C">
              <w:rPr>
                <w:b/>
                <w:bCs/>
              </w:rPr>
              <w:t>5</w:t>
            </w:r>
          </w:p>
        </w:tc>
      </w:tr>
      <w:tr w:rsidR="0031108C" w14:paraId="5FA672DF" w14:textId="77777777" w:rsidTr="00241C3C">
        <w:trPr>
          <w:trHeight w:val="432"/>
        </w:trPr>
        <w:tc>
          <w:tcPr>
            <w:tcW w:w="445" w:type="dxa"/>
            <w:vAlign w:val="center"/>
          </w:tcPr>
          <w:p w14:paraId="20D2D6A3" w14:textId="1E940DF1" w:rsidR="008B4E96" w:rsidRPr="0031108C" w:rsidRDefault="008B4E96" w:rsidP="00241C3C">
            <w:pPr>
              <w:jc w:val="both"/>
              <w:rPr>
                <w:b/>
                <w:bCs/>
              </w:rPr>
            </w:pPr>
            <w:r w:rsidRPr="0031108C">
              <w:rPr>
                <w:b/>
                <w:bCs/>
              </w:rPr>
              <w:t>I</w:t>
            </w:r>
          </w:p>
        </w:tc>
        <w:tc>
          <w:tcPr>
            <w:tcW w:w="6930" w:type="dxa"/>
            <w:vAlign w:val="center"/>
          </w:tcPr>
          <w:p w14:paraId="5380EBF4" w14:textId="75C0B9CC" w:rsidR="008B4E96" w:rsidRDefault="0031108C" w:rsidP="00241C3C">
            <w:pPr>
              <w:jc w:val="both"/>
            </w:pPr>
            <w:r w:rsidRPr="00C6151C">
              <w:rPr>
                <w:b/>
                <w:bCs/>
              </w:rPr>
              <w:t>Clarity</w:t>
            </w:r>
            <w:r>
              <w:t>: The interface is clear and easy to understand</w:t>
            </w:r>
          </w:p>
        </w:tc>
        <w:tc>
          <w:tcPr>
            <w:tcW w:w="395" w:type="dxa"/>
            <w:vAlign w:val="center"/>
          </w:tcPr>
          <w:p w14:paraId="13E8C716" w14:textId="77777777" w:rsidR="008B4E96" w:rsidRDefault="008B4E96" w:rsidP="00241C3C">
            <w:pPr>
              <w:jc w:val="center"/>
            </w:pPr>
          </w:p>
        </w:tc>
        <w:tc>
          <w:tcPr>
            <w:tcW w:w="395" w:type="dxa"/>
            <w:vAlign w:val="center"/>
          </w:tcPr>
          <w:p w14:paraId="642A497E" w14:textId="77777777" w:rsidR="008B4E96" w:rsidRDefault="008B4E96" w:rsidP="00241C3C">
            <w:pPr>
              <w:jc w:val="center"/>
            </w:pPr>
          </w:p>
        </w:tc>
        <w:tc>
          <w:tcPr>
            <w:tcW w:w="395" w:type="dxa"/>
            <w:vAlign w:val="center"/>
          </w:tcPr>
          <w:p w14:paraId="455250F2" w14:textId="77777777" w:rsidR="008B4E96" w:rsidRDefault="008B4E96" w:rsidP="00241C3C">
            <w:pPr>
              <w:jc w:val="center"/>
            </w:pPr>
          </w:p>
        </w:tc>
        <w:tc>
          <w:tcPr>
            <w:tcW w:w="395" w:type="dxa"/>
            <w:vAlign w:val="center"/>
          </w:tcPr>
          <w:p w14:paraId="01F83C85" w14:textId="77777777" w:rsidR="008B4E96" w:rsidRDefault="008B4E96" w:rsidP="00241C3C">
            <w:pPr>
              <w:jc w:val="center"/>
            </w:pPr>
          </w:p>
        </w:tc>
        <w:tc>
          <w:tcPr>
            <w:tcW w:w="395" w:type="dxa"/>
            <w:vAlign w:val="center"/>
          </w:tcPr>
          <w:p w14:paraId="2B365D4F" w14:textId="77777777" w:rsidR="008B4E96" w:rsidRDefault="008B4E96" w:rsidP="00241C3C">
            <w:pPr>
              <w:jc w:val="center"/>
            </w:pPr>
          </w:p>
        </w:tc>
      </w:tr>
      <w:tr w:rsidR="0031108C" w14:paraId="76D968F1" w14:textId="77777777" w:rsidTr="00241C3C">
        <w:trPr>
          <w:trHeight w:val="432"/>
        </w:trPr>
        <w:tc>
          <w:tcPr>
            <w:tcW w:w="445" w:type="dxa"/>
            <w:vAlign w:val="center"/>
          </w:tcPr>
          <w:p w14:paraId="0F91B752" w14:textId="413ED6D5" w:rsidR="008B4E96" w:rsidRPr="0031108C" w:rsidRDefault="008B4E96" w:rsidP="00241C3C">
            <w:pPr>
              <w:jc w:val="both"/>
              <w:rPr>
                <w:b/>
                <w:bCs/>
              </w:rPr>
            </w:pPr>
            <w:r w:rsidRPr="0031108C">
              <w:rPr>
                <w:b/>
                <w:bCs/>
              </w:rPr>
              <w:t>II</w:t>
            </w:r>
          </w:p>
        </w:tc>
        <w:tc>
          <w:tcPr>
            <w:tcW w:w="6930" w:type="dxa"/>
            <w:vAlign w:val="center"/>
          </w:tcPr>
          <w:p w14:paraId="64328440" w14:textId="101E4F7F" w:rsidR="008B4E96" w:rsidRDefault="0031108C" w:rsidP="00241C3C">
            <w:pPr>
              <w:jc w:val="both"/>
            </w:pPr>
            <w:r w:rsidRPr="00C6151C">
              <w:rPr>
                <w:b/>
                <w:bCs/>
              </w:rPr>
              <w:t>Ease of Use</w:t>
            </w:r>
            <w:r w:rsidRPr="0031108C">
              <w:t>: The platform is easy to use and navigate.</w:t>
            </w:r>
          </w:p>
        </w:tc>
        <w:tc>
          <w:tcPr>
            <w:tcW w:w="395" w:type="dxa"/>
            <w:vAlign w:val="center"/>
          </w:tcPr>
          <w:p w14:paraId="010885B0" w14:textId="77777777" w:rsidR="008B4E96" w:rsidRDefault="008B4E96" w:rsidP="00241C3C">
            <w:pPr>
              <w:jc w:val="center"/>
            </w:pPr>
          </w:p>
        </w:tc>
        <w:tc>
          <w:tcPr>
            <w:tcW w:w="395" w:type="dxa"/>
            <w:vAlign w:val="center"/>
          </w:tcPr>
          <w:p w14:paraId="3EFD5CC5" w14:textId="77777777" w:rsidR="008B4E96" w:rsidRDefault="008B4E96" w:rsidP="00241C3C">
            <w:pPr>
              <w:jc w:val="center"/>
            </w:pPr>
          </w:p>
        </w:tc>
        <w:tc>
          <w:tcPr>
            <w:tcW w:w="395" w:type="dxa"/>
            <w:vAlign w:val="center"/>
          </w:tcPr>
          <w:p w14:paraId="18DCD560" w14:textId="77777777" w:rsidR="008B4E96" w:rsidRDefault="008B4E96" w:rsidP="00241C3C">
            <w:pPr>
              <w:jc w:val="center"/>
            </w:pPr>
          </w:p>
        </w:tc>
        <w:tc>
          <w:tcPr>
            <w:tcW w:w="395" w:type="dxa"/>
            <w:vAlign w:val="center"/>
          </w:tcPr>
          <w:p w14:paraId="6AF280B7" w14:textId="77777777" w:rsidR="008B4E96" w:rsidRDefault="008B4E96" w:rsidP="00241C3C">
            <w:pPr>
              <w:jc w:val="center"/>
            </w:pPr>
          </w:p>
        </w:tc>
        <w:tc>
          <w:tcPr>
            <w:tcW w:w="395" w:type="dxa"/>
            <w:vAlign w:val="center"/>
          </w:tcPr>
          <w:p w14:paraId="7440D933" w14:textId="77777777" w:rsidR="008B4E96" w:rsidRDefault="008B4E96" w:rsidP="00241C3C">
            <w:pPr>
              <w:jc w:val="center"/>
            </w:pPr>
          </w:p>
        </w:tc>
      </w:tr>
      <w:tr w:rsidR="0031108C" w14:paraId="17648C66" w14:textId="77777777" w:rsidTr="00241C3C">
        <w:trPr>
          <w:trHeight w:val="432"/>
        </w:trPr>
        <w:tc>
          <w:tcPr>
            <w:tcW w:w="445" w:type="dxa"/>
            <w:vAlign w:val="center"/>
          </w:tcPr>
          <w:p w14:paraId="0D9BE9A7" w14:textId="6B52057D" w:rsidR="008B4E96" w:rsidRPr="0031108C" w:rsidRDefault="008B4E96" w:rsidP="00241C3C">
            <w:pPr>
              <w:jc w:val="both"/>
              <w:rPr>
                <w:b/>
                <w:bCs/>
              </w:rPr>
            </w:pPr>
            <w:r w:rsidRPr="0031108C">
              <w:rPr>
                <w:b/>
                <w:bCs/>
              </w:rPr>
              <w:t>III</w:t>
            </w:r>
          </w:p>
        </w:tc>
        <w:tc>
          <w:tcPr>
            <w:tcW w:w="6930" w:type="dxa"/>
            <w:vAlign w:val="center"/>
          </w:tcPr>
          <w:p w14:paraId="315F6823" w14:textId="702814B5" w:rsidR="008B4E96" w:rsidRDefault="0031108C" w:rsidP="00241C3C">
            <w:pPr>
              <w:jc w:val="both"/>
            </w:pPr>
            <w:r w:rsidRPr="00C6151C">
              <w:rPr>
                <w:b/>
                <w:bCs/>
              </w:rPr>
              <w:t>Visual Appeal</w:t>
            </w:r>
            <w:r w:rsidRPr="0031108C">
              <w:t>: The design is visually appealing and engaging.</w:t>
            </w:r>
          </w:p>
        </w:tc>
        <w:tc>
          <w:tcPr>
            <w:tcW w:w="395" w:type="dxa"/>
            <w:vAlign w:val="center"/>
          </w:tcPr>
          <w:p w14:paraId="342AD098" w14:textId="77777777" w:rsidR="008B4E96" w:rsidRDefault="008B4E96" w:rsidP="00241C3C">
            <w:pPr>
              <w:jc w:val="center"/>
            </w:pPr>
          </w:p>
        </w:tc>
        <w:tc>
          <w:tcPr>
            <w:tcW w:w="395" w:type="dxa"/>
            <w:vAlign w:val="center"/>
          </w:tcPr>
          <w:p w14:paraId="699134CD" w14:textId="77777777" w:rsidR="008B4E96" w:rsidRDefault="008B4E96" w:rsidP="00241C3C">
            <w:pPr>
              <w:jc w:val="center"/>
            </w:pPr>
          </w:p>
        </w:tc>
        <w:tc>
          <w:tcPr>
            <w:tcW w:w="395" w:type="dxa"/>
            <w:vAlign w:val="center"/>
          </w:tcPr>
          <w:p w14:paraId="02A397A9" w14:textId="77777777" w:rsidR="008B4E96" w:rsidRDefault="008B4E96" w:rsidP="00241C3C">
            <w:pPr>
              <w:jc w:val="center"/>
            </w:pPr>
          </w:p>
        </w:tc>
        <w:tc>
          <w:tcPr>
            <w:tcW w:w="395" w:type="dxa"/>
            <w:vAlign w:val="center"/>
          </w:tcPr>
          <w:p w14:paraId="58FDD32F" w14:textId="77777777" w:rsidR="008B4E96" w:rsidRDefault="008B4E96" w:rsidP="00241C3C">
            <w:pPr>
              <w:jc w:val="center"/>
            </w:pPr>
          </w:p>
        </w:tc>
        <w:tc>
          <w:tcPr>
            <w:tcW w:w="395" w:type="dxa"/>
            <w:vAlign w:val="center"/>
          </w:tcPr>
          <w:p w14:paraId="1C9B9309" w14:textId="77777777" w:rsidR="008B4E96" w:rsidRDefault="008B4E96" w:rsidP="00241C3C">
            <w:pPr>
              <w:jc w:val="center"/>
            </w:pPr>
          </w:p>
        </w:tc>
      </w:tr>
      <w:tr w:rsidR="0031108C" w14:paraId="13AB1689" w14:textId="77777777" w:rsidTr="00241C3C">
        <w:trPr>
          <w:trHeight w:val="432"/>
        </w:trPr>
        <w:tc>
          <w:tcPr>
            <w:tcW w:w="445" w:type="dxa"/>
            <w:vAlign w:val="center"/>
          </w:tcPr>
          <w:p w14:paraId="076AED84" w14:textId="36286482" w:rsidR="008B4E96" w:rsidRPr="0031108C" w:rsidRDefault="008B4E96" w:rsidP="00241C3C">
            <w:pPr>
              <w:jc w:val="both"/>
              <w:rPr>
                <w:b/>
                <w:bCs/>
              </w:rPr>
            </w:pPr>
            <w:r w:rsidRPr="0031108C">
              <w:rPr>
                <w:b/>
                <w:bCs/>
              </w:rPr>
              <w:lastRenderedPageBreak/>
              <w:t>IV</w:t>
            </w:r>
          </w:p>
        </w:tc>
        <w:tc>
          <w:tcPr>
            <w:tcW w:w="6930" w:type="dxa"/>
            <w:vAlign w:val="center"/>
          </w:tcPr>
          <w:p w14:paraId="2C2686DE" w14:textId="05EDBB00" w:rsidR="008B4E96" w:rsidRDefault="0031108C" w:rsidP="00241C3C">
            <w:pPr>
              <w:jc w:val="both"/>
            </w:pPr>
            <w:r w:rsidRPr="00C6151C">
              <w:rPr>
                <w:b/>
                <w:bCs/>
              </w:rPr>
              <w:t>Responsiveness</w:t>
            </w:r>
            <w:r w:rsidRPr="0031108C">
              <w:t>: The interface responds quickly to user interactions</w:t>
            </w:r>
            <w:r>
              <w:t>.</w:t>
            </w:r>
          </w:p>
        </w:tc>
        <w:tc>
          <w:tcPr>
            <w:tcW w:w="395" w:type="dxa"/>
            <w:vAlign w:val="center"/>
          </w:tcPr>
          <w:p w14:paraId="5D10C90A" w14:textId="77777777" w:rsidR="008B4E96" w:rsidRDefault="008B4E96" w:rsidP="00241C3C">
            <w:pPr>
              <w:jc w:val="center"/>
            </w:pPr>
          </w:p>
        </w:tc>
        <w:tc>
          <w:tcPr>
            <w:tcW w:w="395" w:type="dxa"/>
            <w:vAlign w:val="center"/>
          </w:tcPr>
          <w:p w14:paraId="67FD6F07" w14:textId="77777777" w:rsidR="008B4E96" w:rsidRDefault="008B4E96" w:rsidP="00241C3C">
            <w:pPr>
              <w:jc w:val="center"/>
            </w:pPr>
          </w:p>
        </w:tc>
        <w:tc>
          <w:tcPr>
            <w:tcW w:w="395" w:type="dxa"/>
            <w:vAlign w:val="center"/>
          </w:tcPr>
          <w:p w14:paraId="00995D0D" w14:textId="77777777" w:rsidR="008B4E96" w:rsidRDefault="008B4E96" w:rsidP="00241C3C">
            <w:pPr>
              <w:jc w:val="center"/>
            </w:pPr>
          </w:p>
        </w:tc>
        <w:tc>
          <w:tcPr>
            <w:tcW w:w="395" w:type="dxa"/>
            <w:vAlign w:val="center"/>
          </w:tcPr>
          <w:p w14:paraId="169378B8" w14:textId="77777777" w:rsidR="008B4E96" w:rsidRDefault="008B4E96" w:rsidP="00241C3C">
            <w:pPr>
              <w:jc w:val="center"/>
            </w:pPr>
          </w:p>
        </w:tc>
        <w:tc>
          <w:tcPr>
            <w:tcW w:w="395" w:type="dxa"/>
            <w:vAlign w:val="center"/>
          </w:tcPr>
          <w:p w14:paraId="328AD8C7" w14:textId="77777777" w:rsidR="008B4E96" w:rsidRDefault="008B4E96" w:rsidP="00241C3C">
            <w:pPr>
              <w:jc w:val="center"/>
            </w:pPr>
          </w:p>
        </w:tc>
      </w:tr>
      <w:tr w:rsidR="00742AFE" w14:paraId="0A2F9DE1" w14:textId="77777777" w:rsidTr="00241C3C">
        <w:trPr>
          <w:trHeight w:val="170"/>
        </w:trPr>
        <w:tc>
          <w:tcPr>
            <w:tcW w:w="445" w:type="dxa"/>
            <w:vAlign w:val="center"/>
          </w:tcPr>
          <w:p w14:paraId="54364C1A" w14:textId="2A2A5C1E" w:rsidR="00742AFE" w:rsidRPr="0031108C" w:rsidRDefault="00742AFE" w:rsidP="00241C3C">
            <w:pPr>
              <w:jc w:val="both"/>
              <w:rPr>
                <w:b/>
                <w:bCs/>
              </w:rPr>
            </w:pPr>
            <w:r>
              <w:rPr>
                <w:b/>
                <w:bCs/>
              </w:rPr>
              <w:t>V</w:t>
            </w:r>
          </w:p>
        </w:tc>
        <w:tc>
          <w:tcPr>
            <w:tcW w:w="6930" w:type="dxa"/>
            <w:vAlign w:val="center"/>
          </w:tcPr>
          <w:p w14:paraId="42126E9E" w14:textId="5FC881D9" w:rsidR="00742AFE" w:rsidRPr="0031108C" w:rsidRDefault="00742AFE" w:rsidP="00241C3C">
            <w:pPr>
              <w:spacing w:line="276" w:lineRule="auto"/>
              <w:jc w:val="both"/>
            </w:pPr>
            <w:r w:rsidRPr="00C6151C">
              <w:rPr>
                <w:b/>
                <w:bCs/>
              </w:rPr>
              <w:t>Accessibility</w:t>
            </w:r>
            <w:r w:rsidRPr="00E25677">
              <w:t>: The platform provides accessibility options for all users.</w:t>
            </w:r>
          </w:p>
        </w:tc>
        <w:tc>
          <w:tcPr>
            <w:tcW w:w="395" w:type="dxa"/>
            <w:vAlign w:val="center"/>
          </w:tcPr>
          <w:p w14:paraId="582A6FD3" w14:textId="77777777" w:rsidR="00742AFE" w:rsidRDefault="00742AFE" w:rsidP="00241C3C">
            <w:pPr>
              <w:jc w:val="center"/>
            </w:pPr>
          </w:p>
        </w:tc>
        <w:tc>
          <w:tcPr>
            <w:tcW w:w="395" w:type="dxa"/>
            <w:vAlign w:val="center"/>
          </w:tcPr>
          <w:p w14:paraId="6F10D5FB" w14:textId="77777777" w:rsidR="00742AFE" w:rsidRDefault="00742AFE" w:rsidP="00241C3C">
            <w:pPr>
              <w:jc w:val="center"/>
            </w:pPr>
          </w:p>
        </w:tc>
        <w:tc>
          <w:tcPr>
            <w:tcW w:w="395" w:type="dxa"/>
            <w:vAlign w:val="center"/>
          </w:tcPr>
          <w:p w14:paraId="73EDE056" w14:textId="77777777" w:rsidR="00742AFE" w:rsidRDefault="00742AFE" w:rsidP="00241C3C">
            <w:pPr>
              <w:jc w:val="center"/>
            </w:pPr>
          </w:p>
        </w:tc>
        <w:tc>
          <w:tcPr>
            <w:tcW w:w="395" w:type="dxa"/>
            <w:vAlign w:val="center"/>
          </w:tcPr>
          <w:p w14:paraId="07C441A6" w14:textId="77777777" w:rsidR="00742AFE" w:rsidRDefault="00742AFE" w:rsidP="00241C3C">
            <w:pPr>
              <w:jc w:val="center"/>
            </w:pPr>
          </w:p>
        </w:tc>
        <w:tc>
          <w:tcPr>
            <w:tcW w:w="395" w:type="dxa"/>
            <w:vAlign w:val="center"/>
          </w:tcPr>
          <w:p w14:paraId="0F174145" w14:textId="77777777" w:rsidR="00742AFE" w:rsidRDefault="00742AFE" w:rsidP="00241C3C">
            <w:pPr>
              <w:jc w:val="center"/>
            </w:pPr>
          </w:p>
        </w:tc>
      </w:tr>
    </w:tbl>
    <w:p w14:paraId="31823D46" w14:textId="77777777" w:rsidR="000B075F" w:rsidRPr="00B17F63" w:rsidRDefault="000B075F" w:rsidP="00CE5CC2">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CE5CC2" w14:paraId="50580337" w14:textId="77777777" w:rsidTr="00241C3C">
        <w:trPr>
          <w:trHeight w:val="432"/>
        </w:trPr>
        <w:tc>
          <w:tcPr>
            <w:tcW w:w="265" w:type="dxa"/>
            <w:vAlign w:val="center"/>
          </w:tcPr>
          <w:p w14:paraId="045AA3E8" w14:textId="77777777" w:rsidR="00CE5CC2" w:rsidRDefault="00CE5CC2" w:rsidP="00183311"/>
        </w:tc>
        <w:tc>
          <w:tcPr>
            <w:tcW w:w="7110" w:type="dxa"/>
            <w:vAlign w:val="center"/>
          </w:tcPr>
          <w:p w14:paraId="244EABC3" w14:textId="4CEE7FB6" w:rsidR="00CE5CC2" w:rsidRPr="0031108C" w:rsidRDefault="00D335A4" w:rsidP="00183311">
            <w:pPr>
              <w:rPr>
                <w:b/>
                <w:bCs/>
              </w:rPr>
            </w:pPr>
            <w:r>
              <w:rPr>
                <w:b/>
                <w:bCs/>
              </w:rPr>
              <w:t>Functionality</w:t>
            </w:r>
            <w:r w:rsidR="00CE5CC2" w:rsidRPr="0031108C">
              <w:rPr>
                <w:b/>
                <w:bCs/>
              </w:rPr>
              <w:t xml:space="preserve"> Criteria</w:t>
            </w:r>
            <w:r>
              <w:rPr>
                <w:b/>
                <w:bCs/>
              </w:rPr>
              <w:t xml:space="preserve"> (For Customer)</w:t>
            </w:r>
          </w:p>
        </w:tc>
        <w:tc>
          <w:tcPr>
            <w:tcW w:w="395" w:type="dxa"/>
            <w:vAlign w:val="center"/>
          </w:tcPr>
          <w:p w14:paraId="79201F51" w14:textId="77777777" w:rsidR="00CE5CC2" w:rsidRPr="0031108C" w:rsidRDefault="00CE5CC2" w:rsidP="00183311">
            <w:pPr>
              <w:jc w:val="center"/>
              <w:rPr>
                <w:b/>
                <w:bCs/>
              </w:rPr>
            </w:pPr>
            <w:r w:rsidRPr="0031108C">
              <w:rPr>
                <w:b/>
                <w:bCs/>
              </w:rPr>
              <w:t>1</w:t>
            </w:r>
          </w:p>
        </w:tc>
        <w:tc>
          <w:tcPr>
            <w:tcW w:w="395" w:type="dxa"/>
            <w:vAlign w:val="center"/>
          </w:tcPr>
          <w:p w14:paraId="605E7191" w14:textId="77777777" w:rsidR="00CE5CC2" w:rsidRPr="0031108C" w:rsidRDefault="00CE5CC2" w:rsidP="00183311">
            <w:pPr>
              <w:jc w:val="center"/>
              <w:rPr>
                <w:b/>
                <w:bCs/>
              </w:rPr>
            </w:pPr>
            <w:r w:rsidRPr="0031108C">
              <w:rPr>
                <w:b/>
                <w:bCs/>
              </w:rPr>
              <w:t>2</w:t>
            </w:r>
          </w:p>
        </w:tc>
        <w:tc>
          <w:tcPr>
            <w:tcW w:w="395" w:type="dxa"/>
            <w:vAlign w:val="center"/>
          </w:tcPr>
          <w:p w14:paraId="2237AD5B" w14:textId="77777777" w:rsidR="00CE5CC2" w:rsidRPr="0031108C" w:rsidRDefault="00CE5CC2" w:rsidP="00183311">
            <w:pPr>
              <w:jc w:val="center"/>
              <w:rPr>
                <w:b/>
                <w:bCs/>
              </w:rPr>
            </w:pPr>
            <w:r w:rsidRPr="0031108C">
              <w:rPr>
                <w:b/>
                <w:bCs/>
              </w:rPr>
              <w:t>3</w:t>
            </w:r>
          </w:p>
        </w:tc>
        <w:tc>
          <w:tcPr>
            <w:tcW w:w="395" w:type="dxa"/>
            <w:vAlign w:val="center"/>
          </w:tcPr>
          <w:p w14:paraId="4D024231" w14:textId="77777777" w:rsidR="00CE5CC2" w:rsidRPr="0031108C" w:rsidRDefault="00CE5CC2" w:rsidP="00183311">
            <w:pPr>
              <w:jc w:val="center"/>
              <w:rPr>
                <w:b/>
                <w:bCs/>
              </w:rPr>
            </w:pPr>
            <w:r w:rsidRPr="0031108C">
              <w:rPr>
                <w:b/>
                <w:bCs/>
              </w:rPr>
              <w:t>4</w:t>
            </w:r>
          </w:p>
        </w:tc>
        <w:tc>
          <w:tcPr>
            <w:tcW w:w="395" w:type="dxa"/>
            <w:vAlign w:val="center"/>
          </w:tcPr>
          <w:p w14:paraId="6AB22C3D" w14:textId="77777777" w:rsidR="00CE5CC2" w:rsidRPr="0031108C" w:rsidRDefault="00CE5CC2" w:rsidP="00183311">
            <w:pPr>
              <w:jc w:val="center"/>
              <w:rPr>
                <w:b/>
                <w:bCs/>
              </w:rPr>
            </w:pPr>
            <w:r w:rsidRPr="0031108C">
              <w:rPr>
                <w:b/>
                <w:bCs/>
              </w:rPr>
              <w:t>5</w:t>
            </w:r>
          </w:p>
        </w:tc>
      </w:tr>
      <w:tr w:rsidR="00CE5CC2" w14:paraId="4EF1678E" w14:textId="77777777" w:rsidTr="00241C3C">
        <w:trPr>
          <w:trHeight w:val="432"/>
        </w:trPr>
        <w:tc>
          <w:tcPr>
            <w:tcW w:w="265" w:type="dxa"/>
            <w:vAlign w:val="center"/>
          </w:tcPr>
          <w:p w14:paraId="5B8033C3" w14:textId="77777777" w:rsidR="00CE5CC2" w:rsidRPr="0031108C" w:rsidRDefault="00CE5CC2" w:rsidP="00183311">
            <w:pPr>
              <w:rPr>
                <w:b/>
                <w:bCs/>
              </w:rPr>
            </w:pPr>
            <w:r w:rsidRPr="0031108C">
              <w:rPr>
                <w:b/>
                <w:bCs/>
              </w:rPr>
              <w:t>I</w:t>
            </w:r>
          </w:p>
        </w:tc>
        <w:tc>
          <w:tcPr>
            <w:tcW w:w="7110" w:type="dxa"/>
            <w:vAlign w:val="center"/>
          </w:tcPr>
          <w:p w14:paraId="604EB76C" w14:textId="0BB44827" w:rsidR="00CE5CC2" w:rsidRDefault="00E25677" w:rsidP="00742AFE">
            <w:pPr>
              <w:spacing w:line="276" w:lineRule="auto"/>
              <w:jc w:val="both"/>
            </w:pPr>
            <w:r w:rsidRPr="00C6151C">
              <w:rPr>
                <w:b/>
                <w:bCs/>
              </w:rPr>
              <w:t>Account Management</w:t>
            </w:r>
            <w:r w:rsidRPr="00E25677">
              <w:t>: Customer can easily manage their accounts.</w:t>
            </w:r>
          </w:p>
        </w:tc>
        <w:tc>
          <w:tcPr>
            <w:tcW w:w="395" w:type="dxa"/>
            <w:vAlign w:val="center"/>
          </w:tcPr>
          <w:p w14:paraId="46DFA68A" w14:textId="77777777" w:rsidR="00CE5CC2" w:rsidRDefault="00CE5CC2" w:rsidP="00183311">
            <w:pPr>
              <w:jc w:val="center"/>
            </w:pPr>
          </w:p>
        </w:tc>
        <w:tc>
          <w:tcPr>
            <w:tcW w:w="395" w:type="dxa"/>
            <w:vAlign w:val="center"/>
          </w:tcPr>
          <w:p w14:paraId="0D04E316" w14:textId="77777777" w:rsidR="00CE5CC2" w:rsidRDefault="00CE5CC2" w:rsidP="00183311">
            <w:pPr>
              <w:jc w:val="center"/>
            </w:pPr>
          </w:p>
        </w:tc>
        <w:tc>
          <w:tcPr>
            <w:tcW w:w="395" w:type="dxa"/>
            <w:vAlign w:val="center"/>
          </w:tcPr>
          <w:p w14:paraId="0F888C80" w14:textId="77777777" w:rsidR="00CE5CC2" w:rsidRDefault="00CE5CC2" w:rsidP="00183311">
            <w:pPr>
              <w:jc w:val="center"/>
            </w:pPr>
          </w:p>
        </w:tc>
        <w:tc>
          <w:tcPr>
            <w:tcW w:w="395" w:type="dxa"/>
            <w:vAlign w:val="center"/>
          </w:tcPr>
          <w:p w14:paraId="0482C53F" w14:textId="77777777" w:rsidR="00CE5CC2" w:rsidRDefault="00CE5CC2" w:rsidP="00183311">
            <w:pPr>
              <w:jc w:val="center"/>
            </w:pPr>
          </w:p>
        </w:tc>
        <w:tc>
          <w:tcPr>
            <w:tcW w:w="395" w:type="dxa"/>
            <w:vAlign w:val="center"/>
          </w:tcPr>
          <w:p w14:paraId="27D5C4F3" w14:textId="77777777" w:rsidR="00CE5CC2" w:rsidRDefault="00CE5CC2" w:rsidP="00183311">
            <w:pPr>
              <w:jc w:val="center"/>
            </w:pPr>
          </w:p>
        </w:tc>
      </w:tr>
      <w:tr w:rsidR="00CE5CC2" w14:paraId="2D7C3DF9" w14:textId="77777777" w:rsidTr="00241C3C">
        <w:trPr>
          <w:trHeight w:val="432"/>
        </w:trPr>
        <w:tc>
          <w:tcPr>
            <w:tcW w:w="265" w:type="dxa"/>
            <w:vAlign w:val="center"/>
          </w:tcPr>
          <w:p w14:paraId="1E1EA527" w14:textId="77777777" w:rsidR="00CE5CC2" w:rsidRPr="0031108C" w:rsidRDefault="00CE5CC2" w:rsidP="00183311">
            <w:pPr>
              <w:rPr>
                <w:b/>
                <w:bCs/>
              </w:rPr>
            </w:pPr>
            <w:r w:rsidRPr="0031108C">
              <w:rPr>
                <w:b/>
                <w:bCs/>
              </w:rPr>
              <w:t>II</w:t>
            </w:r>
          </w:p>
        </w:tc>
        <w:tc>
          <w:tcPr>
            <w:tcW w:w="7110" w:type="dxa"/>
            <w:vAlign w:val="center"/>
          </w:tcPr>
          <w:p w14:paraId="18B29898" w14:textId="1E40AA35" w:rsidR="00CE5CC2" w:rsidRDefault="00E25677" w:rsidP="00742AFE">
            <w:pPr>
              <w:spacing w:line="276" w:lineRule="auto"/>
              <w:jc w:val="both"/>
            </w:pPr>
            <w:r w:rsidRPr="00C6151C">
              <w:rPr>
                <w:b/>
                <w:bCs/>
              </w:rPr>
              <w:t>Transaction Processing</w:t>
            </w:r>
            <w:r w:rsidRPr="00E25677">
              <w:t>: Customer can conduct transactions smoothly.</w:t>
            </w:r>
          </w:p>
        </w:tc>
        <w:tc>
          <w:tcPr>
            <w:tcW w:w="395" w:type="dxa"/>
            <w:vAlign w:val="center"/>
          </w:tcPr>
          <w:p w14:paraId="1694C761" w14:textId="77777777" w:rsidR="00CE5CC2" w:rsidRDefault="00CE5CC2" w:rsidP="00183311">
            <w:pPr>
              <w:jc w:val="center"/>
            </w:pPr>
          </w:p>
        </w:tc>
        <w:tc>
          <w:tcPr>
            <w:tcW w:w="395" w:type="dxa"/>
            <w:vAlign w:val="center"/>
          </w:tcPr>
          <w:p w14:paraId="64B184A4" w14:textId="77777777" w:rsidR="00CE5CC2" w:rsidRDefault="00CE5CC2" w:rsidP="00183311">
            <w:pPr>
              <w:jc w:val="center"/>
            </w:pPr>
          </w:p>
        </w:tc>
        <w:tc>
          <w:tcPr>
            <w:tcW w:w="395" w:type="dxa"/>
            <w:vAlign w:val="center"/>
          </w:tcPr>
          <w:p w14:paraId="093A6E75" w14:textId="77777777" w:rsidR="00CE5CC2" w:rsidRDefault="00CE5CC2" w:rsidP="00183311">
            <w:pPr>
              <w:jc w:val="center"/>
            </w:pPr>
          </w:p>
        </w:tc>
        <w:tc>
          <w:tcPr>
            <w:tcW w:w="395" w:type="dxa"/>
            <w:vAlign w:val="center"/>
          </w:tcPr>
          <w:p w14:paraId="21AC410B" w14:textId="77777777" w:rsidR="00CE5CC2" w:rsidRDefault="00CE5CC2" w:rsidP="00183311">
            <w:pPr>
              <w:jc w:val="center"/>
            </w:pPr>
          </w:p>
        </w:tc>
        <w:tc>
          <w:tcPr>
            <w:tcW w:w="395" w:type="dxa"/>
            <w:vAlign w:val="center"/>
          </w:tcPr>
          <w:p w14:paraId="684801DC" w14:textId="77777777" w:rsidR="00CE5CC2" w:rsidRDefault="00CE5CC2" w:rsidP="00183311">
            <w:pPr>
              <w:jc w:val="center"/>
            </w:pPr>
          </w:p>
        </w:tc>
      </w:tr>
      <w:tr w:rsidR="00CE5CC2" w14:paraId="29EAF295" w14:textId="77777777" w:rsidTr="00241C3C">
        <w:trPr>
          <w:trHeight w:val="432"/>
        </w:trPr>
        <w:tc>
          <w:tcPr>
            <w:tcW w:w="265" w:type="dxa"/>
            <w:vAlign w:val="center"/>
          </w:tcPr>
          <w:p w14:paraId="11BD669B" w14:textId="5FBF4E1B" w:rsidR="00CE5CC2" w:rsidRPr="0031108C" w:rsidRDefault="00CE5CC2" w:rsidP="00183311">
            <w:pPr>
              <w:rPr>
                <w:b/>
                <w:bCs/>
              </w:rPr>
            </w:pPr>
            <w:r w:rsidRPr="0031108C">
              <w:rPr>
                <w:b/>
                <w:bCs/>
              </w:rPr>
              <w:t>I</w:t>
            </w:r>
            <w:r w:rsidR="00742AFE">
              <w:rPr>
                <w:b/>
                <w:bCs/>
              </w:rPr>
              <w:t>II</w:t>
            </w:r>
          </w:p>
        </w:tc>
        <w:tc>
          <w:tcPr>
            <w:tcW w:w="7110" w:type="dxa"/>
            <w:vAlign w:val="center"/>
          </w:tcPr>
          <w:p w14:paraId="2A15FD96" w14:textId="55B54C33" w:rsidR="00CE5CC2" w:rsidRDefault="00E25677" w:rsidP="00742AFE">
            <w:pPr>
              <w:spacing w:line="276" w:lineRule="auto"/>
              <w:jc w:val="both"/>
            </w:pPr>
            <w:r w:rsidRPr="00C6151C">
              <w:rPr>
                <w:b/>
                <w:bCs/>
              </w:rPr>
              <w:t>Security</w:t>
            </w:r>
            <w:r w:rsidRPr="00E25677">
              <w:t>: Customer'</w:t>
            </w:r>
            <w:r w:rsidR="00C6151C">
              <w:t>s</w:t>
            </w:r>
            <w:r w:rsidRPr="00E25677">
              <w:t xml:space="preserve"> sensitive information is securely handled.</w:t>
            </w:r>
          </w:p>
        </w:tc>
        <w:tc>
          <w:tcPr>
            <w:tcW w:w="395" w:type="dxa"/>
            <w:vAlign w:val="center"/>
          </w:tcPr>
          <w:p w14:paraId="28AE1C97" w14:textId="77777777" w:rsidR="00CE5CC2" w:rsidRDefault="00CE5CC2" w:rsidP="00183311">
            <w:pPr>
              <w:jc w:val="center"/>
            </w:pPr>
          </w:p>
        </w:tc>
        <w:tc>
          <w:tcPr>
            <w:tcW w:w="395" w:type="dxa"/>
            <w:vAlign w:val="center"/>
          </w:tcPr>
          <w:p w14:paraId="3A8B9011" w14:textId="77777777" w:rsidR="00CE5CC2" w:rsidRDefault="00CE5CC2" w:rsidP="00183311">
            <w:pPr>
              <w:jc w:val="center"/>
            </w:pPr>
          </w:p>
        </w:tc>
        <w:tc>
          <w:tcPr>
            <w:tcW w:w="395" w:type="dxa"/>
            <w:vAlign w:val="center"/>
          </w:tcPr>
          <w:p w14:paraId="1722B365" w14:textId="77777777" w:rsidR="00CE5CC2" w:rsidRDefault="00CE5CC2" w:rsidP="00183311">
            <w:pPr>
              <w:jc w:val="center"/>
            </w:pPr>
          </w:p>
        </w:tc>
        <w:tc>
          <w:tcPr>
            <w:tcW w:w="395" w:type="dxa"/>
            <w:vAlign w:val="center"/>
          </w:tcPr>
          <w:p w14:paraId="2948EDA7" w14:textId="77777777" w:rsidR="00CE5CC2" w:rsidRDefault="00CE5CC2" w:rsidP="00183311">
            <w:pPr>
              <w:jc w:val="center"/>
            </w:pPr>
          </w:p>
        </w:tc>
        <w:tc>
          <w:tcPr>
            <w:tcW w:w="395" w:type="dxa"/>
            <w:vAlign w:val="center"/>
          </w:tcPr>
          <w:p w14:paraId="6DD1EFD7" w14:textId="77777777" w:rsidR="00CE5CC2" w:rsidRDefault="00CE5CC2" w:rsidP="00183311">
            <w:pPr>
              <w:jc w:val="center"/>
            </w:pPr>
          </w:p>
        </w:tc>
      </w:tr>
      <w:tr w:rsidR="00533D87" w14:paraId="43115980" w14:textId="77777777" w:rsidTr="00241C3C">
        <w:trPr>
          <w:trHeight w:val="432"/>
        </w:trPr>
        <w:tc>
          <w:tcPr>
            <w:tcW w:w="265" w:type="dxa"/>
            <w:vAlign w:val="center"/>
          </w:tcPr>
          <w:p w14:paraId="61504691" w14:textId="492446A9" w:rsidR="00533D87" w:rsidRPr="0031108C" w:rsidRDefault="00742AFE" w:rsidP="00183311">
            <w:pPr>
              <w:rPr>
                <w:b/>
                <w:bCs/>
              </w:rPr>
            </w:pPr>
            <w:r>
              <w:rPr>
                <w:b/>
                <w:bCs/>
              </w:rPr>
              <w:t>I</w:t>
            </w:r>
            <w:r w:rsidR="00533D87">
              <w:rPr>
                <w:b/>
                <w:bCs/>
              </w:rPr>
              <w:t>V</w:t>
            </w:r>
          </w:p>
        </w:tc>
        <w:tc>
          <w:tcPr>
            <w:tcW w:w="7110" w:type="dxa"/>
            <w:vAlign w:val="center"/>
          </w:tcPr>
          <w:p w14:paraId="5FB00390" w14:textId="27392C47" w:rsidR="00533D87" w:rsidRPr="0031108C" w:rsidRDefault="00E25677" w:rsidP="00742AFE">
            <w:pPr>
              <w:spacing w:line="276" w:lineRule="auto"/>
              <w:jc w:val="both"/>
            </w:pPr>
            <w:r w:rsidRPr="00C6151C">
              <w:rPr>
                <w:b/>
                <w:bCs/>
              </w:rPr>
              <w:t>Notification System</w:t>
            </w:r>
            <w:r w:rsidRPr="00E25677">
              <w:t>: Customer receive timely and relevant notifications.</w:t>
            </w:r>
          </w:p>
        </w:tc>
        <w:tc>
          <w:tcPr>
            <w:tcW w:w="395" w:type="dxa"/>
            <w:vAlign w:val="center"/>
          </w:tcPr>
          <w:p w14:paraId="7E8591D0" w14:textId="77777777" w:rsidR="00533D87" w:rsidRDefault="00533D87" w:rsidP="00183311">
            <w:pPr>
              <w:jc w:val="center"/>
            </w:pPr>
          </w:p>
        </w:tc>
        <w:tc>
          <w:tcPr>
            <w:tcW w:w="395" w:type="dxa"/>
            <w:vAlign w:val="center"/>
          </w:tcPr>
          <w:p w14:paraId="6537C4FB" w14:textId="77777777" w:rsidR="00533D87" w:rsidRDefault="00533D87" w:rsidP="00183311">
            <w:pPr>
              <w:jc w:val="center"/>
            </w:pPr>
          </w:p>
        </w:tc>
        <w:tc>
          <w:tcPr>
            <w:tcW w:w="395" w:type="dxa"/>
            <w:vAlign w:val="center"/>
          </w:tcPr>
          <w:p w14:paraId="278CCB18" w14:textId="77777777" w:rsidR="00533D87" w:rsidRDefault="00533D87" w:rsidP="00183311">
            <w:pPr>
              <w:jc w:val="center"/>
            </w:pPr>
          </w:p>
        </w:tc>
        <w:tc>
          <w:tcPr>
            <w:tcW w:w="395" w:type="dxa"/>
            <w:vAlign w:val="center"/>
          </w:tcPr>
          <w:p w14:paraId="5F581F80" w14:textId="77777777" w:rsidR="00533D87" w:rsidRDefault="00533D87" w:rsidP="00183311">
            <w:pPr>
              <w:jc w:val="center"/>
            </w:pPr>
          </w:p>
        </w:tc>
        <w:tc>
          <w:tcPr>
            <w:tcW w:w="395" w:type="dxa"/>
            <w:vAlign w:val="center"/>
          </w:tcPr>
          <w:p w14:paraId="52BD4BCA" w14:textId="77777777" w:rsidR="00533D87" w:rsidRDefault="00533D87" w:rsidP="00183311">
            <w:pPr>
              <w:jc w:val="center"/>
            </w:pPr>
          </w:p>
        </w:tc>
      </w:tr>
    </w:tbl>
    <w:p w14:paraId="1418B2AB" w14:textId="77777777" w:rsidR="0014005F" w:rsidRDefault="0014005F" w:rsidP="00CE5CC2">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CE5CC2" w14:paraId="7D6F2F46" w14:textId="77777777" w:rsidTr="00FB2348">
        <w:trPr>
          <w:trHeight w:val="432"/>
        </w:trPr>
        <w:tc>
          <w:tcPr>
            <w:tcW w:w="497" w:type="dxa"/>
            <w:vAlign w:val="center"/>
          </w:tcPr>
          <w:p w14:paraId="30AEA2A3" w14:textId="77777777" w:rsidR="00CE5CC2" w:rsidRDefault="00CE5CC2" w:rsidP="00183311"/>
        </w:tc>
        <w:tc>
          <w:tcPr>
            <w:tcW w:w="6889" w:type="dxa"/>
            <w:vAlign w:val="center"/>
          </w:tcPr>
          <w:p w14:paraId="36A22733" w14:textId="7CD29DAF" w:rsidR="00CE5CC2" w:rsidRPr="0031108C" w:rsidRDefault="00216E11" w:rsidP="00183311">
            <w:pPr>
              <w:rPr>
                <w:b/>
                <w:bCs/>
              </w:rPr>
            </w:pPr>
            <w:r>
              <w:rPr>
                <w:b/>
                <w:bCs/>
              </w:rPr>
              <w:t>Functionality</w:t>
            </w:r>
            <w:r w:rsidRPr="0031108C">
              <w:rPr>
                <w:b/>
                <w:bCs/>
              </w:rPr>
              <w:t xml:space="preserve"> Criteria</w:t>
            </w:r>
            <w:r>
              <w:rPr>
                <w:b/>
                <w:bCs/>
              </w:rPr>
              <w:t xml:space="preserve"> (For Admin)</w:t>
            </w:r>
          </w:p>
        </w:tc>
        <w:tc>
          <w:tcPr>
            <w:tcW w:w="392" w:type="dxa"/>
            <w:vAlign w:val="center"/>
          </w:tcPr>
          <w:p w14:paraId="05C69D28" w14:textId="77777777" w:rsidR="00CE5CC2" w:rsidRPr="0031108C" w:rsidRDefault="00CE5CC2" w:rsidP="00183311">
            <w:pPr>
              <w:jc w:val="center"/>
              <w:rPr>
                <w:b/>
                <w:bCs/>
              </w:rPr>
            </w:pPr>
            <w:r w:rsidRPr="0031108C">
              <w:rPr>
                <w:b/>
                <w:bCs/>
              </w:rPr>
              <w:t>1</w:t>
            </w:r>
          </w:p>
        </w:tc>
        <w:tc>
          <w:tcPr>
            <w:tcW w:w="393" w:type="dxa"/>
            <w:vAlign w:val="center"/>
          </w:tcPr>
          <w:p w14:paraId="2F87C1E7" w14:textId="77777777" w:rsidR="00CE5CC2" w:rsidRPr="0031108C" w:rsidRDefault="00CE5CC2" w:rsidP="00183311">
            <w:pPr>
              <w:jc w:val="center"/>
              <w:rPr>
                <w:b/>
                <w:bCs/>
              </w:rPr>
            </w:pPr>
            <w:r w:rsidRPr="0031108C">
              <w:rPr>
                <w:b/>
                <w:bCs/>
              </w:rPr>
              <w:t>2</w:t>
            </w:r>
          </w:p>
        </w:tc>
        <w:tc>
          <w:tcPr>
            <w:tcW w:w="393" w:type="dxa"/>
            <w:vAlign w:val="center"/>
          </w:tcPr>
          <w:p w14:paraId="06268181" w14:textId="77777777" w:rsidR="00CE5CC2" w:rsidRPr="0031108C" w:rsidRDefault="00CE5CC2" w:rsidP="00183311">
            <w:pPr>
              <w:jc w:val="center"/>
              <w:rPr>
                <w:b/>
                <w:bCs/>
              </w:rPr>
            </w:pPr>
            <w:r w:rsidRPr="0031108C">
              <w:rPr>
                <w:b/>
                <w:bCs/>
              </w:rPr>
              <w:t>3</w:t>
            </w:r>
          </w:p>
        </w:tc>
        <w:tc>
          <w:tcPr>
            <w:tcW w:w="393" w:type="dxa"/>
            <w:vAlign w:val="center"/>
          </w:tcPr>
          <w:p w14:paraId="0E42E963" w14:textId="77777777" w:rsidR="00CE5CC2" w:rsidRPr="0031108C" w:rsidRDefault="00CE5CC2" w:rsidP="00183311">
            <w:pPr>
              <w:jc w:val="center"/>
              <w:rPr>
                <w:b/>
                <w:bCs/>
              </w:rPr>
            </w:pPr>
            <w:r w:rsidRPr="0031108C">
              <w:rPr>
                <w:b/>
                <w:bCs/>
              </w:rPr>
              <w:t>4</w:t>
            </w:r>
          </w:p>
        </w:tc>
        <w:tc>
          <w:tcPr>
            <w:tcW w:w="393" w:type="dxa"/>
            <w:vAlign w:val="center"/>
          </w:tcPr>
          <w:p w14:paraId="3800454B" w14:textId="77777777" w:rsidR="00CE5CC2" w:rsidRPr="0031108C" w:rsidRDefault="00CE5CC2" w:rsidP="00183311">
            <w:pPr>
              <w:jc w:val="center"/>
              <w:rPr>
                <w:b/>
                <w:bCs/>
              </w:rPr>
            </w:pPr>
            <w:r w:rsidRPr="0031108C">
              <w:rPr>
                <w:b/>
                <w:bCs/>
              </w:rPr>
              <w:t>5</w:t>
            </w:r>
          </w:p>
        </w:tc>
      </w:tr>
      <w:tr w:rsidR="00CE5CC2" w14:paraId="50B7875D" w14:textId="77777777" w:rsidTr="00FB2348">
        <w:trPr>
          <w:trHeight w:val="432"/>
        </w:trPr>
        <w:tc>
          <w:tcPr>
            <w:tcW w:w="497" w:type="dxa"/>
            <w:vAlign w:val="center"/>
          </w:tcPr>
          <w:p w14:paraId="2D759940" w14:textId="77777777" w:rsidR="00CE5CC2" w:rsidRPr="0031108C" w:rsidRDefault="00CE5CC2" w:rsidP="00183311">
            <w:pPr>
              <w:rPr>
                <w:b/>
                <w:bCs/>
              </w:rPr>
            </w:pPr>
            <w:r w:rsidRPr="0031108C">
              <w:rPr>
                <w:b/>
                <w:bCs/>
              </w:rPr>
              <w:t>I</w:t>
            </w:r>
          </w:p>
        </w:tc>
        <w:tc>
          <w:tcPr>
            <w:tcW w:w="6889" w:type="dxa"/>
            <w:vAlign w:val="center"/>
          </w:tcPr>
          <w:p w14:paraId="1384F9CE" w14:textId="7EE51478" w:rsidR="00CE5CC2" w:rsidRDefault="00E25677" w:rsidP="00742AFE">
            <w:pPr>
              <w:spacing w:line="276" w:lineRule="auto"/>
              <w:jc w:val="both"/>
            </w:pPr>
            <w:r w:rsidRPr="00C6151C">
              <w:rPr>
                <w:b/>
                <w:bCs/>
              </w:rPr>
              <w:t>User Management</w:t>
            </w:r>
            <w:r w:rsidRPr="00E25677">
              <w:t>: Admin can efficiently manage user accounts.</w:t>
            </w:r>
          </w:p>
        </w:tc>
        <w:tc>
          <w:tcPr>
            <w:tcW w:w="392" w:type="dxa"/>
            <w:vAlign w:val="center"/>
          </w:tcPr>
          <w:p w14:paraId="6F70073C" w14:textId="77777777" w:rsidR="00CE5CC2" w:rsidRDefault="00CE5CC2" w:rsidP="00183311">
            <w:pPr>
              <w:jc w:val="center"/>
            </w:pPr>
          </w:p>
        </w:tc>
        <w:tc>
          <w:tcPr>
            <w:tcW w:w="393" w:type="dxa"/>
            <w:vAlign w:val="center"/>
          </w:tcPr>
          <w:p w14:paraId="37D279DD" w14:textId="77777777" w:rsidR="00CE5CC2" w:rsidRDefault="00CE5CC2" w:rsidP="00183311">
            <w:pPr>
              <w:jc w:val="center"/>
            </w:pPr>
          </w:p>
        </w:tc>
        <w:tc>
          <w:tcPr>
            <w:tcW w:w="393" w:type="dxa"/>
            <w:vAlign w:val="center"/>
          </w:tcPr>
          <w:p w14:paraId="2099F0DF" w14:textId="77777777" w:rsidR="00CE5CC2" w:rsidRDefault="00CE5CC2" w:rsidP="00183311">
            <w:pPr>
              <w:jc w:val="center"/>
            </w:pPr>
          </w:p>
        </w:tc>
        <w:tc>
          <w:tcPr>
            <w:tcW w:w="393" w:type="dxa"/>
            <w:vAlign w:val="center"/>
          </w:tcPr>
          <w:p w14:paraId="4CBA6FD5" w14:textId="77777777" w:rsidR="00CE5CC2" w:rsidRDefault="00CE5CC2" w:rsidP="00183311">
            <w:pPr>
              <w:jc w:val="center"/>
            </w:pPr>
          </w:p>
        </w:tc>
        <w:tc>
          <w:tcPr>
            <w:tcW w:w="393" w:type="dxa"/>
            <w:vAlign w:val="center"/>
          </w:tcPr>
          <w:p w14:paraId="27610989" w14:textId="77777777" w:rsidR="00CE5CC2" w:rsidRDefault="00CE5CC2" w:rsidP="00183311">
            <w:pPr>
              <w:jc w:val="center"/>
            </w:pPr>
          </w:p>
        </w:tc>
      </w:tr>
      <w:tr w:rsidR="00CE5CC2" w14:paraId="4707DAD7" w14:textId="77777777" w:rsidTr="00FB2348">
        <w:trPr>
          <w:trHeight w:val="432"/>
        </w:trPr>
        <w:tc>
          <w:tcPr>
            <w:tcW w:w="497" w:type="dxa"/>
            <w:vAlign w:val="center"/>
          </w:tcPr>
          <w:p w14:paraId="2BD0D646" w14:textId="77777777" w:rsidR="00CE5CC2" w:rsidRPr="0031108C" w:rsidRDefault="00CE5CC2" w:rsidP="00183311">
            <w:pPr>
              <w:rPr>
                <w:b/>
                <w:bCs/>
              </w:rPr>
            </w:pPr>
            <w:r w:rsidRPr="0031108C">
              <w:rPr>
                <w:b/>
                <w:bCs/>
              </w:rPr>
              <w:t>II</w:t>
            </w:r>
          </w:p>
        </w:tc>
        <w:tc>
          <w:tcPr>
            <w:tcW w:w="6889" w:type="dxa"/>
            <w:vAlign w:val="center"/>
          </w:tcPr>
          <w:p w14:paraId="05B90CF5" w14:textId="561DC988" w:rsidR="00CE5CC2" w:rsidRDefault="00E25677" w:rsidP="00742AFE">
            <w:pPr>
              <w:spacing w:line="276" w:lineRule="auto"/>
              <w:jc w:val="both"/>
            </w:pPr>
            <w:r w:rsidRPr="00C6151C">
              <w:rPr>
                <w:b/>
                <w:bCs/>
              </w:rPr>
              <w:t>Transaction Monitoring</w:t>
            </w:r>
            <w:r w:rsidRPr="00E25677">
              <w:t>: Admin can monitor financial transactions effectively.</w:t>
            </w:r>
          </w:p>
        </w:tc>
        <w:tc>
          <w:tcPr>
            <w:tcW w:w="392" w:type="dxa"/>
            <w:vAlign w:val="center"/>
          </w:tcPr>
          <w:p w14:paraId="2732B818" w14:textId="77777777" w:rsidR="00CE5CC2" w:rsidRDefault="00CE5CC2" w:rsidP="00183311">
            <w:pPr>
              <w:jc w:val="center"/>
            </w:pPr>
          </w:p>
        </w:tc>
        <w:tc>
          <w:tcPr>
            <w:tcW w:w="393" w:type="dxa"/>
            <w:vAlign w:val="center"/>
          </w:tcPr>
          <w:p w14:paraId="5FCD472F" w14:textId="77777777" w:rsidR="00CE5CC2" w:rsidRDefault="00CE5CC2" w:rsidP="00183311">
            <w:pPr>
              <w:jc w:val="center"/>
            </w:pPr>
          </w:p>
        </w:tc>
        <w:tc>
          <w:tcPr>
            <w:tcW w:w="393" w:type="dxa"/>
            <w:vAlign w:val="center"/>
          </w:tcPr>
          <w:p w14:paraId="6130C770" w14:textId="77777777" w:rsidR="00CE5CC2" w:rsidRDefault="00CE5CC2" w:rsidP="00183311">
            <w:pPr>
              <w:jc w:val="center"/>
            </w:pPr>
          </w:p>
        </w:tc>
        <w:tc>
          <w:tcPr>
            <w:tcW w:w="393" w:type="dxa"/>
            <w:vAlign w:val="center"/>
          </w:tcPr>
          <w:p w14:paraId="27600D13" w14:textId="77777777" w:rsidR="00CE5CC2" w:rsidRDefault="00CE5CC2" w:rsidP="00183311">
            <w:pPr>
              <w:jc w:val="center"/>
            </w:pPr>
          </w:p>
        </w:tc>
        <w:tc>
          <w:tcPr>
            <w:tcW w:w="393" w:type="dxa"/>
            <w:vAlign w:val="center"/>
          </w:tcPr>
          <w:p w14:paraId="2AE24F45" w14:textId="77777777" w:rsidR="00CE5CC2" w:rsidRDefault="00CE5CC2" w:rsidP="00183311">
            <w:pPr>
              <w:jc w:val="center"/>
            </w:pPr>
          </w:p>
        </w:tc>
      </w:tr>
      <w:tr w:rsidR="00CE5CC2" w14:paraId="120C52CD" w14:textId="77777777" w:rsidTr="00FB2348">
        <w:trPr>
          <w:trHeight w:val="432"/>
        </w:trPr>
        <w:tc>
          <w:tcPr>
            <w:tcW w:w="497" w:type="dxa"/>
            <w:vAlign w:val="center"/>
          </w:tcPr>
          <w:p w14:paraId="13633C9B" w14:textId="77777777" w:rsidR="00CE5CC2" w:rsidRPr="0031108C" w:rsidRDefault="00CE5CC2" w:rsidP="00183311">
            <w:pPr>
              <w:rPr>
                <w:b/>
                <w:bCs/>
              </w:rPr>
            </w:pPr>
            <w:r w:rsidRPr="0031108C">
              <w:rPr>
                <w:b/>
                <w:bCs/>
              </w:rPr>
              <w:t>III</w:t>
            </w:r>
          </w:p>
        </w:tc>
        <w:tc>
          <w:tcPr>
            <w:tcW w:w="6889" w:type="dxa"/>
            <w:vAlign w:val="center"/>
          </w:tcPr>
          <w:p w14:paraId="6118B942" w14:textId="4E0F3DB9" w:rsidR="00CE5CC2" w:rsidRDefault="00E25677" w:rsidP="00742AFE">
            <w:pPr>
              <w:spacing w:line="276" w:lineRule="auto"/>
              <w:jc w:val="both"/>
            </w:pPr>
            <w:r w:rsidRPr="00C6151C">
              <w:rPr>
                <w:b/>
                <w:bCs/>
              </w:rPr>
              <w:t>Reporting</w:t>
            </w:r>
            <w:r w:rsidRPr="00E25677">
              <w:t>: The system generates comprehensive report.</w:t>
            </w:r>
          </w:p>
        </w:tc>
        <w:tc>
          <w:tcPr>
            <w:tcW w:w="392" w:type="dxa"/>
            <w:vAlign w:val="center"/>
          </w:tcPr>
          <w:p w14:paraId="0C88069A" w14:textId="77777777" w:rsidR="00CE5CC2" w:rsidRDefault="00CE5CC2" w:rsidP="00183311">
            <w:pPr>
              <w:jc w:val="center"/>
            </w:pPr>
          </w:p>
        </w:tc>
        <w:tc>
          <w:tcPr>
            <w:tcW w:w="393" w:type="dxa"/>
            <w:vAlign w:val="center"/>
          </w:tcPr>
          <w:p w14:paraId="5971EB74" w14:textId="77777777" w:rsidR="00CE5CC2" w:rsidRDefault="00CE5CC2" w:rsidP="00183311">
            <w:pPr>
              <w:jc w:val="center"/>
            </w:pPr>
          </w:p>
        </w:tc>
        <w:tc>
          <w:tcPr>
            <w:tcW w:w="393" w:type="dxa"/>
            <w:vAlign w:val="center"/>
          </w:tcPr>
          <w:p w14:paraId="0262B31C" w14:textId="77777777" w:rsidR="00CE5CC2" w:rsidRDefault="00CE5CC2" w:rsidP="00183311">
            <w:pPr>
              <w:jc w:val="center"/>
            </w:pPr>
          </w:p>
        </w:tc>
        <w:tc>
          <w:tcPr>
            <w:tcW w:w="393" w:type="dxa"/>
            <w:vAlign w:val="center"/>
          </w:tcPr>
          <w:p w14:paraId="1F7DF737" w14:textId="77777777" w:rsidR="00CE5CC2" w:rsidRDefault="00CE5CC2" w:rsidP="00183311">
            <w:pPr>
              <w:jc w:val="center"/>
            </w:pPr>
          </w:p>
        </w:tc>
        <w:tc>
          <w:tcPr>
            <w:tcW w:w="393" w:type="dxa"/>
            <w:vAlign w:val="center"/>
          </w:tcPr>
          <w:p w14:paraId="3E81BBBF" w14:textId="77777777" w:rsidR="00CE5CC2" w:rsidRDefault="00CE5CC2" w:rsidP="00183311">
            <w:pPr>
              <w:jc w:val="center"/>
            </w:pPr>
          </w:p>
        </w:tc>
      </w:tr>
      <w:tr w:rsidR="00CE5CC2" w14:paraId="1290C9A2" w14:textId="77777777" w:rsidTr="00FB2348">
        <w:trPr>
          <w:trHeight w:val="432"/>
        </w:trPr>
        <w:tc>
          <w:tcPr>
            <w:tcW w:w="497" w:type="dxa"/>
            <w:vAlign w:val="center"/>
          </w:tcPr>
          <w:p w14:paraId="7DD12FBA" w14:textId="77777777" w:rsidR="00CE5CC2" w:rsidRPr="0031108C" w:rsidRDefault="00CE5CC2" w:rsidP="00183311">
            <w:pPr>
              <w:rPr>
                <w:b/>
                <w:bCs/>
              </w:rPr>
            </w:pPr>
            <w:r w:rsidRPr="0031108C">
              <w:rPr>
                <w:b/>
                <w:bCs/>
              </w:rPr>
              <w:t>IV</w:t>
            </w:r>
          </w:p>
        </w:tc>
        <w:tc>
          <w:tcPr>
            <w:tcW w:w="6889" w:type="dxa"/>
            <w:vAlign w:val="center"/>
          </w:tcPr>
          <w:p w14:paraId="5D20E7AF" w14:textId="7A1F3B1C" w:rsidR="00CE5CC2" w:rsidRDefault="00E25677" w:rsidP="00742AFE">
            <w:pPr>
              <w:spacing w:line="276" w:lineRule="auto"/>
              <w:jc w:val="both"/>
            </w:pPr>
            <w:r w:rsidRPr="00C6151C">
              <w:rPr>
                <w:b/>
                <w:bCs/>
              </w:rPr>
              <w:t>Data Management</w:t>
            </w:r>
            <w:r>
              <w:t xml:space="preserve">: </w:t>
            </w:r>
            <w:r w:rsidRPr="00E25677">
              <w:t xml:space="preserve">Admin </w:t>
            </w:r>
            <w:r>
              <w:t>can manage and manipulate data securely.</w:t>
            </w:r>
          </w:p>
        </w:tc>
        <w:tc>
          <w:tcPr>
            <w:tcW w:w="392" w:type="dxa"/>
            <w:vAlign w:val="center"/>
          </w:tcPr>
          <w:p w14:paraId="5264FAD1" w14:textId="77777777" w:rsidR="00CE5CC2" w:rsidRDefault="00CE5CC2" w:rsidP="00183311">
            <w:pPr>
              <w:jc w:val="center"/>
            </w:pPr>
          </w:p>
        </w:tc>
        <w:tc>
          <w:tcPr>
            <w:tcW w:w="393" w:type="dxa"/>
            <w:vAlign w:val="center"/>
          </w:tcPr>
          <w:p w14:paraId="06F70064" w14:textId="77777777" w:rsidR="00CE5CC2" w:rsidRDefault="00CE5CC2" w:rsidP="00183311">
            <w:pPr>
              <w:jc w:val="center"/>
            </w:pPr>
          </w:p>
        </w:tc>
        <w:tc>
          <w:tcPr>
            <w:tcW w:w="393" w:type="dxa"/>
            <w:vAlign w:val="center"/>
          </w:tcPr>
          <w:p w14:paraId="4CD6B559" w14:textId="77777777" w:rsidR="00CE5CC2" w:rsidRDefault="00CE5CC2" w:rsidP="00183311">
            <w:pPr>
              <w:jc w:val="center"/>
            </w:pPr>
          </w:p>
        </w:tc>
        <w:tc>
          <w:tcPr>
            <w:tcW w:w="393" w:type="dxa"/>
            <w:vAlign w:val="center"/>
          </w:tcPr>
          <w:p w14:paraId="63F7F9F0" w14:textId="77777777" w:rsidR="00CE5CC2" w:rsidRDefault="00CE5CC2" w:rsidP="00183311">
            <w:pPr>
              <w:jc w:val="center"/>
            </w:pPr>
          </w:p>
        </w:tc>
        <w:tc>
          <w:tcPr>
            <w:tcW w:w="393" w:type="dxa"/>
            <w:vAlign w:val="center"/>
          </w:tcPr>
          <w:p w14:paraId="3B3C4787" w14:textId="77777777" w:rsidR="00CE5CC2" w:rsidRDefault="00CE5CC2" w:rsidP="00183311">
            <w:pPr>
              <w:jc w:val="center"/>
            </w:pPr>
          </w:p>
        </w:tc>
      </w:tr>
    </w:tbl>
    <w:p w14:paraId="6B4B7FA6" w14:textId="36FBC97F" w:rsidR="00A13545" w:rsidRDefault="00A13545" w:rsidP="00A13545">
      <w:pPr>
        <w:spacing w:line="360" w:lineRule="auto"/>
      </w:pPr>
    </w:p>
    <w:tbl>
      <w:tblPr>
        <w:tblStyle w:val="TableGrid"/>
        <w:tblW w:w="0" w:type="auto"/>
        <w:tblLook w:val="04A0" w:firstRow="1" w:lastRow="0" w:firstColumn="1" w:lastColumn="0" w:noHBand="0" w:noVBand="1"/>
      </w:tblPr>
      <w:tblGrid>
        <w:gridCol w:w="9350"/>
      </w:tblGrid>
      <w:tr w:rsidR="00431092" w14:paraId="42BDD609" w14:textId="77777777" w:rsidTr="00CB7880">
        <w:trPr>
          <w:trHeight w:val="432"/>
        </w:trPr>
        <w:tc>
          <w:tcPr>
            <w:tcW w:w="9350" w:type="dxa"/>
            <w:vAlign w:val="center"/>
          </w:tcPr>
          <w:p w14:paraId="04C2DDA6" w14:textId="61373ECF" w:rsidR="00431092" w:rsidRPr="00D01C46" w:rsidRDefault="00431092" w:rsidP="00CB7880">
            <w:pPr>
              <w:rPr>
                <w:b/>
                <w:bCs/>
              </w:rPr>
            </w:pPr>
            <w:r w:rsidRPr="00D01C46">
              <w:rPr>
                <w:b/>
                <w:bCs/>
              </w:rPr>
              <w:t>Tester feedbacks and suggestions:</w:t>
            </w:r>
          </w:p>
        </w:tc>
      </w:tr>
      <w:tr w:rsidR="00431092" w14:paraId="455D53BF" w14:textId="77777777" w:rsidTr="00CB7880">
        <w:trPr>
          <w:trHeight w:val="1152"/>
        </w:trPr>
        <w:tc>
          <w:tcPr>
            <w:tcW w:w="9350" w:type="dxa"/>
          </w:tcPr>
          <w:p w14:paraId="07C901F9" w14:textId="77777777" w:rsidR="00431092" w:rsidRDefault="00431092" w:rsidP="00A13545">
            <w:pPr>
              <w:spacing w:line="360" w:lineRule="auto"/>
            </w:pPr>
          </w:p>
        </w:tc>
      </w:tr>
    </w:tbl>
    <w:p w14:paraId="6CBA0402" w14:textId="77777777" w:rsidR="00A13545" w:rsidRDefault="00A13545" w:rsidP="00A13545">
      <w:pPr>
        <w:spacing w:line="360" w:lineRule="auto"/>
      </w:pPr>
    </w:p>
    <w:p w14:paraId="51EE5394" w14:textId="3A01C648" w:rsidR="00A13545" w:rsidRPr="00D01C46" w:rsidRDefault="00431092" w:rsidP="00A13545">
      <w:pPr>
        <w:spacing w:line="360" w:lineRule="auto"/>
        <w:rPr>
          <w:b/>
          <w:bCs/>
        </w:rPr>
      </w:pPr>
      <w:r w:rsidRPr="00D01C46">
        <w:rPr>
          <w:b/>
          <w:bCs/>
        </w:rPr>
        <w:t>Tester’s Signature</w:t>
      </w:r>
    </w:p>
    <w:p w14:paraId="084EA3AB" w14:textId="77777777" w:rsidR="00431092" w:rsidRDefault="00431092" w:rsidP="00A13545">
      <w:pPr>
        <w:spacing w:line="360" w:lineRule="auto"/>
      </w:pPr>
    </w:p>
    <w:p w14:paraId="35A0C831" w14:textId="3A2398AD" w:rsidR="00567874" w:rsidRDefault="00567874">
      <w:r>
        <w:br w:type="page"/>
      </w:r>
    </w:p>
    <w:p w14:paraId="128B01CC" w14:textId="4E1778E6" w:rsidR="0014005F" w:rsidRPr="00AB7B2B" w:rsidRDefault="00037E58" w:rsidP="00326B40">
      <w:pPr>
        <w:pStyle w:val="Heading2"/>
      </w:pPr>
      <w:bookmarkStart w:id="167" w:name="_Toc165401216"/>
      <w:r>
        <w:lastRenderedPageBreak/>
        <w:t>5</w:t>
      </w:r>
      <w:r w:rsidR="0014005F">
        <w:t>.3 System Testing and Discussion</w:t>
      </w:r>
      <w:bookmarkEnd w:id="167"/>
    </w:p>
    <w:p w14:paraId="172E1259" w14:textId="7579725A" w:rsidR="005C32D3" w:rsidRDefault="005C32D3" w:rsidP="005C32D3">
      <w:pPr>
        <w:pStyle w:val="Heading3"/>
      </w:pPr>
      <w:bookmarkStart w:id="168" w:name="_Toc165401217"/>
      <w:r>
        <w:t>5.3.1 Unit Testing</w:t>
      </w:r>
      <w:bookmarkEnd w:id="168"/>
      <w:r>
        <w:t xml:space="preserve"> </w:t>
      </w:r>
    </w:p>
    <w:p w14:paraId="533D6BDB" w14:textId="330A7D97" w:rsidR="00CD2196" w:rsidRDefault="00CD2196" w:rsidP="00CD2196">
      <w:pPr>
        <w:pStyle w:val="Heading4"/>
      </w:pPr>
      <w:r>
        <w:t>5.3.1.1 Accessibility widget</w:t>
      </w:r>
    </w:p>
    <w:p w14:paraId="1661C155" w14:textId="213E92BF" w:rsidR="00892523" w:rsidRPr="00892523" w:rsidRDefault="00892523" w:rsidP="00892523">
      <w:pPr>
        <w:spacing w:line="360" w:lineRule="auto"/>
        <w:jc w:val="both"/>
      </w:pPr>
      <w:r>
        <w:t>Accessibility widget is included in all pages throughout the system with the same functionality.</w:t>
      </w:r>
    </w:p>
    <w:p w14:paraId="765F9017" w14:textId="504E523C" w:rsidR="00CD2196" w:rsidRPr="00976FC7" w:rsidRDefault="00CD2196" w:rsidP="00CD2196">
      <w:pPr>
        <w:pStyle w:val="Caption"/>
        <w:keepNext/>
        <w:spacing w:after="0" w:line="360" w:lineRule="auto"/>
        <w:jc w:val="center"/>
      </w:pPr>
      <w:bookmarkStart w:id="169" w:name="_Toc165401135"/>
      <w:r>
        <w:t xml:space="preserve">Table </w:t>
      </w:r>
      <w:r>
        <w:fldChar w:fldCharType="begin"/>
      </w:r>
      <w:r>
        <w:instrText xml:space="preserve"> SEQ Table \* ARABIC </w:instrText>
      </w:r>
      <w:r>
        <w:fldChar w:fldCharType="separate"/>
      </w:r>
      <w:r w:rsidR="0057685C">
        <w:rPr>
          <w:noProof/>
        </w:rPr>
        <w:t>26</w:t>
      </w:r>
      <w:r>
        <w:fldChar w:fldCharType="end"/>
      </w:r>
      <w:r>
        <w:t xml:space="preserve">: </w:t>
      </w:r>
      <w:r w:rsidR="0057685C">
        <w:t>Unit Testing for Accessibility widget</w:t>
      </w:r>
      <w:bookmarkEnd w:id="169"/>
    </w:p>
    <w:tbl>
      <w:tblPr>
        <w:tblStyle w:val="TableGrid"/>
        <w:tblW w:w="0" w:type="auto"/>
        <w:tblLook w:val="04A0" w:firstRow="1" w:lastRow="0" w:firstColumn="1" w:lastColumn="0" w:noHBand="0" w:noVBand="1"/>
      </w:tblPr>
      <w:tblGrid>
        <w:gridCol w:w="636"/>
        <w:gridCol w:w="2419"/>
        <w:gridCol w:w="1800"/>
        <w:gridCol w:w="2070"/>
        <w:gridCol w:w="1129"/>
        <w:gridCol w:w="1296"/>
      </w:tblGrid>
      <w:tr w:rsidR="00CD2196" w14:paraId="4D06F4CD" w14:textId="77777777" w:rsidTr="00183311">
        <w:trPr>
          <w:trHeight w:val="432"/>
        </w:trPr>
        <w:tc>
          <w:tcPr>
            <w:tcW w:w="9350" w:type="dxa"/>
            <w:gridSpan w:val="6"/>
            <w:shd w:val="clear" w:color="auto" w:fill="E2EFD9" w:themeFill="accent6" w:themeFillTint="33"/>
            <w:vAlign w:val="center"/>
          </w:tcPr>
          <w:p w14:paraId="4B27B2E6" w14:textId="352489CD" w:rsidR="00CD2196" w:rsidRPr="003941CC" w:rsidRDefault="00CD2196" w:rsidP="00183311">
            <w:pPr>
              <w:rPr>
                <w:b/>
                <w:bCs/>
              </w:rPr>
            </w:pPr>
            <w:r>
              <w:rPr>
                <w:b/>
                <w:bCs/>
              </w:rPr>
              <w:t xml:space="preserve">1.0 </w:t>
            </w:r>
            <w:r w:rsidR="00892523">
              <w:rPr>
                <w:b/>
                <w:bCs/>
              </w:rPr>
              <w:t>Accessibility widget</w:t>
            </w:r>
            <w:r>
              <w:rPr>
                <w:b/>
                <w:bCs/>
              </w:rPr>
              <w:t xml:space="preserve"> (Customer &amp; Admin)</w:t>
            </w:r>
          </w:p>
        </w:tc>
      </w:tr>
      <w:tr w:rsidR="00CD2196" w14:paraId="65338688" w14:textId="77777777" w:rsidTr="00183311">
        <w:trPr>
          <w:trHeight w:val="432"/>
        </w:trPr>
        <w:tc>
          <w:tcPr>
            <w:tcW w:w="636" w:type="dxa"/>
            <w:shd w:val="clear" w:color="auto" w:fill="FFF2CC" w:themeFill="accent4" w:themeFillTint="33"/>
            <w:vAlign w:val="center"/>
          </w:tcPr>
          <w:p w14:paraId="1EEA2EBF" w14:textId="77777777" w:rsidR="00CD2196" w:rsidRPr="0021490B" w:rsidRDefault="00CD2196" w:rsidP="00183311">
            <w:pPr>
              <w:rPr>
                <w:b/>
                <w:bCs/>
              </w:rPr>
            </w:pPr>
            <w:r w:rsidRPr="0021490B">
              <w:rPr>
                <w:b/>
                <w:bCs/>
              </w:rPr>
              <w:t>ID</w:t>
            </w:r>
          </w:p>
        </w:tc>
        <w:tc>
          <w:tcPr>
            <w:tcW w:w="2419" w:type="dxa"/>
            <w:shd w:val="clear" w:color="auto" w:fill="FFF2CC" w:themeFill="accent4" w:themeFillTint="33"/>
            <w:vAlign w:val="center"/>
          </w:tcPr>
          <w:p w14:paraId="191019CD" w14:textId="77777777" w:rsidR="00CD2196" w:rsidRPr="0021490B" w:rsidRDefault="00CD2196" w:rsidP="00183311">
            <w:pPr>
              <w:rPr>
                <w:b/>
                <w:bCs/>
              </w:rPr>
            </w:pPr>
            <w:r w:rsidRPr="0021490B">
              <w:rPr>
                <w:b/>
                <w:bCs/>
              </w:rPr>
              <w:t>Test Procedures</w:t>
            </w:r>
          </w:p>
        </w:tc>
        <w:tc>
          <w:tcPr>
            <w:tcW w:w="1800" w:type="dxa"/>
            <w:shd w:val="clear" w:color="auto" w:fill="FFF2CC" w:themeFill="accent4" w:themeFillTint="33"/>
            <w:vAlign w:val="center"/>
          </w:tcPr>
          <w:p w14:paraId="19BA7ABB" w14:textId="77777777" w:rsidR="00CD2196" w:rsidRPr="0021490B" w:rsidRDefault="00CD2196" w:rsidP="00183311">
            <w:pPr>
              <w:rPr>
                <w:b/>
                <w:bCs/>
              </w:rPr>
            </w:pPr>
            <w:r w:rsidRPr="0021490B">
              <w:rPr>
                <w:b/>
                <w:bCs/>
              </w:rPr>
              <w:t>Test Data</w:t>
            </w:r>
          </w:p>
        </w:tc>
        <w:tc>
          <w:tcPr>
            <w:tcW w:w="2070" w:type="dxa"/>
            <w:shd w:val="clear" w:color="auto" w:fill="FFF2CC" w:themeFill="accent4" w:themeFillTint="33"/>
            <w:vAlign w:val="center"/>
          </w:tcPr>
          <w:p w14:paraId="220326AF" w14:textId="77777777" w:rsidR="00CD2196" w:rsidRPr="0021490B" w:rsidRDefault="00CD2196" w:rsidP="00183311">
            <w:pPr>
              <w:rPr>
                <w:b/>
                <w:bCs/>
              </w:rPr>
            </w:pPr>
            <w:r w:rsidRPr="0021490B">
              <w:rPr>
                <w:b/>
                <w:bCs/>
              </w:rPr>
              <w:t>Expected Result</w:t>
            </w:r>
          </w:p>
        </w:tc>
        <w:tc>
          <w:tcPr>
            <w:tcW w:w="1129" w:type="dxa"/>
            <w:shd w:val="clear" w:color="auto" w:fill="FFF2CC" w:themeFill="accent4" w:themeFillTint="33"/>
            <w:vAlign w:val="center"/>
          </w:tcPr>
          <w:p w14:paraId="6DEFDDBD" w14:textId="77777777" w:rsidR="00CD2196" w:rsidRPr="0021490B" w:rsidRDefault="00CD2196" w:rsidP="00183311">
            <w:pPr>
              <w:rPr>
                <w:b/>
                <w:bCs/>
              </w:rPr>
            </w:pPr>
            <w:r w:rsidRPr="0021490B">
              <w:rPr>
                <w:b/>
                <w:bCs/>
              </w:rPr>
              <w:t>Actual Result</w:t>
            </w:r>
          </w:p>
        </w:tc>
        <w:tc>
          <w:tcPr>
            <w:tcW w:w="1296" w:type="dxa"/>
            <w:shd w:val="clear" w:color="auto" w:fill="FFF2CC" w:themeFill="accent4" w:themeFillTint="33"/>
            <w:vAlign w:val="center"/>
          </w:tcPr>
          <w:p w14:paraId="261A9785" w14:textId="77777777" w:rsidR="00CD2196" w:rsidRPr="0021490B" w:rsidRDefault="00CD2196" w:rsidP="00183311">
            <w:pPr>
              <w:rPr>
                <w:b/>
                <w:bCs/>
              </w:rPr>
            </w:pPr>
            <w:r w:rsidRPr="0021490B">
              <w:rPr>
                <w:b/>
                <w:bCs/>
              </w:rPr>
              <w:t>Status (Pass/Fail)</w:t>
            </w:r>
          </w:p>
        </w:tc>
      </w:tr>
      <w:tr w:rsidR="00CD2196" w14:paraId="1121DF24" w14:textId="77777777" w:rsidTr="00183311">
        <w:trPr>
          <w:trHeight w:val="432"/>
        </w:trPr>
        <w:tc>
          <w:tcPr>
            <w:tcW w:w="636" w:type="dxa"/>
            <w:vAlign w:val="center"/>
          </w:tcPr>
          <w:p w14:paraId="04BCF89C" w14:textId="77777777" w:rsidR="00CD2196" w:rsidRDefault="00CD2196" w:rsidP="00183311">
            <w:r>
              <w:t>1.1</w:t>
            </w:r>
          </w:p>
        </w:tc>
        <w:tc>
          <w:tcPr>
            <w:tcW w:w="2419" w:type="dxa"/>
            <w:vAlign w:val="center"/>
          </w:tcPr>
          <w:p w14:paraId="609A2D0C" w14:textId="77777777" w:rsidR="00CD2196" w:rsidRPr="00AA57F3" w:rsidRDefault="00CD2196" w:rsidP="00183311">
            <w:r w:rsidRPr="00AA57F3">
              <w:t>Activate screen reader using activate button</w:t>
            </w:r>
          </w:p>
        </w:tc>
        <w:tc>
          <w:tcPr>
            <w:tcW w:w="1800" w:type="dxa"/>
            <w:vAlign w:val="center"/>
          </w:tcPr>
          <w:p w14:paraId="15BEFDED" w14:textId="77777777" w:rsidR="00CD2196" w:rsidRDefault="00CD2196" w:rsidP="00183311">
            <w:r>
              <w:t>Click ‘Activate’ Button</w:t>
            </w:r>
          </w:p>
        </w:tc>
        <w:tc>
          <w:tcPr>
            <w:tcW w:w="2070" w:type="dxa"/>
            <w:vAlign w:val="center"/>
          </w:tcPr>
          <w:p w14:paraId="5B203B65" w14:textId="77777777" w:rsidR="00CD2196" w:rsidRDefault="00CD2196" w:rsidP="00183311">
            <w:r>
              <w:t>Screen reader feature activated</w:t>
            </w:r>
          </w:p>
        </w:tc>
        <w:tc>
          <w:tcPr>
            <w:tcW w:w="1129" w:type="dxa"/>
            <w:vAlign w:val="center"/>
          </w:tcPr>
          <w:p w14:paraId="7E938AC6" w14:textId="77777777" w:rsidR="00CD2196" w:rsidRDefault="00CD2196" w:rsidP="00183311">
            <w:r>
              <w:t>As expected</w:t>
            </w:r>
          </w:p>
        </w:tc>
        <w:tc>
          <w:tcPr>
            <w:tcW w:w="1296" w:type="dxa"/>
            <w:vAlign w:val="center"/>
          </w:tcPr>
          <w:p w14:paraId="7D3FBC25" w14:textId="77777777" w:rsidR="00CD2196" w:rsidRDefault="00CD2196" w:rsidP="00183311">
            <w:r>
              <w:t>Pass</w:t>
            </w:r>
          </w:p>
        </w:tc>
      </w:tr>
      <w:tr w:rsidR="00CD2196" w14:paraId="4343659C" w14:textId="77777777" w:rsidTr="00183311">
        <w:trPr>
          <w:trHeight w:val="432"/>
        </w:trPr>
        <w:tc>
          <w:tcPr>
            <w:tcW w:w="636" w:type="dxa"/>
            <w:vAlign w:val="center"/>
          </w:tcPr>
          <w:p w14:paraId="5B7A19C1" w14:textId="77777777" w:rsidR="00CD2196" w:rsidRDefault="00CD2196" w:rsidP="00183311">
            <w:r>
              <w:t>1.2</w:t>
            </w:r>
          </w:p>
        </w:tc>
        <w:tc>
          <w:tcPr>
            <w:tcW w:w="2419" w:type="dxa"/>
            <w:vAlign w:val="center"/>
          </w:tcPr>
          <w:p w14:paraId="763AEB5C" w14:textId="77777777" w:rsidR="00CD2196" w:rsidRPr="00AA57F3" w:rsidRDefault="00CD2196" w:rsidP="00183311">
            <w:r w:rsidRPr="00AA57F3">
              <w:t>Activate screen reader using shift key</w:t>
            </w:r>
          </w:p>
        </w:tc>
        <w:tc>
          <w:tcPr>
            <w:tcW w:w="1800" w:type="dxa"/>
            <w:vAlign w:val="center"/>
          </w:tcPr>
          <w:p w14:paraId="4D6417FD" w14:textId="77777777" w:rsidR="00CD2196" w:rsidRDefault="00CD2196" w:rsidP="00183311">
            <w:r>
              <w:t>Press Shift key</w:t>
            </w:r>
          </w:p>
        </w:tc>
        <w:tc>
          <w:tcPr>
            <w:tcW w:w="2070" w:type="dxa"/>
            <w:vAlign w:val="center"/>
          </w:tcPr>
          <w:p w14:paraId="13F93096" w14:textId="77777777" w:rsidR="00CD2196" w:rsidRDefault="00CD2196" w:rsidP="00183311">
            <w:r>
              <w:t>Screen reader feature activated</w:t>
            </w:r>
          </w:p>
        </w:tc>
        <w:tc>
          <w:tcPr>
            <w:tcW w:w="1129" w:type="dxa"/>
            <w:vAlign w:val="center"/>
          </w:tcPr>
          <w:p w14:paraId="59C99EA4" w14:textId="77777777" w:rsidR="00CD2196" w:rsidRDefault="00CD2196" w:rsidP="00183311">
            <w:r>
              <w:t>As expected</w:t>
            </w:r>
          </w:p>
        </w:tc>
        <w:tc>
          <w:tcPr>
            <w:tcW w:w="1296" w:type="dxa"/>
            <w:vAlign w:val="center"/>
          </w:tcPr>
          <w:p w14:paraId="26D7E39B" w14:textId="77777777" w:rsidR="00CD2196" w:rsidRDefault="00CD2196" w:rsidP="00183311">
            <w:r>
              <w:t>Pass</w:t>
            </w:r>
          </w:p>
        </w:tc>
      </w:tr>
      <w:tr w:rsidR="00CD2196" w14:paraId="564ABAD4" w14:textId="77777777" w:rsidTr="00183311">
        <w:trPr>
          <w:trHeight w:val="432"/>
        </w:trPr>
        <w:tc>
          <w:tcPr>
            <w:tcW w:w="636" w:type="dxa"/>
            <w:vAlign w:val="center"/>
          </w:tcPr>
          <w:p w14:paraId="0B9DE346" w14:textId="77777777" w:rsidR="00CD2196" w:rsidRDefault="00CD2196" w:rsidP="00183311">
            <w:r>
              <w:t>1.3</w:t>
            </w:r>
          </w:p>
        </w:tc>
        <w:tc>
          <w:tcPr>
            <w:tcW w:w="2419" w:type="dxa"/>
            <w:vAlign w:val="center"/>
          </w:tcPr>
          <w:p w14:paraId="4324A07D" w14:textId="77777777" w:rsidR="00CD2196" w:rsidRDefault="00CD2196" w:rsidP="00183311">
            <w:r>
              <w:t>Deactivate</w:t>
            </w:r>
            <w:r w:rsidRPr="00AA57F3">
              <w:t xml:space="preserve"> screen reader using activate button</w:t>
            </w:r>
          </w:p>
        </w:tc>
        <w:tc>
          <w:tcPr>
            <w:tcW w:w="1800" w:type="dxa"/>
            <w:vAlign w:val="center"/>
          </w:tcPr>
          <w:p w14:paraId="6F2DADC1" w14:textId="77777777" w:rsidR="00CD2196" w:rsidRDefault="00CD2196" w:rsidP="00183311">
            <w:r>
              <w:t>Click ‘Deactivate’ Button</w:t>
            </w:r>
          </w:p>
        </w:tc>
        <w:tc>
          <w:tcPr>
            <w:tcW w:w="2070" w:type="dxa"/>
            <w:vAlign w:val="center"/>
          </w:tcPr>
          <w:p w14:paraId="466FB6DB" w14:textId="77777777" w:rsidR="00CD2196" w:rsidRDefault="00CD2196" w:rsidP="00183311">
            <w:r>
              <w:t>Screen reader feature deactivated</w:t>
            </w:r>
          </w:p>
        </w:tc>
        <w:tc>
          <w:tcPr>
            <w:tcW w:w="1129" w:type="dxa"/>
            <w:vAlign w:val="center"/>
          </w:tcPr>
          <w:p w14:paraId="46C6BF35" w14:textId="77777777" w:rsidR="00CD2196" w:rsidRDefault="00CD2196" w:rsidP="00183311">
            <w:r>
              <w:t>As expected</w:t>
            </w:r>
          </w:p>
        </w:tc>
        <w:tc>
          <w:tcPr>
            <w:tcW w:w="1296" w:type="dxa"/>
            <w:vAlign w:val="center"/>
          </w:tcPr>
          <w:p w14:paraId="51A23150" w14:textId="77777777" w:rsidR="00CD2196" w:rsidRDefault="00CD2196" w:rsidP="00183311">
            <w:r>
              <w:t>Pass</w:t>
            </w:r>
          </w:p>
        </w:tc>
      </w:tr>
      <w:tr w:rsidR="00CD2196" w14:paraId="21E09AD4" w14:textId="77777777" w:rsidTr="00183311">
        <w:trPr>
          <w:trHeight w:val="432"/>
        </w:trPr>
        <w:tc>
          <w:tcPr>
            <w:tcW w:w="636" w:type="dxa"/>
            <w:vAlign w:val="center"/>
          </w:tcPr>
          <w:p w14:paraId="0BEE3F05" w14:textId="77777777" w:rsidR="00CD2196" w:rsidRDefault="00CD2196" w:rsidP="00183311">
            <w:r>
              <w:t>1.4</w:t>
            </w:r>
          </w:p>
        </w:tc>
        <w:tc>
          <w:tcPr>
            <w:tcW w:w="2419" w:type="dxa"/>
            <w:vAlign w:val="center"/>
          </w:tcPr>
          <w:p w14:paraId="4DF45ACA" w14:textId="77777777" w:rsidR="00CD2196" w:rsidRDefault="00CD2196" w:rsidP="00183311">
            <w:r>
              <w:t>Deactivate</w:t>
            </w:r>
            <w:r w:rsidRPr="00AA57F3">
              <w:t xml:space="preserve"> screen reader using shift key</w:t>
            </w:r>
          </w:p>
        </w:tc>
        <w:tc>
          <w:tcPr>
            <w:tcW w:w="1800" w:type="dxa"/>
            <w:vAlign w:val="center"/>
          </w:tcPr>
          <w:p w14:paraId="324BC529" w14:textId="77777777" w:rsidR="00CD2196" w:rsidRDefault="00CD2196" w:rsidP="00183311">
            <w:r>
              <w:t>Press Shift key</w:t>
            </w:r>
          </w:p>
        </w:tc>
        <w:tc>
          <w:tcPr>
            <w:tcW w:w="2070" w:type="dxa"/>
            <w:vAlign w:val="center"/>
          </w:tcPr>
          <w:p w14:paraId="1FD77E34" w14:textId="77777777" w:rsidR="00CD2196" w:rsidRDefault="00CD2196" w:rsidP="00183311">
            <w:r>
              <w:t>Screen reader feature deactivated</w:t>
            </w:r>
          </w:p>
        </w:tc>
        <w:tc>
          <w:tcPr>
            <w:tcW w:w="1129" w:type="dxa"/>
            <w:vAlign w:val="center"/>
          </w:tcPr>
          <w:p w14:paraId="29114F3C" w14:textId="77777777" w:rsidR="00CD2196" w:rsidRDefault="00CD2196" w:rsidP="00183311">
            <w:r>
              <w:t>As expected</w:t>
            </w:r>
          </w:p>
        </w:tc>
        <w:tc>
          <w:tcPr>
            <w:tcW w:w="1296" w:type="dxa"/>
            <w:vAlign w:val="center"/>
          </w:tcPr>
          <w:p w14:paraId="18196912" w14:textId="77777777" w:rsidR="00CD2196" w:rsidRDefault="00CD2196" w:rsidP="00183311">
            <w:r>
              <w:t>Pass</w:t>
            </w:r>
          </w:p>
        </w:tc>
      </w:tr>
      <w:tr w:rsidR="00CD2196" w14:paraId="702D5782" w14:textId="77777777" w:rsidTr="00183311">
        <w:trPr>
          <w:trHeight w:val="432"/>
        </w:trPr>
        <w:tc>
          <w:tcPr>
            <w:tcW w:w="636" w:type="dxa"/>
            <w:vAlign w:val="center"/>
          </w:tcPr>
          <w:p w14:paraId="40A06ED6" w14:textId="77777777" w:rsidR="00CD2196" w:rsidRDefault="00CD2196" w:rsidP="00183311">
            <w:r>
              <w:t>1.5</w:t>
            </w:r>
          </w:p>
        </w:tc>
        <w:tc>
          <w:tcPr>
            <w:tcW w:w="2419" w:type="dxa"/>
            <w:vAlign w:val="center"/>
          </w:tcPr>
          <w:p w14:paraId="65C8EDF1" w14:textId="77777777" w:rsidR="00CD2196" w:rsidRDefault="00CD2196" w:rsidP="00183311">
            <w:r>
              <w:t>Reset screen reader activation</w:t>
            </w:r>
          </w:p>
        </w:tc>
        <w:tc>
          <w:tcPr>
            <w:tcW w:w="1800" w:type="dxa"/>
            <w:vAlign w:val="center"/>
          </w:tcPr>
          <w:p w14:paraId="685D2D76" w14:textId="77777777" w:rsidR="00CD2196" w:rsidRDefault="00CD2196" w:rsidP="00183311">
            <w:r>
              <w:t>Press reset button</w:t>
            </w:r>
          </w:p>
        </w:tc>
        <w:tc>
          <w:tcPr>
            <w:tcW w:w="2070" w:type="dxa"/>
            <w:vAlign w:val="center"/>
          </w:tcPr>
          <w:p w14:paraId="59A5EBD2" w14:textId="77777777" w:rsidR="00CD2196" w:rsidRDefault="00CD2196" w:rsidP="00183311">
            <w:r>
              <w:t>Screen reader set to deactivate and voice set to “Google US English (en-US)”</w:t>
            </w:r>
          </w:p>
        </w:tc>
        <w:tc>
          <w:tcPr>
            <w:tcW w:w="1129" w:type="dxa"/>
            <w:vAlign w:val="center"/>
          </w:tcPr>
          <w:p w14:paraId="4D54BCF7" w14:textId="77777777" w:rsidR="00CD2196" w:rsidRDefault="00CD2196" w:rsidP="00183311">
            <w:r>
              <w:t>As expected</w:t>
            </w:r>
          </w:p>
        </w:tc>
        <w:tc>
          <w:tcPr>
            <w:tcW w:w="1296" w:type="dxa"/>
            <w:vAlign w:val="center"/>
          </w:tcPr>
          <w:p w14:paraId="46E23C3A" w14:textId="77777777" w:rsidR="00CD2196" w:rsidRDefault="00CD2196" w:rsidP="00183311">
            <w:r>
              <w:t>Pass</w:t>
            </w:r>
          </w:p>
        </w:tc>
      </w:tr>
      <w:tr w:rsidR="00CD2196" w14:paraId="3A4422B8" w14:textId="77777777" w:rsidTr="00183311">
        <w:trPr>
          <w:trHeight w:val="432"/>
        </w:trPr>
        <w:tc>
          <w:tcPr>
            <w:tcW w:w="636" w:type="dxa"/>
            <w:vAlign w:val="center"/>
          </w:tcPr>
          <w:p w14:paraId="1682F949" w14:textId="77777777" w:rsidR="00CD2196" w:rsidRDefault="00CD2196" w:rsidP="00183311">
            <w:r>
              <w:t>1.6</w:t>
            </w:r>
          </w:p>
        </w:tc>
        <w:tc>
          <w:tcPr>
            <w:tcW w:w="2419" w:type="dxa"/>
            <w:vAlign w:val="center"/>
          </w:tcPr>
          <w:p w14:paraId="39A21E17" w14:textId="77777777" w:rsidR="00CD2196" w:rsidRDefault="00CD2196" w:rsidP="00183311">
            <w:r>
              <w:t>Select text to speech voice</w:t>
            </w:r>
          </w:p>
        </w:tc>
        <w:tc>
          <w:tcPr>
            <w:tcW w:w="1800" w:type="dxa"/>
            <w:vAlign w:val="center"/>
          </w:tcPr>
          <w:p w14:paraId="1B693784" w14:textId="77777777" w:rsidR="00CD2196" w:rsidRDefault="00CD2196" w:rsidP="00183311">
            <w:r>
              <w:t>Select voice from voice list</w:t>
            </w:r>
          </w:p>
        </w:tc>
        <w:tc>
          <w:tcPr>
            <w:tcW w:w="2070" w:type="dxa"/>
            <w:vAlign w:val="center"/>
          </w:tcPr>
          <w:p w14:paraId="2E8390A8" w14:textId="77777777" w:rsidR="00CD2196" w:rsidRDefault="00CD2196" w:rsidP="00183311">
            <w:r>
              <w:t>Text to speech voice change to selected voice</w:t>
            </w:r>
          </w:p>
        </w:tc>
        <w:tc>
          <w:tcPr>
            <w:tcW w:w="1129" w:type="dxa"/>
            <w:vAlign w:val="center"/>
          </w:tcPr>
          <w:p w14:paraId="08513E5F" w14:textId="77777777" w:rsidR="00CD2196" w:rsidRDefault="00CD2196" w:rsidP="00183311">
            <w:r>
              <w:t>As expected</w:t>
            </w:r>
          </w:p>
        </w:tc>
        <w:tc>
          <w:tcPr>
            <w:tcW w:w="1296" w:type="dxa"/>
            <w:vAlign w:val="center"/>
          </w:tcPr>
          <w:p w14:paraId="2FD284F9" w14:textId="77777777" w:rsidR="00CD2196" w:rsidRDefault="00CD2196" w:rsidP="00183311">
            <w:r>
              <w:t>Pass</w:t>
            </w:r>
          </w:p>
        </w:tc>
      </w:tr>
      <w:tr w:rsidR="00CD2196" w14:paraId="2209CBE3" w14:textId="77777777" w:rsidTr="00183311">
        <w:trPr>
          <w:trHeight w:val="432"/>
        </w:trPr>
        <w:tc>
          <w:tcPr>
            <w:tcW w:w="636" w:type="dxa"/>
            <w:vAlign w:val="center"/>
          </w:tcPr>
          <w:p w14:paraId="62F4B3A6" w14:textId="77777777" w:rsidR="00CD2196" w:rsidRDefault="00CD2196" w:rsidP="00183311">
            <w:r>
              <w:t>1.7</w:t>
            </w:r>
          </w:p>
        </w:tc>
        <w:tc>
          <w:tcPr>
            <w:tcW w:w="2419" w:type="dxa"/>
            <w:vAlign w:val="center"/>
          </w:tcPr>
          <w:p w14:paraId="609CDA18" w14:textId="4576D949" w:rsidR="00CD2196" w:rsidRDefault="00F63B4C" w:rsidP="00183311">
            <w:r>
              <w:t>Activated s</w:t>
            </w:r>
            <w:r w:rsidR="00CD2196">
              <w:t>creen reader</w:t>
            </w:r>
            <w:r>
              <w:t>,</w:t>
            </w:r>
            <w:r w:rsidR="00CD2196">
              <w:t xml:space="preserve"> hover on text</w:t>
            </w:r>
          </w:p>
        </w:tc>
        <w:tc>
          <w:tcPr>
            <w:tcW w:w="1800" w:type="dxa"/>
            <w:vAlign w:val="center"/>
          </w:tcPr>
          <w:p w14:paraId="7C67AF0B" w14:textId="77777777" w:rsidR="00CD2196" w:rsidRDefault="00CD2196" w:rsidP="00183311">
            <w:r>
              <w:t>Cursor hover on text</w:t>
            </w:r>
          </w:p>
        </w:tc>
        <w:tc>
          <w:tcPr>
            <w:tcW w:w="2070" w:type="dxa"/>
            <w:vAlign w:val="center"/>
          </w:tcPr>
          <w:p w14:paraId="30B34184" w14:textId="77777777" w:rsidR="00CD2196" w:rsidRDefault="00CD2196" w:rsidP="00183311">
            <w:r>
              <w:t>Read text</w:t>
            </w:r>
          </w:p>
        </w:tc>
        <w:tc>
          <w:tcPr>
            <w:tcW w:w="1129" w:type="dxa"/>
            <w:vAlign w:val="center"/>
          </w:tcPr>
          <w:p w14:paraId="67E53CFE" w14:textId="77777777" w:rsidR="00CD2196" w:rsidRDefault="00CD2196" w:rsidP="00183311">
            <w:r>
              <w:t>As expected</w:t>
            </w:r>
          </w:p>
        </w:tc>
        <w:tc>
          <w:tcPr>
            <w:tcW w:w="1296" w:type="dxa"/>
            <w:vAlign w:val="center"/>
          </w:tcPr>
          <w:p w14:paraId="6061C685" w14:textId="77777777" w:rsidR="00CD2196" w:rsidRDefault="00CD2196" w:rsidP="00183311">
            <w:r>
              <w:t>Pass</w:t>
            </w:r>
          </w:p>
        </w:tc>
      </w:tr>
      <w:tr w:rsidR="00CD2196" w14:paraId="2E5811B4" w14:textId="77777777" w:rsidTr="00183311">
        <w:trPr>
          <w:trHeight w:val="432"/>
        </w:trPr>
        <w:tc>
          <w:tcPr>
            <w:tcW w:w="636" w:type="dxa"/>
            <w:vAlign w:val="center"/>
          </w:tcPr>
          <w:p w14:paraId="6CDF88B2" w14:textId="77777777" w:rsidR="00CD2196" w:rsidRDefault="00CD2196" w:rsidP="00183311">
            <w:r>
              <w:t>1.8</w:t>
            </w:r>
          </w:p>
        </w:tc>
        <w:tc>
          <w:tcPr>
            <w:tcW w:w="2419" w:type="dxa"/>
            <w:vAlign w:val="center"/>
          </w:tcPr>
          <w:p w14:paraId="568C0E92" w14:textId="62A216FC" w:rsidR="00CD2196" w:rsidRDefault="00F63B4C" w:rsidP="00183311">
            <w:r>
              <w:t xml:space="preserve">Activated screen reader, </w:t>
            </w:r>
            <w:r w:rsidR="00CD2196">
              <w:t>hover on image</w:t>
            </w:r>
          </w:p>
        </w:tc>
        <w:tc>
          <w:tcPr>
            <w:tcW w:w="1800" w:type="dxa"/>
            <w:vAlign w:val="center"/>
          </w:tcPr>
          <w:p w14:paraId="5617E542" w14:textId="77777777" w:rsidR="00CD2196" w:rsidRDefault="00CD2196" w:rsidP="00183311">
            <w:r>
              <w:t>Cursor hover on image</w:t>
            </w:r>
          </w:p>
        </w:tc>
        <w:tc>
          <w:tcPr>
            <w:tcW w:w="2070" w:type="dxa"/>
            <w:vAlign w:val="center"/>
          </w:tcPr>
          <w:p w14:paraId="6DC2F63B" w14:textId="77777777" w:rsidR="00CD2196" w:rsidRDefault="00CD2196" w:rsidP="00183311">
            <w:r>
              <w:t>Read image alternative text</w:t>
            </w:r>
          </w:p>
        </w:tc>
        <w:tc>
          <w:tcPr>
            <w:tcW w:w="1129" w:type="dxa"/>
            <w:vAlign w:val="center"/>
          </w:tcPr>
          <w:p w14:paraId="6B6D2CCB" w14:textId="77777777" w:rsidR="00CD2196" w:rsidRDefault="00CD2196" w:rsidP="00183311">
            <w:r>
              <w:t>As expected</w:t>
            </w:r>
          </w:p>
        </w:tc>
        <w:tc>
          <w:tcPr>
            <w:tcW w:w="1296" w:type="dxa"/>
            <w:vAlign w:val="center"/>
          </w:tcPr>
          <w:p w14:paraId="565C4F39" w14:textId="77777777" w:rsidR="00CD2196" w:rsidRDefault="00CD2196" w:rsidP="00183311">
            <w:r>
              <w:t>Pass</w:t>
            </w:r>
          </w:p>
        </w:tc>
      </w:tr>
      <w:tr w:rsidR="00A8335E" w14:paraId="33A679C4" w14:textId="77777777" w:rsidTr="00183311">
        <w:trPr>
          <w:trHeight w:val="432"/>
        </w:trPr>
        <w:tc>
          <w:tcPr>
            <w:tcW w:w="636" w:type="dxa"/>
            <w:vAlign w:val="center"/>
          </w:tcPr>
          <w:p w14:paraId="6CD9E32D" w14:textId="5AE652F7" w:rsidR="00A8335E" w:rsidRDefault="00A8335E" w:rsidP="00A8335E">
            <w:r>
              <w:t>1.9</w:t>
            </w:r>
          </w:p>
        </w:tc>
        <w:tc>
          <w:tcPr>
            <w:tcW w:w="2419" w:type="dxa"/>
            <w:vAlign w:val="center"/>
          </w:tcPr>
          <w:p w14:paraId="7DED2117" w14:textId="1AD3DA7A" w:rsidR="00A8335E" w:rsidRDefault="00A8335E" w:rsidP="00A8335E">
            <w:r>
              <w:t>Activated screen reader, hover on embed PDF</w:t>
            </w:r>
          </w:p>
        </w:tc>
        <w:tc>
          <w:tcPr>
            <w:tcW w:w="1800" w:type="dxa"/>
            <w:vAlign w:val="center"/>
          </w:tcPr>
          <w:p w14:paraId="0D1B775B" w14:textId="3D079E5B" w:rsidR="00A8335E" w:rsidRDefault="00A8335E" w:rsidP="00A8335E">
            <w:r>
              <w:t>Cursor hover on embed PDF</w:t>
            </w:r>
          </w:p>
        </w:tc>
        <w:tc>
          <w:tcPr>
            <w:tcW w:w="2070" w:type="dxa"/>
            <w:vAlign w:val="center"/>
          </w:tcPr>
          <w:p w14:paraId="71BE853E" w14:textId="0306E0C5" w:rsidR="00A8335E" w:rsidRDefault="00A8335E" w:rsidP="00A8335E">
            <w:r>
              <w:t>Read embed PDF’s content</w:t>
            </w:r>
          </w:p>
        </w:tc>
        <w:tc>
          <w:tcPr>
            <w:tcW w:w="1129" w:type="dxa"/>
            <w:vAlign w:val="center"/>
          </w:tcPr>
          <w:p w14:paraId="350A9BA7" w14:textId="707496CB" w:rsidR="00A8335E" w:rsidRDefault="00A8335E" w:rsidP="00A8335E">
            <w:r>
              <w:t>As expected</w:t>
            </w:r>
          </w:p>
        </w:tc>
        <w:tc>
          <w:tcPr>
            <w:tcW w:w="1296" w:type="dxa"/>
            <w:vAlign w:val="center"/>
          </w:tcPr>
          <w:p w14:paraId="73022085" w14:textId="43C9CB61" w:rsidR="00A8335E" w:rsidRDefault="00A8335E" w:rsidP="00A8335E">
            <w:r>
              <w:t>Pass</w:t>
            </w:r>
          </w:p>
        </w:tc>
      </w:tr>
      <w:tr w:rsidR="00A8335E" w14:paraId="3040405F" w14:textId="77777777" w:rsidTr="00183311">
        <w:trPr>
          <w:trHeight w:val="432"/>
        </w:trPr>
        <w:tc>
          <w:tcPr>
            <w:tcW w:w="636" w:type="dxa"/>
            <w:vAlign w:val="center"/>
          </w:tcPr>
          <w:p w14:paraId="03ABF19F" w14:textId="7A5A3E9D" w:rsidR="00A8335E" w:rsidRDefault="00A8335E" w:rsidP="00A8335E">
            <w:r>
              <w:t>1.10</w:t>
            </w:r>
          </w:p>
        </w:tc>
        <w:tc>
          <w:tcPr>
            <w:tcW w:w="2419" w:type="dxa"/>
            <w:vAlign w:val="center"/>
          </w:tcPr>
          <w:p w14:paraId="76612252" w14:textId="06A9C6FE" w:rsidR="00A8335E" w:rsidRDefault="00A8335E" w:rsidP="00A8335E">
            <w:r>
              <w:t>Activated screen reader, hover on link</w:t>
            </w:r>
          </w:p>
        </w:tc>
        <w:tc>
          <w:tcPr>
            <w:tcW w:w="1800" w:type="dxa"/>
            <w:vAlign w:val="center"/>
          </w:tcPr>
          <w:p w14:paraId="076EA186" w14:textId="77777777" w:rsidR="00A8335E" w:rsidRDefault="00A8335E" w:rsidP="00A8335E">
            <w:r>
              <w:t>Cursor hover on link</w:t>
            </w:r>
          </w:p>
        </w:tc>
        <w:tc>
          <w:tcPr>
            <w:tcW w:w="2070" w:type="dxa"/>
            <w:vAlign w:val="center"/>
          </w:tcPr>
          <w:p w14:paraId="3A373D5D" w14:textId="2D843108" w:rsidR="00A8335E" w:rsidRDefault="00A8335E" w:rsidP="00A8335E">
            <w:r>
              <w:t>Read link name</w:t>
            </w:r>
          </w:p>
        </w:tc>
        <w:tc>
          <w:tcPr>
            <w:tcW w:w="1129" w:type="dxa"/>
            <w:vAlign w:val="center"/>
          </w:tcPr>
          <w:p w14:paraId="7439EEA6" w14:textId="77777777" w:rsidR="00A8335E" w:rsidRDefault="00A8335E" w:rsidP="00A8335E">
            <w:r>
              <w:t>As expected</w:t>
            </w:r>
          </w:p>
        </w:tc>
        <w:tc>
          <w:tcPr>
            <w:tcW w:w="1296" w:type="dxa"/>
            <w:vAlign w:val="center"/>
          </w:tcPr>
          <w:p w14:paraId="6D855CA6" w14:textId="77777777" w:rsidR="00A8335E" w:rsidRDefault="00A8335E" w:rsidP="00A8335E">
            <w:r>
              <w:t>Pass</w:t>
            </w:r>
          </w:p>
        </w:tc>
      </w:tr>
      <w:tr w:rsidR="00A8335E" w14:paraId="386E5D0E" w14:textId="77777777" w:rsidTr="00183311">
        <w:trPr>
          <w:trHeight w:val="432"/>
        </w:trPr>
        <w:tc>
          <w:tcPr>
            <w:tcW w:w="636" w:type="dxa"/>
            <w:vAlign w:val="center"/>
          </w:tcPr>
          <w:p w14:paraId="2BF23DED" w14:textId="5487602E" w:rsidR="00A8335E" w:rsidRDefault="00A8335E" w:rsidP="00A8335E">
            <w:r>
              <w:t>1.11</w:t>
            </w:r>
          </w:p>
        </w:tc>
        <w:tc>
          <w:tcPr>
            <w:tcW w:w="2419" w:type="dxa"/>
            <w:vAlign w:val="center"/>
          </w:tcPr>
          <w:p w14:paraId="073E7688" w14:textId="12753035" w:rsidR="00A8335E" w:rsidRDefault="00A8335E" w:rsidP="00A8335E">
            <w:r>
              <w:t>Activated screen reader, hover on button</w:t>
            </w:r>
          </w:p>
        </w:tc>
        <w:tc>
          <w:tcPr>
            <w:tcW w:w="1800" w:type="dxa"/>
            <w:vAlign w:val="center"/>
          </w:tcPr>
          <w:p w14:paraId="0255F330" w14:textId="4D38F4D0" w:rsidR="00A8335E" w:rsidRDefault="00A8335E" w:rsidP="00A8335E">
            <w:r>
              <w:t>Cursor hover on button</w:t>
            </w:r>
          </w:p>
        </w:tc>
        <w:tc>
          <w:tcPr>
            <w:tcW w:w="2070" w:type="dxa"/>
            <w:vAlign w:val="center"/>
          </w:tcPr>
          <w:p w14:paraId="365F1942" w14:textId="3E1DD5CC" w:rsidR="00A8335E" w:rsidRDefault="00A8335E" w:rsidP="00A8335E">
            <w:r>
              <w:t>Read button name</w:t>
            </w:r>
          </w:p>
        </w:tc>
        <w:tc>
          <w:tcPr>
            <w:tcW w:w="1129" w:type="dxa"/>
            <w:vAlign w:val="center"/>
          </w:tcPr>
          <w:p w14:paraId="7958C1E2" w14:textId="1F617C2A" w:rsidR="00A8335E" w:rsidRDefault="00A8335E" w:rsidP="00A8335E">
            <w:r>
              <w:t>As expected</w:t>
            </w:r>
          </w:p>
        </w:tc>
        <w:tc>
          <w:tcPr>
            <w:tcW w:w="1296" w:type="dxa"/>
            <w:vAlign w:val="center"/>
          </w:tcPr>
          <w:p w14:paraId="5D12E1D4" w14:textId="633B5B92" w:rsidR="00A8335E" w:rsidRDefault="00A8335E" w:rsidP="00A8335E">
            <w:r>
              <w:t>Pass</w:t>
            </w:r>
          </w:p>
        </w:tc>
      </w:tr>
      <w:tr w:rsidR="00A8335E" w14:paraId="6D8FFB66" w14:textId="77777777" w:rsidTr="00183311">
        <w:trPr>
          <w:trHeight w:val="432"/>
        </w:trPr>
        <w:tc>
          <w:tcPr>
            <w:tcW w:w="636" w:type="dxa"/>
            <w:vAlign w:val="center"/>
          </w:tcPr>
          <w:p w14:paraId="71CB2A92" w14:textId="535B2E7A" w:rsidR="00A8335E" w:rsidRDefault="00A8335E" w:rsidP="00A8335E">
            <w:r>
              <w:t>1.12</w:t>
            </w:r>
          </w:p>
        </w:tc>
        <w:tc>
          <w:tcPr>
            <w:tcW w:w="2419" w:type="dxa"/>
            <w:vAlign w:val="center"/>
          </w:tcPr>
          <w:p w14:paraId="1A2D0C51" w14:textId="01441D4B" w:rsidR="00A8335E" w:rsidRDefault="00A8335E" w:rsidP="00A8335E">
            <w:r>
              <w:t>Activated screen reader, hover on editable input field</w:t>
            </w:r>
          </w:p>
        </w:tc>
        <w:tc>
          <w:tcPr>
            <w:tcW w:w="1800" w:type="dxa"/>
            <w:vAlign w:val="center"/>
          </w:tcPr>
          <w:p w14:paraId="4D3E3AD8" w14:textId="4333D10B" w:rsidR="00A8335E" w:rsidRDefault="00A8335E" w:rsidP="00A8335E">
            <w:r>
              <w:t>Cursor hover on input field</w:t>
            </w:r>
          </w:p>
        </w:tc>
        <w:tc>
          <w:tcPr>
            <w:tcW w:w="2070" w:type="dxa"/>
            <w:vAlign w:val="center"/>
          </w:tcPr>
          <w:p w14:paraId="67644BE1" w14:textId="353D201B" w:rsidR="00A8335E" w:rsidRDefault="00A8335E" w:rsidP="00A8335E">
            <w:r>
              <w:t>Read input field name</w:t>
            </w:r>
          </w:p>
        </w:tc>
        <w:tc>
          <w:tcPr>
            <w:tcW w:w="1129" w:type="dxa"/>
            <w:vAlign w:val="center"/>
          </w:tcPr>
          <w:p w14:paraId="0DBFE7A9" w14:textId="22D6DCE3" w:rsidR="00A8335E" w:rsidRDefault="00A8335E" w:rsidP="00A8335E">
            <w:r>
              <w:t>As expected</w:t>
            </w:r>
          </w:p>
        </w:tc>
        <w:tc>
          <w:tcPr>
            <w:tcW w:w="1296" w:type="dxa"/>
            <w:vAlign w:val="center"/>
          </w:tcPr>
          <w:p w14:paraId="1626E79C" w14:textId="27E4B237" w:rsidR="00A8335E" w:rsidRDefault="00A8335E" w:rsidP="00A8335E">
            <w:r>
              <w:t>Pass</w:t>
            </w:r>
          </w:p>
        </w:tc>
      </w:tr>
      <w:tr w:rsidR="00A8335E" w14:paraId="466D0F71" w14:textId="77777777" w:rsidTr="00183311">
        <w:trPr>
          <w:trHeight w:val="432"/>
        </w:trPr>
        <w:tc>
          <w:tcPr>
            <w:tcW w:w="636" w:type="dxa"/>
            <w:vAlign w:val="center"/>
          </w:tcPr>
          <w:p w14:paraId="47AC6CF1" w14:textId="28913EDD" w:rsidR="00A8335E" w:rsidRDefault="00A8335E" w:rsidP="00A8335E">
            <w:r>
              <w:lastRenderedPageBreak/>
              <w:t>1.13</w:t>
            </w:r>
          </w:p>
        </w:tc>
        <w:tc>
          <w:tcPr>
            <w:tcW w:w="2419" w:type="dxa"/>
            <w:vAlign w:val="center"/>
          </w:tcPr>
          <w:p w14:paraId="3CDC412D" w14:textId="55F100A3" w:rsidR="00A8335E" w:rsidRDefault="00A8335E" w:rsidP="00A8335E">
            <w:r>
              <w:t>Activated screen reader, hover on read only input field</w:t>
            </w:r>
          </w:p>
        </w:tc>
        <w:tc>
          <w:tcPr>
            <w:tcW w:w="1800" w:type="dxa"/>
            <w:vAlign w:val="center"/>
          </w:tcPr>
          <w:p w14:paraId="68BD3D34" w14:textId="03C3410A" w:rsidR="00A8335E" w:rsidRDefault="00A8335E" w:rsidP="00A8335E">
            <w:r>
              <w:t>Cursor hover on read only input field</w:t>
            </w:r>
          </w:p>
        </w:tc>
        <w:tc>
          <w:tcPr>
            <w:tcW w:w="2070" w:type="dxa"/>
            <w:vAlign w:val="center"/>
          </w:tcPr>
          <w:p w14:paraId="3EE1D646" w14:textId="3B3CED27" w:rsidR="00A8335E" w:rsidRDefault="00A8335E" w:rsidP="00A8335E">
            <w:r>
              <w:t>Read input field name and input field content</w:t>
            </w:r>
          </w:p>
        </w:tc>
        <w:tc>
          <w:tcPr>
            <w:tcW w:w="1129" w:type="dxa"/>
            <w:vAlign w:val="center"/>
          </w:tcPr>
          <w:p w14:paraId="78E601DC" w14:textId="741612D7" w:rsidR="00A8335E" w:rsidRDefault="00A8335E" w:rsidP="00A8335E">
            <w:r>
              <w:t>As expected</w:t>
            </w:r>
          </w:p>
        </w:tc>
        <w:tc>
          <w:tcPr>
            <w:tcW w:w="1296" w:type="dxa"/>
            <w:vAlign w:val="center"/>
          </w:tcPr>
          <w:p w14:paraId="2AE24B3C" w14:textId="0CD94074" w:rsidR="00A8335E" w:rsidRDefault="00A8335E" w:rsidP="00A8335E">
            <w:r>
              <w:t>Pass</w:t>
            </w:r>
          </w:p>
        </w:tc>
      </w:tr>
      <w:tr w:rsidR="00A8335E" w14:paraId="7FC7C6EB" w14:textId="77777777" w:rsidTr="00183311">
        <w:trPr>
          <w:trHeight w:val="432"/>
        </w:trPr>
        <w:tc>
          <w:tcPr>
            <w:tcW w:w="636" w:type="dxa"/>
            <w:vAlign w:val="center"/>
          </w:tcPr>
          <w:p w14:paraId="60F6494D" w14:textId="21A702DB" w:rsidR="00A8335E" w:rsidRDefault="00A8335E" w:rsidP="00A8335E">
            <w:r>
              <w:t>1.14</w:t>
            </w:r>
          </w:p>
        </w:tc>
        <w:tc>
          <w:tcPr>
            <w:tcW w:w="2419" w:type="dxa"/>
            <w:vAlign w:val="center"/>
          </w:tcPr>
          <w:p w14:paraId="6366F459" w14:textId="24B43920" w:rsidR="00A8335E" w:rsidRDefault="00A8335E" w:rsidP="00A8335E">
            <w:r>
              <w:t>Activated screen reader, hover on select field</w:t>
            </w:r>
          </w:p>
        </w:tc>
        <w:tc>
          <w:tcPr>
            <w:tcW w:w="1800" w:type="dxa"/>
            <w:vAlign w:val="center"/>
          </w:tcPr>
          <w:p w14:paraId="7FB8F151" w14:textId="73343493" w:rsidR="00A8335E" w:rsidRDefault="00A8335E" w:rsidP="00A8335E">
            <w:r>
              <w:t>Cursor hover on select field</w:t>
            </w:r>
          </w:p>
        </w:tc>
        <w:tc>
          <w:tcPr>
            <w:tcW w:w="2070" w:type="dxa"/>
            <w:vAlign w:val="center"/>
          </w:tcPr>
          <w:p w14:paraId="750E9B58" w14:textId="7425EC9B" w:rsidR="00A8335E" w:rsidRDefault="00A8335E" w:rsidP="00A8335E">
            <w:r>
              <w:t>Read selected option and available option</w:t>
            </w:r>
          </w:p>
        </w:tc>
        <w:tc>
          <w:tcPr>
            <w:tcW w:w="1129" w:type="dxa"/>
            <w:vAlign w:val="center"/>
          </w:tcPr>
          <w:p w14:paraId="4C6A86F7" w14:textId="19CB953D" w:rsidR="00A8335E" w:rsidRDefault="00A8335E" w:rsidP="00A8335E">
            <w:r>
              <w:t>As expected</w:t>
            </w:r>
          </w:p>
        </w:tc>
        <w:tc>
          <w:tcPr>
            <w:tcW w:w="1296" w:type="dxa"/>
            <w:vAlign w:val="center"/>
          </w:tcPr>
          <w:p w14:paraId="2DC87F48" w14:textId="69784FA4" w:rsidR="00A8335E" w:rsidRDefault="00A8335E" w:rsidP="00A8335E">
            <w:r>
              <w:t>Pass</w:t>
            </w:r>
          </w:p>
        </w:tc>
      </w:tr>
      <w:tr w:rsidR="00A8335E" w14:paraId="12F69324" w14:textId="77777777" w:rsidTr="00183311">
        <w:trPr>
          <w:trHeight w:val="432"/>
        </w:trPr>
        <w:tc>
          <w:tcPr>
            <w:tcW w:w="636" w:type="dxa"/>
            <w:vAlign w:val="center"/>
          </w:tcPr>
          <w:p w14:paraId="613380B4" w14:textId="741540BF" w:rsidR="00A8335E" w:rsidRDefault="00A8335E" w:rsidP="00A8335E">
            <w:r>
              <w:t>1.15</w:t>
            </w:r>
          </w:p>
        </w:tc>
        <w:tc>
          <w:tcPr>
            <w:tcW w:w="2419" w:type="dxa"/>
            <w:vAlign w:val="center"/>
          </w:tcPr>
          <w:p w14:paraId="0FDD63A4" w14:textId="1E43FA24" w:rsidR="00A8335E" w:rsidRDefault="00A8335E" w:rsidP="00A8335E">
            <w:r>
              <w:t>Activated screen reader, click on link</w:t>
            </w:r>
          </w:p>
        </w:tc>
        <w:tc>
          <w:tcPr>
            <w:tcW w:w="1800" w:type="dxa"/>
            <w:vAlign w:val="center"/>
          </w:tcPr>
          <w:p w14:paraId="3B4453C9" w14:textId="1C0A7AAC" w:rsidR="00A8335E" w:rsidRDefault="00A8335E" w:rsidP="00A8335E">
            <w:r>
              <w:t>Cursor click on link</w:t>
            </w:r>
          </w:p>
        </w:tc>
        <w:tc>
          <w:tcPr>
            <w:tcW w:w="2070" w:type="dxa"/>
            <w:vAlign w:val="center"/>
          </w:tcPr>
          <w:p w14:paraId="474F0B41" w14:textId="73F4B378" w:rsidR="00A8335E" w:rsidRDefault="00A8335E" w:rsidP="00A8335E">
            <w:r>
              <w:t>Read click link name</w:t>
            </w:r>
          </w:p>
        </w:tc>
        <w:tc>
          <w:tcPr>
            <w:tcW w:w="1129" w:type="dxa"/>
            <w:vAlign w:val="center"/>
          </w:tcPr>
          <w:p w14:paraId="3E6F9029" w14:textId="4C163EF7" w:rsidR="00A8335E" w:rsidRDefault="00A8335E" w:rsidP="00A8335E">
            <w:r>
              <w:t>As expected</w:t>
            </w:r>
          </w:p>
        </w:tc>
        <w:tc>
          <w:tcPr>
            <w:tcW w:w="1296" w:type="dxa"/>
            <w:vAlign w:val="center"/>
          </w:tcPr>
          <w:p w14:paraId="58FA3CAD" w14:textId="4C64DF91" w:rsidR="00A8335E" w:rsidRDefault="00A8335E" w:rsidP="00A8335E">
            <w:r>
              <w:t>Pass</w:t>
            </w:r>
          </w:p>
        </w:tc>
      </w:tr>
      <w:tr w:rsidR="00A8335E" w14:paraId="49CC9362" w14:textId="77777777" w:rsidTr="00183311">
        <w:trPr>
          <w:trHeight w:val="432"/>
        </w:trPr>
        <w:tc>
          <w:tcPr>
            <w:tcW w:w="636" w:type="dxa"/>
            <w:vAlign w:val="center"/>
          </w:tcPr>
          <w:p w14:paraId="18777AD6" w14:textId="3BF97389" w:rsidR="00A8335E" w:rsidRDefault="00A8335E" w:rsidP="00A8335E">
            <w:r>
              <w:t>1.16</w:t>
            </w:r>
          </w:p>
        </w:tc>
        <w:tc>
          <w:tcPr>
            <w:tcW w:w="2419" w:type="dxa"/>
            <w:vAlign w:val="center"/>
          </w:tcPr>
          <w:p w14:paraId="3AB02468" w14:textId="6E504B2F" w:rsidR="00A8335E" w:rsidRDefault="00A8335E" w:rsidP="00A8335E">
            <w:r>
              <w:t>Activated screen reader, click on button</w:t>
            </w:r>
          </w:p>
        </w:tc>
        <w:tc>
          <w:tcPr>
            <w:tcW w:w="1800" w:type="dxa"/>
            <w:vAlign w:val="center"/>
          </w:tcPr>
          <w:p w14:paraId="12717A42" w14:textId="3F833021" w:rsidR="00A8335E" w:rsidRDefault="00A8335E" w:rsidP="00A8335E">
            <w:r>
              <w:t>Cursor click on button</w:t>
            </w:r>
          </w:p>
        </w:tc>
        <w:tc>
          <w:tcPr>
            <w:tcW w:w="2070" w:type="dxa"/>
            <w:vAlign w:val="center"/>
          </w:tcPr>
          <w:p w14:paraId="266BEC9A" w14:textId="1EE81229" w:rsidR="00A8335E" w:rsidRDefault="00A8335E" w:rsidP="00A8335E">
            <w:r>
              <w:t>Read click button name</w:t>
            </w:r>
          </w:p>
        </w:tc>
        <w:tc>
          <w:tcPr>
            <w:tcW w:w="1129" w:type="dxa"/>
            <w:vAlign w:val="center"/>
          </w:tcPr>
          <w:p w14:paraId="15609362" w14:textId="48ED555C" w:rsidR="00A8335E" w:rsidRDefault="00A8335E" w:rsidP="00A8335E">
            <w:r>
              <w:t>As expected</w:t>
            </w:r>
          </w:p>
        </w:tc>
        <w:tc>
          <w:tcPr>
            <w:tcW w:w="1296" w:type="dxa"/>
            <w:vAlign w:val="center"/>
          </w:tcPr>
          <w:p w14:paraId="3502DC5C" w14:textId="4BBE7F24" w:rsidR="00A8335E" w:rsidRDefault="00A8335E" w:rsidP="00A8335E">
            <w:r>
              <w:t>Pass</w:t>
            </w:r>
          </w:p>
        </w:tc>
      </w:tr>
      <w:tr w:rsidR="00A8335E" w14:paraId="04CEA18C" w14:textId="77777777" w:rsidTr="00183311">
        <w:trPr>
          <w:trHeight w:val="432"/>
        </w:trPr>
        <w:tc>
          <w:tcPr>
            <w:tcW w:w="636" w:type="dxa"/>
            <w:vAlign w:val="center"/>
          </w:tcPr>
          <w:p w14:paraId="483EE7E6" w14:textId="7547DE8D" w:rsidR="00A8335E" w:rsidRDefault="00A8335E" w:rsidP="00A8335E">
            <w:r>
              <w:t>1.17</w:t>
            </w:r>
          </w:p>
        </w:tc>
        <w:tc>
          <w:tcPr>
            <w:tcW w:w="2419" w:type="dxa"/>
            <w:vAlign w:val="center"/>
          </w:tcPr>
          <w:p w14:paraId="30533F78" w14:textId="068C8130" w:rsidR="00A8335E" w:rsidRDefault="00A8335E" w:rsidP="00A8335E">
            <w:r>
              <w:t>Activated screen reader, click on input field</w:t>
            </w:r>
          </w:p>
        </w:tc>
        <w:tc>
          <w:tcPr>
            <w:tcW w:w="1800" w:type="dxa"/>
            <w:vAlign w:val="center"/>
          </w:tcPr>
          <w:p w14:paraId="04B69B11" w14:textId="05F506FB" w:rsidR="00A8335E" w:rsidRDefault="00A8335E" w:rsidP="00A8335E">
            <w:r>
              <w:t>Cursor click on input field</w:t>
            </w:r>
          </w:p>
        </w:tc>
        <w:tc>
          <w:tcPr>
            <w:tcW w:w="2070" w:type="dxa"/>
            <w:vAlign w:val="center"/>
          </w:tcPr>
          <w:p w14:paraId="6C677EB0" w14:textId="03D1ABE7" w:rsidR="00A8335E" w:rsidRDefault="00A8335E" w:rsidP="00A8335E">
            <w:r>
              <w:t>Read click input field name</w:t>
            </w:r>
          </w:p>
        </w:tc>
        <w:tc>
          <w:tcPr>
            <w:tcW w:w="1129" w:type="dxa"/>
            <w:vAlign w:val="center"/>
          </w:tcPr>
          <w:p w14:paraId="597429E3" w14:textId="61C33DC4" w:rsidR="00A8335E" w:rsidRDefault="00A8335E" w:rsidP="00A8335E">
            <w:r>
              <w:t>As expected</w:t>
            </w:r>
          </w:p>
        </w:tc>
        <w:tc>
          <w:tcPr>
            <w:tcW w:w="1296" w:type="dxa"/>
            <w:vAlign w:val="center"/>
          </w:tcPr>
          <w:p w14:paraId="5877BE5C" w14:textId="2A1D4FEA" w:rsidR="00A8335E" w:rsidRDefault="00A8335E" w:rsidP="00A8335E">
            <w:r>
              <w:t>Pass</w:t>
            </w:r>
          </w:p>
        </w:tc>
      </w:tr>
      <w:tr w:rsidR="00A8335E" w14:paraId="2E5129D3" w14:textId="77777777" w:rsidTr="00183311">
        <w:trPr>
          <w:trHeight w:val="432"/>
        </w:trPr>
        <w:tc>
          <w:tcPr>
            <w:tcW w:w="636" w:type="dxa"/>
            <w:vAlign w:val="center"/>
          </w:tcPr>
          <w:p w14:paraId="06182E56" w14:textId="4E23EDB0" w:rsidR="00A8335E" w:rsidRDefault="00A8335E" w:rsidP="00A8335E">
            <w:r>
              <w:t>1.18</w:t>
            </w:r>
          </w:p>
        </w:tc>
        <w:tc>
          <w:tcPr>
            <w:tcW w:w="2419" w:type="dxa"/>
            <w:vAlign w:val="center"/>
          </w:tcPr>
          <w:p w14:paraId="68B64EBD" w14:textId="418F9BF9" w:rsidR="00A8335E" w:rsidRDefault="00A8335E" w:rsidP="00A8335E">
            <w:r>
              <w:t>Activated screen reader, click on select field</w:t>
            </w:r>
          </w:p>
        </w:tc>
        <w:tc>
          <w:tcPr>
            <w:tcW w:w="1800" w:type="dxa"/>
            <w:vAlign w:val="center"/>
          </w:tcPr>
          <w:p w14:paraId="34F79D06" w14:textId="3D5F82BD" w:rsidR="00A8335E" w:rsidRDefault="00A8335E" w:rsidP="00A8335E">
            <w:r>
              <w:t>Cursor click on select field</w:t>
            </w:r>
          </w:p>
        </w:tc>
        <w:tc>
          <w:tcPr>
            <w:tcW w:w="2070" w:type="dxa"/>
            <w:vAlign w:val="center"/>
          </w:tcPr>
          <w:p w14:paraId="1A4FCC65" w14:textId="142759FD" w:rsidR="00A8335E" w:rsidRDefault="00A8335E" w:rsidP="00A8335E">
            <w:r>
              <w:t>Read click select field name</w:t>
            </w:r>
          </w:p>
        </w:tc>
        <w:tc>
          <w:tcPr>
            <w:tcW w:w="1129" w:type="dxa"/>
            <w:vAlign w:val="center"/>
          </w:tcPr>
          <w:p w14:paraId="0260F0AC" w14:textId="44B403C5" w:rsidR="00A8335E" w:rsidRDefault="00A8335E" w:rsidP="00A8335E">
            <w:r>
              <w:t>As expected</w:t>
            </w:r>
          </w:p>
        </w:tc>
        <w:tc>
          <w:tcPr>
            <w:tcW w:w="1296" w:type="dxa"/>
            <w:vAlign w:val="center"/>
          </w:tcPr>
          <w:p w14:paraId="5BFDAFE1" w14:textId="490173A2" w:rsidR="00A8335E" w:rsidRDefault="00A8335E" w:rsidP="00A8335E">
            <w:r>
              <w:t>Pass</w:t>
            </w:r>
          </w:p>
        </w:tc>
      </w:tr>
      <w:tr w:rsidR="00A8335E" w14:paraId="4F92DE4F" w14:textId="77777777" w:rsidTr="00183311">
        <w:trPr>
          <w:trHeight w:val="432"/>
        </w:trPr>
        <w:tc>
          <w:tcPr>
            <w:tcW w:w="636" w:type="dxa"/>
            <w:vAlign w:val="center"/>
          </w:tcPr>
          <w:p w14:paraId="2E271670" w14:textId="7FCBF9EA" w:rsidR="00A8335E" w:rsidRDefault="00A8335E" w:rsidP="00A8335E">
            <w:r>
              <w:t>1.19</w:t>
            </w:r>
          </w:p>
        </w:tc>
        <w:tc>
          <w:tcPr>
            <w:tcW w:w="2419" w:type="dxa"/>
            <w:vAlign w:val="center"/>
          </w:tcPr>
          <w:p w14:paraId="2C94A446" w14:textId="2DB3E258" w:rsidR="00A8335E" w:rsidRDefault="00A8335E" w:rsidP="00A8335E">
            <w:r>
              <w:t>Text to speech read focused element using tab key</w:t>
            </w:r>
          </w:p>
        </w:tc>
        <w:tc>
          <w:tcPr>
            <w:tcW w:w="1800" w:type="dxa"/>
            <w:vAlign w:val="center"/>
          </w:tcPr>
          <w:p w14:paraId="5D6EE63F" w14:textId="772B195D" w:rsidR="00A8335E" w:rsidRDefault="00A8335E" w:rsidP="00A8335E">
            <w:r>
              <w:t>Press tab key</w:t>
            </w:r>
          </w:p>
        </w:tc>
        <w:tc>
          <w:tcPr>
            <w:tcW w:w="2070" w:type="dxa"/>
            <w:vAlign w:val="center"/>
          </w:tcPr>
          <w:p w14:paraId="0283F068" w14:textId="4F6D14D2" w:rsidR="00A8335E" w:rsidRDefault="00A8335E" w:rsidP="00A8335E">
            <w:r>
              <w:t>Read focused element text</w:t>
            </w:r>
          </w:p>
        </w:tc>
        <w:tc>
          <w:tcPr>
            <w:tcW w:w="1129" w:type="dxa"/>
            <w:vAlign w:val="center"/>
          </w:tcPr>
          <w:p w14:paraId="1AAA8061" w14:textId="73BFCFAC" w:rsidR="00A8335E" w:rsidRDefault="00A8335E" w:rsidP="00A8335E">
            <w:r>
              <w:t>As expected</w:t>
            </w:r>
          </w:p>
        </w:tc>
        <w:tc>
          <w:tcPr>
            <w:tcW w:w="1296" w:type="dxa"/>
            <w:vAlign w:val="center"/>
          </w:tcPr>
          <w:p w14:paraId="1A0BBE5E" w14:textId="208EED67" w:rsidR="00A8335E" w:rsidRDefault="00A8335E" w:rsidP="00A8335E">
            <w:r>
              <w:t>Pass</w:t>
            </w:r>
          </w:p>
        </w:tc>
      </w:tr>
      <w:tr w:rsidR="00A8335E" w14:paraId="4174D161" w14:textId="77777777" w:rsidTr="00183311">
        <w:trPr>
          <w:trHeight w:val="432"/>
        </w:trPr>
        <w:tc>
          <w:tcPr>
            <w:tcW w:w="636" w:type="dxa"/>
            <w:vAlign w:val="center"/>
          </w:tcPr>
          <w:p w14:paraId="7CF4B028" w14:textId="54FDE0EA" w:rsidR="00A8335E" w:rsidRDefault="00A8335E" w:rsidP="00A8335E">
            <w:r>
              <w:t>1.20</w:t>
            </w:r>
          </w:p>
        </w:tc>
        <w:tc>
          <w:tcPr>
            <w:tcW w:w="2419" w:type="dxa"/>
            <w:vAlign w:val="center"/>
          </w:tcPr>
          <w:p w14:paraId="5216F913" w14:textId="77777777" w:rsidR="00A8335E" w:rsidRDefault="00A8335E" w:rsidP="00A8335E">
            <w:r>
              <w:t>Text to speech read page content using spacebar key</w:t>
            </w:r>
          </w:p>
        </w:tc>
        <w:tc>
          <w:tcPr>
            <w:tcW w:w="1800" w:type="dxa"/>
            <w:vAlign w:val="center"/>
          </w:tcPr>
          <w:p w14:paraId="565E2232" w14:textId="77777777" w:rsidR="00A8335E" w:rsidRDefault="00A8335E" w:rsidP="00A8335E">
            <w:r>
              <w:t>Press Spacebar key</w:t>
            </w:r>
          </w:p>
        </w:tc>
        <w:tc>
          <w:tcPr>
            <w:tcW w:w="2070" w:type="dxa"/>
            <w:vAlign w:val="center"/>
          </w:tcPr>
          <w:p w14:paraId="7452BF43" w14:textId="77777777" w:rsidR="00A8335E" w:rsidRDefault="00A8335E" w:rsidP="00A8335E">
            <w:r>
              <w:t>Read page content</w:t>
            </w:r>
          </w:p>
        </w:tc>
        <w:tc>
          <w:tcPr>
            <w:tcW w:w="1129" w:type="dxa"/>
            <w:vAlign w:val="center"/>
          </w:tcPr>
          <w:p w14:paraId="25806B25" w14:textId="77777777" w:rsidR="00A8335E" w:rsidRDefault="00A8335E" w:rsidP="00A8335E">
            <w:r>
              <w:t>As expected</w:t>
            </w:r>
          </w:p>
        </w:tc>
        <w:tc>
          <w:tcPr>
            <w:tcW w:w="1296" w:type="dxa"/>
            <w:vAlign w:val="center"/>
          </w:tcPr>
          <w:p w14:paraId="4A9B4362" w14:textId="77777777" w:rsidR="00A8335E" w:rsidRDefault="00A8335E" w:rsidP="00A8335E">
            <w:r>
              <w:t>Pass</w:t>
            </w:r>
          </w:p>
        </w:tc>
      </w:tr>
      <w:tr w:rsidR="00A8335E" w14:paraId="2BFAB022" w14:textId="77777777" w:rsidTr="00183311">
        <w:trPr>
          <w:trHeight w:val="432"/>
        </w:trPr>
        <w:tc>
          <w:tcPr>
            <w:tcW w:w="636" w:type="dxa"/>
            <w:vAlign w:val="center"/>
          </w:tcPr>
          <w:p w14:paraId="39915AB8" w14:textId="64593DBB" w:rsidR="00A8335E" w:rsidRDefault="00A8335E" w:rsidP="00A8335E">
            <w:r>
              <w:t>1.21</w:t>
            </w:r>
          </w:p>
        </w:tc>
        <w:tc>
          <w:tcPr>
            <w:tcW w:w="2419" w:type="dxa"/>
            <w:vAlign w:val="center"/>
          </w:tcPr>
          <w:p w14:paraId="18520E93" w14:textId="77777777" w:rsidR="00A8335E" w:rsidRDefault="00A8335E" w:rsidP="00A8335E">
            <w:r>
              <w:t>Text to speech read cursor position using Z key</w:t>
            </w:r>
          </w:p>
        </w:tc>
        <w:tc>
          <w:tcPr>
            <w:tcW w:w="1800" w:type="dxa"/>
            <w:vAlign w:val="center"/>
          </w:tcPr>
          <w:p w14:paraId="1F05ED0E" w14:textId="77777777" w:rsidR="00A8335E" w:rsidRDefault="00A8335E" w:rsidP="00A8335E">
            <w:r>
              <w:t>Press Z key</w:t>
            </w:r>
          </w:p>
        </w:tc>
        <w:tc>
          <w:tcPr>
            <w:tcW w:w="2070" w:type="dxa"/>
            <w:vAlign w:val="center"/>
          </w:tcPr>
          <w:p w14:paraId="4163E8C9" w14:textId="77777777" w:rsidR="00A8335E" w:rsidRDefault="00A8335E" w:rsidP="00A8335E">
            <w:r>
              <w:t>Read cursor position</w:t>
            </w:r>
          </w:p>
        </w:tc>
        <w:tc>
          <w:tcPr>
            <w:tcW w:w="1129" w:type="dxa"/>
            <w:vAlign w:val="center"/>
          </w:tcPr>
          <w:p w14:paraId="30E6316D" w14:textId="77777777" w:rsidR="00A8335E" w:rsidRDefault="00A8335E" w:rsidP="00A8335E">
            <w:r>
              <w:t>As expected</w:t>
            </w:r>
          </w:p>
        </w:tc>
        <w:tc>
          <w:tcPr>
            <w:tcW w:w="1296" w:type="dxa"/>
            <w:vAlign w:val="center"/>
          </w:tcPr>
          <w:p w14:paraId="0A02E43D" w14:textId="77777777" w:rsidR="00A8335E" w:rsidRDefault="00A8335E" w:rsidP="00A8335E">
            <w:r>
              <w:t>Pass</w:t>
            </w:r>
          </w:p>
        </w:tc>
      </w:tr>
      <w:tr w:rsidR="00A8335E" w14:paraId="54A9D5E7" w14:textId="77777777" w:rsidTr="00183311">
        <w:trPr>
          <w:trHeight w:val="432"/>
        </w:trPr>
        <w:tc>
          <w:tcPr>
            <w:tcW w:w="636" w:type="dxa"/>
            <w:vAlign w:val="center"/>
          </w:tcPr>
          <w:p w14:paraId="4B43D620" w14:textId="3D8A13D0" w:rsidR="00A8335E" w:rsidRDefault="00A8335E" w:rsidP="00A8335E">
            <w:r>
              <w:t>1.22</w:t>
            </w:r>
          </w:p>
        </w:tc>
        <w:tc>
          <w:tcPr>
            <w:tcW w:w="2419" w:type="dxa"/>
            <w:vAlign w:val="center"/>
          </w:tcPr>
          <w:p w14:paraId="047A784C" w14:textId="77777777" w:rsidR="00A8335E" w:rsidRDefault="00A8335E" w:rsidP="00A8335E">
            <w:r>
              <w:t>Text to speech read page structure using X key</w:t>
            </w:r>
          </w:p>
        </w:tc>
        <w:tc>
          <w:tcPr>
            <w:tcW w:w="1800" w:type="dxa"/>
            <w:vAlign w:val="center"/>
          </w:tcPr>
          <w:p w14:paraId="6965B9F3" w14:textId="77777777" w:rsidR="00A8335E" w:rsidRDefault="00A8335E" w:rsidP="00A8335E">
            <w:r>
              <w:t>Press X key</w:t>
            </w:r>
          </w:p>
        </w:tc>
        <w:tc>
          <w:tcPr>
            <w:tcW w:w="2070" w:type="dxa"/>
            <w:vAlign w:val="center"/>
          </w:tcPr>
          <w:p w14:paraId="7E9B7DE9" w14:textId="77777777" w:rsidR="00A8335E" w:rsidRDefault="00A8335E" w:rsidP="00A8335E">
            <w:r>
              <w:t>Read page structure</w:t>
            </w:r>
          </w:p>
        </w:tc>
        <w:tc>
          <w:tcPr>
            <w:tcW w:w="1129" w:type="dxa"/>
            <w:vAlign w:val="center"/>
          </w:tcPr>
          <w:p w14:paraId="2E3A3D4B" w14:textId="77777777" w:rsidR="00A8335E" w:rsidRDefault="00A8335E" w:rsidP="00A8335E">
            <w:r>
              <w:t>As expected</w:t>
            </w:r>
          </w:p>
        </w:tc>
        <w:tc>
          <w:tcPr>
            <w:tcW w:w="1296" w:type="dxa"/>
            <w:vAlign w:val="center"/>
          </w:tcPr>
          <w:p w14:paraId="0B4E4496" w14:textId="77777777" w:rsidR="00A8335E" w:rsidRDefault="00A8335E" w:rsidP="00A8335E">
            <w:r>
              <w:t>Pass</w:t>
            </w:r>
          </w:p>
        </w:tc>
      </w:tr>
      <w:tr w:rsidR="00A8335E" w14:paraId="3B31F66D" w14:textId="77777777" w:rsidTr="00183311">
        <w:trPr>
          <w:trHeight w:val="432"/>
        </w:trPr>
        <w:tc>
          <w:tcPr>
            <w:tcW w:w="636" w:type="dxa"/>
            <w:vAlign w:val="center"/>
          </w:tcPr>
          <w:p w14:paraId="127FED97" w14:textId="6F28B588" w:rsidR="00A8335E" w:rsidRDefault="00A8335E" w:rsidP="00A8335E">
            <w:r>
              <w:t>1.23</w:t>
            </w:r>
          </w:p>
        </w:tc>
        <w:tc>
          <w:tcPr>
            <w:tcW w:w="2419" w:type="dxa"/>
            <w:vAlign w:val="center"/>
          </w:tcPr>
          <w:p w14:paraId="50CA7832" w14:textId="77777777" w:rsidR="00A8335E" w:rsidRDefault="00A8335E" w:rsidP="00A8335E">
            <w:r>
              <w:t>Text to speech read menu option using ` key</w:t>
            </w:r>
          </w:p>
        </w:tc>
        <w:tc>
          <w:tcPr>
            <w:tcW w:w="1800" w:type="dxa"/>
            <w:vAlign w:val="center"/>
          </w:tcPr>
          <w:p w14:paraId="0271F4CD" w14:textId="77777777" w:rsidR="00A8335E" w:rsidRDefault="00A8335E" w:rsidP="00A8335E">
            <w:r>
              <w:t>Press ` key</w:t>
            </w:r>
          </w:p>
        </w:tc>
        <w:tc>
          <w:tcPr>
            <w:tcW w:w="2070" w:type="dxa"/>
            <w:vAlign w:val="center"/>
          </w:tcPr>
          <w:p w14:paraId="68C91FC2" w14:textId="77777777" w:rsidR="00A8335E" w:rsidRDefault="00A8335E" w:rsidP="00A8335E">
            <w:r>
              <w:t>Read menu option</w:t>
            </w:r>
          </w:p>
        </w:tc>
        <w:tc>
          <w:tcPr>
            <w:tcW w:w="1129" w:type="dxa"/>
            <w:vAlign w:val="center"/>
          </w:tcPr>
          <w:p w14:paraId="06D433AB" w14:textId="77777777" w:rsidR="00A8335E" w:rsidRDefault="00A8335E" w:rsidP="00A8335E">
            <w:r>
              <w:t>As expected</w:t>
            </w:r>
          </w:p>
        </w:tc>
        <w:tc>
          <w:tcPr>
            <w:tcW w:w="1296" w:type="dxa"/>
            <w:vAlign w:val="center"/>
          </w:tcPr>
          <w:p w14:paraId="15CED79A" w14:textId="77777777" w:rsidR="00A8335E" w:rsidRDefault="00A8335E" w:rsidP="00A8335E">
            <w:r>
              <w:t>Pass</w:t>
            </w:r>
          </w:p>
        </w:tc>
      </w:tr>
      <w:tr w:rsidR="00A8335E" w14:paraId="65406EBB" w14:textId="77777777" w:rsidTr="00183311">
        <w:trPr>
          <w:trHeight w:val="432"/>
        </w:trPr>
        <w:tc>
          <w:tcPr>
            <w:tcW w:w="636" w:type="dxa"/>
            <w:vAlign w:val="center"/>
          </w:tcPr>
          <w:p w14:paraId="06C79861" w14:textId="602308CF" w:rsidR="00A8335E" w:rsidRDefault="00A8335E" w:rsidP="00A8335E">
            <w:r>
              <w:t>1.24</w:t>
            </w:r>
          </w:p>
        </w:tc>
        <w:tc>
          <w:tcPr>
            <w:tcW w:w="2419" w:type="dxa"/>
            <w:vAlign w:val="center"/>
          </w:tcPr>
          <w:p w14:paraId="322D807B" w14:textId="77777777" w:rsidR="00A8335E" w:rsidRDefault="00A8335E" w:rsidP="00A8335E">
            <w:r>
              <w:t>Go back to previous page using 1 key</w:t>
            </w:r>
          </w:p>
        </w:tc>
        <w:tc>
          <w:tcPr>
            <w:tcW w:w="1800" w:type="dxa"/>
            <w:vAlign w:val="center"/>
          </w:tcPr>
          <w:p w14:paraId="16A6ADDA" w14:textId="77777777" w:rsidR="00A8335E" w:rsidRDefault="00A8335E" w:rsidP="00A8335E">
            <w:r>
              <w:t>Press 1 key</w:t>
            </w:r>
          </w:p>
        </w:tc>
        <w:tc>
          <w:tcPr>
            <w:tcW w:w="2070" w:type="dxa"/>
            <w:vAlign w:val="center"/>
          </w:tcPr>
          <w:p w14:paraId="13683C65" w14:textId="77777777" w:rsidR="00A8335E" w:rsidRDefault="00A8335E" w:rsidP="00A8335E">
            <w:r>
              <w:t>Navigate user to previous page</w:t>
            </w:r>
          </w:p>
        </w:tc>
        <w:tc>
          <w:tcPr>
            <w:tcW w:w="1129" w:type="dxa"/>
            <w:vAlign w:val="center"/>
          </w:tcPr>
          <w:p w14:paraId="20E1AB03" w14:textId="77777777" w:rsidR="00A8335E" w:rsidRDefault="00A8335E" w:rsidP="00A8335E">
            <w:r>
              <w:t>As expected</w:t>
            </w:r>
          </w:p>
        </w:tc>
        <w:tc>
          <w:tcPr>
            <w:tcW w:w="1296" w:type="dxa"/>
            <w:vAlign w:val="center"/>
          </w:tcPr>
          <w:p w14:paraId="0C6A4E09" w14:textId="77777777" w:rsidR="00A8335E" w:rsidRDefault="00A8335E" w:rsidP="00A8335E">
            <w:r>
              <w:t>Pass</w:t>
            </w:r>
          </w:p>
        </w:tc>
      </w:tr>
      <w:tr w:rsidR="00A8335E" w14:paraId="5FD1EEAC" w14:textId="77777777" w:rsidTr="00912D18">
        <w:trPr>
          <w:trHeight w:val="432"/>
        </w:trPr>
        <w:tc>
          <w:tcPr>
            <w:tcW w:w="9350" w:type="dxa"/>
            <w:gridSpan w:val="6"/>
            <w:shd w:val="clear" w:color="auto" w:fill="E2EFD9" w:themeFill="accent6" w:themeFillTint="33"/>
            <w:vAlign w:val="center"/>
          </w:tcPr>
          <w:p w14:paraId="4BED0B29" w14:textId="215AAA84" w:rsidR="00A8335E" w:rsidRPr="00912D18" w:rsidRDefault="00A8335E" w:rsidP="00A8335E">
            <w:pPr>
              <w:rPr>
                <w:b/>
                <w:bCs/>
              </w:rPr>
            </w:pPr>
            <w:r w:rsidRPr="00912D18">
              <w:rPr>
                <w:b/>
                <w:bCs/>
              </w:rPr>
              <w:t>Main pages</w:t>
            </w:r>
          </w:p>
        </w:tc>
      </w:tr>
      <w:tr w:rsidR="00A8335E" w14:paraId="6DA10302" w14:textId="77777777" w:rsidTr="00183311">
        <w:trPr>
          <w:trHeight w:val="432"/>
        </w:trPr>
        <w:tc>
          <w:tcPr>
            <w:tcW w:w="636" w:type="dxa"/>
            <w:vAlign w:val="center"/>
          </w:tcPr>
          <w:p w14:paraId="73E4F65D" w14:textId="2DD5B55D" w:rsidR="00A8335E" w:rsidRDefault="00A8335E" w:rsidP="00A8335E">
            <w:r>
              <w:t>1.25</w:t>
            </w:r>
          </w:p>
        </w:tc>
        <w:tc>
          <w:tcPr>
            <w:tcW w:w="2419" w:type="dxa"/>
            <w:vAlign w:val="center"/>
          </w:tcPr>
          <w:p w14:paraId="31CC4659" w14:textId="77777777" w:rsidR="00A8335E" w:rsidRDefault="00A8335E" w:rsidP="00A8335E">
            <w:r>
              <w:t>Navigate to Home page using 2 key</w:t>
            </w:r>
          </w:p>
        </w:tc>
        <w:tc>
          <w:tcPr>
            <w:tcW w:w="1800" w:type="dxa"/>
            <w:vAlign w:val="center"/>
          </w:tcPr>
          <w:p w14:paraId="04B381DA" w14:textId="77777777" w:rsidR="00A8335E" w:rsidRDefault="00A8335E" w:rsidP="00A8335E">
            <w:r>
              <w:t>Press 2 key</w:t>
            </w:r>
          </w:p>
        </w:tc>
        <w:tc>
          <w:tcPr>
            <w:tcW w:w="2070" w:type="dxa"/>
            <w:vAlign w:val="center"/>
          </w:tcPr>
          <w:p w14:paraId="7589408A" w14:textId="77777777" w:rsidR="00A8335E" w:rsidRDefault="00A8335E" w:rsidP="00A8335E">
            <w:r>
              <w:t>Navigate user to Home page</w:t>
            </w:r>
          </w:p>
        </w:tc>
        <w:tc>
          <w:tcPr>
            <w:tcW w:w="1129" w:type="dxa"/>
            <w:vAlign w:val="center"/>
          </w:tcPr>
          <w:p w14:paraId="2D7DDEC0" w14:textId="77777777" w:rsidR="00A8335E" w:rsidRDefault="00A8335E" w:rsidP="00A8335E">
            <w:r>
              <w:t>As expected</w:t>
            </w:r>
          </w:p>
        </w:tc>
        <w:tc>
          <w:tcPr>
            <w:tcW w:w="1296" w:type="dxa"/>
            <w:vAlign w:val="center"/>
          </w:tcPr>
          <w:p w14:paraId="50D745E3" w14:textId="77777777" w:rsidR="00A8335E" w:rsidRDefault="00A8335E" w:rsidP="00A8335E">
            <w:r>
              <w:t>Pass</w:t>
            </w:r>
          </w:p>
        </w:tc>
      </w:tr>
      <w:tr w:rsidR="00A8335E" w14:paraId="7AC7143F" w14:textId="77777777" w:rsidTr="00183311">
        <w:trPr>
          <w:trHeight w:val="432"/>
        </w:trPr>
        <w:tc>
          <w:tcPr>
            <w:tcW w:w="636" w:type="dxa"/>
            <w:vAlign w:val="center"/>
          </w:tcPr>
          <w:p w14:paraId="54FD52FE" w14:textId="39B509BB" w:rsidR="00A8335E" w:rsidRDefault="00A8335E" w:rsidP="00A8335E">
            <w:r>
              <w:t>1.26</w:t>
            </w:r>
          </w:p>
        </w:tc>
        <w:tc>
          <w:tcPr>
            <w:tcW w:w="2419" w:type="dxa"/>
            <w:vAlign w:val="center"/>
          </w:tcPr>
          <w:p w14:paraId="1565D070" w14:textId="77777777" w:rsidR="00A8335E" w:rsidRDefault="00A8335E" w:rsidP="00A8335E">
            <w:r>
              <w:t>Navigate to About page using 3 key</w:t>
            </w:r>
          </w:p>
        </w:tc>
        <w:tc>
          <w:tcPr>
            <w:tcW w:w="1800" w:type="dxa"/>
            <w:vAlign w:val="center"/>
          </w:tcPr>
          <w:p w14:paraId="7DFA1D52" w14:textId="77777777" w:rsidR="00A8335E" w:rsidRDefault="00A8335E" w:rsidP="00A8335E">
            <w:r>
              <w:t>Press 3 key</w:t>
            </w:r>
          </w:p>
        </w:tc>
        <w:tc>
          <w:tcPr>
            <w:tcW w:w="2070" w:type="dxa"/>
            <w:vAlign w:val="center"/>
          </w:tcPr>
          <w:p w14:paraId="7F43BB4F" w14:textId="77777777" w:rsidR="00A8335E" w:rsidRDefault="00A8335E" w:rsidP="00A8335E">
            <w:r>
              <w:t>Navigate user to About page</w:t>
            </w:r>
          </w:p>
        </w:tc>
        <w:tc>
          <w:tcPr>
            <w:tcW w:w="1129" w:type="dxa"/>
            <w:vAlign w:val="center"/>
          </w:tcPr>
          <w:p w14:paraId="6475D4E3" w14:textId="77777777" w:rsidR="00A8335E" w:rsidRDefault="00A8335E" w:rsidP="00A8335E">
            <w:r>
              <w:t>As expected</w:t>
            </w:r>
          </w:p>
        </w:tc>
        <w:tc>
          <w:tcPr>
            <w:tcW w:w="1296" w:type="dxa"/>
            <w:vAlign w:val="center"/>
          </w:tcPr>
          <w:p w14:paraId="1774E6CD" w14:textId="77777777" w:rsidR="00A8335E" w:rsidRDefault="00A8335E" w:rsidP="00A8335E">
            <w:r>
              <w:t>Pass</w:t>
            </w:r>
          </w:p>
        </w:tc>
      </w:tr>
      <w:tr w:rsidR="00A8335E" w14:paraId="6ACEC5FF" w14:textId="77777777" w:rsidTr="00183311">
        <w:trPr>
          <w:trHeight w:val="432"/>
        </w:trPr>
        <w:tc>
          <w:tcPr>
            <w:tcW w:w="636" w:type="dxa"/>
            <w:vAlign w:val="center"/>
          </w:tcPr>
          <w:p w14:paraId="4260A38E" w14:textId="390604AB" w:rsidR="00A8335E" w:rsidRDefault="00A8335E" w:rsidP="00A8335E">
            <w:r>
              <w:t>1.27</w:t>
            </w:r>
          </w:p>
        </w:tc>
        <w:tc>
          <w:tcPr>
            <w:tcW w:w="2419" w:type="dxa"/>
            <w:vAlign w:val="center"/>
          </w:tcPr>
          <w:p w14:paraId="106F635E" w14:textId="77777777" w:rsidR="00A8335E" w:rsidRDefault="00A8335E" w:rsidP="00A8335E">
            <w:r>
              <w:t>Navigate to Services page using 4 key</w:t>
            </w:r>
          </w:p>
        </w:tc>
        <w:tc>
          <w:tcPr>
            <w:tcW w:w="1800" w:type="dxa"/>
            <w:vAlign w:val="center"/>
          </w:tcPr>
          <w:p w14:paraId="1C43CC64" w14:textId="77777777" w:rsidR="00A8335E" w:rsidRDefault="00A8335E" w:rsidP="00A8335E">
            <w:r>
              <w:t>Press 4 key</w:t>
            </w:r>
          </w:p>
        </w:tc>
        <w:tc>
          <w:tcPr>
            <w:tcW w:w="2070" w:type="dxa"/>
            <w:vAlign w:val="center"/>
          </w:tcPr>
          <w:p w14:paraId="7004D77D" w14:textId="77777777" w:rsidR="00A8335E" w:rsidRDefault="00A8335E" w:rsidP="00A8335E">
            <w:r>
              <w:t>Navigate user to Services page</w:t>
            </w:r>
          </w:p>
        </w:tc>
        <w:tc>
          <w:tcPr>
            <w:tcW w:w="1129" w:type="dxa"/>
            <w:vAlign w:val="center"/>
          </w:tcPr>
          <w:p w14:paraId="04CBDB56" w14:textId="77777777" w:rsidR="00A8335E" w:rsidRDefault="00A8335E" w:rsidP="00A8335E">
            <w:r>
              <w:t>As expected</w:t>
            </w:r>
          </w:p>
        </w:tc>
        <w:tc>
          <w:tcPr>
            <w:tcW w:w="1296" w:type="dxa"/>
            <w:vAlign w:val="center"/>
          </w:tcPr>
          <w:p w14:paraId="1BAA2EB6" w14:textId="77777777" w:rsidR="00A8335E" w:rsidRDefault="00A8335E" w:rsidP="00A8335E">
            <w:r>
              <w:t>Pass</w:t>
            </w:r>
          </w:p>
        </w:tc>
      </w:tr>
      <w:tr w:rsidR="00A8335E" w14:paraId="7CC9B7C9" w14:textId="77777777" w:rsidTr="00183311">
        <w:trPr>
          <w:trHeight w:val="432"/>
        </w:trPr>
        <w:tc>
          <w:tcPr>
            <w:tcW w:w="636" w:type="dxa"/>
            <w:vAlign w:val="center"/>
          </w:tcPr>
          <w:p w14:paraId="198EA53A" w14:textId="623EB77C" w:rsidR="00A8335E" w:rsidRDefault="00A8335E" w:rsidP="00A8335E">
            <w:r>
              <w:t>1.28</w:t>
            </w:r>
          </w:p>
        </w:tc>
        <w:tc>
          <w:tcPr>
            <w:tcW w:w="2419" w:type="dxa"/>
            <w:vAlign w:val="center"/>
          </w:tcPr>
          <w:p w14:paraId="1065509B" w14:textId="77777777" w:rsidR="00A8335E" w:rsidRDefault="00A8335E" w:rsidP="00A8335E">
            <w:r>
              <w:t>Navigate to Login page using 5 key</w:t>
            </w:r>
          </w:p>
        </w:tc>
        <w:tc>
          <w:tcPr>
            <w:tcW w:w="1800" w:type="dxa"/>
            <w:vAlign w:val="center"/>
          </w:tcPr>
          <w:p w14:paraId="19D1F612" w14:textId="77777777" w:rsidR="00A8335E" w:rsidRDefault="00A8335E" w:rsidP="00A8335E">
            <w:r>
              <w:t>Press 5 key</w:t>
            </w:r>
          </w:p>
        </w:tc>
        <w:tc>
          <w:tcPr>
            <w:tcW w:w="2070" w:type="dxa"/>
            <w:vAlign w:val="center"/>
          </w:tcPr>
          <w:p w14:paraId="26D9C704" w14:textId="77777777" w:rsidR="00A8335E" w:rsidRDefault="00A8335E" w:rsidP="00A8335E">
            <w:r>
              <w:t>Navigate user to Login page</w:t>
            </w:r>
          </w:p>
        </w:tc>
        <w:tc>
          <w:tcPr>
            <w:tcW w:w="1129" w:type="dxa"/>
            <w:vAlign w:val="center"/>
          </w:tcPr>
          <w:p w14:paraId="0BB499F5" w14:textId="77777777" w:rsidR="00A8335E" w:rsidRDefault="00A8335E" w:rsidP="00A8335E">
            <w:r>
              <w:t>As expected</w:t>
            </w:r>
          </w:p>
        </w:tc>
        <w:tc>
          <w:tcPr>
            <w:tcW w:w="1296" w:type="dxa"/>
            <w:vAlign w:val="center"/>
          </w:tcPr>
          <w:p w14:paraId="2A82F3A5" w14:textId="77777777" w:rsidR="00A8335E" w:rsidRDefault="00A8335E" w:rsidP="00A8335E">
            <w:r>
              <w:t>Pass</w:t>
            </w:r>
          </w:p>
        </w:tc>
      </w:tr>
      <w:tr w:rsidR="00A8335E" w14:paraId="708684CE" w14:textId="77777777" w:rsidTr="00912D18">
        <w:trPr>
          <w:trHeight w:val="432"/>
        </w:trPr>
        <w:tc>
          <w:tcPr>
            <w:tcW w:w="9350" w:type="dxa"/>
            <w:gridSpan w:val="6"/>
            <w:shd w:val="clear" w:color="auto" w:fill="E2EFD9" w:themeFill="accent6" w:themeFillTint="33"/>
            <w:vAlign w:val="center"/>
          </w:tcPr>
          <w:p w14:paraId="03731202" w14:textId="2B210263" w:rsidR="00A8335E" w:rsidRPr="00912D18" w:rsidRDefault="00A8335E" w:rsidP="00A8335E">
            <w:pPr>
              <w:rPr>
                <w:b/>
                <w:bCs/>
              </w:rPr>
            </w:pPr>
            <w:r w:rsidRPr="00912D18">
              <w:rPr>
                <w:b/>
                <w:bCs/>
              </w:rPr>
              <w:t>Customer pages</w:t>
            </w:r>
          </w:p>
        </w:tc>
      </w:tr>
      <w:tr w:rsidR="00A8335E" w14:paraId="02A44A65" w14:textId="77777777" w:rsidTr="00183311">
        <w:trPr>
          <w:trHeight w:val="432"/>
        </w:trPr>
        <w:tc>
          <w:tcPr>
            <w:tcW w:w="636" w:type="dxa"/>
            <w:vAlign w:val="center"/>
          </w:tcPr>
          <w:p w14:paraId="73A1C7DF" w14:textId="1AA52B5D" w:rsidR="00A8335E" w:rsidRDefault="00A8335E" w:rsidP="00A8335E">
            <w:r>
              <w:lastRenderedPageBreak/>
              <w:t>1.29</w:t>
            </w:r>
          </w:p>
        </w:tc>
        <w:tc>
          <w:tcPr>
            <w:tcW w:w="2419" w:type="dxa"/>
            <w:vAlign w:val="center"/>
          </w:tcPr>
          <w:p w14:paraId="207DABBA" w14:textId="7D13174E" w:rsidR="00A8335E" w:rsidRDefault="00A8335E" w:rsidP="00A8335E">
            <w:r>
              <w:t>Navigate to Dashboard page using 2 key</w:t>
            </w:r>
          </w:p>
        </w:tc>
        <w:tc>
          <w:tcPr>
            <w:tcW w:w="1800" w:type="dxa"/>
            <w:vAlign w:val="center"/>
          </w:tcPr>
          <w:p w14:paraId="1031BFD6" w14:textId="123CFE5E" w:rsidR="00A8335E" w:rsidRDefault="00A8335E" w:rsidP="00A8335E">
            <w:r>
              <w:t>Press 2 key</w:t>
            </w:r>
          </w:p>
        </w:tc>
        <w:tc>
          <w:tcPr>
            <w:tcW w:w="2070" w:type="dxa"/>
            <w:vAlign w:val="center"/>
          </w:tcPr>
          <w:p w14:paraId="5F99303C" w14:textId="47A0EFFF" w:rsidR="00A8335E" w:rsidRDefault="00A8335E" w:rsidP="00A8335E">
            <w:r>
              <w:t>Navigate user to Dashboard page</w:t>
            </w:r>
          </w:p>
        </w:tc>
        <w:tc>
          <w:tcPr>
            <w:tcW w:w="1129" w:type="dxa"/>
            <w:vAlign w:val="center"/>
          </w:tcPr>
          <w:p w14:paraId="12DC502E" w14:textId="716FDEC1" w:rsidR="00A8335E" w:rsidRDefault="00A8335E" w:rsidP="00A8335E">
            <w:r>
              <w:t>As expected</w:t>
            </w:r>
          </w:p>
        </w:tc>
        <w:tc>
          <w:tcPr>
            <w:tcW w:w="1296" w:type="dxa"/>
            <w:vAlign w:val="center"/>
          </w:tcPr>
          <w:p w14:paraId="28FCBB25" w14:textId="7B2E29B8" w:rsidR="00A8335E" w:rsidRDefault="00A8335E" w:rsidP="00A8335E">
            <w:r>
              <w:t>Pass</w:t>
            </w:r>
          </w:p>
        </w:tc>
      </w:tr>
      <w:tr w:rsidR="00A8335E" w14:paraId="323D4BB1" w14:textId="77777777" w:rsidTr="00183311">
        <w:trPr>
          <w:trHeight w:val="432"/>
        </w:trPr>
        <w:tc>
          <w:tcPr>
            <w:tcW w:w="636" w:type="dxa"/>
            <w:vAlign w:val="center"/>
          </w:tcPr>
          <w:p w14:paraId="73C6B0E5" w14:textId="5BE0D3C6" w:rsidR="00A8335E" w:rsidRDefault="00A8335E" w:rsidP="00A8335E">
            <w:r>
              <w:t>1.30</w:t>
            </w:r>
          </w:p>
        </w:tc>
        <w:tc>
          <w:tcPr>
            <w:tcW w:w="2419" w:type="dxa"/>
            <w:vAlign w:val="center"/>
          </w:tcPr>
          <w:p w14:paraId="287D47D7" w14:textId="6171B27C" w:rsidR="00A8335E" w:rsidRDefault="00A8335E" w:rsidP="00A8335E">
            <w:r>
              <w:t>Navigate to History page using 3 key</w:t>
            </w:r>
          </w:p>
        </w:tc>
        <w:tc>
          <w:tcPr>
            <w:tcW w:w="1800" w:type="dxa"/>
            <w:vAlign w:val="center"/>
          </w:tcPr>
          <w:p w14:paraId="6939DD3E" w14:textId="618B2367" w:rsidR="00A8335E" w:rsidRDefault="00A8335E" w:rsidP="00A8335E">
            <w:r>
              <w:t>Press 3 key</w:t>
            </w:r>
          </w:p>
        </w:tc>
        <w:tc>
          <w:tcPr>
            <w:tcW w:w="2070" w:type="dxa"/>
            <w:vAlign w:val="center"/>
          </w:tcPr>
          <w:p w14:paraId="6BE98111" w14:textId="13B310DE" w:rsidR="00A8335E" w:rsidRDefault="00A8335E" w:rsidP="00A8335E">
            <w:r>
              <w:t>Navigate user to History page</w:t>
            </w:r>
          </w:p>
        </w:tc>
        <w:tc>
          <w:tcPr>
            <w:tcW w:w="1129" w:type="dxa"/>
            <w:vAlign w:val="center"/>
          </w:tcPr>
          <w:p w14:paraId="78095871" w14:textId="68106464" w:rsidR="00A8335E" w:rsidRDefault="00A8335E" w:rsidP="00A8335E">
            <w:r>
              <w:t>As expected</w:t>
            </w:r>
          </w:p>
        </w:tc>
        <w:tc>
          <w:tcPr>
            <w:tcW w:w="1296" w:type="dxa"/>
            <w:vAlign w:val="center"/>
          </w:tcPr>
          <w:p w14:paraId="1992DD37" w14:textId="020255A6" w:rsidR="00A8335E" w:rsidRDefault="00A8335E" w:rsidP="00A8335E">
            <w:r>
              <w:t>Pass</w:t>
            </w:r>
          </w:p>
        </w:tc>
      </w:tr>
      <w:tr w:rsidR="00A8335E" w14:paraId="4F8297E3" w14:textId="77777777" w:rsidTr="00183311">
        <w:trPr>
          <w:trHeight w:val="432"/>
        </w:trPr>
        <w:tc>
          <w:tcPr>
            <w:tcW w:w="636" w:type="dxa"/>
            <w:vAlign w:val="center"/>
          </w:tcPr>
          <w:p w14:paraId="748D8E6E" w14:textId="57E9193E" w:rsidR="00A8335E" w:rsidRDefault="00A8335E" w:rsidP="00A8335E">
            <w:r>
              <w:t>1.31</w:t>
            </w:r>
          </w:p>
        </w:tc>
        <w:tc>
          <w:tcPr>
            <w:tcW w:w="2419" w:type="dxa"/>
            <w:vAlign w:val="center"/>
          </w:tcPr>
          <w:p w14:paraId="759DF696" w14:textId="432A8EFA" w:rsidR="00A8335E" w:rsidRDefault="00A8335E" w:rsidP="00A8335E">
            <w:r>
              <w:t>Navigate to Profile page using 4 key</w:t>
            </w:r>
          </w:p>
        </w:tc>
        <w:tc>
          <w:tcPr>
            <w:tcW w:w="1800" w:type="dxa"/>
            <w:vAlign w:val="center"/>
          </w:tcPr>
          <w:p w14:paraId="4809D699" w14:textId="0E44AACB" w:rsidR="00A8335E" w:rsidRDefault="00A8335E" w:rsidP="00A8335E">
            <w:r>
              <w:t>Press 4 key</w:t>
            </w:r>
          </w:p>
        </w:tc>
        <w:tc>
          <w:tcPr>
            <w:tcW w:w="2070" w:type="dxa"/>
            <w:vAlign w:val="center"/>
          </w:tcPr>
          <w:p w14:paraId="3C7A7A08" w14:textId="1C6BD1E1" w:rsidR="00A8335E" w:rsidRDefault="00A8335E" w:rsidP="00A8335E">
            <w:r>
              <w:t>Navigate user to Profile page</w:t>
            </w:r>
          </w:p>
        </w:tc>
        <w:tc>
          <w:tcPr>
            <w:tcW w:w="1129" w:type="dxa"/>
            <w:vAlign w:val="center"/>
          </w:tcPr>
          <w:p w14:paraId="41A86590" w14:textId="3C235579" w:rsidR="00A8335E" w:rsidRDefault="00A8335E" w:rsidP="00A8335E">
            <w:r>
              <w:t>As expected</w:t>
            </w:r>
          </w:p>
        </w:tc>
        <w:tc>
          <w:tcPr>
            <w:tcW w:w="1296" w:type="dxa"/>
            <w:vAlign w:val="center"/>
          </w:tcPr>
          <w:p w14:paraId="744D2B49" w14:textId="48F93B17" w:rsidR="00A8335E" w:rsidRDefault="00A8335E" w:rsidP="00A8335E">
            <w:r>
              <w:t>Pass</w:t>
            </w:r>
          </w:p>
        </w:tc>
      </w:tr>
      <w:tr w:rsidR="00A8335E" w14:paraId="0EBF694C" w14:textId="77777777" w:rsidTr="00183311">
        <w:trPr>
          <w:trHeight w:val="432"/>
        </w:trPr>
        <w:tc>
          <w:tcPr>
            <w:tcW w:w="636" w:type="dxa"/>
            <w:vAlign w:val="center"/>
          </w:tcPr>
          <w:p w14:paraId="6009CFC8" w14:textId="023EFC35" w:rsidR="00A8335E" w:rsidRDefault="00A8335E" w:rsidP="00A8335E">
            <w:r>
              <w:t>1.32</w:t>
            </w:r>
          </w:p>
        </w:tc>
        <w:tc>
          <w:tcPr>
            <w:tcW w:w="2419" w:type="dxa"/>
            <w:vAlign w:val="center"/>
          </w:tcPr>
          <w:p w14:paraId="73751035" w14:textId="2B610C07" w:rsidR="00A8335E" w:rsidRDefault="00A8335E" w:rsidP="00A8335E">
            <w:r>
              <w:t>Logout from system using 5 key</w:t>
            </w:r>
          </w:p>
        </w:tc>
        <w:tc>
          <w:tcPr>
            <w:tcW w:w="1800" w:type="dxa"/>
            <w:vAlign w:val="center"/>
          </w:tcPr>
          <w:p w14:paraId="6CFBB850" w14:textId="2809FEE5" w:rsidR="00A8335E" w:rsidRDefault="00A8335E" w:rsidP="00A8335E">
            <w:r>
              <w:t>Press 5 key</w:t>
            </w:r>
          </w:p>
        </w:tc>
        <w:tc>
          <w:tcPr>
            <w:tcW w:w="2070" w:type="dxa"/>
            <w:vAlign w:val="center"/>
          </w:tcPr>
          <w:p w14:paraId="0FDAC708" w14:textId="4DEB51D6" w:rsidR="00A8335E" w:rsidRDefault="00A8335E" w:rsidP="00A8335E">
            <w:r>
              <w:t>Logout user from system and return to home page</w:t>
            </w:r>
          </w:p>
        </w:tc>
        <w:tc>
          <w:tcPr>
            <w:tcW w:w="1129" w:type="dxa"/>
            <w:vAlign w:val="center"/>
          </w:tcPr>
          <w:p w14:paraId="57123C05" w14:textId="7E111059" w:rsidR="00A8335E" w:rsidRDefault="00A8335E" w:rsidP="00A8335E">
            <w:r>
              <w:t>As expected</w:t>
            </w:r>
          </w:p>
        </w:tc>
        <w:tc>
          <w:tcPr>
            <w:tcW w:w="1296" w:type="dxa"/>
            <w:vAlign w:val="center"/>
          </w:tcPr>
          <w:p w14:paraId="71957BE8" w14:textId="5F9DF3AC" w:rsidR="00A8335E" w:rsidRDefault="00A8335E" w:rsidP="00A8335E">
            <w:r>
              <w:t>Pass</w:t>
            </w:r>
          </w:p>
        </w:tc>
      </w:tr>
      <w:tr w:rsidR="00A8335E" w14:paraId="43E5FD4A" w14:textId="77777777" w:rsidTr="006D6622">
        <w:trPr>
          <w:trHeight w:val="432"/>
        </w:trPr>
        <w:tc>
          <w:tcPr>
            <w:tcW w:w="9350" w:type="dxa"/>
            <w:gridSpan w:val="6"/>
            <w:shd w:val="clear" w:color="auto" w:fill="E2EFD9" w:themeFill="accent6" w:themeFillTint="33"/>
            <w:vAlign w:val="center"/>
          </w:tcPr>
          <w:p w14:paraId="64705126" w14:textId="4689496B" w:rsidR="00A8335E" w:rsidRPr="00997206" w:rsidRDefault="00A8335E" w:rsidP="00A8335E">
            <w:pPr>
              <w:rPr>
                <w:b/>
                <w:bCs/>
              </w:rPr>
            </w:pPr>
            <w:r w:rsidRPr="00997206">
              <w:rPr>
                <w:b/>
                <w:bCs/>
              </w:rPr>
              <w:t>Admin pages</w:t>
            </w:r>
          </w:p>
        </w:tc>
      </w:tr>
      <w:tr w:rsidR="00A8335E" w14:paraId="50D45F2C" w14:textId="77777777" w:rsidTr="00183311">
        <w:trPr>
          <w:trHeight w:val="432"/>
        </w:trPr>
        <w:tc>
          <w:tcPr>
            <w:tcW w:w="636" w:type="dxa"/>
            <w:vAlign w:val="center"/>
          </w:tcPr>
          <w:p w14:paraId="6932DB98" w14:textId="4A8B9B95" w:rsidR="00A8335E" w:rsidRDefault="00A8335E" w:rsidP="00A8335E">
            <w:r>
              <w:t>1.33</w:t>
            </w:r>
          </w:p>
        </w:tc>
        <w:tc>
          <w:tcPr>
            <w:tcW w:w="2419" w:type="dxa"/>
            <w:vAlign w:val="center"/>
          </w:tcPr>
          <w:p w14:paraId="5F1F3CA5" w14:textId="5E1F466C" w:rsidR="00A8335E" w:rsidRDefault="00A8335E" w:rsidP="00A8335E">
            <w:r>
              <w:t>Navigate to Manage User page using 2 key</w:t>
            </w:r>
          </w:p>
        </w:tc>
        <w:tc>
          <w:tcPr>
            <w:tcW w:w="1800" w:type="dxa"/>
            <w:vAlign w:val="center"/>
          </w:tcPr>
          <w:p w14:paraId="4C666B65" w14:textId="131CA4AB" w:rsidR="00A8335E" w:rsidRDefault="00A8335E" w:rsidP="00A8335E">
            <w:r>
              <w:t>Press 2 key</w:t>
            </w:r>
          </w:p>
        </w:tc>
        <w:tc>
          <w:tcPr>
            <w:tcW w:w="2070" w:type="dxa"/>
            <w:vAlign w:val="center"/>
          </w:tcPr>
          <w:p w14:paraId="1032D949" w14:textId="295455B7" w:rsidR="00A8335E" w:rsidRDefault="00A8335E" w:rsidP="00A8335E">
            <w:r>
              <w:t>Navigate user to Manage User page</w:t>
            </w:r>
          </w:p>
        </w:tc>
        <w:tc>
          <w:tcPr>
            <w:tcW w:w="1129" w:type="dxa"/>
            <w:vAlign w:val="center"/>
          </w:tcPr>
          <w:p w14:paraId="09C685F6" w14:textId="2DF227BA" w:rsidR="00A8335E" w:rsidRDefault="00A8335E" w:rsidP="00A8335E">
            <w:r>
              <w:t>As expected</w:t>
            </w:r>
          </w:p>
        </w:tc>
        <w:tc>
          <w:tcPr>
            <w:tcW w:w="1296" w:type="dxa"/>
            <w:vAlign w:val="center"/>
          </w:tcPr>
          <w:p w14:paraId="200DE9F0" w14:textId="3DEAC9CF" w:rsidR="00A8335E" w:rsidRDefault="00A8335E" w:rsidP="00A8335E">
            <w:r>
              <w:t>Pass</w:t>
            </w:r>
          </w:p>
        </w:tc>
      </w:tr>
      <w:tr w:rsidR="00A8335E" w14:paraId="43E94FB6" w14:textId="77777777" w:rsidTr="00183311">
        <w:trPr>
          <w:trHeight w:val="432"/>
        </w:trPr>
        <w:tc>
          <w:tcPr>
            <w:tcW w:w="636" w:type="dxa"/>
            <w:vAlign w:val="center"/>
          </w:tcPr>
          <w:p w14:paraId="7E5403A8" w14:textId="6B62E268" w:rsidR="00A8335E" w:rsidRDefault="00A8335E" w:rsidP="00A8335E">
            <w:r>
              <w:t>1.34</w:t>
            </w:r>
          </w:p>
        </w:tc>
        <w:tc>
          <w:tcPr>
            <w:tcW w:w="2419" w:type="dxa"/>
            <w:vAlign w:val="center"/>
          </w:tcPr>
          <w:p w14:paraId="781D3AB7" w14:textId="59F4A464" w:rsidR="00A8335E" w:rsidRDefault="00A8335E" w:rsidP="00A8335E">
            <w:r>
              <w:t>Navigate to Activity Log page using 3 key</w:t>
            </w:r>
          </w:p>
        </w:tc>
        <w:tc>
          <w:tcPr>
            <w:tcW w:w="1800" w:type="dxa"/>
            <w:vAlign w:val="center"/>
          </w:tcPr>
          <w:p w14:paraId="146273E5" w14:textId="69959121" w:rsidR="00A8335E" w:rsidRDefault="00A8335E" w:rsidP="00A8335E">
            <w:r>
              <w:t>Press 3 key</w:t>
            </w:r>
          </w:p>
        </w:tc>
        <w:tc>
          <w:tcPr>
            <w:tcW w:w="2070" w:type="dxa"/>
            <w:vAlign w:val="center"/>
          </w:tcPr>
          <w:p w14:paraId="2004E3F2" w14:textId="474DFC16" w:rsidR="00A8335E" w:rsidRDefault="00A8335E" w:rsidP="00A8335E">
            <w:r>
              <w:t>Navigate user to Activity Log page</w:t>
            </w:r>
          </w:p>
        </w:tc>
        <w:tc>
          <w:tcPr>
            <w:tcW w:w="1129" w:type="dxa"/>
            <w:vAlign w:val="center"/>
          </w:tcPr>
          <w:p w14:paraId="76A986E3" w14:textId="179A1F2C" w:rsidR="00A8335E" w:rsidRDefault="00A8335E" w:rsidP="00A8335E">
            <w:r>
              <w:t>As expected</w:t>
            </w:r>
          </w:p>
        </w:tc>
        <w:tc>
          <w:tcPr>
            <w:tcW w:w="1296" w:type="dxa"/>
            <w:vAlign w:val="center"/>
          </w:tcPr>
          <w:p w14:paraId="60A8B9B5" w14:textId="0EAA9236" w:rsidR="00A8335E" w:rsidRDefault="00A8335E" w:rsidP="00A8335E">
            <w:r>
              <w:t>Pass</w:t>
            </w:r>
          </w:p>
        </w:tc>
      </w:tr>
      <w:tr w:rsidR="00A8335E" w14:paraId="251B184B" w14:textId="77777777" w:rsidTr="00183311">
        <w:trPr>
          <w:trHeight w:val="432"/>
        </w:trPr>
        <w:tc>
          <w:tcPr>
            <w:tcW w:w="636" w:type="dxa"/>
            <w:vAlign w:val="center"/>
          </w:tcPr>
          <w:p w14:paraId="68A3D5BA" w14:textId="1D1CE2C0" w:rsidR="00A8335E" w:rsidRDefault="00A8335E" w:rsidP="00A8335E">
            <w:r>
              <w:t>1.35</w:t>
            </w:r>
          </w:p>
        </w:tc>
        <w:tc>
          <w:tcPr>
            <w:tcW w:w="2419" w:type="dxa"/>
            <w:vAlign w:val="center"/>
          </w:tcPr>
          <w:p w14:paraId="704B2DE3" w14:textId="29EE8EC3" w:rsidR="00A8335E" w:rsidRDefault="00A8335E" w:rsidP="00A8335E">
            <w:r>
              <w:t>Navigate to Report page using 4 key</w:t>
            </w:r>
          </w:p>
        </w:tc>
        <w:tc>
          <w:tcPr>
            <w:tcW w:w="1800" w:type="dxa"/>
            <w:vAlign w:val="center"/>
          </w:tcPr>
          <w:p w14:paraId="0F2C5E32" w14:textId="66B6340E" w:rsidR="00A8335E" w:rsidRDefault="00A8335E" w:rsidP="00A8335E">
            <w:r>
              <w:t>Press 4 key</w:t>
            </w:r>
          </w:p>
        </w:tc>
        <w:tc>
          <w:tcPr>
            <w:tcW w:w="2070" w:type="dxa"/>
            <w:vAlign w:val="center"/>
          </w:tcPr>
          <w:p w14:paraId="34265A0A" w14:textId="73F50B2E" w:rsidR="00A8335E" w:rsidRDefault="00A8335E" w:rsidP="00A8335E">
            <w:r>
              <w:t>Navigate user to Report page</w:t>
            </w:r>
          </w:p>
        </w:tc>
        <w:tc>
          <w:tcPr>
            <w:tcW w:w="1129" w:type="dxa"/>
            <w:vAlign w:val="center"/>
          </w:tcPr>
          <w:p w14:paraId="3E58FC1D" w14:textId="1E0E277C" w:rsidR="00A8335E" w:rsidRDefault="00A8335E" w:rsidP="00A8335E">
            <w:r>
              <w:t>As expected</w:t>
            </w:r>
          </w:p>
        </w:tc>
        <w:tc>
          <w:tcPr>
            <w:tcW w:w="1296" w:type="dxa"/>
            <w:vAlign w:val="center"/>
          </w:tcPr>
          <w:p w14:paraId="76CCAD23" w14:textId="200D91A5" w:rsidR="00A8335E" w:rsidRDefault="00A8335E" w:rsidP="00A8335E">
            <w:r>
              <w:t>Pass</w:t>
            </w:r>
          </w:p>
        </w:tc>
      </w:tr>
      <w:tr w:rsidR="00A8335E" w14:paraId="515BE93E" w14:textId="77777777" w:rsidTr="00183311">
        <w:trPr>
          <w:trHeight w:val="432"/>
        </w:trPr>
        <w:tc>
          <w:tcPr>
            <w:tcW w:w="636" w:type="dxa"/>
            <w:vAlign w:val="center"/>
          </w:tcPr>
          <w:p w14:paraId="1B7FC366" w14:textId="14566CED" w:rsidR="00A8335E" w:rsidRDefault="00A8335E" w:rsidP="00A8335E">
            <w:r>
              <w:t>1.36</w:t>
            </w:r>
          </w:p>
        </w:tc>
        <w:tc>
          <w:tcPr>
            <w:tcW w:w="2419" w:type="dxa"/>
            <w:vAlign w:val="center"/>
          </w:tcPr>
          <w:p w14:paraId="0F77E4D8" w14:textId="4399395D" w:rsidR="00A8335E" w:rsidRDefault="00A8335E" w:rsidP="00A8335E">
            <w:r>
              <w:t>Logout from system using 5 key</w:t>
            </w:r>
          </w:p>
        </w:tc>
        <w:tc>
          <w:tcPr>
            <w:tcW w:w="1800" w:type="dxa"/>
            <w:vAlign w:val="center"/>
          </w:tcPr>
          <w:p w14:paraId="0592DC35" w14:textId="683A7721" w:rsidR="00A8335E" w:rsidRDefault="00A8335E" w:rsidP="00A8335E">
            <w:r>
              <w:t>Press 5 key</w:t>
            </w:r>
          </w:p>
        </w:tc>
        <w:tc>
          <w:tcPr>
            <w:tcW w:w="2070" w:type="dxa"/>
            <w:vAlign w:val="center"/>
          </w:tcPr>
          <w:p w14:paraId="6E169765" w14:textId="25F91EBB" w:rsidR="00A8335E" w:rsidRDefault="00A8335E" w:rsidP="00A8335E">
            <w:r>
              <w:t>Logout user from system and return to home page</w:t>
            </w:r>
          </w:p>
        </w:tc>
        <w:tc>
          <w:tcPr>
            <w:tcW w:w="1129" w:type="dxa"/>
            <w:vAlign w:val="center"/>
          </w:tcPr>
          <w:p w14:paraId="73BAFC18" w14:textId="611CBB6E" w:rsidR="00A8335E" w:rsidRDefault="00A8335E" w:rsidP="00A8335E">
            <w:r>
              <w:t>As expected</w:t>
            </w:r>
          </w:p>
        </w:tc>
        <w:tc>
          <w:tcPr>
            <w:tcW w:w="1296" w:type="dxa"/>
            <w:vAlign w:val="center"/>
          </w:tcPr>
          <w:p w14:paraId="67660F0A" w14:textId="264F6073" w:rsidR="00A8335E" w:rsidRDefault="00A8335E" w:rsidP="00A8335E">
            <w:r>
              <w:t>Pass</w:t>
            </w:r>
          </w:p>
        </w:tc>
      </w:tr>
    </w:tbl>
    <w:p w14:paraId="36A17B73" w14:textId="77777777" w:rsidR="00CD2196" w:rsidRDefault="00CD2196" w:rsidP="00CD2196"/>
    <w:p w14:paraId="4A6A59DE" w14:textId="77777777" w:rsidR="00CD2196" w:rsidRDefault="00CD2196" w:rsidP="00CD2196"/>
    <w:p w14:paraId="2CCB4599" w14:textId="77777777" w:rsidR="00CD2196" w:rsidRPr="00CD2196" w:rsidRDefault="00CD2196" w:rsidP="00CD2196"/>
    <w:p w14:paraId="78A6EC08" w14:textId="0E5118E0" w:rsidR="002D6264" w:rsidRDefault="002D6264" w:rsidP="002D6264">
      <w:pPr>
        <w:pStyle w:val="Heading4"/>
      </w:pPr>
      <w:r>
        <w:t>5.3.1.</w:t>
      </w:r>
      <w:r w:rsidR="00154AEE">
        <w:t>2</w:t>
      </w:r>
      <w:r>
        <w:t xml:space="preserve"> Home Page</w:t>
      </w:r>
    </w:p>
    <w:p w14:paraId="323AC205" w14:textId="169E80D6" w:rsidR="00976FC7" w:rsidRPr="00976FC7" w:rsidRDefault="00976FC7" w:rsidP="00976FC7">
      <w:pPr>
        <w:pStyle w:val="Caption"/>
        <w:keepNext/>
        <w:spacing w:after="0" w:line="360" w:lineRule="auto"/>
        <w:jc w:val="center"/>
      </w:pPr>
      <w:bookmarkStart w:id="170" w:name="_Toc165401136"/>
      <w:r>
        <w:t xml:space="preserve">Table </w:t>
      </w:r>
      <w:r>
        <w:fldChar w:fldCharType="begin"/>
      </w:r>
      <w:r>
        <w:instrText xml:space="preserve"> SEQ Table \* ARABIC </w:instrText>
      </w:r>
      <w:r>
        <w:fldChar w:fldCharType="separate"/>
      </w:r>
      <w:r w:rsidR="0057685C">
        <w:rPr>
          <w:noProof/>
        </w:rPr>
        <w:t>27</w:t>
      </w:r>
      <w:r>
        <w:fldChar w:fldCharType="end"/>
      </w:r>
      <w:r>
        <w:t xml:space="preserve">: </w:t>
      </w:r>
      <w:r w:rsidR="0057685C">
        <w:t>Unit Testing for Home Page</w:t>
      </w:r>
      <w:bookmarkEnd w:id="170"/>
    </w:p>
    <w:tbl>
      <w:tblPr>
        <w:tblStyle w:val="TableGrid"/>
        <w:tblW w:w="0" w:type="auto"/>
        <w:tblLook w:val="04A0" w:firstRow="1" w:lastRow="0" w:firstColumn="1" w:lastColumn="0" w:noHBand="0" w:noVBand="1"/>
      </w:tblPr>
      <w:tblGrid>
        <w:gridCol w:w="636"/>
        <w:gridCol w:w="2419"/>
        <w:gridCol w:w="1800"/>
        <w:gridCol w:w="2070"/>
        <w:gridCol w:w="1129"/>
        <w:gridCol w:w="1296"/>
      </w:tblGrid>
      <w:tr w:rsidR="002D6264" w14:paraId="3DB3FDB4" w14:textId="77777777" w:rsidTr="000D4EF0">
        <w:trPr>
          <w:trHeight w:val="432"/>
        </w:trPr>
        <w:tc>
          <w:tcPr>
            <w:tcW w:w="9350" w:type="dxa"/>
            <w:gridSpan w:val="6"/>
            <w:shd w:val="clear" w:color="auto" w:fill="E2EFD9" w:themeFill="accent6" w:themeFillTint="33"/>
            <w:vAlign w:val="center"/>
          </w:tcPr>
          <w:p w14:paraId="0F2947CB" w14:textId="5CD4303D" w:rsidR="002D6264" w:rsidRPr="003941CC" w:rsidRDefault="00154AEE" w:rsidP="00183311">
            <w:pPr>
              <w:rPr>
                <w:b/>
                <w:bCs/>
              </w:rPr>
            </w:pPr>
            <w:r>
              <w:rPr>
                <w:b/>
                <w:bCs/>
              </w:rPr>
              <w:t>2</w:t>
            </w:r>
            <w:r w:rsidR="002D6264">
              <w:rPr>
                <w:b/>
                <w:bCs/>
              </w:rPr>
              <w:t xml:space="preserve">.0 </w:t>
            </w:r>
            <w:r w:rsidR="00AA57F3">
              <w:rPr>
                <w:b/>
                <w:bCs/>
              </w:rPr>
              <w:t>Home Page (Customer &amp; Admin)</w:t>
            </w:r>
          </w:p>
        </w:tc>
      </w:tr>
      <w:tr w:rsidR="002D1B2D" w14:paraId="68659B16" w14:textId="77777777" w:rsidTr="00EE7CB7">
        <w:trPr>
          <w:trHeight w:val="432"/>
        </w:trPr>
        <w:tc>
          <w:tcPr>
            <w:tcW w:w="636" w:type="dxa"/>
            <w:shd w:val="clear" w:color="auto" w:fill="FFF2CC" w:themeFill="accent4" w:themeFillTint="33"/>
            <w:vAlign w:val="center"/>
          </w:tcPr>
          <w:p w14:paraId="3D18BCC1" w14:textId="77777777" w:rsidR="002D6264" w:rsidRPr="0021490B" w:rsidRDefault="002D6264" w:rsidP="00183311">
            <w:pPr>
              <w:rPr>
                <w:b/>
                <w:bCs/>
              </w:rPr>
            </w:pPr>
            <w:r w:rsidRPr="0021490B">
              <w:rPr>
                <w:b/>
                <w:bCs/>
              </w:rPr>
              <w:t>ID</w:t>
            </w:r>
          </w:p>
        </w:tc>
        <w:tc>
          <w:tcPr>
            <w:tcW w:w="2419" w:type="dxa"/>
            <w:shd w:val="clear" w:color="auto" w:fill="FFF2CC" w:themeFill="accent4" w:themeFillTint="33"/>
            <w:vAlign w:val="center"/>
          </w:tcPr>
          <w:p w14:paraId="790E1432" w14:textId="77777777" w:rsidR="002D6264" w:rsidRPr="0021490B" w:rsidRDefault="002D6264" w:rsidP="00183311">
            <w:pPr>
              <w:rPr>
                <w:b/>
                <w:bCs/>
              </w:rPr>
            </w:pPr>
            <w:r w:rsidRPr="0021490B">
              <w:rPr>
                <w:b/>
                <w:bCs/>
              </w:rPr>
              <w:t>Test Procedures</w:t>
            </w:r>
          </w:p>
        </w:tc>
        <w:tc>
          <w:tcPr>
            <w:tcW w:w="1800" w:type="dxa"/>
            <w:shd w:val="clear" w:color="auto" w:fill="FFF2CC" w:themeFill="accent4" w:themeFillTint="33"/>
            <w:vAlign w:val="center"/>
          </w:tcPr>
          <w:p w14:paraId="2C29CB6F" w14:textId="77777777" w:rsidR="002D6264" w:rsidRPr="0021490B" w:rsidRDefault="002D6264" w:rsidP="00183311">
            <w:pPr>
              <w:rPr>
                <w:b/>
                <w:bCs/>
              </w:rPr>
            </w:pPr>
            <w:r w:rsidRPr="0021490B">
              <w:rPr>
                <w:b/>
                <w:bCs/>
              </w:rPr>
              <w:t>Test Data</w:t>
            </w:r>
          </w:p>
        </w:tc>
        <w:tc>
          <w:tcPr>
            <w:tcW w:w="2070" w:type="dxa"/>
            <w:shd w:val="clear" w:color="auto" w:fill="FFF2CC" w:themeFill="accent4" w:themeFillTint="33"/>
            <w:vAlign w:val="center"/>
          </w:tcPr>
          <w:p w14:paraId="5A6E322C" w14:textId="77777777" w:rsidR="002D6264" w:rsidRPr="0021490B" w:rsidRDefault="002D6264" w:rsidP="00183311">
            <w:pPr>
              <w:rPr>
                <w:b/>
                <w:bCs/>
              </w:rPr>
            </w:pPr>
            <w:r w:rsidRPr="0021490B">
              <w:rPr>
                <w:b/>
                <w:bCs/>
              </w:rPr>
              <w:t>Expected Result</w:t>
            </w:r>
          </w:p>
        </w:tc>
        <w:tc>
          <w:tcPr>
            <w:tcW w:w="1129" w:type="dxa"/>
            <w:shd w:val="clear" w:color="auto" w:fill="FFF2CC" w:themeFill="accent4" w:themeFillTint="33"/>
            <w:vAlign w:val="center"/>
          </w:tcPr>
          <w:p w14:paraId="50879B73" w14:textId="77777777" w:rsidR="002D6264" w:rsidRPr="0021490B" w:rsidRDefault="002D6264" w:rsidP="00183311">
            <w:pPr>
              <w:rPr>
                <w:b/>
                <w:bCs/>
              </w:rPr>
            </w:pPr>
            <w:r w:rsidRPr="0021490B">
              <w:rPr>
                <w:b/>
                <w:bCs/>
              </w:rPr>
              <w:t>Actual Result</w:t>
            </w:r>
          </w:p>
        </w:tc>
        <w:tc>
          <w:tcPr>
            <w:tcW w:w="1296" w:type="dxa"/>
            <w:shd w:val="clear" w:color="auto" w:fill="FFF2CC" w:themeFill="accent4" w:themeFillTint="33"/>
            <w:vAlign w:val="center"/>
          </w:tcPr>
          <w:p w14:paraId="7D635FF8" w14:textId="77777777" w:rsidR="002D6264" w:rsidRPr="0021490B" w:rsidRDefault="002D6264" w:rsidP="00183311">
            <w:pPr>
              <w:rPr>
                <w:b/>
                <w:bCs/>
              </w:rPr>
            </w:pPr>
            <w:r w:rsidRPr="0021490B">
              <w:rPr>
                <w:b/>
                <w:bCs/>
              </w:rPr>
              <w:t>Status (Pass/Fail)</w:t>
            </w:r>
          </w:p>
        </w:tc>
      </w:tr>
      <w:tr w:rsidR="007A5EF0" w14:paraId="602D0487" w14:textId="77777777" w:rsidTr="00EE7CB7">
        <w:trPr>
          <w:trHeight w:val="432"/>
        </w:trPr>
        <w:tc>
          <w:tcPr>
            <w:tcW w:w="636" w:type="dxa"/>
            <w:vAlign w:val="center"/>
          </w:tcPr>
          <w:p w14:paraId="1CFB8DB6" w14:textId="106BA04E" w:rsidR="007A5EF0" w:rsidRDefault="00154AEE" w:rsidP="007A5EF0">
            <w:r>
              <w:t>2</w:t>
            </w:r>
            <w:r w:rsidR="007A5EF0">
              <w:t>.1</w:t>
            </w:r>
          </w:p>
        </w:tc>
        <w:tc>
          <w:tcPr>
            <w:tcW w:w="2419" w:type="dxa"/>
            <w:vAlign w:val="center"/>
          </w:tcPr>
          <w:p w14:paraId="7978361D" w14:textId="1F3B754E" w:rsidR="007A5EF0" w:rsidRPr="00AA57F3" w:rsidRDefault="007A5EF0" w:rsidP="007A5EF0">
            <w:r>
              <w:t>Navigate to Home page</w:t>
            </w:r>
            <w:r w:rsidR="00E26C02">
              <w:t xml:space="preserve"> using Finease </w:t>
            </w:r>
            <w:r w:rsidR="00465382">
              <w:t>link</w:t>
            </w:r>
          </w:p>
        </w:tc>
        <w:tc>
          <w:tcPr>
            <w:tcW w:w="1800" w:type="dxa"/>
            <w:vAlign w:val="center"/>
          </w:tcPr>
          <w:p w14:paraId="13C0DCD1" w14:textId="15B22A63" w:rsidR="007A5EF0" w:rsidRDefault="00465382" w:rsidP="007A5EF0">
            <w:r>
              <w:t>Click</w:t>
            </w:r>
            <w:r w:rsidR="007A5EF0">
              <w:t xml:space="preserve"> </w:t>
            </w:r>
            <w:r w:rsidR="00E26C02">
              <w:t>Finease</w:t>
            </w:r>
            <w:r w:rsidR="007A5EF0">
              <w:t xml:space="preserve"> </w:t>
            </w:r>
            <w:r>
              <w:t>link</w:t>
            </w:r>
          </w:p>
        </w:tc>
        <w:tc>
          <w:tcPr>
            <w:tcW w:w="2070" w:type="dxa"/>
            <w:vAlign w:val="center"/>
          </w:tcPr>
          <w:p w14:paraId="68E3EF27" w14:textId="0594BDAA" w:rsidR="007A5EF0" w:rsidRDefault="007A5EF0" w:rsidP="007A5EF0">
            <w:r>
              <w:t>Navigate user to Home page</w:t>
            </w:r>
          </w:p>
        </w:tc>
        <w:tc>
          <w:tcPr>
            <w:tcW w:w="1129" w:type="dxa"/>
            <w:vAlign w:val="center"/>
          </w:tcPr>
          <w:p w14:paraId="0B5A91F9" w14:textId="582CDF5F" w:rsidR="007A5EF0" w:rsidRDefault="007A5EF0" w:rsidP="007A5EF0">
            <w:r>
              <w:t>As expected</w:t>
            </w:r>
          </w:p>
        </w:tc>
        <w:tc>
          <w:tcPr>
            <w:tcW w:w="1296" w:type="dxa"/>
            <w:vAlign w:val="center"/>
          </w:tcPr>
          <w:p w14:paraId="2C9EB907" w14:textId="37AE70E0" w:rsidR="007A5EF0" w:rsidRDefault="007A5EF0" w:rsidP="007A5EF0">
            <w:r>
              <w:t>Pass</w:t>
            </w:r>
          </w:p>
        </w:tc>
      </w:tr>
      <w:tr w:rsidR="007A5EF0" w14:paraId="1E69A4E7" w14:textId="77777777" w:rsidTr="00EE7CB7">
        <w:trPr>
          <w:trHeight w:val="432"/>
        </w:trPr>
        <w:tc>
          <w:tcPr>
            <w:tcW w:w="636" w:type="dxa"/>
            <w:vAlign w:val="center"/>
          </w:tcPr>
          <w:p w14:paraId="3A1397B8" w14:textId="4A943D28" w:rsidR="007A5EF0" w:rsidRDefault="00154AEE" w:rsidP="007A5EF0">
            <w:r>
              <w:t>2</w:t>
            </w:r>
            <w:r w:rsidR="007A5EF0">
              <w:t>.2</w:t>
            </w:r>
          </w:p>
        </w:tc>
        <w:tc>
          <w:tcPr>
            <w:tcW w:w="2419" w:type="dxa"/>
            <w:vAlign w:val="center"/>
          </w:tcPr>
          <w:p w14:paraId="1CB03E2B" w14:textId="29646737" w:rsidR="007A5EF0" w:rsidRPr="00AA57F3" w:rsidRDefault="007A5EF0" w:rsidP="007A5EF0">
            <w:r>
              <w:t>Navigate to Home page</w:t>
            </w:r>
            <w:r w:rsidR="00465382">
              <w:t xml:space="preserve"> using navigation bar</w:t>
            </w:r>
          </w:p>
        </w:tc>
        <w:tc>
          <w:tcPr>
            <w:tcW w:w="1800" w:type="dxa"/>
            <w:vAlign w:val="center"/>
          </w:tcPr>
          <w:p w14:paraId="304DC6AC" w14:textId="61554AA3" w:rsidR="007A5EF0" w:rsidRDefault="00465382" w:rsidP="007A5EF0">
            <w:r>
              <w:t>Click Home link</w:t>
            </w:r>
          </w:p>
        </w:tc>
        <w:tc>
          <w:tcPr>
            <w:tcW w:w="2070" w:type="dxa"/>
            <w:vAlign w:val="center"/>
          </w:tcPr>
          <w:p w14:paraId="32CB802A" w14:textId="030F9FFA" w:rsidR="007A5EF0" w:rsidRDefault="007A5EF0" w:rsidP="007A5EF0">
            <w:r>
              <w:t>Navigate user to Home page</w:t>
            </w:r>
          </w:p>
        </w:tc>
        <w:tc>
          <w:tcPr>
            <w:tcW w:w="1129" w:type="dxa"/>
            <w:vAlign w:val="center"/>
          </w:tcPr>
          <w:p w14:paraId="44009044" w14:textId="7E0F1B79" w:rsidR="007A5EF0" w:rsidRDefault="007A5EF0" w:rsidP="007A5EF0">
            <w:r>
              <w:t>As expected</w:t>
            </w:r>
          </w:p>
        </w:tc>
        <w:tc>
          <w:tcPr>
            <w:tcW w:w="1296" w:type="dxa"/>
            <w:vAlign w:val="center"/>
          </w:tcPr>
          <w:p w14:paraId="64AB65B4" w14:textId="579B65D6" w:rsidR="007A5EF0" w:rsidRDefault="007A5EF0" w:rsidP="007A5EF0">
            <w:r>
              <w:t>Pass</w:t>
            </w:r>
          </w:p>
        </w:tc>
      </w:tr>
      <w:tr w:rsidR="007A5EF0" w14:paraId="4F98BDB8" w14:textId="77777777" w:rsidTr="00EE7CB7">
        <w:trPr>
          <w:trHeight w:val="432"/>
        </w:trPr>
        <w:tc>
          <w:tcPr>
            <w:tcW w:w="636" w:type="dxa"/>
            <w:vAlign w:val="center"/>
          </w:tcPr>
          <w:p w14:paraId="55E7E4B8" w14:textId="41BDB0AC" w:rsidR="007A5EF0" w:rsidRDefault="00154AEE" w:rsidP="007A5EF0">
            <w:r>
              <w:t>2</w:t>
            </w:r>
            <w:r w:rsidR="007A5EF0">
              <w:t>.3</w:t>
            </w:r>
          </w:p>
        </w:tc>
        <w:tc>
          <w:tcPr>
            <w:tcW w:w="2419" w:type="dxa"/>
            <w:vAlign w:val="center"/>
          </w:tcPr>
          <w:p w14:paraId="3C3E4687" w14:textId="38283865" w:rsidR="007A5EF0" w:rsidRDefault="007A5EF0" w:rsidP="007A5EF0">
            <w:r>
              <w:t>Navigate to About page</w:t>
            </w:r>
            <w:r w:rsidR="00465382">
              <w:t xml:space="preserve"> using navigation bar</w:t>
            </w:r>
          </w:p>
        </w:tc>
        <w:tc>
          <w:tcPr>
            <w:tcW w:w="1800" w:type="dxa"/>
            <w:vAlign w:val="center"/>
          </w:tcPr>
          <w:p w14:paraId="3C248129" w14:textId="3216D7C6" w:rsidR="007A5EF0" w:rsidRDefault="00465382" w:rsidP="007A5EF0">
            <w:r>
              <w:t>Click About link</w:t>
            </w:r>
          </w:p>
        </w:tc>
        <w:tc>
          <w:tcPr>
            <w:tcW w:w="2070" w:type="dxa"/>
            <w:vAlign w:val="center"/>
          </w:tcPr>
          <w:p w14:paraId="5F7BCCBF" w14:textId="7E784C99" w:rsidR="007A5EF0" w:rsidRDefault="007A5EF0" w:rsidP="007A5EF0">
            <w:r>
              <w:t>Navigate user to About page</w:t>
            </w:r>
          </w:p>
        </w:tc>
        <w:tc>
          <w:tcPr>
            <w:tcW w:w="1129" w:type="dxa"/>
            <w:vAlign w:val="center"/>
          </w:tcPr>
          <w:p w14:paraId="2B6AA6D6" w14:textId="19AB7BBD" w:rsidR="007A5EF0" w:rsidRDefault="007A5EF0" w:rsidP="007A5EF0">
            <w:r>
              <w:t>As expected</w:t>
            </w:r>
          </w:p>
        </w:tc>
        <w:tc>
          <w:tcPr>
            <w:tcW w:w="1296" w:type="dxa"/>
            <w:vAlign w:val="center"/>
          </w:tcPr>
          <w:p w14:paraId="358F255A" w14:textId="154FFCE6" w:rsidR="007A5EF0" w:rsidRDefault="007A5EF0" w:rsidP="007A5EF0">
            <w:r>
              <w:t>Pass</w:t>
            </w:r>
          </w:p>
        </w:tc>
      </w:tr>
      <w:tr w:rsidR="007A5EF0" w14:paraId="538655B7" w14:textId="77777777" w:rsidTr="00EE7CB7">
        <w:trPr>
          <w:trHeight w:val="432"/>
        </w:trPr>
        <w:tc>
          <w:tcPr>
            <w:tcW w:w="636" w:type="dxa"/>
            <w:vAlign w:val="center"/>
          </w:tcPr>
          <w:p w14:paraId="31B31562" w14:textId="2C8FB406" w:rsidR="007A5EF0" w:rsidRDefault="00154AEE" w:rsidP="007A5EF0">
            <w:r>
              <w:t>2</w:t>
            </w:r>
            <w:r w:rsidR="007A5EF0">
              <w:t>.4</w:t>
            </w:r>
          </w:p>
        </w:tc>
        <w:tc>
          <w:tcPr>
            <w:tcW w:w="2419" w:type="dxa"/>
            <w:vAlign w:val="center"/>
          </w:tcPr>
          <w:p w14:paraId="3E482CC4" w14:textId="296F5BCF" w:rsidR="007A5EF0" w:rsidRDefault="007A5EF0" w:rsidP="007A5EF0">
            <w:r>
              <w:t>Navigate to Services page</w:t>
            </w:r>
            <w:r w:rsidR="00465382">
              <w:t xml:space="preserve"> using navigation bar</w:t>
            </w:r>
          </w:p>
        </w:tc>
        <w:tc>
          <w:tcPr>
            <w:tcW w:w="1800" w:type="dxa"/>
            <w:vAlign w:val="center"/>
          </w:tcPr>
          <w:p w14:paraId="71EA1EB6" w14:textId="17AF3206" w:rsidR="007A5EF0" w:rsidRDefault="00465382" w:rsidP="007A5EF0">
            <w:r>
              <w:t>Click Services link</w:t>
            </w:r>
          </w:p>
        </w:tc>
        <w:tc>
          <w:tcPr>
            <w:tcW w:w="2070" w:type="dxa"/>
            <w:vAlign w:val="center"/>
          </w:tcPr>
          <w:p w14:paraId="3DA91F35" w14:textId="68DFB81E" w:rsidR="007A5EF0" w:rsidRDefault="007A5EF0" w:rsidP="007A5EF0">
            <w:r>
              <w:t>Navigate user to Services page</w:t>
            </w:r>
          </w:p>
        </w:tc>
        <w:tc>
          <w:tcPr>
            <w:tcW w:w="1129" w:type="dxa"/>
            <w:vAlign w:val="center"/>
          </w:tcPr>
          <w:p w14:paraId="1C1F0E18" w14:textId="533B5853" w:rsidR="007A5EF0" w:rsidRDefault="007A5EF0" w:rsidP="007A5EF0">
            <w:r>
              <w:t>As expected</w:t>
            </w:r>
          </w:p>
        </w:tc>
        <w:tc>
          <w:tcPr>
            <w:tcW w:w="1296" w:type="dxa"/>
            <w:vAlign w:val="center"/>
          </w:tcPr>
          <w:p w14:paraId="6E6C8063" w14:textId="069D3561" w:rsidR="007A5EF0" w:rsidRDefault="007A5EF0" w:rsidP="007A5EF0">
            <w:r>
              <w:t>Pass</w:t>
            </w:r>
          </w:p>
        </w:tc>
      </w:tr>
      <w:tr w:rsidR="007A5EF0" w14:paraId="46F4F16E" w14:textId="77777777" w:rsidTr="00EE7CB7">
        <w:trPr>
          <w:trHeight w:val="432"/>
        </w:trPr>
        <w:tc>
          <w:tcPr>
            <w:tcW w:w="636" w:type="dxa"/>
            <w:vAlign w:val="center"/>
          </w:tcPr>
          <w:p w14:paraId="0C0D5D2C" w14:textId="593391C6" w:rsidR="007A5EF0" w:rsidRDefault="00154AEE" w:rsidP="007A5EF0">
            <w:r>
              <w:t>2</w:t>
            </w:r>
            <w:r w:rsidR="007A5EF0">
              <w:t>.5</w:t>
            </w:r>
          </w:p>
        </w:tc>
        <w:tc>
          <w:tcPr>
            <w:tcW w:w="2419" w:type="dxa"/>
            <w:vAlign w:val="center"/>
          </w:tcPr>
          <w:p w14:paraId="77BC064C" w14:textId="1DD5E86A" w:rsidR="007A5EF0" w:rsidRDefault="007A5EF0" w:rsidP="007A5EF0">
            <w:r>
              <w:t>Navigate to Login page</w:t>
            </w:r>
            <w:r w:rsidR="00465382">
              <w:t xml:space="preserve"> using navigation bar</w:t>
            </w:r>
          </w:p>
        </w:tc>
        <w:tc>
          <w:tcPr>
            <w:tcW w:w="1800" w:type="dxa"/>
            <w:vAlign w:val="center"/>
          </w:tcPr>
          <w:p w14:paraId="034A7CFC" w14:textId="4A9D8B56" w:rsidR="007A5EF0" w:rsidRDefault="00465382" w:rsidP="007A5EF0">
            <w:r>
              <w:t>Click Login link</w:t>
            </w:r>
          </w:p>
        </w:tc>
        <w:tc>
          <w:tcPr>
            <w:tcW w:w="2070" w:type="dxa"/>
            <w:vAlign w:val="center"/>
          </w:tcPr>
          <w:p w14:paraId="5BA98E43" w14:textId="42F2F58D" w:rsidR="007A5EF0" w:rsidRDefault="007A5EF0" w:rsidP="007A5EF0">
            <w:r>
              <w:t>Navigate user to Login page</w:t>
            </w:r>
          </w:p>
        </w:tc>
        <w:tc>
          <w:tcPr>
            <w:tcW w:w="1129" w:type="dxa"/>
            <w:vAlign w:val="center"/>
          </w:tcPr>
          <w:p w14:paraId="12C37B75" w14:textId="3D3E389F" w:rsidR="007A5EF0" w:rsidRDefault="007A5EF0" w:rsidP="007A5EF0">
            <w:r>
              <w:t>As expected</w:t>
            </w:r>
          </w:p>
        </w:tc>
        <w:tc>
          <w:tcPr>
            <w:tcW w:w="1296" w:type="dxa"/>
            <w:vAlign w:val="center"/>
          </w:tcPr>
          <w:p w14:paraId="7063FD2F" w14:textId="3628B8B0" w:rsidR="007A5EF0" w:rsidRDefault="007A5EF0" w:rsidP="007A5EF0">
            <w:r>
              <w:t>Pass</w:t>
            </w:r>
          </w:p>
        </w:tc>
      </w:tr>
    </w:tbl>
    <w:p w14:paraId="0B167EE7" w14:textId="45274906" w:rsidR="002D6264" w:rsidRDefault="002D6264" w:rsidP="002D6264">
      <w:pPr>
        <w:spacing w:line="360" w:lineRule="auto"/>
        <w:jc w:val="both"/>
      </w:pPr>
    </w:p>
    <w:p w14:paraId="53C5FAB4" w14:textId="02034B2C" w:rsidR="002D6264" w:rsidRDefault="002D6264" w:rsidP="002D6264">
      <w:pPr>
        <w:pStyle w:val="Heading4"/>
      </w:pPr>
      <w:r>
        <w:lastRenderedPageBreak/>
        <w:t>5.3.1.</w:t>
      </w:r>
      <w:r w:rsidR="00876C04">
        <w:t>3</w:t>
      </w:r>
      <w:r>
        <w:t xml:space="preserve"> About Page</w:t>
      </w:r>
    </w:p>
    <w:p w14:paraId="7E6C87C4" w14:textId="69923487" w:rsidR="00976FC7" w:rsidRPr="00976FC7" w:rsidRDefault="00976FC7" w:rsidP="00976FC7">
      <w:pPr>
        <w:pStyle w:val="Caption"/>
        <w:keepNext/>
        <w:spacing w:after="0" w:line="360" w:lineRule="auto"/>
        <w:jc w:val="center"/>
      </w:pPr>
      <w:bookmarkStart w:id="171" w:name="_Toc165401137"/>
      <w:r>
        <w:t xml:space="preserve">Table </w:t>
      </w:r>
      <w:r>
        <w:fldChar w:fldCharType="begin"/>
      </w:r>
      <w:r>
        <w:instrText xml:space="preserve"> SEQ Table \* ARABIC </w:instrText>
      </w:r>
      <w:r>
        <w:fldChar w:fldCharType="separate"/>
      </w:r>
      <w:r w:rsidR="0057685C">
        <w:rPr>
          <w:noProof/>
        </w:rPr>
        <w:t>28</w:t>
      </w:r>
      <w:r>
        <w:fldChar w:fldCharType="end"/>
      </w:r>
      <w:r>
        <w:t xml:space="preserve">: </w:t>
      </w:r>
      <w:r w:rsidR="0057685C">
        <w:t>Unit Testing for About Page</w:t>
      </w:r>
      <w:bookmarkEnd w:id="171"/>
    </w:p>
    <w:tbl>
      <w:tblPr>
        <w:tblStyle w:val="TableGrid"/>
        <w:tblW w:w="0" w:type="auto"/>
        <w:tblLook w:val="04A0" w:firstRow="1" w:lastRow="0" w:firstColumn="1" w:lastColumn="0" w:noHBand="0" w:noVBand="1"/>
      </w:tblPr>
      <w:tblGrid>
        <w:gridCol w:w="636"/>
        <w:gridCol w:w="2419"/>
        <w:gridCol w:w="1800"/>
        <w:gridCol w:w="2070"/>
        <w:gridCol w:w="1129"/>
        <w:gridCol w:w="1296"/>
      </w:tblGrid>
      <w:tr w:rsidR="001C19E9" w14:paraId="52C8F946" w14:textId="77777777" w:rsidTr="00183311">
        <w:trPr>
          <w:trHeight w:val="432"/>
        </w:trPr>
        <w:tc>
          <w:tcPr>
            <w:tcW w:w="9350" w:type="dxa"/>
            <w:gridSpan w:val="6"/>
            <w:shd w:val="clear" w:color="auto" w:fill="E2EFD9" w:themeFill="accent6" w:themeFillTint="33"/>
            <w:vAlign w:val="center"/>
          </w:tcPr>
          <w:p w14:paraId="20575E4A" w14:textId="483A2B64" w:rsidR="001C19E9" w:rsidRPr="003941CC" w:rsidRDefault="00876C04" w:rsidP="00183311">
            <w:pPr>
              <w:rPr>
                <w:b/>
                <w:bCs/>
              </w:rPr>
            </w:pPr>
            <w:r>
              <w:rPr>
                <w:b/>
                <w:bCs/>
              </w:rPr>
              <w:t>3</w:t>
            </w:r>
            <w:r w:rsidR="001C19E9">
              <w:rPr>
                <w:b/>
                <w:bCs/>
              </w:rPr>
              <w:t>.0 About Page (Customer &amp; Admin)</w:t>
            </w:r>
          </w:p>
        </w:tc>
      </w:tr>
      <w:tr w:rsidR="001C19E9" w14:paraId="6965D920" w14:textId="77777777" w:rsidTr="00183311">
        <w:trPr>
          <w:trHeight w:val="432"/>
        </w:trPr>
        <w:tc>
          <w:tcPr>
            <w:tcW w:w="636" w:type="dxa"/>
            <w:shd w:val="clear" w:color="auto" w:fill="FFF2CC" w:themeFill="accent4" w:themeFillTint="33"/>
            <w:vAlign w:val="center"/>
          </w:tcPr>
          <w:p w14:paraId="030FDBB5" w14:textId="77777777" w:rsidR="001C19E9" w:rsidRPr="0021490B" w:rsidRDefault="001C19E9" w:rsidP="00183311">
            <w:pPr>
              <w:rPr>
                <w:b/>
                <w:bCs/>
              </w:rPr>
            </w:pPr>
            <w:r w:rsidRPr="0021490B">
              <w:rPr>
                <w:b/>
                <w:bCs/>
              </w:rPr>
              <w:t>ID</w:t>
            </w:r>
          </w:p>
        </w:tc>
        <w:tc>
          <w:tcPr>
            <w:tcW w:w="2419" w:type="dxa"/>
            <w:shd w:val="clear" w:color="auto" w:fill="FFF2CC" w:themeFill="accent4" w:themeFillTint="33"/>
            <w:vAlign w:val="center"/>
          </w:tcPr>
          <w:p w14:paraId="126C6A1A" w14:textId="77777777" w:rsidR="001C19E9" w:rsidRPr="0021490B" w:rsidRDefault="001C19E9" w:rsidP="00183311">
            <w:pPr>
              <w:rPr>
                <w:b/>
                <w:bCs/>
              </w:rPr>
            </w:pPr>
            <w:r w:rsidRPr="0021490B">
              <w:rPr>
                <w:b/>
                <w:bCs/>
              </w:rPr>
              <w:t>Test Procedures</w:t>
            </w:r>
          </w:p>
        </w:tc>
        <w:tc>
          <w:tcPr>
            <w:tcW w:w="1800" w:type="dxa"/>
            <w:shd w:val="clear" w:color="auto" w:fill="FFF2CC" w:themeFill="accent4" w:themeFillTint="33"/>
            <w:vAlign w:val="center"/>
          </w:tcPr>
          <w:p w14:paraId="642F1587" w14:textId="77777777" w:rsidR="001C19E9" w:rsidRPr="0021490B" w:rsidRDefault="001C19E9" w:rsidP="00183311">
            <w:pPr>
              <w:rPr>
                <w:b/>
                <w:bCs/>
              </w:rPr>
            </w:pPr>
            <w:r w:rsidRPr="0021490B">
              <w:rPr>
                <w:b/>
                <w:bCs/>
              </w:rPr>
              <w:t>Test Data</w:t>
            </w:r>
          </w:p>
        </w:tc>
        <w:tc>
          <w:tcPr>
            <w:tcW w:w="2070" w:type="dxa"/>
            <w:shd w:val="clear" w:color="auto" w:fill="FFF2CC" w:themeFill="accent4" w:themeFillTint="33"/>
            <w:vAlign w:val="center"/>
          </w:tcPr>
          <w:p w14:paraId="7D59C1B8" w14:textId="77777777" w:rsidR="001C19E9" w:rsidRPr="0021490B" w:rsidRDefault="001C19E9" w:rsidP="00183311">
            <w:pPr>
              <w:rPr>
                <w:b/>
                <w:bCs/>
              </w:rPr>
            </w:pPr>
            <w:r w:rsidRPr="0021490B">
              <w:rPr>
                <w:b/>
                <w:bCs/>
              </w:rPr>
              <w:t>Expected Result</w:t>
            </w:r>
          </w:p>
        </w:tc>
        <w:tc>
          <w:tcPr>
            <w:tcW w:w="1129" w:type="dxa"/>
            <w:shd w:val="clear" w:color="auto" w:fill="FFF2CC" w:themeFill="accent4" w:themeFillTint="33"/>
            <w:vAlign w:val="center"/>
          </w:tcPr>
          <w:p w14:paraId="77699C56" w14:textId="77777777" w:rsidR="001C19E9" w:rsidRPr="0021490B" w:rsidRDefault="001C19E9" w:rsidP="00183311">
            <w:pPr>
              <w:rPr>
                <w:b/>
                <w:bCs/>
              </w:rPr>
            </w:pPr>
            <w:r w:rsidRPr="0021490B">
              <w:rPr>
                <w:b/>
                <w:bCs/>
              </w:rPr>
              <w:t>Actual Result</w:t>
            </w:r>
          </w:p>
        </w:tc>
        <w:tc>
          <w:tcPr>
            <w:tcW w:w="1296" w:type="dxa"/>
            <w:shd w:val="clear" w:color="auto" w:fill="FFF2CC" w:themeFill="accent4" w:themeFillTint="33"/>
            <w:vAlign w:val="center"/>
          </w:tcPr>
          <w:p w14:paraId="299F900C" w14:textId="77777777" w:rsidR="001C19E9" w:rsidRPr="0021490B" w:rsidRDefault="001C19E9" w:rsidP="00183311">
            <w:pPr>
              <w:rPr>
                <w:b/>
                <w:bCs/>
              </w:rPr>
            </w:pPr>
            <w:r w:rsidRPr="0021490B">
              <w:rPr>
                <w:b/>
                <w:bCs/>
              </w:rPr>
              <w:t>Status (Pass/Fail)</w:t>
            </w:r>
          </w:p>
        </w:tc>
      </w:tr>
      <w:tr w:rsidR="001C19E9" w14:paraId="6B8934AC" w14:textId="77777777" w:rsidTr="00183311">
        <w:trPr>
          <w:trHeight w:val="432"/>
        </w:trPr>
        <w:tc>
          <w:tcPr>
            <w:tcW w:w="636" w:type="dxa"/>
            <w:vAlign w:val="center"/>
          </w:tcPr>
          <w:p w14:paraId="03478662" w14:textId="546FAC7F" w:rsidR="001C19E9" w:rsidRDefault="00876C04" w:rsidP="00183311">
            <w:r>
              <w:t>3</w:t>
            </w:r>
            <w:r w:rsidR="001C19E9">
              <w:t>.1</w:t>
            </w:r>
          </w:p>
        </w:tc>
        <w:tc>
          <w:tcPr>
            <w:tcW w:w="2419" w:type="dxa"/>
            <w:vAlign w:val="center"/>
          </w:tcPr>
          <w:p w14:paraId="69FB0456" w14:textId="77777777" w:rsidR="001C19E9" w:rsidRPr="00AA57F3" w:rsidRDefault="001C19E9" w:rsidP="00183311">
            <w:r>
              <w:t>Navigate to Home page using Finease link</w:t>
            </w:r>
          </w:p>
        </w:tc>
        <w:tc>
          <w:tcPr>
            <w:tcW w:w="1800" w:type="dxa"/>
            <w:vAlign w:val="center"/>
          </w:tcPr>
          <w:p w14:paraId="5DE253EC" w14:textId="77777777" w:rsidR="001C19E9" w:rsidRDefault="001C19E9" w:rsidP="00183311">
            <w:r>
              <w:t>Click Finease link</w:t>
            </w:r>
          </w:p>
        </w:tc>
        <w:tc>
          <w:tcPr>
            <w:tcW w:w="2070" w:type="dxa"/>
            <w:vAlign w:val="center"/>
          </w:tcPr>
          <w:p w14:paraId="4EBA7F2B" w14:textId="77777777" w:rsidR="001C19E9" w:rsidRDefault="001C19E9" w:rsidP="00183311">
            <w:r>
              <w:t>Navigate user to Home page</w:t>
            </w:r>
          </w:p>
        </w:tc>
        <w:tc>
          <w:tcPr>
            <w:tcW w:w="1129" w:type="dxa"/>
            <w:vAlign w:val="center"/>
          </w:tcPr>
          <w:p w14:paraId="63AD66D1" w14:textId="77777777" w:rsidR="001C19E9" w:rsidRDefault="001C19E9" w:rsidP="00183311">
            <w:r>
              <w:t>As expected</w:t>
            </w:r>
          </w:p>
        </w:tc>
        <w:tc>
          <w:tcPr>
            <w:tcW w:w="1296" w:type="dxa"/>
            <w:vAlign w:val="center"/>
          </w:tcPr>
          <w:p w14:paraId="0E4E43BC" w14:textId="77777777" w:rsidR="001C19E9" w:rsidRDefault="001C19E9" w:rsidP="00183311">
            <w:r>
              <w:t>Pass</w:t>
            </w:r>
          </w:p>
        </w:tc>
      </w:tr>
      <w:tr w:rsidR="001C19E9" w14:paraId="782E619C" w14:textId="77777777" w:rsidTr="00183311">
        <w:trPr>
          <w:trHeight w:val="432"/>
        </w:trPr>
        <w:tc>
          <w:tcPr>
            <w:tcW w:w="636" w:type="dxa"/>
            <w:vAlign w:val="center"/>
          </w:tcPr>
          <w:p w14:paraId="09B69F3A" w14:textId="4424827E" w:rsidR="001C19E9" w:rsidRDefault="00876C04" w:rsidP="00183311">
            <w:r>
              <w:t>3</w:t>
            </w:r>
            <w:r w:rsidR="001C19E9">
              <w:t>.2</w:t>
            </w:r>
          </w:p>
        </w:tc>
        <w:tc>
          <w:tcPr>
            <w:tcW w:w="2419" w:type="dxa"/>
            <w:vAlign w:val="center"/>
          </w:tcPr>
          <w:p w14:paraId="3E07278C" w14:textId="77777777" w:rsidR="001C19E9" w:rsidRPr="00AA57F3" w:rsidRDefault="001C19E9" w:rsidP="00183311">
            <w:r>
              <w:t>Navigate to Home page using navigation bar</w:t>
            </w:r>
          </w:p>
        </w:tc>
        <w:tc>
          <w:tcPr>
            <w:tcW w:w="1800" w:type="dxa"/>
            <w:vAlign w:val="center"/>
          </w:tcPr>
          <w:p w14:paraId="3384F788" w14:textId="77777777" w:rsidR="001C19E9" w:rsidRDefault="001C19E9" w:rsidP="00183311">
            <w:r>
              <w:t>Click Home link</w:t>
            </w:r>
          </w:p>
        </w:tc>
        <w:tc>
          <w:tcPr>
            <w:tcW w:w="2070" w:type="dxa"/>
            <w:vAlign w:val="center"/>
          </w:tcPr>
          <w:p w14:paraId="0F18F5CD" w14:textId="77777777" w:rsidR="001C19E9" w:rsidRDefault="001C19E9" w:rsidP="00183311">
            <w:r>
              <w:t>Navigate user to Home page</w:t>
            </w:r>
          </w:p>
        </w:tc>
        <w:tc>
          <w:tcPr>
            <w:tcW w:w="1129" w:type="dxa"/>
            <w:vAlign w:val="center"/>
          </w:tcPr>
          <w:p w14:paraId="4B9A6156" w14:textId="77777777" w:rsidR="001C19E9" w:rsidRDefault="001C19E9" w:rsidP="00183311">
            <w:r>
              <w:t>As expected</w:t>
            </w:r>
          </w:p>
        </w:tc>
        <w:tc>
          <w:tcPr>
            <w:tcW w:w="1296" w:type="dxa"/>
            <w:vAlign w:val="center"/>
          </w:tcPr>
          <w:p w14:paraId="7C94EBFE" w14:textId="77777777" w:rsidR="001C19E9" w:rsidRDefault="001C19E9" w:rsidP="00183311">
            <w:r>
              <w:t>Pass</w:t>
            </w:r>
          </w:p>
        </w:tc>
      </w:tr>
      <w:tr w:rsidR="001C19E9" w14:paraId="5161C4DB" w14:textId="77777777" w:rsidTr="00183311">
        <w:trPr>
          <w:trHeight w:val="432"/>
        </w:trPr>
        <w:tc>
          <w:tcPr>
            <w:tcW w:w="636" w:type="dxa"/>
            <w:vAlign w:val="center"/>
          </w:tcPr>
          <w:p w14:paraId="2663A512" w14:textId="1B59B902" w:rsidR="001C19E9" w:rsidRDefault="00876C04" w:rsidP="00183311">
            <w:r>
              <w:t>3</w:t>
            </w:r>
            <w:r w:rsidR="001C19E9">
              <w:t>.3</w:t>
            </w:r>
          </w:p>
        </w:tc>
        <w:tc>
          <w:tcPr>
            <w:tcW w:w="2419" w:type="dxa"/>
            <w:vAlign w:val="center"/>
          </w:tcPr>
          <w:p w14:paraId="57C05FB5" w14:textId="77777777" w:rsidR="001C19E9" w:rsidRDefault="001C19E9" w:rsidP="00183311">
            <w:r>
              <w:t>Navigate to About page using navigation bar</w:t>
            </w:r>
          </w:p>
        </w:tc>
        <w:tc>
          <w:tcPr>
            <w:tcW w:w="1800" w:type="dxa"/>
            <w:vAlign w:val="center"/>
          </w:tcPr>
          <w:p w14:paraId="0A247720" w14:textId="77777777" w:rsidR="001C19E9" w:rsidRDefault="001C19E9" w:rsidP="00183311">
            <w:r>
              <w:t>Click About link</w:t>
            </w:r>
          </w:p>
        </w:tc>
        <w:tc>
          <w:tcPr>
            <w:tcW w:w="2070" w:type="dxa"/>
            <w:vAlign w:val="center"/>
          </w:tcPr>
          <w:p w14:paraId="33FACE55" w14:textId="77777777" w:rsidR="001C19E9" w:rsidRDefault="001C19E9" w:rsidP="00183311">
            <w:r>
              <w:t>Navigate user to About page</w:t>
            </w:r>
          </w:p>
        </w:tc>
        <w:tc>
          <w:tcPr>
            <w:tcW w:w="1129" w:type="dxa"/>
            <w:vAlign w:val="center"/>
          </w:tcPr>
          <w:p w14:paraId="37CA6633" w14:textId="77777777" w:rsidR="001C19E9" w:rsidRDefault="001C19E9" w:rsidP="00183311">
            <w:r>
              <w:t>As expected</w:t>
            </w:r>
          </w:p>
        </w:tc>
        <w:tc>
          <w:tcPr>
            <w:tcW w:w="1296" w:type="dxa"/>
            <w:vAlign w:val="center"/>
          </w:tcPr>
          <w:p w14:paraId="6ABF8BC4" w14:textId="77777777" w:rsidR="001C19E9" w:rsidRDefault="001C19E9" w:rsidP="00183311">
            <w:r>
              <w:t>Pass</w:t>
            </w:r>
          </w:p>
        </w:tc>
      </w:tr>
      <w:tr w:rsidR="001C19E9" w14:paraId="1AB82D29" w14:textId="77777777" w:rsidTr="00183311">
        <w:trPr>
          <w:trHeight w:val="432"/>
        </w:trPr>
        <w:tc>
          <w:tcPr>
            <w:tcW w:w="636" w:type="dxa"/>
            <w:vAlign w:val="center"/>
          </w:tcPr>
          <w:p w14:paraId="2EC9D98E" w14:textId="1ABDDE9A" w:rsidR="001C19E9" w:rsidRDefault="00876C04" w:rsidP="00183311">
            <w:r>
              <w:t>3</w:t>
            </w:r>
            <w:r w:rsidR="001C19E9">
              <w:t>.4</w:t>
            </w:r>
          </w:p>
        </w:tc>
        <w:tc>
          <w:tcPr>
            <w:tcW w:w="2419" w:type="dxa"/>
            <w:vAlign w:val="center"/>
          </w:tcPr>
          <w:p w14:paraId="10ABE7D1" w14:textId="77777777" w:rsidR="001C19E9" w:rsidRDefault="001C19E9" w:rsidP="00183311">
            <w:r>
              <w:t>Navigate to Services page using navigation bar</w:t>
            </w:r>
          </w:p>
        </w:tc>
        <w:tc>
          <w:tcPr>
            <w:tcW w:w="1800" w:type="dxa"/>
            <w:vAlign w:val="center"/>
          </w:tcPr>
          <w:p w14:paraId="2DE8FE7D" w14:textId="77777777" w:rsidR="001C19E9" w:rsidRDefault="001C19E9" w:rsidP="00183311">
            <w:r>
              <w:t>Click Services link</w:t>
            </w:r>
          </w:p>
        </w:tc>
        <w:tc>
          <w:tcPr>
            <w:tcW w:w="2070" w:type="dxa"/>
            <w:vAlign w:val="center"/>
          </w:tcPr>
          <w:p w14:paraId="5E77D8C6" w14:textId="77777777" w:rsidR="001C19E9" w:rsidRDefault="001C19E9" w:rsidP="00183311">
            <w:r>
              <w:t>Navigate user to Services page</w:t>
            </w:r>
          </w:p>
        </w:tc>
        <w:tc>
          <w:tcPr>
            <w:tcW w:w="1129" w:type="dxa"/>
            <w:vAlign w:val="center"/>
          </w:tcPr>
          <w:p w14:paraId="36C41C31" w14:textId="77777777" w:rsidR="001C19E9" w:rsidRDefault="001C19E9" w:rsidP="00183311">
            <w:r>
              <w:t>As expected</w:t>
            </w:r>
          </w:p>
        </w:tc>
        <w:tc>
          <w:tcPr>
            <w:tcW w:w="1296" w:type="dxa"/>
            <w:vAlign w:val="center"/>
          </w:tcPr>
          <w:p w14:paraId="1C7A4BBC" w14:textId="77777777" w:rsidR="001C19E9" w:rsidRDefault="001C19E9" w:rsidP="00183311">
            <w:r>
              <w:t>Pass</w:t>
            </w:r>
          </w:p>
        </w:tc>
      </w:tr>
      <w:tr w:rsidR="001C19E9" w14:paraId="414B7EE2" w14:textId="77777777" w:rsidTr="00183311">
        <w:trPr>
          <w:trHeight w:val="432"/>
        </w:trPr>
        <w:tc>
          <w:tcPr>
            <w:tcW w:w="636" w:type="dxa"/>
            <w:vAlign w:val="center"/>
          </w:tcPr>
          <w:p w14:paraId="26A94AC6" w14:textId="13BF63FF" w:rsidR="001C19E9" w:rsidRDefault="00876C04" w:rsidP="00183311">
            <w:r>
              <w:t>3</w:t>
            </w:r>
            <w:r w:rsidR="001C19E9">
              <w:t>.5</w:t>
            </w:r>
          </w:p>
        </w:tc>
        <w:tc>
          <w:tcPr>
            <w:tcW w:w="2419" w:type="dxa"/>
            <w:vAlign w:val="center"/>
          </w:tcPr>
          <w:p w14:paraId="47A64F58" w14:textId="77777777" w:rsidR="001C19E9" w:rsidRDefault="001C19E9" w:rsidP="00183311">
            <w:r>
              <w:t>Navigate to Login page using navigation bar</w:t>
            </w:r>
          </w:p>
        </w:tc>
        <w:tc>
          <w:tcPr>
            <w:tcW w:w="1800" w:type="dxa"/>
            <w:vAlign w:val="center"/>
          </w:tcPr>
          <w:p w14:paraId="523EAC66" w14:textId="77777777" w:rsidR="001C19E9" w:rsidRDefault="001C19E9" w:rsidP="00183311">
            <w:r>
              <w:t>Click Login link</w:t>
            </w:r>
          </w:p>
        </w:tc>
        <w:tc>
          <w:tcPr>
            <w:tcW w:w="2070" w:type="dxa"/>
            <w:vAlign w:val="center"/>
          </w:tcPr>
          <w:p w14:paraId="49689F31" w14:textId="77777777" w:rsidR="001C19E9" w:rsidRDefault="001C19E9" w:rsidP="00183311">
            <w:r>
              <w:t>Navigate user to Login page</w:t>
            </w:r>
          </w:p>
        </w:tc>
        <w:tc>
          <w:tcPr>
            <w:tcW w:w="1129" w:type="dxa"/>
            <w:vAlign w:val="center"/>
          </w:tcPr>
          <w:p w14:paraId="4DB00858" w14:textId="77777777" w:rsidR="001C19E9" w:rsidRDefault="001C19E9" w:rsidP="00183311">
            <w:r>
              <w:t>As expected</w:t>
            </w:r>
          </w:p>
        </w:tc>
        <w:tc>
          <w:tcPr>
            <w:tcW w:w="1296" w:type="dxa"/>
            <w:vAlign w:val="center"/>
          </w:tcPr>
          <w:p w14:paraId="753D073C" w14:textId="77777777" w:rsidR="001C19E9" w:rsidRDefault="001C19E9" w:rsidP="00183311">
            <w:r>
              <w:t>Pass</w:t>
            </w:r>
          </w:p>
        </w:tc>
      </w:tr>
    </w:tbl>
    <w:p w14:paraId="2C4BCCEF" w14:textId="77777777" w:rsidR="002D6264" w:rsidRDefault="002D6264" w:rsidP="007566E5">
      <w:pPr>
        <w:spacing w:line="360" w:lineRule="auto"/>
      </w:pPr>
    </w:p>
    <w:p w14:paraId="37D0331D" w14:textId="0C543FDC" w:rsidR="002D6264" w:rsidRDefault="002D6264" w:rsidP="002D6264">
      <w:pPr>
        <w:pStyle w:val="Heading4"/>
      </w:pPr>
      <w:r>
        <w:t>5.3.1.</w:t>
      </w:r>
      <w:r w:rsidR="00B11003">
        <w:t>4</w:t>
      </w:r>
      <w:r>
        <w:t xml:space="preserve"> Services Page</w:t>
      </w:r>
    </w:p>
    <w:p w14:paraId="0261F827" w14:textId="0E21168F" w:rsidR="00976FC7" w:rsidRPr="00976FC7" w:rsidRDefault="00976FC7" w:rsidP="00976FC7">
      <w:pPr>
        <w:pStyle w:val="Caption"/>
        <w:keepNext/>
        <w:spacing w:after="0" w:line="360" w:lineRule="auto"/>
        <w:jc w:val="center"/>
      </w:pPr>
      <w:bookmarkStart w:id="172" w:name="_Toc165401138"/>
      <w:r>
        <w:t xml:space="preserve">Table </w:t>
      </w:r>
      <w:r>
        <w:fldChar w:fldCharType="begin"/>
      </w:r>
      <w:r>
        <w:instrText xml:space="preserve"> SEQ Table \* ARABIC </w:instrText>
      </w:r>
      <w:r>
        <w:fldChar w:fldCharType="separate"/>
      </w:r>
      <w:r w:rsidR="0057685C">
        <w:rPr>
          <w:noProof/>
        </w:rPr>
        <w:t>29</w:t>
      </w:r>
      <w:r>
        <w:fldChar w:fldCharType="end"/>
      </w:r>
      <w:r>
        <w:t xml:space="preserve">: </w:t>
      </w:r>
      <w:r w:rsidR="0057685C">
        <w:t>Unit Testing for Services Page</w:t>
      </w:r>
      <w:bookmarkEnd w:id="172"/>
    </w:p>
    <w:tbl>
      <w:tblPr>
        <w:tblStyle w:val="TableGrid"/>
        <w:tblW w:w="0" w:type="auto"/>
        <w:tblLook w:val="04A0" w:firstRow="1" w:lastRow="0" w:firstColumn="1" w:lastColumn="0" w:noHBand="0" w:noVBand="1"/>
      </w:tblPr>
      <w:tblGrid>
        <w:gridCol w:w="636"/>
        <w:gridCol w:w="2419"/>
        <w:gridCol w:w="1800"/>
        <w:gridCol w:w="2070"/>
        <w:gridCol w:w="1129"/>
        <w:gridCol w:w="1296"/>
      </w:tblGrid>
      <w:tr w:rsidR="002F7F41" w14:paraId="327844D5" w14:textId="77777777" w:rsidTr="00183311">
        <w:trPr>
          <w:trHeight w:val="432"/>
        </w:trPr>
        <w:tc>
          <w:tcPr>
            <w:tcW w:w="9350" w:type="dxa"/>
            <w:gridSpan w:val="6"/>
            <w:shd w:val="clear" w:color="auto" w:fill="E2EFD9" w:themeFill="accent6" w:themeFillTint="33"/>
            <w:vAlign w:val="center"/>
          </w:tcPr>
          <w:p w14:paraId="66C86FDC" w14:textId="2372F417" w:rsidR="002F7F41" w:rsidRPr="003941CC" w:rsidRDefault="00B11003" w:rsidP="00183311">
            <w:pPr>
              <w:rPr>
                <w:b/>
                <w:bCs/>
              </w:rPr>
            </w:pPr>
            <w:r>
              <w:rPr>
                <w:b/>
                <w:bCs/>
              </w:rPr>
              <w:t>4</w:t>
            </w:r>
            <w:r w:rsidR="002F7F41">
              <w:rPr>
                <w:b/>
                <w:bCs/>
              </w:rPr>
              <w:t>.0 Services Page (Customer &amp; Admin)</w:t>
            </w:r>
          </w:p>
        </w:tc>
      </w:tr>
      <w:tr w:rsidR="002F7F41" w14:paraId="2BD8907F" w14:textId="77777777" w:rsidTr="00183311">
        <w:trPr>
          <w:trHeight w:val="432"/>
        </w:trPr>
        <w:tc>
          <w:tcPr>
            <w:tcW w:w="636" w:type="dxa"/>
            <w:shd w:val="clear" w:color="auto" w:fill="FFF2CC" w:themeFill="accent4" w:themeFillTint="33"/>
            <w:vAlign w:val="center"/>
          </w:tcPr>
          <w:p w14:paraId="4AF56729" w14:textId="77777777" w:rsidR="002F7F41" w:rsidRPr="0021490B" w:rsidRDefault="002F7F41" w:rsidP="00183311">
            <w:pPr>
              <w:rPr>
                <w:b/>
                <w:bCs/>
              </w:rPr>
            </w:pPr>
            <w:r w:rsidRPr="0021490B">
              <w:rPr>
                <w:b/>
                <w:bCs/>
              </w:rPr>
              <w:t>ID</w:t>
            </w:r>
          </w:p>
        </w:tc>
        <w:tc>
          <w:tcPr>
            <w:tcW w:w="2419" w:type="dxa"/>
            <w:shd w:val="clear" w:color="auto" w:fill="FFF2CC" w:themeFill="accent4" w:themeFillTint="33"/>
            <w:vAlign w:val="center"/>
          </w:tcPr>
          <w:p w14:paraId="43836A2F" w14:textId="77777777" w:rsidR="002F7F41" w:rsidRPr="0021490B" w:rsidRDefault="002F7F41" w:rsidP="00183311">
            <w:pPr>
              <w:rPr>
                <w:b/>
                <w:bCs/>
              </w:rPr>
            </w:pPr>
            <w:r w:rsidRPr="0021490B">
              <w:rPr>
                <w:b/>
                <w:bCs/>
              </w:rPr>
              <w:t>Test Procedures</w:t>
            </w:r>
          </w:p>
        </w:tc>
        <w:tc>
          <w:tcPr>
            <w:tcW w:w="1800" w:type="dxa"/>
            <w:shd w:val="clear" w:color="auto" w:fill="FFF2CC" w:themeFill="accent4" w:themeFillTint="33"/>
            <w:vAlign w:val="center"/>
          </w:tcPr>
          <w:p w14:paraId="238D6232" w14:textId="77777777" w:rsidR="002F7F41" w:rsidRPr="0021490B" w:rsidRDefault="002F7F41" w:rsidP="00183311">
            <w:pPr>
              <w:rPr>
                <w:b/>
                <w:bCs/>
              </w:rPr>
            </w:pPr>
            <w:r w:rsidRPr="0021490B">
              <w:rPr>
                <w:b/>
                <w:bCs/>
              </w:rPr>
              <w:t>Test Data</w:t>
            </w:r>
          </w:p>
        </w:tc>
        <w:tc>
          <w:tcPr>
            <w:tcW w:w="2070" w:type="dxa"/>
            <w:shd w:val="clear" w:color="auto" w:fill="FFF2CC" w:themeFill="accent4" w:themeFillTint="33"/>
            <w:vAlign w:val="center"/>
          </w:tcPr>
          <w:p w14:paraId="01FCD8D5" w14:textId="77777777" w:rsidR="002F7F41" w:rsidRPr="0021490B" w:rsidRDefault="002F7F41" w:rsidP="00183311">
            <w:pPr>
              <w:rPr>
                <w:b/>
                <w:bCs/>
              </w:rPr>
            </w:pPr>
            <w:r w:rsidRPr="0021490B">
              <w:rPr>
                <w:b/>
                <w:bCs/>
              </w:rPr>
              <w:t>Expected Result</w:t>
            </w:r>
          </w:p>
        </w:tc>
        <w:tc>
          <w:tcPr>
            <w:tcW w:w="1129" w:type="dxa"/>
            <w:shd w:val="clear" w:color="auto" w:fill="FFF2CC" w:themeFill="accent4" w:themeFillTint="33"/>
            <w:vAlign w:val="center"/>
          </w:tcPr>
          <w:p w14:paraId="5C170D7D" w14:textId="77777777" w:rsidR="002F7F41" w:rsidRPr="0021490B" w:rsidRDefault="002F7F41" w:rsidP="00183311">
            <w:pPr>
              <w:rPr>
                <w:b/>
                <w:bCs/>
              </w:rPr>
            </w:pPr>
            <w:r w:rsidRPr="0021490B">
              <w:rPr>
                <w:b/>
                <w:bCs/>
              </w:rPr>
              <w:t>Actual Result</w:t>
            </w:r>
          </w:p>
        </w:tc>
        <w:tc>
          <w:tcPr>
            <w:tcW w:w="1296" w:type="dxa"/>
            <w:shd w:val="clear" w:color="auto" w:fill="FFF2CC" w:themeFill="accent4" w:themeFillTint="33"/>
            <w:vAlign w:val="center"/>
          </w:tcPr>
          <w:p w14:paraId="7B6D5165" w14:textId="77777777" w:rsidR="002F7F41" w:rsidRPr="0021490B" w:rsidRDefault="002F7F41" w:rsidP="00183311">
            <w:pPr>
              <w:rPr>
                <w:b/>
                <w:bCs/>
              </w:rPr>
            </w:pPr>
            <w:r w:rsidRPr="0021490B">
              <w:rPr>
                <w:b/>
                <w:bCs/>
              </w:rPr>
              <w:t>Status (Pass/Fail)</w:t>
            </w:r>
          </w:p>
        </w:tc>
      </w:tr>
      <w:tr w:rsidR="00B11003" w14:paraId="3D7A1DEF" w14:textId="77777777" w:rsidTr="00183311">
        <w:trPr>
          <w:trHeight w:val="432"/>
        </w:trPr>
        <w:tc>
          <w:tcPr>
            <w:tcW w:w="636" w:type="dxa"/>
            <w:vAlign w:val="center"/>
          </w:tcPr>
          <w:p w14:paraId="2E2C14E8" w14:textId="196B8E53" w:rsidR="00B11003" w:rsidRDefault="00B11003" w:rsidP="00B11003">
            <w:r>
              <w:t>4.1</w:t>
            </w:r>
          </w:p>
        </w:tc>
        <w:tc>
          <w:tcPr>
            <w:tcW w:w="2419" w:type="dxa"/>
            <w:vAlign w:val="center"/>
          </w:tcPr>
          <w:p w14:paraId="6C2AC7AB" w14:textId="67A4D3B5" w:rsidR="00B11003" w:rsidRPr="00AA57F3" w:rsidRDefault="00B11003" w:rsidP="00B11003">
            <w:r>
              <w:t>Navigate to Home page using Finease link</w:t>
            </w:r>
          </w:p>
        </w:tc>
        <w:tc>
          <w:tcPr>
            <w:tcW w:w="1800" w:type="dxa"/>
            <w:vAlign w:val="center"/>
          </w:tcPr>
          <w:p w14:paraId="403ADE96" w14:textId="6845110E" w:rsidR="00B11003" w:rsidRDefault="00B11003" w:rsidP="00B11003">
            <w:r>
              <w:t>Click Finease link</w:t>
            </w:r>
          </w:p>
        </w:tc>
        <w:tc>
          <w:tcPr>
            <w:tcW w:w="2070" w:type="dxa"/>
            <w:vAlign w:val="center"/>
          </w:tcPr>
          <w:p w14:paraId="2D79F6E3" w14:textId="37819D06" w:rsidR="00B11003" w:rsidRDefault="00B11003" w:rsidP="00B11003">
            <w:r>
              <w:t>Navigate user to Home page</w:t>
            </w:r>
          </w:p>
        </w:tc>
        <w:tc>
          <w:tcPr>
            <w:tcW w:w="1129" w:type="dxa"/>
            <w:vAlign w:val="center"/>
          </w:tcPr>
          <w:p w14:paraId="3B012680" w14:textId="5E8AC0E8" w:rsidR="00B11003" w:rsidRDefault="00B11003" w:rsidP="00B11003">
            <w:r>
              <w:t>As expected</w:t>
            </w:r>
          </w:p>
        </w:tc>
        <w:tc>
          <w:tcPr>
            <w:tcW w:w="1296" w:type="dxa"/>
            <w:vAlign w:val="center"/>
          </w:tcPr>
          <w:p w14:paraId="362ED3A4" w14:textId="78CA6531" w:rsidR="00B11003" w:rsidRDefault="00B11003" w:rsidP="00B11003">
            <w:r>
              <w:t>Pass</w:t>
            </w:r>
          </w:p>
        </w:tc>
      </w:tr>
      <w:tr w:rsidR="00B11003" w14:paraId="2687A86B" w14:textId="77777777" w:rsidTr="00183311">
        <w:trPr>
          <w:trHeight w:val="432"/>
        </w:trPr>
        <w:tc>
          <w:tcPr>
            <w:tcW w:w="636" w:type="dxa"/>
            <w:vAlign w:val="center"/>
          </w:tcPr>
          <w:p w14:paraId="10DB2E1F" w14:textId="7DDDE5DD" w:rsidR="00B11003" w:rsidRDefault="00B11003" w:rsidP="00B11003">
            <w:r>
              <w:t>4.2</w:t>
            </w:r>
          </w:p>
        </w:tc>
        <w:tc>
          <w:tcPr>
            <w:tcW w:w="2419" w:type="dxa"/>
            <w:vAlign w:val="center"/>
          </w:tcPr>
          <w:p w14:paraId="43851C00" w14:textId="1223FDE8" w:rsidR="00B11003" w:rsidRPr="00AA57F3" w:rsidRDefault="00B11003" w:rsidP="00B11003">
            <w:r>
              <w:t>Navigate to Home page using navigation bar</w:t>
            </w:r>
          </w:p>
        </w:tc>
        <w:tc>
          <w:tcPr>
            <w:tcW w:w="1800" w:type="dxa"/>
            <w:vAlign w:val="center"/>
          </w:tcPr>
          <w:p w14:paraId="64900370" w14:textId="1D27C11B" w:rsidR="00B11003" w:rsidRDefault="00B11003" w:rsidP="00B11003">
            <w:r>
              <w:t>Click Home link</w:t>
            </w:r>
          </w:p>
        </w:tc>
        <w:tc>
          <w:tcPr>
            <w:tcW w:w="2070" w:type="dxa"/>
            <w:vAlign w:val="center"/>
          </w:tcPr>
          <w:p w14:paraId="03E0DEEB" w14:textId="28859657" w:rsidR="00B11003" w:rsidRDefault="00B11003" w:rsidP="00B11003">
            <w:r>
              <w:t>Navigate user to Home page</w:t>
            </w:r>
          </w:p>
        </w:tc>
        <w:tc>
          <w:tcPr>
            <w:tcW w:w="1129" w:type="dxa"/>
            <w:vAlign w:val="center"/>
          </w:tcPr>
          <w:p w14:paraId="64D4A12E" w14:textId="2470D441" w:rsidR="00B11003" w:rsidRDefault="00B11003" w:rsidP="00B11003">
            <w:r>
              <w:t>As expected</w:t>
            </w:r>
          </w:p>
        </w:tc>
        <w:tc>
          <w:tcPr>
            <w:tcW w:w="1296" w:type="dxa"/>
            <w:vAlign w:val="center"/>
          </w:tcPr>
          <w:p w14:paraId="4C384A4F" w14:textId="5E7C097B" w:rsidR="00B11003" w:rsidRDefault="00B11003" w:rsidP="00B11003">
            <w:r>
              <w:t>Pass</w:t>
            </w:r>
          </w:p>
        </w:tc>
      </w:tr>
      <w:tr w:rsidR="00B11003" w14:paraId="56290645" w14:textId="77777777" w:rsidTr="00183311">
        <w:trPr>
          <w:trHeight w:val="432"/>
        </w:trPr>
        <w:tc>
          <w:tcPr>
            <w:tcW w:w="636" w:type="dxa"/>
            <w:vAlign w:val="center"/>
          </w:tcPr>
          <w:p w14:paraId="3D54E40B" w14:textId="531FC5D9" w:rsidR="00B11003" w:rsidRDefault="00B11003" w:rsidP="00B11003">
            <w:r>
              <w:t>4.3</w:t>
            </w:r>
          </w:p>
        </w:tc>
        <w:tc>
          <w:tcPr>
            <w:tcW w:w="2419" w:type="dxa"/>
            <w:vAlign w:val="center"/>
          </w:tcPr>
          <w:p w14:paraId="7CBD454C" w14:textId="13D4383E" w:rsidR="00B11003" w:rsidRDefault="00B11003" w:rsidP="00B11003">
            <w:r>
              <w:t>Navigate to About page using navigation bar</w:t>
            </w:r>
          </w:p>
        </w:tc>
        <w:tc>
          <w:tcPr>
            <w:tcW w:w="1800" w:type="dxa"/>
            <w:vAlign w:val="center"/>
          </w:tcPr>
          <w:p w14:paraId="04186382" w14:textId="3D2BEA5F" w:rsidR="00B11003" w:rsidRDefault="00B11003" w:rsidP="00B11003">
            <w:r>
              <w:t>Click About link</w:t>
            </w:r>
          </w:p>
        </w:tc>
        <w:tc>
          <w:tcPr>
            <w:tcW w:w="2070" w:type="dxa"/>
            <w:vAlign w:val="center"/>
          </w:tcPr>
          <w:p w14:paraId="36AE1F1C" w14:textId="000DC1EB" w:rsidR="00B11003" w:rsidRDefault="00B11003" w:rsidP="00B11003">
            <w:r>
              <w:t>Navigate user to About page</w:t>
            </w:r>
          </w:p>
        </w:tc>
        <w:tc>
          <w:tcPr>
            <w:tcW w:w="1129" w:type="dxa"/>
            <w:vAlign w:val="center"/>
          </w:tcPr>
          <w:p w14:paraId="50EC4771" w14:textId="48DA4A2B" w:rsidR="00B11003" w:rsidRDefault="00B11003" w:rsidP="00B11003">
            <w:r>
              <w:t>As expected</w:t>
            </w:r>
          </w:p>
        </w:tc>
        <w:tc>
          <w:tcPr>
            <w:tcW w:w="1296" w:type="dxa"/>
            <w:vAlign w:val="center"/>
          </w:tcPr>
          <w:p w14:paraId="137DA4D4" w14:textId="636515B7" w:rsidR="00B11003" w:rsidRDefault="00B11003" w:rsidP="00B11003">
            <w:r>
              <w:t>Pass</w:t>
            </w:r>
          </w:p>
        </w:tc>
      </w:tr>
      <w:tr w:rsidR="00B11003" w14:paraId="3A5893BC" w14:textId="77777777" w:rsidTr="00183311">
        <w:trPr>
          <w:trHeight w:val="432"/>
        </w:trPr>
        <w:tc>
          <w:tcPr>
            <w:tcW w:w="636" w:type="dxa"/>
            <w:vAlign w:val="center"/>
          </w:tcPr>
          <w:p w14:paraId="7EE27A2D" w14:textId="69601202" w:rsidR="00B11003" w:rsidRDefault="00B11003" w:rsidP="00B11003">
            <w:r>
              <w:t>4.4</w:t>
            </w:r>
          </w:p>
        </w:tc>
        <w:tc>
          <w:tcPr>
            <w:tcW w:w="2419" w:type="dxa"/>
            <w:vAlign w:val="center"/>
          </w:tcPr>
          <w:p w14:paraId="51760CE1" w14:textId="4A55F6F1" w:rsidR="00B11003" w:rsidRDefault="00B11003" w:rsidP="00B11003">
            <w:r>
              <w:t>Navigate to Services page using navigation bar</w:t>
            </w:r>
          </w:p>
        </w:tc>
        <w:tc>
          <w:tcPr>
            <w:tcW w:w="1800" w:type="dxa"/>
            <w:vAlign w:val="center"/>
          </w:tcPr>
          <w:p w14:paraId="38D8E962" w14:textId="1F3B6889" w:rsidR="00B11003" w:rsidRDefault="00B11003" w:rsidP="00B11003">
            <w:r>
              <w:t>Click Services link</w:t>
            </w:r>
          </w:p>
        </w:tc>
        <w:tc>
          <w:tcPr>
            <w:tcW w:w="2070" w:type="dxa"/>
            <w:vAlign w:val="center"/>
          </w:tcPr>
          <w:p w14:paraId="747E1FAD" w14:textId="61E3B0B1" w:rsidR="00B11003" w:rsidRDefault="00B11003" w:rsidP="00B11003">
            <w:r>
              <w:t>Navigate user to Services page</w:t>
            </w:r>
          </w:p>
        </w:tc>
        <w:tc>
          <w:tcPr>
            <w:tcW w:w="1129" w:type="dxa"/>
            <w:vAlign w:val="center"/>
          </w:tcPr>
          <w:p w14:paraId="25923034" w14:textId="159483E8" w:rsidR="00B11003" w:rsidRDefault="00B11003" w:rsidP="00B11003">
            <w:r>
              <w:t>As expected</w:t>
            </w:r>
          </w:p>
        </w:tc>
        <w:tc>
          <w:tcPr>
            <w:tcW w:w="1296" w:type="dxa"/>
            <w:vAlign w:val="center"/>
          </w:tcPr>
          <w:p w14:paraId="744FF435" w14:textId="5DFBD0C3" w:rsidR="00B11003" w:rsidRDefault="00B11003" w:rsidP="00B11003">
            <w:r>
              <w:t>Pass</w:t>
            </w:r>
          </w:p>
        </w:tc>
      </w:tr>
      <w:tr w:rsidR="00B11003" w14:paraId="42F900B7" w14:textId="77777777" w:rsidTr="00183311">
        <w:trPr>
          <w:trHeight w:val="432"/>
        </w:trPr>
        <w:tc>
          <w:tcPr>
            <w:tcW w:w="636" w:type="dxa"/>
            <w:vAlign w:val="center"/>
          </w:tcPr>
          <w:p w14:paraId="73285E26" w14:textId="59AD77FF" w:rsidR="00B11003" w:rsidRDefault="00B11003" w:rsidP="00B11003">
            <w:r>
              <w:t>4.5</w:t>
            </w:r>
          </w:p>
        </w:tc>
        <w:tc>
          <w:tcPr>
            <w:tcW w:w="2419" w:type="dxa"/>
            <w:vAlign w:val="center"/>
          </w:tcPr>
          <w:p w14:paraId="6EB0C340" w14:textId="1EEE1605" w:rsidR="00B11003" w:rsidRDefault="00B11003" w:rsidP="00B11003">
            <w:r>
              <w:t>Navigate to Login page using navigation bar</w:t>
            </w:r>
          </w:p>
        </w:tc>
        <w:tc>
          <w:tcPr>
            <w:tcW w:w="1800" w:type="dxa"/>
            <w:vAlign w:val="center"/>
          </w:tcPr>
          <w:p w14:paraId="0E3F5A60" w14:textId="67795912" w:rsidR="00B11003" w:rsidRDefault="00B11003" w:rsidP="00B11003">
            <w:r>
              <w:t>Click Login link</w:t>
            </w:r>
          </w:p>
        </w:tc>
        <w:tc>
          <w:tcPr>
            <w:tcW w:w="2070" w:type="dxa"/>
            <w:vAlign w:val="center"/>
          </w:tcPr>
          <w:p w14:paraId="2F7ACC8C" w14:textId="7E1CEE86" w:rsidR="00B11003" w:rsidRDefault="00B11003" w:rsidP="00B11003">
            <w:r>
              <w:t>Navigate user to Login page</w:t>
            </w:r>
          </w:p>
        </w:tc>
        <w:tc>
          <w:tcPr>
            <w:tcW w:w="1129" w:type="dxa"/>
            <w:vAlign w:val="center"/>
          </w:tcPr>
          <w:p w14:paraId="1505EF21" w14:textId="4F5EAB74" w:rsidR="00B11003" w:rsidRDefault="00B11003" w:rsidP="00B11003">
            <w:r>
              <w:t>As expected</w:t>
            </w:r>
          </w:p>
        </w:tc>
        <w:tc>
          <w:tcPr>
            <w:tcW w:w="1296" w:type="dxa"/>
            <w:vAlign w:val="center"/>
          </w:tcPr>
          <w:p w14:paraId="1FB3776B" w14:textId="3F09E3C2" w:rsidR="00B11003" w:rsidRDefault="00B11003" w:rsidP="00B11003">
            <w:r>
              <w:t>Pass</w:t>
            </w:r>
          </w:p>
        </w:tc>
      </w:tr>
    </w:tbl>
    <w:p w14:paraId="4DEF1578" w14:textId="77777777" w:rsidR="005F077A" w:rsidRDefault="005F077A" w:rsidP="007566E5">
      <w:pPr>
        <w:spacing w:line="360" w:lineRule="auto"/>
      </w:pPr>
    </w:p>
    <w:p w14:paraId="71D25188" w14:textId="7FD20F0A" w:rsidR="002D6264" w:rsidRDefault="005F077A" w:rsidP="002D6264">
      <w:pPr>
        <w:pStyle w:val="Heading4"/>
      </w:pPr>
      <w:r>
        <w:lastRenderedPageBreak/>
        <w:t>5.3</w:t>
      </w:r>
      <w:r w:rsidR="002D6264">
        <w:t>.1.</w:t>
      </w:r>
      <w:r w:rsidR="00DD32AF">
        <w:t>5</w:t>
      </w:r>
      <w:r w:rsidR="002D6264">
        <w:t xml:space="preserve"> Login Page</w:t>
      </w:r>
    </w:p>
    <w:p w14:paraId="6CE38C18" w14:textId="6D1EABB6" w:rsidR="00976FC7" w:rsidRPr="00976FC7" w:rsidRDefault="00976FC7" w:rsidP="00976FC7">
      <w:pPr>
        <w:pStyle w:val="Caption"/>
        <w:keepNext/>
        <w:spacing w:after="0" w:line="360" w:lineRule="auto"/>
        <w:jc w:val="center"/>
      </w:pPr>
      <w:bookmarkStart w:id="173" w:name="_Toc165401139"/>
      <w:r>
        <w:t xml:space="preserve">Table </w:t>
      </w:r>
      <w:r>
        <w:fldChar w:fldCharType="begin"/>
      </w:r>
      <w:r>
        <w:instrText xml:space="preserve"> SEQ Table \* ARABIC </w:instrText>
      </w:r>
      <w:r>
        <w:fldChar w:fldCharType="separate"/>
      </w:r>
      <w:r w:rsidR="0057685C">
        <w:rPr>
          <w:noProof/>
        </w:rPr>
        <w:t>30</w:t>
      </w:r>
      <w:r>
        <w:fldChar w:fldCharType="end"/>
      </w:r>
      <w:r>
        <w:t xml:space="preserve">: </w:t>
      </w:r>
      <w:r w:rsidR="0057685C">
        <w:t>Unit Testing for Login Page</w:t>
      </w:r>
      <w:bookmarkEnd w:id="173"/>
    </w:p>
    <w:tbl>
      <w:tblPr>
        <w:tblStyle w:val="TableGrid"/>
        <w:tblW w:w="0" w:type="auto"/>
        <w:tblLook w:val="04A0" w:firstRow="1" w:lastRow="0" w:firstColumn="1" w:lastColumn="0" w:noHBand="0" w:noVBand="1"/>
      </w:tblPr>
      <w:tblGrid>
        <w:gridCol w:w="636"/>
        <w:gridCol w:w="2419"/>
        <w:gridCol w:w="1800"/>
        <w:gridCol w:w="2070"/>
        <w:gridCol w:w="1129"/>
        <w:gridCol w:w="1296"/>
      </w:tblGrid>
      <w:tr w:rsidR="008D0C48" w14:paraId="69B233C6" w14:textId="77777777" w:rsidTr="00183311">
        <w:trPr>
          <w:trHeight w:val="432"/>
        </w:trPr>
        <w:tc>
          <w:tcPr>
            <w:tcW w:w="9350" w:type="dxa"/>
            <w:gridSpan w:val="6"/>
            <w:shd w:val="clear" w:color="auto" w:fill="E2EFD9" w:themeFill="accent6" w:themeFillTint="33"/>
            <w:vAlign w:val="center"/>
          </w:tcPr>
          <w:p w14:paraId="49AC1519" w14:textId="53E9CE3A" w:rsidR="008D0C48" w:rsidRPr="003941CC" w:rsidRDefault="008D0C48" w:rsidP="00183311">
            <w:pPr>
              <w:rPr>
                <w:b/>
                <w:bCs/>
              </w:rPr>
            </w:pPr>
            <w:r>
              <w:rPr>
                <w:b/>
                <w:bCs/>
              </w:rPr>
              <w:t>5.0 Login (Customer &amp; Admin)</w:t>
            </w:r>
          </w:p>
        </w:tc>
      </w:tr>
      <w:tr w:rsidR="008D0C48" w14:paraId="430A3571" w14:textId="77777777" w:rsidTr="00183311">
        <w:trPr>
          <w:trHeight w:val="432"/>
        </w:trPr>
        <w:tc>
          <w:tcPr>
            <w:tcW w:w="636" w:type="dxa"/>
            <w:shd w:val="clear" w:color="auto" w:fill="FFF2CC" w:themeFill="accent4" w:themeFillTint="33"/>
            <w:vAlign w:val="center"/>
          </w:tcPr>
          <w:p w14:paraId="74792F02" w14:textId="77777777" w:rsidR="008D0C48" w:rsidRPr="0021490B" w:rsidRDefault="008D0C48" w:rsidP="00183311">
            <w:pPr>
              <w:rPr>
                <w:b/>
                <w:bCs/>
              </w:rPr>
            </w:pPr>
            <w:r w:rsidRPr="0021490B">
              <w:rPr>
                <w:b/>
                <w:bCs/>
              </w:rPr>
              <w:t>ID</w:t>
            </w:r>
          </w:p>
        </w:tc>
        <w:tc>
          <w:tcPr>
            <w:tcW w:w="2419" w:type="dxa"/>
            <w:shd w:val="clear" w:color="auto" w:fill="FFF2CC" w:themeFill="accent4" w:themeFillTint="33"/>
            <w:vAlign w:val="center"/>
          </w:tcPr>
          <w:p w14:paraId="680D5822" w14:textId="77777777" w:rsidR="008D0C48" w:rsidRPr="0021490B" w:rsidRDefault="008D0C48" w:rsidP="00183311">
            <w:pPr>
              <w:rPr>
                <w:b/>
                <w:bCs/>
              </w:rPr>
            </w:pPr>
            <w:r w:rsidRPr="0021490B">
              <w:rPr>
                <w:b/>
                <w:bCs/>
              </w:rPr>
              <w:t>Test Procedures</w:t>
            </w:r>
          </w:p>
        </w:tc>
        <w:tc>
          <w:tcPr>
            <w:tcW w:w="1800" w:type="dxa"/>
            <w:shd w:val="clear" w:color="auto" w:fill="FFF2CC" w:themeFill="accent4" w:themeFillTint="33"/>
            <w:vAlign w:val="center"/>
          </w:tcPr>
          <w:p w14:paraId="62FB0CA8" w14:textId="77777777" w:rsidR="008D0C48" w:rsidRPr="0021490B" w:rsidRDefault="008D0C48" w:rsidP="00183311">
            <w:pPr>
              <w:rPr>
                <w:b/>
                <w:bCs/>
              </w:rPr>
            </w:pPr>
            <w:r w:rsidRPr="0021490B">
              <w:rPr>
                <w:b/>
                <w:bCs/>
              </w:rPr>
              <w:t>Test Data</w:t>
            </w:r>
          </w:p>
        </w:tc>
        <w:tc>
          <w:tcPr>
            <w:tcW w:w="2070" w:type="dxa"/>
            <w:shd w:val="clear" w:color="auto" w:fill="FFF2CC" w:themeFill="accent4" w:themeFillTint="33"/>
            <w:vAlign w:val="center"/>
          </w:tcPr>
          <w:p w14:paraId="54216FFB" w14:textId="77777777" w:rsidR="008D0C48" w:rsidRPr="0021490B" w:rsidRDefault="008D0C48" w:rsidP="00183311">
            <w:pPr>
              <w:rPr>
                <w:b/>
                <w:bCs/>
              </w:rPr>
            </w:pPr>
            <w:r w:rsidRPr="0021490B">
              <w:rPr>
                <w:b/>
                <w:bCs/>
              </w:rPr>
              <w:t>Expected Result</w:t>
            </w:r>
          </w:p>
        </w:tc>
        <w:tc>
          <w:tcPr>
            <w:tcW w:w="1129" w:type="dxa"/>
            <w:shd w:val="clear" w:color="auto" w:fill="FFF2CC" w:themeFill="accent4" w:themeFillTint="33"/>
            <w:vAlign w:val="center"/>
          </w:tcPr>
          <w:p w14:paraId="21D1E00E" w14:textId="77777777" w:rsidR="008D0C48" w:rsidRPr="0021490B" w:rsidRDefault="008D0C48" w:rsidP="00183311">
            <w:pPr>
              <w:rPr>
                <w:b/>
                <w:bCs/>
              </w:rPr>
            </w:pPr>
            <w:r w:rsidRPr="0021490B">
              <w:rPr>
                <w:b/>
                <w:bCs/>
              </w:rPr>
              <w:t>Actual Result</w:t>
            </w:r>
          </w:p>
        </w:tc>
        <w:tc>
          <w:tcPr>
            <w:tcW w:w="1296" w:type="dxa"/>
            <w:shd w:val="clear" w:color="auto" w:fill="FFF2CC" w:themeFill="accent4" w:themeFillTint="33"/>
            <w:vAlign w:val="center"/>
          </w:tcPr>
          <w:p w14:paraId="0B8D33D5" w14:textId="77777777" w:rsidR="008D0C48" w:rsidRPr="0021490B" w:rsidRDefault="008D0C48" w:rsidP="00183311">
            <w:pPr>
              <w:rPr>
                <w:b/>
                <w:bCs/>
              </w:rPr>
            </w:pPr>
            <w:r w:rsidRPr="0021490B">
              <w:rPr>
                <w:b/>
                <w:bCs/>
              </w:rPr>
              <w:t>Status (Pass/Fail)</w:t>
            </w:r>
          </w:p>
        </w:tc>
      </w:tr>
      <w:tr w:rsidR="008D0C48" w14:paraId="7F5134E4" w14:textId="77777777" w:rsidTr="00183311">
        <w:trPr>
          <w:trHeight w:val="432"/>
        </w:trPr>
        <w:tc>
          <w:tcPr>
            <w:tcW w:w="636" w:type="dxa"/>
            <w:vAlign w:val="center"/>
          </w:tcPr>
          <w:p w14:paraId="79B0F954" w14:textId="3E465CCE" w:rsidR="008D0C48" w:rsidRDefault="006A1396" w:rsidP="00183311">
            <w:r>
              <w:t>5</w:t>
            </w:r>
            <w:r w:rsidR="008D0C48">
              <w:t>.1</w:t>
            </w:r>
          </w:p>
        </w:tc>
        <w:tc>
          <w:tcPr>
            <w:tcW w:w="2419" w:type="dxa"/>
            <w:vAlign w:val="center"/>
          </w:tcPr>
          <w:p w14:paraId="1559FE15" w14:textId="51CA843E" w:rsidR="008D0C48" w:rsidRPr="00AA57F3" w:rsidRDefault="008D0C48" w:rsidP="00183311">
            <w:r>
              <w:t xml:space="preserve">Navigate to </w:t>
            </w:r>
            <w:r w:rsidR="006A1396">
              <w:t>previous</w:t>
            </w:r>
            <w:r>
              <w:t xml:space="preserve"> page using </w:t>
            </w:r>
            <w:r w:rsidR="006A1396">
              <w:t>back button</w:t>
            </w:r>
          </w:p>
        </w:tc>
        <w:tc>
          <w:tcPr>
            <w:tcW w:w="1800" w:type="dxa"/>
            <w:vAlign w:val="center"/>
          </w:tcPr>
          <w:p w14:paraId="38753B21" w14:textId="222CD10B" w:rsidR="008D0C48" w:rsidRDefault="008D0C48" w:rsidP="00183311">
            <w:r>
              <w:t xml:space="preserve">Click </w:t>
            </w:r>
            <w:r w:rsidR="006A1396">
              <w:t>back button</w:t>
            </w:r>
          </w:p>
        </w:tc>
        <w:tc>
          <w:tcPr>
            <w:tcW w:w="2070" w:type="dxa"/>
            <w:vAlign w:val="center"/>
          </w:tcPr>
          <w:p w14:paraId="046A301E" w14:textId="486A8686" w:rsidR="008D0C48" w:rsidRDefault="008D0C48" w:rsidP="00183311">
            <w:r>
              <w:t xml:space="preserve">Navigate user to </w:t>
            </w:r>
            <w:r w:rsidR="006A1396">
              <w:t>previous</w:t>
            </w:r>
            <w:r>
              <w:t xml:space="preserve"> page</w:t>
            </w:r>
          </w:p>
        </w:tc>
        <w:tc>
          <w:tcPr>
            <w:tcW w:w="1129" w:type="dxa"/>
            <w:vAlign w:val="center"/>
          </w:tcPr>
          <w:p w14:paraId="78C49B2E" w14:textId="77777777" w:rsidR="008D0C48" w:rsidRDefault="008D0C48" w:rsidP="00183311">
            <w:r>
              <w:t>As expected</w:t>
            </w:r>
          </w:p>
        </w:tc>
        <w:tc>
          <w:tcPr>
            <w:tcW w:w="1296" w:type="dxa"/>
            <w:vAlign w:val="center"/>
          </w:tcPr>
          <w:p w14:paraId="29821AF7" w14:textId="77777777" w:rsidR="008D0C48" w:rsidRDefault="008D0C48" w:rsidP="00183311">
            <w:r>
              <w:t>Pass</w:t>
            </w:r>
          </w:p>
        </w:tc>
      </w:tr>
      <w:tr w:rsidR="008D0C48" w14:paraId="3D29CFA5" w14:textId="77777777" w:rsidTr="00183311">
        <w:trPr>
          <w:trHeight w:val="432"/>
        </w:trPr>
        <w:tc>
          <w:tcPr>
            <w:tcW w:w="636" w:type="dxa"/>
            <w:vAlign w:val="center"/>
          </w:tcPr>
          <w:p w14:paraId="696713C0" w14:textId="3DBECD75" w:rsidR="008D0C48" w:rsidRDefault="006A1396" w:rsidP="00183311">
            <w:r>
              <w:t>5.</w:t>
            </w:r>
            <w:r w:rsidR="008D0C48">
              <w:t>2</w:t>
            </w:r>
          </w:p>
        </w:tc>
        <w:tc>
          <w:tcPr>
            <w:tcW w:w="2419" w:type="dxa"/>
            <w:vAlign w:val="center"/>
          </w:tcPr>
          <w:p w14:paraId="326D8F95" w14:textId="201CD1DD" w:rsidR="008D0C48" w:rsidRPr="00AA57F3" w:rsidRDefault="00482234" w:rsidP="00183311">
            <w:r>
              <w:t>Fill in username field</w:t>
            </w:r>
          </w:p>
        </w:tc>
        <w:tc>
          <w:tcPr>
            <w:tcW w:w="1800" w:type="dxa"/>
            <w:vAlign w:val="center"/>
          </w:tcPr>
          <w:p w14:paraId="302A1102" w14:textId="579EEDE7" w:rsidR="008D0C48" w:rsidRDefault="00405013" w:rsidP="00183311">
            <w:r>
              <w:t>Username: yamchenxi</w:t>
            </w:r>
          </w:p>
        </w:tc>
        <w:tc>
          <w:tcPr>
            <w:tcW w:w="2070" w:type="dxa"/>
            <w:vAlign w:val="center"/>
          </w:tcPr>
          <w:p w14:paraId="58DB5750" w14:textId="36B40D23" w:rsidR="008D0C48" w:rsidRDefault="00056979" w:rsidP="00183311">
            <w:r>
              <w:t>No error</w:t>
            </w:r>
          </w:p>
        </w:tc>
        <w:tc>
          <w:tcPr>
            <w:tcW w:w="1129" w:type="dxa"/>
            <w:vAlign w:val="center"/>
          </w:tcPr>
          <w:p w14:paraId="71B16CE1" w14:textId="77777777" w:rsidR="008D0C48" w:rsidRDefault="008D0C48" w:rsidP="00183311">
            <w:r>
              <w:t>As expected</w:t>
            </w:r>
          </w:p>
        </w:tc>
        <w:tc>
          <w:tcPr>
            <w:tcW w:w="1296" w:type="dxa"/>
            <w:vAlign w:val="center"/>
          </w:tcPr>
          <w:p w14:paraId="3EAAE541" w14:textId="77777777" w:rsidR="008D0C48" w:rsidRDefault="008D0C48" w:rsidP="00183311">
            <w:r>
              <w:t>Pass</w:t>
            </w:r>
          </w:p>
        </w:tc>
      </w:tr>
      <w:tr w:rsidR="008D0C48" w14:paraId="371A438A" w14:textId="77777777" w:rsidTr="00183311">
        <w:trPr>
          <w:trHeight w:val="432"/>
        </w:trPr>
        <w:tc>
          <w:tcPr>
            <w:tcW w:w="636" w:type="dxa"/>
            <w:vAlign w:val="center"/>
          </w:tcPr>
          <w:p w14:paraId="080FCF67" w14:textId="442501A4" w:rsidR="008D0C48" w:rsidRDefault="006A1396" w:rsidP="00183311">
            <w:r>
              <w:t>5</w:t>
            </w:r>
            <w:r w:rsidR="008D0C48">
              <w:t>.3</w:t>
            </w:r>
          </w:p>
        </w:tc>
        <w:tc>
          <w:tcPr>
            <w:tcW w:w="2419" w:type="dxa"/>
            <w:vAlign w:val="center"/>
          </w:tcPr>
          <w:p w14:paraId="61944974" w14:textId="0FB7121F" w:rsidR="008D0C48" w:rsidRDefault="00482234" w:rsidP="00183311">
            <w:r>
              <w:t>Leave username field blank</w:t>
            </w:r>
          </w:p>
        </w:tc>
        <w:tc>
          <w:tcPr>
            <w:tcW w:w="1800" w:type="dxa"/>
            <w:vAlign w:val="center"/>
          </w:tcPr>
          <w:p w14:paraId="10D2D956" w14:textId="24505DB1" w:rsidR="008D0C48" w:rsidRDefault="00405013" w:rsidP="00183311">
            <w:r>
              <w:t>Username: {empty}</w:t>
            </w:r>
          </w:p>
        </w:tc>
        <w:tc>
          <w:tcPr>
            <w:tcW w:w="2070" w:type="dxa"/>
            <w:vAlign w:val="center"/>
          </w:tcPr>
          <w:p w14:paraId="03E864D4" w14:textId="3EE32DA0" w:rsidR="008D0C48" w:rsidRDefault="00056979" w:rsidP="00183311">
            <w:r>
              <w:t>Display error “Input invalid”</w:t>
            </w:r>
          </w:p>
        </w:tc>
        <w:tc>
          <w:tcPr>
            <w:tcW w:w="1129" w:type="dxa"/>
            <w:vAlign w:val="center"/>
          </w:tcPr>
          <w:p w14:paraId="0570CF6B" w14:textId="77777777" w:rsidR="008D0C48" w:rsidRDefault="008D0C48" w:rsidP="00183311">
            <w:r>
              <w:t>As expected</w:t>
            </w:r>
          </w:p>
        </w:tc>
        <w:tc>
          <w:tcPr>
            <w:tcW w:w="1296" w:type="dxa"/>
            <w:vAlign w:val="center"/>
          </w:tcPr>
          <w:p w14:paraId="53D1EA67" w14:textId="77777777" w:rsidR="008D0C48" w:rsidRDefault="008D0C48" w:rsidP="00183311">
            <w:r>
              <w:t>Pass</w:t>
            </w:r>
          </w:p>
        </w:tc>
      </w:tr>
      <w:tr w:rsidR="008D0C48" w14:paraId="7C0324E3" w14:textId="77777777" w:rsidTr="00183311">
        <w:trPr>
          <w:trHeight w:val="432"/>
        </w:trPr>
        <w:tc>
          <w:tcPr>
            <w:tcW w:w="636" w:type="dxa"/>
            <w:vAlign w:val="center"/>
          </w:tcPr>
          <w:p w14:paraId="059DE1F9" w14:textId="14F69BD8" w:rsidR="008D0C48" w:rsidRDefault="006A1396" w:rsidP="00183311">
            <w:r>
              <w:t>5</w:t>
            </w:r>
            <w:r w:rsidR="008D0C48">
              <w:t>.4</w:t>
            </w:r>
          </w:p>
        </w:tc>
        <w:tc>
          <w:tcPr>
            <w:tcW w:w="2419" w:type="dxa"/>
            <w:vAlign w:val="center"/>
          </w:tcPr>
          <w:p w14:paraId="14F2C2F5" w14:textId="489D6B2A" w:rsidR="008D0C48" w:rsidRDefault="00482234" w:rsidP="00183311">
            <w:r>
              <w:t xml:space="preserve">Fill in </w:t>
            </w:r>
            <w:r w:rsidR="00056979">
              <w:t>password</w:t>
            </w:r>
            <w:r>
              <w:t xml:space="preserve"> field</w:t>
            </w:r>
          </w:p>
        </w:tc>
        <w:tc>
          <w:tcPr>
            <w:tcW w:w="1800" w:type="dxa"/>
            <w:vAlign w:val="center"/>
          </w:tcPr>
          <w:p w14:paraId="402DFF01" w14:textId="57DF9653" w:rsidR="008D0C48" w:rsidRDefault="00056979" w:rsidP="00183311">
            <w:r>
              <w:t>Password: chenxi123</w:t>
            </w:r>
          </w:p>
        </w:tc>
        <w:tc>
          <w:tcPr>
            <w:tcW w:w="2070" w:type="dxa"/>
            <w:vAlign w:val="center"/>
          </w:tcPr>
          <w:p w14:paraId="3F9CA693" w14:textId="6C2726E9" w:rsidR="008D0C48" w:rsidRDefault="00056979" w:rsidP="00183311">
            <w:r>
              <w:t>No error</w:t>
            </w:r>
          </w:p>
        </w:tc>
        <w:tc>
          <w:tcPr>
            <w:tcW w:w="1129" w:type="dxa"/>
            <w:vAlign w:val="center"/>
          </w:tcPr>
          <w:p w14:paraId="77AF2DBD" w14:textId="77777777" w:rsidR="008D0C48" w:rsidRDefault="008D0C48" w:rsidP="00183311">
            <w:r>
              <w:t>As expected</w:t>
            </w:r>
          </w:p>
        </w:tc>
        <w:tc>
          <w:tcPr>
            <w:tcW w:w="1296" w:type="dxa"/>
            <w:vAlign w:val="center"/>
          </w:tcPr>
          <w:p w14:paraId="167AB1C9" w14:textId="77777777" w:rsidR="008D0C48" w:rsidRDefault="008D0C48" w:rsidP="00183311">
            <w:r>
              <w:t>Pass</w:t>
            </w:r>
          </w:p>
        </w:tc>
      </w:tr>
      <w:tr w:rsidR="008D0C48" w14:paraId="5FD90A41" w14:textId="77777777" w:rsidTr="00183311">
        <w:trPr>
          <w:trHeight w:val="432"/>
        </w:trPr>
        <w:tc>
          <w:tcPr>
            <w:tcW w:w="636" w:type="dxa"/>
            <w:vAlign w:val="center"/>
          </w:tcPr>
          <w:p w14:paraId="1FAB1380" w14:textId="560DF69F" w:rsidR="008D0C48" w:rsidRDefault="006A1396" w:rsidP="00183311">
            <w:r>
              <w:t>5</w:t>
            </w:r>
            <w:r w:rsidR="008D0C48">
              <w:t>.5</w:t>
            </w:r>
          </w:p>
        </w:tc>
        <w:tc>
          <w:tcPr>
            <w:tcW w:w="2419" w:type="dxa"/>
            <w:vAlign w:val="center"/>
          </w:tcPr>
          <w:p w14:paraId="0117D2DF" w14:textId="572BF960" w:rsidR="008D0C48" w:rsidRDefault="00482234" w:rsidP="00183311">
            <w:r>
              <w:t>Leave password field blank</w:t>
            </w:r>
          </w:p>
        </w:tc>
        <w:tc>
          <w:tcPr>
            <w:tcW w:w="1800" w:type="dxa"/>
            <w:vAlign w:val="center"/>
          </w:tcPr>
          <w:p w14:paraId="0A015F6D" w14:textId="202126D8" w:rsidR="008D0C48" w:rsidRDefault="00056979" w:rsidP="00183311">
            <w:r>
              <w:t>Password: {empty}s</w:t>
            </w:r>
          </w:p>
        </w:tc>
        <w:tc>
          <w:tcPr>
            <w:tcW w:w="2070" w:type="dxa"/>
            <w:vAlign w:val="center"/>
          </w:tcPr>
          <w:p w14:paraId="71B684BB" w14:textId="04EE80ED" w:rsidR="008D0C48" w:rsidRDefault="00056979" w:rsidP="00183311">
            <w:r>
              <w:t>Display error “Input invalid”</w:t>
            </w:r>
          </w:p>
        </w:tc>
        <w:tc>
          <w:tcPr>
            <w:tcW w:w="1129" w:type="dxa"/>
            <w:vAlign w:val="center"/>
          </w:tcPr>
          <w:p w14:paraId="020EDEC1" w14:textId="77777777" w:rsidR="008D0C48" w:rsidRDefault="008D0C48" w:rsidP="00183311">
            <w:r>
              <w:t>As expected</w:t>
            </w:r>
          </w:p>
        </w:tc>
        <w:tc>
          <w:tcPr>
            <w:tcW w:w="1296" w:type="dxa"/>
            <w:vAlign w:val="center"/>
          </w:tcPr>
          <w:p w14:paraId="0F8441B2" w14:textId="77777777" w:rsidR="008D0C48" w:rsidRDefault="008D0C48" w:rsidP="00183311">
            <w:r>
              <w:t>Pass</w:t>
            </w:r>
          </w:p>
        </w:tc>
      </w:tr>
      <w:tr w:rsidR="00546FF8" w14:paraId="56BD73BD" w14:textId="77777777" w:rsidTr="00183311">
        <w:trPr>
          <w:trHeight w:val="432"/>
        </w:trPr>
        <w:tc>
          <w:tcPr>
            <w:tcW w:w="636" w:type="dxa"/>
            <w:vAlign w:val="center"/>
          </w:tcPr>
          <w:p w14:paraId="04189936" w14:textId="6143341F" w:rsidR="00546FF8" w:rsidRDefault="00546FF8" w:rsidP="00546FF8">
            <w:r>
              <w:t>5.6</w:t>
            </w:r>
          </w:p>
        </w:tc>
        <w:tc>
          <w:tcPr>
            <w:tcW w:w="2419" w:type="dxa"/>
            <w:vAlign w:val="center"/>
          </w:tcPr>
          <w:p w14:paraId="3EBA6616" w14:textId="17B94C9C" w:rsidR="00546FF8" w:rsidRDefault="00546FF8" w:rsidP="00546FF8">
            <w:r>
              <w:t>Click login button with correct credentials</w:t>
            </w:r>
          </w:p>
        </w:tc>
        <w:tc>
          <w:tcPr>
            <w:tcW w:w="1800" w:type="dxa"/>
            <w:vAlign w:val="center"/>
          </w:tcPr>
          <w:p w14:paraId="0B88A5C8" w14:textId="77777777" w:rsidR="00546FF8" w:rsidRDefault="00546FF8" w:rsidP="00546FF8">
            <w:r>
              <w:t>Username: yamchenxi</w:t>
            </w:r>
          </w:p>
          <w:p w14:paraId="0FEB400C" w14:textId="6267B529" w:rsidR="00546FF8" w:rsidRDefault="00546FF8" w:rsidP="00546FF8">
            <w:r>
              <w:t>Password: chenxi123</w:t>
            </w:r>
          </w:p>
        </w:tc>
        <w:tc>
          <w:tcPr>
            <w:tcW w:w="2070" w:type="dxa"/>
            <w:vAlign w:val="center"/>
          </w:tcPr>
          <w:p w14:paraId="4F04CEF8" w14:textId="6AAA0915" w:rsidR="00546FF8" w:rsidRDefault="00546FF8" w:rsidP="00546FF8">
            <w:r>
              <w:t>Display success message “Action successful”</w:t>
            </w:r>
          </w:p>
        </w:tc>
        <w:tc>
          <w:tcPr>
            <w:tcW w:w="1129" w:type="dxa"/>
            <w:vAlign w:val="center"/>
          </w:tcPr>
          <w:p w14:paraId="0684EC4B" w14:textId="71732856" w:rsidR="00546FF8" w:rsidRDefault="00546FF8" w:rsidP="00546FF8">
            <w:r>
              <w:t>As expected</w:t>
            </w:r>
          </w:p>
        </w:tc>
        <w:tc>
          <w:tcPr>
            <w:tcW w:w="1296" w:type="dxa"/>
            <w:vAlign w:val="center"/>
          </w:tcPr>
          <w:p w14:paraId="3469B7D0" w14:textId="69DF70FD" w:rsidR="00546FF8" w:rsidRDefault="00546FF8" w:rsidP="00546FF8">
            <w:r>
              <w:t>Pass</w:t>
            </w:r>
          </w:p>
        </w:tc>
      </w:tr>
      <w:tr w:rsidR="00546FF8" w14:paraId="174256DA" w14:textId="77777777" w:rsidTr="00183311">
        <w:trPr>
          <w:trHeight w:val="432"/>
        </w:trPr>
        <w:tc>
          <w:tcPr>
            <w:tcW w:w="636" w:type="dxa"/>
            <w:vAlign w:val="center"/>
          </w:tcPr>
          <w:p w14:paraId="3D0DF6F2" w14:textId="19E3C28B" w:rsidR="00546FF8" w:rsidRDefault="00546FF8" w:rsidP="00546FF8">
            <w:r>
              <w:t>5.7</w:t>
            </w:r>
          </w:p>
        </w:tc>
        <w:tc>
          <w:tcPr>
            <w:tcW w:w="2419" w:type="dxa"/>
            <w:vAlign w:val="center"/>
          </w:tcPr>
          <w:p w14:paraId="5BC78139" w14:textId="480FFE00" w:rsidR="00546FF8" w:rsidRDefault="00546FF8" w:rsidP="00546FF8">
            <w:r>
              <w:t>Click login button with incorrect credentials</w:t>
            </w:r>
          </w:p>
        </w:tc>
        <w:tc>
          <w:tcPr>
            <w:tcW w:w="1800" w:type="dxa"/>
            <w:vAlign w:val="center"/>
          </w:tcPr>
          <w:p w14:paraId="7BF25449" w14:textId="479A54BC" w:rsidR="00546FF8" w:rsidRDefault="00546FF8" w:rsidP="00546FF8">
            <w:r>
              <w:t>Username: yamchenxi223</w:t>
            </w:r>
          </w:p>
          <w:p w14:paraId="0FB54359" w14:textId="7E3B3909" w:rsidR="00546FF8" w:rsidRDefault="00546FF8" w:rsidP="00546FF8">
            <w:r>
              <w:t>Password: chenxii0192</w:t>
            </w:r>
          </w:p>
        </w:tc>
        <w:tc>
          <w:tcPr>
            <w:tcW w:w="2070" w:type="dxa"/>
            <w:vAlign w:val="center"/>
          </w:tcPr>
          <w:p w14:paraId="37E5666E" w14:textId="38548175" w:rsidR="00546FF8" w:rsidRDefault="00546FF8" w:rsidP="00546FF8">
            <w:r>
              <w:t>Display error “Input invalid, please try again”</w:t>
            </w:r>
          </w:p>
        </w:tc>
        <w:tc>
          <w:tcPr>
            <w:tcW w:w="1129" w:type="dxa"/>
            <w:vAlign w:val="center"/>
          </w:tcPr>
          <w:p w14:paraId="76974D2B" w14:textId="3BFE7C97" w:rsidR="00546FF8" w:rsidRDefault="00546FF8" w:rsidP="00546FF8">
            <w:r>
              <w:t>As expected</w:t>
            </w:r>
          </w:p>
        </w:tc>
        <w:tc>
          <w:tcPr>
            <w:tcW w:w="1296" w:type="dxa"/>
            <w:vAlign w:val="center"/>
          </w:tcPr>
          <w:p w14:paraId="25786834" w14:textId="2CFE8F2A" w:rsidR="00546FF8" w:rsidRDefault="00546FF8" w:rsidP="00546FF8">
            <w:r>
              <w:t>Pass</w:t>
            </w:r>
          </w:p>
        </w:tc>
      </w:tr>
      <w:tr w:rsidR="00546FF8" w14:paraId="748F9046" w14:textId="77777777" w:rsidTr="00183311">
        <w:trPr>
          <w:trHeight w:val="432"/>
        </w:trPr>
        <w:tc>
          <w:tcPr>
            <w:tcW w:w="636" w:type="dxa"/>
            <w:vAlign w:val="center"/>
          </w:tcPr>
          <w:p w14:paraId="670AB95E" w14:textId="754110A0" w:rsidR="00546FF8" w:rsidRDefault="00546FF8" w:rsidP="00546FF8">
            <w:r>
              <w:t>5.8</w:t>
            </w:r>
          </w:p>
        </w:tc>
        <w:tc>
          <w:tcPr>
            <w:tcW w:w="2419" w:type="dxa"/>
            <w:vAlign w:val="center"/>
          </w:tcPr>
          <w:p w14:paraId="217632A0" w14:textId="44484351" w:rsidR="00546FF8" w:rsidRDefault="00546FF8" w:rsidP="00546FF8">
            <w:r>
              <w:t>Click login button with some field left blank</w:t>
            </w:r>
          </w:p>
        </w:tc>
        <w:tc>
          <w:tcPr>
            <w:tcW w:w="1800" w:type="dxa"/>
            <w:vAlign w:val="center"/>
          </w:tcPr>
          <w:p w14:paraId="66EAD8D7" w14:textId="1615E725" w:rsidR="00546FF8" w:rsidRDefault="00546FF8" w:rsidP="00546FF8">
            <w:r>
              <w:t>Username: {empty}</w:t>
            </w:r>
          </w:p>
          <w:p w14:paraId="4E80F80B" w14:textId="26CB0797" w:rsidR="00546FF8" w:rsidRDefault="00546FF8" w:rsidP="00546FF8">
            <w:r>
              <w:t>Password: chenxi123</w:t>
            </w:r>
          </w:p>
        </w:tc>
        <w:tc>
          <w:tcPr>
            <w:tcW w:w="2070" w:type="dxa"/>
            <w:vAlign w:val="center"/>
          </w:tcPr>
          <w:p w14:paraId="44B8A89E" w14:textId="1090F4B8" w:rsidR="00546FF8" w:rsidRDefault="00546FF8" w:rsidP="00546FF8">
            <w:r>
              <w:t>Display error “Input invalid, please try again”</w:t>
            </w:r>
          </w:p>
        </w:tc>
        <w:tc>
          <w:tcPr>
            <w:tcW w:w="1129" w:type="dxa"/>
            <w:vAlign w:val="center"/>
          </w:tcPr>
          <w:p w14:paraId="7B29A171" w14:textId="3CC6FDB9" w:rsidR="00546FF8" w:rsidRDefault="00546FF8" w:rsidP="00546FF8">
            <w:r>
              <w:t>As expected</w:t>
            </w:r>
          </w:p>
        </w:tc>
        <w:tc>
          <w:tcPr>
            <w:tcW w:w="1296" w:type="dxa"/>
            <w:vAlign w:val="center"/>
          </w:tcPr>
          <w:p w14:paraId="07236969" w14:textId="39007647" w:rsidR="00546FF8" w:rsidRDefault="00546FF8" w:rsidP="00546FF8">
            <w:r>
              <w:t>Pass</w:t>
            </w:r>
          </w:p>
        </w:tc>
      </w:tr>
      <w:tr w:rsidR="00363696" w14:paraId="500E437B" w14:textId="77777777" w:rsidTr="00183311">
        <w:trPr>
          <w:trHeight w:val="432"/>
        </w:trPr>
        <w:tc>
          <w:tcPr>
            <w:tcW w:w="636" w:type="dxa"/>
            <w:vAlign w:val="center"/>
          </w:tcPr>
          <w:p w14:paraId="4D7EC00E" w14:textId="3044F8E1" w:rsidR="00363696" w:rsidRDefault="00363696" w:rsidP="00363696">
            <w:r>
              <w:t>5.9</w:t>
            </w:r>
          </w:p>
        </w:tc>
        <w:tc>
          <w:tcPr>
            <w:tcW w:w="2419" w:type="dxa"/>
            <w:vAlign w:val="center"/>
          </w:tcPr>
          <w:p w14:paraId="129AB3AD" w14:textId="1C6240E8" w:rsidR="00363696" w:rsidRDefault="00363696" w:rsidP="00363696">
            <w:r>
              <w:t>Navigate to register page using register link</w:t>
            </w:r>
          </w:p>
        </w:tc>
        <w:tc>
          <w:tcPr>
            <w:tcW w:w="1800" w:type="dxa"/>
            <w:vAlign w:val="center"/>
          </w:tcPr>
          <w:p w14:paraId="53EBBE7A" w14:textId="1C5BFDC9" w:rsidR="00363696" w:rsidRDefault="00363696" w:rsidP="00363696">
            <w:r>
              <w:t>Click register link</w:t>
            </w:r>
          </w:p>
        </w:tc>
        <w:tc>
          <w:tcPr>
            <w:tcW w:w="2070" w:type="dxa"/>
            <w:vAlign w:val="center"/>
          </w:tcPr>
          <w:p w14:paraId="15F724DE" w14:textId="476F4517" w:rsidR="00363696" w:rsidRDefault="00363696" w:rsidP="00363696">
            <w:r>
              <w:t>Navigate user to register page</w:t>
            </w:r>
          </w:p>
        </w:tc>
        <w:tc>
          <w:tcPr>
            <w:tcW w:w="1129" w:type="dxa"/>
            <w:vAlign w:val="center"/>
          </w:tcPr>
          <w:p w14:paraId="454E0442" w14:textId="6482D645" w:rsidR="00363696" w:rsidRDefault="00363696" w:rsidP="00363696">
            <w:r>
              <w:t>As expected</w:t>
            </w:r>
          </w:p>
        </w:tc>
        <w:tc>
          <w:tcPr>
            <w:tcW w:w="1296" w:type="dxa"/>
            <w:vAlign w:val="center"/>
          </w:tcPr>
          <w:p w14:paraId="5D0626E0" w14:textId="0A630F5A" w:rsidR="00363696" w:rsidRDefault="00363696" w:rsidP="00363696">
            <w:r>
              <w:t>Pass</w:t>
            </w:r>
          </w:p>
        </w:tc>
      </w:tr>
    </w:tbl>
    <w:p w14:paraId="588C5BAC" w14:textId="77777777" w:rsidR="007566E5" w:rsidRDefault="007566E5" w:rsidP="007566E5">
      <w:pPr>
        <w:spacing w:line="360" w:lineRule="auto"/>
      </w:pPr>
    </w:p>
    <w:p w14:paraId="3510B069" w14:textId="4FB2EEDD" w:rsidR="002D6264" w:rsidRDefault="007566E5" w:rsidP="002D6264">
      <w:pPr>
        <w:pStyle w:val="Heading4"/>
      </w:pPr>
      <w:r>
        <w:t>5</w:t>
      </w:r>
      <w:r w:rsidR="002D6264">
        <w:t>.</w:t>
      </w:r>
      <w:r>
        <w:t>3</w:t>
      </w:r>
      <w:r w:rsidR="002D6264">
        <w:t>.1.</w:t>
      </w:r>
      <w:r w:rsidR="002E1CDD">
        <w:t>6</w:t>
      </w:r>
      <w:r w:rsidR="002D6264">
        <w:t xml:space="preserve"> Register Page</w:t>
      </w:r>
    </w:p>
    <w:p w14:paraId="469B486A" w14:textId="42938AB4" w:rsidR="00C1327F" w:rsidRPr="00C1327F" w:rsidRDefault="00C1327F" w:rsidP="00C1327F">
      <w:pPr>
        <w:pStyle w:val="Caption"/>
        <w:keepNext/>
        <w:spacing w:after="0" w:line="360" w:lineRule="auto"/>
        <w:jc w:val="center"/>
      </w:pPr>
      <w:bookmarkStart w:id="174" w:name="_Toc165401140"/>
      <w:r>
        <w:t xml:space="preserve">Table </w:t>
      </w:r>
      <w:r>
        <w:fldChar w:fldCharType="begin"/>
      </w:r>
      <w:r>
        <w:instrText xml:space="preserve"> SEQ Table \* ARABIC </w:instrText>
      </w:r>
      <w:r>
        <w:fldChar w:fldCharType="separate"/>
      </w:r>
      <w:r w:rsidR="0057685C">
        <w:rPr>
          <w:noProof/>
        </w:rPr>
        <w:t>31</w:t>
      </w:r>
      <w:r>
        <w:fldChar w:fldCharType="end"/>
      </w:r>
      <w:r>
        <w:t xml:space="preserve">: </w:t>
      </w:r>
      <w:r w:rsidR="0057685C">
        <w:t>Unit Testing for Register Page</w:t>
      </w:r>
      <w:bookmarkEnd w:id="174"/>
    </w:p>
    <w:tbl>
      <w:tblPr>
        <w:tblStyle w:val="TableGrid"/>
        <w:tblW w:w="0" w:type="auto"/>
        <w:tblLook w:val="04A0" w:firstRow="1" w:lastRow="0" w:firstColumn="1" w:lastColumn="0" w:noHBand="0" w:noVBand="1"/>
      </w:tblPr>
      <w:tblGrid>
        <w:gridCol w:w="636"/>
        <w:gridCol w:w="2419"/>
        <w:gridCol w:w="1800"/>
        <w:gridCol w:w="2070"/>
        <w:gridCol w:w="1129"/>
        <w:gridCol w:w="1296"/>
      </w:tblGrid>
      <w:tr w:rsidR="005E22A1" w14:paraId="63C9AEF3" w14:textId="77777777" w:rsidTr="00183311">
        <w:trPr>
          <w:trHeight w:val="432"/>
        </w:trPr>
        <w:tc>
          <w:tcPr>
            <w:tcW w:w="9350" w:type="dxa"/>
            <w:gridSpan w:val="6"/>
            <w:shd w:val="clear" w:color="auto" w:fill="E2EFD9" w:themeFill="accent6" w:themeFillTint="33"/>
            <w:vAlign w:val="center"/>
          </w:tcPr>
          <w:p w14:paraId="1DDDDF3B" w14:textId="0AD9298B" w:rsidR="005E22A1" w:rsidRPr="003941CC" w:rsidRDefault="002E1CDD" w:rsidP="00183311">
            <w:pPr>
              <w:rPr>
                <w:b/>
                <w:bCs/>
              </w:rPr>
            </w:pPr>
            <w:r>
              <w:rPr>
                <w:b/>
                <w:bCs/>
              </w:rPr>
              <w:t>6</w:t>
            </w:r>
            <w:r w:rsidR="005E22A1">
              <w:rPr>
                <w:b/>
                <w:bCs/>
              </w:rPr>
              <w:t xml:space="preserve">.0 </w:t>
            </w:r>
            <w:r>
              <w:rPr>
                <w:b/>
                <w:bCs/>
              </w:rPr>
              <w:t>Register</w:t>
            </w:r>
            <w:r w:rsidR="005E22A1">
              <w:rPr>
                <w:b/>
                <w:bCs/>
              </w:rPr>
              <w:t xml:space="preserve"> (Customer &amp; Admin)</w:t>
            </w:r>
          </w:p>
        </w:tc>
      </w:tr>
      <w:tr w:rsidR="001A3C51" w14:paraId="4FC49B9B" w14:textId="77777777" w:rsidTr="00183311">
        <w:trPr>
          <w:trHeight w:val="432"/>
        </w:trPr>
        <w:tc>
          <w:tcPr>
            <w:tcW w:w="636" w:type="dxa"/>
            <w:shd w:val="clear" w:color="auto" w:fill="FFF2CC" w:themeFill="accent4" w:themeFillTint="33"/>
            <w:vAlign w:val="center"/>
          </w:tcPr>
          <w:p w14:paraId="4B499C49" w14:textId="77777777" w:rsidR="005E22A1" w:rsidRPr="0021490B" w:rsidRDefault="005E22A1" w:rsidP="00183311">
            <w:pPr>
              <w:rPr>
                <w:b/>
                <w:bCs/>
              </w:rPr>
            </w:pPr>
            <w:r w:rsidRPr="0021490B">
              <w:rPr>
                <w:b/>
                <w:bCs/>
              </w:rPr>
              <w:t>ID</w:t>
            </w:r>
          </w:p>
        </w:tc>
        <w:tc>
          <w:tcPr>
            <w:tcW w:w="2419" w:type="dxa"/>
            <w:shd w:val="clear" w:color="auto" w:fill="FFF2CC" w:themeFill="accent4" w:themeFillTint="33"/>
            <w:vAlign w:val="center"/>
          </w:tcPr>
          <w:p w14:paraId="61FD6799" w14:textId="77777777" w:rsidR="005E22A1" w:rsidRPr="0021490B" w:rsidRDefault="005E22A1" w:rsidP="00183311">
            <w:pPr>
              <w:rPr>
                <w:b/>
                <w:bCs/>
              </w:rPr>
            </w:pPr>
            <w:r w:rsidRPr="0021490B">
              <w:rPr>
                <w:b/>
                <w:bCs/>
              </w:rPr>
              <w:t>Test Procedures</w:t>
            </w:r>
          </w:p>
        </w:tc>
        <w:tc>
          <w:tcPr>
            <w:tcW w:w="1800" w:type="dxa"/>
            <w:shd w:val="clear" w:color="auto" w:fill="FFF2CC" w:themeFill="accent4" w:themeFillTint="33"/>
            <w:vAlign w:val="center"/>
          </w:tcPr>
          <w:p w14:paraId="517C3292" w14:textId="77777777" w:rsidR="005E22A1" w:rsidRPr="0021490B" w:rsidRDefault="005E22A1" w:rsidP="00183311">
            <w:pPr>
              <w:rPr>
                <w:b/>
                <w:bCs/>
              </w:rPr>
            </w:pPr>
            <w:r w:rsidRPr="0021490B">
              <w:rPr>
                <w:b/>
                <w:bCs/>
              </w:rPr>
              <w:t>Test Data</w:t>
            </w:r>
          </w:p>
        </w:tc>
        <w:tc>
          <w:tcPr>
            <w:tcW w:w="2070" w:type="dxa"/>
            <w:shd w:val="clear" w:color="auto" w:fill="FFF2CC" w:themeFill="accent4" w:themeFillTint="33"/>
            <w:vAlign w:val="center"/>
          </w:tcPr>
          <w:p w14:paraId="24ACEAA6" w14:textId="77777777" w:rsidR="005E22A1" w:rsidRPr="0021490B" w:rsidRDefault="005E22A1" w:rsidP="00183311">
            <w:pPr>
              <w:rPr>
                <w:b/>
                <w:bCs/>
              </w:rPr>
            </w:pPr>
            <w:r w:rsidRPr="0021490B">
              <w:rPr>
                <w:b/>
                <w:bCs/>
              </w:rPr>
              <w:t>Expected Result</w:t>
            </w:r>
          </w:p>
        </w:tc>
        <w:tc>
          <w:tcPr>
            <w:tcW w:w="1129" w:type="dxa"/>
            <w:shd w:val="clear" w:color="auto" w:fill="FFF2CC" w:themeFill="accent4" w:themeFillTint="33"/>
            <w:vAlign w:val="center"/>
          </w:tcPr>
          <w:p w14:paraId="18B2B374" w14:textId="77777777" w:rsidR="005E22A1" w:rsidRPr="0021490B" w:rsidRDefault="005E22A1" w:rsidP="00183311">
            <w:pPr>
              <w:rPr>
                <w:b/>
                <w:bCs/>
              </w:rPr>
            </w:pPr>
            <w:r w:rsidRPr="0021490B">
              <w:rPr>
                <w:b/>
                <w:bCs/>
              </w:rPr>
              <w:t>Actual Result</w:t>
            </w:r>
          </w:p>
        </w:tc>
        <w:tc>
          <w:tcPr>
            <w:tcW w:w="1296" w:type="dxa"/>
            <w:shd w:val="clear" w:color="auto" w:fill="FFF2CC" w:themeFill="accent4" w:themeFillTint="33"/>
            <w:vAlign w:val="center"/>
          </w:tcPr>
          <w:p w14:paraId="1A9B381E" w14:textId="77777777" w:rsidR="005E22A1" w:rsidRPr="0021490B" w:rsidRDefault="005E22A1" w:rsidP="00183311">
            <w:pPr>
              <w:rPr>
                <w:b/>
                <w:bCs/>
              </w:rPr>
            </w:pPr>
            <w:r w:rsidRPr="0021490B">
              <w:rPr>
                <w:b/>
                <w:bCs/>
              </w:rPr>
              <w:t>Status (Pass/Fail)</w:t>
            </w:r>
          </w:p>
        </w:tc>
      </w:tr>
      <w:tr w:rsidR="001A3C51" w14:paraId="7A1EED7B" w14:textId="77777777" w:rsidTr="00183311">
        <w:trPr>
          <w:trHeight w:val="432"/>
        </w:trPr>
        <w:tc>
          <w:tcPr>
            <w:tcW w:w="636" w:type="dxa"/>
            <w:vAlign w:val="center"/>
          </w:tcPr>
          <w:p w14:paraId="449278CD" w14:textId="61DC7F59" w:rsidR="005E22A1" w:rsidRDefault="002E1CDD" w:rsidP="00183311">
            <w:r>
              <w:t>6</w:t>
            </w:r>
            <w:r w:rsidR="005E22A1">
              <w:t>.1</w:t>
            </w:r>
          </w:p>
        </w:tc>
        <w:tc>
          <w:tcPr>
            <w:tcW w:w="2419" w:type="dxa"/>
            <w:vAlign w:val="center"/>
          </w:tcPr>
          <w:p w14:paraId="4231351A" w14:textId="77777777" w:rsidR="005E22A1" w:rsidRPr="00AA57F3" w:rsidRDefault="005E22A1" w:rsidP="00183311">
            <w:r>
              <w:t>Navigate to previous page using back button</w:t>
            </w:r>
          </w:p>
        </w:tc>
        <w:tc>
          <w:tcPr>
            <w:tcW w:w="1800" w:type="dxa"/>
            <w:vAlign w:val="center"/>
          </w:tcPr>
          <w:p w14:paraId="74CEFE1C" w14:textId="77777777" w:rsidR="005E22A1" w:rsidRDefault="005E22A1" w:rsidP="00183311">
            <w:r>
              <w:t>Click back button</w:t>
            </w:r>
          </w:p>
        </w:tc>
        <w:tc>
          <w:tcPr>
            <w:tcW w:w="2070" w:type="dxa"/>
            <w:vAlign w:val="center"/>
          </w:tcPr>
          <w:p w14:paraId="43F765F1" w14:textId="77777777" w:rsidR="005E22A1" w:rsidRDefault="005E22A1" w:rsidP="00183311">
            <w:r>
              <w:t>Navigate user to previous page</w:t>
            </w:r>
          </w:p>
        </w:tc>
        <w:tc>
          <w:tcPr>
            <w:tcW w:w="1129" w:type="dxa"/>
            <w:vAlign w:val="center"/>
          </w:tcPr>
          <w:p w14:paraId="050EAC71" w14:textId="77777777" w:rsidR="005E22A1" w:rsidRDefault="005E22A1" w:rsidP="00183311">
            <w:r>
              <w:t>As expected</w:t>
            </w:r>
          </w:p>
        </w:tc>
        <w:tc>
          <w:tcPr>
            <w:tcW w:w="1296" w:type="dxa"/>
            <w:vAlign w:val="center"/>
          </w:tcPr>
          <w:p w14:paraId="1EFA0F05" w14:textId="77777777" w:rsidR="005E22A1" w:rsidRDefault="005E22A1" w:rsidP="00183311">
            <w:r>
              <w:t>Pass</w:t>
            </w:r>
          </w:p>
        </w:tc>
      </w:tr>
      <w:tr w:rsidR="00865A5C" w14:paraId="0F37B4DD" w14:textId="77777777" w:rsidTr="00183311">
        <w:trPr>
          <w:trHeight w:val="432"/>
        </w:trPr>
        <w:tc>
          <w:tcPr>
            <w:tcW w:w="636" w:type="dxa"/>
            <w:vAlign w:val="center"/>
          </w:tcPr>
          <w:p w14:paraId="05F8950B" w14:textId="6898592A" w:rsidR="00865A5C" w:rsidRDefault="00865A5C" w:rsidP="00865A5C">
            <w:r>
              <w:t>6.2</w:t>
            </w:r>
          </w:p>
        </w:tc>
        <w:tc>
          <w:tcPr>
            <w:tcW w:w="2419" w:type="dxa"/>
            <w:vAlign w:val="center"/>
          </w:tcPr>
          <w:p w14:paraId="2C7A84BD" w14:textId="00EDF798" w:rsidR="00865A5C" w:rsidRDefault="00865A5C" w:rsidP="00865A5C">
            <w:r>
              <w:t>Fill in first name field</w:t>
            </w:r>
          </w:p>
        </w:tc>
        <w:tc>
          <w:tcPr>
            <w:tcW w:w="1800" w:type="dxa"/>
            <w:vAlign w:val="center"/>
          </w:tcPr>
          <w:p w14:paraId="734313E9" w14:textId="6A788282" w:rsidR="00865A5C" w:rsidRDefault="00865A5C" w:rsidP="00865A5C">
            <w:r>
              <w:t>First name: Chen Xi</w:t>
            </w:r>
          </w:p>
        </w:tc>
        <w:tc>
          <w:tcPr>
            <w:tcW w:w="2070" w:type="dxa"/>
            <w:vAlign w:val="center"/>
          </w:tcPr>
          <w:p w14:paraId="6F5FB5E5" w14:textId="0BA3B321" w:rsidR="00865A5C" w:rsidRDefault="00865A5C" w:rsidP="00865A5C">
            <w:r>
              <w:t>No error</w:t>
            </w:r>
          </w:p>
        </w:tc>
        <w:tc>
          <w:tcPr>
            <w:tcW w:w="1129" w:type="dxa"/>
            <w:vAlign w:val="center"/>
          </w:tcPr>
          <w:p w14:paraId="45D213E4" w14:textId="3F767CDB" w:rsidR="00865A5C" w:rsidRDefault="00865A5C" w:rsidP="00865A5C">
            <w:r>
              <w:t>As expected</w:t>
            </w:r>
          </w:p>
        </w:tc>
        <w:tc>
          <w:tcPr>
            <w:tcW w:w="1296" w:type="dxa"/>
            <w:vAlign w:val="center"/>
          </w:tcPr>
          <w:p w14:paraId="2751FBDA" w14:textId="3FA0A5F1" w:rsidR="00865A5C" w:rsidRDefault="00865A5C" w:rsidP="00865A5C">
            <w:r>
              <w:t>Pass</w:t>
            </w:r>
          </w:p>
        </w:tc>
      </w:tr>
      <w:tr w:rsidR="00865A5C" w14:paraId="793D274C" w14:textId="77777777" w:rsidTr="00183311">
        <w:trPr>
          <w:trHeight w:val="432"/>
        </w:trPr>
        <w:tc>
          <w:tcPr>
            <w:tcW w:w="636" w:type="dxa"/>
            <w:vAlign w:val="center"/>
          </w:tcPr>
          <w:p w14:paraId="67222D84" w14:textId="24640481" w:rsidR="00865A5C" w:rsidRDefault="00865A5C" w:rsidP="00865A5C">
            <w:r>
              <w:lastRenderedPageBreak/>
              <w:t>6.3</w:t>
            </w:r>
          </w:p>
        </w:tc>
        <w:tc>
          <w:tcPr>
            <w:tcW w:w="2419" w:type="dxa"/>
            <w:vAlign w:val="center"/>
          </w:tcPr>
          <w:p w14:paraId="253919BD" w14:textId="2AAE4CCC" w:rsidR="00865A5C" w:rsidRDefault="00865A5C" w:rsidP="00865A5C">
            <w:r>
              <w:t>Leave first name field blank</w:t>
            </w:r>
          </w:p>
        </w:tc>
        <w:tc>
          <w:tcPr>
            <w:tcW w:w="1800" w:type="dxa"/>
            <w:vAlign w:val="center"/>
          </w:tcPr>
          <w:p w14:paraId="1A9D3A02" w14:textId="7AC6EDE7" w:rsidR="00865A5C" w:rsidRDefault="00865A5C" w:rsidP="00865A5C">
            <w:r>
              <w:t>First name: {empty}</w:t>
            </w:r>
          </w:p>
        </w:tc>
        <w:tc>
          <w:tcPr>
            <w:tcW w:w="2070" w:type="dxa"/>
            <w:vAlign w:val="center"/>
          </w:tcPr>
          <w:p w14:paraId="1CC72A1B" w14:textId="221BAFEA" w:rsidR="00865A5C" w:rsidRDefault="00865A5C" w:rsidP="00865A5C">
            <w:r>
              <w:t>Display error “Input invalid”</w:t>
            </w:r>
          </w:p>
        </w:tc>
        <w:tc>
          <w:tcPr>
            <w:tcW w:w="1129" w:type="dxa"/>
            <w:vAlign w:val="center"/>
          </w:tcPr>
          <w:p w14:paraId="1FA71D4F" w14:textId="110AD3DD" w:rsidR="00865A5C" w:rsidRDefault="00865A5C" w:rsidP="00865A5C">
            <w:r>
              <w:t>As expected</w:t>
            </w:r>
          </w:p>
        </w:tc>
        <w:tc>
          <w:tcPr>
            <w:tcW w:w="1296" w:type="dxa"/>
            <w:vAlign w:val="center"/>
          </w:tcPr>
          <w:p w14:paraId="691C2ED2" w14:textId="676E796F" w:rsidR="00865A5C" w:rsidRDefault="00865A5C" w:rsidP="00865A5C">
            <w:r>
              <w:t>Pass</w:t>
            </w:r>
          </w:p>
        </w:tc>
      </w:tr>
      <w:tr w:rsidR="00865A5C" w14:paraId="7A1B771A" w14:textId="77777777" w:rsidTr="00183311">
        <w:trPr>
          <w:trHeight w:val="432"/>
        </w:trPr>
        <w:tc>
          <w:tcPr>
            <w:tcW w:w="636" w:type="dxa"/>
            <w:vAlign w:val="center"/>
          </w:tcPr>
          <w:p w14:paraId="3A1975DC" w14:textId="170CF476" w:rsidR="00865A5C" w:rsidRDefault="00865A5C" w:rsidP="00865A5C">
            <w:r>
              <w:t>6.4</w:t>
            </w:r>
          </w:p>
        </w:tc>
        <w:tc>
          <w:tcPr>
            <w:tcW w:w="2419" w:type="dxa"/>
            <w:vAlign w:val="center"/>
          </w:tcPr>
          <w:p w14:paraId="7DCB5E72" w14:textId="15A988E0" w:rsidR="00865A5C" w:rsidRDefault="00865A5C" w:rsidP="00865A5C">
            <w:r>
              <w:t>Fill in last name field</w:t>
            </w:r>
          </w:p>
        </w:tc>
        <w:tc>
          <w:tcPr>
            <w:tcW w:w="1800" w:type="dxa"/>
            <w:vAlign w:val="center"/>
          </w:tcPr>
          <w:p w14:paraId="7DF34055" w14:textId="1EA1555B" w:rsidR="00865A5C" w:rsidRDefault="00865A5C" w:rsidP="00865A5C">
            <w:r>
              <w:t>Last name: Yam</w:t>
            </w:r>
          </w:p>
        </w:tc>
        <w:tc>
          <w:tcPr>
            <w:tcW w:w="2070" w:type="dxa"/>
            <w:vAlign w:val="center"/>
          </w:tcPr>
          <w:p w14:paraId="77F80612" w14:textId="0837F6D9" w:rsidR="00865A5C" w:rsidRDefault="00865A5C" w:rsidP="00865A5C">
            <w:r>
              <w:t>No error</w:t>
            </w:r>
          </w:p>
        </w:tc>
        <w:tc>
          <w:tcPr>
            <w:tcW w:w="1129" w:type="dxa"/>
            <w:vAlign w:val="center"/>
          </w:tcPr>
          <w:p w14:paraId="010DD0DC" w14:textId="7CC504AD" w:rsidR="00865A5C" w:rsidRDefault="00865A5C" w:rsidP="00865A5C">
            <w:r>
              <w:t>As expected</w:t>
            </w:r>
          </w:p>
        </w:tc>
        <w:tc>
          <w:tcPr>
            <w:tcW w:w="1296" w:type="dxa"/>
            <w:vAlign w:val="center"/>
          </w:tcPr>
          <w:p w14:paraId="0A124631" w14:textId="2D51622D" w:rsidR="00865A5C" w:rsidRDefault="00865A5C" w:rsidP="00865A5C">
            <w:r>
              <w:t>Pass</w:t>
            </w:r>
          </w:p>
        </w:tc>
      </w:tr>
      <w:tr w:rsidR="00865A5C" w14:paraId="13E7CE46" w14:textId="77777777" w:rsidTr="00183311">
        <w:trPr>
          <w:trHeight w:val="432"/>
        </w:trPr>
        <w:tc>
          <w:tcPr>
            <w:tcW w:w="636" w:type="dxa"/>
            <w:vAlign w:val="center"/>
          </w:tcPr>
          <w:p w14:paraId="0AB519B8" w14:textId="670B0092" w:rsidR="00865A5C" w:rsidRDefault="00865A5C" w:rsidP="00865A5C">
            <w:r>
              <w:t>6.5</w:t>
            </w:r>
          </w:p>
        </w:tc>
        <w:tc>
          <w:tcPr>
            <w:tcW w:w="2419" w:type="dxa"/>
            <w:vAlign w:val="center"/>
          </w:tcPr>
          <w:p w14:paraId="60A86E0D" w14:textId="300030E5" w:rsidR="00865A5C" w:rsidRDefault="00865A5C" w:rsidP="00865A5C">
            <w:r>
              <w:t>Leave last name field blank</w:t>
            </w:r>
          </w:p>
        </w:tc>
        <w:tc>
          <w:tcPr>
            <w:tcW w:w="1800" w:type="dxa"/>
            <w:vAlign w:val="center"/>
          </w:tcPr>
          <w:p w14:paraId="3892CA21" w14:textId="6E573C11" w:rsidR="00865A5C" w:rsidRDefault="00865A5C" w:rsidP="00865A5C">
            <w:r>
              <w:t>Last name: {empty}</w:t>
            </w:r>
          </w:p>
        </w:tc>
        <w:tc>
          <w:tcPr>
            <w:tcW w:w="2070" w:type="dxa"/>
            <w:vAlign w:val="center"/>
          </w:tcPr>
          <w:p w14:paraId="726132EB" w14:textId="66058885" w:rsidR="00865A5C" w:rsidRDefault="00865A5C" w:rsidP="00865A5C">
            <w:r>
              <w:t>Display error “Input invalid”</w:t>
            </w:r>
          </w:p>
        </w:tc>
        <w:tc>
          <w:tcPr>
            <w:tcW w:w="1129" w:type="dxa"/>
            <w:vAlign w:val="center"/>
          </w:tcPr>
          <w:p w14:paraId="15EB66E5" w14:textId="26301F9B" w:rsidR="00865A5C" w:rsidRDefault="00865A5C" w:rsidP="00865A5C">
            <w:r>
              <w:t>As expected</w:t>
            </w:r>
          </w:p>
        </w:tc>
        <w:tc>
          <w:tcPr>
            <w:tcW w:w="1296" w:type="dxa"/>
            <w:vAlign w:val="center"/>
          </w:tcPr>
          <w:p w14:paraId="02D72D0C" w14:textId="1F394D2F" w:rsidR="00865A5C" w:rsidRDefault="00865A5C" w:rsidP="00865A5C">
            <w:r>
              <w:t>Pass</w:t>
            </w:r>
          </w:p>
        </w:tc>
      </w:tr>
      <w:tr w:rsidR="00865A5C" w14:paraId="34FDFEE1" w14:textId="77777777" w:rsidTr="00183311">
        <w:trPr>
          <w:trHeight w:val="432"/>
        </w:trPr>
        <w:tc>
          <w:tcPr>
            <w:tcW w:w="636" w:type="dxa"/>
            <w:vAlign w:val="center"/>
          </w:tcPr>
          <w:p w14:paraId="0F899082" w14:textId="29A5A663" w:rsidR="00865A5C" w:rsidRDefault="00865A5C" w:rsidP="00865A5C">
            <w:r>
              <w:t>6.6</w:t>
            </w:r>
          </w:p>
        </w:tc>
        <w:tc>
          <w:tcPr>
            <w:tcW w:w="2419" w:type="dxa"/>
            <w:vAlign w:val="center"/>
          </w:tcPr>
          <w:p w14:paraId="2B79726A" w14:textId="77777777" w:rsidR="00865A5C" w:rsidRPr="00AA57F3" w:rsidRDefault="00865A5C" w:rsidP="00865A5C">
            <w:r>
              <w:t>Fill in username field</w:t>
            </w:r>
          </w:p>
        </w:tc>
        <w:tc>
          <w:tcPr>
            <w:tcW w:w="1800" w:type="dxa"/>
            <w:vAlign w:val="center"/>
          </w:tcPr>
          <w:p w14:paraId="6D272645" w14:textId="77777777" w:rsidR="00865A5C" w:rsidRDefault="00865A5C" w:rsidP="00865A5C">
            <w:r>
              <w:t>Username: yamchenxi</w:t>
            </w:r>
          </w:p>
        </w:tc>
        <w:tc>
          <w:tcPr>
            <w:tcW w:w="2070" w:type="dxa"/>
            <w:vAlign w:val="center"/>
          </w:tcPr>
          <w:p w14:paraId="11F41623" w14:textId="77777777" w:rsidR="00865A5C" w:rsidRDefault="00865A5C" w:rsidP="00865A5C">
            <w:r>
              <w:t>No error</w:t>
            </w:r>
          </w:p>
        </w:tc>
        <w:tc>
          <w:tcPr>
            <w:tcW w:w="1129" w:type="dxa"/>
            <w:vAlign w:val="center"/>
          </w:tcPr>
          <w:p w14:paraId="5C01F3F0" w14:textId="77777777" w:rsidR="00865A5C" w:rsidRDefault="00865A5C" w:rsidP="00865A5C">
            <w:r>
              <w:t>As expected</w:t>
            </w:r>
          </w:p>
        </w:tc>
        <w:tc>
          <w:tcPr>
            <w:tcW w:w="1296" w:type="dxa"/>
            <w:vAlign w:val="center"/>
          </w:tcPr>
          <w:p w14:paraId="51F81301" w14:textId="77777777" w:rsidR="00865A5C" w:rsidRDefault="00865A5C" w:rsidP="00865A5C">
            <w:r>
              <w:t>Pass</w:t>
            </w:r>
          </w:p>
        </w:tc>
      </w:tr>
      <w:tr w:rsidR="00865A5C" w14:paraId="2276A460" w14:textId="77777777" w:rsidTr="00183311">
        <w:trPr>
          <w:trHeight w:val="432"/>
        </w:trPr>
        <w:tc>
          <w:tcPr>
            <w:tcW w:w="636" w:type="dxa"/>
            <w:vAlign w:val="center"/>
          </w:tcPr>
          <w:p w14:paraId="0F27DEB3" w14:textId="68811D20" w:rsidR="00865A5C" w:rsidRDefault="00865A5C" w:rsidP="00865A5C">
            <w:r>
              <w:t>6.7</w:t>
            </w:r>
          </w:p>
        </w:tc>
        <w:tc>
          <w:tcPr>
            <w:tcW w:w="2419" w:type="dxa"/>
            <w:vAlign w:val="center"/>
          </w:tcPr>
          <w:p w14:paraId="07972E28" w14:textId="77777777" w:rsidR="00865A5C" w:rsidRDefault="00865A5C" w:rsidP="00865A5C">
            <w:r>
              <w:t>Leave username field blank</w:t>
            </w:r>
          </w:p>
        </w:tc>
        <w:tc>
          <w:tcPr>
            <w:tcW w:w="1800" w:type="dxa"/>
            <w:vAlign w:val="center"/>
          </w:tcPr>
          <w:p w14:paraId="4DD25FB0" w14:textId="77777777" w:rsidR="00865A5C" w:rsidRDefault="00865A5C" w:rsidP="00865A5C">
            <w:r>
              <w:t>Username: {empty}</w:t>
            </w:r>
          </w:p>
        </w:tc>
        <w:tc>
          <w:tcPr>
            <w:tcW w:w="2070" w:type="dxa"/>
            <w:vAlign w:val="center"/>
          </w:tcPr>
          <w:p w14:paraId="1AADD4C2" w14:textId="77777777" w:rsidR="00865A5C" w:rsidRDefault="00865A5C" w:rsidP="00865A5C">
            <w:r>
              <w:t>Display error “Input invalid”</w:t>
            </w:r>
          </w:p>
        </w:tc>
        <w:tc>
          <w:tcPr>
            <w:tcW w:w="1129" w:type="dxa"/>
            <w:vAlign w:val="center"/>
          </w:tcPr>
          <w:p w14:paraId="19C7C695" w14:textId="77777777" w:rsidR="00865A5C" w:rsidRDefault="00865A5C" w:rsidP="00865A5C">
            <w:r>
              <w:t>As expected</w:t>
            </w:r>
          </w:p>
        </w:tc>
        <w:tc>
          <w:tcPr>
            <w:tcW w:w="1296" w:type="dxa"/>
            <w:vAlign w:val="center"/>
          </w:tcPr>
          <w:p w14:paraId="201A0D22" w14:textId="77777777" w:rsidR="00865A5C" w:rsidRDefault="00865A5C" w:rsidP="00865A5C">
            <w:r>
              <w:t>Pass</w:t>
            </w:r>
          </w:p>
        </w:tc>
      </w:tr>
      <w:tr w:rsidR="00865A5C" w14:paraId="67E41113" w14:textId="77777777" w:rsidTr="00183311">
        <w:trPr>
          <w:trHeight w:val="432"/>
        </w:trPr>
        <w:tc>
          <w:tcPr>
            <w:tcW w:w="636" w:type="dxa"/>
            <w:vAlign w:val="center"/>
          </w:tcPr>
          <w:p w14:paraId="1FEE7538" w14:textId="3C4754AE" w:rsidR="00865A5C" w:rsidRDefault="00865A5C" w:rsidP="00865A5C">
            <w:r>
              <w:t>6.8</w:t>
            </w:r>
          </w:p>
        </w:tc>
        <w:tc>
          <w:tcPr>
            <w:tcW w:w="2419" w:type="dxa"/>
            <w:vAlign w:val="center"/>
          </w:tcPr>
          <w:p w14:paraId="1A139F6A" w14:textId="74290BD4" w:rsidR="00865A5C" w:rsidRDefault="00865A5C" w:rsidP="00865A5C">
            <w:r>
              <w:t>Fill in email address field</w:t>
            </w:r>
          </w:p>
        </w:tc>
        <w:tc>
          <w:tcPr>
            <w:tcW w:w="1800" w:type="dxa"/>
            <w:vAlign w:val="center"/>
          </w:tcPr>
          <w:p w14:paraId="73951605" w14:textId="77777777" w:rsidR="00865A5C" w:rsidRDefault="00865A5C" w:rsidP="00865A5C">
            <w:r>
              <w:t>Email address: yamchenxi@</w:t>
            </w:r>
          </w:p>
          <w:p w14:paraId="7DD77694" w14:textId="7E288577" w:rsidR="00865A5C" w:rsidRDefault="00865A5C" w:rsidP="00865A5C">
            <w:r>
              <w:t>example.com</w:t>
            </w:r>
          </w:p>
        </w:tc>
        <w:tc>
          <w:tcPr>
            <w:tcW w:w="2070" w:type="dxa"/>
            <w:vAlign w:val="center"/>
          </w:tcPr>
          <w:p w14:paraId="4DECFA22" w14:textId="323283A3" w:rsidR="00865A5C" w:rsidRDefault="00865A5C" w:rsidP="00865A5C">
            <w:r>
              <w:t>No error</w:t>
            </w:r>
          </w:p>
        </w:tc>
        <w:tc>
          <w:tcPr>
            <w:tcW w:w="1129" w:type="dxa"/>
            <w:vAlign w:val="center"/>
          </w:tcPr>
          <w:p w14:paraId="1744D99F" w14:textId="3F0AACDA" w:rsidR="00865A5C" w:rsidRDefault="00865A5C" w:rsidP="00865A5C">
            <w:r>
              <w:t>As expected</w:t>
            </w:r>
          </w:p>
        </w:tc>
        <w:tc>
          <w:tcPr>
            <w:tcW w:w="1296" w:type="dxa"/>
            <w:vAlign w:val="center"/>
          </w:tcPr>
          <w:p w14:paraId="475D787C" w14:textId="1796005D" w:rsidR="00865A5C" w:rsidRDefault="00865A5C" w:rsidP="00865A5C">
            <w:r>
              <w:t>Pass</w:t>
            </w:r>
          </w:p>
        </w:tc>
      </w:tr>
      <w:tr w:rsidR="00865A5C" w14:paraId="6A98A891" w14:textId="77777777" w:rsidTr="00183311">
        <w:trPr>
          <w:trHeight w:val="432"/>
        </w:trPr>
        <w:tc>
          <w:tcPr>
            <w:tcW w:w="636" w:type="dxa"/>
            <w:vAlign w:val="center"/>
          </w:tcPr>
          <w:p w14:paraId="336FF28D" w14:textId="5B52DC88" w:rsidR="00865A5C" w:rsidRDefault="00865A5C" w:rsidP="00865A5C">
            <w:r>
              <w:t>6.9</w:t>
            </w:r>
          </w:p>
        </w:tc>
        <w:tc>
          <w:tcPr>
            <w:tcW w:w="2419" w:type="dxa"/>
            <w:vAlign w:val="center"/>
          </w:tcPr>
          <w:p w14:paraId="68B8CD3B" w14:textId="65C97149" w:rsidR="00865A5C" w:rsidRDefault="00865A5C" w:rsidP="00865A5C">
            <w:r>
              <w:t>Leave email address field blank</w:t>
            </w:r>
          </w:p>
        </w:tc>
        <w:tc>
          <w:tcPr>
            <w:tcW w:w="1800" w:type="dxa"/>
            <w:vAlign w:val="center"/>
          </w:tcPr>
          <w:p w14:paraId="14A6519D" w14:textId="2F9D8467" w:rsidR="00865A5C" w:rsidRDefault="00865A5C" w:rsidP="00865A5C">
            <w:r>
              <w:t>Email address: {empty}</w:t>
            </w:r>
          </w:p>
        </w:tc>
        <w:tc>
          <w:tcPr>
            <w:tcW w:w="2070" w:type="dxa"/>
            <w:vAlign w:val="center"/>
          </w:tcPr>
          <w:p w14:paraId="4B95AD34" w14:textId="56F0C09B" w:rsidR="00865A5C" w:rsidRDefault="00865A5C" w:rsidP="00865A5C">
            <w:r>
              <w:t>Display error “Input invalid”</w:t>
            </w:r>
          </w:p>
        </w:tc>
        <w:tc>
          <w:tcPr>
            <w:tcW w:w="1129" w:type="dxa"/>
            <w:vAlign w:val="center"/>
          </w:tcPr>
          <w:p w14:paraId="4822946F" w14:textId="7098A91A" w:rsidR="00865A5C" w:rsidRDefault="00865A5C" w:rsidP="00865A5C">
            <w:r>
              <w:t>As expected</w:t>
            </w:r>
          </w:p>
        </w:tc>
        <w:tc>
          <w:tcPr>
            <w:tcW w:w="1296" w:type="dxa"/>
            <w:vAlign w:val="center"/>
          </w:tcPr>
          <w:p w14:paraId="71A5396B" w14:textId="2B9C48ED" w:rsidR="00865A5C" w:rsidRDefault="00865A5C" w:rsidP="00865A5C">
            <w:r>
              <w:t>Pass</w:t>
            </w:r>
          </w:p>
        </w:tc>
      </w:tr>
      <w:tr w:rsidR="00865A5C" w14:paraId="41E6978A" w14:textId="77777777" w:rsidTr="00183311">
        <w:trPr>
          <w:trHeight w:val="432"/>
        </w:trPr>
        <w:tc>
          <w:tcPr>
            <w:tcW w:w="636" w:type="dxa"/>
            <w:vAlign w:val="center"/>
          </w:tcPr>
          <w:p w14:paraId="371245F3" w14:textId="360191FE" w:rsidR="00865A5C" w:rsidRDefault="00865A5C" w:rsidP="00865A5C">
            <w:r>
              <w:t>6.10</w:t>
            </w:r>
          </w:p>
        </w:tc>
        <w:tc>
          <w:tcPr>
            <w:tcW w:w="2419" w:type="dxa"/>
            <w:vAlign w:val="center"/>
          </w:tcPr>
          <w:p w14:paraId="531239FE" w14:textId="7D4BBF8E" w:rsidR="00865A5C" w:rsidRDefault="00865A5C" w:rsidP="00865A5C">
            <w:r>
              <w:t>Fill in phone number field</w:t>
            </w:r>
          </w:p>
        </w:tc>
        <w:tc>
          <w:tcPr>
            <w:tcW w:w="1800" w:type="dxa"/>
            <w:vAlign w:val="center"/>
          </w:tcPr>
          <w:p w14:paraId="7D47A062" w14:textId="067DF3B6" w:rsidR="00865A5C" w:rsidRDefault="00865A5C" w:rsidP="00865A5C">
            <w:r>
              <w:t>Phone number: 012939202</w:t>
            </w:r>
          </w:p>
        </w:tc>
        <w:tc>
          <w:tcPr>
            <w:tcW w:w="2070" w:type="dxa"/>
            <w:vAlign w:val="center"/>
          </w:tcPr>
          <w:p w14:paraId="3FE0CB02" w14:textId="702F1AFC" w:rsidR="00865A5C" w:rsidRDefault="00865A5C" w:rsidP="00865A5C">
            <w:r>
              <w:t>No error</w:t>
            </w:r>
          </w:p>
        </w:tc>
        <w:tc>
          <w:tcPr>
            <w:tcW w:w="1129" w:type="dxa"/>
            <w:vAlign w:val="center"/>
          </w:tcPr>
          <w:p w14:paraId="2DD8EBDC" w14:textId="5A6458CB" w:rsidR="00865A5C" w:rsidRDefault="00865A5C" w:rsidP="00865A5C">
            <w:r>
              <w:t>As expected</w:t>
            </w:r>
          </w:p>
        </w:tc>
        <w:tc>
          <w:tcPr>
            <w:tcW w:w="1296" w:type="dxa"/>
            <w:vAlign w:val="center"/>
          </w:tcPr>
          <w:p w14:paraId="75DD327B" w14:textId="56AF4DFE" w:rsidR="00865A5C" w:rsidRDefault="00865A5C" w:rsidP="00865A5C">
            <w:r>
              <w:t>Pass</w:t>
            </w:r>
          </w:p>
        </w:tc>
      </w:tr>
      <w:tr w:rsidR="00865A5C" w14:paraId="6B835C90" w14:textId="77777777" w:rsidTr="00183311">
        <w:trPr>
          <w:trHeight w:val="432"/>
        </w:trPr>
        <w:tc>
          <w:tcPr>
            <w:tcW w:w="636" w:type="dxa"/>
            <w:vAlign w:val="center"/>
          </w:tcPr>
          <w:p w14:paraId="4650508A" w14:textId="0023408E" w:rsidR="00865A5C" w:rsidRDefault="00865A5C" w:rsidP="00865A5C">
            <w:r>
              <w:t>6.11</w:t>
            </w:r>
          </w:p>
        </w:tc>
        <w:tc>
          <w:tcPr>
            <w:tcW w:w="2419" w:type="dxa"/>
            <w:vAlign w:val="center"/>
          </w:tcPr>
          <w:p w14:paraId="122E9BF2" w14:textId="0465AB67" w:rsidR="00865A5C" w:rsidRDefault="00865A5C" w:rsidP="00865A5C">
            <w:r>
              <w:t>Leave phone number field blank</w:t>
            </w:r>
          </w:p>
        </w:tc>
        <w:tc>
          <w:tcPr>
            <w:tcW w:w="1800" w:type="dxa"/>
            <w:vAlign w:val="center"/>
          </w:tcPr>
          <w:p w14:paraId="21215647" w14:textId="0B589041" w:rsidR="00865A5C" w:rsidRDefault="00865A5C" w:rsidP="00865A5C">
            <w:r>
              <w:t>Phone number: {empty}</w:t>
            </w:r>
          </w:p>
        </w:tc>
        <w:tc>
          <w:tcPr>
            <w:tcW w:w="2070" w:type="dxa"/>
            <w:vAlign w:val="center"/>
          </w:tcPr>
          <w:p w14:paraId="16F7A096" w14:textId="5A2B1FA5" w:rsidR="00865A5C" w:rsidRDefault="00865A5C" w:rsidP="00865A5C">
            <w:r>
              <w:t>Display error “Input invalid”</w:t>
            </w:r>
          </w:p>
        </w:tc>
        <w:tc>
          <w:tcPr>
            <w:tcW w:w="1129" w:type="dxa"/>
            <w:vAlign w:val="center"/>
          </w:tcPr>
          <w:p w14:paraId="34D85636" w14:textId="1E4FF8D8" w:rsidR="00865A5C" w:rsidRDefault="00865A5C" w:rsidP="00865A5C">
            <w:r>
              <w:t>As expected</w:t>
            </w:r>
          </w:p>
        </w:tc>
        <w:tc>
          <w:tcPr>
            <w:tcW w:w="1296" w:type="dxa"/>
            <w:vAlign w:val="center"/>
          </w:tcPr>
          <w:p w14:paraId="6A70268A" w14:textId="7D0A3BB3" w:rsidR="00865A5C" w:rsidRDefault="00865A5C" w:rsidP="00865A5C">
            <w:r>
              <w:t>Pass</w:t>
            </w:r>
          </w:p>
        </w:tc>
      </w:tr>
      <w:tr w:rsidR="00865A5C" w14:paraId="01009985" w14:textId="77777777" w:rsidTr="00183311">
        <w:trPr>
          <w:trHeight w:val="432"/>
        </w:trPr>
        <w:tc>
          <w:tcPr>
            <w:tcW w:w="636" w:type="dxa"/>
            <w:vAlign w:val="center"/>
          </w:tcPr>
          <w:p w14:paraId="3C8CB43E" w14:textId="4B034937" w:rsidR="00865A5C" w:rsidRDefault="00865A5C" w:rsidP="00865A5C">
            <w:r>
              <w:t>6.12</w:t>
            </w:r>
          </w:p>
        </w:tc>
        <w:tc>
          <w:tcPr>
            <w:tcW w:w="2419" w:type="dxa"/>
            <w:vAlign w:val="center"/>
          </w:tcPr>
          <w:p w14:paraId="7CEB7F4B" w14:textId="77777777" w:rsidR="00865A5C" w:rsidRDefault="00865A5C" w:rsidP="00865A5C">
            <w:r>
              <w:t>Fill in password field</w:t>
            </w:r>
          </w:p>
        </w:tc>
        <w:tc>
          <w:tcPr>
            <w:tcW w:w="1800" w:type="dxa"/>
            <w:vAlign w:val="center"/>
          </w:tcPr>
          <w:p w14:paraId="717F591A" w14:textId="77777777" w:rsidR="00865A5C" w:rsidRDefault="00865A5C" w:rsidP="00865A5C">
            <w:r>
              <w:t>Password: chenxi123</w:t>
            </w:r>
          </w:p>
        </w:tc>
        <w:tc>
          <w:tcPr>
            <w:tcW w:w="2070" w:type="dxa"/>
            <w:vAlign w:val="center"/>
          </w:tcPr>
          <w:p w14:paraId="3D8A3A33" w14:textId="77777777" w:rsidR="00865A5C" w:rsidRDefault="00865A5C" w:rsidP="00865A5C">
            <w:r>
              <w:t>No error</w:t>
            </w:r>
          </w:p>
        </w:tc>
        <w:tc>
          <w:tcPr>
            <w:tcW w:w="1129" w:type="dxa"/>
            <w:vAlign w:val="center"/>
          </w:tcPr>
          <w:p w14:paraId="7AE784D3" w14:textId="77777777" w:rsidR="00865A5C" w:rsidRDefault="00865A5C" w:rsidP="00865A5C">
            <w:r>
              <w:t>As expected</w:t>
            </w:r>
          </w:p>
        </w:tc>
        <w:tc>
          <w:tcPr>
            <w:tcW w:w="1296" w:type="dxa"/>
            <w:vAlign w:val="center"/>
          </w:tcPr>
          <w:p w14:paraId="1EDF8BBD" w14:textId="77777777" w:rsidR="00865A5C" w:rsidRDefault="00865A5C" w:rsidP="00865A5C">
            <w:r>
              <w:t>Pass</w:t>
            </w:r>
          </w:p>
        </w:tc>
      </w:tr>
      <w:tr w:rsidR="00865A5C" w14:paraId="7EA9C480" w14:textId="77777777" w:rsidTr="00183311">
        <w:trPr>
          <w:trHeight w:val="432"/>
        </w:trPr>
        <w:tc>
          <w:tcPr>
            <w:tcW w:w="636" w:type="dxa"/>
            <w:vAlign w:val="center"/>
          </w:tcPr>
          <w:p w14:paraId="0F0E3E37" w14:textId="5F4F5949" w:rsidR="00865A5C" w:rsidRDefault="00865A5C" w:rsidP="00865A5C">
            <w:r>
              <w:t>6.13</w:t>
            </w:r>
          </w:p>
        </w:tc>
        <w:tc>
          <w:tcPr>
            <w:tcW w:w="2419" w:type="dxa"/>
            <w:vAlign w:val="center"/>
          </w:tcPr>
          <w:p w14:paraId="30756E9E" w14:textId="77777777" w:rsidR="00865A5C" w:rsidRDefault="00865A5C" w:rsidP="00865A5C">
            <w:r>
              <w:t>Leave password field blank</w:t>
            </w:r>
          </w:p>
        </w:tc>
        <w:tc>
          <w:tcPr>
            <w:tcW w:w="1800" w:type="dxa"/>
            <w:vAlign w:val="center"/>
          </w:tcPr>
          <w:p w14:paraId="24216FF1" w14:textId="77777777" w:rsidR="00865A5C" w:rsidRDefault="00865A5C" w:rsidP="00865A5C">
            <w:r>
              <w:t>Password: {empty}s</w:t>
            </w:r>
          </w:p>
        </w:tc>
        <w:tc>
          <w:tcPr>
            <w:tcW w:w="2070" w:type="dxa"/>
            <w:vAlign w:val="center"/>
          </w:tcPr>
          <w:p w14:paraId="31D025CA" w14:textId="77777777" w:rsidR="00865A5C" w:rsidRDefault="00865A5C" w:rsidP="00865A5C">
            <w:r>
              <w:t>Display error “Input invalid”</w:t>
            </w:r>
          </w:p>
        </w:tc>
        <w:tc>
          <w:tcPr>
            <w:tcW w:w="1129" w:type="dxa"/>
            <w:vAlign w:val="center"/>
          </w:tcPr>
          <w:p w14:paraId="19467F2E" w14:textId="77777777" w:rsidR="00865A5C" w:rsidRDefault="00865A5C" w:rsidP="00865A5C">
            <w:r>
              <w:t>As expected</w:t>
            </w:r>
          </w:p>
        </w:tc>
        <w:tc>
          <w:tcPr>
            <w:tcW w:w="1296" w:type="dxa"/>
            <w:vAlign w:val="center"/>
          </w:tcPr>
          <w:p w14:paraId="4089B9CD" w14:textId="77777777" w:rsidR="00865A5C" w:rsidRDefault="00865A5C" w:rsidP="00865A5C">
            <w:r>
              <w:t>Pass</w:t>
            </w:r>
          </w:p>
        </w:tc>
      </w:tr>
      <w:tr w:rsidR="00865A5C" w14:paraId="4B6BF60F" w14:textId="77777777" w:rsidTr="00183311">
        <w:trPr>
          <w:trHeight w:val="432"/>
        </w:trPr>
        <w:tc>
          <w:tcPr>
            <w:tcW w:w="636" w:type="dxa"/>
            <w:vAlign w:val="center"/>
          </w:tcPr>
          <w:p w14:paraId="4C80E82B" w14:textId="6E6410AD" w:rsidR="00865A5C" w:rsidRDefault="00865A5C" w:rsidP="00865A5C">
            <w:r>
              <w:t>6.14</w:t>
            </w:r>
          </w:p>
        </w:tc>
        <w:tc>
          <w:tcPr>
            <w:tcW w:w="2419" w:type="dxa"/>
            <w:vAlign w:val="center"/>
          </w:tcPr>
          <w:p w14:paraId="085786CD" w14:textId="47DBCA5C" w:rsidR="00865A5C" w:rsidRDefault="00865A5C" w:rsidP="00865A5C">
            <w:r>
              <w:t>Fill in confirm password field</w:t>
            </w:r>
          </w:p>
        </w:tc>
        <w:tc>
          <w:tcPr>
            <w:tcW w:w="1800" w:type="dxa"/>
            <w:vAlign w:val="center"/>
          </w:tcPr>
          <w:p w14:paraId="20DB1D66" w14:textId="2FE7ED92" w:rsidR="00865A5C" w:rsidRDefault="00865A5C" w:rsidP="00865A5C">
            <w:r>
              <w:t>Confirm Password: chenxi5433</w:t>
            </w:r>
          </w:p>
        </w:tc>
        <w:tc>
          <w:tcPr>
            <w:tcW w:w="2070" w:type="dxa"/>
            <w:vAlign w:val="center"/>
          </w:tcPr>
          <w:p w14:paraId="11038B01" w14:textId="7D523659" w:rsidR="00865A5C" w:rsidRDefault="00865A5C" w:rsidP="00865A5C">
            <w:r>
              <w:t>No error</w:t>
            </w:r>
          </w:p>
        </w:tc>
        <w:tc>
          <w:tcPr>
            <w:tcW w:w="1129" w:type="dxa"/>
            <w:vAlign w:val="center"/>
          </w:tcPr>
          <w:p w14:paraId="4FF85AA3" w14:textId="55FBF043" w:rsidR="00865A5C" w:rsidRDefault="00865A5C" w:rsidP="00865A5C">
            <w:r>
              <w:t>As expected</w:t>
            </w:r>
          </w:p>
        </w:tc>
        <w:tc>
          <w:tcPr>
            <w:tcW w:w="1296" w:type="dxa"/>
            <w:vAlign w:val="center"/>
          </w:tcPr>
          <w:p w14:paraId="05B9FEAD" w14:textId="3D3D24F7" w:rsidR="00865A5C" w:rsidRDefault="00865A5C" w:rsidP="00865A5C">
            <w:r>
              <w:t>Pass</w:t>
            </w:r>
          </w:p>
        </w:tc>
      </w:tr>
      <w:tr w:rsidR="00865A5C" w14:paraId="5D398924" w14:textId="77777777" w:rsidTr="00183311">
        <w:trPr>
          <w:trHeight w:val="432"/>
        </w:trPr>
        <w:tc>
          <w:tcPr>
            <w:tcW w:w="636" w:type="dxa"/>
            <w:vAlign w:val="center"/>
          </w:tcPr>
          <w:p w14:paraId="07CB74AB" w14:textId="5F6AAF11" w:rsidR="00865A5C" w:rsidRDefault="00865A5C" w:rsidP="00865A5C">
            <w:r>
              <w:t>6.15</w:t>
            </w:r>
          </w:p>
        </w:tc>
        <w:tc>
          <w:tcPr>
            <w:tcW w:w="2419" w:type="dxa"/>
            <w:vAlign w:val="center"/>
          </w:tcPr>
          <w:p w14:paraId="23478815" w14:textId="4794D35E" w:rsidR="00865A5C" w:rsidRDefault="00865A5C" w:rsidP="00865A5C">
            <w:r>
              <w:t>Leave confirm password field blank</w:t>
            </w:r>
          </w:p>
        </w:tc>
        <w:tc>
          <w:tcPr>
            <w:tcW w:w="1800" w:type="dxa"/>
            <w:vAlign w:val="center"/>
          </w:tcPr>
          <w:p w14:paraId="0A3C5DCE" w14:textId="6F91CC28" w:rsidR="00865A5C" w:rsidRDefault="00865A5C" w:rsidP="00865A5C">
            <w:r>
              <w:t>Password: {empty}</w:t>
            </w:r>
          </w:p>
        </w:tc>
        <w:tc>
          <w:tcPr>
            <w:tcW w:w="2070" w:type="dxa"/>
            <w:vAlign w:val="center"/>
          </w:tcPr>
          <w:p w14:paraId="48E768F3" w14:textId="6CD2BDFE" w:rsidR="00865A5C" w:rsidRDefault="00865A5C" w:rsidP="00865A5C">
            <w:r>
              <w:t>Display error “Input invalid”</w:t>
            </w:r>
          </w:p>
        </w:tc>
        <w:tc>
          <w:tcPr>
            <w:tcW w:w="1129" w:type="dxa"/>
            <w:vAlign w:val="center"/>
          </w:tcPr>
          <w:p w14:paraId="70B20632" w14:textId="6BCF9CDA" w:rsidR="00865A5C" w:rsidRDefault="00865A5C" w:rsidP="00865A5C">
            <w:r>
              <w:t>As expected</w:t>
            </w:r>
          </w:p>
        </w:tc>
        <w:tc>
          <w:tcPr>
            <w:tcW w:w="1296" w:type="dxa"/>
            <w:vAlign w:val="center"/>
          </w:tcPr>
          <w:p w14:paraId="78A496C9" w14:textId="16C14079" w:rsidR="00865A5C" w:rsidRDefault="00865A5C" w:rsidP="00865A5C">
            <w:r>
              <w:t>Pass</w:t>
            </w:r>
          </w:p>
        </w:tc>
      </w:tr>
      <w:tr w:rsidR="00865A5C" w14:paraId="50D57E09" w14:textId="77777777" w:rsidTr="00183311">
        <w:trPr>
          <w:trHeight w:val="432"/>
        </w:trPr>
        <w:tc>
          <w:tcPr>
            <w:tcW w:w="636" w:type="dxa"/>
            <w:vAlign w:val="center"/>
          </w:tcPr>
          <w:p w14:paraId="51E44E8C" w14:textId="7A74A0F4" w:rsidR="00865A5C" w:rsidRDefault="00865A5C" w:rsidP="00865A5C">
            <w:r>
              <w:t>6.16</w:t>
            </w:r>
          </w:p>
        </w:tc>
        <w:tc>
          <w:tcPr>
            <w:tcW w:w="2419" w:type="dxa"/>
            <w:vAlign w:val="center"/>
          </w:tcPr>
          <w:p w14:paraId="3EA62800" w14:textId="3773EA0E" w:rsidR="00865A5C" w:rsidRDefault="00865A5C" w:rsidP="00865A5C">
            <w:r>
              <w:t>Click register button with all required fields filled in</w:t>
            </w:r>
          </w:p>
        </w:tc>
        <w:tc>
          <w:tcPr>
            <w:tcW w:w="1800" w:type="dxa"/>
            <w:vAlign w:val="center"/>
          </w:tcPr>
          <w:p w14:paraId="0C78565B" w14:textId="4F833233" w:rsidR="00865A5C" w:rsidRDefault="00865A5C" w:rsidP="00865A5C">
            <w:r>
              <w:t xml:space="preserve">Username and email address use for registration has not been used before </w:t>
            </w:r>
          </w:p>
        </w:tc>
        <w:tc>
          <w:tcPr>
            <w:tcW w:w="2070" w:type="dxa"/>
            <w:vAlign w:val="center"/>
          </w:tcPr>
          <w:p w14:paraId="7F95A1CB" w14:textId="635119B4" w:rsidR="00865A5C" w:rsidRDefault="00865A5C" w:rsidP="00865A5C">
            <w:r>
              <w:t>Display success message “Action successful”, redirect to login page.</w:t>
            </w:r>
          </w:p>
        </w:tc>
        <w:tc>
          <w:tcPr>
            <w:tcW w:w="1129" w:type="dxa"/>
            <w:vAlign w:val="center"/>
          </w:tcPr>
          <w:p w14:paraId="2A6CE68D" w14:textId="77777777" w:rsidR="00865A5C" w:rsidRDefault="00865A5C" w:rsidP="00865A5C">
            <w:r>
              <w:t>As expected</w:t>
            </w:r>
          </w:p>
        </w:tc>
        <w:tc>
          <w:tcPr>
            <w:tcW w:w="1296" w:type="dxa"/>
            <w:vAlign w:val="center"/>
          </w:tcPr>
          <w:p w14:paraId="2ED5882A" w14:textId="77777777" w:rsidR="00865A5C" w:rsidRDefault="00865A5C" w:rsidP="00865A5C">
            <w:r>
              <w:t>Pass</w:t>
            </w:r>
          </w:p>
        </w:tc>
      </w:tr>
      <w:tr w:rsidR="00865A5C" w14:paraId="67262BC8" w14:textId="77777777" w:rsidTr="00183311">
        <w:trPr>
          <w:trHeight w:val="432"/>
        </w:trPr>
        <w:tc>
          <w:tcPr>
            <w:tcW w:w="636" w:type="dxa"/>
            <w:vAlign w:val="center"/>
          </w:tcPr>
          <w:p w14:paraId="295103C0" w14:textId="77D2B9B1" w:rsidR="00865A5C" w:rsidRDefault="00865A5C" w:rsidP="00865A5C">
            <w:r>
              <w:t>6.17</w:t>
            </w:r>
          </w:p>
        </w:tc>
        <w:tc>
          <w:tcPr>
            <w:tcW w:w="2419" w:type="dxa"/>
            <w:vAlign w:val="center"/>
          </w:tcPr>
          <w:p w14:paraId="2409A67B" w14:textId="60E2420D" w:rsidR="00865A5C" w:rsidRDefault="00865A5C" w:rsidP="00865A5C">
            <w:r>
              <w:t>Click register button with all required fields filled in</w:t>
            </w:r>
          </w:p>
        </w:tc>
        <w:tc>
          <w:tcPr>
            <w:tcW w:w="1800" w:type="dxa"/>
            <w:vAlign w:val="center"/>
          </w:tcPr>
          <w:p w14:paraId="5DC875F0" w14:textId="14B409BF" w:rsidR="00865A5C" w:rsidRDefault="00865A5C" w:rsidP="00865A5C">
            <w:r>
              <w:t>Username or email address use for registration has been used before</w:t>
            </w:r>
          </w:p>
        </w:tc>
        <w:tc>
          <w:tcPr>
            <w:tcW w:w="2070" w:type="dxa"/>
            <w:vAlign w:val="center"/>
          </w:tcPr>
          <w:p w14:paraId="6E6168F4" w14:textId="77777777" w:rsidR="00865A5C" w:rsidRDefault="00865A5C" w:rsidP="00865A5C">
            <w:r>
              <w:t>Display error “Input invalid, please try again”</w:t>
            </w:r>
          </w:p>
        </w:tc>
        <w:tc>
          <w:tcPr>
            <w:tcW w:w="1129" w:type="dxa"/>
            <w:vAlign w:val="center"/>
          </w:tcPr>
          <w:p w14:paraId="2A0440A5" w14:textId="77777777" w:rsidR="00865A5C" w:rsidRDefault="00865A5C" w:rsidP="00865A5C">
            <w:r>
              <w:t>As expected</w:t>
            </w:r>
          </w:p>
        </w:tc>
        <w:tc>
          <w:tcPr>
            <w:tcW w:w="1296" w:type="dxa"/>
            <w:vAlign w:val="center"/>
          </w:tcPr>
          <w:p w14:paraId="0030B1EB" w14:textId="77777777" w:rsidR="00865A5C" w:rsidRDefault="00865A5C" w:rsidP="00865A5C">
            <w:r>
              <w:t>Pass</w:t>
            </w:r>
          </w:p>
        </w:tc>
      </w:tr>
      <w:tr w:rsidR="00865A5C" w14:paraId="3CEF7B46" w14:textId="77777777" w:rsidTr="00183311">
        <w:trPr>
          <w:trHeight w:val="432"/>
        </w:trPr>
        <w:tc>
          <w:tcPr>
            <w:tcW w:w="636" w:type="dxa"/>
            <w:vAlign w:val="center"/>
          </w:tcPr>
          <w:p w14:paraId="3E6A8654" w14:textId="03AD3E18" w:rsidR="00865A5C" w:rsidRDefault="00865A5C" w:rsidP="00865A5C">
            <w:r>
              <w:t>6.18</w:t>
            </w:r>
          </w:p>
        </w:tc>
        <w:tc>
          <w:tcPr>
            <w:tcW w:w="2419" w:type="dxa"/>
            <w:vAlign w:val="center"/>
          </w:tcPr>
          <w:p w14:paraId="17B0113F" w14:textId="1068095A" w:rsidR="00865A5C" w:rsidRDefault="00865A5C" w:rsidP="00865A5C">
            <w:r>
              <w:t>Click register button with all required fields filled in</w:t>
            </w:r>
          </w:p>
        </w:tc>
        <w:tc>
          <w:tcPr>
            <w:tcW w:w="1800" w:type="dxa"/>
            <w:vAlign w:val="center"/>
          </w:tcPr>
          <w:p w14:paraId="00482E76" w14:textId="24CEA31F" w:rsidR="00865A5C" w:rsidRDefault="00865A5C" w:rsidP="00865A5C">
            <w:r>
              <w:t>Confirm password is not a match with password</w:t>
            </w:r>
          </w:p>
        </w:tc>
        <w:tc>
          <w:tcPr>
            <w:tcW w:w="2070" w:type="dxa"/>
            <w:vAlign w:val="center"/>
          </w:tcPr>
          <w:p w14:paraId="6C2B17E4" w14:textId="77777777" w:rsidR="00865A5C" w:rsidRDefault="00865A5C" w:rsidP="00865A5C">
            <w:r>
              <w:t>Display error “Input invalid, please try again”</w:t>
            </w:r>
          </w:p>
        </w:tc>
        <w:tc>
          <w:tcPr>
            <w:tcW w:w="1129" w:type="dxa"/>
            <w:vAlign w:val="center"/>
          </w:tcPr>
          <w:p w14:paraId="4C407A6B" w14:textId="77777777" w:rsidR="00865A5C" w:rsidRDefault="00865A5C" w:rsidP="00865A5C">
            <w:r>
              <w:t>As expected</w:t>
            </w:r>
          </w:p>
        </w:tc>
        <w:tc>
          <w:tcPr>
            <w:tcW w:w="1296" w:type="dxa"/>
            <w:vAlign w:val="center"/>
          </w:tcPr>
          <w:p w14:paraId="60A53502" w14:textId="77777777" w:rsidR="00865A5C" w:rsidRDefault="00865A5C" w:rsidP="00865A5C">
            <w:r>
              <w:t>Pass</w:t>
            </w:r>
          </w:p>
        </w:tc>
      </w:tr>
      <w:tr w:rsidR="00865A5C" w14:paraId="7527770A" w14:textId="77777777" w:rsidTr="00183311">
        <w:trPr>
          <w:trHeight w:val="432"/>
        </w:trPr>
        <w:tc>
          <w:tcPr>
            <w:tcW w:w="636" w:type="dxa"/>
            <w:vAlign w:val="center"/>
          </w:tcPr>
          <w:p w14:paraId="4C8C9721" w14:textId="3D221F33" w:rsidR="00865A5C" w:rsidRDefault="00865A5C" w:rsidP="00865A5C">
            <w:r>
              <w:lastRenderedPageBreak/>
              <w:t>6.19</w:t>
            </w:r>
          </w:p>
        </w:tc>
        <w:tc>
          <w:tcPr>
            <w:tcW w:w="2419" w:type="dxa"/>
            <w:vAlign w:val="center"/>
          </w:tcPr>
          <w:p w14:paraId="488EB18B" w14:textId="68AE3BC7" w:rsidR="00865A5C" w:rsidRDefault="00865A5C" w:rsidP="00865A5C">
            <w:r>
              <w:t>Click register button with some required fields not filled in</w:t>
            </w:r>
          </w:p>
        </w:tc>
        <w:tc>
          <w:tcPr>
            <w:tcW w:w="1800" w:type="dxa"/>
            <w:vAlign w:val="center"/>
          </w:tcPr>
          <w:p w14:paraId="253DF232" w14:textId="78EF62F0" w:rsidR="00865A5C" w:rsidRDefault="00865A5C" w:rsidP="00865A5C">
            <w:r>
              <w:t>Leave blank for some inputs</w:t>
            </w:r>
          </w:p>
        </w:tc>
        <w:tc>
          <w:tcPr>
            <w:tcW w:w="2070" w:type="dxa"/>
            <w:vAlign w:val="center"/>
          </w:tcPr>
          <w:p w14:paraId="548133B1" w14:textId="12B383E8" w:rsidR="00865A5C" w:rsidRDefault="00865A5C" w:rsidP="00865A5C">
            <w:r>
              <w:t>Display error “Input invalid, please try again”</w:t>
            </w:r>
          </w:p>
        </w:tc>
        <w:tc>
          <w:tcPr>
            <w:tcW w:w="1129" w:type="dxa"/>
            <w:vAlign w:val="center"/>
          </w:tcPr>
          <w:p w14:paraId="7BA8EABC" w14:textId="0BD8125B" w:rsidR="00865A5C" w:rsidRDefault="00865A5C" w:rsidP="00865A5C">
            <w:r>
              <w:t>As expected</w:t>
            </w:r>
          </w:p>
        </w:tc>
        <w:tc>
          <w:tcPr>
            <w:tcW w:w="1296" w:type="dxa"/>
            <w:vAlign w:val="center"/>
          </w:tcPr>
          <w:p w14:paraId="1A421B8C" w14:textId="7B44F3F0" w:rsidR="00865A5C" w:rsidRDefault="00865A5C" w:rsidP="00865A5C">
            <w:r>
              <w:t>Pass</w:t>
            </w:r>
          </w:p>
        </w:tc>
      </w:tr>
      <w:tr w:rsidR="00363696" w14:paraId="2556D449" w14:textId="77777777" w:rsidTr="00183311">
        <w:trPr>
          <w:trHeight w:val="432"/>
        </w:trPr>
        <w:tc>
          <w:tcPr>
            <w:tcW w:w="636" w:type="dxa"/>
            <w:vAlign w:val="center"/>
          </w:tcPr>
          <w:p w14:paraId="4E16961F" w14:textId="442558D1" w:rsidR="00363696" w:rsidRDefault="00363696" w:rsidP="00363696">
            <w:r>
              <w:t>6.20</w:t>
            </w:r>
          </w:p>
        </w:tc>
        <w:tc>
          <w:tcPr>
            <w:tcW w:w="2419" w:type="dxa"/>
            <w:vAlign w:val="center"/>
          </w:tcPr>
          <w:p w14:paraId="538A0711" w14:textId="04511BE2" w:rsidR="00363696" w:rsidRDefault="00363696" w:rsidP="00363696">
            <w:r>
              <w:t>Navigate to login page using login link</w:t>
            </w:r>
          </w:p>
        </w:tc>
        <w:tc>
          <w:tcPr>
            <w:tcW w:w="1800" w:type="dxa"/>
            <w:vAlign w:val="center"/>
          </w:tcPr>
          <w:p w14:paraId="713DEEEA" w14:textId="252FCF49" w:rsidR="00363696" w:rsidRDefault="00363696" w:rsidP="00363696">
            <w:r>
              <w:t>Click login link</w:t>
            </w:r>
          </w:p>
        </w:tc>
        <w:tc>
          <w:tcPr>
            <w:tcW w:w="2070" w:type="dxa"/>
            <w:vAlign w:val="center"/>
          </w:tcPr>
          <w:p w14:paraId="70037BBE" w14:textId="40348914" w:rsidR="00363696" w:rsidRDefault="00363696" w:rsidP="00363696">
            <w:r>
              <w:t>Navigate user to login page</w:t>
            </w:r>
          </w:p>
        </w:tc>
        <w:tc>
          <w:tcPr>
            <w:tcW w:w="1129" w:type="dxa"/>
            <w:vAlign w:val="center"/>
          </w:tcPr>
          <w:p w14:paraId="50AF283A" w14:textId="1DF5D43E" w:rsidR="00363696" w:rsidRDefault="00363696" w:rsidP="00363696">
            <w:r>
              <w:t>As expected</w:t>
            </w:r>
          </w:p>
        </w:tc>
        <w:tc>
          <w:tcPr>
            <w:tcW w:w="1296" w:type="dxa"/>
            <w:vAlign w:val="center"/>
          </w:tcPr>
          <w:p w14:paraId="6AA70AD1" w14:textId="7ADC0298" w:rsidR="00363696" w:rsidRDefault="00363696" w:rsidP="00363696">
            <w:r>
              <w:t>Pass</w:t>
            </w:r>
          </w:p>
        </w:tc>
      </w:tr>
    </w:tbl>
    <w:p w14:paraId="050FD84F" w14:textId="688B42D6" w:rsidR="002D6264" w:rsidRDefault="002D6264" w:rsidP="002D6264">
      <w:pPr>
        <w:spacing w:line="360" w:lineRule="auto"/>
      </w:pPr>
    </w:p>
    <w:p w14:paraId="2D5E202E" w14:textId="77777777" w:rsidR="00906315" w:rsidRPr="00137BD7" w:rsidRDefault="00906315" w:rsidP="002D6264">
      <w:pPr>
        <w:spacing w:line="360" w:lineRule="auto"/>
      </w:pPr>
    </w:p>
    <w:p w14:paraId="6D8A3130" w14:textId="404D7576" w:rsidR="002D6264" w:rsidRDefault="00665167" w:rsidP="002D6264">
      <w:pPr>
        <w:pStyle w:val="Heading4"/>
      </w:pPr>
      <w:r>
        <w:t>5</w:t>
      </w:r>
      <w:r w:rsidR="002D6264">
        <w:t>.</w:t>
      </w:r>
      <w:r>
        <w:t>3</w:t>
      </w:r>
      <w:r w:rsidR="002D6264">
        <w:t>.</w:t>
      </w:r>
      <w:r>
        <w:t>1</w:t>
      </w:r>
      <w:r w:rsidR="002D6264">
        <w:t>.</w:t>
      </w:r>
      <w:r w:rsidR="004C4F58">
        <w:t>7</w:t>
      </w:r>
      <w:r w:rsidR="002D6264">
        <w:t xml:space="preserve"> </w:t>
      </w:r>
      <w:r>
        <w:t xml:space="preserve">Customer: </w:t>
      </w:r>
      <w:r w:rsidR="002D6264">
        <w:t>Dashboard Page</w:t>
      </w:r>
    </w:p>
    <w:p w14:paraId="456152A0" w14:textId="0F89446E" w:rsidR="009677C8" w:rsidRPr="009677C8" w:rsidRDefault="009677C8" w:rsidP="009677C8">
      <w:pPr>
        <w:pStyle w:val="Caption"/>
        <w:keepNext/>
        <w:spacing w:after="0" w:line="360" w:lineRule="auto"/>
        <w:jc w:val="center"/>
      </w:pPr>
      <w:bookmarkStart w:id="175" w:name="_Toc165401141"/>
      <w:r>
        <w:t xml:space="preserve">Table </w:t>
      </w:r>
      <w:r>
        <w:fldChar w:fldCharType="begin"/>
      </w:r>
      <w:r>
        <w:instrText xml:space="preserve"> SEQ Table \* ARABIC </w:instrText>
      </w:r>
      <w:r>
        <w:fldChar w:fldCharType="separate"/>
      </w:r>
      <w:r w:rsidR="0057685C">
        <w:rPr>
          <w:noProof/>
        </w:rPr>
        <w:t>32</w:t>
      </w:r>
      <w:r>
        <w:fldChar w:fldCharType="end"/>
      </w:r>
      <w:r>
        <w:t xml:space="preserve">: </w:t>
      </w:r>
      <w:r w:rsidR="0057685C">
        <w:t>Unit Testing for</w:t>
      </w:r>
      <w:r w:rsidR="003C7C41">
        <w:t xml:space="preserve"> Customer</w:t>
      </w:r>
      <w:r w:rsidR="0057685C">
        <w:t xml:space="preserve"> Dashboard Page</w:t>
      </w:r>
      <w:bookmarkEnd w:id="175"/>
    </w:p>
    <w:tbl>
      <w:tblPr>
        <w:tblStyle w:val="TableGrid"/>
        <w:tblW w:w="0" w:type="auto"/>
        <w:tblLook w:val="04A0" w:firstRow="1" w:lastRow="0" w:firstColumn="1" w:lastColumn="0" w:noHBand="0" w:noVBand="1"/>
      </w:tblPr>
      <w:tblGrid>
        <w:gridCol w:w="636"/>
        <w:gridCol w:w="2419"/>
        <w:gridCol w:w="1800"/>
        <w:gridCol w:w="2070"/>
        <w:gridCol w:w="1129"/>
        <w:gridCol w:w="1296"/>
      </w:tblGrid>
      <w:tr w:rsidR="004C4F58" w14:paraId="75844C35" w14:textId="77777777" w:rsidTr="00183311">
        <w:trPr>
          <w:trHeight w:val="432"/>
        </w:trPr>
        <w:tc>
          <w:tcPr>
            <w:tcW w:w="9350" w:type="dxa"/>
            <w:gridSpan w:val="6"/>
            <w:shd w:val="clear" w:color="auto" w:fill="E2EFD9" w:themeFill="accent6" w:themeFillTint="33"/>
            <w:vAlign w:val="center"/>
          </w:tcPr>
          <w:p w14:paraId="76A00F9F" w14:textId="1FB4ACB0" w:rsidR="004C4F58" w:rsidRPr="003941CC" w:rsidRDefault="004C4F58" w:rsidP="00183311">
            <w:pPr>
              <w:rPr>
                <w:b/>
                <w:bCs/>
              </w:rPr>
            </w:pPr>
            <w:r>
              <w:rPr>
                <w:b/>
                <w:bCs/>
              </w:rPr>
              <w:t xml:space="preserve">7.0 </w:t>
            </w:r>
            <w:r w:rsidRPr="004C4F58">
              <w:rPr>
                <w:b/>
                <w:bCs/>
              </w:rPr>
              <w:t xml:space="preserve">Dashboard </w:t>
            </w:r>
            <w:r>
              <w:rPr>
                <w:b/>
                <w:bCs/>
              </w:rPr>
              <w:t>(Customer)</w:t>
            </w:r>
          </w:p>
        </w:tc>
      </w:tr>
      <w:tr w:rsidR="004C4F58" w14:paraId="2A955BB7" w14:textId="77777777" w:rsidTr="00183311">
        <w:trPr>
          <w:trHeight w:val="432"/>
        </w:trPr>
        <w:tc>
          <w:tcPr>
            <w:tcW w:w="636" w:type="dxa"/>
            <w:shd w:val="clear" w:color="auto" w:fill="FFF2CC" w:themeFill="accent4" w:themeFillTint="33"/>
            <w:vAlign w:val="center"/>
          </w:tcPr>
          <w:p w14:paraId="6F6C7A6C" w14:textId="77777777" w:rsidR="004C4F58" w:rsidRPr="0021490B" w:rsidRDefault="004C4F58" w:rsidP="00183311">
            <w:pPr>
              <w:rPr>
                <w:b/>
                <w:bCs/>
              </w:rPr>
            </w:pPr>
            <w:r w:rsidRPr="0021490B">
              <w:rPr>
                <w:b/>
                <w:bCs/>
              </w:rPr>
              <w:t>ID</w:t>
            </w:r>
          </w:p>
        </w:tc>
        <w:tc>
          <w:tcPr>
            <w:tcW w:w="2419" w:type="dxa"/>
            <w:shd w:val="clear" w:color="auto" w:fill="FFF2CC" w:themeFill="accent4" w:themeFillTint="33"/>
            <w:vAlign w:val="center"/>
          </w:tcPr>
          <w:p w14:paraId="2FA1741A" w14:textId="77777777" w:rsidR="004C4F58" w:rsidRPr="0021490B" w:rsidRDefault="004C4F58" w:rsidP="00183311">
            <w:pPr>
              <w:rPr>
                <w:b/>
                <w:bCs/>
              </w:rPr>
            </w:pPr>
            <w:r w:rsidRPr="0021490B">
              <w:rPr>
                <w:b/>
                <w:bCs/>
              </w:rPr>
              <w:t>Test Procedures</w:t>
            </w:r>
          </w:p>
        </w:tc>
        <w:tc>
          <w:tcPr>
            <w:tcW w:w="1800" w:type="dxa"/>
            <w:shd w:val="clear" w:color="auto" w:fill="FFF2CC" w:themeFill="accent4" w:themeFillTint="33"/>
            <w:vAlign w:val="center"/>
          </w:tcPr>
          <w:p w14:paraId="5FEFCE74" w14:textId="77777777" w:rsidR="004C4F58" w:rsidRPr="0021490B" w:rsidRDefault="004C4F58" w:rsidP="00183311">
            <w:pPr>
              <w:rPr>
                <w:b/>
                <w:bCs/>
              </w:rPr>
            </w:pPr>
            <w:r w:rsidRPr="0021490B">
              <w:rPr>
                <w:b/>
                <w:bCs/>
              </w:rPr>
              <w:t>Test Data</w:t>
            </w:r>
          </w:p>
        </w:tc>
        <w:tc>
          <w:tcPr>
            <w:tcW w:w="2070" w:type="dxa"/>
            <w:shd w:val="clear" w:color="auto" w:fill="FFF2CC" w:themeFill="accent4" w:themeFillTint="33"/>
            <w:vAlign w:val="center"/>
          </w:tcPr>
          <w:p w14:paraId="0DD01D26" w14:textId="77777777" w:rsidR="004C4F58" w:rsidRPr="0021490B" w:rsidRDefault="004C4F58" w:rsidP="00183311">
            <w:pPr>
              <w:rPr>
                <w:b/>
                <w:bCs/>
              </w:rPr>
            </w:pPr>
            <w:r w:rsidRPr="0021490B">
              <w:rPr>
                <w:b/>
                <w:bCs/>
              </w:rPr>
              <w:t>Expected Result</w:t>
            </w:r>
          </w:p>
        </w:tc>
        <w:tc>
          <w:tcPr>
            <w:tcW w:w="1129" w:type="dxa"/>
            <w:shd w:val="clear" w:color="auto" w:fill="FFF2CC" w:themeFill="accent4" w:themeFillTint="33"/>
            <w:vAlign w:val="center"/>
          </w:tcPr>
          <w:p w14:paraId="03FAE897" w14:textId="77777777" w:rsidR="004C4F58" w:rsidRPr="0021490B" w:rsidRDefault="004C4F58" w:rsidP="00183311">
            <w:pPr>
              <w:rPr>
                <w:b/>
                <w:bCs/>
              </w:rPr>
            </w:pPr>
            <w:r w:rsidRPr="0021490B">
              <w:rPr>
                <w:b/>
                <w:bCs/>
              </w:rPr>
              <w:t>Actual Result</w:t>
            </w:r>
          </w:p>
        </w:tc>
        <w:tc>
          <w:tcPr>
            <w:tcW w:w="1296" w:type="dxa"/>
            <w:shd w:val="clear" w:color="auto" w:fill="FFF2CC" w:themeFill="accent4" w:themeFillTint="33"/>
            <w:vAlign w:val="center"/>
          </w:tcPr>
          <w:p w14:paraId="4BB99BA8" w14:textId="77777777" w:rsidR="004C4F58" w:rsidRPr="0021490B" w:rsidRDefault="004C4F58" w:rsidP="00183311">
            <w:pPr>
              <w:rPr>
                <w:b/>
                <w:bCs/>
              </w:rPr>
            </w:pPr>
            <w:r w:rsidRPr="0021490B">
              <w:rPr>
                <w:b/>
                <w:bCs/>
              </w:rPr>
              <w:t>Status (Pass/Fail)</w:t>
            </w:r>
          </w:p>
        </w:tc>
      </w:tr>
      <w:tr w:rsidR="009402CA" w14:paraId="72F6B9B3" w14:textId="77777777" w:rsidTr="00183311">
        <w:trPr>
          <w:trHeight w:val="432"/>
        </w:trPr>
        <w:tc>
          <w:tcPr>
            <w:tcW w:w="636" w:type="dxa"/>
            <w:vAlign w:val="center"/>
          </w:tcPr>
          <w:p w14:paraId="3EEC5399" w14:textId="61B55EA4" w:rsidR="009402CA" w:rsidRDefault="009402CA" w:rsidP="009402CA">
            <w:r>
              <w:t>7.1</w:t>
            </w:r>
          </w:p>
        </w:tc>
        <w:tc>
          <w:tcPr>
            <w:tcW w:w="2419" w:type="dxa"/>
            <w:vAlign w:val="center"/>
          </w:tcPr>
          <w:p w14:paraId="0B4FDF70" w14:textId="3C5A396D" w:rsidR="009402CA" w:rsidRPr="00AA57F3" w:rsidRDefault="009402CA" w:rsidP="009402CA">
            <w:r>
              <w:t>Navigate to Dashboard page using Finease link</w:t>
            </w:r>
          </w:p>
        </w:tc>
        <w:tc>
          <w:tcPr>
            <w:tcW w:w="1800" w:type="dxa"/>
            <w:vAlign w:val="center"/>
          </w:tcPr>
          <w:p w14:paraId="123B90C6" w14:textId="798F45D6" w:rsidR="009402CA" w:rsidRDefault="009402CA" w:rsidP="009402CA">
            <w:r>
              <w:t>Click Finease link</w:t>
            </w:r>
          </w:p>
        </w:tc>
        <w:tc>
          <w:tcPr>
            <w:tcW w:w="2070" w:type="dxa"/>
            <w:vAlign w:val="center"/>
          </w:tcPr>
          <w:p w14:paraId="122DC18B" w14:textId="1918DE9C" w:rsidR="009402CA" w:rsidRDefault="009402CA" w:rsidP="009402CA">
            <w:r>
              <w:t>Navigate user to Dashboard page</w:t>
            </w:r>
          </w:p>
        </w:tc>
        <w:tc>
          <w:tcPr>
            <w:tcW w:w="1129" w:type="dxa"/>
            <w:vAlign w:val="center"/>
          </w:tcPr>
          <w:p w14:paraId="00669B29" w14:textId="5471EC85" w:rsidR="009402CA" w:rsidRDefault="009402CA" w:rsidP="009402CA">
            <w:r>
              <w:t>As expected</w:t>
            </w:r>
          </w:p>
        </w:tc>
        <w:tc>
          <w:tcPr>
            <w:tcW w:w="1296" w:type="dxa"/>
            <w:vAlign w:val="center"/>
          </w:tcPr>
          <w:p w14:paraId="7B5B2711" w14:textId="51149BCC" w:rsidR="009402CA" w:rsidRDefault="009402CA" w:rsidP="009402CA">
            <w:r>
              <w:t>Pass</w:t>
            </w:r>
          </w:p>
        </w:tc>
      </w:tr>
      <w:tr w:rsidR="009402CA" w14:paraId="59C1500F" w14:textId="77777777" w:rsidTr="00183311">
        <w:trPr>
          <w:trHeight w:val="432"/>
        </w:trPr>
        <w:tc>
          <w:tcPr>
            <w:tcW w:w="636" w:type="dxa"/>
            <w:vAlign w:val="center"/>
          </w:tcPr>
          <w:p w14:paraId="7E3F0049" w14:textId="4ADA860D" w:rsidR="009402CA" w:rsidRDefault="009402CA" w:rsidP="009402CA">
            <w:r>
              <w:t>7.2</w:t>
            </w:r>
          </w:p>
        </w:tc>
        <w:tc>
          <w:tcPr>
            <w:tcW w:w="2419" w:type="dxa"/>
            <w:vAlign w:val="center"/>
          </w:tcPr>
          <w:p w14:paraId="51FADEE3" w14:textId="0DF6659D" w:rsidR="009402CA" w:rsidRDefault="009402CA" w:rsidP="009402CA">
            <w:r>
              <w:t xml:space="preserve">Navigate to </w:t>
            </w:r>
            <w:r w:rsidR="00AB5B7D">
              <w:t xml:space="preserve">Dashboard </w:t>
            </w:r>
            <w:r>
              <w:t>page using navigation bar</w:t>
            </w:r>
          </w:p>
        </w:tc>
        <w:tc>
          <w:tcPr>
            <w:tcW w:w="1800" w:type="dxa"/>
            <w:vAlign w:val="center"/>
          </w:tcPr>
          <w:p w14:paraId="204599BC" w14:textId="1C5C32E5" w:rsidR="009402CA" w:rsidRDefault="009402CA" w:rsidP="009402CA">
            <w:r>
              <w:t xml:space="preserve">Click </w:t>
            </w:r>
            <w:r w:rsidR="00AB5B7D">
              <w:t xml:space="preserve">Dashboard </w:t>
            </w:r>
            <w:r>
              <w:t>link</w:t>
            </w:r>
          </w:p>
        </w:tc>
        <w:tc>
          <w:tcPr>
            <w:tcW w:w="2070" w:type="dxa"/>
            <w:vAlign w:val="center"/>
          </w:tcPr>
          <w:p w14:paraId="29279106" w14:textId="14E58FFE" w:rsidR="009402CA" w:rsidRDefault="009402CA" w:rsidP="009402CA">
            <w:r>
              <w:t xml:space="preserve">Navigate user to </w:t>
            </w:r>
            <w:r w:rsidR="00AB5B7D">
              <w:t xml:space="preserve">Dashboard </w:t>
            </w:r>
            <w:r>
              <w:t>page</w:t>
            </w:r>
          </w:p>
        </w:tc>
        <w:tc>
          <w:tcPr>
            <w:tcW w:w="1129" w:type="dxa"/>
            <w:vAlign w:val="center"/>
          </w:tcPr>
          <w:p w14:paraId="6DF350D8" w14:textId="043C871D" w:rsidR="009402CA" w:rsidRDefault="009402CA" w:rsidP="009402CA">
            <w:r>
              <w:t>As expected</w:t>
            </w:r>
          </w:p>
        </w:tc>
        <w:tc>
          <w:tcPr>
            <w:tcW w:w="1296" w:type="dxa"/>
            <w:vAlign w:val="center"/>
          </w:tcPr>
          <w:p w14:paraId="2A715B1E" w14:textId="36B5C30D" w:rsidR="009402CA" w:rsidRDefault="009402CA" w:rsidP="009402CA">
            <w:r>
              <w:t>Pass</w:t>
            </w:r>
          </w:p>
        </w:tc>
      </w:tr>
      <w:tr w:rsidR="009402CA" w14:paraId="503DF919" w14:textId="77777777" w:rsidTr="00183311">
        <w:trPr>
          <w:trHeight w:val="432"/>
        </w:trPr>
        <w:tc>
          <w:tcPr>
            <w:tcW w:w="636" w:type="dxa"/>
            <w:vAlign w:val="center"/>
          </w:tcPr>
          <w:p w14:paraId="68293832" w14:textId="3998D1F7" w:rsidR="009402CA" w:rsidRDefault="009402CA" w:rsidP="009402CA">
            <w:r>
              <w:t>7.3</w:t>
            </w:r>
          </w:p>
        </w:tc>
        <w:tc>
          <w:tcPr>
            <w:tcW w:w="2419" w:type="dxa"/>
            <w:vAlign w:val="center"/>
          </w:tcPr>
          <w:p w14:paraId="105DD3D2" w14:textId="55316D8E" w:rsidR="009402CA" w:rsidRDefault="009402CA" w:rsidP="009402CA">
            <w:r>
              <w:t xml:space="preserve">Navigate to </w:t>
            </w:r>
            <w:r w:rsidR="00AB5B7D">
              <w:t>History</w:t>
            </w:r>
            <w:r>
              <w:t xml:space="preserve"> page using navigation bar</w:t>
            </w:r>
          </w:p>
        </w:tc>
        <w:tc>
          <w:tcPr>
            <w:tcW w:w="1800" w:type="dxa"/>
            <w:vAlign w:val="center"/>
          </w:tcPr>
          <w:p w14:paraId="7A93EA37" w14:textId="1CB99580" w:rsidR="009402CA" w:rsidRDefault="009402CA" w:rsidP="009402CA">
            <w:r>
              <w:t xml:space="preserve">Click </w:t>
            </w:r>
            <w:r w:rsidR="00AB5B7D">
              <w:t xml:space="preserve">History </w:t>
            </w:r>
            <w:r>
              <w:t>link</w:t>
            </w:r>
          </w:p>
        </w:tc>
        <w:tc>
          <w:tcPr>
            <w:tcW w:w="2070" w:type="dxa"/>
            <w:vAlign w:val="center"/>
          </w:tcPr>
          <w:p w14:paraId="178D3266" w14:textId="2CE505F5" w:rsidR="009402CA" w:rsidRDefault="009402CA" w:rsidP="009402CA">
            <w:r>
              <w:t xml:space="preserve">Navigate user to </w:t>
            </w:r>
            <w:r w:rsidR="00AB5B7D">
              <w:t xml:space="preserve">History </w:t>
            </w:r>
            <w:r>
              <w:t>page</w:t>
            </w:r>
          </w:p>
        </w:tc>
        <w:tc>
          <w:tcPr>
            <w:tcW w:w="1129" w:type="dxa"/>
            <w:vAlign w:val="center"/>
          </w:tcPr>
          <w:p w14:paraId="1ED3349F" w14:textId="3854307F" w:rsidR="009402CA" w:rsidRDefault="009402CA" w:rsidP="009402CA">
            <w:r>
              <w:t>As expected</w:t>
            </w:r>
          </w:p>
        </w:tc>
        <w:tc>
          <w:tcPr>
            <w:tcW w:w="1296" w:type="dxa"/>
            <w:vAlign w:val="center"/>
          </w:tcPr>
          <w:p w14:paraId="279668C4" w14:textId="60948E10" w:rsidR="009402CA" w:rsidRDefault="009402CA" w:rsidP="009402CA">
            <w:r>
              <w:t>Pass</w:t>
            </w:r>
          </w:p>
        </w:tc>
      </w:tr>
      <w:tr w:rsidR="009402CA" w14:paraId="4F483608" w14:textId="77777777" w:rsidTr="00183311">
        <w:trPr>
          <w:trHeight w:val="432"/>
        </w:trPr>
        <w:tc>
          <w:tcPr>
            <w:tcW w:w="636" w:type="dxa"/>
            <w:vAlign w:val="center"/>
          </w:tcPr>
          <w:p w14:paraId="748A2260" w14:textId="59ED3C06" w:rsidR="009402CA" w:rsidRDefault="009402CA" w:rsidP="009402CA">
            <w:r>
              <w:t>7.4</w:t>
            </w:r>
          </w:p>
        </w:tc>
        <w:tc>
          <w:tcPr>
            <w:tcW w:w="2419" w:type="dxa"/>
            <w:vAlign w:val="center"/>
          </w:tcPr>
          <w:p w14:paraId="7255A519" w14:textId="5A84D35C" w:rsidR="009402CA" w:rsidRDefault="009402CA" w:rsidP="009402CA">
            <w:r>
              <w:t xml:space="preserve">Navigate to </w:t>
            </w:r>
            <w:r w:rsidR="00AB5B7D">
              <w:t>Profile</w:t>
            </w:r>
            <w:r>
              <w:t xml:space="preserve"> page using navigation bar</w:t>
            </w:r>
          </w:p>
        </w:tc>
        <w:tc>
          <w:tcPr>
            <w:tcW w:w="1800" w:type="dxa"/>
            <w:vAlign w:val="center"/>
          </w:tcPr>
          <w:p w14:paraId="5AABA365" w14:textId="34AA5863" w:rsidR="009402CA" w:rsidRDefault="009402CA" w:rsidP="009402CA">
            <w:r>
              <w:t xml:space="preserve">Click </w:t>
            </w:r>
            <w:r w:rsidR="00AB5B7D">
              <w:t xml:space="preserve">Profile </w:t>
            </w:r>
            <w:r>
              <w:t>link</w:t>
            </w:r>
          </w:p>
        </w:tc>
        <w:tc>
          <w:tcPr>
            <w:tcW w:w="2070" w:type="dxa"/>
            <w:vAlign w:val="center"/>
          </w:tcPr>
          <w:p w14:paraId="05A84884" w14:textId="53674CF7" w:rsidR="009402CA" w:rsidRDefault="009402CA" w:rsidP="009402CA">
            <w:r>
              <w:t xml:space="preserve">Navigate user to </w:t>
            </w:r>
            <w:r w:rsidR="00AB5B7D">
              <w:t xml:space="preserve">Profile </w:t>
            </w:r>
            <w:r>
              <w:t>page</w:t>
            </w:r>
          </w:p>
        </w:tc>
        <w:tc>
          <w:tcPr>
            <w:tcW w:w="1129" w:type="dxa"/>
            <w:vAlign w:val="center"/>
          </w:tcPr>
          <w:p w14:paraId="23F295DE" w14:textId="1D10096C" w:rsidR="009402CA" w:rsidRDefault="009402CA" w:rsidP="009402CA">
            <w:r>
              <w:t>As expected</w:t>
            </w:r>
          </w:p>
        </w:tc>
        <w:tc>
          <w:tcPr>
            <w:tcW w:w="1296" w:type="dxa"/>
            <w:vAlign w:val="center"/>
          </w:tcPr>
          <w:p w14:paraId="2C6C3C0B" w14:textId="1DA7C034" w:rsidR="009402CA" w:rsidRDefault="009402CA" w:rsidP="009402CA">
            <w:r>
              <w:t>Pass</w:t>
            </w:r>
          </w:p>
        </w:tc>
      </w:tr>
      <w:tr w:rsidR="009402CA" w14:paraId="0873DF7E" w14:textId="77777777" w:rsidTr="00183311">
        <w:trPr>
          <w:trHeight w:val="432"/>
        </w:trPr>
        <w:tc>
          <w:tcPr>
            <w:tcW w:w="636" w:type="dxa"/>
            <w:vAlign w:val="center"/>
          </w:tcPr>
          <w:p w14:paraId="204DA80D" w14:textId="01D102D1" w:rsidR="009402CA" w:rsidRDefault="009402CA" w:rsidP="009402CA">
            <w:r>
              <w:t>7.5</w:t>
            </w:r>
          </w:p>
        </w:tc>
        <w:tc>
          <w:tcPr>
            <w:tcW w:w="2419" w:type="dxa"/>
            <w:vAlign w:val="center"/>
          </w:tcPr>
          <w:p w14:paraId="5E34B7B6" w14:textId="07634CFA" w:rsidR="009402CA" w:rsidRDefault="00A60A3B" w:rsidP="009402CA">
            <w:r>
              <w:t>Logout user using navigation bar</w:t>
            </w:r>
          </w:p>
        </w:tc>
        <w:tc>
          <w:tcPr>
            <w:tcW w:w="1800" w:type="dxa"/>
            <w:vAlign w:val="center"/>
          </w:tcPr>
          <w:p w14:paraId="2778BBC7" w14:textId="7059B8C4" w:rsidR="009402CA" w:rsidRDefault="009402CA" w:rsidP="009402CA">
            <w:r>
              <w:t xml:space="preserve">Click </w:t>
            </w:r>
            <w:r w:rsidR="001644A6">
              <w:t>Logout</w:t>
            </w:r>
            <w:r>
              <w:t xml:space="preserve"> link</w:t>
            </w:r>
          </w:p>
        </w:tc>
        <w:tc>
          <w:tcPr>
            <w:tcW w:w="2070" w:type="dxa"/>
            <w:vAlign w:val="center"/>
          </w:tcPr>
          <w:p w14:paraId="5DC88208" w14:textId="61E06D5C" w:rsidR="009402CA" w:rsidRDefault="00A60A3B" w:rsidP="009402CA">
            <w:r>
              <w:t>Logout user and redirect user to home page</w:t>
            </w:r>
          </w:p>
        </w:tc>
        <w:tc>
          <w:tcPr>
            <w:tcW w:w="1129" w:type="dxa"/>
            <w:vAlign w:val="center"/>
          </w:tcPr>
          <w:p w14:paraId="70314458" w14:textId="2E0A6275" w:rsidR="009402CA" w:rsidRDefault="009402CA" w:rsidP="009402CA">
            <w:r>
              <w:t>As expected</w:t>
            </w:r>
          </w:p>
        </w:tc>
        <w:tc>
          <w:tcPr>
            <w:tcW w:w="1296" w:type="dxa"/>
            <w:vAlign w:val="center"/>
          </w:tcPr>
          <w:p w14:paraId="2D17E333" w14:textId="65BD92D0" w:rsidR="009402CA" w:rsidRDefault="009402CA" w:rsidP="009402CA">
            <w:r>
              <w:t>Pass</w:t>
            </w:r>
          </w:p>
        </w:tc>
      </w:tr>
      <w:tr w:rsidR="009402CA" w14:paraId="61907C76" w14:textId="77777777" w:rsidTr="00183311">
        <w:trPr>
          <w:trHeight w:val="432"/>
        </w:trPr>
        <w:tc>
          <w:tcPr>
            <w:tcW w:w="636" w:type="dxa"/>
            <w:vAlign w:val="center"/>
          </w:tcPr>
          <w:p w14:paraId="60518E95" w14:textId="39C6429D" w:rsidR="009402CA" w:rsidRDefault="009402CA" w:rsidP="009402CA">
            <w:r>
              <w:t>7.6</w:t>
            </w:r>
          </w:p>
        </w:tc>
        <w:tc>
          <w:tcPr>
            <w:tcW w:w="2419" w:type="dxa"/>
            <w:vAlign w:val="center"/>
          </w:tcPr>
          <w:p w14:paraId="33D7D19B" w14:textId="3D8513BB" w:rsidR="009402CA" w:rsidRPr="00AA57F3" w:rsidRDefault="00AD3DC5" w:rsidP="009402CA">
            <w:r>
              <w:t>Toggle hide balance button</w:t>
            </w:r>
          </w:p>
        </w:tc>
        <w:tc>
          <w:tcPr>
            <w:tcW w:w="1800" w:type="dxa"/>
            <w:vAlign w:val="center"/>
          </w:tcPr>
          <w:p w14:paraId="7990FB3A" w14:textId="0379662B" w:rsidR="009402CA" w:rsidRDefault="00191270" w:rsidP="009402CA">
            <w:r>
              <w:t>Click hide balance button</w:t>
            </w:r>
          </w:p>
        </w:tc>
        <w:tc>
          <w:tcPr>
            <w:tcW w:w="2070" w:type="dxa"/>
            <w:vAlign w:val="center"/>
          </w:tcPr>
          <w:p w14:paraId="4A02CAB1" w14:textId="5342D1C9" w:rsidR="009402CA" w:rsidRDefault="00DD5CE2" w:rsidP="009402CA">
            <w:r>
              <w:t>Account</w:t>
            </w:r>
            <w:r w:rsidR="00442600">
              <w:t xml:space="preserve"> balance is hidden. </w:t>
            </w:r>
          </w:p>
        </w:tc>
        <w:tc>
          <w:tcPr>
            <w:tcW w:w="1129" w:type="dxa"/>
            <w:vAlign w:val="center"/>
          </w:tcPr>
          <w:p w14:paraId="6826D46C" w14:textId="77777777" w:rsidR="009402CA" w:rsidRDefault="009402CA" w:rsidP="009402CA">
            <w:r>
              <w:t>As expected</w:t>
            </w:r>
          </w:p>
        </w:tc>
        <w:tc>
          <w:tcPr>
            <w:tcW w:w="1296" w:type="dxa"/>
            <w:vAlign w:val="center"/>
          </w:tcPr>
          <w:p w14:paraId="34B01132" w14:textId="77777777" w:rsidR="009402CA" w:rsidRDefault="009402CA" w:rsidP="009402CA">
            <w:r>
              <w:t>Pass</w:t>
            </w:r>
          </w:p>
        </w:tc>
      </w:tr>
      <w:tr w:rsidR="00DD5CE2" w14:paraId="36FC3BA0" w14:textId="77777777" w:rsidTr="00183311">
        <w:trPr>
          <w:trHeight w:val="432"/>
        </w:trPr>
        <w:tc>
          <w:tcPr>
            <w:tcW w:w="636" w:type="dxa"/>
            <w:vAlign w:val="center"/>
          </w:tcPr>
          <w:p w14:paraId="7F0397C6" w14:textId="56AFF90E" w:rsidR="00DD5CE2" w:rsidRDefault="00DD5CE2" w:rsidP="00DD5CE2">
            <w:r>
              <w:t>7.7</w:t>
            </w:r>
          </w:p>
        </w:tc>
        <w:tc>
          <w:tcPr>
            <w:tcW w:w="2419" w:type="dxa"/>
            <w:vAlign w:val="center"/>
          </w:tcPr>
          <w:p w14:paraId="47E29020" w14:textId="3552C653" w:rsidR="00DD5CE2" w:rsidRDefault="00DD5CE2" w:rsidP="00DD5CE2">
            <w:r>
              <w:t>Toggle show balance button</w:t>
            </w:r>
          </w:p>
        </w:tc>
        <w:tc>
          <w:tcPr>
            <w:tcW w:w="1800" w:type="dxa"/>
            <w:vAlign w:val="center"/>
          </w:tcPr>
          <w:p w14:paraId="59BFE594" w14:textId="3C63D72D" w:rsidR="00DD5CE2" w:rsidRDefault="00DD5CE2" w:rsidP="00DD5CE2">
            <w:r>
              <w:t>Click show balance button</w:t>
            </w:r>
          </w:p>
        </w:tc>
        <w:tc>
          <w:tcPr>
            <w:tcW w:w="2070" w:type="dxa"/>
            <w:vAlign w:val="center"/>
          </w:tcPr>
          <w:p w14:paraId="31D74352" w14:textId="293C6DD1" w:rsidR="00DD5CE2" w:rsidRDefault="00DD5CE2" w:rsidP="00DD5CE2">
            <w:r>
              <w:t>Account balance is shown</w:t>
            </w:r>
          </w:p>
        </w:tc>
        <w:tc>
          <w:tcPr>
            <w:tcW w:w="1129" w:type="dxa"/>
            <w:vAlign w:val="center"/>
          </w:tcPr>
          <w:p w14:paraId="2A3E717D" w14:textId="77777777" w:rsidR="00DD5CE2" w:rsidRDefault="00DD5CE2" w:rsidP="00DD5CE2">
            <w:r>
              <w:t>As expected</w:t>
            </w:r>
          </w:p>
        </w:tc>
        <w:tc>
          <w:tcPr>
            <w:tcW w:w="1296" w:type="dxa"/>
            <w:vAlign w:val="center"/>
          </w:tcPr>
          <w:p w14:paraId="389493F0" w14:textId="77777777" w:rsidR="00DD5CE2" w:rsidRDefault="00DD5CE2" w:rsidP="00DD5CE2">
            <w:r>
              <w:t>Pass</w:t>
            </w:r>
          </w:p>
        </w:tc>
      </w:tr>
      <w:tr w:rsidR="005B68B1" w14:paraId="36CCDEFE" w14:textId="77777777" w:rsidTr="00183311">
        <w:trPr>
          <w:trHeight w:val="432"/>
        </w:trPr>
        <w:tc>
          <w:tcPr>
            <w:tcW w:w="636" w:type="dxa"/>
            <w:vAlign w:val="center"/>
          </w:tcPr>
          <w:p w14:paraId="05883003" w14:textId="6B5E4BB0" w:rsidR="005B68B1" w:rsidRDefault="005B68B1" w:rsidP="005B68B1">
            <w:r>
              <w:t>7.8</w:t>
            </w:r>
          </w:p>
        </w:tc>
        <w:tc>
          <w:tcPr>
            <w:tcW w:w="2419" w:type="dxa"/>
            <w:vAlign w:val="center"/>
          </w:tcPr>
          <w:p w14:paraId="54A6901F" w14:textId="367459FC" w:rsidR="005B68B1" w:rsidRDefault="005B68B1" w:rsidP="005B68B1">
            <w:r>
              <w:t>Navigate to Deposit page using button</w:t>
            </w:r>
          </w:p>
        </w:tc>
        <w:tc>
          <w:tcPr>
            <w:tcW w:w="1800" w:type="dxa"/>
            <w:vAlign w:val="center"/>
          </w:tcPr>
          <w:p w14:paraId="69513F1F" w14:textId="1389ACE0" w:rsidR="005B68B1" w:rsidRDefault="005B68B1" w:rsidP="005B68B1">
            <w:r>
              <w:t>Click Deposit button</w:t>
            </w:r>
          </w:p>
        </w:tc>
        <w:tc>
          <w:tcPr>
            <w:tcW w:w="2070" w:type="dxa"/>
            <w:vAlign w:val="center"/>
          </w:tcPr>
          <w:p w14:paraId="6CEF82FE" w14:textId="029E05F9" w:rsidR="005B68B1" w:rsidRDefault="005B68B1" w:rsidP="005B68B1">
            <w:r>
              <w:t xml:space="preserve">Navigate user to </w:t>
            </w:r>
            <w:r w:rsidR="00707FDA">
              <w:t xml:space="preserve">Deposit </w:t>
            </w:r>
            <w:r>
              <w:t>page</w:t>
            </w:r>
          </w:p>
        </w:tc>
        <w:tc>
          <w:tcPr>
            <w:tcW w:w="1129" w:type="dxa"/>
            <w:vAlign w:val="center"/>
          </w:tcPr>
          <w:p w14:paraId="3B813858" w14:textId="4D8A5565" w:rsidR="005B68B1" w:rsidRDefault="005B68B1" w:rsidP="005B68B1">
            <w:r>
              <w:t>As expected</w:t>
            </w:r>
          </w:p>
        </w:tc>
        <w:tc>
          <w:tcPr>
            <w:tcW w:w="1296" w:type="dxa"/>
            <w:vAlign w:val="center"/>
          </w:tcPr>
          <w:p w14:paraId="675B5B5D" w14:textId="0A256FAB" w:rsidR="005B68B1" w:rsidRDefault="005B68B1" w:rsidP="005B68B1">
            <w:r>
              <w:t>Pass</w:t>
            </w:r>
          </w:p>
        </w:tc>
      </w:tr>
      <w:tr w:rsidR="005B68B1" w14:paraId="7C59BBEF" w14:textId="77777777" w:rsidTr="005B68B1">
        <w:trPr>
          <w:trHeight w:val="737"/>
        </w:trPr>
        <w:tc>
          <w:tcPr>
            <w:tcW w:w="636" w:type="dxa"/>
            <w:vAlign w:val="center"/>
          </w:tcPr>
          <w:p w14:paraId="6C9398CD" w14:textId="2D087C48" w:rsidR="005B68B1" w:rsidRDefault="005B68B1" w:rsidP="005B68B1">
            <w:r>
              <w:t>7.9</w:t>
            </w:r>
          </w:p>
        </w:tc>
        <w:tc>
          <w:tcPr>
            <w:tcW w:w="2419" w:type="dxa"/>
            <w:vAlign w:val="center"/>
          </w:tcPr>
          <w:p w14:paraId="7559EB34" w14:textId="28D16468" w:rsidR="005B68B1" w:rsidRDefault="005B68B1" w:rsidP="005B68B1">
            <w:r>
              <w:t>Navigate to Withdraw page using button</w:t>
            </w:r>
          </w:p>
        </w:tc>
        <w:tc>
          <w:tcPr>
            <w:tcW w:w="1800" w:type="dxa"/>
            <w:vAlign w:val="center"/>
          </w:tcPr>
          <w:p w14:paraId="15A1181D" w14:textId="2C1C0F59" w:rsidR="005B68B1" w:rsidRDefault="005B68B1" w:rsidP="005B68B1">
            <w:r>
              <w:t>Click Withdraw button</w:t>
            </w:r>
          </w:p>
        </w:tc>
        <w:tc>
          <w:tcPr>
            <w:tcW w:w="2070" w:type="dxa"/>
            <w:vAlign w:val="center"/>
          </w:tcPr>
          <w:p w14:paraId="6026CB81" w14:textId="1E1EBF02" w:rsidR="005B68B1" w:rsidRDefault="005B68B1" w:rsidP="005B68B1">
            <w:r>
              <w:t xml:space="preserve">Navigate user to </w:t>
            </w:r>
            <w:r w:rsidR="00707FDA">
              <w:t xml:space="preserve">Withdraw </w:t>
            </w:r>
            <w:r>
              <w:t>page</w:t>
            </w:r>
          </w:p>
        </w:tc>
        <w:tc>
          <w:tcPr>
            <w:tcW w:w="1129" w:type="dxa"/>
            <w:vAlign w:val="center"/>
          </w:tcPr>
          <w:p w14:paraId="4B59EBD4" w14:textId="55C1395B" w:rsidR="005B68B1" w:rsidRDefault="005B68B1" w:rsidP="005B68B1">
            <w:r>
              <w:t>As expected</w:t>
            </w:r>
          </w:p>
        </w:tc>
        <w:tc>
          <w:tcPr>
            <w:tcW w:w="1296" w:type="dxa"/>
            <w:vAlign w:val="center"/>
          </w:tcPr>
          <w:p w14:paraId="53B9074B" w14:textId="63DBE36A" w:rsidR="005B68B1" w:rsidRDefault="005B68B1" w:rsidP="005B68B1">
            <w:r>
              <w:t>Pass</w:t>
            </w:r>
          </w:p>
        </w:tc>
      </w:tr>
      <w:tr w:rsidR="005B68B1" w14:paraId="37D59097" w14:textId="77777777" w:rsidTr="00183311">
        <w:trPr>
          <w:trHeight w:val="432"/>
        </w:trPr>
        <w:tc>
          <w:tcPr>
            <w:tcW w:w="636" w:type="dxa"/>
            <w:vAlign w:val="center"/>
          </w:tcPr>
          <w:p w14:paraId="198BAB0D" w14:textId="164AD12B" w:rsidR="005B68B1" w:rsidRDefault="005B68B1" w:rsidP="005B68B1">
            <w:r>
              <w:t>7.10</w:t>
            </w:r>
          </w:p>
        </w:tc>
        <w:tc>
          <w:tcPr>
            <w:tcW w:w="2419" w:type="dxa"/>
            <w:vAlign w:val="center"/>
          </w:tcPr>
          <w:p w14:paraId="1E2DC281" w14:textId="47EF0FC2" w:rsidR="005B68B1" w:rsidRDefault="005B68B1" w:rsidP="005B68B1">
            <w:r>
              <w:t>Navigate to Transfer page using button</w:t>
            </w:r>
          </w:p>
        </w:tc>
        <w:tc>
          <w:tcPr>
            <w:tcW w:w="1800" w:type="dxa"/>
            <w:vAlign w:val="center"/>
          </w:tcPr>
          <w:p w14:paraId="5C8B8BDA" w14:textId="5C14973B" w:rsidR="005B68B1" w:rsidRDefault="005B68B1" w:rsidP="005B68B1">
            <w:r>
              <w:t>Click Transfer button</w:t>
            </w:r>
          </w:p>
        </w:tc>
        <w:tc>
          <w:tcPr>
            <w:tcW w:w="2070" w:type="dxa"/>
            <w:vAlign w:val="center"/>
          </w:tcPr>
          <w:p w14:paraId="708124DA" w14:textId="0EBC6CDB" w:rsidR="005B68B1" w:rsidRDefault="005B68B1" w:rsidP="005B68B1">
            <w:r>
              <w:t xml:space="preserve">Navigate user to </w:t>
            </w:r>
            <w:r w:rsidR="00707FDA">
              <w:t xml:space="preserve">Transfer </w:t>
            </w:r>
            <w:r>
              <w:t>page</w:t>
            </w:r>
          </w:p>
        </w:tc>
        <w:tc>
          <w:tcPr>
            <w:tcW w:w="1129" w:type="dxa"/>
            <w:vAlign w:val="center"/>
          </w:tcPr>
          <w:p w14:paraId="256FA64C" w14:textId="218E37F4" w:rsidR="005B68B1" w:rsidRDefault="005B68B1" w:rsidP="005B68B1">
            <w:r>
              <w:t>As expected</w:t>
            </w:r>
          </w:p>
        </w:tc>
        <w:tc>
          <w:tcPr>
            <w:tcW w:w="1296" w:type="dxa"/>
            <w:vAlign w:val="center"/>
          </w:tcPr>
          <w:p w14:paraId="474B890D" w14:textId="3038A6B2" w:rsidR="005B68B1" w:rsidRDefault="005B68B1" w:rsidP="005B68B1">
            <w:r>
              <w:t>Pass</w:t>
            </w:r>
          </w:p>
        </w:tc>
      </w:tr>
    </w:tbl>
    <w:p w14:paraId="5CD80517" w14:textId="4B402D9D" w:rsidR="00906315" w:rsidRDefault="00906315" w:rsidP="002125C7">
      <w:pPr>
        <w:spacing w:line="360" w:lineRule="auto"/>
      </w:pPr>
    </w:p>
    <w:p w14:paraId="7822B167" w14:textId="77777777" w:rsidR="00906315" w:rsidRDefault="00906315">
      <w:r>
        <w:br w:type="page"/>
      </w:r>
    </w:p>
    <w:p w14:paraId="21279C98" w14:textId="176E6376" w:rsidR="002D6264" w:rsidRDefault="002125C7" w:rsidP="002D6264">
      <w:pPr>
        <w:pStyle w:val="Heading4"/>
      </w:pPr>
      <w:r>
        <w:lastRenderedPageBreak/>
        <w:t>5</w:t>
      </w:r>
      <w:r w:rsidR="002D6264">
        <w:t>.</w:t>
      </w:r>
      <w:r>
        <w:t>3</w:t>
      </w:r>
      <w:r w:rsidR="002D6264">
        <w:t>.</w:t>
      </w:r>
      <w:r w:rsidR="00BB39F4">
        <w:t>1</w:t>
      </w:r>
      <w:r w:rsidR="002D6264">
        <w:t>.</w:t>
      </w:r>
      <w:r w:rsidR="005C1729">
        <w:t>8</w:t>
      </w:r>
      <w:r w:rsidR="002D6264">
        <w:t xml:space="preserve"> </w:t>
      </w:r>
      <w:r>
        <w:t xml:space="preserve">Customer: </w:t>
      </w:r>
      <w:r w:rsidR="002D6264">
        <w:t>Deposit</w:t>
      </w:r>
    </w:p>
    <w:p w14:paraId="39E42302" w14:textId="3927AEC4" w:rsidR="00A71CA9" w:rsidRPr="00A71CA9" w:rsidRDefault="00A71CA9" w:rsidP="00A71CA9">
      <w:pPr>
        <w:pStyle w:val="Caption"/>
        <w:keepNext/>
        <w:spacing w:after="0" w:line="360" w:lineRule="auto"/>
        <w:jc w:val="center"/>
      </w:pPr>
      <w:bookmarkStart w:id="176" w:name="_Toc165401142"/>
      <w:r>
        <w:t xml:space="preserve">Table </w:t>
      </w:r>
      <w:r>
        <w:fldChar w:fldCharType="begin"/>
      </w:r>
      <w:r>
        <w:instrText xml:space="preserve"> SEQ Table \* ARABIC </w:instrText>
      </w:r>
      <w:r>
        <w:fldChar w:fldCharType="separate"/>
      </w:r>
      <w:r w:rsidR="00BF46C6">
        <w:rPr>
          <w:noProof/>
        </w:rPr>
        <w:t>33</w:t>
      </w:r>
      <w:r>
        <w:fldChar w:fldCharType="end"/>
      </w:r>
      <w:r>
        <w:t xml:space="preserve">: </w:t>
      </w:r>
      <w:r w:rsidR="00BF46C6">
        <w:t>Unit Testing for Customer Deposit Page</w:t>
      </w:r>
      <w:bookmarkEnd w:id="176"/>
    </w:p>
    <w:tbl>
      <w:tblPr>
        <w:tblStyle w:val="TableGrid"/>
        <w:tblW w:w="0" w:type="auto"/>
        <w:tblLook w:val="04A0" w:firstRow="1" w:lastRow="0" w:firstColumn="1" w:lastColumn="0" w:noHBand="0" w:noVBand="1"/>
      </w:tblPr>
      <w:tblGrid>
        <w:gridCol w:w="636"/>
        <w:gridCol w:w="2419"/>
        <w:gridCol w:w="1800"/>
        <w:gridCol w:w="2070"/>
        <w:gridCol w:w="1129"/>
        <w:gridCol w:w="1296"/>
      </w:tblGrid>
      <w:tr w:rsidR="007365D3" w14:paraId="2980CD4D" w14:textId="77777777" w:rsidTr="00183311">
        <w:trPr>
          <w:trHeight w:val="432"/>
        </w:trPr>
        <w:tc>
          <w:tcPr>
            <w:tcW w:w="9350" w:type="dxa"/>
            <w:gridSpan w:val="6"/>
            <w:shd w:val="clear" w:color="auto" w:fill="E2EFD9" w:themeFill="accent6" w:themeFillTint="33"/>
            <w:vAlign w:val="center"/>
          </w:tcPr>
          <w:p w14:paraId="5529391C" w14:textId="21517AB3" w:rsidR="007365D3" w:rsidRPr="003941CC" w:rsidRDefault="005C1729" w:rsidP="00183311">
            <w:pPr>
              <w:rPr>
                <w:b/>
                <w:bCs/>
              </w:rPr>
            </w:pPr>
            <w:r>
              <w:rPr>
                <w:b/>
                <w:bCs/>
              </w:rPr>
              <w:t>8.</w:t>
            </w:r>
            <w:r w:rsidR="007365D3">
              <w:rPr>
                <w:b/>
                <w:bCs/>
              </w:rPr>
              <w:t xml:space="preserve">0 </w:t>
            </w:r>
            <w:r>
              <w:rPr>
                <w:b/>
                <w:bCs/>
              </w:rPr>
              <w:t>Deposit</w:t>
            </w:r>
            <w:r w:rsidR="007365D3" w:rsidRPr="004C4F58">
              <w:rPr>
                <w:b/>
                <w:bCs/>
              </w:rPr>
              <w:t xml:space="preserve"> </w:t>
            </w:r>
            <w:r w:rsidR="007365D3">
              <w:rPr>
                <w:b/>
                <w:bCs/>
              </w:rPr>
              <w:t>(Customer)</w:t>
            </w:r>
          </w:p>
        </w:tc>
      </w:tr>
      <w:tr w:rsidR="007365D3" w14:paraId="0FA076C9" w14:textId="77777777" w:rsidTr="00183311">
        <w:trPr>
          <w:trHeight w:val="432"/>
        </w:trPr>
        <w:tc>
          <w:tcPr>
            <w:tcW w:w="636" w:type="dxa"/>
            <w:shd w:val="clear" w:color="auto" w:fill="FFF2CC" w:themeFill="accent4" w:themeFillTint="33"/>
            <w:vAlign w:val="center"/>
          </w:tcPr>
          <w:p w14:paraId="4D50CC8D" w14:textId="77777777" w:rsidR="007365D3" w:rsidRPr="0021490B" w:rsidRDefault="007365D3" w:rsidP="00183311">
            <w:pPr>
              <w:rPr>
                <w:b/>
                <w:bCs/>
              </w:rPr>
            </w:pPr>
            <w:r w:rsidRPr="0021490B">
              <w:rPr>
                <w:b/>
                <w:bCs/>
              </w:rPr>
              <w:t>ID</w:t>
            </w:r>
          </w:p>
        </w:tc>
        <w:tc>
          <w:tcPr>
            <w:tcW w:w="2419" w:type="dxa"/>
            <w:shd w:val="clear" w:color="auto" w:fill="FFF2CC" w:themeFill="accent4" w:themeFillTint="33"/>
            <w:vAlign w:val="center"/>
          </w:tcPr>
          <w:p w14:paraId="2FC4254D" w14:textId="77777777" w:rsidR="007365D3" w:rsidRPr="0021490B" w:rsidRDefault="007365D3" w:rsidP="00183311">
            <w:pPr>
              <w:rPr>
                <w:b/>
                <w:bCs/>
              </w:rPr>
            </w:pPr>
            <w:r w:rsidRPr="0021490B">
              <w:rPr>
                <w:b/>
                <w:bCs/>
              </w:rPr>
              <w:t>Test Procedures</w:t>
            </w:r>
          </w:p>
        </w:tc>
        <w:tc>
          <w:tcPr>
            <w:tcW w:w="1800" w:type="dxa"/>
            <w:shd w:val="clear" w:color="auto" w:fill="FFF2CC" w:themeFill="accent4" w:themeFillTint="33"/>
            <w:vAlign w:val="center"/>
          </w:tcPr>
          <w:p w14:paraId="12D7B9EA" w14:textId="77777777" w:rsidR="007365D3" w:rsidRPr="0021490B" w:rsidRDefault="007365D3" w:rsidP="00183311">
            <w:pPr>
              <w:rPr>
                <w:b/>
                <w:bCs/>
              </w:rPr>
            </w:pPr>
            <w:r w:rsidRPr="0021490B">
              <w:rPr>
                <w:b/>
                <w:bCs/>
              </w:rPr>
              <w:t>Test Data</w:t>
            </w:r>
          </w:p>
        </w:tc>
        <w:tc>
          <w:tcPr>
            <w:tcW w:w="2070" w:type="dxa"/>
            <w:shd w:val="clear" w:color="auto" w:fill="FFF2CC" w:themeFill="accent4" w:themeFillTint="33"/>
            <w:vAlign w:val="center"/>
          </w:tcPr>
          <w:p w14:paraId="79040FA9" w14:textId="77777777" w:rsidR="007365D3" w:rsidRPr="0021490B" w:rsidRDefault="007365D3" w:rsidP="00183311">
            <w:pPr>
              <w:rPr>
                <w:b/>
                <w:bCs/>
              </w:rPr>
            </w:pPr>
            <w:r w:rsidRPr="0021490B">
              <w:rPr>
                <w:b/>
                <w:bCs/>
              </w:rPr>
              <w:t>Expected Result</w:t>
            </w:r>
          </w:p>
        </w:tc>
        <w:tc>
          <w:tcPr>
            <w:tcW w:w="1129" w:type="dxa"/>
            <w:shd w:val="clear" w:color="auto" w:fill="FFF2CC" w:themeFill="accent4" w:themeFillTint="33"/>
            <w:vAlign w:val="center"/>
          </w:tcPr>
          <w:p w14:paraId="2BD9B571" w14:textId="77777777" w:rsidR="007365D3" w:rsidRPr="0021490B" w:rsidRDefault="007365D3" w:rsidP="00183311">
            <w:pPr>
              <w:rPr>
                <w:b/>
                <w:bCs/>
              </w:rPr>
            </w:pPr>
            <w:r w:rsidRPr="0021490B">
              <w:rPr>
                <w:b/>
                <w:bCs/>
              </w:rPr>
              <w:t>Actual Result</w:t>
            </w:r>
          </w:p>
        </w:tc>
        <w:tc>
          <w:tcPr>
            <w:tcW w:w="1296" w:type="dxa"/>
            <w:shd w:val="clear" w:color="auto" w:fill="FFF2CC" w:themeFill="accent4" w:themeFillTint="33"/>
            <w:vAlign w:val="center"/>
          </w:tcPr>
          <w:p w14:paraId="5A126B05" w14:textId="77777777" w:rsidR="007365D3" w:rsidRPr="0021490B" w:rsidRDefault="007365D3" w:rsidP="00183311">
            <w:pPr>
              <w:rPr>
                <w:b/>
                <w:bCs/>
              </w:rPr>
            </w:pPr>
            <w:r w:rsidRPr="0021490B">
              <w:rPr>
                <w:b/>
                <w:bCs/>
              </w:rPr>
              <w:t>Status (Pass/Fail)</w:t>
            </w:r>
          </w:p>
        </w:tc>
      </w:tr>
      <w:tr w:rsidR="007365D3" w14:paraId="12408069" w14:textId="77777777" w:rsidTr="00183311">
        <w:trPr>
          <w:trHeight w:val="432"/>
        </w:trPr>
        <w:tc>
          <w:tcPr>
            <w:tcW w:w="636" w:type="dxa"/>
            <w:vAlign w:val="center"/>
          </w:tcPr>
          <w:p w14:paraId="19F9B9F0" w14:textId="14583930" w:rsidR="007365D3" w:rsidRDefault="0065479A" w:rsidP="00183311">
            <w:r>
              <w:t>8</w:t>
            </w:r>
            <w:r w:rsidR="007365D3">
              <w:t>.1</w:t>
            </w:r>
          </w:p>
        </w:tc>
        <w:tc>
          <w:tcPr>
            <w:tcW w:w="2419" w:type="dxa"/>
            <w:vAlign w:val="center"/>
          </w:tcPr>
          <w:p w14:paraId="1C5EF984" w14:textId="77777777" w:rsidR="007365D3" w:rsidRPr="00AA57F3" w:rsidRDefault="007365D3" w:rsidP="00183311">
            <w:r>
              <w:t>Navigate to Dashboard page using Finease link</w:t>
            </w:r>
          </w:p>
        </w:tc>
        <w:tc>
          <w:tcPr>
            <w:tcW w:w="1800" w:type="dxa"/>
            <w:vAlign w:val="center"/>
          </w:tcPr>
          <w:p w14:paraId="029701D1" w14:textId="77777777" w:rsidR="007365D3" w:rsidRDefault="007365D3" w:rsidP="00183311">
            <w:r>
              <w:t>Click Finease link</w:t>
            </w:r>
          </w:p>
        </w:tc>
        <w:tc>
          <w:tcPr>
            <w:tcW w:w="2070" w:type="dxa"/>
            <w:vAlign w:val="center"/>
          </w:tcPr>
          <w:p w14:paraId="762D5FA0" w14:textId="77777777" w:rsidR="007365D3" w:rsidRDefault="007365D3" w:rsidP="00183311">
            <w:r>
              <w:t>Navigate user to Dashboard page</w:t>
            </w:r>
          </w:p>
        </w:tc>
        <w:tc>
          <w:tcPr>
            <w:tcW w:w="1129" w:type="dxa"/>
            <w:vAlign w:val="center"/>
          </w:tcPr>
          <w:p w14:paraId="45BA7FE1" w14:textId="77777777" w:rsidR="007365D3" w:rsidRDefault="007365D3" w:rsidP="00183311">
            <w:r>
              <w:t>As expected</w:t>
            </w:r>
          </w:p>
        </w:tc>
        <w:tc>
          <w:tcPr>
            <w:tcW w:w="1296" w:type="dxa"/>
            <w:vAlign w:val="center"/>
          </w:tcPr>
          <w:p w14:paraId="1EC8A3CC" w14:textId="77777777" w:rsidR="007365D3" w:rsidRDefault="007365D3" w:rsidP="00183311">
            <w:r>
              <w:t>Pass</w:t>
            </w:r>
          </w:p>
        </w:tc>
      </w:tr>
      <w:tr w:rsidR="007365D3" w14:paraId="6158F692" w14:textId="77777777" w:rsidTr="00183311">
        <w:trPr>
          <w:trHeight w:val="432"/>
        </w:trPr>
        <w:tc>
          <w:tcPr>
            <w:tcW w:w="636" w:type="dxa"/>
            <w:vAlign w:val="center"/>
          </w:tcPr>
          <w:p w14:paraId="4F8AF191" w14:textId="198C1BF3" w:rsidR="007365D3" w:rsidRDefault="0065479A" w:rsidP="00183311">
            <w:r>
              <w:t>8.</w:t>
            </w:r>
            <w:r w:rsidR="007365D3">
              <w:t>2</w:t>
            </w:r>
          </w:p>
        </w:tc>
        <w:tc>
          <w:tcPr>
            <w:tcW w:w="2419" w:type="dxa"/>
            <w:vAlign w:val="center"/>
          </w:tcPr>
          <w:p w14:paraId="20623513" w14:textId="77777777" w:rsidR="007365D3" w:rsidRDefault="007365D3" w:rsidP="00183311">
            <w:r>
              <w:t>Navigate to Dashboard page using navigation bar</w:t>
            </w:r>
          </w:p>
        </w:tc>
        <w:tc>
          <w:tcPr>
            <w:tcW w:w="1800" w:type="dxa"/>
            <w:vAlign w:val="center"/>
          </w:tcPr>
          <w:p w14:paraId="729AD4DE" w14:textId="77777777" w:rsidR="007365D3" w:rsidRDefault="007365D3" w:rsidP="00183311">
            <w:r>
              <w:t>Click Dashboard link</w:t>
            </w:r>
          </w:p>
        </w:tc>
        <w:tc>
          <w:tcPr>
            <w:tcW w:w="2070" w:type="dxa"/>
            <w:vAlign w:val="center"/>
          </w:tcPr>
          <w:p w14:paraId="38E546FA" w14:textId="77777777" w:rsidR="007365D3" w:rsidRDefault="007365D3" w:rsidP="00183311">
            <w:r>
              <w:t>Navigate user to Dashboard page</w:t>
            </w:r>
          </w:p>
        </w:tc>
        <w:tc>
          <w:tcPr>
            <w:tcW w:w="1129" w:type="dxa"/>
            <w:vAlign w:val="center"/>
          </w:tcPr>
          <w:p w14:paraId="4EE0C840" w14:textId="77777777" w:rsidR="007365D3" w:rsidRDefault="007365D3" w:rsidP="00183311">
            <w:r>
              <w:t>As expected</w:t>
            </w:r>
          </w:p>
        </w:tc>
        <w:tc>
          <w:tcPr>
            <w:tcW w:w="1296" w:type="dxa"/>
            <w:vAlign w:val="center"/>
          </w:tcPr>
          <w:p w14:paraId="206F1A84" w14:textId="77777777" w:rsidR="007365D3" w:rsidRDefault="007365D3" w:rsidP="00183311">
            <w:r>
              <w:t>Pass</w:t>
            </w:r>
          </w:p>
        </w:tc>
      </w:tr>
      <w:tr w:rsidR="007365D3" w14:paraId="61F9020C" w14:textId="77777777" w:rsidTr="00183311">
        <w:trPr>
          <w:trHeight w:val="432"/>
        </w:trPr>
        <w:tc>
          <w:tcPr>
            <w:tcW w:w="636" w:type="dxa"/>
            <w:vAlign w:val="center"/>
          </w:tcPr>
          <w:p w14:paraId="2CF816DB" w14:textId="6C700090" w:rsidR="007365D3" w:rsidRDefault="0065479A" w:rsidP="00183311">
            <w:r>
              <w:t>8</w:t>
            </w:r>
            <w:r w:rsidR="007365D3">
              <w:t>.3</w:t>
            </w:r>
          </w:p>
        </w:tc>
        <w:tc>
          <w:tcPr>
            <w:tcW w:w="2419" w:type="dxa"/>
            <w:vAlign w:val="center"/>
          </w:tcPr>
          <w:p w14:paraId="4491A4E7" w14:textId="77777777" w:rsidR="007365D3" w:rsidRDefault="007365D3" w:rsidP="00183311">
            <w:r>
              <w:t>Navigate to History page using navigation bar</w:t>
            </w:r>
          </w:p>
        </w:tc>
        <w:tc>
          <w:tcPr>
            <w:tcW w:w="1800" w:type="dxa"/>
            <w:vAlign w:val="center"/>
          </w:tcPr>
          <w:p w14:paraId="2270077D" w14:textId="77777777" w:rsidR="007365D3" w:rsidRDefault="007365D3" w:rsidP="00183311">
            <w:r>
              <w:t>Click History link</w:t>
            </w:r>
          </w:p>
        </w:tc>
        <w:tc>
          <w:tcPr>
            <w:tcW w:w="2070" w:type="dxa"/>
            <w:vAlign w:val="center"/>
          </w:tcPr>
          <w:p w14:paraId="3EDC0A85" w14:textId="77777777" w:rsidR="007365D3" w:rsidRDefault="007365D3" w:rsidP="00183311">
            <w:r>
              <w:t>Navigate user to History page</w:t>
            </w:r>
          </w:p>
        </w:tc>
        <w:tc>
          <w:tcPr>
            <w:tcW w:w="1129" w:type="dxa"/>
            <w:vAlign w:val="center"/>
          </w:tcPr>
          <w:p w14:paraId="1A8C6E6E" w14:textId="77777777" w:rsidR="007365D3" w:rsidRDefault="007365D3" w:rsidP="00183311">
            <w:r>
              <w:t>As expected</w:t>
            </w:r>
          </w:p>
        </w:tc>
        <w:tc>
          <w:tcPr>
            <w:tcW w:w="1296" w:type="dxa"/>
            <w:vAlign w:val="center"/>
          </w:tcPr>
          <w:p w14:paraId="18752AD6" w14:textId="77777777" w:rsidR="007365D3" w:rsidRDefault="007365D3" w:rsidP="00183311">
            <w:r>
              <w:t>Pass</w:t>
            </w:r>
          </w:p>
        </w:tc>
      </w:tr>
      <w:tr w:rsidR="007365D3" w14:paraId="71EB4516" w14:textId="77777777" w:rsidTr="00183311">
        <w:trPr>
          <w:trHeight w:val="432"/>
        </w:trPr>
        <w:tc>
          <w:tcPr>
            <w:tcW w:w="636" w:type="dxa"/>
            <w:vAlign w:val="center"/>
          </w:tcPr>
          <w:p w14:paraId="28D069F1" w14:textId="38134C38" w:rsidR="007365D3" w:rsidRDefault="0065479A" w:rsidP="00183311">
            <w:r>
              <w:t>8.</w:t>
            </w:r>
            <w:r w:rsidR="007365D3">
              <w:t>4</w:t>
            </w:r>
          </w:p>
        </w:tc>
        <w:tc>
          <w:tcPr>
            <w:tcW w:w="2419" w:type="dxa"/>
            <w:vAlign w:val="center"/>
          </w:tcPr>
          <w:p w14:paraId="5E7D0563" w14:textId="77777777" w:rsidR="007365D3" w:rsidRDefault="007365D3" w:rsidP="00183311">
            <w:r>
              <w:t>Navigate to Profile page using navigation bar</w:t>
            </w:r>
          </w:p>
        </w:tc>
        <w:tc>
          <w:tcPr>
            <w:tcW w:w="1800" w:type="dxa"/>
            <w:vAlign w:val="center"/>
          </w:tcPr>
          <w:p w14:paraId="7D4481B3" w14:textId="77777777" w:rsidR="007365D3" w:rsidRDefault="007365D3" w:rsidP="00183311">
            <w:r>
              <w:t>Click Profile link</w:t>
            </w:r>
          </w:p>
        </w:tc>
        <w:tc>
          <w:tcPr>
            <w:tcW w:w="2070" w:type="dxa"/>
            <w:vAlign w:val="center"/>
          </w:tcPr>
          <w:p w14:paraId="4830AEF5" w14:textId="77777777" w:rsidR="007365D3" w:rsidRDefault="007365D3" w:rsidP="00183311">
            <w:r>
              <w:t>Navigate user to Profile page</w:t>
            </w:r>
          </w:p>
        </w:tc>
        <w:tc>
          <w:tcPr>
            <w:tcW w:w="1129" w:type="dxa"/>
            <w:vAlign w:val="center"/>
          </w:tcPr>
          <w:p w14:paraId="0EB4BB75" w14:textId="77777777" w:rsidR="007365D3" w:rsidRDefault="007365D3" w:rsidP="00183311">
            <w:r>
              <w:t>As expected</w:t>
            </w:r>
          </w:p>
        </w:tc>
        <w:tc>
          <w:tcPr>
            <w:tcW w:w="1296" w:type="dxa"/>
            <w:vAlign w:val="center"/>
          </w:tcPr>
          <w:p w14:paraId="468831CC" w14:textId="77777777" w:rsidR="007365D3" w:rsidRDefault="007365D3" w:rsidP="00183311">
            <w:r>
              <w:t>Pass</w:t>
            </w:r>
          </w:p>
        </w:tc>
      </w:tr>
      <w:tr w:rsidR="007365D3" w14:paraId="33D2E44A" w14:textId="77777777" w:rsidTr="00183311">
        <w:trPr>
          <w:trHeight w:val="432"/>
        </w:trPr>
        <w:tc>
          <w:tcPr>
            <w:tcW w:w="636" w:type="dxa"/>
            <w:vAlign w:val="center"/>
          </w:tcPr>
          <w:p w14:paraId="69C63EFF" w14:textId="12B814F5" w:rsidR="007365D3" w:rsidRDefault="0065479A" w:rsidP="00183311">
            <w:r>
              <w:t>8</w:t>
            </w:r>
            <w:r w:rsidR="007365D3">
              <w:t>.5</w:t>
            </w:r>
          </w:p>
        </w:tc>
        <w:tc>
          <w:tcPr>
            <w:tcW w:w="2419" w:type="dxa"/>
            <w:vAlign w:val="center"/>
          </w:tcPr>
          <w:p w14:paraId="756BACF4" w14:textId="77777777" w:rsidR="007365D3" w:rsidRDefault="007365D3" w:rsidP="00183311">
            <w:r>
              <w:t>Logout user using navigation bar</w:t>
            </w:r>
          </w:p>
        </w:tc>
        <w:tc>
          <w:tcPr>
            <w:tcW w:w="1800" w:type="dxa"/>
            <w:vAlign w:val="center"/>
          </w:tcPr>
          <w:p w14:paraId="3ED6F132" w14:textId="77777777" w:rsidR="007365D3" w:rsidRDefault="007365D3" w:rsidP="00183311">
            <w:r>
              <w:t>Click Logout link</w:t>
            </w:r>
          </w:p>
        </w:tc>
        <w:tc>
          <w:tcPr>
            <w:tcW w:w="2070" w:type="dxa"/>
            <w:vAlign w:val="center"/>
          </w:tcPr>
          <w:p w14:paraId="56EFDC03" w14:textId="77777777" w:rsidR="007365D3" w:rsidRDefault="007365D3" w:rsidP="00183311">
            <w:r>
              <w:t>Logout user and redirect user to home page</w:t>
            </w:r>
          </w:p>
        </w:tc>
        <w:tc>
          <w:tcPr>
            <w:tcW w:w="1129" w:type="dxa"/>
            <w:vAlign w:val="center"/>
          </w:tcPr>
          <w:p w14:paraId="4AD8388E" w14:textId="77777777" w:rsidR="007365D3" w:rsidRDefault="007365D3" w:rsidP="00183311">
            <w:r>
              <w:t>As expected</w:t>
            </w:r>
          </w:p>
        </w:tc>
        <w:tc>
          <w:tcPr>
            <w:tcW w:w="1296" w:type="dxa"/>
            <w:vAlign w:val="center"/>
          </w:tcPr>
          <w:p w14:paraId="63FE74C7" w14:textId="77777777" w:rsidR="007365D3" w:rsidRDefault="007365D3" w:rsidP="00183311">
            <w:r>
              <w:t>Pass</w:t>
            </w:r>
          </w:p>
        </w:tc>
      </w:tr>
      <w:tr w:rsidR="00DB07EE" w14:paraId="0E3AC2B7" w14:textId="77777777" w:rsidTr="00183311">
        <w:trPr>
          <w:trHeight w:val="432"/>
        </w:trPr>
        <w:tc>
          <w:tcPr>
            <w:tcW w:w="636" w:type="dxa"/>
            <w:vAlign w:val="center"/>
          </w:tcPr>
          <w:p w14:paraId="3C8CB73C" w14:textId="57EF2CC9" w:rsidR="00DB07EE" w:rsidRDefault="0065479A" w:rsidP="00DB07EE">
            <w:r>
              <w:t>8</w:t>
            </w:r>
            <w:r w:rsidR="00DB07EE">
              <w:t>.6</w:t>
            </w:r>
          </w:p>
        </w:tc>
        <w:tc>
          <w:tcPr>
            <w:tcW w:w="2419" w:type="dxa"/>
            <w:vAlign w:val="center"/>
          </w:tcPr>
          <w:p w14:paraId="7D5E5627" w14:textId="7A9A6D48" w:rsidR="00DB07EE" w:rsidRPr="00AA57F3" w:rsidRDefault="00DB07EE" w:rsidP="00DB07EE">
            <w:r>
              <w:t>Navigate to previous page using back button</w:t>
            </w:r>
          </w:p>
        </w:tc>
        <w:tc>
          <w:tcPr>
            <w:tcW w:w="1800" w:type="dxa"/>
            <w:vAlign w:val="center"/>
          </w:tcPr>
          <w:p w14:paraId="271C22CF" w14:textId="11E40413" w:rsidR="00DB07EE" w:rsidRDefault="00DB07EE" w:rsidP="00DB07EE">
            <w:r>
              <w:t>Click back button</w:t>
            </w:r>
          </w:p>
        </w:tc>
        <w:tc>
          <w:tcPr>
            <w:tcW w:w="2070" w:type="dxa"/>
            <w:vAlign w:val="center"/>
          </w:tcPr>
          <w:p w14:paraId="7D7036C9" w14:textId="1D0E8037" w:rsidR="00DB07EE" w:rsidRDefault="00DB07EE" w:rsidP="00DB07EE">
            <w:r>
              <w:t>Navigate user to previous page</w:t>
            </w:r>
          </w:p>
        </w:tc>
        <w:tc>
          <w:tcPr>
            <w:tcW w:w="1129" w:type="dxa"/>
            <w:vAlign w:val="center"/>
          </w:tcPr>
          <w:p w14:paraId="54F2CA2F" w14:textId="14A70D0E" w:rsidR="00DB07EE" w:rsidRDefault="00DB07EE" w:rsidP="00DB07EE">
            <w:r>
              <w:t>As expected</w:t>
            </w:r>
          </w:p>
        </w:tc>
        <w:tc>
          <w:tcPr>
            <w:tcW w:w="1296" w:type="dxa"/>
            <w:vAlign w:val="center"/>
          </w:tcPr>
          <w:p w14:paraId="01434F02" w14:textId="623623D8" w:rsidR="00DB07EE" w:rsidRDefault="00DB07EE" w:rsidP="00DB07EE">
            <w:r>
              <w:t>Pass</w:t>
            </w:r>
          </w:p>
        </w:tc>
      </w:tr>
      <w:tr w:rsidR="00DB07EE" w14:paraId="2E5C4994" w14:textId="77777777" w:rsidTr="00183311">
        <w:trPr>
          <w:trHeight w:val="432"/>
        </w:trPr>
        <w:tc>
          <w:tcPr>
            <w:tcW w:w="636" w:type="dxa"/>
            <w:vAlign w:val="center"/>
          </w:tcPr>
          <w:p w14:paraId="7F4CA8CA" w14:textId="4D18EB02" w:rsidR="00DB07EE" w:rsidRDefault="0065479A" w:rsidP="00DB07EE">
            <w:r>
              <w:t>8</w:t>
            </w:r>
            <w:r w:rsidR="00DB07EE">
              <w:t>.7</w:t>
            </w:r>
          </w:p>
        </w:tc>
        <w:tc>
          <w:tcPr>
            <w:tcW w:w="2419" w:type="dxa"/>
            <w:vAlign w:val="center"/>
          </w:tcPr>
          <w:p w14:paraId="3AF44F92" w14:textId="62B2B56C" w:rsidR="00DB07EE" w:rsidRDefault="00DB07EE" w:rsidP="00DB07EE">
            <w:r>
              <w:t>Select bank account option</w:t>
            </w:r>
          </w:p>
        </w:tc>
        <w:tc>
          <w:tcPr>
            <w:tcW w:w="1800" w:type="dxa"/>
            <w:vAlign w:val="center"/>
          </w:tcPr>
          <w:p w14:paraId="499D71C6" w14:textId="3D280979" w:rsidR="00DB07EE" w:rsidRDefault="00DB07EE" w:rsidP="00DB07EE">
            <w:r>
              <w:t>Bank Account: Current</w:t>
            </w:r>
          </w:p>
        </w:tc>
        <w:tc>
          <w:tcPr>
            <w:tcW w:w="2070" w:type="dxa"/>
            <w:vAlign w:val="center"/>
          </w:tcPr>
          <w:p w14:paraId="38229BB0" w14:textId="55644A94" w:rsidR="00DB07EE" w:rsidRDefault="00DB07EE" w:rsidP="00DB07EE">
            <w:r>
              <w:t>No error</w:t>
            </w:r>
          </w:p>
        </w:tc>
        <w:tc>
          <w:tcPr>
            <w:tcW w:w="1129" w:type="dxa"/>
            <w:vAlign w:val="center"/>
          </w:tcPr>
          <w:p w14:paraId="22BB71DA" w14:textId="7783E2C0" w:rsidR="00DB07EE" w:rsidRDefault="00DB07EE" w:rsidP="00DB07EE">
            <w:r>
              <w:t>As expected</w:t>
            </w:r>
          </w:p>
        </w:tc>
        <w:tc>
          <w:tcPr>
            <w:tcW w:w="1296" w:type="dxa"/>
            <w:vAlign w:val="center"/>
          </w:tcPr>
          <w:p w14:paraId="0C0B738B" w14:textId="7FFF5A01" w:rsidR="00DB07EE" w:rsidRDefault="00DB07EE" w:rsidP="00DB07EE">
            <w:r>
              <w:t>Pass</w:t>
            </w:r>
          </w:p>
        </w:tc>
      </w:tr>
      <w:tr w:rsidR="00DB07EE" w14:paraId="64FE9C1C" w14:textId="77777777" w:rsidTr="00183311">
        <w:trPr>
          <w:trHeight w:val="432"/>
        </w:trPr>
        <w:tc>
          <w:tcPr>
            <w:tcW w:w="636" w:type="dxa"/>
            <w:vAlign w:val="center"/>
          </w:tcPr>
          <w:p w14:paraId="257F8171" w14:textId="24B127F4" w:rsidR="00DB07EE" w:rsidRDefault="0065479A" w:rsidP="00DB07EE">
            <w:r>
              <w:t>8</w:t>
            </w:r>
            <w:r w:rsidR="00DB07EE">
              <w:t>.8</w:t>
            </w:r>
          </w:p>
        </w:tc>
        <w:tc>
          <w:tcPr>
            <w:tcW w:w="2419" w:type="dxa"/>
            <w:vAlign w:val="center"/>
          </w:tcPr>
          <w:p w14:paraId="27959B40" w14:textId="0BDC3741" w:rsidR="00DB07EE" w:rsidRDefault="00DB07EE" w:rsidP="00DB07EE">
            <w:r>
              <w:t>Fill in amount to deposit field</w:t>
            </w:r>
          </w:p>
        </w:tc>
        <w:tc>
          <w:tcPr>
            <w:tcW w:w="1800" w:type="dxa"/>
            <w:vAlign w:val="center"/>
          </w:tcPr>
          <w:p w14:paraId="3171BFDE" w14:textId="34153BCF" w:rsidR="00DB07EE" w:rsidRDefault="00DB07EE" w:rsidP="00DB07EE">
            <w:r>
              <w:t>Amount: 1000</w:t>
            </w:r>
          </w:p>
        </w:tc>
        <w:tc>
          <w:tcPr>
            <w:tcW w:w="2070" w:type="dxa"/>
            <w:vAlign w:val="center"/>
          </w:tcPr>
          <w:p w14:paraId="73DA646A" w14:textId="0F7743BB" w:rsidR="00DB07EE" w:rsidRDefault="00DB07EE" w:rsidP="00DB07EE">
            <w:r>
              <w:t>No error</w:t>
            </w:r>
          </w:p>
        </w:tc>
        <w:tc>
          <w:tcPr>
            <w:tcW w:w="1129" w:type="dxa"/>
            <w:vAlign w:val="center"/>
          </w:tcPr>
          <w:p w14:paraId="1C4B1C43" w14:textId="34B2F425" w:rsidR="00DB07EE" w:rsidRDefault="00DB07EE" w:rsidP="00DB07EE">
            <w:r>
              <w:t>As expected</w:t>
            </w:r>
          </w:p>
        </w:tc>
        <w:tc>
          <w:tcPr>
            <w:tcW w:w="1296" w:type="dxa"/>
            <w:vAlign w:val="center"/>
          </w:tcPr>
          <w:p w14:paraId="08880398" w14:textId="376115B5" w:rsidR="00DB07EE" w:rsidRDefault="00DB07EE" w:rsidP="00DB07EE">
            <w:r>
              <w:t>Pass</w:t>
            </w:r>
          </w:p>
        </w:tc>
      </w:tr>
      <w:tr w:rsidR="00DB07EE" w14:paraId="4E4AF351" w14:textId="77777777" w:rsidTr="00183311">
        <w:trPr>
          <w:trHeight w:val="737"/>
        </w:trPr>
        <w:tc>
          <w:tcPr>
            <w:tcW w:w="636" w:type="dxa"/>
            <w:vAlign w:val="center"/>
          </w:tcPr>
          <w:p w14:paraId="16B7B95D" w14:textId="02866ECF" w:rsidR="00DB07EE" w:rsidRDefault="0065479A" w:rsidP="00DB07EE">
            <w:r>
              <w:t>8</w:t>
            </w:r>
            <w:r w:rsidR="00DB07EE">
              <w:t>.9</w:t>
            </w:r>
          </w:p>
        </w:tc>
        <w:tc>
          <w:tcPr>
            <w:tcW w:w="2419" w:type="dxa"/>
            <w:vAlign w:val="center"/>
          </w:tcPr>
          <w:p w14:paraId="214EDA70" w14:textId="38E99B72" w:rsidR="00DB07EE" w:rsidRDefault="00DB07EE" w:rsidP="00DB07EE">
            <w:r>
              <w:t>Leave amount to deposit field blank</w:t>
            </w:r>
          </w:p>
        </w:tc>
        <w:tc>
          <w:tcPr>
            <w:tcW w:w="1800" w:type="dxa"/>
            <w:vAlign w:val="center"/>
          </w:tcPr>
          <w:p w14:paraId="691EB042" w14:textId="30C8E69E" w:rsidR="00DB07EE" w:rsidRDefault="00DB07EE" w:rsidP="00DB07EE">
            <w:r>
              <w:t>Amount: {empty}</w:t>
            </w:r>
          </w:p>
        </w:tc>
        <w:tc>
          <w:tcPr>
            <w:tcW w:w="2070" w:type="dxa"/>
            <w:vAlign w:val="center"/>
          </w:tcPr>
          <w:p w14:paraId="595CCF4F" w14:textId="19633FB4" w:rsidR="00DB07EE" w:rsidRDefault="00DB07EE" w:rsidP="00DB07EE">
            <w:r>
              <w:t>No error</w:t>
            </w:r>
          </w:p>
        </w:tc>
        <w:tc>
          <w:tcPr>
            <w:tcW w:w="1129" w:type="dxa"/>
            <w:vAlign w:val="center"/>
          </w:tcPr>
          <w:p w14:paraId="5889E2CA" w14:textId="112D4DB8" w:rsidR="00DB07EE" w:rsidRDefault="00DB07EE" w:rsidP="00DB07EE">
            <w:r>
              <w:t>As expected</w:t>
            </w:r>
          </w:p>
        </w:tc>
        <w:tc>
          <w:tcPr>
            <w:tcW w:w="1296" w:type="dxa"/>
            <w:vAlign w:val="center"/>
          </w:tcPr>
          <w:p w14:paraId="3CCE3819" w14:textId="5837D40A" w:rsidR="00DB07EE" w:rsidRDefault="00DB07EE" w:rsidP="00DB07EE">
            <w:r>
              <w:t>Pass</w:t>
            </w:r>
          </w:p>
        </w:tc>
      </w:tr>
      <w:tr w:rsidR="00DB07EE" w14:paraId="78AACC31" w14:textId="77777777" w:rsidTr="00183311">
        <w:trPr>
          <w:trHeight w:val="432"/>
        </w:trPr>
        <w:tc>
          <w:tcPr>
            <w:tcW w:w="636" w:type="dxa"/>
            <w:vAlign w:val="center"/>
          </w:tcPr>
          <w:p w14:paraId="2C655B45" w14:textId="4506A9EB" w:rsidR="00DB07EE" w:rsidRDefault="0065479A" w:rsidP="00DB07EE">
            <w:r>
              <w:t>8</w:t>
            </w:r>
            <w:r w:rsidR="00DB07EE">
              <w:t>.10</w:t>
            </w:r>
          </w:p>
        </w:tc>
        <w:tc>
          <w:tcPr>
            <w:tcW w:w="2419" w:type="dxa"/>
            <w:vAlign w:val="center"/>
          </w:tcPr>
          <w:p w14:paraId="476B2EAC" w14:textId="4745E7D0" w:rsidR="00DB07EE" w:rsidRDefault="00DB07EE" w:rsidP="00DB07EE">
            <w:r>
              <w:t>Click deposit button with all required fields filled in</w:t>
            </w:r>
          </w:p>
        </w:tc>
        <w:tc>
          <w:tcPr>
            <w:tcW w:w="1800" w:type="dxa"/>
            <w:vAlign w:val="center"/>
          </w:tcPr>
          <w:p w14:paraId="45416BB2" w14:textId="77777777" w:rsidR="00943F7D" w:rsidRDefault="00943F7D" w:rsidP="00943F7D">
            <w:r>
              <w:t>Bank Account: Current</w:t>
            </w:r>
          </w:p>
          <w:p w14:paraId="75EA56B2" w14:textId="5FD530EA" w:rsidR="00DB07EE" w:rsidRDefault="00943F7D" w:rsidP="00943F7D">
            <w:r>
              <w:t>Amount: 1000</w:t>
            </w:r>
          </w:p>
        </w:tc>
        <w:tc>
          <w:tcPr>
            <w:tcW w:w="2070" w:type="dxa"/>
            <w:vAlign w:val="center"/>
          </w:tcPr>
          <w:p w14:paraId="3A0CDF2E" w14:textId="5BE2B695" w:rsidR="00DB07EE" w:rsidRDefault="00DB07EE" w:rsidP="00DB07EE">
            <w:r>
              <w:t>Display success message “</w:t>
            </w:r>
            <w:r w:rsidR="00943F7D">
              <w:t>Transaction</w:t>
            </w:r>
            <w:r>
              <w:t xml:space="preserve"> successful”</w:t>
            </w:r>
          </w:p>
        </w:tc>
        <w:tc>
          <w:tcPr>
            <w:tcW w:w="1129" w:type="dxa"/>
            <w:vAlign w:val="center"/>
          </w:tcPr>
          <w:p w14:paraId="1ADAAC93" w14:textId="505FA27B" w:rsidR="00DB07EE" w:rsidRDefault="00DB07EE" w:rsidP="00DB07EE">
            <w:r>
              <w:t>As expected</w:t>
            </w:r>
          </w:p>
        </w:tc>
        <w:tc>
          <w:tcPr>
            <w:tcW w:w="1296" w:type="dxa"/>
            <w:vAlign w:val="center"/>
          </w:tcPr>
          <w:p w14:paraId="521B341B" w14:textId="2C0C954E" w:rsidR="00DB07EE" w:rsidRDefault="00DB07EE" w:rsidP="00DB07EE">
            <w:r>
              <w:t>Pass</w:t>
            </w:r>
          </w:p>
        </w:tc>
      </w:tr>
      <w:tr w:rsidR="00DB07EE" w14:paraId="24A7DF23" w14:textId="77777777" w:rsidTr="00183311">
        <w:trPr>
          <w:trHeight w:val="432"/>
        </w:trPr>
        <w:tc>
          <w:tcPr>
            <w:tcW w:w="636" w:type="dxa"/>
            <w:vAlign w:val="center"/>
          </w:tcPr>
          <w:p w14:paraId="1C906B98" w14:textId="5A1DA3F2" w:rsidR="00DB07EE" w:rsidRDefault="0065479A" w:rsidP="00DB07EE">
            <w:r>
              <w:t>8.11</w:t>
            </w:r>
          </w:p>
        </w:tc>
        <w:tc>
          <w:tcPr>
            <w:tcW w:w="2419" w:type="dxa"/>
            <w:vAlign w:val="center"/>
          </w:tcPr>
          <w:p w14:paraId="6B7C64A2" w14:textId="2752DADD" w:rsidR="00DB07EE" w:rsidRDefault="00DB07EE" w:rsidP="00DB07EE">
            <w:r>
              <w:t xml:space="preserve">Click deposit button with </w:t>
            </w:r>
            <w:r w:rsidR="00303B81">
              <w:t>some</w:t>
            </w:r>
            <w:r>
              <w:t xml:space="preserve"> required fields</w:t>
            </w:r>
            <w:r w:rsidR="00303B81">
              <w:t xml:space="preserve"> not</w:t>
            </w:r>
            <w:r>
              <w:t xml:space="preserve"> filled in</w:t>
            </w:r>
          </w:p>
        </w:tc>
        <w:tc>
          <w:tcPr>
            <w:tcW w:w="1800" w:type="dxa"/>
            <w:vAlign w:val="center"/>
          </w:tcPr>
          <w:p w14:paraId="18DF773B" w14:textId="4FEDD27F" w:rsidR="00975C97" w:rsidRDefault="00975C97" w:rsidP="00DB07EE">
            <w:r>
              <w:t>Bank Account: Current</w:t>
            </w:r>
          </w:p>
          <w:p w14:paraId="1E2D8075" w14:textId="35D3C954" w:rsidR="00DB07EE" w:rsidRDefault="00975C97" w:rsidP="00DB07EE">
            <w:r>
              <w:t>Amount: {empty}</w:t>
            </w:r>
          </w:p>
        </w:tc>
        <w:tc>
          <w:tcPr>
            <w:tcW w:w="2070" w:type="dxa"/>
            <w:vAlign w:val="center"/>
          </w:tcPr>
          <w:p w14:paraId="52A5C7AB" w14:textId="4C851E78" w:rsidR="00DB07EE" w:rsidRDefault="00DB07EE" w:rsidP="00DB07EE">
            <w:r>
              <w:t>Display error “Input invalid, please try again”</w:t>
            </w:r>
          </w:p>
        </w:tc>
        <w:tc>
          <w:tcPr>
            <w:tcW w:w="1129" w:type="dxa"/>
            <w:vAlign w:val="center"/>
          </w:tcPr>
          <w:p w14:paraId="3CE9C9AE" w14:textId="29EEBBF5" w:rsidR="00DB07EE" w:rsidRDefault="00DB07EE" w:rsidP="00DB07EE">
            <w:r>
              <w:t>As expected</w:t>
            </w:r>
          </w:p>
        </w:tc>
        <w:tc>
          <w:tcPr>
            <w:tcW w:w="1296" w:type="dxa"/>
            <w:vAlign w:val="center"/>
          </w:tcPr>
          <w:p w14:paraId="6FEAFAE4" w14:textId="46AD8217" w:rsidR="00DB07EE" w:rsidRDefault="00DB07EE" w:rsidP="00DB07EE">
            <w:r>
              <w:t>Pass</w:t>
            </w:r>
          </w:p>
        </w:tc>
      </w:tr>
    </w:tbl>
    <w:p w14:paraId="3C35F110" w14:textId="4BC4137A" w:rsidR="00906315" w:rsidRDefault="00906315" w:rsidP="002E30A7">
      <w:pPr>
        <w:spacing w:line="360" w:lineRule="auto"/>
      </w:pPr>
    </w:p>
    <w:p w14:paraId="3C2C14EC" w14:textId="77777777" w:rsidR="00906315" w:rsidRDefault="00906315">
      <w:r>
        <w:br w:type="page"/>
      </w:r>
    </w:p>
    <w:p w14:paraId="46F95465" w14:textId="70954025" w:rsidR="002D6264" w:rsidRDefault="002E30A7" w:rsidP="002D6264">
      <w:pPr>
        <w:pStyle w:val="Heading4"/>
      </w:pPr>
      <w:r>
        <w:lastRenderedPageBreak/>
        <w:t>5</w:t>
      </w:r>
      <w:r w:rsidR="002D6264">
        <w:t>.</w:t>
      </w:r>
      <w:r>
        <w:t>3</w:t>
      </w:r>
      <w:r w:rsidR="002D6264">
        <w:t>.</w:t>
      </w:r>
      <w:r>
        <w:t>1</w:t>
      </w:r>
      <w:r w:rsidR="002D6264">
        <w:t>.</w:t>
      </w:r>
      <w:r w:rsidR="00943F7D">
        <w:t>9</w:t>
      </w:r>
      <w:r w:rsidR="002D6264">
        <w:t xml:space="preserve"> </w:t>
      </w:r>
      <w:r>
        <w:t xml:space="preserve">Customer: </w:t>
      </w:r>
      <w:r w:rsidR="002D6264">
        <w:t>Withdraw</w:t>
      </w:r>
    </w:p>
    <w:p w14:paraId="0B6BDF00" w14:textId="0495920C" w:rsidR="00A71CA9" w:rsidRPr="00A71CA9" w:rsidRDefault="00A71CA9" w:rsidP="00A71CA9">
      <w:pPr>
        <w:pStyle w:val="Caption"/>
        <w:keepNext/>
        <w:spacing w:after="0" w:line="360" w:lineRule="auto"/>
        <w:jc w:val="center"/>
      </w:pPr>
      <w:bookmarkStart w:id="177" w:name="_Toc165401143"/>
      <w:r>
        <w:t xml:space="preserve">Table </w:t>
      </w:r>
      <w:r>
        <w:fldChar w:fldCharType="begin"/>
      </w:r>
      <w:r>
        <w:instrText xml:space="preserve"> SEQ Table \* ARABIC </w:instrText>
      </w:r>
      <w:r>
        <w:fldChar w:fldCharType="separate"/>
      </w:r>
      <w:r w:rsidR="00BF46C6">
        <w:rPr>
          <w:noProof/>
        </w:rPr>
        <w:t>34</w:t>
      </w:r>
      <w:r>
        <w:fldChar w:fldCharType="end"/>
      </w:r>
      <w:r>
        <w:t xml:space="preserve">: </w:t>
      </w:r>
      <w:r w:rsidR="00BF46C6">
        <w:t>Unit Testing for Customer Withdraw Page</w:t>
      </w:r>
      <w:bookmarkEnd w:id="177"/>
    </w:p>
    <w:tbl>
      <w:tblPr>
        <w:tblStyle w:val="TableGrid"/>
        <w:tblW w:w="0" w:type="auto"/>
        <w:tblLook w:val="04A0" w:firstRow="1" w:lastRow="0" w:firstColumn="1" w:lastColumn="0" w:noHBand="0" w:noVBand="1"/>
      </w:tblPr>
      <w:tblGrid>
        <w:gridCol w:w="636"/>
        <w:gridCol w:w="2419"/>
        <w:gridCol w:w="1800"/>
        <w:gridCol w:w="2070"/>
        <w:gridCol w:w="1129"/>
        <w:gridCol w:w="1296"/>
      </w:tblGrid>
      <w:tr w:rsidR="00943F7D" w14:paraId="5408C7E6" w14:textId="77777777" w:rsidTr="00183311">
        <w:trPr>
          <w:trHeight w:val="432"/>
        </w:trPr>
        <w:tc>
          <w:tcPr>
            <w:tcW w:w="9350" w:type="dxa"/>
            <w:gridSpan w:val="6"/>
            <w:shd w:val="clear" w:color="auto" w:fill="E2EFD9" w:themeFill="accent6" w:themeFillTint="33"/>
            <w:vAlign w:val="center"/>
          </w:tcPr>
          <w:p w14:paraId="2493C567" w14:textId="738665AF" w:rsidR="00943F7D" w:rsidRPr="003941CC" w:rsidRDefault="00943F7D" w:rsidP="00183311">
            <w:pPr>
              <w:rPr>
                <w:b/>
                <w:bCs/>
              </w:rPr>
            </w:pPr>
            <w:r>
              <w:rPr>
                <w:b/>
                <w:bCs/>
              </w:rPr>
              <w:t>9.0 Withdraw</w:t>
            </w:r>
            <w:r w:rsidRPr="004C4F58">
              <w:rPr>
                <w:b/>
                <w:bCs/>
              </w:rPr>
              <w:t xml:space="preserve"> </w:t>
            </w:r>
            <w:r>
              <w:rPr>
                <w:b/>
                <w:bCs/>
              </w:rPr>
              <w:t>(Customer)</w:t>
            </w:r>
          </w:p>
        </w:tc>
      </w:tr>
      <w:tr w:rsidR="00943F7D" w14:paraId="5A5044F0" w14:textId="77777777" w:rsidTr="00183311">
        <w:trPr>
          <w:trHeight w:val="432"/>
        </w:trPr>
        <w:tc>
          <w:tcPr>
            <w:tcW w:w="636" w:type="dxa"/>
            <w:shd w:val="clear" w:color="auto" w:fill="FFF2CC" w:themeFill="accent4" w:themeFillTint="33"/>
            <w:vAlign w:val="center"/>
          </w:tcPr>
          <w:p w14:paraId="6FE9A755" w14:textId="77777777" w:rsidR="00943F7D" w:rsidRPr="0021490B" w:rsidRDefault="00943F7D" w:rsidP="00183311">
            <w:pPr>
              <w:rPr>
                <w:b/>
                <w:bCs/>
              </w:rPr>
            </w:pPr>
            <w:r w:rsidRPr="0021490B">
              <w:rPr>
                <w:b/>
                <w:bCs/>
              </w:rPr>
              <w:t>ID</w:t>
            </w:r>
          </w:p>
        </w:tc>
        <w:tc>
          <w:tcPr>
            <w:tcW w:w="2419" w:type="dxa"/>
            <w:shd w:val="clear" w:color="auto" w:fill="FFF2CC" w:themeFill="accent4" w:themeFillTint="33"/>
            <w:vAlign w:val="center"/>
          </w:tcPr>
          <w:p w14:paraId="71C54D7B" w14:textId="77777777" w:rsidR="00943F7D" w:rsidRPr="0021490B" w:rsidRDefault="00943F7D" w:rsidP="00183311">
            <w:pPr>
              <w:rPr>
                <w:b/>
                <w:bCs/>
              </w:rPr>
            </w:pPr>
            <w:r w:rsidRPr="0021490B">
              <w:rPr>
                <w:b/>
                <w:bCs/>
              </w:rPr>
              <w:t>Test Procedures</w:t>
            </w:r>
          </w:p>
        </w:tc>
        <w:tc>
          <w:tcPr>
            <w:tcW w:w="1800" w:type="dxa"/>
            <w:shd w:val="clear" w:color="auto" w:fill="FFF2CC" w:themeFill="accent4" w:themeFillTint="33"/>
            <w:vAlign w:val="center"/>
          </w:tcPr>
          <w:p w14:paraId="393A4D36" w14:textId="77777777" w:rsidR="00943F7D" w:rsidRPr="0021490B" w:rsidRDefault="00943F7D" w:rsidP="00183311">
            <w:pPr>
              <w:rPr>
                <w:b/>
                <w:bCs/>
              </w:rPr>
            </w:pPr>
            <w:r w:rsidRPr="0021490B">
              <w:rPr>
                <w:b/>
                <w:bCs/>
              </w:rPr>
              <w:t>Test Data</w:t>
            </w:r>
          </w:p>
        </w:tc>
        <w:tc>
          <w:tcPr>
            <w:tcW w:w="2070" w:type="dxa"/>
            <w:shd w:val="clear" w:color="auto" w:fill="FFF2CC" w:themeFill="accent4" w:themeFillTint="33"/>
            <w:vAlign w:val="center"/>
          </w:tcPr>
          <w:p w14:paraId="0CB0EF41" w14:textId="77777777" w:rsidR="00943F7D" w:rsidRPr="0021490B" w:rsidRDefault="00943F7D" w:rsidP="00183311">
            <w:pPr>
              <w:rPr>
                <w:b/>
                <w:bCs/>
              </w:rPr>
            </w:pPr>
            <w:r w:rsidRPr="0021490B">
              <w:rPr>
                <w:b/>
                <w:bCs/>
              </w:rPr>
              <w:t>Expected Result</w:t>
            </w:r>
          </w:p>
        </w:tc>
        <w:tc>
          <w:tcPr>
            <w:tcW w:w="1129" w:type="dxa"/>
            <w:shd w:val="clear" w:color="auto" w:fill="FFF2CC" w:themeFill="accent4" w:themeFillTint="33"/>
            <w:vAlign w:val="center"/>
          </w:tcPr>
          <w:p w14:paraId="7AD753E5" w14:textId="77777777" w:rsidR="00943F7D" w:rsidRPr="0021490B" w:rsidRDefault="00943F7D" w:rsidP="00183311">
            <w:pPr>
              <w:rPr>
                <w:b/>
                <w:bCs/>
              </w:rPr>
            </w:pPr>
            <w:r w:rsidRPr="0021490B">
              <w:rPr>
                <w:b/>
                <w:bCs/>
              </w:rPr>
              <w:t>Actual Result</w:t>
            </w:r>
          </w:p>
        </w:tc>
        <w:tc>
          <w:tcPr>
            <w:tcW w:w="1296" w:type="dxa"/>
            <w:shd w:val="clear" w:color="auto" w:fill="FFF2CC" w:themeFill="accent4" w:themeFillTint="33"/>
            <w:vAlign w:val="center"/>
          </w:tcPr>
          <w:p w14:paraId="31BA7CBE" w14:textId="77777777" w:rsidR="00943F7D" w:rsidRPr="0021490B" w:rsidRDefault="00943F7D" w:rsidP="00183311">
            <w:pPr>
              <w:rPr>
                <w:b/>
                <w:bCs/>
              </w:rPr>
            </w:pPr>
            <w:r w:rsidRPr="0021490B">
              <w:rPr>
                <w:b/>
                <w:bCs/>
              </w:rPr>
              <w:t>Status (Pass/Fail)</w:t>
            </w:r>
          </w:p>
        </w:tc>
      </w:tr>
      <w:tr w:rsidR="00943F7D" w14:paraId="5E64DB08" w14:textId="77777777" w:rsidTr="00183311">
        <w:trPr>
          <w:trHeight w:val="432"/>
        </w:trPr>
        <w:tc>
          <w:tcPr>
            <w:tcW w:w="636" w:type="dxa"/>
            <w:vAlign w:val="center"/>
          </w:tcPr>
          <w:p w14:paraId="547182B4" w14:textId="06D68BFC" w:rsidR="00943F7D" w:rsidRDefault="00943F7D" w:rsidP="00183311">
            <w:r>
              <w:t>9.1</w:t>
            </w:r>
          </w:p>
        </w:tc>
        <w:tc>
          <w:tcPr>
            <w:tcW w:w="2419" w:type="dxa"/>
            <w:vAlign w:val="center"/>
          </w:tcPr>
          <w:p w14:paraId="21B0133A" w14:textId="77777777" w:rsidR="00943F7D" w:rsidRPr="00AA57F3" w:rsidRDefault="00943F7D" w:rsidP="00183311">
            <w:r>
              <w:t>Navigate to Dashboard page using Finease link</w:t>
            </w:r>
          </w:p>
        </w:tc>
        <w:tc>
          <w:tcPr>
            <w:tcW w:w="1800" w:type="dxa"/>
            <w:vAlign w:val="center"/>
          </w:tcPr>
          <w:p w14:paraId="7ADE57C2" w14:textId="77777777" w:rsidR="00943F7D" w:rsidRDefault="00943F7D" w:rsidP="00183311">
            <w:r>
              <w:t>Click Finease link</w:t>
            </w:r>
          </w:p>
        </w:tc>
        <w:tc>
          <w:tcPr>
            <w:tcW w:w="2070" w:type="dxa"/>
            <w:vAlign w:val="center"/>
          </w:tcPr>
          <w:p w14:paraId="3ED99674" w14:textId="77777777" w:rsidR="00943F7D" w:rsidRDefault="00943F7D" w:rsidP="00183311">
            <w:r>
              <w:t>Navigate user to Dashboard page</w:t>
            </w:r>
          </w:p>
        </w:tc>
        <w:tc>
          <w:tcPr>
            <w:tcW w:w="1129" w:type="dxa"/>
            <w:vAlign w:val="center"/>
          </w:tcPr>
          <w:p w14:paraId="3C6DA60D" w14:textId="77777777" w:rsidR="00943F7D" w:rsidRDefault="00943F7D" w:rsidP="00183311">
            <w:r>
              <w:t>As expected</w:t>
            </w:r>
          </w:p>
        </w:tc>
        <w:tc>
          <w:tcPr>
            <w:tcW w:w="1296" w:type="dxa"/>
            <w:vAlign w:val="center"/>
          </w:tcPr>
          <w:p w14:paraId="55880641" w14:textId="77777777" w:rsidR="00943F7D" w:rsidRDefault="00943F7D" w:rsidP="00183311">
            <w:r>
              <w:t>Pass</w:t>
            </w:r>
          </w:p>
        </w:tc>
      </w:tr>
      <w:tr w:rsidR="00943F7D" w14:paraId="70CB7584" w14:textId="77777777" w:rsidTr="00183311">
        <w:trPr>
          <w:trHeight w:val="432"/>
        </w:trPr>
        <w:tc>
          <w:tcPr>
            <w:tcW w:w="636" w:type="dxa"/>
            <w:vAlign w:val="center"/>
          </w:tcPr>
          <w:p w14:paraId="5E339F91" w14:textId="1072C303" w:rsidR="00943F7D" w:rsidRDefault="00943F7D" w:rsidP="00183311">
            <w:r>
              <w:t>9.2</w:t>
            </w:r>
          </w:p>
        </w:tc>
        <w:tc>
          <w:tcPr>
            <w:tcW w:w="2419" w:type="dxa"/>
            <w:vAlign w:val="center"/>
          </w:tcPr>
          <w:p w14:paraId="7D7D5976" w14:textId="77777777" w:rsidR="00943F7D" w:rsidRDefault="00943F7D" w:rsidP="00183311">
            <w:r>
              <w:t>Navigate to Dashboard page using navigation bar</w:t>
            </w:r>
          </w:p>
        </w:tc>
        <w:tc>
          <w:tcPr>
            <w:tcW w:w="1800" w:type="dxa"/>
            <w:vAlign w:val="center"/>
          </w:tcPr>
          <w:p w14:paraId="4CDDF143" w14:textId="77777777" w:rsidR="00943F7D" w:rsidRDefault="00943F7D" w:rsidP="00183311">
            <w:r>
              <w:t>Click Dashboard link</w:t>
            </w:r>
          </w:p>
        </w:tc>
        <w:tc>
          <w:tcPr>
            <w:tcW w:w="2070" w:type="dxa"/>
            <w:vAlign w:val="center"/>
          </w:tcPr>
          <w:p w14:paraId="797D78AB" w14:textId="77777777" w:rsidR="00943F7D" w:rsidRDefault="00943F7D" w:rsidP="00183311">
            <w:r>
              <w:t>Navigate user to Dashboard page</w:t>
            </w:r>
          </w:p>
        </w:tc>
        <w:tc>
          <w:tcPr>
            <w:tcW w:w="1129" w:type="dxa"/>
            <w:vAlign w:val="center"/>
          </w:tcPr>
          <w:p w14:paraId="5D8B3673" w14:textId="77777777" w:rsidR="00943F7D" w:rsidRDefault="00943F7D" w:rsidP="00183311">
            <w:r>
              <w:t>As expected</w:t>
            </w:r>
          </w:p>
        </w:tc>
        <w:tc>
          <w:tcPr>
            <w:tcW w:w="1296" w:type="dxa"/>
            <w:vAlign w:val="center"/>
          </w:tcPr>
          <w:p w14:paraId="40B4BD35" w14:textId="77777777" w:rsidR="00943F7D" w:rsidRDefault="00943F7D" w:rsidP="00183311">
            <w:r>
              <w:t>Pass</w:t>
            </w:r>
          </w:p>
        </w:tc>
      </w:tr>
      <w:tr w:rsidR="00943F7D" w14:paraId="220433D2" w14:textId="77777777" w:rsidTr="00183311">
        <w:trPr>
          <w:trHeight w:val="432"/>
        </w:trPr>
        <w:tc>
          <w:tcPr>
            <w:tcW w:w="636" w:type="dxa"/>
            <w:vAlign w:val="center"/>
          </w:tcPr>
          <w:p w14:paraId="48682BEF" w14:textId="04F585F6" w:rsidR="00943F7D" w:rsidRDefault="00943F7D" w:rsidP="00183311">
            <w:r>
              <w:t>9.3</w:t>
            </w:r>
          </w:p>
        </w:tc>
        <w:tc>
          <w:tcPr>
            <w:tcW w:w="2419" w:type="dxa"/>
            <w:vAlign w:val="center"/>
          </w:tcPr>
          <w:p w14:paraId="5F6A47B7" w14:textId="77777777" w:rsidR="00943F7D" w:rsidRDefault="00943F7D" w:rsidP="00183311">
            <w:r>
              <w:t>Navigate to History page using navigation bar</w:t>
            </w:r>
          </w:p>
        </w:tc>
        <w:tc>
          <w:tcPr>
            <w:tcW w:w="1800" w:type="dxa"/>
            <w:vAlign w:val="center"/>
          </w:tcPr>
          <w:p w14:paraId="0B4E13CC" w14:textId="77777777" w:rsidR="00943F7D" w:rsidRDefault="00943F7D" w:rsidP="00183311">
            <w:r>
              <w:t>Click History link</w:t>
            </w:r>
          </w:p>
        </w:tc>
        <w:tc>
          <w:tcPr>
            <w:tcW w:w="2070" w:type="dxa"/>
            <w:vAlign w:val="center"/>
          </w:tcPr>
          <w:p w14:paraId="4D5A2431" w14:textId="77777777" w:rsidR="00943F7D" w:rsidRDefault="00943F7D" w:rsidP="00183311">
            <w:r>
              <w:t>Navigate user to History page</w:t>
            </w:r>
          </w:p>
        </w:tc>
        <w:tc>
          <w:tcPr>
            <w:tcW w:w="1129" w:type="dxa"/>
            <w:vAlign w:val="center"/>
          </w:tcPr>
          <w:p w14:paraId="162B56A7" w14:textId="77777777" w:rsidR="00943F7D" w:rsidRDefault="00943F7D" w:rsidP="00183311">
            <w:r>
              <w:t>As expected</w:t>
            </w:r>
          </w:p>
        </w:tc>
        <w:tc>
          <w:tcPr>
            <w:tcW w:w="1296" w:type="dxa"/>
            <w:vAlign w:val="center"/>
          </w:tcPr>
          <w:p w14:paraId="17A7F8E5" w14:textId="77777777" w:rsidR="00943F7D" w:rsidRDefault="00943F7D" w:rsidP="00183311">
            <w:r>
              <w:t>Pass</w:t>
            </w:r>
          </w:p>
        </w:tc>
      </w:tr>
      <w:tr w:rsidR="00943F7D" w14:paraId="3B8B140F" w14:textId="77777777" w:rsidTr="00183311">
        <w:trPr>
          <w:trHeight w:val="432"/>
        </w:trPr>
        <w:tc>
          <w:tcPr>
            <w:tcW w:w="636" w:type="dxa"/>
            <w:vAlign w:val="center"/>
          </w:tcPr>
          <w:p w14:paraId="1644D5D6" w14:textId="3BB2BF90" w:rsidR="00943F7D" w:rsidRDefault="00943F7D" w:rsidP="00183311">
            <w:r>
              <w:t>9.4</w:t>
            </w:r>
          </w:p>
        </w:tc>
        <w:tc>
          <w:tcPr>
            <w:tcW w:w="2419" w:type="dxa"/>
            <w:vAlign w:val="center"/>
          </w:tcPr>
          <w:p w14:paraId="69CC1E59" w14:textId="77777777" w:rsidR="00943F7D" w:rsidRDefault="00943F7D" w:rsidP="00183311">
            <w:r>
              <w:t>Navigate to Profile page using navigation bar</w:t>
            </w:r>
          </w:p>
        </w:tc>
        <w:tc>
          <w:tcPr>
            <w:tcW w:w="1800" w:type="dxa"/>
            <w:vAlign w:val="center"/>
          </w:tcPr>
          <w:p w14:paraId="56B53198" w14:textId="77777777" w:rsidR="00943F7D" w:rsidRDefault="00943F7D" w:rsidP="00183311">
            <w:r>
              <w:t>Click Profile link</w:t>
            </w:r>
          </w:p>
        </w:tc>
        <w:tc>
          <w:tcPr>
            <w:tcW w:w="2070" w:type="dxa"/>
            <w:vAlign w:val="center"/>
          </w:tcPr>
          <w:p w14:paraId="003C7854" w14:textId="77777777" w:rsidR="00943F7D" w:rsidRDefault="00943F7D" w:rsidP="00183311">
            <w:r>
              <w:t>Navigate user to Profile page</w:t>
            </w:r>
          </w:p>
        </w:tc>
        <w:tc>
          <w:tcPr>
            <w:tcW w:w="1129" w:type="dxa"/>
            <w:vAlign w:val="center"/>
          </w:tcPr>
          <w:p w14:paraId="2AE0D568" w14:textId="77777777" w:rsidR="00943F7D" w:rsidRDefault="00943F7D" w:rsidP="00183311">
            <w:r>
              <w:t>As expected</w:t>
            </w:r>
          </w:p>
        </w:tc>
        <w:tc>
          <w:tcPr>
            <w:tcW w:w="1296" w:type="dxa"/>
            <w:vAlign w:val="center"/>
          </w:tcPr>
          <w:p w14:paraId="0E67B4AD" w14:textId="77777777" w:rsidR="00943F7D" w:rsidRDefault="00943F7D" w:rsidP="00183311">
            <w:r>
              <w:t>Pass</w:t>
            </w:r>
          </w:p>
        </w:tc>
      </w:tr>
      <w:tr w:rsidR="00943F7D" w14:paraId="2A08FF25" w14:textId="77777777" w:rsidTr="00183311">
        <w:trPr>
          <w:trHeight w:val="432"/>
        </w:trPr>
        <w:tc>
          <w:tcPr>
            <w:tcW w:w="636" w:type="dxa"/>
            <w:vAlign w:val="center"/>
          </w:tcPr>
          <w:p w14:paraId="618D5AAA" w14:textId="0F02EDCA" w:rsidR="00943F7D" w:rsidRDefault="00943F7D" w:rsidP="00183311">
            <w:r>
              <w:t>9.5</w:t>
            </w:r>
          </w:p>
        </w:tc>
        <w:tc>
          <w:tcPr>
            <w:tcW w:w="2419" w:type="dxa"/>
            <w:vAlign w:val="center"/>
          </w:tcPr>
          <w:p w14:paraId="06DC1616" w14:textId="77777777" w:rsidR="00943F7D" w:rsidRDefault="00943F7D" w:rsidP="00183311">
            <w:r>
              <w:t>Logout user using navigation bar</w:t>
            </w:r>
          </w:p>
        </w:tc>
        <w:tc>
          <w:tcPr>
            <w:tcW w:w="1800" w:type="dxa"/>
            <w:vAlign w:val="center"/>
          </w:tcPr>
          <w:p w14:paraId="4447F3CD" w14:textId="77777777" w:rsidR="00943F7D" w:rsidRDefault="00943F7D" w:rsidP="00183311">
            <w:r>
              <w:t>Click Logout link</w:t>
            </w:r>
          </w:p>
        </w:tc>
        <w:tc>
          <w:tcPr>
            <w:tcW w:w="2070" w:type="dxa"/>
            <w:vAlign w:val="center"/>
          </w:tcPr>
          <w:p w14:paraId="1760E6F4" w14:textId="77777777" w:rsidR="00943F7D" w:rsidRDefault="00943F7D" w:rsidP="00183311">
            <w:r>
              <w:t>Logout user and redirect user to home page</w:t>
            </w:r>
          </w:p>
        </w:tc>
        <w:tc>
          <w:tcPr>
            <w:tcW w:w="1129" w:type="dxa"/>
            <w:vAlign w:val="center"/>
          </w:tcPr>
          <w:p w14:paraId="7B88CC32" w14:textId="77777777" w:rsidR="00943F7D" w:rsidRDefault="00943F7D" w:rsidP="00183311">
            <w:r>
              <w:t>As expected</w:t>
            </w:r>
          </w:p>
        </w:tc>
        <w:tc>
          <w:tcPr>
            <w:tcW w:w="1296" w:type="dxa"/>
            <w:vAlign w:val="center"/>
          </w:tcPr>
          <w:p w14:paraId="4A0E84C9" w14:textId="77777777" w:rsidR="00943F7D" w:rsidRDefault="00943F7D" w:rsidP="00183311">
            <w:r>
              <w:t>Pass</w:t>
            </w:r>
          </w:p>
        </w:tc>
      </w:tr>
      <w:tr w:rsidR="00943F7D" w14:paraId="42B450B1" w14:textId="77777777" w:rsidTr="00183311">
        <w:trPr>
          <w:trHeight w:val="432"/>
        </w:trPr>
        <w:tc>
          <w:tcPr>
            <w:tcW w:w="636" w:type="dxa"/>
            <w:vAlign w:val="center"/>
          </w:tcPr>
          <w:p w14:paraId="3630E60A" w14:textId="2143668F" w:rsidR="00943F7D" w:rsidRDefault="00943F7D" w:rsidP="00183311">
            <w:r>
              <w:t>9.6</w:t>
            </w:r>
          </w:p>
        </w:tc>
        <w:tc>
          <w:tcPr>
            <w:tcW w:w="2419" w:type="dxa"/>
            <w:vAlign w:val="center"/>
          </w:tcPr>
          <w:p w14:paraId="0CF5DEEF" w14:textId="77777777" w:rsidR="00943F7D" w:rsidRPr="00AA57F3" w:rsidRDefault="00943F7D" w:rsidP="00183311">
            <w:r>
              <w:t>Navigate to previous page using back button</w:t>
            </w:r>
          </w:p>
        </w:tc>
        <w:tc>
          <w:tcPr>
            <w:tcW w:w="1800" w:type="dxa"/>
            <w:vAlign w:val="center"/>
          </w:tcPr>
          <w:p w14:paraId="4F762D5F" w14:textId="77777777" w:rsidR="00943F7D" w:rsidRDefault="00943F7D" w:rsidP="00183311">
            <w:r>
              <w:t>Click back button</w:t>
            </w:r>
          </w:p>
        </w:tc>
        <w:tc>
          <w:tcPr>
            <w:tcW w:w="2070" w:type="dxa"/>
            <w:vAlign w:val="center"/>
          </w:tcPr>
          <w:p w14:paraId="03B77859" w14:textId="77777777" w:rsidR="00943F7D" w:rsidRDefault="00943F7D" w:rsidP="00183311">
            <w:r>
              <w:t>Navigate user to previous page</w:t>
            </w:r>
          </w:p>
        </w:tc>
        <w:tc>
          <w:tcPr>
            <w:tcW w:w="1129" w:type="dxa"/>
            <w:vAlign w:val="center"/>
          </w:tcPr>
          <w:p w14:paraId="309091D9" w14:textId="77777777" w:rsidR="00943F7D" w:rsidRDefault="00943F7D" w:rsidP="00183311">
            <w:r>
              <w:t>As expected</w:t>
            </w:r>
          </w:p>
        </w:tc>
        <w:tc>
          <w:tcPr>
            <w:tcW w:w="1296" w:type="dxa"/>
            <w:vAlign w:val="center"/>
          </w:tcPr>
          <w:p w14:paraId="35380F6B" w14:textId="77777777" w:rsidR="00943F7D" w:rsidRDefault="00943F7D" w:rsidP="00183311">
            <w:r>
              <w:t>Pass</w:t>
            </w:r>
          </w:p>
        </w:tc>
      </w:tr>
      <w:tr w:rsidR="00943F7D" w14:paraId="58606DB0" w14:textId="77777777" w:rsidTr="00183311">
        <w:trPr>
          <w:trHeight w:val="432"/>
        </w:trPr>
        <w:tc>
          <w:tcPr>
            <w:tcW w:w="636" w:type="dxa"/>
            <w:vAlign w:val="center"/>
          </w:tcPr>
          <w:p w14:paraId="1A886175" w14:textId="76408CD7" w:rsidR="00943F7D" w:rsidRDefault="00943F7D" w:rsidP="00183311">
            <w:r>
              <w:t>9.7</w:t>
            </w:r>
          </w:p>
        </w:tc>
        <w:tc>
          <w:tcPr>
            <w:tcW w:w="2419" w:type="dxa"/>
            <w:vAlign w:val="center"/>
          </w:tcPr>
          <w:p w14:paraId="7D0F8018" w14:textId="77777777" w:rsidR="00943F7D" w:rsidRDefault="00943F7D" w:rsidP="00183311">
            <w:r>
              <w:t>Select bank account option</w:t>
            </w:r>
          </w:p>
        </w:tc>
        <w:tc>
          <w:tcPr>
            <w:tcW w:w="1800" w:type="dxa"/>
            <w:vAlign w:val="center"/>
          </w:tcPr>
          <w:p w14:paraId="56B21A92" w14:textId="77777777" w:rsidR="00943F7D" w:rsidRDefault="00943F7D" w:rsidP="00183311">
            <w:r>
              <w:t>Bank Account: Current</w:t>
            </w:r>
          </w:p>
        </w:tc>
        <w:tc>
          <w:tcPr>
            <w:tcW w:w="2070" w:type="dxa"/>
            <w:vAlign w:val="center"/>
          </w:tcPr>
          <w:p w14:paraId="09B224A4" w14:textId="77777777" w:rsidR="00943F7D" w:rsidRDefault="00943F7D" w:rsidP="00183311">
            <w:r>
              <w:t>No error</w:t>
            </w:r>
          </w:p>
        </w:tc>
        <w:tc>
          <w:tcPr>
            <w:tcW w:w="1129" w:type="dxa"/>
            <w:vAlign w:val="center"/>
          </w:tcPr>
          <w:p w14:paraId="123453A4" w14:textId="77777777" w:rsidR="00943F7D" w:rsidRDefault="00943F7D" w:rsidP="00183311">
            <w:r>
              <w:t>As expected</w:t>
            </w:r>
          </w:p>
        </w:tc>
        <w:tc>
          <w:tcPr>
            <w:tcW w:w="1296" w:type="dxa"/>
            <w:vAlign w:val="center"/>
          </w:tcPr>
          <w:p w14:paraId="7C79668F" w14:textId="77777777" w:rsidR="00943F7D" w:rsidRDefault="00943F7D" w:rsidP="00183311">
            <w:r>
              <w:t>Pass</w:t>
            </w:r>
          </w:p>
        </w:tc>
      </w:tr>
      <w:tr w:rsidR="00943F7D" w14:paraId="120287C2" w14:textId="77777777" w:rsidTr="00183311">
        <w:trPr>
          <w:trHeight w:val="432"/>
        </w:trPr>
        <w:tc>
          <w:tcPr>
            <w:tcW w:w="636" w:type="dxa"/>
            <w:vAlign w:val="center"/>
          </w:tcPr>
          <w:p w14:paraId="065CEEF4" w14:textId="2533489F" w:rsidR="00943F7D" w:rsidRDefault="00943F7D" w:rsidP="00183311">
            <w:r>
              <w:t>9.8</w:t>
            </w:r>
          </w:p>
        </w:tc>
        <w:tc>
          <w:tcPr>
            <w:tcW w:w="2419" w:type="dxa"/>
            <w:vAlign w:val="center"/>
          </w:tcPr>
          <w:p w14:paraId="3647BD57" w14:textId="5D54814A" w:rsidR="00943F7D" w:rsidRDefault="00943F7D" w:rsidP="00183311">
            <w:r>
              <w:t>Fill in amount to withdraw field</w:t>
            </w:r>
          </w:p>
        </w:tc>
        <w:tc>
          <w:tcPr>
            <w:tcW w:w="1800" w:type="dxa"/>
            <w:vAlign w:val="center"/>
          </w:tcPr>
          <w:p w14:paraId="79377D02" w14:textId="77777777" w:rsidR="00943F7D" w:rsidRDefault="00943F7D" w:rsidP="00183311">
            <w:r>
              <w:t>Amount: 1000</w:t>
            </w:r>
          </w:p>
        </w:tc>
        <w:tc>
          <w:tcPr>
            <w:tcW w:w="2070" w:type="dxa"/>
            <w:vAlign w:val="center"/>
          </w:tcPr>
          <w:p w14:paraId="60C39DBA" w14:textId="77777777" w:rsidR="00943F7D" w:rsidRDefault="00943F7D" w:rsidP="00183311">
            <w:r>
              <w:t>No error</w:t>
            </w:r>
          </w:p>
        </w:tc>
        <w:tc>
          <w:tcPr>
            <w:tcW w:w="1129" w:type="dxa"/>
            <w:vAlign w:val="center"/>
          </w:tcPr>
          <w:p w14:paraId="4B86C6E8" w14:textId="77777777" w:rsidR="00943F7D" w:rsidRDefault="00943F7D" w:rsidP="00183311">
            <w:r>
              <w:t>As expected</w:t>
            </w:r>
          </w:p>
        </w:tc>
        <w:tc>
          <w:tcPr>
            <w:tcW w:w="1296" w:type="dxa"/>
            <w:vAlign w:val="center"/>
          </w:tcPr>
          <w:p w14:paraId="0C89800F" w14:textId="77777777" w:rsidR="00943F7D" w:rsidRDefault="00943F7D" w:rsidP="00183311">
            <w:r>
              <w:t>Pass</w:t>
            </w:r>
          </w:p>
        </w:tc>
      </w:tr>
      <w:tr w:rsidR="00943F7D" w14:paraId="04208679" w14:textId="77777777" w:rsidTr="00183311">
        <w:trPr>
          <w:trHeight w:val="737"/>
        </w:trPr>
        <w:tc>
          <w:tcPr>
            <w:tcW w:w="636" w:type="dxa"/>
            <w:vAlign w:val="center"/>
          </w:tcPr>
          <w:p w14:paraId="061EDBD2" w14:textId="31D56F06" w:rsidR="00943F7D" w:rsidRDefault="00943F7D" w:rsidP="00183311">
            <w:r>
              <w:t>9.9</w:t>
            </w:r>
          </w:p>
        </w:tc>
        <w:tc>
          <w:tcPr>
            <w:tcW w:w="2419" w:type="dxa"/>
            <w:vAlign w:val="center"/>
          </w:tcPr>
          <w:p w14:paraId="68E3BF8F" w14:textId="551B9ED1" w:rsidR="00943F7D" w:rsidRDefault="00943F7D" w:rsidP="00183311">
            <w:r>
              <w:t>Leave amount to withdraw field blank</w:t>
            </w:r>
          </w:p>
        </w:tc>
        <w:tc>
          <w:tcPr>
            <w:tcW w:w="1800" w:type="dxa"/>
            <w:vAlign w:val="center"/>
          </w:tcPr>
          <w:p w14:paraId="0438BA9A" w14:textId="77777777" w:rsidR="00943F7D" w:rsidRDefault="00943F7D" w:rsidP="00183311">
            <w:r>
              <w:t>Amount: {empty}</w:t>
            </w:r>
          </w:p>
        </w:tc>
        <w:tc>
          <w:tcPr>
            <w:tcW w:w="2070" w:type="dxa"/>
            <w:vAlign w:val="center"/>
          </w:tcPr>
          <w:p w14:paraId="0F5B5DC5" w14:textId="77777777" w:rsidR="00943F7D" w:rsidRDefault="00943F7D" w:rsidP="00183311">
            <w:r>
              <w:t>No error</w:t>
            </w:r>
          </w:p>
        </w:tc>
        <w:tc>
          <w:tcPr>
            <w:tcW w:w="1129" w:type="dxa"/>
            <w:vAlign w:val="center"/>
          </w:tcPr>
          <w:p w14:paraId="3F290E68" w14:textId="77777777" w:rsidR="00943F7D" w:rsidRDefault="00943F7D" w:rsidP="00183311">
            <w:r>
              <w:t>As expected</w:t>
            </w:r>
          </w:p>
        </w:tc>
        <w:tc>
          <w:tcPr>
            <w:tcW w:w="1296" w:type="dxa"/>
            <w:vAlign w:val="center"/>
          </w:tcPr>
          <w:p w14:paraId="251A7C55" w14:textId="77777777" w:rsidR="00943F7D" w:rsidRDefault="00943F7D" w:rsidP="00183311">
            <w:r>
              <w:t>Pass</w:t>
            </w:r>
          </w:p>
        </w:tc>
      </w:tr>
      <w:tr w:rsidR="00943F7D" w14:paraId="0905F071" w14:textId="77777777" w:rsidTr="00183311">
        <w:trPr>
          <w:trHeight w:val="432"/>
        </w:trPr>
        <w:tc>
          <w:tcPr>
            <w:tcW w:w="636" w:type="dxa"/>
            <w:vAlign w:val="center"/>
          </w:tcPr>
          <w:p w14:paraId="6ED38F45" w14:textId="7DE85A6D" w:rsidR="00943F7D" w:rsidRDefault="00943F7D" w:rsidP="00183311">
            <w:r>
              <w:t>9.10</w:t>
            </w:r>
          </w:p>
        </w:tc>
        <w:tc>
          <w:tcPr>
            <w:tcW w:w="2419" w:type="dxa"/>
            <w:vAlign w:val="center"/>
          </w:tcPr>
          <w:p w14:paraId="452C3690" w14:textId="1FDBCA2A" w:rsidR="00943F7D" w:rsidRDefault="00943F7D" w:rsidP="00183311">
            <w:r>
              <w:t>Click withdraw button with all required fields filled in</w:t>
            </w:r>
          </w:p>
        </w:tc>
        <w:tc>
          <w:tcPr>
            <w:tcW w:w="1800" w:type="dxa"/>
            <w:vAlign w:val="center"/>
          </w:tcPr>
          <w:p w14:paraId="509404CE" w14:textId="43450959" w:rsidR="00943F7D" w:rsidRDefault="00270D55" w:rsidP="00183311">
            <w:r>
              <w:t>Amount to withdraw is within the balance amount of the account</w:t>
            </w:r>
          </w:p>
        </w:tc>
        <w:tc>
          <w:tcPr>
            <w:tcW w:w="2070" w:type="dxa"/>
            <w:vAlign w:val="center"/>
          </w:tcPr>
          <w:p w14:paraId="5989319E" w14:textId="77777777" w:rsidR="00943F7D" w:rsidRDefault="00943F7D" w:rsidP="00183311">
            <w:r>
              <w:t>Display success message “Transaction successful”</w:t>
            </w:r>
          </w:p>
        </w:tc>
        <w:tc>
          <w:tcPr>
            <w:tcW w:w="1129" w:type="dxa"/>
            <w:vAlign w:val="center"/>
          </w:tcPr>
          <w:p w14:paraId="7F4171FB" w14:textId="77777777" w:rsidR="00943F7D" w:rsidRDefault="00943F7D" w:rsidP="00183311">
            <w:r>
              <w:t>As expected</w:t>
            </w:r>
          </w:p>
        </w:tc>
        <w:tc>
          <w:tcPr>
            <w:tcW w:w="1296" w:type="dxa"/>
            <w:vAlign w:val="center"/>
          </w:tcPr>
          <w:p w14:paraId="0CBEA67E" w14:textId="77777777" w:rsidR="00943F7D" w:rsidRDefault="00943F7D" w:rsidP="00183311">
            <w:r>
              <w:t>Pass</w:t>
            </w:r>
          </w:p>
        </w:tc>
      </w:tr>
      <w:tr w:rsidR="007A398E" w14:paraId="24242E82" w14:textId="77777777" w:rsidTr="00183311">
        <w:trPr>
          <w:trHeight w:val="432"/>
        </w:trPr>
        <w:tc>
          <w:tcPr>
            <w:tcW w:w="636" w:type="dxa"/>
            <w:vAlign w:val="center"/>
          </w:tcPr>
          <w:p w14:paraId="330D6388" w14:textId="4D18235B" w:rsidR="007A398E" w:rsidRDefault="007A398E" w:rsidP="007A398E">
            <w:r>
              <w:t>9.11</w:t>
            </w:r>
          </w:p>
        </w:tc>
        <w:tc>
          <w:tcPr>
            <w:tcW w:w="2419" w:type="dxa"/>
            <w:vAlign w:val="center"/>
          </w:tcPr>
          <w:p w14:paraId="23B03A1D" w14:textId="77D935B6" w:rsidR="007A398E" w:rsidRDefault="007A398E" w:rsidP="007A398E">
            <w:r>
              <w:t>Click withdraw button with all required fields filled in</w:t>
            </w:r>
          </w:p>
        </w:tc>
        <w:tc>
          <w:tcPr>
            <w:tcW w:w="1800" w:type="dxa"/>
            <w:vAlign w:val="center"/>
          </w:tcPr>
          <w:p w14:paraId="3AB23EFB" w14:textId="74FAD8A6" w:rsidR="007A398E" w:rsidRDefault="007A398E" w:rsidP="007A398E">
            <w:r>
              <w:t>Amount to withdraw exceeds the balance amount of the account</w:t>
            </w:r>
          </w:p>
        </w:tc>
        <w:tc>
          <w:tcPr>
            <w:tcW w:w="2070" w:type="dxa"/>
            <w:vAlign w:val="center"/>
          </w:tcPr>
          <w:p w14:paraId="6326F1DB" w14:textId="503473F2" w:rsidR="007A398E" w:rsidRDefault="007A398E" w:rsidP="007A398E">
            <w:r>
              <w:t>Display error message “Insufficient balance, please try again”</w:t>
            </w:r>
          </w:p>
        </w:tc>
        <w:tc>
          <w:tcPr>
            <w:tcW w:w="1129" w:type="dxa"/>
            <w:vAlign w:val="center"/>
          </w:tcPr>
          <w:p w14:paraId="6819541E" w14:textId="1463952E" w:rsidR="007A398E" w:rsidRDefault="007A398E" w:rsidP="007A398E">
            <w:r>
              <w:t>As expected</w:t>
            </w:r>
          </w:p>
        </w:tc>
        <w:tc>
          <w:tcPr>
            <w:tcW w:w="1296" w:type="dxa"/>
            <w:vAlign w:val="center"/>
          </w:tcPr>
          <w:p w14:paraId="2EBD02E1" w14:textId="4B5EB644" w:rsidR="007A398E" w:rsidRDefault="007A398E" w:rsidP="007A398E">
            <w:r>
              <w:t>Pass</w:t>
            </w:r>
          </w:p>
        </w:tc>
      </w:tr>
      <w:tr w:rsidR="007A398E" w14:paraId="70277FDF" w14:textId="77777777" w:rsidTr="00183311">
        <w:trPr>
          <w:trHeight w:val="432"/>
        </w:trPr>
        <w:tc>
          <w:tcPr>
            <w:tcW w:w="636" w:type="dxa"/>
            <w:vAlign w:val="center"/>
          </w:tcPr>
          <w:p w14:paraId="43E5C929" w14:textId="59376DC5" w:rsidR="007A398E" w:rsidRDefault="007A398E" w:rsidP="007A398E">
            <w:r>
              <w:t>9.12</w:t>
            </w:r>
          </w:p>
        </w:tc>
        <w:tc>
          <w:tcPr>
            <w:tcW w:w="2419" w:type="dxa"/>
            <w:vAlign w:val="center"/>
          </w:tcPr>
          <w:p w14:paraId="616306E1" w14:textId="4193712A" w:rsidR="007A398E" w:rsidRDefault="007A398E" w:rsidP="007A398E">
            <w:r>
              <w:t>Click withdraw button with some required fields not filled in</w:t>
            </w:r>
          </w:p>
        </w:tc>
        <w:tc>
          <w:tcPr>
            <w:tcW w:w="1800" w:type="dxa"/>
            <w:vAlign w:val="center"/>
          </w:tcPr>
          <w:p w14:paraId="2F0BCF8A" w14:textId="77777777" w:rsidR="007A398E" w:rsidRDefault="007A398E" w:rsidP="007A398E">
            <w:r>
              <w:t>Bank Account: Current</w:t>
            </w:r>
          </w:p>
          <w:p w14:paraId="7325A6E3" w14:textId="77777777" w:rsidR="007A398E" w:rsidRDefault="007A398E" w:rsidP="007A398E">
            <w:r>
              <w:t>Amount: {empty}</w:t>
            </w:r>
          </w:p>
        </w:tc>
        <w:tc>
          <w:tcPr>
            <w:tcW w:w="2070" w:type="dxa"/>
            <w:vAlign w:val="center"/>
          </w:tcPr>
          <w:p w14:paraId="068056CB" w14:textId="77777777" w:rsidR="007A398E" w:rsidRDefault="007A398E" w:rsidP="007A398E">
            <w:r>
              <w:t>Display error “Input invalid, please try again”</w:t>
            </w:r>
          </w:p>
        </w:tc>
        <w:tc>
          <w:tcPr>
            <w:tcW w:w="1129" w:type="dxa"/>
            <w:vAlign w:val="center"/>
          </w:tcPr>
          <w:p w14:paraId="048E54D5" w14:textId="77777777" w:rsidR="007A398E" w:rsidRDefault="007A398E" w:rsidP="007A398E">
            <w:r>
              <w:t>As expected</w:t>
            </w:r>
          </w:p>
        </w:tc>
        <w:tc>
          <w:tcPr>
            <w:tcW w:w="1296" w:type="dxa"/>
            <w:vAlign w:val="center"/>
          </w:tcPr>
          <w:p w14:paraId="635933DD" w14:textId="77777777" w:rsidR="007A398E" w:rsidRDefault="007A398E" w:rsidP="007A398E">
            <w:r>
              <w:t>Pass</w:t>
            </w:r>
          </w:p>
        </w:tc>
      </w:tr>
    </w:tbl>
    <w:p w14:paraId="3F53818A" w14:textId="7055F674" w:rsidR="00906315" w:rsidRDefault="00906315" w:rsidP="002D6264">
      <w:pPr>
        <w:spacing w:line="360" w:lineRule="auto"/>
      </w:pPr>
    </w:p>
    <w:p w14:paraId="395FF5B5" w14:textId="7AD356D9" w:rsidR="00F061DC" w:rsidRDefault="00F061DC" w:rsidP="00F061DC">
      <w:pPr>
        <w:pStyle w:val="Heading4"/>
      </w:pPr>
      <w:r>
        <w:lastRenderedPageBreak/>
        <w:t>5.3.1.</w:t>
      </w:r>
      <w:r w:rsidR="009532D6">
        <w:t xml:space="preserve">10 </w:t>
      </w:r>
      <w:r>
        <w:t>Customer: Transfer</w:t>
      </w:r>
    </w:p>
    <w:p w14:paraId="3161F4E6" w14:textId="5A6F4C1E" w:rsidR="00F061DC" w:rsidRPr="00A71CA9" w:rsidRDefault="00F061DC" w:rsidP="00F061DC">
      <w:pPr>
        <w:pStyle w:val="Caption"/>
        <w:keepNext/>
        <w:spacing w:after="0" w:line="360" w:lineRule="auto"/>
        <w:jc w:val="center"/>
      </w:pPr>
      <w:bookmarkStart w:id="178" w:name="_Toc165401144"/>
      <w:r>
        <w:t xml:space="preserve">Table </w:t>
      </w:r>
      <w:r>
        <w:fldChar w:fldCharType="begin"/>
      </w:r>
      <w:r>
        <w:instrText xml:space="preserve"> SEQ Table \* ARABIC </w:instrText>
      </w:r>
      <w:r>
        <w:fldChar w:fldCharType="separate"/>
      </w:r>
      <w:r w:rsidR="00BF46C6">
        <w:rPr>
          <w:noProof/>
        </w:rPr>
        <w:t>35</w:t>
      </w:r>
      <w:r>
        <w:fldChar w:fldCharType="end"/>
      </w:r>
      <w:r>
        <w:t xml:space="preserve">: </w:t>
      </w:r>
      <w:r w:rsidR="00BF46C6">
        <w:t>Unit Testing for Customer Transfer Page</w:t>
      </w:r>
      <w:bookmarkEnd w:id="178"/>
    </w:p>
    <w:tbl>
      <w:tblPr>
        <w:tblStyle w:val="TableGrid"/>
        <w:tblW w:w="0" w:type="auto"/>
        <w:tblLook w:val="04A0" w:firstRow="1" w:lastRow="0" w:firstColumn="1" w:lastColumn="0" w:noHBand="0" w:noVBand="1"/>
      </w:tblPr>
      <w:tblGrid>
        <w:gridCol w:w="756"/>
        <w:gridCol w:w="2364"/>
        <w:gridCol w:w="1771"/>
        <w:gridCol w:w="2037"/>
        <w:gridCol w:w="1126"/>
        <w:gridCol w:w="1296"/>
      </w:tblGrid>
      <w:tr w:rsidR="009532D6" w14:paraId="1FB09E8C" w14:textId="77777777" w:rsidTr="00183311">
        <w:trPr>
          <w:trHeight w:val="432"/>
        </w:trPr>
        <w:tc>
          <w:tcPr>
            <w:tcW w:w="9350" w:type="dxa"/>
            <w:gridSpan w:val="6"/>
            <w:shd w:val="clear" w:color="auto" w:fill="E2EFD9" w:themeFill="accent6" w:themeFillTint="33"/>
            <w:vAlign w:val="center"/>
          </w:tcPr>
          <w:p w14:paraId="383D3896" w14:textId="68D290EE" w:rsidR="009532D6" w:rsidRPr="003941CC" w:rsidRDefault="009532D6" w:rsidP="00183311">
            <w:pPr>
              <w:rPr>
                <w:b/>
                <w:bCs/>
              </w:rPr>
            </w:pPr>
            <w:r>
              <w:rPr>
                <w:b/>
                <w:bCs/>
              </w:rPr>
              <w:t>10.0 Withdraw</w:t>
            </w:r>
            <w:r w:rsidRPr="004C4F58">
              <w:rPr>
                <w:b/>
                <w:bCs/>
              </w:rPr>
              <w:t xml:space="preserve"> </w:t>
            </w:r>
            <w:r>
              <w:rPr>
                <w:b/>
                <w:bCs/>
              </w:rPr>
              <w:t>(Customer)</w:t>
            </w:r>
          </w:p>
        </w:tc>
      </w:tr>
      <w:tr w:rsidR="009532D6" w14:paraId="4CDE0145" w14:textId="77777777" w:rsidTr="009532D6">
        <w:trPr>
          <w:trHeight w:val="432"/>
        </w:trPr>
        <w:tc>
          <w:tcPr>
            <w:tcW w:w="756" w:type="dxa"/>
            <w:shd w:val="clear" w:color="auto" w:fill="FFF2CC" w:themeFill="accent4" w:themeFillTint="33"/>
            <w:vAlign w:val="center"/>
          </w:tcPr>
          <w:p w14:paraId="55BF2259" w14:textId="77777777" w:rsidR="009532D6" w:rsidRPr="0021490B" w:rsidRDefault="009532D6" w:rsidP="00183311">
            <w:pPr>
              <w:rPr>
                <w:b/>
                <w:bCs/>
              </w:rPr>
            </w:pPr>
            <w:r w:rsidRPr="0021490B">
              <w:rPr>
                <w:b/>
                <w:bCs/>
              </w:rPr>
              <w:t>ID</w:t>
            </w:r>
          </w:p>
        </w:tc>
        <w:tc>
          <w:tcPr>
            <w:tcW w:w="2364" w:type="dxa"/>
            <w:shd w:val="clear" w:color="auto" w:fill="FFF2CC" w:themeFill="accent4" w:themeFillTint="33"/>
            <w:vAlign w:val="center"/>
          </w:tcPr>
          <w:p w14:paraId="209580BB" w14:textId="77777777" w:rsidR="009532D6" w:rsidRPr="0021490B" w:rsidRDefault="009532D6" w:rsidP="00183311">
            <w:pPr>
              <w:rPr>
                <w:b/>
                <w:bCs/>
              </w:rPr>
            </w:pPr>
            <w:r w:rsidRPr="0021490B">
              <w:rPr>
                <w:b/>
                <w:bCs/>
              </w:rPr>
              <w:t>Test Procedures</w:t>
            </w:r>
          </w:p>
        </w:tc>
        <w:tc>
          <w:tcPr>
            <w:tcW w:w="1771" w:type="dxa"/>
            <w:shd w:val="clear" w:color="auto" w:fill="FFF2CC" w:themeFill="accent4" w:themeFillTint="33"/>
            <w:vAlign w:val="center"/>
          </w:tcPr>
          <w:p w14:paraId="22785BF4" w14:textId="77777777" w:rsidR="009532D6" w:rsidRPr="0021490B" w:rsidRDefault="009532D6" w:rsidP="00183311">
            <w:pPr>
              <w:rPr>
                <w:b/>
                <w:bCs/>
              </w:rPr>
            </w:pPr>
            <w:r w:rsidRPr="0021490B">
              <w:rPr>
                <w:b/>
                <w:bCs/>
              </w:rPr>
              <w:t>Test Data</w:t>
            </w:r>
          </w:p>
        </w:tc>
        <w:tc>
          <w:tcPr>
            <w:tcW w:w="2037" w:type="dxa"/>
            <w:shd w:val="clear" w:color="auto" w:fill="FFF2CC" w:themeFill="accent4" w:themeFillTint="33"/>
            <w:vAlign w:val="center"/>
          </w:tcPr>
          <w:p w14:paraId="7E6C6732" w14:textId="77777777" w:rsidR="009532D6" w:rsidRPr="0021490B" w:rsidRDefault="009532D6" w:rsidP="00183311">
            <w:pPr>
              <w:rPr>
                <w:b/>
                <w:bCs/>
              </w:rPr>
            </w:pPr>
            <w:r w:rsidRPr="0021490B">
              <w:rPr>
                <w:b/>
                <w:bCs/>
              </w:rPr>
              <w:t>Expected Result</w:t>
            </w:r>
          </w:p>
        </w:tc>
        <w:tc>
          <w:tcPr>
            <w:tcW w:w="1126" w:type="dxa"/>
            <w:shd w:val="clear" w:color="auto" w:fill="FFF2CC" w:themeFill="accent4" w:themeFillTint="33"/>
            <w:vAlign w:val="center"/>
          </w:tcPr>
          <w:p w14:paraId="1FBFD4EA" w14:textId="77777777" w:rsidR="009532D6" w:rsidRPr="0021490B" w:rsidRDefault="009532D6" w:rsidP="00183311">
            <w:pPr>
              <w:rPr>
                <w:b/>
                <w:bCs/>
              </w:rPr>
            </w:pPr>
            <w:r w:rsidRPr="0021490B">
              <w:rPr>
                <w:b/>
                <w:bCs/>
              </w:rPr>
              <w:t>Actual Result</w:t>
            </w:r>
          </w:p>
        </w:tc>
        <w:tc>
          <w:tcPr>
            <w:tcW w:w="1296" w:type="dxa"/>
            <w:shd w:val="clear" w:color="auto" w:fill="FFF2CC" w:themeFill="accent4" w:themeFillTint="33"/>
            <w:vAlign w:val="center"/>
          </w:tcPr>
          <w:p w14:paraId="1D57D047" w14:textId="77777777" w:rsidR="009532D6" w:rsidRPr="0021490B" w:rsidRDefault="009532D6" w:rsidP="00183311">
            <w:pPr>
              <w:rPr>
                <w:b/>
                <w:bCs/>
              </w:rPr>
            </w:pPr>
            <w:r w:rsidRPr="0021490B">
              <w:rPr>
                <w:b/>
                <w:bCs/>
              </w:rPr>
              <w:t>Status (Pass/Fail)</w:t>
            </w:r>
          </w:p>
        </w:tc>
      </w:tr>
      <w:tr w:rsidR="009532D6" w14:paraId="1041D563" w14:textId="77777777" w:rsidTr="009532D6">
        <w:trPr>
          <w:trHeight w:val="432"/>
        </w:trPr>
        <w:tc>
          <w:tcPr>
            <w:tcW w:w="756" w:type="dxa"/>
            <w:vAlign w:val="center"/>
          </w:tcPr>
          <w:p w14:paraId="7BE386DC" w14:textId="22859AEF" w:rsidR="009532D6" w:rsidRDefault="009532D6" w:rsidP="00183311">
            <w:r>
              <w:t>10.1</w:t>
            </w:r>
          </w:p>
        </w:tc>
        <w:tc>
          <w:tcPr>
            <w:tcW w:w="2364" w:type="dxa"/>
            <w:vAlign w:val="center"/>
          </w:tcPr>
          <w:p w14:paraId="62B99B1C" w14:textId="77777777" w:rsidR="009532D6" w:rsidRPr="00AA57F3" w:rsidRDefault="009532D6" w:rsidP="00183311">
            <w:r>
              <w:t>Navigate to Dashboard page using Finease link</w:t>
            </w:r>
          </w:p>
        </w:tc>
        <w:tc>
          <w:tcPr>
            <w:tcW w:w="1771" w:type="dxa"/>
            <w:vAlign w:val="center"/>
          </w:tcPr>
          <w:p w14:paraId="05805E50" w14:textId="77777777" w:rsidR="009532D6" w:rsidRDefault="009532D6" w:rsidP="00183311">
            <w:r>
              <w:t>Click Finease link</w:t>
            </w:r>
          </w:p>
        </w:tc>
        <w:tc>
          <w:tcPr>
            <w:tcW w:w="2037" w:type="dxa"/>
            <w:vAlign w:val="center"/>
          </w:tcPr>
          <w:p w14:paraId="28AECE13" w14:textId="77777777" w:rsidR="009532D6" w:rsidRDefault="009532D6" w:rsidP="00183311">
            <w:r>
              <w:t>Navigate user to Dashboard page</w:t>
            </w:r>
          </w:p>
        </w:tc>
        <w:tc>
          <w:tcPr>
            <w:tcW w:w="1126" w:type="dxa"/>
            <w:vAlign w:val="center"/>
          </w:tcPr>
          <w:p w14:paraId="55246C6B" w14:textId="77777777" w:rsidR="009532D6" w:rsidRDefault="009532D6" w:rsidP="00183311">
            <w:r>
              <w:t>As expected</w:t>
            </w:r>
          </w:p>
        </w:tc>
        <w:tc>
          <w:tcPr>
            <w:tcW w:w="1296" w:type="dxa"/>
            <w:vAlign w:val="center"/>
          </w:tcPr>
          <w:p w14:paraId="71602394" w14:textId="77777777" w:rsidR="009532D6" w:rsidRDefault="009532D6" w:rsidP="00183311">
            <w:r>
              <w:t>Pass</w:t>
            </w:r>
          </w:p>
        </w:tc>
      </w:tr>
      <w:tr w:rsidR="009532D6" w14:paraId="3758BDE6" w14:textId="77777777" w:rsidTr="009532D6">
        <w:trPr>
          <w:trHeight w:val="432"/>
        </w:trPr>
        <w:tc>
          <w:tcPr>
            <w:tcW w:w="756" w:type="dxa"/>
            <w:vAlign w:val="center"/>
          </w:tcPr>
          <w:p w14:paraId="48A3EABD" w14:textId="2ED67B62" w:rsidR="009532D6" w:rsidRDefault="009532D6" w:rsidP="00183311">
            <w:r>
              <w:t>10.2</w:t>
            </w:r>
          </w:p>
        </w:tc>
        <w:tc>
          <w:tcPr>
            <w:tcW w:w="2364" w:type="dxa"/>
            <w:vAlign w:val="center"/>
          </w:tcPr>
          <w:p w14:paraId="53714234" w14:textId="77777777" w:rsidR="009532D6" w:rsidRDefault="009532D6" w:rsidP="00183311">
            <w:r>
              <w:t>Navigate to Dashboard page using navigation bar</w:t>
            </w:r>
          </w:p>
        </w:tc>
        <w:tc>
          <w:tcPr>
            <w:tcW w:w="1771" w:type="dxa"/>
            <w:vAlign w:val="center"/>
          </w:tcPr>
          <w:p w14:paraId="3B05B429" w14:textId="77777777" w:rsidR="009532D6" w:rsidRDefault="009532D6" w:rsidP="00183311">
            <w:r>
              <w:t>Click Dashboard link</w:t>
            </w:r>
          </w:p>
        </w:tc>
        <w:tc>
          <w:tcPr>
            <w:tcW w:w="2037" w:type="dxa"/>
            <w:vAlign w:val="center"/>
          </w:tcPr>
          <w:p w14:paraId="64DD589E" w14:textId="77777777" w:rsidR="009532D6" w:rsidRDefault="009532D6" w:rsidP="00183311">
            <w:r>
              <w:t>Navigate user to Dashboard page</w:t>
            </w:r>
          </w:p>
        </w:tc>
        <w:tc>
          <w:tcPr>
            <w:tcW w:w="1126" w:type="dxa"/>
            <w:vAlign w:val="center"/>
          </w:tcPr>
          <w:p w14:paraId="1A9D896E" w14:textId="77777777" w:rsidR="009532D6" w:rsidRDefault="009532D6" w:rsidP="00183311">
            <w:r>
              <w:t>As expected</w:t>
            </w:r>
          </w:p>
        </w:tc>
        <w:tc>
          <w:tcPr>
            <w:tcW w:w="1296" w:type="dxa"/>
            <w:vAlign w:val="center"/>
          </w:tcPr>
          <w:p w14:paraId="28AE073F" w14:textId="77777777" w:rsidR="009532D6" w:rsidRDefault="009532D6" w:rsidP="00183311">
            <w:r>
              <w:t>Pass</w:t>
            </w:r>
          </w:p>
        </w:tc>
      </w:tr>
      <w:tr w:rsidR="009532D6" w14:paraId="3E4DEE86" w14:textId="77777777" w:rsidTr="009532D6">
        <w:trPr>
          <w:trHeight w:val="432"/>
        </w:trPr>
        <w:tc>
          <w:tcPr>
            <w:tcW w:w="756" w:type="dxa"/>
            <w:vAlign w:val="center"/>
          </w:tcPr>
          <w:p w14:paraId="6279FB5E" w14:textId="797860DC" w:rsidR="009532D6" w:rsidRDefault="009532D6" w:rsidP="00183311">
            <w:r>
              <w:t>10.3</w:t>
            </w:r>
          </w:p>
        </w:tc>
        <w:tc>
          <w:tcPr>
            <w:tcW w:w="2364" w:type="dxa"/>
            <w:vAlign w:val="center"/>
          </w:tcPr>
          <w:p w14:paraId="7CAD24AE" w14:textId="77777777" w:rsidR="009532D6" w:rsidRDefault="009532D6" w:rsidP="00183311">
            <w:r>
              <w:t>Navigate to History page using navigation bar</w:t>
            </w:r>
          </w:p>
        </w:tc>
        <w:tc>
          <w:tcPr>
            <w:tcW w:w="1771" w:type="dxa"/>
            <w:vAlign w:val="center"/>
          </w:tcPr>
          <w:p w14:paraId="196517C2" w14:textId="77777777" w:rsidR="009532D6" w:rsidRDefault="009532D6" w:rsidP="00183311">
            <w:r>
              <w:t>Click History link</w:t>
            </w:r>
          </w:p>
        </w:tc>
        <w:tc>
          <w:tcPr>
            <w:tcW w:w="2037" w:type="dxa"/>
            <w:vAlign w:val="center"/>
          </w:tcPr>
          <w:p w14:paraId="564D1A5C" w14:textId="77777777" w:rsidR="009532D6" w:rsidRDefault="009532D6" w:rsidP="00183311">
            <w:r>
              <w:t>Navigate user to History page</w:t>
            </w:r>
          </w:p>
        </w:tc>
        <w:tc>
          <w:tcPr>
            <w:tcW w:w="1126" w:type="dxa"/>
            <w:vAlign w:val="center"/>
          </w:tcPr>
          <w:p w14:paraId="66F90DB1" w14:textId="77777777" w:rsidR="009532D6" w:rsidRDefault="009532D6" w:rsidP="00183311">
            <w:r>
              <w:t>As expected</w:t>
            </w:r>
          </w:p>
        </w:tc>
        <w:tc>
          <w:tcPr>
            <w:tcW w:w="1296" w:type="dxa"/>
            <w:vAlign w:val="center"/>
          </w:tcPr>
          <w:p w14:paraId="7B8F2A12" w14:textId="77777777" w:rsidR="009532D6" w:rsidRDefault="009532D6" w:rsidP="00183311">
            <w:r>
              <w:t>Pass</w:t>
            </w:r>
          </w:p>
        </w:tc>
      </w:tr>
      <w:tr w:rsidR="009532D6" w14:paraId="7BC9B23E" w14:textId="77777777" w:rsidTr="009532D6">
        <w:trPr>
          <w:trHeight w:val="432"/>
        </w:trPr>
        <w:tc>
          <w:tcPr>
            <w:tcW w:w="756" w:type="dxa"/>
            <w:vAlign w:val="center"/>
          </w:tcPr>
          <w:p w14:paraId="4EC4596E" w14:textId="5DD6498C" w:rsidR="009532D6" w:rsidRDefault="009532D6" w:rsidP="00183311">
            <w:r>
              <w:t>10.4</w:t>
            </w:r>
          </w:p>
        </w:tc>
        <w:tc>
          <w:tcPr>
            <w:tcW w:w="2364" w:type="dxa"/>
            <w:vAlign w:val="center"/>
          </w:tcPr>
          <w:p w14:paraId="5DA7A721" w14:textId="77777777" w:rsidR="009532D6" w:rsidRDefault="009532D6" w:rsidP="00183311">
            <w:r>
              <w:t>Navigate to Profile page using navigation bar</w:t>
            </w:r>
          </w:p>
        </w:tc>
        <w:tc>
          <w:tcPr>
            <w:tcW w:w="1771" w:type="dxa"/>
            <w:vAlign w:val="center"/>
          </w:tcPr>
          <w:p w14:paraId="03C3727C" w14:textId="77777777" w:rsidR="009532D6" w:rsidRDefault="009532D6" w:rsidP="00183311">
            <w:r>
              <w:t>Click Profile link</w:t>
            </w:r>
          </w:p>
        </w:tc>
        <w:tc>
          <w:tcPr>
            <w:tcW w:w="2037" w:type="dxa"/>
            <w:vAlign w:val="center"/>
          </w:tcPr>
          <w:p w14:paraId="7C0BBC2F" w14:textId="77777777" w:rsidR="009532D6" w:rsidRDefault="009532D6" w:rsidP="00183311">
            <w:r>
              <w:t>Navigate user to Profile page</w:t>
            </w:r>
          </w:p>
        </w:tc>
        <w:tc>
          <w:tcPr>
            <w:tcW w:w="1126" w:type="dxa"/>
            <w:vAlign w:val="center"/>
          </w:tcPr>
          <w:p w14:paraId="693F5FAB" w14:textId="77777777" w:rsidR="009532D6" w:rsidRDefault="009532D6" w:rsidP="00183311">
            <w:r>
              <w:t>As expected</w:t>
            </w:r>
          </w:p>
        </w:tc>
        <w:tc>
          <w:tcPr>
            <w:tcW w:w="1296" w:type="dxa"/>
            <w:vAlign w:val="center"/>
          </w:tcPr>
          <w:p w14:paraId="3F46020E" w14:textId="77777777" w:rsidR="009532D6" w:rsidRDefault="009532D6" w:rsidP="00183311">
            <w:r>
              <w:t>Pass</w:t>
            </w:r>
          </w:p>
        </w:tc>
      </w:tr>
      <w:tr w:rsidR="009532D6" w14:paraId="4317B84B" w14:textId="77777777" w:rsidTr="009532D6">
        <w:trPr>
          <w:trHeight w:val="432"/>
        </w:trPr>
        <w:tc>
          <w:tcPr>
            <w:tcW w:w="756" w:type="dxa"/>
            <w:vAlign w:val="center"/>
          </w:tcPr>
          <w:p w14:paraId="03C7E897" w14:textId="385D56D7" w:rsidR="009532D6" w:rsidRDefault="009532D6" w:rsidP="00183311">
            <w:r>
              <w:t>10.5</w:t>
            </w:r>
          </w:p>
        </w:tc>
        <w:tc>
          <w:tcPr>
            <w:tcW w:w="2364" w:type="dxa"/>
            <w:vAlign w:val="center"/>
          </w:tcPr>
          <w:p w14:paraId="2732AA45" w14:textId="77777777" w:rsidR="009532D6" w:rsidRDefault="009532D6" w:rsidP="00183311">
            <w:r>
              <w:t>Logout user using navigation bar</w:t>
            </w:r>
          </w:p>
        </w:tc>
        <w:tc>
          <w:tcPr>
            <w:tcW w:w="1771" w:type="dxa"/>
            <w:vAlign w:val="center"/>
          </w:tcPr>
          <w:p w14:paraId="5DBAE27F" w14:textId="77777777" w:rsidR="009532D6" w:rsidRDefault="009532D6" w:rsidP="00183311">
            <w:r>
              <w:t>Click Logout link</w:t>
            </w:r>
          </w:p>
        </w:tc>
        <w:tc>
          <w:tcPr>
            <w:tcW w:w="2037" w:type="dxa"/>
            <w:vAlign w:val="center"/>
          </w:tcPr>
          <w:p w14:paraId="658FFC46" w14:textId="77777777" w:rsidR="009532D6" w:rsidRDefault="009532D6" w:rsidP="00183311">
            <w:r>
              <w:t>Logout user and redirect user to home page</w:t>
            </w:r>
          </w:p>
        </w:tc>
        <w:tc>
          <w:tcPr>
            <w:tcW w:w="1126" w:type="dxa"/>
            <w:vAlign w:val="center"/>
          </w:tcPr>
          <w:p w14:paraId="5FCDF6F9" w14:textId="77777777" w:rsidR="009532D6" w:rsidRDefault="009532D6" w:rsidP="00183311">
            <w:r>
              <w:t>As expected</w:t>
            </w:r>
          </w:p>
        </w:tc>
        <w:tc>
          <w:tcPr>
            <w:tcW w:w="1296" w:type="dxa"/>
            <w:vAlign w:val="center"/>
          </w:tcPr>
          <w:p w14:paraId="7B889DB9" w14:textId="77777777" w:rsidR="009532D6" w:rsidRDefault="009532D6" w:rsidP="00183311">
            <w:r>
              <w:t>Pass</w:t>
            </w:r>
          </w:p>
        </w:tc>
      </w:tr>
      <w:tr w:rsidR="009532D6" w14:paraId="1F2C1D0A" w14:textId="77777777" w:rsidTr="009532D6">
        <w:trPr>
          <w:trHeight w:val="432"/>
        </w:trPr>
        <w:tc>
          <w:tcPr>
            <w:tcW w:w="756" w:type="dxa"/>
            <w:vAlign w:val="center"/>
          </w:tcPr>
          <w:p w14:paraId="0005F948" w14:textId="7F0AEC36" w:rsidR="009532D6" w:rsidRDefault="009532D6" w:rsidP="00183311">
            <w:r>
              <w:t>10.6</w:t>
            </w:r>
          </w:p>
        </w:tc>
        <w:tc>
          <w:tcPr>
            <w:tcW w:w="2364" w:type="dxa"/>
            <w:vAlign w:val="center"/>
          </w:tcPr>
          <w:p w14:paraId="0038DF14" w14:textId="77777777" w:rsidR="009532D6" w:rsidRPr="00AA57F3" w:rsidRDefault="009532D6" w:rsidP="00183311">
            <w:r>
              <w:t>Navigate to previous page using back button</w:t>
            </w:r>
          </w:p>
        </w:tc>
        <w:tc>
          <w:tcPr>
            <w:tcW w:w="1771" w:type="dxa"/>
            <w:vAlign w:val="center"/>
          </w:tcPr>
          <w:p w14:paraId="20D2C448" w14:textId="77777777" w:rsidR="009532D6" w:rsidRDefault="009532D6" w:rsidP="00183311">
            <w:r>
              <w:t>Click back button</w:t>
            </w:r>
          </w:p>
        </w:tc>
        <w:tc>
          <w:tcPr>
            <w:tcW w:w="2037" w:type="dxa"/>
            <w:vAlign w:val="center"/>
          </w:tcPr>
          <w:p w14:paraId="50C0C043" w14:textId="77777777" w:rsidR="009532D6" w:rsidRDefault="009532D6" w:rsidP="00183311">
            <w:r>
              <w:t>Navigate user to previous page</w:t>
            </w:r>
          </w:p>
        </w:tc>
        <w:tc>
          <w:tcPr>
            <w:tcW w:w="1126" w:type="dxa"/>
            <w:vAlign w:val="center"/>
          </w:tcPr>
          <w:p w14:paraId="0D9CA169" w14:textId="77777777" w:rsidR="009532D6" w:rsidRDefault="009532D6" w:rsidP="00183311">
            <w:r>
              <w:t>As expected</w:t>
            </w:r>
          </w:p>
        </w:tc>
        <w:tc>
          <w:tcPr>
            <w:tcW w:w="1296" w:type="dxa"/>
            <w:vAlign w:val="center"/>
          </w:tcPr>
          <w:p w14:paraId="4CE8EF2B" w14:textId="77777777" w:rsidR="009532D6" w:rsidRDefault="009532D6" w:rsidP="00183311">
            <w:r>
              <w:t>Pass</w:t>
            </w:r>
          </w:p>
        </w:tc>
      </w:tr>
      <w:tr w:rsidR="002D0EF1" w14:paraId="01FFC3E9" w14:textId="77777777" w:rsidTr="009532D6">
        <w:trPr>
          <w:trHeight w:val="432"/>
        </w:trPr>
        <w:tc>
          <w:tcPr>
            <w:tcW w:w="756" w:type="dxa"/>
            <w:vAlign w:val="center"/>
          </w:tcPr>
          <w:p w14:paraId="70A5EF04" w14:textId="6EA64A3F" w:rsidR="002D0EF1" w:rsidRDefault="002D0EF1" w:rsidP="002D0EF1">
            <w:r>
              <w:t>10.7</w:t>
            </w:r>
          </w:p>
        </w:tc>
        <w:tc>
          <w:tcPr>
            <w:tcW w:w="2364" w:type="dxa"/>
            <w:vAlign w:val="center"/>
          </w:tcPr>
          <w:p w14:paraId="28CF6CA8" w14:textId="73E2AA63" w:rsidR="002D0EF1" w:rsidRDefault="002D0EF1" w:rsidP="002D0EF1">
            <w:r>
              <w:t>Select transfer to option</w:t>
            </w:r>
          </w:p>
        </w:tc>
        <w:tc>
          <w:tcPr>
            <w:tcW w:w="1771" w:type="dxa"/>
            <w:vAlign w:val="center"/>
          </w:tcPr>
          <w:p w14:paraId="38883AC7" w14:textId="17A92367" w:rsidR="002D0EF1" w:rsidRDefault="002D0EF1" w:rsidP="002D0EF1">
            <w:r>
              <w:t>Transfer To: jamesathur</w:t>
            </w:r>
          </w:p>
        </w:tc>
        <w:tc>
          <w:tcPr>
            <w:tcW w:w="2037" w:type="dxa"/>
            <w:vAlign w:val="center"/>
          </w:tcPr>
          <w:p w14:paraId="5D43C4A6" w14:textId="675C8236" w:rsidR="002D0EF1" w:rsidRDefault="002D0EF1" w:rsidP="002D0EF1">
            <w:r>
              <w:t>No error</w:t>
            </w:r>
          </w:p>
        </w:tc>
        <w:tc>
          <w:tcPr>
            <w:tcW w:w="1126" w:type="dxa"/>
            <w:vAlign w:val="center"/>
          </w:tcPr>
          <w:p w14:paraId="0BDC04C7" w14:textId="62FC49A7" w:rsidR="002D0EF1" w:rsidRDefault="002D0EF1" w:rsidP="002D0EF1">
            <w:r>
              <w:t>As expected</w:t>
            </w:r>
          </w:p>
        </w:tc>
        <w:tc>
          <w:tcPr>
            <w:tcW w:w="1296" w:type="dxa"/>
            <w:vAlign w:val="center"/>
          </w:tcPr>
          <w:p w14:paraId="12AFEC0F" w14:textId="03A26510" w:rsidR="002D0EF1" w:rsidRDefault="002D0EF1" w:rsidP="002D0EF1">
            <w:r>
              <w:t>Pass</w:t>
            </w:r>
          </w:p>
        </w:tc>
      </w:tr>
      <w:tr w:rsidR="002D0EF1" w14:paraId="65BE229D" w14:textId="77777777" w:rsidTr="009532D6">
        <w:trPr>
          <w:trHeight w:val="432"/>
        </w:trPr>
        <w:tc>
          <w:tcPr>
            <w:tcW w:w="756" w:type="dxa"/>
            <w:vAlign w:val="center"/>
          </w:tcPr>
          <w:p w14:paraId="4C0B678F" w14:textId="7C7B4F30" w:rsidR="002D0EF1" w:rsidRDefault="002D0EF1" w:rsidP="002D0EF1">
            <w:r>
              <w:t>10.8</w:t>
            </w:r>
          </w:p>
        </w:tc>
        <w:tc>
          <w:tcPr>
            <w:tcW w:w="2364" w:type="dxa"/>
            <w:vAlign w:val="center"/>
          </w:tcPr>
          <w:p w14:paraId="6C90AF57" w14:textId="7BF29D98" w:rsidR="002D0EF1" w:rsidRDefault="002D0EF1" w:rsidP="002D0EF1">
            <w:r>
              <w:t>Leave transfer to option blank</w:t>
            </w:r>
          </w:p>
        </w:tc>
        <w:tc>
          <w:tcPr>
            <w:tcW w:w="1771" w:type="dxa"/>
            <w:vAlign w:val="center"/>
          </w:tcPr>
          <w:p w14:paraId="05A39E03" w14:textId="7077910C" w:rsidR="002D0EF1" w:rsidRDefault="002D0EF1" w:rsidP="002D0EF1">
            <w:r>
              <w:t>Transfer To: {empty}</w:t>
            </w:r>
          </w:p>
        </w:tc>
        <w:tc>
          <w:tcPr>
            <w:tcW w:w="2037" w:type="dxa"/>
            <w:vAlign w:val="center"/>
          </w:tcPr>
          <w:p w14:paraId="70F180E0" w14:textId="7602E5EB" w:rsidR="002D0EF1" w:rsidRDefault="002D0EF1" w:rsidP="002D0EF1">
            <w:r>
              <w:t>No error</w:t>
            </w:r>
          </w:p>
        </w:tc>
        <w:tc>
          <w:tcPr>
            <w:tcW w:w="1126" w:type="dxa"/>
            <w:vAlign w:val="center"/>
          </w:tcPr>
          <w:p w14:paraId="7BE9FC85" w14:textId="683B6F9D" w:rsidR="002D0EF1" w:rsidRDefault="002D0EF1" w:rsidP="002D0EF1">
            <w:r>
              <w:t>As expected</w:t>
            </w:r>
          </w:p>
        </w:tc>
        <w:tc>
          <w:tcPr>
            <w:tcW w:w="1296" w:type="dxa"/>
            <w:vAlign w:val="center"/>
          </w:tcPr>
          <w:p w14:paraId="5A8970ED" w14:textId="4B35D4FE" w:rsidR="002D0EF1" w:rsidRDefault="002D0EF1" w:rsidP="002D0EF1">
            <w:r>
              <w:t>Pass</w:t>
            </w:r>
          </w:p>
        </w:tc>
      </w:tr>
      <w:tr w:rsidR="002D0EF1" w14:paraId="220FD028" w14:textId="77777777" w:rsidTr="009532D6">
        <w:trPr>
          <w:trHeight w:val="432"/>
        </w:trPr>
        <w:tc>
          <w:tcPr>
            <w:tcW w:w="756" w:type="dxa"/>
            <w:vAlign w:val="center"/>
          </w:tcPr>
          <w:p w14:paraId="7A62C8FE" w14:textId="29DF2291" w:rsidR="002D0EF1" w:rsidRDefault="002D0EF1" w:rsidP="002D0EF1">
            <w:r>
              <w:t>10.9</w:t>
            </w:r>
          </w:p>
        </w:tc>
        <w:tc>
          <w:tcPr>
            <w:tcW w:w="2364" w:type="dxa"/>
            <w:vAlign w:val="center"/>
          </w:tcPr>
          <w:p w14:paraId="3AC5B99A" w14:textId="77777777" w:rsidR="002D0EF1" w:rsidRDefault="002D0EF1" w:rsidP="002D0EF1">
            <w:r>
              <w:t>Select bank account option</w:t>
            </w:r>
          </w:p>
        </w:tc>
        <w:tc>
          <w:tcPr>
            <w:tcW w:w="1771" w:type="dxa"/>
            <w:vAlign w:val="center"/>
          </w:tcPr>
          <w:p w14:paraId="4E6E1034" w14:textId="77777777" w:rsidR="002D0EF1" w:rsidRDefault="002D0EF1" w:rsidP="002D0EF1">
            <w:r>
              <w:t>Bank Account: Current</w:t>
            </w:r>
          </w:p>
        </w:tc>
        <w:tc>
          <w:tcPr>
            <w:tcW w:w="2037" w:type="dxa"/>
            <w:vAlign w:val="center"/>
          </w:tcPr>
          <w:p w14:paraId="6F706AC3" w14:textId="77777777" w:rsidR="002D0EF1" w:rsidRDefault="002D0EF1" w:rsidP="002D0EF1">
            <w:r>
              <w:t>No error</w:t>
            </w:r>
          </w:p>
        </w:tc>
        <w:tc>
          <w:tcPr>
            <w:tcW w:w="1126" w:type="dxa"/>
            <w:vAlign w:val="center"/>
          </w:tcPr>
          <w:p w14:paraId="46BCACCE" w14:textId="77777777" w:rsidR="002D0EF1" w:rsidRDefault="002D0EF1" w:rsidP="002D0EF1">
            <w:r>
              <w:t>As expected</w:t>
            </w:r>
          </w:p>
        </w:tc>
        <w:tc>
          <w:tcPr>
            <w:tcW w:w="1296" w:type="dxa"/>
            <w:vAlign w:val="center"/>
          </w:tcPr>
          <w:p w14:paraId="4F3E3F50" w14:textId="77777777" w:rsidR="002D0EF1" w:rsidRDefault="002D0EF1" w:rsidP="002D0EF1">
            <w:r>
              <w:t>Pass</w:t>
            </w:r>
          </w:p>
        </w:tc>
      </w:tr>
      <w:tr w:rsidR="002D0EF1" w14:paraId="074854AC" w14:textId="77777777" w:rsidTr="009532D6">
        <w:trPr>
          <w:trHeight w:val="432"/>
        </w:trPr>
        <w:tc>
          <w:tcPr>
            <w:tcW w:w="756" w:type="dxa"/>
            <w:vAlign w:val="center"/>
          </w:tcPr>
          <w:p w14:paraId="53B15E2E" w14:textId="0EB86062" w:rsidR="002D0EF1" w:rsidRDefault="002D0EF1" w:rsidP="002D0EF1">
            <w:r>
              <w:t>10.10</w:t>
            </w:r>
          </w:p>
        </w:tc>
        <w:tc>
          <w:tcPr>
            <w:tcW w:w="2364" w:type="dxa"/>
            <w:vAlign w:val="center"/>
          </w:tcPr>
          <w:p w14:paraId="5676E7C5" w14:textId="77777777" w:rsidR="002D0EF1" w:rsidRDefault="002D0EF1" w:rsidP="002D0EF1">
            <w:r>
              <w:t>Fill in amount to withdraw field</w:t>
            </w:r>
          </w:p>
        </w:tc>
        <w:tc>
          <w:tcPr>
            <w:tcW w:w="1771" w:type="dxa"/>
            <w:vAlign w:val="center"/>
          </w:tcPr>
          <w:p w14:paraId="2AA66156" w14:textId="77777777" w:rsidR="002D0EF1" w:rsidRDefault="002D0EF1" w:rsidP="002D0EF1">
            <w:r>
              <w:t>Amount: 1000</w:t>
            </w:r>
          </w:p>
        </w:tc>
        <w:tc>
          <w:tcPr>
            <w:tcW w:w="2037" w:type="dxa"/>
            <w:vAlign w:val="center"/>
          </w:tcPr>
          <w:p w14:paraId="4BF0E1E1" w14:textId="77777777" w:rsidR="002D0EF1" w:rsidRDefault="002D0EF1" w:rsidP="002D0EF1">
            <w:r>
              <w:t>No error</w:t>
            </w:r>
          </w:p>
        </w:tc>
        <w:tc>
          <w:tcPr>
            <w:tcW w:w="1126" w:type="dxa"/>
            <w:vAlign w:val="center"/>
          </w:tcPr>
          <w:p w14:paraId="73165312" w14:textId="77777777" w:rsidR="002D0EF1" w:rsidRDefault="002D0EF1" w:rsidP="002D0EF1">
            <w:r>
              <w:t>As expected</w:t>
            </w:r>
          </w:p>
        </w:tc>
        <w:tc>
          <w:tcPr>
            <w:tcW w:w="1296" w:type="dxa"/>
            <w:vAlign w:val="center"/>
          </w:tcPr>
          <w:p w14:paraId="3A7DCDAE" w14:textId="77777777" w:rsidR="002D0EF1" w:rsidRDefault="002D0EF1" w:rsidP="002D0EF1">
            <w:r>
              <w:t>Pass</w:t>
            </w:r>
          </w:p>
        </w:tc>
      </w:tr>
      <w:tr w:rsidR="002D0EF1" w14:paraId="699700E2" w14:textId="77777777" w:rsidTr="009532D6">
        <w:trPr>
          <w:trHeight w:val="737"/>
        </w:trPr>
        <w:tc>
          <w:tcPr>
            <w:tcW w:w="756" w:type="dxa"/>
            <w:vAlign w:val="center"/>
          </w:tcPr>
          <w:p w14:paraId="7CE4F065" w14:textId="5526C79B" w:rsidR="002D0EF1" w:rsidRDefault="002D0EF1" w:rsidP="002D0EF1">
            <w:r>
              <w:t>10.11</w:t>
            </w:r>
          </w:p>
        </w:tc>
        <w:tc>
          <w:tcPr>
            <w:tcW w:w="2364" w:type="dxa"/>
            <w:vAlign w:val="center"/>
          </w:tcPr>
          <w:p w14:paraId="75E74F72" w14:textId="77777777" w:rsidR="002D0EF1" w:rsidRDefault="002D0EF1" w:rsidP="002D0EF1">
            <w:r>
              <w:t>Leave amount to withdraw field blank</w:t>
            </w:r>
          </w:p>
        </w:tc>
        <w:tc>
          <w:tcPr>
            <w:tcW w:w="1771" w:type="dxa"/>
            <w:vAlign w:val="center"/>
          </w:tcPr>
          <w:p w14:paraId="45DFB2E3" w14:textId="77777777" w:rsidR="002D0EF1" w:rsidRDefault="002D0EF1" w:rsidP="002D0EF1">
            <w:r>
              <w:t>Amount: {empty}</w:t>
            </w:r>
          </w:p>
        </w:tc>
        <w:tc>
          <w:tcPr>
            <w:tcW w:w="2037" w:type="dxa"/>
            <w:vAlign w:val="center"/>
          </w:tcPr>
          <w:p w14:paraId="31DE8CA7" w14:textId="77777777" w:rsidR="002D0EF1" w:rsidRDefault="002D0EF1" w:rsidP="002D0EF1">
            <w:r>
              <w:t>No error</w:t>
            </w:r>
          </w:p>
        </w:tc>
        <w:tc>
          <w:tcPr>
            <w:tcW w:w="1126" w:type="dxa"/>
            <w:vAlign w:val="center"/>
          </w:tcPr>
          <w:p w14:paraId="41C6A282" w14:textId="77777777" w:rsidR="002D0EF1" w:rsidRDefault="002D0EF1" w:rsidP="002D0EF1">
            <w:r>
              <w:t>As expected</w:t>
            </w:r>
          </w:p>
        </w:tc>
        <w:tc>
          <w:tcPr>
            <w:tcW w:w="1296" w:type="dxa"/>
            <w:vAlign w:val="center"/>
          </w:tcPr>
          <w:p w14:paraId="7C5525C5" w14:textId="77777777" w:rsidR="002D0EF1" w:rsidRDefault="002D0EF1" w:rsidP="002D0EF1">
            <w:r>
              <w:t>Pass</w:t>
            </w:r>
          </w:p>
        </w:tc>
      </w:tr>
      <w:tr w:rsidR="002D0EF1" w14:paraId="1466E7A6" w14:textId="77777777" w:rsidTr="009532D6">
        <w:trPr>
          <w:trHeight w:val="432"/>
        </w:trPr>
        <w:tc>
          <w:tcPr>
            <w:tcW w:w="756" w:type="dxa"/>
            <w:vAlign w:val="center"/>
          </w:tcPr>
          <w:p w14:paraId="6109C3ED" w14:textId="48467DAF" w:rsidR="002D0EF1" w:rsidRDefault="002D0EF1" w:rsidP="002D0EF1">
            <w:r>
              <w:t>10.12</w:t>
            </w:r>
          </w:p>
        </w:tc>
        <w:tc>
          <w:tcPr>
            <w:tcW w:w="2364" w:type="dxa"/>
            <w:vAlign w:val="center"/>
          </w:tcPr>
          <w:p w14:paraId="4EAE5588" w14:textId="47E8FB66" w:rsidR="002D0EF1" w:rsidRDefault="002D0EF1" w:rsidP="002D0EF1">
            <w:r>
              <w:t xml:space="preserve">Click </w:t>
            </w:r>
            <w:r w:rsidR="00AD2324">
              <w:t xml:space="preserve">transfer </w:t>
            </w:r>
            <w:r>
              <w:t>button with all required fields filled in</w:t>
            </w:r>
          </w:p>
        </w:tc>
        <w:tc>
          <w:tcPr>
            <w:tcW w:w="1771" w:type="dxa"/>
            <w:vAlign w:val="center"/>
          </w:tcPr>
          <w:p w14:paraId="1114149B" w14:textId="28C71AF1" w:rsidR="002D0EF1" w:rsidRDefault="002D0EF1" w:rsidP="002D0EF1">
            <w:r>
              <w:t xml:space="preserve">Amount to </w:t>
            </w:r>
            <w:r w:rsidR="00AD2324">
              <w:t>transfer</w:t>
            </w:r>
            <w:r>
              <w:t xml:space="preserve"> is within the balance amount of the account</w:t>
            </w:r>
          </w:p>
        </w:tc>
        <w:tc>
          <w:tcPr>
            <w:tcW w:w="2037" w:type="dxa"/>
            <w:vAlign w:val="center"/>
          </w:tcPr>
          <w:p w14:paraId="4A673BC0" w14:textId="77777777" w:rsidR="002D0EF1" w:rsidRDefault="002D0EF1" w:rsidP="002D0EF1">
            <w:r>
              <w:t>Display success message “Transaction successful”</w:t>
            </w:r>
          </w:p>
        </w:tc>
        <w:tc>
          <w:tcPr>
            <w:tcW w:w="1126" w:type="dxa"/>
            <w:vAlign w:val="center"/>
          </w:tcPr>
          <w:p w14:paraId="756C0C7D" w14:textId="77777777" w:rsidR="002D0EF1" w:rsidRDefault="002D0EF1" w:rsidP="002D0EF1">
            <w:r>
              <w:t>As expected</w:t>
            </w:r>
          </w:p>
        </w:tc>
        <w:tc>
          <w:tcPr>
            <w:tcW w:w="1296" w:type="dxa"/>
            <w:vAlign w:val="center"/>
          </w:tcPr>
          <w:p w14:paraId="4D280C26" w14:textId="77777777" w:rsidR="002D0EF1" w:rsidRDefault="002D0EF1" w:rsidP="002D0EF1">
            <w:r>
              <w:t>Pass</w:t>
            </w:r>
          </w:p>
        </w:tc>
      </w:tr>
      <w:tr w:rsidR="002D0EF1" w14:paraId="0762D8B0" w14:textId="77777777" w:rsidTr="009532D6">
        <w:trPr>
          <w:trHeight w:val="432"/>
        </w:trPr>
        <w:tc>
          <w:tcPr>
            <w:tcW w:w="756" w:type="dxa"/>
            <w:vAlign w:val="center"/>
          </w:tcPr>
          <w:p w14:paraId="4AD1769D" w14:textId="4FF01521" w:rsidR="002D0EF1" w:rsidRDefault="002D0EF1" w:rsidP="002D0EF1">
            <w:r>
              <w:t>10.13</w:t>
            </w:r>
          </w:p>
        </w:tc>
        <w:tc>
          <w:tcPr>
            <w:tcW w:w="2364" w:type="dxa"/>
            <w:vAlign w:val="center"/>
          </w:tcPr>
          <w:p w14:paraId="60C03E6C" w14:textId="5F05A079" w:rsidR="002D0EF1" w:rsidRDefault="002D0EF1" w:rsidP="002D0EF1">
            <w:r>
              <w:t xml:space="preserve">Click </w:t>
            </w:r>
            <w:r w:rsidR="00AD2324">
              <w:t xml:space="preserve">transfer </w:t>
            </w:r>
            <w:r>
              <w:t>button with all required fields filled in</w:t>
            </w:r>
          </w:p>
        </w:tc>
        <w:tc>
          <w:tcPr>
            <w:tcW w:w="1771" w:type="dxa"/>
            <w:vAlign w:val="center"/>
          </w:tcPr>
          <w:p w14:paraId="4A27A9D3" w14:textId="0804DD84" w:rsidR="002D0EF1" w:rsidRDefault="002D0EF1" w:rsidP="002D0EF1">
            <w:r>
              <w:t xml:space="preserve">Amount to </w:t>
            </w:r>
            <w:r w:rsidR="006752F2">
              <w:t xml:space="preserve">transfer </w:t>
            </w:r>
            <w:r>
              <w:t>exceeds the balance amount of the account</w:t>
            </w:r>
          </w:p>
        </w:tc>
        <w:tc>
          <w:tcPr>
            <w:tcW w:w="2037" w:type="dxa"/>
            <w:vAlign w:val="center"/>
          </w:tcPr>
          <w:p w14:paraId="6EAACF67" w14:textId="77777777" w:rsidR="002D0EF1" w:rsidRDefault="002D0EF1" w:rsidP="002D0EF1">
            <w:r>
              <w:t>Display error message “Insufficient balance, please try again”</w:t>
            </w:r>
          </w:p>
        </w:tc>
        <w:tc>
          <w:tcPr>
            <w:tcW w:w="1126" w:type="dxa"/>
            <w:vAlign w:val="center"/>
          </w:tcPr>
          <w:p w14:paraId="29E394C3" w14:textId="77777777" w:rsidR="002D0EF1" w:rsidRDefault="002D0EF1" w:rsidP="002D0EF1">
            <w:r>
              <w:t>As expected</w:t>
            </w:r>
          </w:p>
        </w:tc>
        <w:tc>
          <w:tcPr>
            <w:tcW w:w="1296" w:type="dxa"/>
            <w:vAlign w:val="center"/>
          </w:tcPr>
          <w:p w14:paraId="1ACEB783" w14:textId="77777777" w:rsidR="002D0EF1" w:rsidRDefault="002D0EF1" w:rsidP="002D0EF1">
            <w:r>
              <w:t>Pass</w:t>
            </w:r>
          </w:p>
        </w:tc>
      </w:tr>
      <w:tr w:rsidR="002D0EF1" w14:paraId="4FFAD245" w14:textId="77777777" w:rsidTr="009532D6">
        <w:trPr>
          <w:trHeight w:val="432"/>
        </w:trPr>
        <w:tc>
          <w:tcPr>
            <w:tcW w:w="756" w:type="dxa"/>
            <w:vAlign w:val="center"/>
          </w:tcPr>
          <w:p w14:paraId="761F7EF9" w14:textId="4505B8D3" w:rsidR="002D0EF1" w:rsidRDefault="002D0EF1" w:rsidP="002D0EF1">
            <w:r>
              <w:lastRenderedPageBreak/>
              <w:t>10.14</w:t>
            </w:r>
          </w:p>
        </w:tc>
        <w:tc>
          <w:tcPr>
            <w:tcW w:w="2364" w:type="dxa"/>
            <w:vAlign w:val="center"/>
          </w:tcPr>
          <w:p w14:paraId="315708A6" w14:textId="32670534" w:rsidR="002D0EF1" w:rsidRDefault="002D0EF1" w:rsidP="002D0EF1">
            <w:r>
              <w:t xml:space="preserve">Click </w:t>
            </w:r>
            <w:r w:rsidR="00AD2324">
              <w:t xml:space="preserve">transfer </w:t>
            </w:r>
            <w:r>
              <w:t>button with some required fields not filled in</w:t>
            </w:r>
          </w:p>
        </w:tc>
        <w:tc>
          <w:tcPr>
            <w:tcW w:w="1771" w:type="dxa"/>
            <w:vAlign w:val="center"/>
          </w:tcPr>
          <w:p w14:paraId="72F39B3F" w14:textId="77777777" w:rsidR="002D0EF1" w:rsidRDefault="002D0EF1" w:rsidP="002D0EF1">
            <w:r>
              <w:t>Bank Account: Current</w:t>
            </w:r>
          </w:p>
          <w:p w14:paraId="0697C304" w14:textId="77777777" w:rsidR="002D0EF1" w:rsidRDefault="002D0EF1" w:rsidP="002D0EF1">
            <w:r>
              <w:t>Amount: {empty}</w:t>
            </w:r>
          </w:p>
        </w:tc>
        <w:tc>
          <w:tcPr>
            <w:tcW w:w="2037" w:type="dxa"/>
            <w:vAlign w:val="center"/>
          </w:tcPr>
          <w:p w14:paraId="07211F23" w14:textId="77777777" w:rsidR="002D0EF1" w:rsidRDefault="002D0EF1" w:rsidP="002D0EF1">
            <w:r>
              <w:t>Display error “Input invalid, please try again”</w:t>
            </w:r>
          </w:p>
        </w:tc>
        <w:tc>
          <w:tcPr>
            <w:tcW w:w="1126" w:type="dxa"/>
            <w:vAlign w:val="center"/>
          </w:tcPr>
          <w:p w14:paraId="1CB43B6A" w14:textId="77777777" w:rsidR="002D0EF1" w:rsidRDefault="002D0EF1" w:rsidP="002D0EF1">
            <w:r>
              <w:t>As expected</w:t>
            </w:r>
          </w:p>
        </w:tc>
        <w:tc>
          <w:tcPr>
            <w:tcW w:w="1296" w:type="dxa"/>
            <w:vAlign w:val="center"/>
          </w:tcPr>
          <w:p w14:paraId="4957FFBD" w14:textId="77777777" w:rsidR="002D0EF1" w:rsidRDefault="002D0EF1" w:rsidP="002D0EF1">
            <w:r>
              <w:t>Pass</w:t>
            </w:r>
          </w:p>
        </w:tc>
      </w:tr>
    </w:tbl>
    <w:p w14:paraId="7C7F44AE" w14:textId="1C516ED9" w:rsidR="00F00F00" w:rsidRDefault="00F00F00" w:rsidP="002D6264">
      <w:pPr>
        <w:spacing w:line="360" w:lineRule="auto"/>
      </w:pPr>
    </w:p>
    <w:p w14:paraId="7B162F34" w14:textId="483F9EA9" w:rsidR="00F00F00" w:rsidRDefault="00F00F00"/>
    <w:p w14:paraId="3F399D2B" w14:textId="289709A7" w:rsidR="00E30F24" w:rsidRDefault="00E30F24" w:rsidP="00E30F24">
      <w:pPr>
        <w:pStyle w:val="Heading4"/>
      </w:pPr>
      <w:r>
        <w:t>5.3.1.1</w:t>
      </w:r>
      <w:r w:rsidR="00E43BA1">
        <w:t>1</w:t>
      </w:r>
      <w:r>
        <w:t xml:space="preserve"> Customer: Transaction History Page</w:t>
      </w:r>
    </w:p>
    <w:p w14:paraId="204F5AAE" w14:textId="0E7248FC" w:rsidR="00E30F24" w:rsidRPr="00A71CA9" w:rsidRDefault="00E30F24" w:rsidP="00E30F24">
      <w:pPr>
        <w:pStyle w:val="Caption"/>
        <w:keepNext/>
        <w:spacing w:after="0" w:line="360" w:lineRule="auto"/>
        <w:jc w:val="center"/>
      </w:pPr>
      <w:bookmarkStart w:id="179" w:name="_Toc165401145"/>
      <w:r>
        <w:t xml:space="preserve">Table </w:t>
      </w:r>
      <w:r>
        <w:fldChar w:fldCharType="begin"/>
      </w:r>
      <w:r>
        <w:instrText xml:space="preserve"> SEQ Table \* ARABIC </w:instrText>
      </w:r>
      <w:r>
        <w:fldChar w:fldCharType="separate"/>
      </w:r>
      <w:r w:rsidR="00441969">
        <w:rPr>
          <w:noProof/>
        </w:rPr>
        <w:t>36</w:t>
      </w:r>
      <w:r>
        <w:fldChar w:fldCharType="end"/>
      </w:r>
      <w:r>
        <w:t xml:space="preserve">: </w:t>
      </w:r>
      <w:r w:rsidR="00BF46C6">
        <w:t xml:space="preserve">Unit Testing for </w:t>
      </w:r>
      <w:r w:rsidR="00DC51A9">
        <w:t xml:space="preserve">Customer </w:t>
      </w:r>
      <w:r w:rsidR="00BF46C6">
        <w:t>Transaction History Page</w:t>
      </w:r>
      <w:bookmarkEnd w:id="179"/>
    </w:p>
    <w:tbl>
      <w:tblPr>
        <w:tblStyle w:val="TableGrid"/>
        <w:tblW w:w="0" w:type="auto"/>
        <w:tblLook w:val="04A0" w:firstRow="1" w:lastRow="0" w:firstColumn="1" w:lastColumn="0" w:noHBand="0" w:noVBand="1"/>
      </w:tblPr>
      <w:tblGrid>
        <w:gridCol w:w="756"/>
        <w:gridCol w:w="2209"/>
        <w:gridCol w:w="1620"/>
        <w:gridCol w:w="2160"/>
        <w:gridCol w:w="1181"/>
        <w:gridCol w:w="1424"/>
      </w:tblGrid>
      <w:tr w:rsidR="00E30F24" w14:paraId="58575072" w14:textId="77777777" w:rsidTr="00183311">
        <w:trPr>
          <w:trHeight w:val="432"/>
        </w:trPr>
        <w:tc>
          <w:tcPr>
            <w:tcW w:w="9350" w:type="dxa"/>
            <w:gridSpan w:val="6"/>
            <w:shd w:val="clear" w:color="auto" w:fill="E2EFD9" w:themeFill="accent6" w:themeFillTint="33"/>
            <w:vAlign w:val="center"/>
          </w:tcPr>
          <w:p w14:paraId="1F5699CF" w14:textId="4CC38EEF" w:rsidR="00E30F24" w:rsidRPr="003941CC" w:rsidRDefault="00E30F24" w:rsidP="00183311">
            <w:pPr>
              <w:rPr>
                <w:b/>
                <w:bCs/>
              </w:rPr>
            </w:pPr>
            <w:r>
              <w:rPr>
                <w:b/>
                <w:bCs/>
              </w:rPr>
              <w:t>1</w:t>
            </w:r>
            <w:r w:rsidR="00E43BA1">
              <w:rPr>
                <w:b/>
                <w:bCs/>
              </w:rPr>
              <w:t>1</w:t>
            </w:r>
            <w:r>
              <w:rPr>
                <w:b/>
                <w:bCs/>
              </w:rPr>
              <w:t xml:space="preserve">.0 </w:t>
            </w:r>
            <w:r w:rsidR="00114E02">
              <w:rPr>
                <w:b/>
                <w:bCs/>
              </w:rPr>
              <w:t>Transaction History</w:t>
            </w:r>
            <w:r w:rsidR="0090664B">
              <w:rPr>
                <w:b/>
                <w:bCs/>
              </w:rPr>
              <w:t xml:space="preserve"> (Customer)</w:t>
            </w:r>
          </w:p>
        </w:tc>
      </w:tr>
      <w:tr w:rsidR="00E43BA1" w14:paraId="72223E07" w14:textId="77777777" w:rsidTr="0090664B">
        <w:trPr>
          <w:trHeight w:val="432"/>
        </w:trPr>
        <w:tc>
          <w:tcPr>
            <w:tcW w:w="756" w:type="dxa"/>
            <w:shd w:val="clear" w:color="auto" w:fill="FFF2CC" w:themeFill="accent4" w:themeFillTint="33"/>
            <w:vAlign w:val="center"/>
          </w:tcPr>
          <w:p w14:paraId="28B612BC" w14:textId="77777777" w:rsidR="00E30F24" w:rsidRPr="0021490B" w:rsidRDefault="00E30F24" w:rsidP="00183311">
            <w:pPr>
              <w:rPr>
                <w:b/>
                <w:bCs/>
              </w:rPr>
            </w:pPr>
            <w:r w:rsidRPr="0021490B">
              <w:rPr>
                <w:b/>
                <w:bCs/>
              </w:rPr>
              <w:t>ID</w:t>
            </w:r>
          </w:p>
        </w:tc>
        <w:tc>
          <w:tcPr>
            <w:tcW w:w="2209" w:type="dxa"/>
            <w:shd w:val="clear" w:color="auto" w:fill="FFF2CC" w:themeFill="accent4" w:themeFillTint="33"/>
            <w:vAlign w:val="center"/>
          </w:tcPr>
          <w:p w14:paraId="6BF990A8" w14:textId="77777777" w:rsidR="00E30F24" w:rsidRPr="0021490B" w:rsidRDefault="00E30F24" w:rsidP="00183311">
            <w:pPr>
              <w:rPr>
                <w:b/>
                <w:bCs/>
              </w:rPr>
            </w:pPr>
            <w:r w:rsidRPr="0021490B">
              <w:rPr>
                <w:b/>
                <w:bCs/>
              </w:rPr>
              <w:t>Test Procedures</w:t>
            </w:r>
          </w:p>
        </w:tc>
        <w:tc>
          <w:tcPr>
            <w:tcW w:w="1620" w:type="dxa"/>
            <w:shd w:val="clear" w:color="auto" w:fill="FFF2CC" w:themeFill="accent4" w:themeFillTint="33"/>
            <w:vAlign w:val="center"/>
          </w:tcPr>
          <w:p w14:paraId="602F7F7B" w14:textId="77777777" w:rsidR="00E30F24" w:rsidRPr="0021490B" w:rsidRDefault="00E30F24" w:rsidP="00183311">
            <w:pPr>
              <w:rPr>
                <w:b/>
                <w:bCs/>
              </w:rPr>
            </w:pPr>
            <w:r w:rsidRPr="0021490B">
              <w:rPr>
                <w:b/>
                <w:bCs/>
              </w:rPr>
              <w:t>Test Data</w:t>
            </w:r>
          </w:p>
        </w:tc>
        <w:tc>
          <w:tcPr>
            <w:tcW w:w="2160" w:type="dxa"/>
            <w:shd w:val="clear" w:color="auto" w:fill="FFF2CC" w:themeFill="accent4" w:themeFillTint="33"/>
            <w:vAlign w:val="center"/>
          </w:tcPr>
          <w:p w14:paraId="193A74AB" w14:textId="77777777" w:rsidR="00E30F24" w:rsidRPr="0021490B" w:rsidRDefault="00E30F24" w:rsidP="00183311">
            <w:pPr>
              <w:rPr>
                <w:b/>
                <w:bCs/>
              </w:rPr>
            </w:pPr>
            <w:r w:rsidRPr="0021490B">
              <w:rPr>
                <w:b/>
                <w:bCs/>
              </w:rPr>
              <w:t>Expected Result</w:t>
            </w:r>
          </w:p>
        </w:tc>
        <w:tc>
          <w:tcPr>
            <w:tcW w:w="1181" w:type="dxa"/>
            <w:shd w:val="clear" w:color="auto" w:fill="FFF2CC" w:themeFill="accent4" w:themeFillTint="33"/>
            <w:vAlign w:val="center"/>
          </w:tcPr>
          <w:p w14:paraId="729A7592" w14:textId="77777777" w:rsidR="00E30F24" w:rsidRPr="0021490B" w:rsidRDefault="00E30F24" w:rsidP="00183311">
            <w:pPr>
              <w:rPr>
                <w:b/>
                <w:bCs/>
              </w:rPr>
            </w:pPr>
            <w:r w:rsidRPr="0021490B">
              <w:rPr>
                <w:b/>
                <w:bCs/>
              </w:rPr>
              <w:t>Actual Result</w:t>
            </w:r>
          </w:p>
        </w:tc>
        <w:tc>
          <w:tcPr>
            <w:tcW w:w="1424" w:type="dxa"/>
            <w:shd w:val="clear" w:color="auto" w:fill="FFF2CC" w:themeFill="accent4" w:themeFillTint="33"/>
            <w:vAlign w:val="center"/>
          </w:tcPr>
          <w:p w14:paraId="2A9D5DBF" w14:textId="77777777" w:rsidR="00E30F24" w:rsidRPr="0021490B" w:rsidRDefault="00E30F24" w:rsidP="00183311">
            <w:pPr>
              <w:rPr>
                <w:b/>
                <w:bCs/>
              </w:rPr>
            </w:pPr>
            <w:r w:rsidRPr="0021490B">
              <w:rPr>
                <w:b/>
                <w:bCs/>
              </w:rPr>
              <w:t>Status (Pass/Fail)</w:t>
            </w:r>
          </w:p>
        </w:tc>
      </w:tr>
      <w:tr w:rsidR="0090664B" w14:paraId="558E3448" w14:textId="77777777" w:rsidTr="0090664B">
        <w:trPr>
          <w:trHeight w:val="432"/>
        </w:trPr>
        <w:tc>
          <w:tcPr>
            <w:tcW w:w="756" w:type="dxa"/>
            <w:vAlign w:val="center"/>
          </w:tcPr>
          <w:p w14:paraId="26B283FC" w14:textId="5026CB1F" w:rsidR="008720DC" w:rsidRDefault="008720DC" w:rsidP="008720DC">
            <w:r>
              <w:t>1</w:t>
            </w:r>
            <w:r w:rsidR="00E43BA1">
              <w:t>1</w:t>
            </w:r>
            <w:r>
              <w:t>.1</w:t>
            </w:r>
          </w:p>
        </w:tc>
        <w:tc>
          <w:tcPr>
            <w:tcW w:w="2209" w:type="dxa"/>
            <w:vAlign w:val="center"/>
          </w:tcPr>
          <w:p w14:paraId="297E34B0" w14:textId="0994D5AF" w:rsidR="008720DC" w:rsidRDefault="008720DC" w:rsidP="008720DC">
            <w:r>
              <w:t>Navigate to Dashboard page using Finease link</w:t>
            </w:r>
          </w:p>
        </w:tc>
        <w:tc>
          <w:tcPr>
            <w:tcW w:w="1620" w:type="dxa"/>
            <w:vAlign w:val="center"/>
          </w:tcPr>
          <w:p w14:paraId="69B80B1E" w14:textId="2DD644FC" w:rsidR="008720DC" w:rsidRDefault="008720DC" w:rsidP="008720DC">
            <w:r>
              <w:t>Click Finease link</w:t>
            </w:r>
          </w:p>
        </w:tc>
        <w:tc>
          <w:tcPr>
            <w:tcW w:w="2160" w:type="dxa"/>
            <w:vAlign w:val="center"/>
          </w:tcPr>
          <w:p w14:paraId="548F6D2B" w14:textId="10214A0C" w:rsidR="008720DC" w:rsidRDefault="008720DC" w:rsidP="008720DC">
            <w:r>
              <w:t>Navigate user to Dashboard page</w:t>
            </w:r>
          </w:p>
        </w:tc>
        <w:tc>
          <w:tcPr>
            <w:tcW w:w="1181" w:type="dxa"/>
            <w:vAlign w:val="center"/>
          </w:tcPr>
          <w:p w14:paraId="1D5BDA59" w14:textId="6822614F" w:rsidR="008720DC" w:rsidRDefault="008720DC" w:rsidP="008720DC">
            <w:r>
              <w:t>As expected</w:t>
            </w:r>
          </w:p>
        </w:tc>
        <w:tc>
          <w:tcPr>
            <w:tcW w:w="1424" w:type="dxa"/>
            <w:vAlign w:val="center"/>
          </w:tcPr>
          <w:p w14:paraId="67D445FF" w14:textId="09FC0153" w:rsidR="008720DC" w:rsidRDefault="008720DC" w:rsidP="008720DC">
            <w:r>
              <w:t>Pass</w:t>
            </w:r>
          </w:p>
        </w:tc>
      </w:tr>
      <w:tr w:rsidR="0090664B" w14:paraId="1D986E51" w14:textId="77777777" w:rsidTr="0090664B">
        <w:trPr>
          <w:trHeight w:val="432"/>
        </w:trPr>
        <w:tc>
          <w:tcPr>
            <w:tcW w:w="756" w:type="dxa"/>
            <w:vAlign w:val="center"/>
          </w:tcPr>
          <w:p w14:paraId="4B789688" w14:textId="0F7ACA0E" w:rsidR="008720DC" w:rsidRDefault="008720DC" w:rsidP="008720DC">
            <w:r>
              <w:t>1</w:t>
            </w:r>
            <w:r w:rsidR="00E43BA1">
              <w:t>1</w:t>
            </w:r>
            <w:r>
              <w:t>.2</w:t>
            </w:r>
          </w:p>
        </w:tc>
        <w:tc>
          <w:tcPr>
            <w:tcW w:w="2209" w:type="dxa"/>
            <w:vAlign w:val="center"/>
          </w:tcPr>
          <w:p w14:paraId="6C33BA38" w14:textId="23CB76AA" w:rsidR="008720DC" w:rsidRDefault="008720DC" w:rsidP="008720DC">
            <w:r>
              <w:t>Navigate to Dashboard page using navigation bar</w:t>
            </w:r>
          </w:p>
        </w:tc>
        <w:tc>
          <w:tcPr>
            <w:tcW w:w="1620" w:type="dxa"/>
            <w:vAlign w:val="center"/>
          </w:tcPr>
          <w:p w14:paraId="177BD5E1" w14:textId="4F94235C" w:rsidR="008720DC" w:rsidRDefault="008720DC" w:rsidP="008720DC">
            <w:r>
              <w:t>Click Dashboard link</w:t>
            </w:r>
          </w:p>
        </w:tc>
        <w:tc>
          <w:tcPr>
            <w:tcW w:w="2160" w:type="dxa"/>
            <w:vAlign w:val="center"/>
          </w:tcPr>
          <w:p w14:paraId="04C8E2FF" w14:textId="011D64D4" w:rsidR="008720DC" w:rsidRDefault="008720DC" w:rsidP="008720DC">
            <w:r>
              <w:t>Navigate user to Dashboard page</w:t>
            </w:r>
          </w:p>
        </w:tc>
        <w:tc>
          <w:tcPr>
            <w:tcW w:w="1181" w:type="dxa"/>
            <w:vAlign w:val="center"/>
          </w:tcPr>
          <w:p w14:paraId="29B90457" w14:textId="5FB1DBC6" w:rsidR="008720DC" w:rsidRDefault="008720DC" w:rsidP="008720DC">
            <w:r>
              <w:t>As expected</w:t>
            </w:r>
          </w:p>
        </w:tc>
        <w:tc>
          <w:tcPr>
            <w:tcW w:w="1424" w:type="dxa"/>
            <w:vAlign w:val="center"/>
          </w:tcPr>
          <w:p w14:paraId="39E83DD2" w14:textId="45493510" w:rsidR="008720DC" w:rsidRDefault="008720DC" w:rsidP="008720DC">
            <w:r>
              <w:t>Pass</w:t>
            </w:r>
          </w:p>
        </w:tc>
      </w:tr>
      <w:tr w:rsidR="0090664B" w14:paraId="1C06F335" w14:textId="77777777" w:rsidTr="0090664B">
        <w:trPr>
          <w:trHeight w:val="432"/>
        </w:trPr>
        <w:tc>
          <w:tcPr>
            <w:tcW w:w="756" w:type="dxa"/>
            <w:vAlign w:val="center"/>
          </w:tcPr>
          <w:p w14:paraId="7BCCE8C6" w14:textId="24CE2D93" w:rsidR="008720DC" w:rsidRDefault="008720DC" w:rsidP="008720DC">
            <w:r>
              <w:t>1</w:t>
            </w:r>
            <w:r w:rsidR="00E43BA1">
              <w:t>1</w:t>
            </w:r>
            <w:r>
              <w:t>.3</w:t>
            </w:r>
          </w:p>
        </w:tc>
        <w:tc>
          <w:tcPr>
            <w:tcW w:w="2209" w:type="dxa"/>
            <w:vAlign w:val="center"/>
          </w:tcPr>
          <w:p w14:paraId="7F0ADB7A" w14:textId="24858EF7" w:rsidR="008720DC" w:rsidRDefault="008720DC" w:rsidP="008720DC">
            <w:r>
              <w:t>Navigate to History page using navigation bar</w:t>
            </w:r>
          </w:p>
        </w:tc>
        <w:tc>
          <w:tcPr>
            <w:tcW w:w="1620" w:type="dxa"/>
            <w:vAlign w:val="center"/>
          </w:tcPr>
          <w:p w14:paraId="5E92D8B8" w14:textId="32CA5FA4" w:rsidR="008720DC" w:rsidRDefault="008720DC" w:rsidP="008720DC">
            <w:r>
              <w:t>Click History link</w:t>
            </w:r>
          </w:p>
        </w:tc>
        <w:tc>
          <w:tcPr>
            <w:tcW w:w="2160" w:type="dxa"/>
            <w:vAlign w:val="center"/>
          </w:tcPr>
          <w:p w14:paraId="4290FF5B" w14:textId="18C3DC1D" w:rsidR="008720DC" w:rsidRDefault="008720DC" w:rsidP="008720DC">
            <w:r>
              <w:t>Navigate user to History page</w:t>
            </w:r>
          </w:p>
        </w:tc>
        <w:tc>
          <w:tcPr>
            <w:tcW w:w="1181" w:type="dxa"/>
            <w:vAlign w:val="center"/>
          </w:tcPr>
          <w:p w14:paraId="4FA13135" w14:textId="2CE00D97" w:rsidR="008720DC" w:rsidRDefault="008720DC" w:rsidP="008720DC">
            <w:r>
              <w:t>As expected</w:t>
            </w:r>
          </w:p>
        </w:tc>
        <w:tc>
          <w:tcPr>
            <w:tcW w:w="1424" w:type="dxa"/>
            <w:vAlign w:val="center"/>
          </w:tcPr>
          <w:p w14:paraId="75E98E59" w14:textId="2A763784" w:rsidR="008720DC" w:rsidRDefault="008720DC" w:rsidP="008720DC">
            <w:r>
              <w:t>Pass</w:t>
            </w:r>
          </w:p>
        </w:tc>
      </w:tr>
      <w:tr w:rsidR="0090664B" w14:paraId="1ABF4A01" w14:textId="77777777" w:rsidTr="0090664B">
        <w:trPr>
          <w:trHeight w:val="432"/>
        </w:trPr>
        <w:tc>
          <w:tcPr>
            <w:tcW w:w="756" w:type="dxa"/>
            <w:vAlign w:val="center"/>
          </w:tcPr>
          <w:p w14:paraId="51ACE9EE" w14:textId="270552FF" w:rsidR="00E43BA1" w:rsidRDefault="00E43BA1" w:rsidP="00E43BA1">
            <w:r>
              <w:t>1</w:t>
            </w:r>
            <w:r w:rsidR="00834BB0">
              <w:t>1</w:t>
            </w:r>
            <w:r>
              <w:t>.4</w:t>
            </w:r>
          </w:p>
        </w:tc>
        <w:tc>
          <w:tcPr>
            <w:tcW w:w="2209" w:type="dxa"/>
            <w:vAlign w:val="center"/>
          </w:tcPr>
          <w:p w14:paraId="719739B5" w14:textId="143C9EBE" w:rsidR="00E43BA1" w:rsidRDefault="00E43BA1" w:rsidP="00E43BA1">
            <w:r>
              <w:t>Navigate to Profile page using navigation bar</w:t>
            </w:r>
          </w:p>
        </w:tc>
        <w:tc>
          <w:tcPr>
            <w:tcW w:w="1620" w:type="dxa"/>
            <w:vAlign w:val="center"/>
          </w:tcPr>
          <w:p w14:paraId="518DC452" w14:textId="74A2A60D" w:rsidR="00E43BA1" w:rsidRDefault="00E43BA1" w:rsidP="00E43BA1">
            <w:r>
              <w:t>Click Profile link</w:t>
            </w:r>
          </w:p>
        </w:tc>
        <w:tc>
          <w:tcPr>
            <w:tcW w:w="2160" w:type="dxa"/>
            <w:vAlign w:val="center"/>
          </w:tcPr>
          <w:p w14:paraId="46B16976" w14:textId="1EC9486C" w:rsidR="00E43BA1" w:rsidRDefault="00E43BA1" w:rsidP="00E43BA1">
            <w:r>
              <w:t>Navigate user to Profile page</w:t>
            </w:r>
          </w:p>
        </w:tc>
        <w:tc>
          <w:tcPr>
            <w:tcW w:w="1181" w:type="dxa"/>
            <w:vAlign w:val="center"/>
          </w:tcPr>
          <w:p w14:paraId="1F27AE62" w14:textId="2AEC08EA" w:rsidR="00E43BA1" w:rsidRDefault="00E43BA1" w:rsidP="00E43BA1">
            <w:r>
              <w:t>As expected</w:t>
            </w:r>
          </w:p>
        </w:tc>
        <w:tc>
          <w:tcPr>
            <w:tcW w:w="1424" w:type="dxa"/>
            <w:vAlign w:val="center"/>
          </w:tcPr>
          <w:p w14:paraId="5059A943" w14:textId="3C1EBCE5" w:rsidR="00E43BA1" w:rsidRDefault="00E43BA1" w:rsidP="00E43BA1">
            <w:r>
              <w:t>Pass</w:t>
            </w:r>
          </w:p>
        </w:tc>
      </w:tr>
      <w:tr w:rsidR="00E43BA1" w14:paraId="30727C38" w14:textId="77777777" w:rsidTr="0090664B">
        <w:trPr>
          <w:trHeight w:val="432"/>
        </w:trPr>
        <w:tc>
          <w:tcPr>
            <w:tcW w:w="756" w:type="dxa"/>
            <w:vAlign w:val="center"/>
          </w:tcPr>
          <w:p w14:paraId="5D7AF5C8" w14:textId="51F7C894" w:rsidR="00E43BA1" w:rsidRDefault="00E43BA1" w:rsidP="00E43BA1">
            <w:r>
              <w:t>11.5</w:t>
            </w:r>
          </w:p>
        </w:tc>
        <w:tc>
          <w:tcPr>
            <w:tcW w:w="2209" w:type="dxa"/>
            <w:vAlign w:val="center"/>
          </w:tcPr>
          <w:p w14:paraId="5133E567" w14:textId="02416667" w:rsidR="00E43BA1" w:rsidRDefault="00E43BA1" w:rsidP="00E43BA1">
            <w:r>
              <w:t>Logout user using navigation bar</w:t>
            </w:r>
          </w:p>
        </w:tc>
        <w:tc>
          <w:tcPr>
            <w:tcW w:w="1620" w:type="dxa"/>
            <w:vAlign w:val="center"/>
          </w:tcPr>
          <w:p w14:paraId="4EF481E6" w14:textId="22021C4A" w:rsidR="00E43BA1" w:rsidRDefault="00E43BA1" w:rsidP="00E43BA1">
            <w:r>
              <w:t>Click Logout link</w:t>
            </w:r>
          </w:p>
        </w:tc>
        <w:tc>
          <w:tcPr>
            <w:tcW w:w="2160" w:type="dxa"/>
            <w:vAlign w:val="center"/>
          </w:tcPr>
          <w:p w14:paraId="15283A76" w14:textId="4604166E" w:rsidR="00E43BA1" w:rsidRDefault="00E43BA1" w:rsidP="00E43BA1">
            <w:r>
              <w:t>Logout user and redirect user to home page</w:t>
            </w:r>
          </w:p>
        </w:tc>
        <w:tc>
          <w:tcPr>
            <w:tcW w:w="1181" w:type="dxa"/>
            <w:vAlign w:val="center"/>
          </w:tcPr>
          <w:p w14:paraId="4357758B" w14:textId="25DD58BF" w:rsidR="00E43BA1" w:rsidRDefault="00E43BA1" w:rsidP="00E43BA1">
            <w:r>
              <w:t>As expected</w:t>
            </w:r>
          </w:p>
        </w:tc>
        <w:tc>
          <w:tcPr>
            <w:tcW w:w="1424" w:type="dxa"/>
            <w:vAlign w:val="center"/>
          </w:tcPr>
          <w:p w14:paraId="0D452393" w14:textId="37A2689C" w:rsidR="00E43BA1" w:rsidRDefault="00E43BA1" w:rsidP="00E43BA1">
            <w:r>
              <w:t>Pass</w:t>
            </w:r>
          </w:p>
        </w:tc>
      </w:tr>
      <w:tr w:rsidR="000F41BD" w14:paraId="146B2B41" w14:textId="77777777" w:rsidTr="0090664B">
        <w:trPr>
          <w:trHeight w:val="432"/>
        </w:trPr>
        <w:tc>
          <w:tcPr>
            <w:tcW w:w="756" w:type="dxa"/>
            <w:vAlign w:val="center"/>
          </w:tcPr>
          <w:p w14:paraId="33144490" w14:textId="2B8BE573" w:rsidR="000F41BD" w:rsidRDefault="000F41BD" w:rsidP="000F41BD">
            <w:r>
              <w:t>11.6</w:t>
            </w:r>
          </w:p>
        </w:tc>
        <w:tc>
          <w:tcPr>
            <w:tcW w:w="2209" w:type="dxa"/>
            <w:vAlign w:val="center"/>
          </w:tcPr>
          <w:p w14:paraId="2B972872" w14:textId="291AEAA7" w:rsidR="000F41BD" w:rsidRDefault="000F41BD" w:rsidP="000F41BD">
            <w:r>
              <w:t>Show Current Transactions</w:t>
            </w:r>
            <w:r w:rsidR="000D7E5E">
              <w:t xml:space="preserve"> information</w:t>
            </w:r>
          </w:p>
        </w:tc>
        <w:tc>
          <w:tcPr>
            <w:tcW w:w="1620" w:type="dxa"/>
            <w:vAlign w:val="center"/>
          </w:tcPr>
          <w:p w14:paraId="60F778FA" w14:textId="5F2A362C" w:rsidR="000F41BD" w:rsidRDefault="000F41BD" w:rsidP="000F41BD">
            <w:r>
              <w:t>Click Current Transactions tab</w:t>
            </w:r>
          </w:p>
        </w:tc>
        <w:tc>
          <w:tcPr>
            <w:tcW w:w="2160" w:type="dxa"/>
            <w:vAlign w:val="center"/>
          </w:tcPr>
          <w:p w14:paraId="10E8E750" w14:textId="1663C76C" w:rsidR="000F41BD" w:rsidRDefault="000F41BD" w:rsidP="000F41BD">
            <w:r>
              <w:t>Display all Current Transactions</w:t>
            </w:r>
            <w:r w:rsidR="000D7E5E">
              <w:t xml:space="preserve"> information</w:t>
            </w:r>
          </w:p>
        </w:tc>
        <w:tc>
          <w:tcPr>
            <w:tcW w:w="1181" w:type="dxa"/>
            <w:vAlign w:val="center"/>
          </w:tcPr>
          <w:p w14:paraId="51FEAF65" w14:textId="3D74F1F3" w:rsidR="000F41BD" w:rsidRDefault="000F41BD" w:rsidP="000F41BD">
            <w:r>
              <w:t>As expected</w:t>
            </w:r>
          </w:p>
        </w:tc>
        <w:tc>
          <w:tcPr>
            <w:tcW w:w="1424" w:type="dxa"/>
            <w:vAlign w:val="center"/>
          </w:tcPr>
          <w:p w14:paraId="329B8C89" w14:textId="2E8BA313" w:rsidR="000F41BD" w:rsidRDefault="000F41BD" w:rsidP="000F41BD">
            <w:r>
              <w:t>Pass</w:t>
            </w:r>
          </w:p>
        </w:tc>
      </w:tr>
      <w:tr w:rsidR="000F41BD" w14:paraId="3CD753F5" w14:textId="77777777" w:rsidTr="0090664B">
        <w:trPr>
          <w:trHeight w:val="432"/>
        </w:trPr>
        <w:tc>
          <w:tcPr>
            <w:tcW w:w="756" w:type="dxa"/>
            <w:vAlign w:val="center"/>
          </w:tcPr>
          <w:p w14:paraId="11939229" w14:textId="2A7383B4" w:rsidR="000F41BD" w:rsidRDefault="000F41BD" w:rsidP="000F41BD">
            <w:r>
              <w:t>11.7</w:t>
            </w:r>
          </w:p>
        </w:tc>
        <w:tc>
          <w:tcPr>
            <w:tcW w:w="2209" w:type="dxa"/>
            <w:vAlign w:val="center"/>
          </w:tcPr>
          <w:p w14:paraId="655AF7CC" w14:textId="4CAB4496" w:rsidR="000F41BD" w:rsidRDefault="000F41BD" w:rsidP="000F41BD">
            <w:r>
              <w:t>Show Savings Transactions</w:t>
            </w:r>
            <w:r w:rsidR="000D7E5E">
              <w:t xml:space="preserve"> information</w:t>
            </w:r>
          </w:p>
        </w:tc>
        <w:tc>
          <w:tcPr>
            <w:tcW w:w="1620" w:type="dxa"/>
            <w:vAlign w:val="center"/>
          </w:tcPr>
          <w:p w14:paraId="6DE14332" w14:textId="57C5CAE9" w:rsidR="000F41BD" w:rsidRDefault="000F41BD" w:rsidP="000F41BD">
            <w:r>
              <w:t>Click Savings Transactions tab</w:t>
            </w:r>
          </w:p>
        </w:tc>
        <w:tc>
          <w:tcPr>
            <w:tcW w:w="2160" w:type="dxa"/>
            <w:vAlign w:val="center"/>
          </w:tcPr>
          <w:p w14:paraId="75DBB931" w14:textId="77DE74FB" w:rsidR="000F41BD" w:rsidRDefault="000F41BD" w:rsidP="000F41BD">
            <w:r>
              <w:t>Display all Savings Transactions</w:t>
            </w:r>
            <w:r w:rsidR="000D7E5E">
              <w:t xml:space="preserve"> information</w:t>
            </w:r>
          </w:p>
        </w:tc>
        <w:tc>
          <w:tcPr>
            <w:tcW w:w="1181" w:type="dxa"/>
            <w:vAlign w:val="center"/>
          </w:tcPr>
          <w:p w14:paraId="095C7987" w14:textId="16249E75" w:rsidR="000F41BD" w:rsidRDefault="000F41BD" w:rsidP="000F41BD">
            <w:r>
              <w:t>As expected</w:t>
            </w:r>
          </w:p>
        </w:tc>
        <w:tc>
          <w:tcPr>
            <w:tcW w:w="1424" w:type="dxa"/>
            <w:vAlign w:val="center"/>
          </w:tcPr>
          <w:p w14:paraId="3BAED2BC" w14:textId="4263C8AE" w:rsidR="000F41BD" w:rsidRDefault="000F41BD" w:rsidP="000F41BD">
            <w:r>
              <w:t>Pass</w:t>
            </w:r>
          </w:p>
        </w:tc>
      </w:tr>
      <w:tr w:rsidR="000F41BD" w14:paraId="2864FCCA" w14:textId="77777777" w:rsidTr="0090664B">
        <w:trPr>
          <w:trHeight w:val="432"/>
        </w:trPr>
        <w:tc>
          <w:tcPr>
            <w:tcW w:w="756" w:type="dxa"/>
            <w:vAlign w:val="center"/>
          </w:tcPr>
          <w:p w14:paraId="2BBCB9CB" w14:textId="2C9061B0" w:rsidR="000F41BD" w:rsidRDefault="000F41BD" w:rsidP="000F41BD">
            <w:r>
              <w:t>11.8</w:t>
            </w:r>
          </w:p>
        </w:tc>
        <w:tc>
          <w:tcPr>
            <w:tcW w:w="2209" w:type="dxa"/>
            <w:vAlign w:val="center"/>
          </w:tcPr>
          <w:p w14:paraId="023067C8" w14:textId="410DB4A8" w:rsidR="000F41BD" w:rsidRDefault="000F41BD" w:rsidP="000F41BD">
            <w:r>
              <w:t>Toggle hide amount button</w:t>
            </w:r>
          </w:p>
        </w:tc>
        <w:tc>
          <w:tcPr>
            <w:tcW w:w="1620" w:type="dxa"/>
            <w:vAlign w:val="center"/>
          </w:tcPr>
          <w:p w14:paraId="160A1EA1" w14:textId="189A54EE" w:rsidR="000F41BD" w:rsidRDefault="000F41BD" w:rsidP="000F41BD">
            <w:r>
              <w:t>Click hide amount button</w:t>
            </w:r>
          </w:p>
        </w:tc>
        <w:tc>
          <w:tcPr>
            <w:tcW w:w="2160" w:type="dxa"/>
            <w:vAlign w:val="center"/>
          </w:tcPr>
          <w:p w14:paraId="1D45B818" w14:textId="196CA715" w:rsidR="000F41BD" w:rsidRDefault="000F41BD" w:rsidP="000F41BD">
            <w:r>
              <w:t xml:space="preserve">Transaction amount is hidden. </w:t>
            </w:r>
          </w:p>
        </w:tc>
        <w:tc>
          <w:tcPr>
            <w:tcW w:w="1181" w:type="dxa"/>
            <w:vAlign w:val="center"/>
          </w:tcPr>
          <w:p w14:paraId="16B444A4" w14:textId="130FB58D" w:rsidR="000F41BD" w:rsidRDefault="000F41BD" w:rsidP="000F41BD">
            <w:r>
              <w:t>As expected</w:t>
            </w:r>
          </w:p>
        </w:tc>
        <w:tc>
          <w:tcPr>
            <w:tcW w:w="1424" w:type="dxa"/>
            <w:vAlign w:val="center"/>
          </w:tcPr>
          <w:p w14:paraId="1CBA0BD7" w14:textId="15A953AB" w:rsidR="000F41BD" w:rsidRDefault="000F41BD" w:rsidP="000F41BD">
            <w:r>
              <w:t>Pass</w:t>
            </w:r>
          </w:p>
        </w:tc>
      </w:tr>
      <w:tr w:rsidR="000F41BD" w14:paraId="6F4BB4D2" w14:textId="77777777" w:rsidTr="0090664B">
        <w:trPr>
          <w:trHeight w:val="432"/>
        </w:trPr>
        <w:tc>
          <w:tcPr>
            <w:tcW w:w="756" w:type="dxa"/>
            <w:vAlign w:val="center"/>
          </w:tcPr>
          <w:p w14:paraId="6E671B07" w14:textId="3F4F5CAA" w:rsidR="000F41BD" w:rsidRDefault="000F41BD" w:rsidP="000F41BD">
            <w:r>
              <w:t>11.9</w:t>
            </w:r>
          </w:p>
        </w:tc>
        <w:tc>
          <w:tcPr>
            <w:tcW w:w="2209" w:type="dxa"/>
            <w:vAlign w:val="center"/>
          </w:tcPr>
          <w:p w14:paraId="0484C126" w14:textId="1CFF2A33" w:rsidR="000F41BD" w:rsidRDefault="000F41BD" w:rsidP="000F41BD">
            <w:r>
              <w:t>Toggle show amount button</w:t>
            </w:r>
          </w:p>
        </w:tc>
        <w:tc>
          <w:tcPr>
            <w:tcW w:w="1620" w:type="dxa"/>
            <w:vAlign w:val="center"/>
          </w:tcPr>
          <w:p w14:paraId="73F28DF7" w14:textId="75FFC5D2" w:rsidR="000F41BD" w:rsidRDefault="000F41BD" w:rsidP="000F41BD">
            <w:r>
              <w:t>Click show amount button</w:t>
            </w:r>
          </w:p>
        </w:tc>
        <w:tc>
          <w:tcPr>
            <w:tcW w:w="2160" w:type="dxa"/>
            <w:vAlign w:val="center"/>
          </w:tcPr>
          <w:p w14:paraId="3B3D41A7" w14:textId="08D5BE79" w:rsidR="000F41BD" w:rsidRDefault="000F41BD" w:rsidP="000F41BD">
            <w:r>
              <w:t>Transaction amount is shown</w:t>
            </w:r>
          </w:p>
        </w:tc>
        <w:tc>
          <w:tcPr>
            <w:tcW w:w="1181" w:type="dxa"/>
            <w:vAlign w:val="center"/>
          </w:tcPr>
          <w:p w14:paraId="380C8680" w14:textId="08ADBB80" w:rsidR="000F41BD" w:rsidRDefault="000F41BD" w:rsidP="000F41BD">
            <w:r>
              <w:t>As expected</w:t>
            </w:r>
          </w:p>
        </w:tc>
        <w:tc>
          <w:tcPr>
            <w:tcW w:w="1424" w:type="dxa"/>
            <w:vAlign w:val="center"/>
          </w:tcPr>
          <w:p w14:paraId="5390A661" w14:textId="483F6887" w:rsidR="000F41BD" w:rsidRDefault="000F41BD" w:rsidP="000F41BD">
            <w:r>
              <w:t>Pass</w:t>
            </w:r>
          </w:p>
        </w:tc>
      </w:tr>
      <w:tr w:rsidR="000F41BD" w14:paraId="3DDAA634" w14:textId="77777777" w:rsidTr="0090664B">
        <w:trPr>
          <w:trHeight w:val="432"/>
        </w:trPr>
        <w:tc>
          <w:tcPr>
            <w:tcW w:w="756" w:type="dxa"/>
            <w:vAlign w:val="center"/>
          </w:tcPr>
          <w:p w14:paraId="4664D779" w14:textId="1EA1D64B" w:rsidR="000F41BD" w:rsidRDefault="000F41BD" w:rsidP="000F41BD">
            <w:r>
              <w:t>11.10</w:t>
            </w:r>
          </w:p>
        </w:tc>
        <w:tc>
          <w:tcPr>
            <w:tcW w:w="2209" w:type="dxa"/>
            <w:vAlign w:val="center"/>
          </w:tcPr>
          <w:p w14:paraId="25AB081D" w14:textId="0281C758" w:rsidR="000F41BD" w:rsidRDefault="000F41BD" w:rsidP="000F41BD">
            <w:r>
              <w:t>Click View PDF button of selected row</w:t>
            </w:r>
          </w:p>
        </w:tc>
        <w:tc>
          <w:tcPr>
            <w:tcW w:w="1620" w:type="dxa"/>
            <w:vAlign w:val="center"/>
          </w:tcPr>
          <w:p w14:paraId="2D62FB21" w14:textId="0C1E9C0F" w:rsidR="000F41BD" w:rsidRDefault="000F41BD" w:rsidP="000F41BD">
            <w:r>
              <w:t>Click View PDF</w:t>
            </w:r>
          </w:p>
        </w:tc>
        <w:tc>
          <w:tcPr>
            <w:tcW w:w="2160" w:type="dxa"/>
            <w:vAlign w:val="center"/>
          </w:tcPr>
          <w:p w14:paraId="4948FC7A" w14:textId="272F2DBF" w:rsidR="000F41BD" w:rsidRDefault="000F41BD" w:rsidP="000F41BD">
            <w:r>
              <w:t>Display selected transaction receipt PDF in embed PDF view</w:t>
            </w:r>
          </w:p>
        </w:tc>
        <w:tc>
          <w:tcPr>
            <w:tcW w:w="1181" w:type="dxa"/>
            <w:vAlign w:val="center"/>
          </w:tcPr>
          <w:p w14:paraId="100AA5D8" w14:textId="4BE9F20B" w:rsidR="000F41BD" w:rsidRDefault="000F41BD" w:rsidP="000F41BD">
            <w:r>
              <w:t>As expected</w:t>
            </w:r>
          </w:p>
        </w:tc>
        <w:tc>
          <w:tcPr>
            <w:tcW w:w="1424" w:type="dxa"/>
            <w:vAlign w:val="center"/>
          </w:tcPr>
          <w:p w14:paraId="03891AED" w14:textId="78E5CE6B" w:rsidR="000F41BD" w:rsidRDefault="000F41BD" w:rsidP="000F41BD">
            <w:r>
              <w:t>Pass</w:t>
            </w:r>
          </w:p>
        </w:tc>
      </w:tr>
    </w:tbl>
    <w:p w14:paraId="697B24F3" w14:textId="77777777" w:rsidR="002D6264" w:rsidRDefault="002D6264" w:rsidP="002D6264">
      <w:pPr>
        <w:spacing w:line="360" w:lineRule="auto"/>
      </w:pPr>
    </w:p>
    <w:p w14:paraId="2E61FD9E" w14:textId="07F52C04" w:rsidR="00863C54" w:rsidRDefault="00863C54" w:rsidP="00863C54">
      <w:pPr>
        <w:pStyle w:val="Heading4"/>
      </w:pPr>
      <w:r>
        <w:lastRenderedPageBreak/>
        <w:t>5.3.1.1</w:t>
      </w:r>
      <w:r w:rsidR="007C353D">
        <w:t>2</w:t>
      </w:r>
      <w:r>
        <w:t xml:space="preserve"> Customer: Profile Page</w:t>
      </w:r>
    </w:p>
    <w:p w14:paraId="004B5D96" w14:textId="34BF70E8" w:rsidR="00863C54" w:rsidRPr="00A71CA9" w:rsidRDefault="00863C54" w:rsidP="00863C54">
      <w:pPr>
        <w:pStyle w:val="Caption"/>
        <w:keepNext/>
        <w:spacing w:after="0" w:line="360" w:lineRule="auto"/>
        <w:jc w:val="center"/>
      </w:pPr>
      <w:bookmarkStart w:id="180" w:name="_Toc165401146"/>
      <w:r>
        <w:t xml:space="preserve">Table </w:t>
      </w:r>
      <w:r>
        <w:fldChar w:fldCharType="begin"/>
      </w:r>
      <w:r>
        <w:instrText xml:space="preserve"> SEQ Table \* ARABIC </w:instrText>
      </w:r>
      <w:r>
        <w:fldChar w:fldCharType="separate"/>
      </w:r>
      <w:r w:rsidR="00DC51A9">
        <w:rPr>
          <w:noProof/>
        </w:rPr>
        <w:t>37</w:t>
      </w:r>
      <w:r>
        <w:fldChar w:fldCharType="end"/>
      </w:r>
      <w:r>
        <w:t xml:space="preserve">: </w:t>
      </w:r>
      <w:r w:rsidR="00DC51A9">
        <w:t>Unit Testing for Customer Profile Page</w:t>
      </w:r>
      <w:bookmarkEnd w:id="180"/>
    </w:p>
    <w:tbl>
      <w:tblPr>
        <w:tblStyle w:val="TableGrid"/>
        <w:tblW w:w="0" w:type="auto"/>
        <w:tblLook w:val="04A0" w:firstRow="1" w:lastRow="0" w:firstColumn="1" w:lastColumn="0" w:noHBand="0" w:noVBand="1"/>
      </w:tblPr>
      <w:tblGrid>
        <w:gridCol w:w="756"/>
        <w:gridCol w:w="2119"/>
        <w:gridCol w:w="1710"/>
        <w:gridCol w:w="1980"/>
        <w:gridCol w:w="1361"/>
        <w:gridCol w:w="1424"/>
      </w:tblGrid>
      <w:tr w:rsidR="007C353D" w14:paraId="56A114EC" w14:textId="77777777" w:rsidTr="00183311">
        <w:trPr>
          <w:trHeight w:val="432"/>
        </w:trPr>
        <w:tc>
          <w:tcPr>
            <w:tcW w:w="9350" w:type="dxa"/>
            <w:gridSpan w:val="6"/>
            <w:shd w:val="clear" w:color="auto" w:fill="E2EFD9" w:themeFill="accent6" w:themeFillTint="33"/>
            <w:vAlign w:val="center"/>
          </w:tcPr>
          <w:p w14:paraId="246F2311" w14:textId="4C200F23" w:rsidR="007C353D" w:rsidRPr="003941CC" w:rsidRDefault="007C353D" w:rsidP="00183311">
            <w:pPr>
              <w:rPr>
                <w:b/>
                <w:bCs/>
              </w:rPr>
            </w:pPr>
            <w:r>
              <w:rPr>
                <w:b/>
                <w:bCs/>
              </w:rPr>
              <w:t>12.0 Transaction History</w:t>
            </w:r>
            <w:r w:rsidR="0090664B">
              <w:rPr>
                <w:b/>
                <w:bCs/>
              </w:rPr>
              <w:t xml:space="preserve"> (Customer)</w:t>
            </w:r>
          </w:p>
        </w:tc>
      </w:tr>
      <w:tr w:rsidR="007C353D" w14:paraId="4E599C90" w14:textId="77777777" w:rsidTr="0090664B">
        <w:trPr>
          <w:trHeight w:val="432"/>
        </w:trPr>
        <w:tc>
          <w:tcPr>
            <w:tcW w:w="756" w:type="dxa"/>
            <w:shd w:val="clear" w:color="auto" w:fill="FFF2CC" w:themeFill="accent4" w:themeFillTint="33"/>
            <w:vAlign w:val="center"/>
          </w:tcPr>
          <w:p w14:paraId="7CAC8217" w14:textId="77777777" w:rsidR="007C353D" w:rsidRPr="0021490B" w:rsidRDefault="007C353D" w:rsidP="00183311">
            <w:pPr>
              <w:rPr>
                <w:b/>
                <w:bCs/>
              </w:rPr>
            </w:pPr>
            <w:r w:rsidRPr="0021490B">
              <w:rPr>
                <w:b/>
                <w:bCs/>
              </w:rPr>
              <w:t>ID</w:t>
            </w:r>
          </w:p>
        </w:tc>
        <w:tc>
          <w:tcPr>
            <w:tcW w:w="2119" w:type="dxa"/>
            <w:shd w:val="clear" w:color="auto" w:fill="FFF2CC" w:themeFill="accent4" w:themeFillTint="33"/>
            <w:vAlign w:val="center"/>
          </w:tcPr>
          <w:p w14:paraId="01079CD4" w14:textId="77777777" w:rsidR="007C353D" w:rsidRPr="0021490B" w:rsidRDefault="007C353D" w:rsidP="00183311">
            <w:pPr>
              <w:rPr>
                <w:b/>
                <w:bCs/>
              </w:rPr>
            </w:pPr>
            <w:r w:rsidRPr="0021490B">
              <w:rPr>
                <w:b/>
                <w:bCs/>
              </w:rPr>
              <w:t>Test Procedures</w:t>
            </w:r>
          </w:p>
        </w:tc>
        <w:tc>
          <w:tcPr>
            <w:tcW w:w="1710" w:type="dxa"/>
            <w:shd w:val="clear" w:color="auto" w:fill="FFF2CC" w:themeFill="accent4" w:themeFillTint="33"/>
            <w:vAlign w:val="center"/>
          </w:tcPr>
          <w:p w14:paraId="1C1816DB" w14:textId="77777777" w:rsidR="007C353D" w:rsidRPr="0021490B" w:rsidRDefault="007C353D" w:rsidP="00183311">
            <w:pPr>
              <w:rPr>
                <w:b/>
                <w:bCs/>
              </w:rPr>
            </w:pPr>
            <w:r w:rsidRPr="0021490B">
              <w:rPr>
                <w:b/>
                <w:bCs/>
              </w:rPr>
              <w:t>Test Data</w:t>
            </w:r>
          </w:p>
        </w:tc>
        <w:tc>
          <w:tcPr>
            <w:tcW w:w="1980" w:type="dxa"/>
            <w:shd w:val="clear" w:color="auto" w:fill="FFF2CC" w:themeFill="accent4" w:themeFillTint="33"/>
            <w:vAlign w:val="center"/>
          </w:tcPr>
          <w:p w14:paraId="63319EFB" w14:textId="77777777" w:rsidR="007C353D" w:rsidRPr="0021490B" w:rsidRDefault="007C353D" w:rsidP="00183311">
            <w:pPr>
              <w:rPr>
                <w:b/>
                <w:bCs/>
              </w:rPr>
            </w:pPr>
            <w:r w:rsidRPr="0021490B">
              <w:rPr>
                <w:b/>
                <w:bCs/>
              </w:rPr>
              <w:t>Expected Result</w:t>
            </w:r>
          </w:p>
        </w:tc>
        <w:tc>
          <w:tcPr>
            <w:tcW w:w="1361" w:type="dxa"/>
            <w:shd w:val="clear" w:color="auto" w:fill="FFF2CC" w:themeFill="accent4" w:themeFillTint="33"/>
            <w:vAlign w:val="center"/>
          </w:tcPr>
          <w:p w14:paraId="01ACFD35" w14:textId="77777777" w:rsidR="007C353D" w:rsidRPr="0021490B" w:rsidRDefault="007C353D" w:rsidP="00183311">
            <w:pPr>
              <w:rPr>
                <w:b/>
                <w:bCs/>
              </w:rPr>
            </w:pPr>
            <w:r w:rsidRPr="0021490B">
              <w:rPr>
                <w:b/>
                <w:bCs/>
              </w:rPr>
              <w:t>Actual Result</w:t>
            </w:r>
          </w:p>
        </w:tc>
        <w:tc>
          <w:tcPr>
            <w:tcW w:w="1424" w:type="dxa"/>
            <w:shd w:val="clear" w:color="auto" w:fill="FFF2CC" w:themeFill="accent4" w:themeFillTint="33"/>
            <w:vAlign w:val="center"/>
          </w:tcPr>
          <w:p w14:paraId="647A9957" w14:textId="77777777" w:rsidR="007C353D" w:rsidRPr="0021490B" w:rsidRDefault="007C353D" w:rsidP="00183311">
            <w:pPr>
              <w:rPr>
                <w:b/>
                <w:bCs/>
              </w:rPr>
            </w:pPr>
            <w:r w:rsidRPr="0021490B">
              <w:rPr>
                <w:b/>
                <w:bCs/>
              </w:rPr>
              <w:t>Status (Pass/Fail)</w:t>
            </w:r>
          </w:p>
        </w:tc>
      </w:tr>
      <w:tr w:rsidR="0090664B" w14:paraId="4BDB20FB" w14:textId="77777777" w:rsidTr="0090664B">
        <w:trPr>
          <w:trHeight w:val="432"/>
        </w:trPr>
        <w:tc>
          <w:tcPr>
            <w:tcW w:w="756" w:type="dxa"/>
            <w:vAlign w:val="center"/>
          </w:tcPr>
          <w:p w14:paraId="5ED817C1" w14:textId="760A09BA" w:rsidR="007C353D" w:rsidRDefault="007C353D" w:rsidP="00183311">
            <w:r>
              <w:t>12.1</w:t>
            </w:r>
          </w:p>
        </w:tc>
        <w:tc>
          <w:tcPr>
            <w:tcW w:w="2119" w:type="dxa"/>
            <w:vAlign w:val="center"/>
          </w:tcPr>
          <w:p w14:paraId="23141FFB" w14:textId="77777777" w:rsidR="007C353D" w:rsidRDefault="007C353D" w:rsidP="00183311">
            <w:r>
              <w:t>Navigate to Dashboard page using Finease link</w:t>
            </w:r>
          </w:p>
        </w:tc>
        <w:tc>
          <w:tcPr>
            <w:tcW w:w="1710" w:type="dxa"/>
            <w:vAlign w:val="center"/>
          </w:tcPr>
          <w:p w14:paraId="561BA3FE" w14:textId="77777777" w:rsidR="007C353D" w:rsidRDefault="007C353D" w:rsidP="00183311">
            <w:r>
              <w:t>Click Finease link</w:t>
            </w:r>
          </w:p>
        </w:tc>
        <w:tc>
          <w:tcPr>
            <w:tcW w:w="1980" w:type="dxa"/>
            <w:vAlign w:val="center"/>
          </w:tcPr>
          <w:p w14:paraId="7D6F2FDF" w14:textId="77777777" w:rsidR="007C353D" w:rsidRDefault="007C353D" w:rsidP="00183311">
            <w:r>
              <w:t>Navigate user to Dashboard page</w:t>
            </w:r>
          </w:p>
        </w:tc>
        <w:tc>
          <w:tcPr>
            <w:tcW w:w="1361" w:type="dxa"/>
            <w:vAlign w:val="center"/>
          </w:tcPr>
          <w:p w14:paraId="2D8C6DBB" w14:textId="77777777" w:rsidR="007C353D" w:rsidRDefault="007C353D" w:rsidP="00183311">
            <w:r>
              <w:t>As expected</w:t>
            </w:r>
          </w:p>
        </w:tc>
        <w:tc>
          <w:tcPr>
            <w:tcW w:w="1424" w:type="dxa"/>
            <w:vAlign w:val="center"/>
          </w:tcPr>
          <w:p w14:paraId="7F5A722D" w14:textId="77777777" w:rsidR="007C353D" w:rsidRDefault="007C353D" w:rsidP="00183311">
            <w:r>
              <w:t>Pass</w:t>
            </w:r>
          </w:p>
        </w:tc>
      </w:tr>
      <w:tr w:rsidR="0090664B" w14:paraId="68E84B0C" w14:textId="77777777" w:rsidTr="0090664B">
        <w:trPr>
          <w:trHeight w:val="432"/>
        </w:trPr>
        <w:tc>
          <w:tcPr>
            <w:tcW w:w="756" w:type="dxa"/>
            <w:vAlign w:val="center"/>
          </w:tcPr>
          <w:p w14:paraId="308D281C" w14:textId="54D4F202" w:rsidR="007C353D" w:rsidRDefault="007C353D" w:rsidP="00183311">
            <w:r>
              <w:t>12.2</w:t>
            </w:r>
          </w:p>
        </w:tc>
        <w:tc>
          <w:tcPr>
            <w:tcW w:w="2119" w:type="dxa"/>
            <w:vAlign w:val="center"/>
          </w:tcPr>
          <w:p w14:paraId="3248755E" w14:textId="77777777" w:rsidR="007C353D" w:rsidRDefault="007C353D" w:rsidP="00183311">
            <w:r>
              <w:t>Navigate to Dashboard page using navigation bar</w:t>
            </w:r>
          </w:p>
        </w:tc>
        <w:tc>
          <w:tcPr>
            <w:tcW w:w="1710" w:type="dxa"/>
            <w:vAlign w:val="center"/>
          </w:tcPr>
          <w:p w14:paraId="20CB5DA8" w14:textId="77777777" w:rsidR="007C353D" w:rsidRDefault="007C353D" w:rsidP="00183311">
            <w:r>
              <w:t>Click Dashboard link</w:t>
            </w:r>
          </w:p>
        </w:tc>
        <w:tc>
          <w:tcPr>
            <w:tcW w:w="1980" w:type="dxa"/>
            <w:vAlign w:val="center"/>
          </w:tcPr>
          <w:p w14:paraId="34D4CCF3" w14:textId="77777777" w:rsidR="007C353D" w:rsidRDefault="007C353D" w:rsidP="00183311">
            <w:r>
              <w:t>Navigate user to Dashboard page</w:t>
            </w:r>
          </w:p>
        </w:tc>
        <w:tc>
          <w:tcPr>
            <w:tcW w:w="1361" w:type="dxa"/>
            <w:vAlign w:val="center"/>
          </w:tcPr>
          <w:p w14:paraId="62C754BA" w14:textId="77777777" w:rsidR="007C353D" w:rsidRDefault="007C353D" w:rsidP="00183311">
            <w:r>
              <w:t>As expected</w:t>
            </w:r>
          </w:p>
        </w:tc>
        <w:tc>
          <w:tcPr>
            <w:tcW w:w="1424" w:type="dxa"/>
            <w:vAlign w:val="center"/>
          </w:tcPr>
          <w:p w14:paraId="140A443B" w14:textId="77777777" w:rsidR="007C353D" w:rsidRDefault="007C353D" w:rsidP="00183311">
            <w:r>
              <w:t>Pass</w:t>
            </w:r>
          </w:p>
        </w:tc>
      </w:tr>
      <w:tr w:rsidR="0090664B" w14:paraId="6C6B4B77" w14:textId="77777777" w:rsidTr="0090664B">
        <w:trPr>
          <w:trHeight w:val="432"/>
        </w:trPr>
        <w:tc>
          <w:tcPr>
            <w:tcW w:w="756" w:type="dxa"/>
            <w:vAlign w:val="center"/>
          </w:tcPr>
          <w:p w14:paraId="3293ED5E" w14:textId="66E26630" w:rsidR="007C353D" w:rsidRDefault="007C353D" w:rsidP="00183311">
            <w:r>
              <w:t>12.3</w:t>
            </w:r>
          </w:p>
        </w:tc>
        <w:tc>
          <w:tcPr>
            <w:tcW w:w="2119" w:type="dxa"/>
            <w:vAlign w:val="center"/>
          </w:tcPr>
          <w:p w14:paraId="7005F91A" w14:textId="77777777" w:rsidR="007C353D" w:rsidRDefault="007C353D" w:rsidP="00183311">
            <w:r>
              <w:t>Navigate to History page using navigation bar</w:t>
            </w:r>
          </w:p>
        </w:tc>
        <w:tc>
          <w:tcPr>
            <w:tcW w:w="1710" w:type="dxa"/>
            <w:vAlign w:val="center"/>
          </w:tcPr>
          <w:p w14:paraId="30323F00" w14:textId="77777777" w:rsidR="007C353D" w:rsidRDefault="007C353D" w:rsidP="00183311">
            <w:r>
              <w:t>Click History link</w:t>
            </w:r>
          </w:p>
        </w:tc>
        <w:tc>
          <w:tcPr>
            <w:tcW w:w="1980" w:type="dxa"/>
            <w:vAlign w:val="center"/>
          </w:tcPr>
          <w:p w14:paraId="12A7B3DA" w14:textId="77777777" w:rsidR="007C353D" w:rsidRDefault="007C353D" w:rsidP="00183311">
            <w:r>
              <w:t>Navigate user to History page</w:t>
            </w:r>
          </w:p>
        </w:tc>
        <w:tc>
          <w:tcPr>
            <w:tcW w:w="1361" w:type="dxa"/>
            <w:vAlign w:val="center"/>
          </w:tcPr>
          <w:p w14:paraId="46AB654C" w14:textId="77777777" w:rsidR="007C353D" w:rsidRDefault="007C353D" w:rsidP="00183311">
            <w:r>
              <w:t>As expected</w:t>
            </w:r>
          </w:p>
        </w:tc>
        <w:tc>
          <w:tcPr>
            <w:tcW w:w="1424" w:type="dxa"/>
            <w:vAlign w:val="center"/>
          </w:tcPr>
          <w:p w14:paraId="3859E9CE" w14:textId="77777777" w:rsidR="007C353D" w:rsidRDefault="007C353D" w:rsidP="00183311">
            <w:r>
              <w:t>Pass</w:t>
            </w:r>
          </w:p>
        </w:tc>
      </w:tr>
      <w:tr w:rsidR="0090664B" w14:paraId="7B4D358E" w14:textId="77777777" w:rsidTr="0090664B">
        <w:trPr>
          <w:trHeight w:val="432"/>
        </w:trPr>
        <w:tc>
          <w:tcPr>
            <w:tcW w:w="756" w:type="dxa"/>
            <w:vAlign w:val="center"/>
          </w:tcPr>
          <w:p w14:paraId="6B3B06F2" w14:textId="238371E0" w:rsidR="007C353D" w:rsidRDefault="007C353D" w:rsidP="00183311">
            <w:r>
              <w:t>12.4</w:t>
            </w:r>
          </w:p>
        </w:tc>
        <w:tc>
          <w:tcPr>
            <w:tcW w:w="2119" w:type="dxa"/>
            <w:vAlign w:val="center"/>
          </w:tcPr>
          <w:p w14:paraId="52864F59" w14:textId="77777777" w:rsidR="007C353D" w:rsidRDefault="007C353D" w:rsidP="00183311">
            <w:r>
              <w:t>Navigate to Profile page using navigation bar</w:t>
            </w:r>
          </w:p>
        </w:tc>
        <w:tc>
          <w:tcPr>
            <w:tcW w:w="1710" w:type="dxa"/>
            <w:vAlign w:val="center"/>
          </w:tcPr>
          <w:p w14:paraId="059EF6A8" w14:textId="77777777" w:rsidR="007C353D" w:rsidRDefault="007C353D" w:rsidP="00183311">
            <w:r>
              <w:t>Click Profile link</w:t>
            </w:r>
          </w:p>
        </w:tc>
        <w:tc>
          <w:tcPr>
            <w:tcW w:w="1980" w:type="dxa"/>
            <w:vAlign w:val="center"/>
          </w:tcPr>
          <w:p w14:paraId="3E693F08" w14:textId="77777777" w:rsidR="007C353D" w:rsidRDefault="007C353D" w:rsidP="00183311">
            <w:r>
              <w:t>Navigate user to Profile page</w:t>
            </w:r>
          </w:p>
        </w:tc>
        <w:tc>
          <w:tcPr>
            <w:tcW w:w="1361" w:type="dxa"/>
            <w:vAlign w:val="center"/>
          </w:tcPr>
          <w:p w14:paraId="66A3F1FE" w14:textId="77777777" w:rsidR="007C353D" w:rsidRDefault="007C353D" w:rsidP="00183311">
            <w:r>
              <w:t>As expected</w:t>
            </w:r>
          </w:p>
        </w:tc>
        <w:tc>
          <w:tcPr>
            <w:tcW w:w="1424" w:type="dxa"/>
            <w:vAlign w:val="center"/>
          </w:tcPr>
          <w:p w14:paraId="3A87802E" w14:textId="77777777" w:rsidR="007C353D" w:rsidRDefault="007C353D" w:rsidP="00183311">
            <w:r>
              <w:t>Pass</w:t>
            </w:r>
          </w:p>
        </w:tc>
      </w:tr>
      <w:tr w:rsidR="0090664B" w14:paraId="0A874904" w14:textId="77777777" w:rsidTr="0090664B">
        <w:trPr>
          <w:trHeight w:val="432"/>
        </w:trPr>
        <w:tc>
          <w:tcPr>
            <w:tcW w:w="756" w:type="dxa"/>
            <w:vAlign w:val="center"/>
          </w:tcPr>
          <w:p w14:paraId="5C0C886A" w14:textId="14749216" w:rsidR="007C353D" w:rsidRDefault="007C353D" w:rsidP="00183311">
            <w:r>
              <w:t>12.5</w:t>
            </w:r>
          </w:p>
        </w:tc>
        <w:tc>
          <w:tcPr>
            <w:tcW w:w="2119" w:type="dxa"/>
            <w:vAlign w:val="center"/>
          </w:tcPr>
          <w:p w14:paraId="67DA1FD9" w14:textId="77777777" w:rsidR="007C353D" w:rsidRDefault="007C353D" w:rsidP="00183311">
            <w:r>
              <w:t>Logout user using navigation bar</w:t>
            </w:r>
          </w:p>
        </w:tc>
        <w:tc>
          <w:tcPr>
            <w:tcW w:w="1710" w:type="dxa"/>
            <w:vAlign w:val="center"/>
          </w:tcPr>
          <w:p w14:paraId="3604C3C4" w14:textId="77777777" w:rsidR="007C353D" w:rsidRDefault="007C353D" w:rsidP="00183311">
            <w:r>
              <w:t>Click Logout link</w:t>
            </w:r>
          </w:p>
        </w:tc>
        <w:tc>
          <w:tcPr>
            <w:tcW w:w="1980" w:type="dxa"/>
            <w:vAlign w:val="center"/>
          </w:tcPr>
          <w:p w14:paraId="6FD6FA4F" w14:textId="77777777" w:rsidR="007C353D" w:rsidRDefault="007C353D" w:rsidP="00183311">
            <w:r>
              <w:t>Logout user and redirect user to home page</w:t>
            </w:r>
          </w:p>
        </w:tc>
        <w:tc>
          <w:tcPr>
            <w:tcW w:w="1361" w:type="dxa"/>
            <w:vAlign w:val="center"/>
          </w:tcPr>
          <w:p w14:paraId="254DAD2D" w14:textId="77777777" w:rsidR="007C353D" w:rsidRDefault="007C353D" w:rsidP="00183311">
            <w:r>
              <w:t>As expected</w:t>
            </w:r>
          </w:p>
        </w:tc>
        <w:tc>
          <w:tcPr>
            <w:tcW w:w="1424" w:type="dxa"/>
            <w:vAlign w:val="center"/>
          </w:tcPr>
          <w:p w14:paraId="2FF95038" w14:textId="77777777" w:rsidR="007C353D" w:rsidRDefault="007C353D" w:rsidP="00183311">
            <w:r>
              <w:t>Pass</w:t>
            </w:r>
          </w:p>
        </w:tc>
      </w:tr>
      <w:tr w:rsidR="0090664B" w14:paraId="0144B8ED" w14:textId="77777777" w:rsidTr="0090664B">
        <w:trPr>
          <w:trHeight w:val="432"/>
        </w:trPr>
        <w:tc>
          <w:tcPr>
            <w:tcW w:w="756" w:type="dxa"/>
            <w:vAlign w:val="center"/>
          </w:tcPr>
          <w:p w14:paraId="0308DBAC" w14:textId="0DF39632" w:rsidR="007C353D" w:rsidRDefault="007C353D" w:rsidP="00183311">
            <w:r>
              <w:t>12.6</w:t>
            </w:r>
          </w:p>
        </w:tc>
        <w:tc>
          <w:tcPr>
            <w:tcW w:w="2119" w:type="dxa"/>
            <w:vAlign w:val="center"/>
          </w:tcPr>
          <w:p w14:paraId="05E01853" w14:textId="481912FB" w:rsidR="007C353D" w:rsidRDefault="00804399" w:rsidP="00183311">
            <w:r>
              <w:t>Click edit button</w:t>
            </w:r>
            <w:r w:rsidR="0021395D">
              <w:t xml:space="preserve"> to enable input fields</w:t>
            </w:r>
          </w:p>
        </w:tc>
        <w:tc>
          <w:tcPr>
            <w:tcW w:w="1710" w:type="dxa"/>
            <w:vAlign w:val="center"/>
          </w:tcPr>
          <w:p w14:paraId="0111DC89" w14:textId="6722F3BE" w:rsidR="007C353D" w:rsidRDefault="0021395D" w:rsidP="00183311">
            <w:r>
              <w:t>Click edit button</w:t>
            </w:r>
          </w:p>
        </w:tc>
        <w:tc>
          <w:tcPr>
            <w:tcW w:w="1980" w:type="dxa"/>
            <w:vAlign w:val="center"/>
          </w:tcPr>
          <w:p w14:paraId="2546169B" w14:textId="087BB391" w:rsidR="007C353D" w:rsidRDefault="007A50BE" w:rsidP="00183311">
            <w:r>
              <w:t>All input fields enabled</w:t>
            </w:r>
          </w:p>
        </w:tc>
        <w:tc>
          <w:tcPr>
            <w:tcW w:w="1361" w:type="dxa"/>
            <w:vAlign w:val="center"/>
          </w:tcPr>
          <w:p w14:paraId="0CDDEE4A" w14:textId="77777777" w:rsidR="007C353D" w:rsidRDefault="007C353D" w:rsidP="00183311">
            <w:r>
              <w:t>As expected</w:t>
            </w:r>
          </w:p>
        </w:tc>
        <w:tc>
          <w:tcPr>
            <w:tcW w:w="1424" w:type="dxa"/>
            <w:vAlign w:val="center"/>
          </w:tcPr>
          <w:p w14:paraId="390B4AE3" w14:textId="77777777" w:rsidR="007C353D" w:rsidRDefault="007C353D" w:rsidP="00183311">
            <w:r>
              <w:t>Pass</w:t>
            </w:r>
          </w:p>
        </w:tc>
      </w:tr>
      <w:tr w:rsidR="0060274F" w14:paraId="630F1469" w14:textId="77777777" w:rsidTr="0090664B">
        <w:trPr>
          <w:trHeight w:val="432"/>
        </w:trPr>
        <w:tc>
          <w:tcPr>
            <w:tcW w:w="756" w:type="dxa"/>
            <w:vAlign w:val="center"/>
          </w:tcPr>
          <w:p w14:paraId="44771EC9" w14:textId="25864F54" w:rsidR="0060274F" w:rsidRDefault="0060274F" w:rsidP="0060274F">
            <w:r>
              <w:t>12.7</w:t>
            </w:r>
          </w:p>
        </w:tc>
        <w:tc>
          <w:tcPr>
            <w:tcW w:w="2119" w:type="dxa"/>
            <w:vAlign w:val="center"/>
          </w:tcPr>
          <w:p w14:paraId="28E4D1D3" w14:textId="0B7F37E5" w:rsidR="0060274F" w:rsidRDefault="0060274F" w:rsidP="0060274F">
            <w:r>
              <w:t>Click save button with changes on user information fields</w:t>
            </w:r>
          </w:p>
        </w:tc>
        <w:tc>
          <w:tcPr>
            <w:tcW w:w="1710" w:type="dxa"/>
            <w:vAlign w:val="center"/>
          </w:tcPr>
          <w:p w14:paraId="6D52518F" w14:textId="2A9011F4" w:rsidR="0060274F" w:rsidRDefault="0060274F" w:rsidP="0060274F">
            <w:r>
              <w:t>User information fields have changes</w:t>
            </w:r>
          </w:p>
        </w:tc>
        <w:tc>
          <w:tcPr>
            <w:tcW w:w="1980" w:type="dxa"/>
            <w:vAlign w:val="center"/>
          </w:tcPr>
          <w:p w14:paraId="0A0FC6D9" w14:textId="790A6992" w:rsidR="0060274F" w:rsidRDefault="0060274F" w:rsidP="0060274F">
            <w:r>
              <w:t>Update on user information. All input fields change to read only.</w:t>
            </w:r>
          </w:p>
        </w:tc>
        <w:tc>
          <w:tcPr>
            <w:tcW w:w="1361" w:type="dxa"/>
            <w:vAlign w:val="center"/>
          </w:tcPr>
          <w:p w14:paraId="1A4C3BE4" w14:textId="0D68437E" w:rsidR="0060274F" w:rsidRDefault="0060274F" w:rsidP="0060274F">
            <w:r>
              <w:t>As expected</w:t>
            </w:r>
          </w:p>
        </w:tc>
        <w:tc>
          <w:tcPr>
            <w:tcW w:w="1424" w:type="dxa"/>
            <w:vAlign w:val="center"/>
          </w:tcPr>
          <w:p w14:paraId="79A2511F" w14:textId="25656961" w:rsidR="0060274F" w:rsidRDefault="0060274F" w:rsidP="0060274F">
            <w:r>
              <w:t>Pass</w:t>
            </w:r>
          </w:p>
        </w:tc>
      </w:tr>
      <w:tr w:rsidR="0060274F" w14:paraId="060E9A32" w14:textId="77777777" w:rsidTr="0090664B">
        <w:trPr>
          <w:trHeight w:val="432"/>
        </w:trPr>
        <w:tc>
          <w:tcPr>
            <w:tcW w:w="756" w:type="dxa"/>
            <w:vAlign w:val="center"/>
          </w:tcPr>
          <w:p w14:paraId="548EED9D" w14:textId="474F67CB" w:rsidR="0060274F" w:rsidRDefault="0060274F" w:rsidP="0060274F">
            <w:r>
              <w:t>12.8</w:t>
            </w:r>
          </w:p>
        </w:tc>
        <w:tc>
          <w:tcPr>
            <w:tcW w:w="2119" w:type="dxa"/>
            <w:vAlign w:val="center"/>
          </w:tcPr>
          <w:p w14:paraId="0A3E8857" w14:textId="53DD5464" w:rsidR="0060274F" w:rsidRDefault="0060274F" w:rsidP="0060274F">
            <w:r>
              <w:t xml:space="preserve">Click save button with no </w:t>
            </w:r>
            <w:r w:rsidR="004D34BA">
              <w:t xml:space="preserve">changes </w:t>
            </w:r>
            <w:r>
              <w:t>on user information fields</w:t>
            </w:r>
          </w:p>
        </w:tc>
        <w:tc>
          <w:tcPr>
            <w:tcW w:w="1710" w:type="dxa"/>
            <w:vAlign w:val="center"/>
          </w:tcPr>
          <w:p w14:paraId="1C011F17" w14:textId="11BA73EA" w:rsidR="0060274F" w:rsidRDefault="0060274F" w:rsidP="0060274F">
            <w:r>
              <w:t>User information fields no changes</w:t>
            </w:r>
          </w:p>
        </w:tc>
        <w:tc>
          <w:tcPr>
            <w:tcW w:w="1980" w:type="dxa"/>
            <w:vAlign w:val="center"/>
          </w:tcPr>
          <w:p w14:paraId="721272A5" w14:textId="1DAB0DDB" w:rsidR="0060274F" w:rsidRDefault="0060274F" w:rsidP="0060274F">
            <w:r>
              <w:t>No changes</w:t>
            </w:r>
            <w:r w:rsidR="006130CD">
              <w:t xml:space="preserve"> made</w:t>
            </w:r>
            <w:r>
              <w:t xml:space="preserve"> on user information. All input fields change to read only.</w:t>
            </w:r>
          </w:p>
        </w:tc>
        <w:tc>
          <w:tcPr>
            <w:tcW w:w="1361" w:type="dxa"/>
            <w:vAlign w:val="center"/>
          </w:tcPr>
          <w:p w14:paraId="48C5141C" w14:textId="3A8BD2C4" w:rsidR="0060274F" w:rsidRDefault="0060274F" w:rsidP="0060274F">
            <w:r>
              <w:t>As expected</w:t>
            </w:r>
          </w:p>
        </w:tc>
        <w:tc>
          <w:tcPr>
            <w:tcW w:w="1424" w:type="dxa"/>
            <w:vAlign w:val="center"/>
          </w:tcPr>
          <w:p w14:paraId="4BA14CDD" w14:textId="1B292BA4" w:rsidR="0060274F" w:rsidRDefault="0060274F" w:rsidP="0060274F">
            <w:r>
              <w:t>Pass</w:t>
            </w:r>
          </w:p>
        </w:tc>
      </w:tr>
    </w:tbl>
    <w:p w14:paraId="45DFCBC5" w14:textId="4360E4F6" w:rsidR="0090664B" w:rsidRDefault="0090664B" w:rsidP="002D6264">
      <w:pPr>
        <w:spacing w:line="360" w:lineRule="auto"/>
        <w:jc w:val="both"/>
      </w:pPr>
    </w:p>
    <w:p w14:paraId="773C7AB8" w14:textId="77777777" w:rsidR="0090664B" w:rsidRDefault="0090664B">
      <w:r>
        <w:br w:type="page"/>
      </w:r>
    </w:p>
    <w:p w14:paraId="18E273CA" w14:textId="40299414" w:rsidR="00863C54" w:rsidRDefault="00863C54" w:rsidP="00863C54">
      <w:pPr>
        <w:pStyle w:val="Heading4"/>
      </w:pPr>
      <w:r>
        <w:lastRenderedPageBreak/>
        <w:t>5.3.1.</w:t>
      </w:r>
      <w:r w:rsidR="006B3464">
        <w:t>1</w:t>
      </w:r>
      <w:r w:rsidR="003D6CE1">
        <w:t>3</w:t>
      </w:r>
      <w:r>
        <w:t xml:space="preserve"> Admin: Manage User Page</w:t>
      </w:r>
    </w:p>
    <w:p w14:paraId="4280CE65" w14:textId="4A8160BC" w:rsidR="00863C54" w:rsidRPr="00A71CA9" w:rsidRDefault="00863C54" w:rsidP="00863C54">
      <w:pPr>
        <w:pStyle w:val="Caption"/>
        <w:keepNext/>
        <w:spacing w:after="0" w:line="360" w:lineRule="auto"/>
        <w:jc w:val="center"/>
      </w:pPr>
      <w:bookmarkStart w:id="181" w:name="_Toc165401147"/>
      <w:r>
        <w:t xml:space="preserve">Table </w:t>
      </w:r>
      <w:r>
        <w:fldChar w:fldCharType="begin"/>
      </w:r>
      <w:r>
        <w:instrText xml:space="preserve"> SEQ Table \* ARABIC </w:instrText>
      </w:r>
      <w:r>
        <w:fldChar w:fldCharType="separate"/>
      </w:r>
      <w:r w:rsidR="007A2727">
        <w:rPr>
          <w:noProof/>
        </w:rPr>
        <w:t>38</w:t>
      </w:r>
      <w:r>
        <w:fldChar w:fldCharType="end"/>
      </w:r>
      <w:r>
        <w:t xml:space="preserve">: </w:t>
      </w:r>
      <w:r w:rsidR="00441969">
        <w:t>Unit Testing for Admin Manage User Page</w:t>
      </w:r>
      <w:bookmarkEnd w:id="181"/>
    </w:p>
    <w:tbl>
      <w:tblPr>
        <w:tblStyle w:val="TableGrid"/>
        <w:tblW w:w="0" w:type="auto"/>
        <w:tblLook w:val="04A0" w:firstRow="1" w:lastRow="0" w:firstColumn="1" w:lastColumn="0" w:noHBand="0" w:noVBand="1"/>
      </w:tblPr>
      <w:tblGrid>
        <w:gridCol w:w="756"/>
        <w:gridCol w:w="2364"/>
        <w:gridCol w:w="1771"/>
        <w:gridCol w:w="2037"/>
        <w:gridCol w:w="1126"/>
        <w:gridCol w:w="1296"/>
      </w:tblGrid>
      <w:tr w:rsidR="0043462F" w14:paraId="6163DB83" w14:textId="77777777" w:rsidTr="00183311">
        <w:trPr>
          <w:trHeight w:val="432"/>
        </w:trPr>
        <w:tc>
          <w:tcPr>
            <w:tcW w:w="9350" w:type="dxa"/>
            <w:gridSpan w:val="6"/>
            <w:shd w:val="clear" w:color="auto" w:fill="E2EFD9" w:themeFill="accent6" w:themeFillTint="33"/>
            <w:vAlign w:val="center"/>
          </w:tcPr>
          <w:p w14:paraId="4C7FE43D" w14:textId="509C8DF1" w:rsidR="0043462F" w:rsidRPr="003941CC" w:rsidRDefault="0043462F" w:rsidP="00183311">
            <w:pPr>
              <w:rPr>
                <w:b/>
                <w:bCs/>
              </w:rPr>
            </w:pPr>
            <w:r>
              <w:rPr>
                <w:b/>
                <w:bCs/>
              </w:rPr>
              <w:t>13.0 Manage User</w:t>
            </w:r>
            <w:r w:rsidRPr="004C4F58">
              <w:rPr>
                <w:b/>
                <w:bCs/>
              </w:rPr>
              <w:t xml:space="preserve"> </w:t>
            </w:r>
            <w:r>
              <w:rPr>
                <w:b/>
                <w:bCs/>
              </w:rPr>
              <w:t>(Admin)</w:t>
            </w:r>
          </w:p>
        </w:tc>
      </w:tr>
      <w:tr w:rsidR="0043462F" w14:paraId="3E420492" w14:textId="77777777" w:rsidTr="00183311">
        <w:trPr>
          <w:trHeight w:val="432"/>
        </w:trPr>
        <w:tc>
          <w:tcPr>
            <w:tcW w:w="756" w:type="dxa"/>
            <w:shd w:val="clear" w:color="auto" w:fill="FFF2CC" w:themeFill="accent4" w:themeFillTint="33"/>
            <w:vAlign w:val="center"/>
          </w:tcPr>
          <w:p w14:paraId="4EE92B3F" w14:textId="77777777" w:rsidR="0043462F" w:rsidRPr="0021490B" w:rsidRDefault="0043462F" w:rsidP="00183311">
            <w:pPr>
              <w:rPr>
                <w:b/>
                <w:bCs/>
              </w:rPr>
            </w:pPr>
            <w:r w:rsidRPr="0021490B">
              <w:rPr>
                <w:b/>
                <w:bCs/>
              </w:rPr>
              <w:t>ID</w:t>
            </w:r>
          </w:p>
        </w:tc>
        <w:tc>
          <w:tcPr>
            <w:tcW w:w="2364" w:type="dxa"/>
            <w:shd w:val="clear" w:color="auto" w:fill="FFF2CC" w:themeFill="accent4" w:themeFillTint="33"/>
            <w:vAlign w:val="center"/>
          </w:tcPr>
          <w:p w14:paraId="622CF6FC" w14:textId="77777777" w:rsidR="0043462F" w:rsidRPr="0021490B" w:rsidRDefault="0043462F" w:rsidP="00183311">
            <w:pPr>
              <w:rPr>
                <w:b/>
                <w:bCs/>
              </w:rPr>
            </w:pPr>
            <w:r w:rsidRPr="0021490B">
              <w:rPr>
                <w:b/>
                <w:bCs/>
              </w:rPr>
              <w:t>Test Procedures</w:t>
            </w:r>
          </w:p>
        </w:tc>
        <w:tc>
          <w:tcPr>
            <w:tcW w:w="1771" w:type="dxa"/>
            <w:shd w:val="clear" w:color="auto" w:fill="FFF2CC" w:themeFill="accent4" w:themeFillTint="33"/>
            <w:vAlign w:val="center"/>
          </w:tcPr>
          <w:p w14:paraId="720C1F59" w14:textId="77777777" w:rsidR="0043462F" w:rsidRPr="0021490B" w:rsidRDefault="0043462F" w:rsidP="00183311">
            <w:pPr>
              <w:rPr>
                <w:b/>
                <w:bCs/>
              </w:rPr>
            </w:pPr>
            <w:r w:rsidRPr="0021490B">
              <w:rPr>
                <w:b/>
                <w:bCs/>
              </w:rPr>
              <w:t>Test Data</w:t>
            </w:r>
          </w:p>
        </w:tc>
        <w:tc>
          <w:tcPr>
            <w:tcW w:w="2037" w:type="dxa"/>
            <w:shd w:val="clear" w:color="auto" w:fill="FFF2CC" w:themeFill="accent4" w:themeFillTint="33"/>
            <w:vAlign w:val="center"/>
          </w:tcPr>
          <w:p w14:paraId="561B988F" w14:textId="77777777" w:rsidR="0043462F" w:rsidRPr="0021490B" w:rsidRDefault="0043462F" w:rsidP="00183311">
            <w:pPr>
              <w:rPr>
                <w:b/>
                <w:bCs/>
              </w:rPr>
            </w:pPr>
            <w:r w:rsidRPr="0021490B">
              <w:rPr>
                <w:b/>
                <w:bCs/>
              </w:rPr>
              <w:t>Expected Result</w:t>
            </w:r>
          </w:p>
        </w:tc>
        <w:tc>
          <w:tcPr>
            <w:tcW w:w="1126" w:type="dxa"/>
            <w:shd w:val="clear" w:color="auto" w:fill="FFF2CC" w:themeFill="accent4" w:themeFillTint="33"/>
            <w:vAlign w:val="center"/>
          </w:tcPr>
          <w:p w14:paraId="7BB89045" w14:textId="77777777" w:rsidR="0043462F" w:rsidRPr="0021490B" w:rsidRDefault="0043462F" w:rsidP="00183311">
            <w:pPr>
              <w:rPr>
                <w:b/>
                <w:bCs/>
              </w:rPr>
            </w:pPr>
            <w:r w:rsidRPr="0021490B">
              <w:rPr>
                <w:b/>
                <w:bCs/>
              </w:rPr>
              <w:t>Actual Result</w:t>
            </w:r>
          </w:p>
        </w:tc>
        <w:tc>
          <w:tcPr>
            <w:tcW w:w="1296" w:type="dxa"/>
            <w:shd w:val="clear" w:color="auto" w:fill="FFF2CC" w:themeFill="accent4" w:themeFillTint="33"/>
            <w:vAlign w:val="center"/>
          </w:tcPr>
          <w:p w14:paraId="72839D9A" w14:textId="77777777" w:rsidR="0043462F" w:rsidRPr="0021490B" w:rsidRDefault="0043462F" w:rsidP="00183311">
            <w:pPr>
              <w:rPr>
                <w:b/>
                <w:bCs/>
              </w:rPr>
            </w:pPr>
            <w:r w:rsidRPr="0021490B">
              <w:rPr>
                <w:b/>
                <w:bCs/>
              </w:rPr>
              <w:t>Status (Pass/Fail)</w:t>
            </w:r>
          </w:p>
        </w:tc>
      </w:tr>
      <w:tr w:rsidR="0043462F" w14:paraId="545A7CE6" w14:textId="77777777" w:rsidTr="00183311">
        <w:trPr>
          <w:trHeight w:val="432"/>
        </w:trPr>
        <w:tc>
          <w:tcPr>
            <w:tcW w:w="756" w:type="dxa"/>
            <w:vAlign w:val="center"/>
          </w:tcPr>
          <w:p w14:paraId="05B636F9" w14:textId="791DD06E" w:rsidR="0043462F" w:rsidRDefault="0043462F" w:rsidP="00183311">
            <w:r>
              <w:t>13.1</w:t>
            </w:r>
          </w:p>
        </w:tc>
        <w:tc>
          <w:tcPr>
            <w:tcW w:w="2364" w:type="dxa"/>
            <w:vAlign w:val="center"/>
          </w:tcPr>
          <w:p w14:paraId="3A67B172" w14:textId="1D4B798C" w:rsidR="0043462F" w:rsidRPr="00AA57F3" w:rsidRDefault="0043462F" w:rsidP="00183311">
            <w:r>
              <w:t xml:space="preserve">Navigate to </w:t>
            </w:r>
            <w:r w:rsidR="00261212">
              <w:t xml:space="preserve">Manage User </w:t>
            </w:r>
            <w:r>
              <w:t>page using Finease link</w:t>
            </w:r>
          </w:p>
        </w:tc>
        <w:tc>
          <w:tcPr>
            <w:tcW w:w="1771" w:type="dxa"/>
            <w:vAlign w:val="center"/>
          </w:tcPr>
          <w:p w14:paraId="370F24BA" w14:textId="77777777" w:rsidR="0043462F" w:rsidRDefault="0043462F" w:rsidP="00183311">
            <w:r>
              <w:t>Click Finease link</w:t>
            </w:r>
          </w:p>
        </w:tc>
        <w:tc>
          <w:tcPr>
            <w:tcW w:w="2037" w:type="dxa"/>
            <w:vAlign w:val="center"/>
          </w:tcPr>
          <w:p w14:paraId="5B00C3E4" w14:textId="359032FA" w:rsidR="0043462F" w:rsidRDefault="0043462F" w:rsidP="00183311">
            <w:r>
              <w:t xml:space="preserve">Navigate user to </w:t>
            </w:r>
            <w:r w:rsidR="00261212">
              <w:t xml:space="preserve">Manage User </w:t>
            </w:r>
            <w:r>
              <w:t>page</w:t>
            </w:r>
          </w:p>
        </w:tc>
        <w:tc>
          <w:tcPr>
            <w:tcW w:w="1126" w:type="dxa"/>
            <w:vAlign w:val="center"/>
          </w:tcPr>
          <w:p w14:paraId="4767F73E" w14:textId="77777777" w:rsidR="0043462F" w:rsidRDefault="0043462F" w:rsidP="00183311">
            <w:r>
              <w:t>As expected</w:t>
            </w:r>
          </w:p>
        </w:tc>
        <w:tc>
          <w:tcPr>
            <w:tcW w:w="1296" w:type="dxa"/>
            <w:vAlign w:val="center"/>
          </w:tcPr>
          <w:p w14:paraId="7A84D133" w14:textId="77777777" w:rsidR="0043462F" w:rsidRDefault="0043462F" w:rsidP="00183311">
            <w:r>
              <w:t>Pass</w:t>
            </w:r>
          </w:p>
        </w:tc>
      </w:tr>
      <w:tr w:rsidR="0043462F" w14:paraId="5D72A20F" w14:textId="77777777" w:rsidTr="00183311">
        <w:trPr>
          <w:trHeight w:val="432"/>
        </w:trPr>
        <w:tc>
          <w:tcPr>
            <w:tcW w:w="756" w:type="dxa"/>
            <w:vAlign w:val="center"/>
          </w:tcPr>
          <w:p w14:paraId="2E7668A2" w14:textId="208B349C" w:rsidR="0043462F" w:rsidRDefault="0043462F" w:rsidP="00183311">
            <w:r>
              <w:t>13.2</w:t>
            </w:r>
          </w:p>
        </w:tc>
        <w:tc>
          <w:tcPr>
            <w:tcW w:w="2364" w:type="dxa"/>
            <w:vAlign w:val="center"/>
          </w:tcPr>
          <w:p w14:paraId="0F98E9F8" w14:textId="781F70A0" w:rsidR="0043462F" w:rsidRDefault="0043462F" w:rsidP="00183311">
            <w:r>
              <w:t xml:space="preserve">Navigate to </w:t>
            </w:r>
            <w:r w:rsidR="00261212">
              <w:t xml:space="preserve">Manage User </w:t>
            </w:r>
            <w:r>
              <w:t>page using navigation bar</w:t>
            </w:r>
          </w:p>
        </w:tc>
        <w:tc>
          <w:tcPr>
            <w:tcW w:w="1771" w:type="dxa"/>
            <w:vAlign w:val="center"/>
          </w:tcPr>
          <w:p w14:paraId="78547DC5" w14:textId="4201BE83" w:rsidR="0043462F" w:rsidRDefault="0043462F" w:rsidP="00183311">
            <w:r>
              <w:t xml:space="preserve">Click </w:t>
            </w:r>
            <w:r w:rsidR="00261212">
              <w:t xml:space="preserve">Manage User </w:t>
            </w:r>
            <w:r>
              <w:t>link</w:t>
            </w:r>
          </w:p>
        </w:tc>
        <w:tc>
          <w:tcPr>
            <w:tcW w:w="2037" w:type="dxa"/>
            <w:vAlign w:val="center"/>
          </w:tcPr>
          <w:p w14:paraId="5C69F4FD" w14:textId="07209703" w:rsidR="0043462F" w:rsidRDefault="0043462F" w:rsidP="00183311">
            <w:r>
              <w:t xml:space="preserve">Navigate user to </w:t>
            </w:r>
            <w:r w:rsidR="00261212">
              <w:t xml:space="preserve">Manage User </w:t>
            </w:r>
            <w:r>
              <w:t>page</w:t>
            </w:r>
          </w:p>
        </w:tc>
        <w:tc>
          <w:tcPr>
            <w:tcW w:w="1126" w:type="dxa"/>
            <w:vAlign w:val="center"/>
          </w:tcPr>
          <w:p w14:paraId="67E862A7" w14:textId="77777777" w:rsidR="0043462F" w:rsidRDefault="0043462F" w:rsidP="00183311">
            <w:r>
              <w:t>As expected</w:t>
            </w:r>
          </w:p>
        </w:tc>
        <w:tc>
          <w:tcPr>
            <w:tcW w:w="1296" w:type="dxa"/>
            <w:vAlign w:val="center"/>
          </w:tcPr>
          <w:p w14:paraId="591D8B37" w14:textId="77777777" w:rsidR="0043462F" w:rsidRDefault="0043462F" w:rsidP="00183311">
            <w:r>
              <w:t>Pass</w:t>
            </w:r>
          </w:p>
        </w:tc>
      </w:tr>
      <w:tr w:rsidR="0043462F" w14:paraId="6710AD19" w14:textId="77777777" w:rsidTr="00183311">
        <w:trPr>
          <w:trHeight w:val="432"/>
        </w:trPr>
        <w:tc>
          <w:tcPr>
            <w:tcW w:w="756" w:type="dxa"/>
            <w:vAlign w:val="center"/>
          </w:tcPr>
          <w:p w14:paraId="11BFF491" w14:textId="73CF5934" w:rsidR="0043462F" w:rsidRDefault="0043462F" w:rsidP="00183311">
            <w:r>
              <w:t>13.3</w:t>
            </w:r>
          </w:p>
        </w:tc>
        <w:tc>
          <w:tcPr>
            <w:tcW w:w="2364" w:type="dxa"/>
            <w:vAlign w:val="center"/>
          </w:tcPr>
          <w:p w14:paraId="0C160D5C" w14:textId="3A93D1CB" w:rsidR="0043462F" w:rsidRDefault="0043462F" w:rsidP="00183311">
            <w:r>
              <w:t xml:space="preserve">Navigate to </w:t>
            </w:r>
            <w:r w:rsidR="00261212">
              <w:t>Activity Log</w:t>
            </w:r>
            <w:r>
              <w:t xml:space="preserve"> page using navigation bar</w:t>
            </w:r>
          </w:p>
        </w:tc>
        <w:tc>
          <w:tcPr>
            <w:tcW w:w="1771" w:type="dxa"/>
            <w:vAlign w:val="center"/>
          </w:tcPr>
          <w:p w14:paraId="450B3C1E" w14:textId="16C2CB5F" w:rsidR="0043462F" w:rsidRDefault="0043462F" w:rsidP="00183311">
            <w:r>
              <w:t xml:space="preserve">Click </w:t>
            </w:r>
            <w:r w:rsidR="00261212">
              <w:t xml:space="preserve">Activity Log </w:t>
            </w:r>
            <w:r>
              <w:t>link</w:t>
            </w:r>
          </w:p>
        </w:tc>
        <w:tc>
          <w:tcPr>
            <w:tcW w:w="2037" w:type="dxa"/>
            <w:vAlign w:val="center"/>
          </w:tcPr>
          <w:p w14:paraId="5B0E1F7E" w14:textId="1A5C6E05" w:rsidR="0043462F" w:rsidRDefault="0043462F" w:rsidP="00183311">
            <w:r>
              <w:t xml:space="preserve">Navigate user to </w:t>
            </w:r>
            <w:r w:rsidR="00261212">
              <w:t xml:space="preserve">Activity Log </w:t>
            </w:r>
            <w:r>
              <w:t>page</w:t>
            </w:r>
          </w:p>
        </w:tc>
        <w:tc>
          <w:tcPr>
            <w:tcW w:w="1126" w:type="dxa"/>
            <w:vAlign w:val="center"/>
          </w:tcPr>
          <w:p w14:paraId="47DB0162" w14:textId="77777777" w:rsidR="0043462F" w:rsidRDefault="0043462F" w:rsidP="00183311">
            <w:r>
              <w:t>As expected</w:t>
            </w:r>
          </w:p>
        </w:tc>
        <w:tc>
          <w:tcPr>
            <w:tcW w:w="1296" w:type="dxa"/>
            <w:vAlign w:val="center"/>
          </w:tcPr>
          <w:p w14:paraId="37D0F9EC" w14:textId="77777777" w:rsidR="0043462F" w:rsidRDefault="0043462F" w:rsidP="00183311">
            <w:r>
              <w:t>Pass</w:t>
            </w:r>
          </w:p>
        </w:tc>
      </w:tr>
      <w:tr w:rsidR="0043462F" w14:paraId="557D6CED" w14:textId="77777777" w:rsidTr="00183311">
        <w:trPr>
          <w:trHeight w:val="432"/>
        </w:trPr>
        <w:tc>
          <w:tcPr>
            <w:tcW w:w="756" w:type="dxa"/>
            <w:vAlign w:val="center"/>
          </w:tcPr>
          <w:p w14:paraId="05CD742C" w14:textId="6E81CA39" w:rsidR="0043462F" w:rsidRDefault="0043462F" w:rsidP="00183311">
            <w:r>
              <w:t>13.4</w:t>
            </w:r>
          </w:p>
        </w:tc>
        <w:tc>
          <w:tcPr>
            <w:tcW w:w="2364" w:type="dxa"/>
            <w:vAlign w:val="center"/>
          </w:tcPr>
          <w:p w14:paraId="35EE7887" w14:textId="3776C459" w:rsidR="0043462F" w:rsidRDefault="0043462F" w:rsidP="00183311">
            <w:r>
              <w:t xml:space="preserve">Navigate to </w:t>
            </w:r>
            <w:r w:rsidR="00261212">
              <w:t>Report</w:t>
            </w:r>
            <w:r>
              <w:t xml:space="preserve"> page using navigation bar</w:t>
            </w:r>
          </w:p>
        </w:tc>
        <w:tc>
          <w:tcPr>
            <w:tcW w:w="1771" w:type="dxa"/>
            <w:vAlign w:val="center"/>
          </w:tcPr>
          <w:p w14:paraId="1892A3E5" w14:textId="52D3A3DA" w:rsidR="0043462F" w:rsidRDefault="0043462F" w:rsidP="00183311">
            <w:r>
              <w:t xml:space="preserve">Click </w:t>
            </w:r>
            <w:r w:rsidR="00261212">
              <w:t xml:space="preserve">Report </w:t>
            </w:r>
            <w:r>
              <w:t>link</w:t>
            </w:r>
          </w:p>
        </w:tc>
        <w:tc>
          <w:tcPr>
            <w:tcW w:w="2037" w:type="dxa"/>
            <w:vAlign w:val="center"/>
          </w:tcPr>
          <w:p w14:paraId="4CA63B4B" w14:textId="1FDA8253" w:rsidR="0043462F" w:rsidRDefault="0043462F" w:rsidP="00183311">
            <w:r>
              <w:t xml:space="preserve">Navigate user to </w:t>
            </w:r>
            <w:r w:rsidR="00261212">
              <w:t xml:space="preserve">Report </w:t>
            </w:r>
            <w:r>
              <w:t>page</w:t>
            </w:r>
          </w:p>
        </w:tc>
        <w:tc>
          <w:tcPr>
            <w:tcW w:w="1126" w:type="dxa"/>
            <w:vAlign w:val="center"/>
          </w:tcPr>
          <w:p w14:paraId="203D8171" w14:textId="77777777" w:rsidR="0043462F" w:rsidRDefault="0043462F" w:rsidP="00183311">
            <w:r>
              <w:t>As expected</w:t>
            </w:r>
          </w:p>
        </w:tc>
        <w:tc>
          <w:tcPr>
            <w:tcW w:w="1296" w:type="dxa"/>
            <w:vAlign w:val="center"/>
          </w:tcPr>
          <w:p w14:paraId="729B93AE" w14:textId="77777777" w:rsidR="0043462F" w:rsidRDefault="0043462F" w:rsidP="00183311">
            <w:r>
              <w:t>Pass</w:t>
            </w:r>
          </w:p>
        </w:tc>
      </w:tr>
      <w:tr w:rsidR="0043462F" w14:paraId="7FCFE098" w14:textId="77777777" w:rsidTr="00183311">
        <w:trPr>
          <w:trHeight w:val="432"/>
        </w:trPr>
        <w:tc>
          <w:tcPr>
            <w:tcW w:w="756" w:type="dxa"/>
            <w:vAlign w:val="center"/>
          </w:tcPr>
          <w:p w14:paraId="47C89D88" w14:textId="6EA58E1E" w:rsidR="0043462F" w:rsidRDefault="0043462F" w:rsidP="00183311">
            <w:r>
              <w:t>13.5</w:t>
            </w:r>
          </w:p>
        </w:tc>
        <w:tc>
          <w:tcPr>
            <w:tcW w:w="2364" w:type="dxa"/>
            <w:vAlign w:val="center"/>
          </w:tcPr>
          <w:p w14:paraId="765057A6" w14:textId="77777777" w:rsidR="0043462F" w:rsidRDefault="0043462F" w:rsidP="00183311">
            <w:r>
              <w:t>Logout user using navigation bar</w:t>
            </w:r>
          </w:p>
        </w:tc>
        <w:tc>
          <w:tcPr>
            <w:tcW w:w="1771" w:type="dxa"/>
            <w:vAlign w:val="center"/>
          </w:tcPr>
          <w:p w14:paraId="033F7511" w14:textId="77777777" w:rsidR="0043462F" w:rsidRDefault="0043462F" w:rsidP="00183311">
            <w:r>
              <w:t>Click Logout link</w:t>
            </w:r>
          </w:p>
        </w:tc>
        <w:tc>
          <w:tcPr>
            <w:tcW w:w="2037" w:type="dxa"/>
            <w:vAlign w:val="center"/>
          </w:tcPr>
          <w:p w14:paraId="347AC719" w14:textId="77777777" w:rsidR="0043462F" w:rsidRDefault="0043462F" w:rsidP="00183311">
            <w:r>
              <w:t>Logout user and redirect user to home page</w:t>
            </w:r>
          </w:p>
        </w:tc>
        <w:tc>
          <w:tcPr>
            <w:tcW w:w="1126" w:type="dxa"/>
            <w:vAlign w:val="center"/>
          </w:tcPr>
          <w:p w14:paraId="6534CD38" w14:textId="77777777" w:rsidR="0043462F" w:rsidRDefault="0043462F" w:rsidP="00183311">
            <w:r>
              <w:t>As expected</w:t>
            </w:r>
          </w:p>
        </w:tc>
        <w:tc>
          <w:tcPr>
            <w:tcW w:w="1296" w:type="dxa"/>
            <w:vAlign w:val="center"/>
          </w:tcPr>
          <w:p w14:paraId="35B1C499" w14:textId="77777777" w:rsidR="0043462F" w:rsidRDefault="0043462F" w:rsidP="00183311">
            <w:r>
              <w:t>Pass</w:t>
            </w:r>
          </w:p>
        </w:tc>
      </w:tr>
      <w:tr w:rsidR="00C96EE9" w14:paraId="7CF0B8AE" w14:textId="77777777" w:rsidTr="00183311">
        <w:trPr>
          <w:trHeight w:val="432"/>
        </w:trPr>
        <w:tc>
          <w:tcPr>
            <w:tcW w:w="756" w:type="dxa"/>
            <w:vAlign w:val="center"/>
          </w:tcPr>
          <w:p w14:paraId="64E81E34" w14:textId="362290AF" w:rsidR="00C96EE9" w:rsidRDefault="00C96EE9" w:rsidP="00C96EE9">
            <w:r>
              <w:t>13.6</w:t>
            </w:r>
          </w:p>
        </w:tc>
        <w:tc>
          <w:tcPr>
            <w:tcW w:w="2364" w:type="dxa"/>
            <w:vAlign w:val="center"/>
          </w:tcPr>
          <w:p w14:paraId="37DB9BD0" w14:textId="73A2A863" w:rsidR="00C96EE9" w:rsidRPr="00AA57F3" w:rsidRDefault="00C96EE9" w:rsidP="00C96EE9">
            <w:r>
              <w:t>Show User</w:t>
            </w:r>
            <w:r w:rsidR="00F42A93">
              <w:t xml:space="preserve"> information</w:t>
            </w:r>
          </w:p>
        </w:tc>
        <w:tc>
          <w:tcPr>
            <w:tcW w:w="1771" w:type="dxa"/>
            <w:vAlign w:val="center"/>
          </w:tcPr>
          <w:p w14:paraId="7EF55C1E" w14:textId="0A83845D" w:rsidR="00C96EE9" w:rsidRDefault="00C96EE9" w:rsidP="00C96EE9">
            <w:r>
              <w:t>Click User tab</w:t>
            </w:r>
          </w:p>
        </w:tc>
        <w:tc>
          <w:tcPr>
            <w:tcW w:w="2037" w:type="dxa"/>
            <w:vAlign w:val="center"/>
          </w:tcPr>
          <w:p w14:paraId="25DBD7C5" w14:textId="4DACAC50" w:rsidR="00C96EE9" w:rsidRDefault="00C96EE9" w:rsidP="00C96EE9">
            <w:r>
              <w:t>Display all User information</w:t>
            </w:r>
          </w:p>
        </w:tc>
        <w:tc>
          <w:tcPr>
            <w:tcW w:w="1126" w:type="dxa"/>
            <w:vAlign w:val="center"/>
          </w:tcPr>
          <w:p w14:paraId="7DF1778E" w14:textId="3155117D" w:rsidR="00C96EE9" w:rsidRDefault="00C96EE9" w:rsidP="00C96EE9">
            <w:r>
              <w:t>As expected</w:t>
            </w:r>
          </w:p>
        </w:tc>
        <w:tc>
          <w:tcPr>
            <w:tcW w:w="1296" w:type="dxa"/>
            <w:vAlign w:val="center"/>
          </w:tcPr>
          <w:p w14:paraId="33847E5E" w14:textId="278CBFA1" w:rsidR="00C96EE9" w:rsidRDefault="00C96EE9" w:rsidP="00C96EE9">
            <w:r>
              <w:t>Pass</w:t>
            </w:r>
          </w:p>
        </w:tc>
      </w:tr>
      <w:tr w:rsidR="00C96EE9" w14:paraId="04590549" w14:textId="77777777" w:rsidTr="00183311">
        <w:trPr>
          <w:trHeight w:val="432"/>
        </w:trPr>
        <w:tc>
          <w:tcPr>
            <w:tcW w:w="756" w:type="dxa"/>
            <w:vAlign w:val="center"/>
          </w:tcPr>
          <w:p w14:paraId="39E9F7ED" w14:textId="3C067A7F" w:rsidR="00C96EE9" w:rsidRDefault="00C96EE9" w:rsidP="00C96EE9">
            <w:r>
              <w:t>13.7</w:t>
            </w:r>
          </w:p>
        </w:tc>
        <w:tc>
          <w:tcPr>
            <w:tcW w:w="2364" w:type="dxa"/>
            <w:vAlign w:val="center"/>
          </w:tcPr>
          <w:p w14:paraId="5FD91DBB" w14:textId="561EF4D0" w:rsidR="00C96EE9" w:rsidRDefault="00C96EE9" w:rsidP="00C96EE9">
            <w:r>
              <w:t>Show Current Account information</w:t>
            </w:r>
          </w:p>
        </w:tc>
        <w:tc>
          <w:tcPr>
            <w:tcW w:w="1771" w:type="dxa"/>
            <w:vAlign w:val="center"/>
          </w:tcPr>
          <w:p w14:paraId="27567896" w14:textId="05EBD868" w:rsidR="00C96EE9" w:rsidRDefault="00C96EE9" w:rsidP="00C96EE9">
            <w:r>
              <w:t>Click Current Account tab</w:t>
            </w:r>
          </w:p>
        </w:tc>
        <w:tc>
          <w:tcPr>
            <w:tcW w:w="2037" w:type="dxa"/>
            <w:vAlign w:val="center"/>
          </w:tcPr>
          <w:p w14:paraId="3B5CCA50" w14:textId="5D197527" w:rsidR="00C96EE9" w:rsidRDefault="00C96EE9" w:rsidP="00C96EE9">
            <w:r>
              <w:t>Display all Current Account information</w:t>
            </w:r>
          </w:p>
        </w:tc>
        <w:tc>
          <w:tcPr>
            <w:tcW w:w="1126" w:type="dxa"/>
            <w:vAlign w:val="center"/>
          </w:tcPr>
          <w:p w14:paraId="71CA4543" w14:textId="6D84E22B" w:rsidR="00C96EE9" w:rsidRDefault="00C96EE9" w:rsidP="00C96EE9">
            <w:r>
              <w:t>As expected</w:t>
            </w:r>
          </w:p>
        </w:tc>
        <w:tc>
          <w:tcPr>
            <w:tcW w:w="1296" w:type="dxa"/>
            <w:vAlign w:val="center"/>
          </w:tcPr>
          <w:p w14:paraId="77D0123F" w14:textId="07F02979" w:rsidR="00C96EE9" w:rsidRDefault="00C96EE9" w:rsidP="00C96EE9">
            <w:r>
              <w:t>Pass</w:t>
            </w:r>
          </w:p>
        </w:tc>
      </w:tr>
      <w:tr w:rsidR="00C96EE9" w14:paraId="40A17CFD" w14:textId="77777777" w:rsidTr="00183311">
        <w:trPr>
          <w:trHeight w:val="432"/>
        </w:trPr>
        <w:tc>
          <w:tcPr>
            <w:tcW w:w="756" w:type="dxa"/>
            <w:vAlign w:val="center"/>
          </w:tcPr>
          <w:p w14:paraId="662C6183" w14:textId="211566D4" w:rsidR="00C96EE9" w:rsidRDefault="00C96EE9" w:rsidP="00C96EE9">
            <w:r>
              <w:t>13.8</w:t>
            </w:r>
          </w:p>
        </w:tc>
        <w:tc>
          <w:tcPr>
            <w:tcW w:w="2364" w:type="dxa"/>
            <w:vAlign w:val="center"/>
          </w:tcPr>
          <w:p w14:paraId="4FA5CDEF" w14:textId="0A630266" w:rsidR="00C96EE9" w:rsidRDefault="00C96EE9" w:rsidP="00C96EE9">
            <w:r>
              <w:t>Show Savings Account information</w:t>
            </w:r>
          </w:p>
        </w:tc>
        <w:tc>
          <w:tcPr>
            <w:tcW w:w="1771" w:type="dxa"/>
            <w:vAlign w:val="center"/>
          </w:tcPr>
          <w:p w14:paraId="26DA2085" w14:textId="7D89873B" w:rsidR="00C96EE9" w:rsidRDefault="00C96EE9" w:rsidP="00C96EE9">
            <w:r>
              <w:t>Click Savings Account tab</w:t>
            </w:r>
          </w:p>
        </w:tc>
        <w:tc>
          <w:tcPr>
            <w:tcW w:w="2037" w:type="dxa"/>
            <w:vAlign w:val="center"/>
          </w:tcPr>
          <w:p w14:paraId="191E47DD" w14:textId="68F78A7F" w:rsidR="00C96EE9" w:rsidRDefault="00C96EE9" w:rsidP="00C96EE9">
            <w:r>
              <w:t>Display all Savings Account information</w:t>
            </w:r>
          </w:p>
        </w:tc>
        <w:tc>
          <w:tcPr>
            <w:tcW w:w="1126" w:type="dxa"/>
            <w:vAlign w:val="center"/>
          </w:tcPr>
          <w:p w14:paraId="39B7AFF1" w14:textId="4EF9C69E" w:rsidR="00C96EE9" w:rsidRDefault="00C96EE9" w:rsidP="00C96EE9">
            <w:r>
              <w:t>As expected</w:t>
            </w:r>
          </w:p>
        </w:tc>
        <w:tc>
          <w:tcPr>
            <w:tcW w:w="1296" w:type="dxa"/>
            <w:vAlign w:val="center"/>
          </w:tcPr>
          <w:p w14:paraId="56E59567" w14:textId="07F1685A" w:rsidR="00C96EE9" w:rsidRDefault="00C96EE9" w:rsidP="00C96EE9">
            <w:r>
              <w:t>Pass</w:t>
            </w:r>
          </w:p>
        </w:tc>
      </w:tr>
      <w:tr w:rsidR="00F20321" w14:paraId="35B81E2E" w14:textId="77777777" w:rsidTr="00183311">
        <w:trPr>
          <w:trHeight w:val="432"/>
        </w:trPr>
        <w:tc>
          <w:tcPr>
            <w:tcW w:w="756" w:type="dxa"/>
            <w:vAlign w:val="center"/>
          </w:tcPr>
          <w:p w14:paraId="0E44D752" w14:textId="6A452E54" w:rsidR="00F20321" w:rsidRDefault="00F20321" w:rsidP="00F20321">
            <w:r>
              <w:t>13.9</w:t>
            </w:r>
          </w:p>
        </w:tc>
        <w:tc>
          <w:tcPr>
            <w:tcW w:w="2364" w:type="dxa"/>
            <w:vAlign w:val="center"/>
          </w:tcPr>
          <w:p w14:paraId="02051D5D" w14:textId="1AD18FD1" w:rsidR="00F20321" w:rsidRDefault="00F20321" w:rsidP="00F20321">
            <w:r>
              <w:t>Navigate to Edit User page using button</w:t>
            </w:r>
          </w:p>
        </w:tc>
        <w:tc>
          <w:tcPr>
            <w:tcW w:w="1771" w:type="dxa"/>
            <w:vAlign w:val="center"/>
          </w:tcPr>
          <w:p w14:paraId="19443195" w14:textId="2A0BE9A9" w:rsidR="00F20321" w:rsidRDefault="00F20321" w:rsidP="00F20321">
            <w:r>
              <w:t>Click Edit button</w:t>
            </w:r>
          </w:p>
        </w:tc>
        <w:tc>
          <w:tcPr>
            <w:tcW w:w="2037" w:type="dxa"/>
            <w:vAlign w:val="center"/>
          </w:tcPr>
          <w:p w14:paraId="682EEED4" w14:textId="534E5B6F" w:rsidR="00F20321" w:rsidRDefault="00F20321" w:rsidP="00F20321">
            <w:r>
              <w:t>Navigate to Edit User page</w:t>
            </w:r>
          </w:p>
        </w:tc>
        <w:tc>
          <w:tcPr>
            <w:tcW w:w="1126" w:type="dxa"/>
            <w:vAlign w:val="center"/>
          </w:tcPr>
          <w:p w14:paraId="6B8D39B8" w14:textId="3AD7A488" w:rsidR="00F20321" w:rsidRDefault="00F20321" w:rsidP="00F20321">
            <w:r>
              <w:t>As expected</w:t>
            </w:r>
          </w:p>
        </w:tc>
        <w:tc>
          <w:tcPr>
            <w:tcW w:w="1296" w:type="dxa"/>
            <w:vAlign w:val="center"/>
          </w:tcPr>
          <w:p w14:paraId="23EC279B" w14:textId="7DCFBB16" w:rsidR="00F20321" w:rsidRDefault="00F20321" w:rsidP="00F20321">
            <w:r>
              <w:t>Pass</w:t>
            </w:r>
          </w:p>
        </w:tc>
      </w:tr>
      <w:tr w:rsidR="00F20321" w14:paraId="4A39B6E0" w14:textId="77777777" w:rsidTr="00183311">
        <w:trPr>
          <w:trHeight w:val="432"/>
        </w:trPr>
        <w:tc>
          <w:tcPr>
            <w:tcW w:w="756" w:type="dxa"/>
            <w:vAlign w:val="center"/>
          </w:tcPr>
          <w:p w14:paraId="736A9F61" w14:textId="78BE8D11" w:rsidR="00F20321" w:rsidRDefault="00F20321" w:rsidP="00F20321">
            <w:r>
              <w:t>13.10</w:t>
            </w:r>
          </w:p>
        </w:tc>
        <w:tc>
          <w:tcPr>
            <w:tcW w:w="2364" w:type="dxa"/>
            <w:vAlign w:val="center"/>
          </w:tcPr>
          <w:p w14:paraId="5C712FD1" w14:textId="22232922" w:rsidR="00F20321" w:rsidRDefault="00F20321" w:rsidP="00F20321">
            <w:r>
              <w:t>Navigate to Add User page using button</w:t>
            </w:r>
          </w:p>
        </w:tc>
        <w:tc>
          <w:tcPr>
            <w:tcW w:w="1771" w:type="dxa"/>
            <w:vAlign w:val="center"/>
          </w:tcPr>
          <w:p w14:paraId="7D444E32" w14:textId="260FB337" w:rsidR="00F20321" w:rsidRDefault="00F20321" w:rsidP="00F20321">
            <w:r>
              <w:t>Click Add button</w:t>
            </w:r>
          </w:p>
        </w:tc>
        <w:tc>
          <w:tcPr>
            <w:tcW w:w="2037" w:type="dxa"/>
            <w:vAlign w:val="center"/>
          </w:tcPr>
          <w:p w14:paraId="4078DC3C" w14:textId="7E02039D" w:rsidR="00F20321" w:rsidRDefault="00F20321" w:rsidP="00F20321">
            <w:r>
              <w:t>Navigate to Add User page</w:t>
            </w:r>
          </w:p>
        </w:tc>
        <w:tc>
          <w:tcPr>
            <w:tcW w:w="1126" w:type="dxa"/>
            <w:vAlign w:val="center"/>
          </w:tcPr>
          <w:p w14:paraId="77A5BE3D" w14:textId="25493859" w:rsidR="00F20321" w:rsidRDefault="00F20321" w:rsidP="00F20321">
            <w:r>
              <w:t>As expected</w:t>
            </w:r>
          </w:p>
        </w:tc>
        <w:tc>
          <w:tcPr>
            <w:tcW w:w="1296" w:type="dxa"/>
            <w:vAlign w:val="center"/>
          </w:tcPr>
          <w:p w14:paraId="2C801F33" w14:textId="050383D4" w:rsidR="00F20321" w:rsidRDefault="00F20321" w:rsidP="00F20321">
            <w:r>
              <w:t>Pass</w:t>
            </w:r>
          </w:p>
        </w:tc>
      </w:tr>
      <w:tr w:rsidR="00F20321" w14:paraId="73C68662" w14:textId="77777777" w:rsidTr="00183311">
        <w:trPr>
          <w:trHeight w:val="737"/>
        </w:trPr>
        <w:tc>
          <w:tcPr>
            <w:tcW w:w="756" w:type="dxa"/>
            <w:vAlign w:val="center"/>
          </w:tcPr>
          <w:p w14:paraId="232996EE" w14:textId="13F3AC8C" w:rsidR="00F20321" w:rsidRDefault="00F20321" w:rsidP="00F20321">
            <w:r>
              <w:t>13.11</w:t>
            </w:r>
          </w:p>
        </w:tc>
        <w:tc>
          <w:tcPr>
            <w:tcW w:w="2364" w:type="dxa"/>
            <w:vAlign w:val="center"/>
          </w:tcPr>
          <w:p w14:paraId="0D8FDCFD" w14:textId="13D4BCB2" w:rsidR="00F20321" w:rsidRDefault="00F20321" w:rsidP="00F20321">
            <w:r>
              <w:t>Navigate to Delete User page using button</w:t>
            </w:r>
          </w:p>
        </w:tc>
        <w:tc>
          <w:tcPr>
            <w:tcW w:w="1771" w:type="dxa"/>
            <w:vAlign w:val="center"/>
          </w:tcPr>
          <w:p w14:paraId="631D960C" w14:textId="435B0F02" w:rsidR="00F20321" w:rsidRDefault="00F20321" w:rsidP="00F20321">
            <w:r>
              <w:t>Click Delete button</w:t>
            </w:r>
          </w:p>
        </w:tc>
        <w:tc>
          <w:tcPr>
            <w:tcW w:w="2037" w:type="dxa"/>
            <w:vAlign w:val="center"/>
          </w:tcPr>
          <w:p w14:paraId="011236C9" w14:textId="0AFFB742" w:rsidR="00F20321" w:rsidRDefault="00F20321" w:rsidP="00F20321">
            <w:r>
              <w:t>Navigate to Delete User page</w:t>
            </w:r>
          </w:p>
        </w:tc>
        <w:tc>
          <w:tcPr>
            <w:tcW w:w="1126" w:type="dxa"/>
            <w:vAlign w:val="center"/>
          </w:tcPr>
          <w:p w14:paraId="32CC6A21" w14:textId="72E51928" w:rsidR="00F20321" w:rsidRDefault="00F20321" w:rsidP="00F20321">
            <w:r>
              <w:t>As expected</w:t>
            </w:r>
          </w:p>
        </w:tc>
        <w:tc>
          <w:tcPr>
            <w:tcW w:w="1296" w:type="dxa"/>
            <w:vAlign w:val="center"/>
          </w:tcPr>
          <w:p w14:paraId="671034CD" w14:textId="5A02F5C3" w:rsidR="00F20321" w:rsidRDefault="00F20321" w:rsidP="00F20321">
            <w:r>
              <w:t>Pass</w:t>
            </w:r>
          </w:p>
        </w:tc>
      </w:tr>
    </w:tbl>
    <w:p w14:paraId="5BCE5207" w14:textId="77777777" w:rsidR="002D6264" w:rsidRDefault="002D6264" w:rsidP="002D6264">
      <w:pPr>
        <w:spacing w:line="360" w:lineRule="auto"/>
      </w:pPr>
    </w:p>
    <w:p w14:paraId="66CD1BE3" w14:textId="1E357D8C" w:rsidR="006B3464" w:rsidRDefault="006B3464" w:rsidP="006B3464">
      <w:pPr>
        <w:pStyle w:val="Heading4"/>
      </w:pPr>
      <w:r>
        <w:t>5.3.1.1</w:t>
      </w:r>
      <w:r w:rsidR="004E695A">
        <w:t>4</w:t>
      </w:r>
      <w:r>
        <w:t xml:space="preserve"> Admin: Edit User</w:t>
      </w:r>
    </w:p>
    <w:p w14:paraId="65B3BD09" w14:textId="4C3A9340" w:rsidR="006B3464" w:rsidRPr="00A71CA9" w:rsidRDefault="006B3464" w:rsidP="006B3464">
      <w:pPr>
        <w:pStyle w:val="Caption"/>
        <w:keepNext/>
        <w:spacing w:after="0" w:line="360" w:lineRule="auto"/>
        <w:jc w:val="center"/>
      </w:pPr>
      <w:bookmarkStart w:id="182" w:name="_Toc165401148"/>
      <w:r>
        <w:t xml:space="preserve">Table </w:t>
      </w:r>
      <w:r>
        <w:fldChar w:fldCharType="begin"/>
      </w:r>
      <w:r>
        <w:instrText xml:space="preserve"> SEQ Table \* ARABIC </w:instrText>
      </w:r>
      <w:r>
        <w:fldChar w:fldCharType="separate"/>
      </w:r>
      <w:r w:rsidR="00F04BD3">
        <w:rPr>
          <w:noProof/>
        </w:rPr>
        <w:t>39</w:t>
      </w:r>
      <w:r>
        <w:fldChar w:fldCharType="end"/>
      </w:r>
      <w:r>
        <w:t xml:space="preserve">: </w:t>
      </w:r>
      <w:r w:rsidR="00F04BD3">
        <w:t>Unit Testing for Admin Edit User Page</w:t>
      </w:r>
      <w:bookmarkEnd w:id="182"/>
    </w:p>
    <w:tbl>
      <w:tblPr>
        <w:tblStyle w:val="TableGrid"/>
        <w:tblW w:w="0" w:type="auto"/>
        <w:tblLook w:val="04A0" w:firstRow="1" w:lastRow="0" w:firstColumn="1" w:lastColumn="0" w:noHBand="0" w:noVBand="1"/>
      </w:tblPr>
      <w:tblGrid>
        <w:gridCol w:w="756"/>
        <w:gridCol w:w="2364"/>
        <w:gridCol w:w="1771"/>
        <w:gridCol w:w="2037"/>
        <w:gridCol w:w="1126"/>
        <w:gridCol w:w="1296"/>
      </w:tblGrid>
      <w:tr w:rsidR="004E695A" w14:paraId="6F535B3B" w14:textId="77777777" w:rsidTr="00183311">
        <w:trPr>
          <w:trHeight w:val="432"/>
        </w:trPr>
        <w:tc>
          <w:tcPr>
            <w:tcW w:w="9350" w:type="dxa"/>
            <w:gridSpan w:val="6"/>
            <w:shd w:val="clear" w:color="auto" w:fill="E2EFD9" w:themeFill="accent6" w:themeFillTint="33"/>
            <w:vAlign w:val="center"/>
          </w:tcPr>
          <w:p w14:paraId="1FC1F7FD" w14:textId="7085D7FC" w:rsidR="004E695A" w:rsidRPr="003941CC" w:rsidRDefault="004E695A" w:rsidP="00183311">
            <w:pPr>
              <w:rPr>
                <w:b/>
                <w:bCs/>
              </w:rPr>
            </w:pPr>
            <w:r>
              <w:rPr>
                <w:b/>
                <w:bCs/>
              </w:rPr>
              <w:t>14.0 Edit User</w:t>
            </w:r>
            <w:r w:rsidRPr="004C4F58">
              <w:rPr>
                <w:b/>
                <w:bCs/>
              </w:rPr>
              <w:t xml:space="preserve"> </w:t>
            </w:r>
            <w:r>
              <w:rPr>
                <w:b/>
                <w:bCs/>
              </w:rPr>
              <w:t>(Admin)</w:t>
            </w:r>
          </w:p>
        </w:tc>
      </w:tr>
      <w:tr w:rsidR="004E695A" w14:paraId="6B817CF9" w14:textId="77777777" w:rsidTr="00183311">
        <w:trPr>
          <w:trHeight w:val="432"/>
        </w:trPr>
        <w:tc>
          <w:tcPr>
            <w:tcW w:w="756" w:type="dxa"/>
            <w:shd w:val="clear" w:color="auto" w:fill="FFF2CC" w:themeFill="accent4" w:themeFillTint="33"/>
            <w:vAlign w:val="center"/>
          </w:tcPr>
          <w:p w14:paraId="6BDFDAB8" w14:textId="77777777" w:rsidR="004E695A" w:rsidRPr="0021490B" w:rsidRDefault="004E695A" w:rsidP="00183311">
            <w:pPr>
              <w:rPr>
                <w:b/>
                <w:bCs/>
              </w:rPr>
            </w:pPr>
            <w:r w:rsidRPr="0021490B">
              <w:rPr>
                <w:b/>
                <w:bCs/>
              </w:rPr>
              <w:t>ID</w:t>
            </w:r>
          </w:p>
        </w:tc>
        <w:tc>
          <w:tcPr>
            <w:tcW w:w="2364" w:type="dxa"/>
            <w:shd w:val="clear" w:color="auto" w:fill="FFF2CC" w:themeFill="accent4" w:themeFillTint="33"/>
            <w:vAlign w:val="center"/>
          </w:tcPr>
          <w:p w14:paraId="05D6C174" w14:textId="77777777" w:rsidR="004E695A" w:rsidRPr="0021490B" w:rsidRDefault="004E695A" w:rsidP="00183311">
            <w:pPr>
              <w:rPr>
                <w:b/>
                <w:bCs/>
              </w:rPr>
            </w:pPr>
            <w:r w:rsidRPr="0021490B">
              <w:rPr>
                <w:b/>
                <w:bCs/>
              </w:rPr>
              <w:t>Test Procedures</w:t>
            </w:r>
          </w:p>
        </w:tc>
        <w:tc>
          <w:tcPr>
            <w:tcW w:w="1771" w:type="dxa"/>
            <w:shd w:val="clear" w:color="auto" w:fill="FFF2CC" w:themeFill="accent4" w:themeFillTint="33"/>
            <w:vAlign w:val="center"/>
          </w:tcPr>
          <w:p w14:paraId="1AC83551" w14:textId="77777777" w:rsidR="004E695A" w:rsidRPr="0021490B" w:rsidRDefault="004E695A" w:rsidP="00183311">
            <w:pPr>
              <w:rPr>
                <w:b/>
                <w:bCs/>
              </w:rPr>
            </w:pPr>
            <w:r w:rsidRPr="0021490B">
              <w:rPr>
                <w:b/>
                <w:bCs/>
              </w:rPr>
              <w:t>Test Data</w:t>
            </w:r>
          </w:p>
        </w:tc>
        <w:tc>
          <w:tcPr>
            <w:tcW w:w="2037" w:type="dxa"/>
            <w:shd w:val="clear" w:color="auto" w:fill="FFF2CC" w:themeFill="accent4" w:themeFillTint="33"/>
            <w:vAlign w:val="center"/>
          </w:tcPr>
          <w:p w14:paraId="0DB2246B" w14:textId="77777777" w:rsidR="004E695A" w:rsidRPr="0021490B" w:rsidRDefault="004E695A" w:rsidP="00183311">
            <w:pPr>
              <w:rPr>
                <w:b/>
                <w:bCs/>
              </w:rPr>
            </w:pPr>
            <w:r w:rsidRPr="0021490B">
              <w:rPr>
                <w:b/>
                <w:bCs/>
              </w:rPr>
              <w:t>Expected Result</w:t>
            </w:r>
          </w:p>
        </w:tc>
        <w:tc>
          <w:tcPr>
            <w:tcW w:w="1126" w:type="dxa"/>
            <w:shd w:val="clear" w:color="auto" w:fill="FFF2CC" w:themeFill="accent4" w:themeFillTint="33"/>
            <w:vAlign w:val="center"/>
          </w:tcPr>
          <w:p w14:paraId="062BD4FF" w14:textId="77777777" w:rsidR="004E695A" w:rsidRPr="0021490B" w:rsidRDefault="004E695A" w:rsidP="00183311">
            <w:pPr>
              <w:rPr>
                <w:b/>
                <w:bCs/>
              </w:rPr>
            </w:pPr>
            <w:r w:rsidRPr="0021490B">
              <w:rPr>
                <w:b/>
                <w:bCs/>
              </w:rPr>
              <w:t>Actual Result</w:t>
            </w:r>
          </w:p>
        </w:tc>
        <w:tc>
          <w:tcPr>
            <w:tcW w:w="1296" w:type="dxa"/>
            <w:shd w:val="clear" w:color="auto" w:fill="FFF2CC" w:themeFill="accent4" w:themeFillTint="33"/>
            <w:vAlign w:val="center"/>
          </w:tcPr>
          <w:p w14:paraId="5A96EFFC" w14:textId="77777777" w:rsidR="004E695A" w:rsidRPr="0021490B" w:rsidRDefault="004E695A" w:rsidP="00183311">
            <w:pPr>
              <w:rPr>
                <w:b/>
                <w:bCs/>
              </w:rPr>
            </w:pPr>
            <w:r w:rsidRPr="0021490B">
              <w:rPr>
                <w:b/>
                <w:bCs/>
              </w:rPr>
              <w:t>Status (Pass/Fail)</w:t>
            </w:r>
          </w:p>
        </w:tc>
      </w:tr>
      <w:tr w:rsidR="004E695A" w14:paraId="71B1FDB8" w14:textId="77777777" w:rsidTr="00183311">
        <w:trPr>
          <w:trHeight w:val="432"/>
        </w:trPr>
        <w:tc>
          <w:tcPr>
            <w:tcW w:w="756" w:type="dxa"/>
            <w:vAlign w:val="center"/>
          </w:tcPr>
          <w:p w14:paraId="61A441E9" w14:textId="1806D5F2" w:rsidR="004E695A" w:rsidRDefault="004E695A" w:rsidP="00183311">
            <w:r>
              <w:lastRenderedPageBreak/>
              <w:t>14.1</w:t>
            </w:r>
          </w:p>
        </w:tc>
        <w:tc>
          <w:tcPr>
            <w:tcW w:w="2364" w:type="dxa"/>
            <w:vAlign w:val="center"/>
          </w:tcPr>
          <w:p w14:paraId="75815F62" w14:textId="77777777" w:rsidR="004E695A" w:rsidRPr="00AA57F3" w:rsidRDefault="004E695A" w:rsidP="00183311">
            <w:r>
              <w:t>Navigate to Manage User page using Finease link</w:t>
            </w:r>
          </w:p>
        </w:tc>
        <w:tc>
          <w:tcPr>
            <w:tcW w:w="1771" w:type="dxa"/>
            <w:vAlign w:val="center"/>
          </w:tcPr>
          <w:p w14:paraId="7F352756" w14:textId="77777777" w:rsidR="004E695A" w:rsidRDefault="004E695A" w:rsidP="00183311">
            <w:r>
              <w:t>Click Finease link</w:t>
            </w:r>
          </w:p>
        </w:tc>
        <w:tc>
          <w:tcPr>
            <w:tcW w:w="2037" w:type="dxa"/>
            <w:vAlign w:val="center"/>
          </w:tcPr>
          <w:p w14:paraId="35330E72" w14:textId="77777777" w:rsidR="004E695A" w:rsidRDefault="004E695A" w:rsidP="00183311">
            <w:r>
              <w:t>Navigate user to Manage User page</w:t>
            </w:r>
          </w:p>
        </w:tc>
        <w:tc>
          <w:tcPr>
            <w:tcW w:w="1126" w:type="dxa"/>
            <w:vAlign w:val="center"/>
          </w:tcPr>
          <w:p w14:paraId="02BDFD2A" w14:textId="77777777" w:rsidR="004E695A" w:rsidRDefault="004E695A" w:rsidP="00183311">
            <w:r>
              <w:t>As expected</w:t>
            </w:r>
          </w:p>
        </w:tc>
        <w:tc>
          <w:tcPr>
            <w:tcW w:w="1296" w:type="dxa"/>
            <w:vAlign w:val="center"/>
          </w:tcPr>
          <w:p w14:paraId="4DA5EE40" w14:textId="77777777" w:rsidR="004E695A" w:rsidRDefault="004E695A" w:rsidP="00183311">
            <w:r>
              <w:t>Pass</w:t>
            </w:r>
          </w:p>
        </w:tc>
      </w:tr>
      <w:tr w:rsidR="004E695A" w14:paraId="3D1EEC65" w14:textId="77777777" w:rsidTr="00183311">
        <w:trPr>
          <w:trHeight w:val="432"/>
        </w:trPr>
        <w:tc>
          <w:tcPr>
            <w:tcW w:w="756" w:type="dxa"/>
            <w:vAlign w:val="center"/>
          </w:tcPr>
          <w:p w14:paraId="545F5EF9" w14:textId="1441E519" w:rsidR="004E695A" w:rsidRDefault="004E695A" w:rsidP="00183311">
            <w:r>
              <w:t>14.2</w:t>
            </w:r>
          </w:p>
        </w:tc>
        <w:tc>
          <w:tcPr>
            <w:tcW w:w="2364" w:type="dxa"/>
            <w:vAlign w:val="center"/>
          </w:tcPr>
          <w:p w14:paraId="69CB5C48" w14:textId="77777777" w:rsidR="004E695A" w:rsidRDefault="004E695A" w:rsidP="00183311">
            <w:r>
              <w:t>Navigate to Manage User page using navigation bar</w:t>
            </w:r>
          </w:p>
        </w:tc>
        <w:tc>
          <w:tcPr>
            <w:tcW w:w="1771" w:type="dxa"/>
            <w:vAlign w:val="center"/>
          </w:tcPr>
          <w:p w14:paraId="39A03097" w14:textId="77777777" w:rsidR="004E695A" w:rsidRDefault="004E695A" w:rsidP="00183311">
            <w:r>
              <w:t>Click Manage User link</w:t>
            </w:r>
          </w:p>
        </w:tc>
        <w:tc>
          <w:tcPr>
            <w:tcW w:w="2037" w:type="dxa"/>
            <w:vAlign w:val="center"/>
          </w:tcPr>
          <w:p w14:paraId="5174E30D" w14:textId="77777777" w:rsidR="004E695A" w:rsidRDefault="004E695A" w:rsidP="00183311">
            <w:r>
              <w:t>Navigate user to Manage User page</w:t>
            </w:r>
          </w:p>
        </w:tc>
        <w:tc>
          <w:tcPr>
            <w:tcW w:w="1126" w:type="dxa"/>
            <w:vAlign w:val="center"/>
          </w:tcPr>
          <w:p w14:paraId="0C374D88" w14:textId="77777777" w:rsidR="004E695A" w:rsidRDefault="004E695A" w:rsidP="00183311">
            <w:r>
              <w:t>As expected</w:t>
            </w:r>
          </w:p>
        </w:tc>
        <w:tc>
          <w:tcPr>
            <w:tcW w:w="1296" w:type="dxa"/>
            <w:vAlign w:val="center"/>
          </w:tcPr>
          <w:p w14:paraId="40A60BC9" w14:textId="77777777" w:rsidR="004E695A" w:rsidRDefault="004E695A" w:rsidP="00183311">
            <w:r>
              <w:t>Pass</w:t>
            </w:r>
          </w:p>
        </w:tc>
      </w:tr>
      <w:tr w:rsidR="004E695A" w14:paraId="21AE567E" w14:textId="77777777" w:rsidTr="00183311">
        <w:trPr>
          <w:trHeight w:val="432"/>
        </w:trPr>
        <w:tc>
          <w:tcPr>
            <w:tcW w:w="756" w:type="dxa"/>
            <w:vAlign w:val="center"/>
          </w:tcPr>
          <w:p w14:paraId="665FB861" w14:textId="4B3146F9" w:rsidR="004E695A" w:rsidRDefault="004E695A" w:rsidP="00183311">
            <w:r>
              <w:t>14.3</w:t>
            </w:r>
          </w:p>
        </w:tc>
        <w:tc>
          <w:tcPr>
            <w:tcW w:w="2364" w:type="dxa"/>
            <w:vAlign w:val="center"/>
          </w:tcPr>
          <w:p w14:paraId="01314B57" w14:textId="77777777" w:rsidR="004E695A" w:rsidRDefault="004E695A" w:rsidP="00183311">
            <w:r>
              <w:t>Navigate to Activity Log page using navigation bar</w:t>
            </w:r>
          </w:p>
        </w:tc>
        <w:tc>
          <w:tcPr>
            <w:tcW w:w="1771" w:type="dxa"/>
            <w:vAlign w:val="center"/>
          </w:tcPr>
          <w:p w14:paraId="5B2403DF" w14:textId="77777777" w:rsidR="004E695A" w:rsidRDefault="004E695A" w:rsidP="00183311">
            <w:r>
              <w:t>Click Activity Log link</w:t>
            </w:r>
          </w:p>
        </w:tc>
        <w:tc>
          <w:tcPr>
            <w:tcW w:w="2037" w:type="dxa"/>
            <w:vAlign w:val="center"/>
          </w:tcPr>
          <w:p w14:paraId="0FB575DB" w14:textId="77777777" w:rsidR="004E695A" w:rsidRDefault="004E695A" w:rsidP="00183311">
            <w:r>
              <w:t>Navigate user to Activity Log page</w:t>
            </w:r>
          </w:p>
        </w:tc>
        <w:tc>
          <w:tcPr>
            <w:tcW w:w="1126" w:type="dxa"/>
            <w:vAlign w:val="center"/>
          </w:tcPr>
          <w:p w14:paraId="3F770A75" w14:textId="77777777" w:rsidR="004E695A" w:rsidRDefault="004E695A" w:rsidP="00183311">
            <w:r>
              <w:t>As expected</w:t>
            </w:r>
          </w:p>
        </w:tc>
        <w:tc>
          <w:tcPr>
            <w:tcW w:w="1296" w:type="dxa"/>
            <w:vAlign w:val="center"/>
          </w:tcPr>
          <w:p w14:paraId="54D8F14F" w14:textId="77777777" w:rsidR="004E695A" w:rsidRDefault="004E695A" w:rsidP="00183311">
            <w:r>
              <w:t>Pass</w:t>
            </w:r>
          </w:p>
        </w:tc>
      </w:tr>
      <w:tr w:rsidR="004E695A" w14:paraId="67E90F52" w14:textId="77777777" w:rsidTr="00183311">
        <w:trPr>
          <w:trHeight w:val="432"/>
        </w:trPr>
        <w:tc>
          <w:tcPr>
            <w:tcW w:w="756" w:type="dxa"/>
            <w:vAlign w:val="center"/>
          </w:tcPr>
          <w:p w14:paraId="3838DDBD" w14:textId="1DD9BF07" w:rsidR="004E695A" w:rsidRDefault="004E695A" w:rsidP="00183311">
            <w:r>
              <w:t>14.4</w:t>
            </w:r>
          </w:p>
        </w:tc>
        <w:tc>
          <w:tcPr>
            <w:tcW w:w="2364" w:type="dxa"/>
            <w:vAlign w:val="center"/>
          </w:tcPr>
          <w:p w14:paraId="789F7DD0" w14:textId="77777777" w:rsidR="004E695A" w:rsidRDefault="004E695A" w:rsidP="00183311">
            <w:r>
              <w:t>Navigate to Report page using navigation bar</w:t>
            </w:r>
          </w:p>
        </w:tc>
        <w:tc>
          <w:tcPr>
            <w:tcW w:w="1771" w:type="dxa"/>
            <w:vAlign w:val="center"/>
          </w:tcPr>
          <w:p w14:paraId="19AA92D2" w14:textId="77777777" w:rsidR="004E695A" w:rsidRDefault="004E695A" w:rsidP="00183311">
            <w:r>
              <w:t>Click Report link</w:t>
            </w:r>
          </w:p>
        </w:tc>
        <w:tc>
          <w:tcPr>
            <w:tcW w:w="2037" w:type="dxa"/>
            <w:vAlign w:val="center"/>
          </w:tcPr>
          <w:p w14:paraId="3FCF3850" w14:textId="77777777" w:rsidR="004E695A" w:rsidRDefault="004E695A" w:rsidP="00183311">
            <w:r>
              <w:t>Navigate user to Report page</w:t>
            </w:r>
          </w:p>
        </w:tc>
        <w:tc>
          <w:tcPr>
            <w:tcW w:w="1126" w:type="dxa"/>
            <w:vAlign w:val="center"/>
          </w:tcPr>
          <w:p w14:paraId="0BB02D7B" w14:textId="77777777" w:rsidR="004E695A" w:rsidRDefault="004E695A" w:rsidP="00183311">
            <w:r>
              <w:t>As expected</w:t>
            </w:r>
          </w:p>
        </w:tc>
        <w:tc>
          <w:tcPr>
            <w:tcW w:w="1296" w:type="dxa"/>
            <w:vAlign w:val="center"/>
          </w:tcPr>
          <w:p w14:paraId="00CD880D" w14:textId="77777777" w:rsidR="004E695A" w:rsidRDefault="004E695A" w:rsidP="00183311">
            <w:r>
              <w:t>Pass</w:t>
            </w:r>
          </w:p>
        </w:tc>
      </w:tr>
      <w:tr w:rsidR="004E695A" w14:paraId="419A0AA4" w14:textId="77777777" w:rsidTr="00183311">
        <w:trPr>
          <w:trHeight w:val="432"/>
        </w:trPr>
        <w:tc>
          <w:tcPr>
            <w:tcW w:w="756" w:type="dxa"/>
            <w:vAlign w:val="center"/>
          </w:tcPr>
          <w:p w14:paraId="72FDAA42" w14:textId="2E5AD369" w:rsidR="004E695A" w:rsidRDefault="004E695A" w:rsidP="00183311">
            <w:r>
              <w:t>14.5</w:t>
            </w:r>
          </w:p>
        </w:tc>
        <w:tc>
          <w:tcPr>
            <w:tcW w:w="2364" w:type="dxa"/>
            <w:vAlign w:val="center"/>
          </w:tcPr>
          <w:p w14:paraId="087999BF" w14:textId="77777777" w:rsidR="004E695A" w:rsidRDefault="004E695A" w:rsidP="00183311">
            <w:r>
              <w:t>Logout user using navigation bar</w:t>
            </w:r>
          </w:p>
        </w:tc>
        <w:tc>
          <w:tcPr>
            <w:tcW w:w="1771" w:type="dxa"/>
            <w:vAlign w:val="center"/>
          </w:tcPr>
          <w:p w14:paraId="3C0BD9ED" w14:textId="77777777" w:rsidR="004E695A" w:rsidRDefault="004E695A" w:rsidP="00183311">
            <w:r>
              <w:t>Click Logout link</w:t>
            </w:r>
          </w:p>
        </w:tc>
        <w:tc>
          <w:tcPr>
            <w:tcW w:w="2037" w:type="dxa"/>
            <w:vAlign w:val="center"/>
          </w:tcPr>
          <w:p w14:paraId="2DB43303" w14:textId="77777777" w:rsidR="004E695A" w:rsidRDefault="004E695A" w:rsidP="00183311">
            <w:r>
              <w:t>Logout user and redirect user to home page</w:t>
            </w:r>
          </w:p>
        </w:tc>
        <w:tc>
          <w:tcPr>
            <w:tcW w:w="1126" w:type="dxa"/>
            <w:vAlign w:val="center"/>
          </w:tcPr>
          <w:p w14:paraId="7515D2BA" w14:textId="77777777" w:rsidR="004E695A" w:rsidRDefault="004E695A" w:rsidP="00183311">
            <w:r>
              <w:t>As expected</w:t>
            </w:r>
          </w:p>
        </w:tc>
        <w:tc>
          <w:tcPr>
            <w:tcW w:w="1296" w:type="dxa"/>
            <w:vAlign w:val="center"/>
          </w:tcPr>
          <w:p w14:paraId="61422533" w14:textId="77777777" w:rsidR="004E695A" w:rsidRDefault="004E695A" w:rsidP="00183311">
            <w:r>
              <w:t>Pass</w:t>
            </w:r>
          </w:p>
        </w:tc>
      </w:tr>
      <w:tr w:rsidR="004E695A" w14:paraId="33BE71DE" w14:textId="77777777" w:rsidTr="00183311">
        <w:trPr>
          <w:trHeight w:val="432"/>
        </w:trPr>
        <w:tc>
          <w:tcPr>
            <w:tcW w:w="756" w:type="dxa"/>
            <w:vAlign w:val="center"/>
          </w:tcPr>
          <w:p w14:paraId="4D970BBF" w14:textId="0FC9E3C1" w:rsidR="004E695A" w:rsidRDefault="004E695A" w:rsidP="00183311">
            <w:r>
              <w:t>14.6</w:t>
            </w:r>
          </w:p>
        </w:tc>
        <w:tc>
          <w:tcPr>
            <w:tcW w:w="2364" w:type="dxa"/>
            <w:vAlign w:val="center"/>
          </w:tcPr>
          <w:p w14:paraId="36AA73E1" w14:textId="77777777" w:rsidR="004E695A" w:rsidRPr="00AA57F3" w:rsidRDefault="004E695A" w:rsidP="00183311">
            <w:r>
              <w:t>Navigate to previous page using back button</w:t>
            </w:r>
          </w:p>
        </w:tc>
        <w:tc>
          <w:tcPr>
            <w:tcW w:w="1771" w:type="dxa"/>
            <w:vAlign w:val="center"/>
          </w:tcPr>
          <w:p w14:paraId="442C623E" w14:textId="77777777" w:rsidR="004E695A" w:rsidRDefault="004E695A" w:rsidP="00183311">
            <w:r>
              <w:t>Click back button</w:t>
            </w:r>
          </w:p>
        </w:tc>
        <w:tc>
          <w:tcPr>
            <w:tcW w:w="2037" w:type="dxa"/>
            <w:vAlign w:val="center"/>
          </w:tcPr>
          <w:p w14:paraId="75C1C6C0" w14:textId="77777777" w:rsidR="004E695A" w:rsidRDefault="004E695A" w:rsidP="00183311">
            <w:r>
              <w:t>Navigate user to previous page</w:t>
            </w:r>
          </w:p>
        </w:tc>
        <w:tc>
          <w:tcPr>
            <w:tcW w:w="1126" w:type="dxa"/>
            <w:vAlign w:val="center"/>
          </w:tcPr>
          <w:p w14:paraId="25F2B8F9" w14:textId="77777777" w:rsidR="004E695A" w:rsidRDefault="004E695A" w:rsidP="00183311">
            <w:r>
              <w:t>As expected</w:t>
            </w:r>
          </w:p>
        </w:tc>
        <w:tc>
          <w:tcPr>
            <w:tcW w:w="1296" w:type="dxa"/>
            <w:vAlign w:val="center"/>
          </w:tcPr>
          <w:p w14:paraId="6BAF00CC" w14:textId="77777777" w:rsidR="004E695A" w:rsidRDefault="004E695A" w:rsidP="00183311">
            <w:r>
              <w:t>Pass</w:t>
            </w:r>
          </w:p>
        </w:tc>
      </w:tr>
      <w:tr w:rsidR="00125524" w14:paraId="605EE292" w14:textId="77777777" w:rsidTr="00183311">
        <w:trPr>
          <w:trHeight w:val="432"/>
        </w:trPr>
        <w:tc>
          <w:tcPr>
            <w:tcW w:w="756" w:type="dxa"/>
            <w:vAlign w:val="center"/>
          </w:tcPr>
          <w:p w14:paraId="2C2330E2" w14:textId="74138640" w:rsidR="00125524" w:rsidRDefault="00125524" w:rsidP="00125524">
            <w:r>
              <w:t>14.7</w:t>
            </w:r>
          </w:p>
        </w:tc>
        <w:tc>
          <w:tcPr>
            <w:tcW w:w="2364" w:type="dxa"/>
            <w:vAlign w:val="center"/>
          </w:tcPr>
          <w:p w14:paraId="5D1722C5" w14:textId="5586BC4E" w:rsidR="00125524" w:rsidRDefault="00125524" w:rsidP="00125524">
            <w:r>
              <w:t xml:space="preserve">Select </w:t>
            </w:r>
            <w:r w:rsidR="009624DE">
              <w:t>user</w:t>
            </w:r>
            <w:r>
              <w:t xml:space="preserve"> option</w:t>
            </w:r>
          </w:p>
        </w:tc>
        <w:tc>
          <w:tcPr>
            <w:tcW w:w="1771" w:type="dxa"/>
            <w:vAlign w:val="center"/>
          </w:tcPr>
          <w:p w14:paraId="5B9DC325" w14:textId="6188C3C0" w:rsidR="00125524" w:rsidRDefault="009624DE" w:rsidP="00125524">
            <w:r>
              <w:t>Select user</w:t>
            </w:r>
            <w:r w:rsidR="00125524">
              <w:t>: jamesathur</w:t>
            </w:r>
          </w:p>
        </w:tc>
        <w:tc>
          <w:tcPr>
            <w:tcW w:w="2037" w:type="dxa"/>
            <w:vAlign w:val="center"/>
          </w:tcPr>
          <w:p w14:paraId="4E544BA4" w14:textId="0586DADC" w:rsidR="00125524" w:rsidRDefault="00125524" w:rsidP="00125524">
            <w:r>
              <w:t>No error</w:t>
            </w:r>
          </w:p>
        </w:tc>
        <w:tc>
          <w:tcPr>
            <w:tcW w:w="1126" w:type="dxa"/>
            <w:vAlign w:val="center"/>
          </w:tcPr>
          <w:p w14:paraId="12E6AD52" w14:textId="502FE979" w:rsidR="00125524" w:rsidRDefault="00125524" w:rsidP="00125524">
            <w:r>
              <w:t>As expected</w:t>
            </w:r>
          </w:p>
        </w:tc>
        <w:tc>
          <w:tcPr>
            <w:tcW w:w="1296" w:type="dxa"/>
            <w:vAlign w:val="center"/>
          </w:tcPr>
          <w:p w14:paraId="3693D4FE" w14:textId="3B5CD7C1" w:rsidR="00125524" w:rsidRDefault="00125524" w:rsidP="00125524">
            <w:r>
              <w:t>Pass</w:t>
            </w:r>
          </w:p>
        </w:tc>
      </w:tr>
      <w:tr w:rsidR="00125524" w14:paraId="1FDF431C" w14:textId="77777777" w:rsidTr="00183311">
        <w:trPr>
          <w:trHeight w:val="432"/>
        </w:trPr>
        <w:tc>
          <w:tcPr>
            <w:tcW w:w="756" w:type="dxa"/>
            <w:vAlign w:val="center"/>
          </w:tcPr>
          <w:p w14:paraId="3326F420" w14:textId="5433028F" w:rsidR="00125524" w:rsidRDefault="00125524" w:rsidP="00125524">
            <w:r>
              <w:t>14.8</w:t>
            </w:r>
          </w:p>
        </w:tc>
        <w:tc>
          <w:tcPr>
            <w:tcW w:w="2364" w:type="dxa"/>
            <w:vAlign w:val="center"/>
          </w:tcPr>
          <w:p w14:paraId="7870377A" w14:textId="0DD982A7" w:rsidR="00125524" w:rsidRDefault="00125524" w:rsidP="00125524">
            <w:r>
              <w:t xml:space="preserve">Leave </w:t>
            </w:r>
            <w:r w:rsidR="009624DE">
              <w:t xml:space="preserve">user </w:t>
            </w:r>
            <w:r>
              <w:t>option blank</w:t>
            </w:r>
          </w:p>
        </w:tc>
        <w:tc>
          <w:tcPr>
            <w:tcW w:w="1771" w:type="dxa"/>
            <w:vAlign w:val="center"/>
          </w:tcPr>
          <w:p w14:paraId="040D4AF2" w14:textId="0528BF4B" w:rsidR="00125524" w:rsidRDefault="009624DE" w:rsidP="00125524">
            <w:r>
              <w:t>Select user</w:t>
            </w:r>
            <w:r w:rsidR="00125524">
              <w:t>: {empty}</w:t>
            </w:r>
          </w:p>
        </w:tc>
        <w:tc>
          <w:tcPr>
            <w:tcW w:w="2037" w:type="dxa"/>
            <w:vAlign w:val="center"/>
          </w:tcPr>
          <w:p w14:paraId="0D00D0B4" w14:textId="6D53E6A2" w:rsidR="00125524" w:rsidRDefault="00125524" w:rsidP="00125524">
            <w:r>
              <w:t>No error</w:t>
            </w:r>
          </w:p>
        </w:tc>
        <w:tc>
          <w:tcPr>
            <w:tcW w:w="1126" w:type="dxa"/>
            <w:vAlign w:val="center"/>
          </w:tcPr>
          <w:p w14:paraId="73533200" w14:textId="6110B46C" w:rsidR="00125524" w:rsidRDefault="00125524" w:rsidP="00125524">
            <w:r>
              <w:t>As expected</w:t>
            </w:r>
          </w:p>
        </w:tc>
        <w:tc>
          <w:tcPr>
            <w:tcW w:w="1296" w:type="dxa"/>
            <w:vAlign w:val="center"/>
          </w:tcPr>
          <w:p w14:paraId="59B21512" w14:textId="1C04574A" w:rsidR="00125524" w:rsidRDefault="00125524" w:rsidP="00125524">
            <w:r>
              <w:t>Pass</w:t>
            </w:r>
          </w:p>
        </w:tc>
      </w:tr>
      <w:tr w:rsidR="00125524" w14:paraId="19A9A03C" w14:textId="77777777" w:rsidTr="00183311">
        <w:trPr>
          <w:trHeight w:val="432"/>
        </w:trPr>
        <w:tc>
          <w:tcPr>
            <w:tcW w:w="756" w:type="dxa"/>
            <w:vAlign w:val="center"/>
          </w:tcPr>
          <w:p w14:paraId="531E4E68" w14:textId="510B4468" w:rsidR="00125524" w:rsidRDefault="00125524" w:rsidP="00125524">
            <w:r>
              <w:t>14.9</w:t>
            </w:r>
          </w:p>
        </w:tc>
        <w:tc>
          <w:tcPr>
            <w:tcW w:w="2364" w:type="dxa"/>
            <w:vAlign w:val="center"/>
          </w:tcPr>
          <w:p w14:paraId="4CB2BF53" w14:textId="093F44BB" w:rsidR="00125524" w:rsidRDefault="00B63D32" w:rsidP="00125524">
            <w:r>
              <w:t>Search user to edit with select user field filled in</w:t>
            </w:r>
          </w:p>
        </w:tc>
        <w:tc>
          <w:tcPr>
            <w:tcW w:w="1771" w:type="dxa"/>
            <w:vAlign w:val="center"/>
          </w:tcPr>
          <w:p w14:paraId="0062C14D" w14:textId="0D0B60BA" w:rsidR="00125524" w:rsidRDefault="00B63D32" w:rsidP="00125524">
            <w:r>
              <w:t>Click search button</w:t>
            </w:r>
          </w:p>
        </w:tc>
        <w:tc>
          <w:tcPr>
            <w:tcW w:w="2037" w:type="dxa"/>
            <w:vAlign w:val="center"/>
          </w:tcPr>
          <w:p w14:paraId="679E5AE5" w14:textId="24BE46FF" w:rsidR="00125524" w:rsidRDefault="00396EF6" w:rsidP="00125524">
            <w:r>
              <w:t>Display selected user’s information</w:t>
            </w:r>
          </w:p>
        </w:tc>
        <w:tc>
          <w:tcPr>
            <w:tcW w:w="1126" w:type="dxa"/>
            <w:vAlign w:val="center"/>
          </w:tcPr>
          <w:p w14:paraId="4111FEAD" w14:textId="77777777" w:rsidR="00125524" w:rsidRDefault="00125524" w:rsidP="00125524">
            <w:r>
              <w:t>As expected</w:t>
            </w:r>
          </w:p>
        </w:tc>
        <w:tc>
          <w:tcPr>
            <w:tcW w:w="1296" w:type="dxa"/>
            <w:vAlign w:val="center"/>
          </w:tcPr>
          <w:p w14:paraId="6A6401E5" w14:textId="77777777" w:rsidR="00125524" w:rsidRDefault="00125524" w:rsidP="00125524">
            <w:r>
              <w:t>Pass</w:t>
            </w:r>
          </w:p>
        </w:tc>
      </w:tr>
      <w:tr w:rsidR="00125524" w14:paraId="382F9644" w14:textId="77777777" w:rsidTr="00183311">
        <w:trPr>
          <w:trHeight w:val="432"/>
        </w:trPr>
        <w:tc>
          <w:tcPr>
            <w:tcW w:w="756" w:type="dxa"/>
            <w:vAlign w:val="center"/>
          </w:tcPr>
          <w:p w14:paraId="1B74E2CF" w14:textId="5BF0FD14" w:rsidR="00125524" w:rsidRDefault="00125524" w:rsidP="00125524">
            <w:r>
              <w:t>14.10</w:t>
            </w:r>
          </w:p>
        </w:tc>
        <w:tc>
          <w:tcPr>
            <w:tcW w:w="2364" w:type="dxa"/>
            <w:vAlign w:val="center"/>
          </w:tcPr>
          <w:p w14:paraId="6E2DDDD6" w14:textId="75CA6024" w:rsidR="00125524" w:rsidRDefault="00B63D32" w:rsidP="00125524">
            <w:r>
              <w:t>Search user to edit with select user field blank</w:t>
            </w:r>
          </w:p>
        </w:tc>
        <w:tc>
          <w:tcPr>
            <w:tcW w:w="1771" w:type="dxa"/>
            <w:vAlign w:val="center"/>
          </w:tcPr>
          <w:p w14:paraId="70A4553F" w14:textId="04BD2F75" w:rsidR="00125524" w:rsidRDefault="00B63D32" w:rsidP="00125524">
            <w:r>
              <w:t>Click search button</w:t>
            </w:r>
          </w:p>
        </w:tc>
        <w:tc>
          <w:tcPr>
            <w:tcW w:w="2037" w:type="dxa"/>
            <w:vAlign w:val="center"/>
          </w:tcPr>
          <w:p w14:paraId="6B67517D" w14:textId="0CD64E86" w:rsidR="00125524" w:rsidRDefault="004F0406" w:rsidP="00125524">
            <w:r>
              <w:t>Display no user selected</w:t>
            </w:r>
          </w:p>
        </w:tc>
        <w:tc>
          <w:tcPr>
            <w:tcW w:w="1126" w:type="dxa"/>
            <w:vAlign w:val="center"/>
          </w:tcPr>
          <w:p w14:paraId="75AE0F22" w14:textId="77777777" w:rsidR="00125524" w:rsidRDefault="00125524" w:rsidP="00125524">
            <w:r>
              <w:t>As expected</w:t>
            </w:r>
          </w:p>
        </w:tc>
        <w:tc>
          <w:tcPr>
            <w:tcW w:w="1296" w:type="dxa"/>
            <w:vAlign w:val="center"/>
          </w:tcPr>
          <w:p w14:paraId="31878CC1" w14:textId="77777777" w:rsidR="00125524" w:rsidRDefault="00125524" w:rsidP="00125524">
            <w:r>
              <w:t>Pass</w:t>
            </w:r>
          </w:p>
        </w:tc>
      </w:tr>
      <w:tr w:rsidR="005B4086" w14:paraId="7945626A" w14:textId="77777777" w:rsidTr="00183311">
        <w:trPr>
          <w:trHeight w:val="737"/>
        </w:trPr>
        <w:tc>
          <w:tcPr>
            <w:tcW w:w="756" w:type="dxa"/>
            <w:vAlign w:val="center"/>
          </w:tcPr>
          <w:p w14:paraId="14A4737E" w14:textId="2B0D94B2" w:rsidR="005B4086" w:rsidRDefault="005B4086" w:rsidP="005B4086">
            <w:r>
              <w:t>14.11</w:t>
            </w:r>
          </w:p>
        </w:tc>
        <w:tc>
          <w:tcPr>
            <w:tcW w:w="2364" w:type="dxa"/>
            <w:vAlign w:val="center"/>
          </w:tcPr>
          <w:p w14:paraId="03EF5283" w14:textId="08FCE3B8" w:rsidR="005B4086" w:rsidRDefault="005B4086" w:rsidP="005B4086">
            <w:r>
              <w:t>Click save button with changes on user information fields</w:t>
            </w:r>
          </w:p>
        </w:tc>
        <w:tc>
          <w:tcPr>
            <w:tcW w:w="1771" w:type="dxa"/>
            <w:vAlign w:val="center"/>
          </w:tcPr>
          <w:p w14:paraId="0F3D25BD" w14:textId="68B8CC61" w:rsidR="005B4086" w:rsidRDefault="005B4086" w:rsidP="005B4086">
            <w:r>
              <w:t>User information fields have changes</w:t>
            </w:r>
          </w:p>
        </w:tc>
        <w:tc>
          <w:tcPr>
            <w:tcW w:w="2037" w:type="dxa"/>
            <w:vAlign w:val="center"/>
          </w:tcPr>
          <w:p w14:paraId="37DD7557" w14:textId="14858A78" w:rsidR="005B4086" w:rsidRDefault="005B4086" w:rsidP="005B4086">
            <w:r>
              <w:t>Update on user information. All input fields change to read only.</w:t>
            </w:r>
          </w:p>
        </w:tc>
        <w:tc>
          <w:tcPr>
            <w:tcW w:w="1126" w:type="dxa"/>
            <w:vAlign w:val="center"/>
          </w:tcPr>
          <w:p w14:paraId="45EB4E7E" w14:textId="2F31F6F6" w:rsidR="005B4086" w:rsidRDefault="005B4086" w:rsidP="005B4086">
            <w:r>
              <w:t>As expected</w:t>
            </w:r>
          </w:p>
        </w:tc>
        <w:tc>
          <w:tcPr>
            <w:tcW w:w="1296" w:type="dxa"/>
            <w:vAlign w:val="center"/>
          </w:tcPr>
          <w:p w14:paraId="6F2F00FA" w14:textId="5371FA1D" w:rsidR="005B4086" w:rsidRDefault="005B4086" w:rsidP="005B4086">
            <w:r>
              <w:t>Pass</w:t>
            </w:r>
          </w:p>
        </w:tc>
      </w:tr>
      <w:tr w:rsidR="005B4086" w14:paraId="628E2351" w14:textId="77777777" w:rsidTr="00183311">
        <w:trPr>
          <w:trHeight w:val="432"/>
        </w:trPr>
        <w:tc>
          <w:tcPr>
            <w:tcW w:w="756" w:type="dxa"/>
            <w:vAlign w:val="center"/>
          </w:tcPr>
          <w:p w14:paraId="75DD766A" w14:textId="111464AD" w:rsidR="005B4086" w:rsidRDefault="005B4086" w:rsidP="005B4086">
            <w:r>
              <w:t>14.12</w:t>
            </w:r>
          </w:p>
        </w:tc>
        <w:tc>
          <w:tcPr>
            <w:tcW w:w="2364" w:type="dxa"/>
            <w:vAlign w:val="center"/>
          </w:tcPr>
          <w:p w14:paraId="4C14AEBA" w14:textId="5695044C" w:rsidR="005B4086" w:rsidRDefault="005B4086" w:rsidP="005B4086">
            <w:r>
              <w:t>Click save button with no changes on user information fields</w:t>
            </w:r>
          </w:p>
        </w:tc>
        <w:tc>
          <w:tcPr>
            <w:tcW w:w="1771" w:type="dxa"/>
            <w:vAlign w:val="center"/>
          </w:tcPr>
          <w:p w14:paraId="507FF6E7" w14:textId="2DD2C8AD" w:rsidR="005B4086" w:rsidRDefault="005B4086" w:rsidP="005B4086">
            <w:r>
              <w:t>User information fields no changes</w:t>
            </w:r>
          </w:p>
        </w:tc>
        <w:tc>
          <w:tcPr>
            <w:tcW w:w="2037" w:type="dxa"/>
            <w:vAlign w:val="center"/>
          </w:tcPr>
          <w:p w14:paraId="582FD3E2" w14:textId="0A69725D" w:rsidR="005B4086" w:rsidRDefault="005B4086" w:rsidP="005B4086">
            <w:r>
              <w:t>No changes made on user information. All input fields change to read only.</w:t>
            </w:r>
          </w:p>
        </w:tc>
        <w:tc>
          <w:tcPr>
            <w:tcW w:w="1126" w:type="dxa"/>
            <w:vAlign w:val="center"/>
          </w:tcPr>
          <w:p w14:paraId="3DE06862" w14:textId="7A1EA9B3" w:rsidR="005B4086" w:rsidRDefault="005B4086" w:rsidP="005B4086">
            <w:r>
              <w:t>As expected</w:t>
            </w:r>
          </w:p>
        </w:tc>
        <w:tc>
          <w:tcPr>
            <w:tcW w:w="1296" w:type="dxa"/>
            <w:vAlign w:val="center"/>
          </w:tcPr>
          <w:p w14:paraId="651144ED" w14:textId="7EB9B58A" w:rsidR="005B4086" w:rsidRDefault="005B4086" w:rsidP="005B4086">
            <w:r>
              <w:t>Pass</w:t>
            </w:r>
          </w:p>
        </w:tc>
      </w:tr>
    </w:tbl>
    <w:p w14:paraId="7D02A458" w14:textId="526270B5" w:rsidR="005E06A0" w:rsidRDefault="005E06A0" w:rsidP="006B3464">
      <w:pPr>
        <w:spacing w:line="360" w:lineRule="auto"/>
      </w:pPr>
    </w:p>
    <w:p w14:paraId="258AB330" w14:textId="77777777" w:rsidR="005E06A0" w:rsidRDefault="005E06A0">
      <w:r>
        <w:br w:type="page"/>
      </w:r>
    </w:p>
    <w:p w14:paraId="7266B787" w14:textId="5285DF39" w:rsidR="006B3464" w:rsidRDefault="006B3464" w:rsidP="006B3464">
      <w:pPr>
        <w:pStyle w:val="Heading4"/>
      </w:pPr>
      <w:r>
        <w:lastRenderedPageBreak/>
        <w:t>5.3.1.1</w:t>
      </w:r>
      <w:r w:rsidR="005E06A0">
        <w:t>5</w:t>
      </w:r>
      <w:r>
        <w:t xml:space="preserve"> Admin: Add User</w:t>
      </w:r>
    </w:p>
    <w:p w14:paraId="699BBB90" w14:textId="2DBBBCF8" w:rsidR="006B3464" w:rsidRPr="00A71CA9" w:rsidRDefault="006B3464" w:rsidP="006B3464">
      <w:pPr>
        <w:pStyle w:val="Caption"/>
        <w:keepNext/>
        <w:spacing w:after="0" w:line="360" w:lineRule="auto"/>
        <w:jc w:val="center"/>
      </w:pPr>
      <w:bookmarkStart w:id="183" w:name="_Toc165401149"/>
      <w:r>
        <w:t xml:space="preserve">Table </w:t>
      </w:r>
      <w:r>
        <w:fldChar w:fldCharType="begin"/>
      </w:r>
      <w:r>
        <w:instrText xml:space="preserve"> SEQ Table \* ARABIC </w:instrText>
      </w:r>
      <w:r>
        <w:fldChar w:fldCharType="separate"/>
      </w:r>
      <w:r w:rsidR="00F04BD3">
        <w:rPr>
          <w:noProof/>
        </w:rPr>
        <w:t>40</w:t>
      </w:r>
      <w:r>
        <w:fldChar w:fldCharType="end"/>
      </w:r>
      <w:r>
        <w:t xml:space="preserve">: </w:t>
      </w:r>
      <w:r w:rsidR="00F04BD3">
        <w:t>Unit Testing for Admin Add User Page</w:t>
      </w:r>
      <w:bookmarkEnd w:id="183"/>
    </w:p>
    <w:tbl>
      <w:tblPr>
        <w:tblStyle w:val="TableGrid"/>
        <w:tblW w:w="0" w:type="auto"/>
        <w:tblLook w:val="04A0" w:firstRow="1" w:lastRow="0" w:firstColumn="1" w:lastColumn="0" w:noHBand="0" w:noVBand="1"/>
      </w:tblPr>
      <w:tblGrid>
        <w:gridCol w:w="756"/>
        <w:gridCol w:w="2364"/>
        <w:gridCol w:w="1771"/>
        <w:gridCol w:w="2037"/>
        <w:gridCol w:w="1126"/>
        <w:gridCol w:w="1296"/>
      </w:tblGrid>
      <w:tr w:rsidR="005E06A0" w14:paraId="20309B06" w14:textId="77777777" w:rsidTr="00183311">
        <w:trPr>
          <w:trHeight w:val="432"/>
        </w:trPr>
        <w:tc>
          <w:tcPr>
            <w:tcW w:w="9350" w:type="dxa"/>
            <w:gridSpan w:val="6"/>
            <w:shd w:val="clear" w:color="auto" w:fill="E2EFD9" w:themeFill="accent6" w:themeFillTint="33"/>
            <w:vAlign w:val="center"/>
          </w:tcPr>
          <w:p w14:paraId="74D16585" w14:textId="15CEF696" w:rsidR="005E06A0" w:rsidRPr="003941CC" w:rsidRDefault="005E06A0" w:rsidP="00183311">
            <w:pPr>
              <w:rPr>
                <w:b/>
                <w:bCs/>
              </w:rPr>
            </w:pPr>
            <w:r>
              <w:rPr>
                <w:b/>
                <w:bCs/>
              </w:rPr>
              <w:t>1</w:t>
            </w:r>
            <w:r w:rsidR="001C224D">
              <w:rPr>
                <w:b/>
                <w:bCs/>
              </w:rPr>
              <w:t>5</w:t>
            </w:r>
            <w:r>
              <w:rPr>
                <w:b/>
                <w:bCs/>
              </w:rPr>
              <w:t>.0 Edit User</w:t>
            </w:r>
            <w:r w:rsidRPr="004C4F58">
              <w:rPr>
                <w:b/>
                <w:bCs/>
              </w:rPr>
              <w:t xml:space="preserve"> </w:t>
            </w:r>
            <w:r>
              <w:rPr>
                <w:b/>
                <w:bCs/>
              </w:rPr>
              <w:t>(Admin)</w:t>
            </w:r>
          </w:p>
        </w:tc>
      </w:tr>
      <w:tr w:rsidR="005E06A0" w14:paraId="720F8715" w14:textId="77777777" w:rsidTr="00183311">
        <w:trPr>
          <w:trHeight w:val="432"/>
        </w:trPr>
        <w:tc>
          <w:tcPr>
            <w:tcW w:w="756" w:type="dxa"/>
            <w:shd w:val="clear" w:color="auto" w:fill="FFF2CC" w:themeFill="accent4" w:themeFillTint="33"/>
            <w:vAlign w:val="center"/>
          </w:tcPr>
          <w:p w14:paraId="03B80AD4" w14:textId="77777777" w:rsidR="005E06A0" w:rsidRPr="0021490B" w:rsidRDefault="005E06A0" w:rsidP="00183311">
            <w:pPr>
              <w:rPr>
                <w:b/>
                <w:bCs/>
              </w:rPr>
            </w:pPr>
            <w:r w:rsidRPr="0021490B">
              <w:rPr>
                <w:b/>
                <w:bCs/>
              </w:rPr>
              <w:t>ID</w:t>
            </w:r>
          </w:p>
        </w:tc>
        <w:tc>
          <w:tcPr>
            <w:tcW w:w="2364" w:type="dxa"/>
            <w:shd w:val="clear" w:color="auto" w:fill="FFF2CC" w:themeFill="accent4" w:themeFillTint="33"/>
            <w:vAlign w:val="center"/>
          </w:tcPr>
          <w:p w14:paraId="46840BBB" w14:textId="77777777" w:rsidR="005E06A0" w:rsidRPr="0021490B" w:rsidRDefault="005E06A0" w:rsidP="00183311">
            <w:pPr>
              <w:rPr>
                <w:b/>
                <w:bCs/>
              </w:rPr>
            </w:pPr>
            <w:r w:rsidRPr="0021490B">
              <w:rPr>
                <w:b/>
                <w:bCs/>
              </w:rPr>
              <w:t>Test Procedures</w:t>
            </w:r>
          </w:p>
        </w:tc>
        <w:tc>
          <w:tcPr>
            <w:tcW w:w="1771" w:type="dxa"/>
            <w:shd w:val="clear" w:color="auto" w:fill="FFF2CC" w:themeFill="accent4" w:themeFillTint="33"/>
            <w:vAlign w:val="center"/>
          </w:tcPr>
          <w:p w14:paraId="52C2DEEC" w14:textId="77777777" w:rsidR="005E06A0" w:rsidRPr="0021490B" w:rsidRDefault="005E06A0" w:rsidP="00183311">
            <w:pPr>
              <w:rPr>
                <w:b/>
                <w:bCs/>
              </w:rPr>
            </w:pPr>
            <w:r w:rsidRPr="0021490B">
              <w:rPr>
                <w:b/>
                <w:bCs/>
              </w:rPr>
              <w:t>Test Data</w:t>
            </w:r>
          </w:p>
        </w:tc>
        <w:tc>
          <w:tcPr>
            <w:tcW w:w="2037" w:type="dxa"/>
            <w:shd w:val="clear" w:color="auto" w:fill="FFF2CC" w:themeFill="accent4" w:themeFillTint="33"/>
            <w:vAlign w:val="center"/>
          </w:tcPr>
          <w:p w14:paraId="18EEE358" w14:textId="77777777" w:rsidR="005E06A0" w:rsidRPr="0021490B" w:rsidRDefault="005E06A0" w:rsidP="00183311">
            <w:pPr>
              <w:rPr>
                <w:b/>
                <w:bCs/>
              </w:rPr>
            </w:pPr>
            <w:r w:rsidRPr="0021490B">
              <w:rPr>
                <w:b/>
                <w:bCs/>
              </w:rPr>
              <w:t>Expected Result</w:t>
            </w:r>
          </w:p>
        </w:tc>
        <w:tc>
          <w:tcPr>
            <w:tcW w:w="1126" w:type="dxa"/>
            <w:shd w:val="clear" w:color="auto" w:fill="FFF2CC" w:themeFill="accent4" w:themeFillTint="33"/>
            <w:vAlign w:val="center"/>
          </w:tcPr>
          <w:p w14:paraId="1F94781E" w14:textId="77777777" w:rsidR="005E06A0" w:rsidRPr="0021490B" w:rsidRDefault="005E06A0" w:rsidP="00183311">
            <w:pPr>
              <w:rPr>
                <w:b/>
                <w:bCs/>
              </w:rPr>
            </w:pPr>
            <w:r w:rsidRPr="0021490B">
              <w:rPr>
                <w:b/>
                <w:bCs/>
              </w:rPr>
              <w:t>Actual Result</w:t>
            </w:r>
          </w:p>
        </w:tc>
        <w:tc>
          <w:tcPr>
            <w:tcW w:w="1296" w:type="dxa"/>
            <w:shd w:val="clear" w:color="auto" w:fill="FFF2CC" w:themeFill="accent4" w:themeFillTint="33"/>
            <w:vAlign w:val="center"/>
          </w:tcPr>
          <w:p w14:paraId="1DD0E5E0" w14:textId="77777777" w:rsidR="005E06A0" w:rsidRPr="0021490B" w:rsidRDefault="005E06A0" w:rsidP="00183311">
            <w:pPr>
              <w:rPr>
                <w:b/>
                <w:bCs/>
              </w:rPr>
            </w:pPr>
            <w:r w:rsidRPr="0021490B">
              <w:rPr>
                <w:b/>
                <w:bCs/>
              </w:rPr>
              <w:t>Status (Pass/Fail)</w:t>
            </w:r>
          </w:p>
        </w:tc>
      </w:tr>
      <w:tr w:rsidR="005E06A0" w14:paraId="2FEEE47F" w14:textId="77777777" w:rsidTr="00183311">
        <w:trPr>
          <w:trHeight w:val="432"/>
        </w:trPr>
        <w:tc>
          <w:tcPr>
            <w:tcW w:w="756" w:type="dxa"/>
            <w:vAlign w:val="center"/>
          </w:tcPr>
          <w:p w14:paraId="58BE201F" w14:textId="7C006274" w:rsidR="005E06A0" w:rsidRDefault="005E06A0" w:rsidP="00183311">
            <w:r>
              <w:t>1</w:t>
            </w:r>
            <w:r w:rsidR="001C224D">
              <w:t>5</w:t>
            </w:r>
            <w:r>
              <w:t>.1</w:t>
            </w:r>
          </w:p>
        </w:tc>
        <w:tc>
          <w:tcPr>
            <w:tcW w:w="2364" w:type="dxa"/>
            <w:vAlign w:val="center"/>
          </w:tcPr>
          <w:p w14:paraId="10E329E5" w14:textId="77777777" w:rsidR="005E06A0" w:rsidRPr="00AA57F3" w:rsidRDefault="005E06A0" w:rsidP="00183311">
            <w:r>
              <w:t>Navigate to Manage User page using Finease link</w:t>
            </w:r>
          </w:p>
        </w:tc>
        <w:tc>
          <w:tcPr>
            <w:tcW w:w="1771" w:type="dxa"/>
            <w:vAlign w:val="center"/>
          </w:tcPr>
          <w:p w14:paraId="75CAE77E" w14:textId="77777777" w:rsidR="005E06A0" w:rsidRDefault="005E06A0" w:rsidP="00183311">
            <w:r>
              <w:t>Click Finease link</w:t>
            </w:r>
          </w:p>
        </w:tc>
        <w:tc>
          <w:tcPr>
            <w:tcW w:w="2037" w:type="dxa"/>
            <w:vAlign w:val="center"/>
          </w:tcPr>
          <w:p w14:paraId="041FBA8C" w14:textId="77777777" w:rsidR="005E06A0" w:rsidRDefault="005E06A0" w:rsidP="00183311">
            <w:r>
              <w:t>Navigate user to Manage User page</w:t>
            </w:r>
          </w:p>
        </w:tc>
        <w:tc>
          <w:tcPr>
            <w:tcW w:w="1126" w:type="dxa"/>
            <w:vAlign w:val="center"/>
          </w:tcPr>
          <w:p w14:paraId="50444461" w14:textId="77777777" w:rsidR="005E06A0" w:rsidRDefault="005E06A0" w:rsidP="00183311">
            <w:r>
              <w:t>As expected</w:t>
            </w:r>
          </w:p>
        </w:tc>
        <w:tc>
          <w:tcPr>
            <w:tcW w:w="1296" w:type="dxa"/>
            <w:vAlign w:val="center"/>
          </w:tcPr>
          <w:p w14:paraId="66002DEE" w14:textId="77777777" w:rsidR="005E06A0" w:rsidRDefault="005E06A0" w:rsidP="00183311">
            <w:r>
              <w:t>Pass</w:t>
            </w:r>
          </w:p>
        </w:tc>
      </w:tr>
      <w:tr w:rsidR="005E06A0" w14:paraId="26D4C7B6" w14:textId="77777777" w:rsidTr="00183311">
        <w:trPr>
          <w:trHeight w:val="432"/>
        </w:trPr>
        <w:tc>
          <w:tcPr>
            <w:tcW w:w="756" w:type="dxa"/>
            <w:vAlign w:val="center"/>
          </w:tcPr>
          <w:p w14:paraId="7AC0983A" w14:textId="3870C3A6" w:rsidR="005E06A0" w:rsidRDefault="005E06A0" w:rsidP="00183311">
            <w:r>
              <w:t>1</w:t>
            </w:r>
            <w:r w:rsidR="001C224D">
              <w:t>5</w:t>
            </w:r>
            <w:r>
              <w:t>.2</w:t>
            </w:r>
          </w:p>
        </w:tc>
        <w:tc>
          <w:tcPr>
            <w:tcW w:w="2364" w:type="dxa"/>
            <w:vAlign w:val="center"/>
          </w:tcPr>
          <w:p w14:paraId="499CDCD6" w14:textId="77777777" w:rsidR="005E06A0" w:rsidRDefault="005E06A0" w:rsidP="00183311">
            <w:r>
              <w:t>Navigate to Manage User page using navigation bar</w:t>
            </w:r>
          </w:p>
        </w:tc>
        <w:tc>
          <w:tcPr>
            <w:tcW w:w="1771" w:type="dxa"/>
            <w:vAlign w:val="center"/>
          </w:tcPr>
          <w:p w14:paraId="21D0C9A6" w14:textId="77777777" w:rsidR="005E06A0" w:rsidRDefault="005E06A0" w:rsidP="00183311">
            <w:r>
              <w:t>Click Manage User link</w:t>
            </w:r>
          </w:p>
        </w:tc>
        <w:tc>
          <w:tcPr>
            <w:tcW w:w="2037" w:type="dxa"/>
            <w:vAlign w:val="center"/>
          </w:tcPr>
          <w:p w14:paraId="61D498DB" w14:textId="77777777" w:rsidR="005E06A0" w:rsidRDefault="005E06A0" w:rsidP="00183311">
            <w:r>
              <w:t>Navigate user to Manage User page</w:t>
            </w:r>
          </w:p>
        </w:tc>
        <w:tc>
          <w:tcPr>
            <w:tcW w:w="1126" w:type="dxa"/>
            <w:vAlign w:val="center"/>
          </w:tcPr>
          <w:p w14:paraId="33F8E233" w14:textId="77777777" w:rsidR="005E06A0" w:rsidRDefault="005E06A0" w:rsidP="00183311">
            <w:r>
              <w:t>As expected</w:t>
            </w:r>
          </w:p>
        </w:tc>
        <w:tc>
          <w:tcPr>
            <w:tcW w:w="1296" w:type="dxa"/>
            <w:vAlign w:val="center"/>
          </w:tcPr>
          <w:p w14:paraId="6E0A93CB" w14:textId="77777777" w:rsidR="005E06A0" w:rsidRDefault="005E06A0" w:rsidP="00183311">
            <w:r>
              <w:t>Pass</w:t>
            </w:r>
          </w:p>
        </w:tc>
      </w:tr>
      <w:tr w:rsidR="005E06A0" w14:paraId="1E30363C" w14:textId="77777777" w:rsidTr="00183311">
        <w:trPr>
          <w:trHeight w:val="432"/>
        </w:trPr>
        <w:tc>
          <w:tcPr>
            <w:tcW w:w="756" w:type="dxa"/>
            <w:vAlign w:val="center"/>
          </w:tcPr>
          <w:p w14:paraId="4BFE596C" w14:textId="1C0BCAD6" w:rsidR="005E06A0" w:rsidRDefault="005E06A0" w:rsidP="00183311">
            <w:r>
              <w:t>1</w:t>
            </w:r>
            <w:r w:rsidR="001C224D">
              <w:t>5</w:t>
            </w:r>
            <w:r>
              <w:t>.3</w:t>
            </w:r>
          </w:p>
        </w:tc>
        <w:tc>
          <w:tcPr>
            <w:tcW w:w="2364" w:type="dxa"/>
            <w:vAlign w:val="center"/>
          </w:tcPr>
          <w:p w14:paraId="77B968EF" w14:textId="77777777" w:rsidR="005E06A0" w:rsidRDefault="005E06A0" w:rsidP="00183311">
            <w:r>
              <w:t>Navigate to Activity Log page using navigation bar</w:t>
            </w:r>
          </w:p>
        </w:tc>
        <w:tc>
          <w:tcPr>
            <w:tcW w:w="1771" w:type="dxa"/>
            <w:vAlign w:val="center"/>
          </w:tcPr>
          <w:p w14:paraId="1EFB9DD3" w14:textId="77777777" w:rsidR="005E06A0" w:rsidRDefault="005E06A0" w:rsidP="00183311">
            <w:r>
              <w:t>Click Activity Log link</w:t>
            </w:r>
          </w:p>
        </w:tc>
        <w:tc>
          <w:tcPr>
            <w:tcW w:w="2037" w:type="dxa"/>
            <w:vAlign w:val="center"/>
          </w:tcPr>
          <w:p w14:paraId="35E26B04" w14:textId="77777777" w:rsidR="005E06A0" w:rsidRDefault="005E06A0" w:rsidP="00183311">
            <w:r>
              <w:t>Navigate user to Activity Log page</w:t>
            </w:r>
          </w:p>
        </w:tc>
        <w:tc>
          <w:tcPr>
            <w:tcW w:w="1126" w:type="dxa"/>
            <w:vAlign w:val="center"/>
          </w:tcPr>
          <w:p w14:paraId="4A30373E" w14:textId="77777777" w:rsidR="005E06A0" w:rsidRDefault="005E06A0" w:rsidP="00183311">
            <w:r>
              <w:t>As expected</w:t>
            </w:r>
          </w:p>
        </w:tc>
        <w:tc>
          <w:tcPr>
            <w:tcW w:w="1296" w:type="dxa"/>
            <w:vAlign w:val="center"/>
          </w:tcPr>
          <w:p w14:paraId="36C4279B" w14:textId="77777777" w:rsidR="005E06A0" w:rsidRDefault="005E06A0" w:rsidP="00183311">
            <w:r>
              <w:t>Pass</w:t>
            </w:r>
          </w:p>
        </w:tc>
      </w:tr>
      <w:tr w:rsidR="005E06A0" w14:paraId="7C18B3AC" w14:textId="77777777" w:rsidTr="00183311">
        <w:trPr>
          <w:trHeight w:val="432"/>
        </w:trPr>
        <w:tc>
          <w:tcPr>
            <w:tcW w:w="756" w:type="dxa"/>
            <w:vAlign w:val="center"/>
          </w:tcPr>
          <w:p w14:paraId="3A9D55DE" w14:textId="0FEEB607" w:rsidR="005E06A0" w:rsidRDefault="005E06A0" w:rsidP="00183311">
            <w:r>
              <w:t>1</w:t>
            </w:r>
            <w:r w:rsidR="001C224D">
              <w:t>5</w:t>
            </w:r>
            <w:r>
              <w:t>.4</w:t>
            </w:r>
          </w:p>
        </w:tc>
        <w:tc>
          <w:tcPr>
            <w:tcW w:w="2364" w:type="dxa"/>
            <w:vAlign w:val="center"/>
          </w:tcPr>
          <w:p w14:paraId="40F3F6B9" w14:textId="77777777" w:rsidR="005E06A0" w:rsidRDefault="005E06A0" w:rsidP="00183311">
            <w:r>
              <w:t>Navigate to Report page using navigation bar</w:t>
            </w:r>
          </w:p>
        </w:tc>
        <w:tc>
          <w:tcPr>
            <w:tcW w:w="1771" w:type="dxa"/>
            <w:vAlign w:val="center"/>
          </w:tcPr>
          <w:p w14:paraId="6A4CDF36" w14:textId="77777777" w:rsidR="005E06A0" w:rsidRDefault="005E06A0" w:rsidP="00183311">
            <w:r>
              <w:t>Click Report link</w:t>
            </w:r>
          </w:p>
        </w:tc>
        <w:tc>
          <w:tcPr>
            <w:tcW w:w="2037" w:type="dxa"/>
            <w:vAlign w:val="center"/>
          </w:tcPr>
          <w:p w14:paraId="221C09D0" w14:textId="77777777" w:rsidR="005E06A0" w:rsidRDefault="005E06A0" w:rsidP="00183311">
            <w:r>
              <w:t>Navigate user to Report page</w:t>
            </w:r>
          </w:p>
        </w:tc>
        <w:tc>
          <w:tcPr>
            <w:tcW w:w="1126" w:type="dxa"/>
            <w:vAlign w:val="center"/>
          </w:tcPr>
          <w:p w14:paraId="28B13952" w14:textId="77777777" w:rsidR="005E06A0" w:rsidRDefault="005E06A0" w:rsidP="00183311">
            <w:r>
              <w:t>As expected</w:t>
            </w:r>
          </w:p>
        </w:tc>
        <w:tc>
          <w:tcPr>
            <w:tcW w:w="1296" w:type="dxa"/>
            <w:vAlign w:val="center"/>
          </w:tcPr>
          <w:p w14:paraId="31F0C094" w14:textId="77777777" w:rsidR="005E06A0" w:rsidRDefault="005E06A0" w:rsidP="00183311">
            <w:r>
              <w:t>Pass</w:t>
            </w:r>
          </w:p>
        </w:tc>
      </w:tr>
      <w:tr w:rsidR="005E06A0" w14:paraId="44A6BEDF" w14:textId="77777777" w:rsidTr="00183311">
        <w:trPr>
          <w:trHeight w:val="432"/>
        </w:trPr>
        <w:tc>
          <w:tcPr>
            <w:tcW w:w="756" w:type="dxa"/>
            <w:vAlign w:val="center"/>
          </w:tcPr>
          <w:p w14:paraId="5AB1B961" w14:textId="018560EF" w:rsidR="005E06A0" w:rsidRDefault="005E06A0" w:rsidP="00183311">
            <w:r>
              <w:t>1</w:t>
            </w:r>
            <w:r w:rsidR="001C224D">
              <w:t>5</w:t>
            </w:r>
            <w:r>
              <w:t>.5</w:t>
            </w:r>
          </w:p>
        </w:tc>
        <w:tc>
          <w:tcPr>
            <w:tcW w:w="2364" w:type="dxa"/>
            <w:vAlign w:val="center"/>
          </w:tcPr>
          <w:p w14:paraId="6F21ADA7" w14:textId="77777777" w:rsidR="005E06A0" w:rsidRDefault="005E06A0" w:rsidP="00183311">
            <w:r>
              <w:t>Logout user using navigation bar</w:t>
            </w:r>
          </w:p>
        </w:tc>
        <w:tc>
          <w:tcPr>
            <w:tcW w:w="1771" w:type="dxa"/>
            <w:vAlign w:val="center"/>
          </w:tcPr>
          <w:p w14:paraId="7A0FE3B0" w14:textId="77777777" w:rsidR="005E06A0" w:rsidRDefault="005E06A0" w:rsidP="00183311">
            <w:r>
              <w:t>Click Logout link</w:t>
            </w:r>
          </w:p>
        </w:tc>
        <w:tc>
          <w:tcPr>
            <w:tcW w:w="2037" w:type="dxa"/>
            <w:vAlign w:val="center"/>
          </w:tcPr>
          <w:p w14:paraId="4E9ED93D" w14:textId="77777777" w:rsidR="005E06A0" w:rsidRDefault="005E06A0" w:rsidP="00183311">
            <w:r>
              <w:t>Logout user and redirect user to home page</w:t>
            </w:r>
          </w:p>
        </w:tc>
        <w:tc>
          <w:tcPr>
            <w:tcW w:w="1126" w:type="dxa"/>
            <w:vAlign w:val="center"/>
          </w:tcPr>
          <w:p w14:paraId="3F00CE34" w14:textId="77777777" w:rsidR="005E06A0" w:rsidRDefault="005E06A0" w:rsidP="00183311">
            <w:r>
              <w:t>As expected</w:t>
            </w:r>
          </w:p>
        </w:tc>
        <w:tc>
          <w:tcPr>
            <w:tcW w:w="1296" w:type="dxa"/>
            <w:vAlign w:val="center"/>
          </w:tcPr>
          <w:p w14:paraId="1CF380F3" w14:textId="77777777" w:rsidR="005E06A0" w:rsidRDefault="005E06A0" w:rsidP="00183311">
            <w:r>
              <w:t>Pass</w:t>
            </w:r>
          </w:p>
        </w:tc>
      </w:tr>
      <w:tr w:rsidR="005E06A0" w14:paraId="48DA3D40" w14:textId="77777777" w:rsidTr="00183311">
        <w:trPr>
          <w:trHeight w:val="432"/>
        </w:trPr>
        <w:tc>
          <w:tcPr>
            <w:tcW w:w="756" w:type="dxa"/>
            <w:vAlign w:val="center"/>
          </w:tcPr>
          <w:p w14:paraId="4BF54D9F" w14:textId="77EE9AE5" w:rsidR="005E06A0" w:rsidRDefault="005E06A0" w:rsidP="00183311">
            <w:r>
              <w:t>1</w:t>
            </w:r>
            <w:r w:rsidR="001C224D">
              <w:t>5</w:t>
            </w:r>
            <w:r>
              <w:t>.6</w:t>
            </w:r>
          </w:p>
        </w:tc>
        <w:tc>
          <w:tcPr>
            <w:tcW w:w="2364" w:type="dxa"/>
            <w:vAlign w:val="center"/>
          </w:tcPr>
          <w:p w14:paraId="1CAFBA16" w14:textId="77777777" w:rsidR="005E06A0" w:rsidRPr="00AA57F3" w:rsidRDefault="005E06A0" w:rsidP="00183311">
            <w:r>
              <w:t>Navigate to previous page using back button</w:t>
            </w:r>
          </w:p>
        </w:tc>
        <w:tc>
          <w:tcPr>
            <w:tcW w:w="1771" w:type="dxa"/>
            <w:vAlign w:val="center"/>
          </w:tcPr>
          <w:p w14:paraId="1C8291FF" w14:textId="77777777" w:rsidR="005E06A0" w:rsidRDefault="005E06A0" w:rsidP="00183311">
            <w:r>
              <w:t>Click back button</w:t>
            </w:r>
          </w:p>
        </w:tc>
        <w:tc>
          <w:tcPr>
            <w:tcW w:w="2037" w:type="dxa"/>
            <w:vAlign w:val="center"/>
          </w:tcPr>
          <w:p w14:paraId="5827995C" w14:textId="77777777" w:rsidR="005E06A0" w:rsidRDefault="005E06A0" w:rsidP="00183311">
            <w:r>
              <w:t>Navigate user to previous page</w:t>
            </w:r>
          </w:p>
        </w:tc>
        <w:tc>
          <w:tcPr>
            <w:tcW w:w="1126" w:type="dxa"/>
            <w:vAlign w:val="center"/>
          </w:tcPr>
          <w:p w14:paraId="02334155" w14:textId="77777777" w:rsidR="005E06A0" w:rsidRDefault="005E06A0" w:rsidP="00183311">
            <w:r>
              <w:t>As expected</w:t>
            </w:r>
          </w:p>
        </w:tc>
        <w:tc>
          <w:tcPr>
            <w:tcW w:w="1296" w:type="dxa"/>
            <w:vAlign w:val="center"/>
          </w:tcPr>
          <w:p w14:paraId="035E045E" w14:textId="77777777" w:rsidR="005E06A0" w:rsidRDefault="005E06A0" w:rsidP="00183311">
            <w:r>
              <w:t>Pass</w:t>
            </w:r>
          </w:p>
        </w:tc>
      </w:tr>
      <w:tr w:rsidR="005E06A0" w14:paraId="7B879097" w14:textId="77777777" w:rsidTr="00183311">
        <w:trPr>
          <w:trHeight w:val="432"/>
        </w:trPr>
        <w:tc>
          <w:tcPr>
            <w:tcW w:w="756" w:type="dxa"/>
            <w:vAlign w:val="center"/>
          </w:tcPr>
          <w:p w14:paraId="776CAC6F" w14:textId="3744A37E" w:rsidR="005E06A0" w:rsidRDefault="005E06A0" w:rsidP="005E06A0">
            <w:r>
              <w:t>1</w:t>
            </w:r>
            <w:r w:rsidR="001C224D">
              <w:t>5</w:t>
            </w:r>
            <w:r>
              <w:t>.7</w:t>
            </w:r>
          </w:p>
        </w:tc>
        <w:tc>
          <w:tcPr>
            <w:tcW w:w="2364" w:type="dxa"/>
            <w:vAlign w:val="center"/>
          </w:tcPr>
          <w:p w14:paraId="1F201A55" w14:textId="5CC35272" w:rsidR="005E06A0" w:rsidRDefault="005E06A0" w:rsidP="005E06A0">
            <w:r>
              <w:t>Fill in first name field</w:t>
            </w:r>
          </w:p>
        </w:tc>
        <w:tc>
          <w:tcPr>
            <w:tcW w:w="1771" w:type="dxa"/>
            <w:vAlign w:val="center"/>
          </w:tcPr>
          <w:p w14:paraId="2D9EFA09" w14:textId="1F0D9080" w:rsidR="005E06A0" w:rsidRDefault="005E06A0" w:rsidP="005E06A0">
            <w:r>
              <w:t>First name: Chen Xi</w:t>
            </w:r>
          </w:p>
        </w:tc>
        <w:tc>
          <w:tcPr>
            <w:tcW w:w="2037" w:type="dxa"/>
            <w:vAlign w:val="center"/>
          </w:tcPr>
          <w:p w14:paraId="46EAE5DD" w14:textId="095090E6" w:rsidR="005E06A0" w:rsidRDefault="005E06A0" w:rsidP="005E06A0">
            <w:r>
              <w:t>No error</w:t>
            </w:r>
          </w:p>
        </w:tc>
        <w:tc>
          <w:tcPr>
            <w:tcW w:w="1126" w:type="dxa"/>
            <w:vAlign w:val="center"/>
          </w:tcPr>
          <w:p w14:paraId="3C812AC6" w14:textId="33C52EDE" w:rsidR="005E06A0" w:rsidRDefault="005E06A0" w:rsidP="005E06A0">
            <w:r>
              <w:t>As expected</w:t>
            </w:r>
          </w:p>
        </w:tc>
        <w:tc>
          <w:tcPr>
            <w:tcW w:w="1296" w:type="dxa"/>
            <w:vAlign w:val="center"/>
          </w:tcPr>
          <w:p w14:paraId="4252BF74" w14:textId="5C21A7D8" w:rsidR="005E06A0" w:rsidRDefault="005E06A0" w:rsidP="005E06A0">
            <w:r>
              <w:t>Pass</w:t>
            </w:r>
          </w:p>
        </w:tc>
      </w:tr>
      <w:tr w:rsidR="005E06A0" w14:paraId="4BAA8193" w14:textId="77777777" w:rsidTr="00183311">
        <w:trPr>
          <w:trHeight w:val="432"/>
        </w:trPr>
        <w:tc>
          <w:tcPr>
            <w:tcW w:w="756" w:type="dxa"/>
            <w:vAlign w:val="center"/>
          </w:tcPr>
          <w:p w14:paraId="1AC2EDB0" w14:textId="4157C048" w:rsidR="005E06A0" w:rsidRDefault="005E06A0" w:rsidP="005E06A0">
            <w:r>
              <w:t>1</w:t>
            </w:r>
            <w:r w:rsidR="001C224D">
              <w:t>5</w:t>
            </w:r>
            <w:r>
              <w:t>.8</w:t>
            </w:r>
          </w:p>
        </w:tc>
        <w:tc>
          <w:tcPr>
            <w:tcW w:w="2364" w:type="dxa"/>
            <w:vAlign w:val="center"/>
          </w:tcPr>
          <w:p w14:paraId="43254417" w14:textId="77F1E65A" w:rsidR="005E06A0" w:rsidRDefault="005E06A0" w:rsidP="005E06A0">
            <w:r>
              <w:t>Leave first name field blank</w:t>
            </w:r>
          </w:p>
        </w:tc>
        <w:tc>
          <w:tcPr>
            <w:tcW w:w="1771" w:type="dxa"/>
            <w:vAlign w:val="center"/>
          </w:tcPr>
          <w:p w14:paraId="07B20751" w14:textId="3EBB7945" w:rsidR="005E06A0" w:rsidRDefault="005E06A0" w:rsidP="005E06A0">
            <w:r>
              <w:t>First name: {empty}</w:t>
            </w:r>
          </w:p>
        </w:tc>
        <w:tc>
          <w:tcPr>
            <w:tcW w:w="2037" w:type="dxa"/>
            <w:vAlign w:val="center"/>
          </w:tcPr>
          <w:p w14:paraId="53CF638D" w14:textId="52F2B615" w:rsidR="005E06A0" w:rsidRDefault="005E06A0" w:rsidP="005E06A0">
            <w:r>
              <w:t>Display error “Input invalid”</w:t>
            </w:r>
          </w:p>
        </w:tc>
        <w:tc>
          <w:tcPr>
            <w:tcW w:w="1126" w:type="dxa"/>
            <w:vAlign w:val="center"/>
          </w:tcPr>
          <w:p w14:paraId="562AE9BE" w14:textId="6DEA9168" w:rsidR="005E06A0" w:rsidRDefault="005E06A0" w:rsidP="005E06A0">
            <w:r>
              <w:t>As expected</w:t>
            </w:r>
          </w:p>
        </w:tc>
        <w:tc>
          <w:tcPr>
            <w:tcW w:w="1296" w:type="dxa"/>
            <w:vAlign w:val="center"/>
          </w:tcPr>
          <w:p w14:paraId="47560FD7" w14:textId="5850D8E2" w:rsidR="005E06A0" w:rsidRDefault="005E06A0" w:rsidP="005E06A0">
            <w:r>
              <w:t>Pass</w:t>
            </w:r>
          </w:p>
        </w:tc>
      </w:tr>
      <w:tr w:rsidR="005E06A0" w14:paraId="37325DB8" w14:textId="77777777" w:rsidTr="00183311">
        <w:trPr>
          <w:trHeight w:val="432"/>
        </w:trPr>
        <w:tc>
          <w:tcPr>
            <w:tcW w:w="756" w:type="dxa"/>
            <w:vAlign w:val="center"/>
          </w:tcPr>
          <w:p w14:paraId="6739AF67" w14:textId="491FFC26" w:rsidR="005E06A0" w:rsidRDefault="005E06A0" w:rsidP="005E06A0">
            <w:r>
              <w:t>1</w:t>
            </w:r>
            <w:r w:rsidR="001C224D">
              <w:t>5</w:t>
            </w:r>
            <w:r>
              <w:t>.9</w:t>
            </w:r>
          </w:p>
        </w:tc>
        <w:tc>
          <w:tcPr>
            <w:tcW w:w="2364" w:type="dxa"/>
            <w:vAlign w:val="center"/>
          </w:tcPr>
          <w:p w14:paraId="2B0AFBCE" w14:textId="1850AD38" w:rsidR="005E06A0" w:rsidRDefault="005E06A0" w:rsidP="005E06A0">
            <w:r>
              <w:t>Fill in last name field</w:t>
            </w:r>
          </w:p>
        </w:tc>
        <w:tc>
          <w:tcPr>
            <w:tcW w:w="1771" w:type="dxa"/>
            <w:vAlign w:val="center"/>
          </w:tcPr>
          <w:p w14:paraId="5F6ACB33" w14:textId="4DFFD212" w:rsidR="005E06A0" w:rsidRDefault="005E06A0" w:rsidP="005E06A0">
            <w:r>
              <w:t>Last name: Yam</w:t>
            </w:r>
          </w:p>
        </w:tc>
        <w:tc>
          <w:tcPr>
            <w:tcW w:w="2037" w:type="dxa"/>
            <w:vAlign w:val="center"/>
          </w:tcPr>
          <w:p w14:paraId="1F025AAA" w14:textId="0AF01C13" w:rsidR="005E06A0" w:rsidRDefault="005E06A0" w:rsidP="005E06A0">
            <w:r>
              <w:t>No error</w:t>
            </w:r>
          </w:p>
        </w:tc>
        <w:tc>
          <w:tcPr>
            <w:tcW w:w="1126" w:type="dxa"/>
            <w:vAlign w:val="center"/>
          </w:tcPr>
          <w:p w14:paraId="385CFE41" w14:textId="7DEC10B5" w:rsidR="005E06A0" w:rsidRDefault="005E06A0" w:rsidP="005E06A0">
            <w:r>
              <w:t>As expected</w:t>
            </w:r>
          </w:p>
        </w:tc>
        <w:tc>
          <w:tcPr>
            <w:tcW w:w="1296" w:type="dxa"/>
            <w:vAlign w:val="center"/>
          </w:tcPr>
          <w:p w14:paraId="6292DCED" w14:textId="0475F118" w:rsidR="005E06A0" w:rsidRDefault="005E06A0" w:rsidP="005E06A0">
            <w:r>
              <w:t>Pass</w:t>
            </w:r>
          </w:p>
        </w:tc>
      </w:tr>
      <w:tr w:rsidR="005E06A0" w14:paraId="36116189" w14:textId="77777777" w:rsidTr="00183311">
        <w:trPr>
          <w:trHeight w:val="432"/>
        </w:trPr>
        <w:tc>
          <w:tcPr>
            <w:tcW w:w="756" w:type="dxa"/>
            <w:vAlign w:val="center"/>
          </w:tcPr>
          <w:p w14:paraId="22422BB8" w14:textId="618063D0" w:rsidR="005E06A0" w:rsidRDefault="005E06A0" w:rsidP="005E06A0">
            <w:r>
              <w:t>1</w:t>
            </w:r>
            <w:r w:rsidR="001C224D">
              <w:t>5</w:t>
            </w:r>
            <w:r>
              <w:t>.10</w:t>
            </w:r>
          </w:p>
        </w:tc>
        <w:tc>
          <w:tcPr>
            <w:tcW w:w="2364" w:type="dxa"/>
            <w:vAlign w:val="center"/>
          </w:tcPr>
          <w:p w14:paraId="5F93FD72" w14:textId="405027FF" w:rsidR="005E06A0" w:rsidRDefault="005E06A0" w:rsidP="005E06A0">
            <w:r>
              <w:t>Leave last name field blank</w:t>
            </w:r>
          </w:p>
        </w:tc>
        <w:tc>
          <w:tcPr>
            <w:tcW w:w="1771" w:type="dxa"/>
            <w:vAlign w:val="center"/>
          </w:tcPr>
          <w:p w14:paraId="4B6EE2D1" w14:textId="55F666CB" w:rsidR="005E06A0" w:rsidRDefault="005E06A0" w:rsidP="005E06A0">
            <w:r>
              <w:t>Last name: {empty}</w:t>
            </w:r>
          </w:p>
        </w:tc>
        <w:tc>
          <w:tcPr>
            <w:tcW w:w="2037" w:type="dxa"/>
            <w:vAlign w:val="center"/>
          </w:tcPr>
          <w:p w14:paraId="7800550C" w14:textId="68CC086E" w:rsidR="005E06A0" w:rsidRDefault="005E06A0" w:rsidP="005E06A0">
            <w:r>
              <w:t>Display error “Input invalid”</w:t>
            </w:r>
          </w:p>
        </w:tc>
        <w:tc>
          <w:tcPr>
            <w:tcW w:w="1126" w:type="dxa"/>
            <w:vAlign w:val="center"/>
          </w:tcPr>
          <w:p w14:paraId="3FCBA77E" w14:textId="31F60E5C" w:rsidR="005E06A0" w:rsidRDefault="005E06A0" w:rsidP="005E06A0">
            <w:r>
              <w:t>As expected</w:t>
            </w:r>
          </w:p>
        </w:tc>
        <w:tc>
          <w:tcPr>
            <w:tcW w:w="1296" w:type="dxa"/>
            <w:vAlign w:val="center"/>
          </w:tcPr>
          <w:p w14:paraId="02E5699D" w14:textId="3C940FFA" w:rsidR="005E06A0" w:rsidRDefault="005E06A0" w:rsidP="005E06A0">
            <w:r>
              <w:t>Pass</w:t>
            </w:r>
          </w:p>
        </w:tc>
      </w:tr>
      <w:tr w:rsidR="005E06A0" w14:paraId="1F9FE96E" w14:textId="77777777" w:rsidTr="00183311">
        <w:trPr>
          <w:trHeight w:val="737"/>
        </w:trPr>
        <w:tc>
          <w:tcPr>
            <w:tcW w:w="756" w:type="dxa"/>
            <w:vAlign w:val="center"/>
          </w:tcPr>
          <w:p w14:paraId="53D792C5" w14:textId="37D0C0AD" w:rsidR="005E06A0" w:rsidRDefault="005E06A0" w:rsidP="005E06A0">
            <w:r>
              <w:t>1</w:t>
            </w:r>
            <w:r w:rsidR="001C224D">
              <w:t>5</w:t>
            </w:r>
            <w:r>
              <w:t>.11</w:t>
            </w:r>
          </w:p>
        </w:tc>
        <w:tc>
          <w:tcPr>
            <w:tcW w:w="2364" w:type="dxa"/>
            <w:vAlign w:val="center"/>
          </w:tcPr>
          <w:p w14:paraId="102683C9" w14:textId="055DB389" w:rsidR="005E06A0" w:rsidRDefault="005E06A0" w:rsidP="005E06A0">
            <w:r>
              <w:t>Fill in username field</w:t>
            </w:r>
          </w:p>
        </w:tc>
        <w:tc>
          <w:tcPr>
            <w:tcW w:w="1771" w:type="dxa"/>
            <w:vAlign w:val="center"/>
          </w:tcPr>
          <w:p w14:paraId="309A5EEF" w14:textId="550DC348" w:rsidR="005E06A0" w:rsidRDefault="005E06A0" w:rsidP="005E06A0">
            <w:r>
              <w:t>Username: yamchenxi</w:t>
            </w:r>
          </w:p>
        </w:tc>
        <w:tc>
          <w:tcPr>
            <w:tcW w:w="2037" w:type="dxa"/>
            <w:vAlign w:val="center"/>
          </w:tcPr>
          <w:p w14:paraId="2D38B10C" w14:textId="66133407" w:rsidR="005E06A0" w:rsidRDefault="005E06A0" w:rsidP="005E06A0">
            <w:r>
              <w:t>No error</w:t>
            </w:r>
          </w:p>
        </w:tc>
        <w:tc>
          <w:tcPr>
            <w:tcW w:w="1126" w:type="dxa"/>
            <w:vAlign w:val="center"/>
          </w:tcPr>
          <w:p w14:paraId="72ECD201" w14:textId="1EDD969A" w:rsidR="005E06A0" w:rsidRDefault="005E06A0" w:rsidP="005E06A0">
            <w:r>
              <w:t>As expected</w:t>
            </w:r>
          </w:p>
        </w:tc>
        <w:tc>
          <w:tcPr>
            <w:tcW w:w="1296" w:type="dxa"/>
            <w:vAlign w:val="center"/>
          </w:tcPr>
          <w:p w14:paraId="0241567F" w14:textId="07057364" w:rsidR="005E06A0" w:rsidRDefault="005E06A0" w:rsidP="005E06A0">
            <w:r>
              <w:t>Pass</w:t>
            </w:r>
          </w:p>
        </w:tc>
      </w:tr>
      <w:tr w:rsidR="005E06A0" w14:paraId="40FF6F2C" w14:textId="77777777" w:rsidTr="00183311">
        <w:trPr>
          <w:trHeight w:val="432"/>
        </w:trPr>
        <w:tc>
          <w:tcPr>
            <w:tcW w:w="756" w:type="dxa"/>
            <w:vAlign w:val="center"/>
          </w:tcPr>
          <w:p w14:paraId="54CAE9A5" w14:textId="686AB513" w:rsidR="005E06A0" w:rsidRDefault="005E06A0" w:rsidP="005E06A0">
            <w:r>
              <w:t>1</w:t>
            </w:r>
            <w:r w:rsidR="001C224D">
              <w:t>5</w:t>
            </w:r>
            <w:r>
              <w:t>.12</w:t>
            </w:r>
          </w:p>
        </w:tc>
        <w:tc>
          <w:tcPr>
            <w:tcW w:w="2364" w:type="dxa"/>
            <w:vAlign w:val="center"/>
          </w:tcPr>
          <w:p w14:paraId="077230C4" w14:textId="644BE68F" w:rsidR="005E06A0" w:rsidRDefault="005E06A0" w:rsidP="005E06A0">
            <w:r>
              <w:t>Leave username field blank</w:t>
            </w:r>
          </w:p>
        </w:tc>
        <w:tc>
          <w:tcPr>
            <w:tcW w:w="1771" w:type="dxa"/>
            <w:vAlign w:val="center"/>
          </w:tcPr>
          <w:p w14:paraId="42C5902B" w14:textId="752037E8" w:rsidR="005E06A0" w:rsidRDefault="005E06A0" w:rsidP="005E06A0">
            <w:r>
              <w:t>Username: {empty}</w:t>
            </w:r>
          </w:p>
        </w:tc>
        <w:tc>
          <w:tcPr>
            <w:tcW w:w="2037" w:type="dxa"/>
            <w:vAlign w:val="center"/>
          </w:tcPr>
          <w:p w14:paraId="3038879B" w14:textId="58C89D31" w:rsidR="005E06A0" w:rsidRDefault="005E06A0" w:rsidP="005E06A0">
            <w:r>
              <w:t>Display error “Input invalid”</w:t>
            </w:r>
          </w:p>
        </w:tc>
        <w:tc>
          <w:tcPr>
            <w:tcW w:w="1126" w:type="dxa"/>
            <w:vAlign w:val="center"/>
          </w:tcPr>
          <w:p w14:paraId="03B711D0" w14:textId="66D1245E" w:rsidR="005E06A0" w:rsidRDefault="005E06A0" w:rsidP="005E06A0">
            <w:r>
              <w:t>As expected</w:t>
            </w:r>
          </w:p>
        </w:tc>
        <w:tc>
          <w:tcPr>
            <w:tcW w:w="1296" w:type="dxa"/>
            <w:vAlign w:val="center"/>
          </w:tcPr>
          <w:p w14:paraId="21331D80" w14:textId="72FF3E68" w:rsidR="005E06A0" w:rsidRDefault="005E06A0" w:rsidP="005E06A0">
            <w:r>
              <w:t>Pass</w:t>
            </w:r>
          </w:p>
        </w:tc>
      </w:tr>
      <w:tr w:rsidR="005E06A0" w14:paraId="2F54AEDC" w14:textId="77777777" w:rsidTr="00183311">
        <w:trPr>
          <w:trHeight w:val="432"/>
        </w:trPr>
        <w:tc>
          <w:tcPr>
            <w:tcW w:w="756" w:type="dxa"/>
            <w:vAlign w:val="center"/>
          </w:tcPr>
          <w:p w14:paraId="303ABBBE" w14:textId="17695B62" w:rsidR="005E06A0" w:rsidRDefault="005E06A0" w:rsidP="005E06A0">
            <w:r>
              <w:t>1</w:t>
            </w:r>
            <w:r w:rsidR="001C224D">
              <w:t>5</w:t>
            </w:r>
            <w:r>
              <w:t>.13</w:t>
            </w:r>
          </w:p>
        </w:tc>
        <w:tc>
          <w:tcPr>
            <w:tcW w:w="2364" w:type="dxa"/>
            <w:vAlign w:val="center"/>
          </w:tcPr>
          <w:p w14:paraId="584144DC" w14:textId="4509FE77" w:rsidR="005E06A0" w:rsidRDefault="005E06A0" w:rsidP="005E06A0">
            <w:r>
              <w:t>Fill in email address field</w:t>
            </w:r>
          </w:p>
        </w:tc>
        <w:tc>
          <w:tcPr>
            <w:tcW w:w="1771" w:type="dxa"/>
            <w:vAlign w:val="center"/>
          </w:tcPr>
          <w:p w14:paraId="2B73E2CA" w14:textId="77777777" w:rsidR="005E06A0" w:rsidRDefault="005E06A0" w:rsidP="005E06A0">
            <w:r>
              <w:t>Email address: yamchenxi@</w:t>
            </w:r>
          </w:p>
          <w:p w14:paraId="5AFB87C8" w14:textId="17D024C5" w:rsidR="005E06A0" w:rsidRDefault="005E06A0" w:rsidP="005E06A0">
            <w:r>
              <w:t>example.com</w:t>
            </w:r>
          </w:p>
        </w:tc>
        <w:tc>
          <w:tcPr>
            <w:tcW w:w="2037" w:type="dxa"/>
            <w:vAlign w:val="center"/>
          </w:tcPr>
          <w:p w14:paraId="7E94F804" w14:textId="271F54B0" w:rsidR="005E06A0" w:rsidRDefault="005E06A0" w:rsidP="005E06A0">
            <w:r>
              <w:t>No error</w:t>
            </w:r>
          </w:p>
        </w:tc>
        <w:tc>
          <w:tcPr>
            <w:tcW w:w="1126" w:type="dxa"/>
            <w:vAlign w:val="center"/>
          </w:tcPr>
          <w:p w14:paraId="33FBB507" w14:textId="7800A379" w:rsidR="005E06A0" w:rsidRDefault="005E06A0" w:rsidP="005E06A0">
            <w:r>
              <w:t>As expected</w:t>
            </w:r>
          </w:p>
        </w:tc>
        <w:tc>
          <w:tcPr>
            <w:tcW w:w="1296" w:type="dxa"/>
            <w:vAlign w:val="center"/>
          </w:tcPr>
          <w:p w14:paraId="5A5CA5E2" w14:textId="4B8C5A5C" w:rsidR="005E06A0" w:rsidRDefault="005E06A0" w:rsidP="005E06A0">
            <w:r>
              <w:t>Pass</w:t>
            </w:r>
          </w:p>
        </w:tc>
      </w:tr>
      <w:tr w:rsidR="005E06A0" w14:paraId="73E798E1" w14:textId="77777777" w:rsidTr="00183311">
        <w:trPr>
          <w:trHeight w:val="432"/>
        </w:trPr>
        <w:tc>
          <w:tcPr>
            <w:tcW w:w="756" w:type="dxa"/>
            <w:vAlign w:val="center"/>
          </w:tcPr>
          <w:p w14:paraId="5EC50D01" w14:textId="12DE837A" w:rsidR="005E06A0" w:rsidRDefault="005E06A0" w:rsidP="005E06A0">
            <w:r>
              <w:t>1</w:t>
            </w:r>
            <w:r w:rsidR="001C224D">
              <w:t>5</w:t>
            </w:r>
            <w:r>
              <w:t>.14</w:t>
            </w:r>
          </w:p>
        </w:tc>
        <w:tc>
          <w:tcPr>
            <w:tcW w:w="2364" w:type="dxa"/>
            <w:vAlign w:val="center"/>
          </w:tcPr>
          <w:p w14:paraId="4890CC75" w14:textId="62734992" w:rsidR="005E06A0" w:rsidRDefault="005E06A0" w:rsidP="005E06A0">
            <w:r>
              <w:t>Leave email address field blank</w:t>
            </w:r>
          </w:p>
        </w:tc>
        <w:tc>
          <w:tcPr>
            <w:tcW w:w="1771" w:type="dxa"/>
            <w:vAlign w:val="center"/>
          </w:tcPr>
          <w:p w14:paraId="76009053" w14:textId="7BDA512F" w:rsidR="005E06A0" w:rsidRDefault="005E06A0" w:rsidP="005E06A0">
            <w:r>
              <w:t>Email address: {empty}</w:t>
            </w:r>
          </w:p>
        </w:tc>
        <w:tc>
          <w:tcPr>
            <w:tcW w:w="2037" w:type="dxa"/>
            <w:vAlign w:val="center"/>
          </w:tcPr>
          <w:p w14:paraId="0EADA89B" w14:textId="01696E8A" w:rsidR="005E06A0" w:rsidRDefault="005E06A0" w:rsidP="005E06A0">
            <w:r>
              <w:t>Display error “Input invalid”</w:t>
            </w:r>
          </w:p>
        </w:tc>
        <w:tc>
          <w:tcPr>
            <w:tcW w:w="1126" w:type="dxa"/>
            <w:vAlign w:val="center"/>
          </w:tcPr>
          <w:p w14:paraId="3729FDE1" w14:textId="44C25E5A" w:rsidR="005E06A0" w:rsidRDefault="005E06A0" w:rsidP="005E06A0">
            <w:r>
              <w:t>As expected</w:t>
            </w:r>
          </w:p>
        </w:tc>
        <w:tc>
          <w:tcPr>
            <w:tcW w:w="1296" w:type="dxa"/>
            <w:vAlign w:val="center"/>
          </w:tcPr>
          <w:p w14:paraId="60FD63B9" w14:textId="6FAA81B4" w:rsidR="005E06A0" w:rsidRDefault="005E06A0" w:rsidP="005E06A0">
            <w:r>
              <w:t>Pass</w:t>
            </w:r>
          </w:p>
        </w:tc>
      </w:tr>
      <w:tr w:rsidR="005E06A0" w14:paraId="4FA7F32A" w14:textId="77777777" w:rsidTr="00183311">
        <w:trPr>
          <w:trHeight w:val="432"/>
        </w:trPr>
        <w:tc>
          <w:tcPr>
            <w:tcW w:w="756" w:type="dxa"/>
            <w:vAlign w:val="center"/>
          </w:tcPr>
          <w:p w14:paraId="16E0E66D" w14:textId="638D689B" w:rsidR="005E06A0" w:rsidRDefault="005E06A0" w:rsidP="005E06A0">
            <w:r>
              <w:t>1</w:t>
            </w:r>
            <w:r w:rsidR="001C224D">
              <w:t>5</w:t>
            </w:r>
            <w:r>
              <w:t>.15</w:t>
            </w:r>
          </w:p>
        </w:tc>
        <w:tc>
          <w:tcPr>
            <w:tcW w:w="2364" w:type="dxa"/>
            <w:vAlign w:val="center"/>
          </w:tcPr>
          <w:p w14:paraId="4CF4B2A6" w14:textId="7B3EC7FB" w:rsidR="005E06A0" w:rsidRDefault="005E06A0" w:rsidP="005E06A0">
            <w:r>
              <w:t>Fill in phone number field</w:t>
            </w:r>
          </w:p>
        </w:tc>
        <w:tc>
          <w:tcPr>
            <w:tcW w:w="1771" w:type="dxa"/>
            <w:vAlign w:val="center"/>
          </w:tcPr>
          <w:p w14:paraId="627655FB" w14:textId="328AD01C" w:rsidR="005E06A0" w:rsidRDefault="005E06A0" w:rsidP="005E06A0">
            <w:r>
              <w:t>Phone number: 012939202</w:t>
            </w:r>
          </w:p>
        </w:tc>
        <w:tc>
          <w:tcPr>
            <w:tcW w:w="2037" w:type="dxa"/>
            <w:vAlign w:val="center"/>
          </w:tcPr>
          <w:p w14:paraId="70CD698E" w14:textId="125E999E" w:rsidR="005E06A0" w:rsidRDefault="005E06A0" w:rsidP="005E06A0">
            <w:r>
              <w:t>No error</w:t>
            </w:r>
          </w:p>
        </w:tc>
        <w:tc>
          <w:tcPr>
            <w:tcW w:w="1126" w:type="dxa"/>
            <w:vAlign w:val="center"/>
          </w:tcPr>
          <w:p w14:paraId="13575198" w14:textId="5237F4E6" w:rsidR="005E06A0" w:rsidRDefault="005E06A0" w:rsidP="005E06A0">
            <w:r>
              <w:t>As expected</w:t>
            </w:r>
          </w:p>
        </w:tc>
        <w:tc>
          <w:tcPr>
            <w:tcW w:w="1296" w:type="dxa"/>
            <w:vAlign w:val="center"/>
          </w:tcPr>
          <w:p w14:paraId="17E1E201" w14:textId="47BB05BA" w:rsidR="005E06A0" w:rsidRDefault="005E06A0" w:rsidP="005E06A0">
            <w:r>
              <w:t>Pass</w:t>
            </w:r>
          </w:p>
        </w:tc>
      </w:tr>
      <w:tr w:rsidR="005E06A0" w14:paraId="6DE972BB" w14:textId="77777777" w:rsidTr="00183311">
        <w:trPr>
          <w:trHeight w:val="432"/>
        </w:trPr>
        <w:tc>
          <w:tcPr>
            <w:tcW w:w="756" w:type="dxa"/>
            <w:vAlign w:val="center"/>
          </w:tcPr>
          <w:p w14:paraId="792871F0" w14:textId="7DF3C16F" w:rsidR="005E06A0" w:rsidRDefault="005E06A0" w:rsidP="005E06A0">
            <w:r>
              <w:t>1</w:t>
            </w:r>
            <w:r w:rsidR="001C224D">
              <w:t>5</w:t>
            </w:r>
            <w:r>
              <w:t>.16</w:t>
            </w:r>
          </w:p>
        </w:tc>
        <w:tc>
          <w:tcPr>
            <w:tcW w:w="2364" w:type="dxa"/>
            <w:vAlign w:val="center"/>
          </w:tcPr>
          <w:p w14:paraId="1FA802AB" w14:textId="6CD7992B" w:rsidR="005E06A0" w:rsidRDefault="005E06A0" w:rsidP="005E06A0">
            <w:r>
              <w:t>Leave phone number field blank</w:t>
            </w:r>
          </w:p>
        </w:tc>
        <w:tc>
          <w:tcPr>
            <w:tcW w:w="1771" w:type="dxa"/>
            <w:vAlign w:val="center"/>
          </w:tcPr>
          <w:p w14:paraId="0B7B24FA" w14:textId="261BF657" w:rsidR="005E06A0" w:rsidRDefault="005E06A0" w:rsidP="005E06A0">
            <w:r>
              <w:t>Phone number: {empty}</w:t>
            </w:r>
          </w:p>
        </w:tc>
        <w:tc>
          <w:tcPr>
            <w:tcW w:w="2037" w:type="dxa"/>
            <w:vAlign w:val="center"/>
          </w:tcPr>
          <w:p w14:paraId="0E464FE8" w14:textId="19C63ADA" w:rsidR="005E06A0" w:rsidRDefault="005E06A0" w:rsidP="005E06A0">
            <w:r>
              <w:t>Display error “Input invalid”</w:t>
            </w:r>
          </w:p>
        </w:tc>
        <w:tc>
          <w:tcPr>
            <w:tcW w:w="1126" w:type="dxa"/>
            <w:vAlign w:val="center"/>
          </w:tcPr>
          <w:p w14:paraId="3A743CE4" w14:textId="64CC8F77" w:rsidR="005E06A0" w:rsidRDefault="005E06A0" w:rsidP="005E06A0">
            <w:r>
              <w:t>As expected</w:t>
            </w:r>
          </w:p>
        </w:tc>
        <w:tc>
          <w:tcPr>
            <w:tcW w:w="1296" w:type="dxa"/>
            <w:vAlign w:val="center"/>
          </w:tcPr>
          <w:p w14:paraId="1850C6DB" w14:textId="16A8B302" w:rsidR="005E06A0" w:rsidRDefault="005E06A0" w:rsidP="005E06A0">
            <w:r>
              <w:t>Pass</w:t>
            </w:r>
          </w:p>
        </w:tc>
      </w:tr>
      <w:tr w:rsidR="005E06A0" w14:paraId="42A43657" w14:textId="77777777" w:rsidTr="00183311">
        <w:trPr>
          <w:trHeight w:val="432"/>
        </w:trPr>
        <w:tc>
          <w:tcPr>
            <w:tcW w:w="756" w:type="dxa"/>
            <w:vAlign w:val="center"/>
          </w:tcPr>
          <w:p w14:paraId="2FE37276" w14:textId="325AC09A" w:rsidR="005E06A0" w:rsidRDefault="005E06A0" w:rsidP="005E06A0">
            <w:r>
              <w:lastRenderedPageBreak/>
              <w:t>1</w:t>
            </w:r>
            <w:r w:rsidR="001C224D">
              <w:t>5</w:t>
            </w:r>
            <w:r>
              <w:t>.17</w:t>
            </w:r>
          </w:p>
        </w:tc>
        <w:tc>
          <w:tcPr>
            <w:tcW w:w="2364" w:type="dxa"/>
            <w:vAlign w:val="center"/>
          </w:tcPr>
          <w:p w14:paraId="43AADC87" w14:textId="60E800FB" w:rsidR="005E06A0" w:rsidRDefault="005E06A0" w:rsidP="005E06A0">
            <w:r>
              <w:t>Fill in password field</w:t>
            </w:r>
          </w:p>
        </w:tc>
        <w:tc>
          <w:tcPr>
            <w:tcW w:w="1771" w:type="dxa"/>
            <w:vAlign w:val="center"/>
          </w:tcPr>
          <w:p w14:paraId="0CDB01B6" w14:textId="3F7A924C" w:rsidR="005E06A0" w:rsidRDefault="005E06A0" w:rsidP="005E06A0">
            <w:r>
              <w:t>Password: chenxi123</w:t>
            </w:r>
          </w:p>
        </w:tc>
        <w:tc>
          <w:tcPr>
            <w:tcW w:w="2037" w:type="dxa"/>
            <w:vAlign w:val="center"/>
          </w:tcPr>
          <w:p w14:paraId="48DD4E5A" w14:textId="5C4B43C7" w:rsidR="005E06A0" w:rsidRDefault="005E06A0" w:rsidP="005E06A0">
            <w:r>
              <w:t>No error</w:t>
            </w:r>
          </w:p>
        </w:tc>
        <w:tc>
          <w:tcPr>
            <w:tcW w:w="1126" w:type="dxa"/>
            <w:vAlign w:val="center"/>
          </w:tcPr>
          <w:p w14:paraId="6D13A51D" w14:textId="4E73FEC9" w:rsidR="005E06A0" w:rsidRDefault="005E06A0" w:rsidP="005E06A0">
            <w:r>
              <w:t>As expected</w:t>
            </w:r>
          </w:p>
        </w:tc>
        <w:tc>
          <w:tcPr>
            <w:tcW w:w="1296" w:type="dxa"/>
            <w:vAlign w:val="center"/>
          </w:tcPr>
          <w:p w14:paraId="25B2423F" w14:textId="53024886" w:rsidR="005E06A0" w:rsidRDefault="005E06A0" w:rsidP="005E06A0">
            <w:r>
              <w:t>Pass</w:t>
            </w:r>
          </w:p>
        </w:tc>
      </w:tr>
      <w:tr w:rsidR="005E06A0" w14:paraId="57FBA5F4" w14:textId="77777777" w:rsidTr="00183311">
        <w:trPr>
          <w:trHeight w:val="432"/>
        </w:trPr>
        <w:tc>
          <w:tcPr>
            <w:tcW w:w="756" w:type="dxa"/>
            <w:vAlign w:val="center"/>
          </w:tcPr>
          <w:p w14:paraId="48FE16A0" w14:textId="5C4EEF25" w:rsidR="005E06A0" w:rsidRDefault="005E06A0" w:rsidP="005E06A0">
            <w:r>
              <w:t>1</w:t>
            </w:r>
            <w:r w:rsidR="001C224D">
              <w:t>5</w:t>
            </w:r>
            <w:r>
              <w:t>.18</w:t>
            </w:r>
          </w:p>
        </w:tc>
        <w:tc>
          <w:tcPr>
            <w:tcW w:w="2364" w:type="dxa"/>
            <w:vAlign w:val="center"/>
          </w:tcPr>
          <w:p w14:paraId="56B6E046" w14:textId="6C1A569B" w:rsidR="005E06A0" w:rsidRDefault="005E06A0" w:rsidP="005E06A0">
            <w:r>
              <w:t>Leave password field blank</w:t>
            </w:r>
          </w:p>
        </w:tc>
        <w:tc>
          <w:tcPr>
            <w:tcW w:w="1771" w:type="dxa"/>
            <w:vAlign w:val="center"/>
          </w:tcPr>
          <w:p w14:paraId="40C6C9B4" w14:textId="497977C3" w:rsidR="005E06A0" w:rsidRDefault="005E06A0" w:rsidP="005E06A0">
            <w:r>
              <w:t>Password: {empty}s</w:t>
            </w:r>
          </w:p>
        </w:tc>
        <w:tc>
          <w:tcPr>
            <w:tcW w:w="2037" w:type="dxa"/>
            <w:vAlign w:val="center"/>
          </w:tcPr>
          <w:p w14:paraId="2534C3ED" w14:textId="53F44CA1" w:rsidR="005E06A0" w:rsidRDefault="005E06A0" w:rsidP="005E06A0">
            <w:r>
              <w:t>Display error “Input invalid”</w:t>
            </w:r>
          </w:p>
        </w:tc>
        <w:tc>
          <w:tcPr>
            <w:tcW w:w="1126" w:type="dxa"/>
            <w:vAlign w:val="center"/>
          </w:tcPr>
          <w:p w14:paraId="744D2426" w14:textId="5E2C9FB1" w:rsidR="005E06A0" w:rsidRDefault="005E06A0" w:rsidP="005E06A0">
            <w:r>
              <w:t>As expected</w:t>
            </w:r>
          </w:p>
        </w:tc>
        <w:tc>
          <w:tcPr>
            <w:tcW w:w="1296" w:type="dxa"/>
            <w:vAlign w:val="center"/>
          </w:tcPr>
          <w:p w14:paraId="4E70C9D4" w14:textId="70F73605" w:rsidR="005E06A0" w:rsidRDefault="005E06A0" w:rsidP="005E06A0">
            <w:r>
              <w:t>Pass</w:t>
            </w:r>
          </w:p>
        </w:tc>
      </w:tr>
      <w:tr w:rsidR="005E06A0" w14:paraId="0BA52934" w14:textId="77777777" w:rsidTr="00183311">
        <w:trPr>
          <w:trHeight w:val="432"/>
        </w:trPr>
        <w:tc>
          <w:tcPr>
            <w:tcW w:w="756" w:type="dxa"/>
            <w:vAlign w:val="center"/>
          </w:tcPr>
          <w:p w14:paraId="32E1A134" w14:textId="5B394684" w:rsidR="005E06A0" w:rsidRDefault="005E06A0" w:rsidP="005E06A0">
            <w:r>
              <w:t>1</w:t>
            </w:r>
            <w:r w:rsidR="001C224D">
              <w:t>5</w:t>
            </w:r>
            <w:r>
              <w:t>.19</w:t>
            </w:r>
          </w:p>
        </w:tc>
        <w:tc>
          <w:tcPr>
            <w:tcW w:w="2364" w:type="dxa"/>
            <w:vAlign w:val="center"/>
          </w:tcPr>
          <w:p w14:paraId="14F21A77" w14:textId="5A2A7486" w:rsidR="005E06A0" w:rsidRDefault="005E06A0" w:rsidP="005E06A0">
            <w:r>
              <w:t>Fill in confirm password field</w:t>
            </w:r>
          </w:p>
        </w:tc>
        <w:tc>
          <w:tcPr>
            <w:tcW w:w="1771" w:type="dxa"/>
            <w:vAlign w:val="center"/>
          </w:tcPr>
          <w:p w14:paraId="26EE0127" w14:textId="29C52135" w:rsidR="005E06A0" w:rsidRDefault="005E06A0" w:rsidP="005E06A0">
            <w:r>
              <w:t>Confirm Password: chenxi5433</w:t>
            </w:r>
          </w:p>
        </w:tc>
        <w:tc>
          <w:tcPr>
            <w:tcW w:w="2037" w:type="dxa"/>
            <w:vAlign w:val="center"/>
          </w:tcPr>
          <w:p w14:paraId="13AEF84F" w14:textId="0A97B0A5" w:rsidR="005E06A0" w:rsidRDefault="005E06A0" w:rsidP="005E06A0">
            <w:r>
              <w:t>No error</w:t>
            </w:r>
          </w:p>
        </w:tc>
        <w:tc>
          <w:tcPr>
            <w:tcW w:w="1126" w:type="dxa"/>
            <w:vAlign w:val="center"/>
          </w:tcPr>
          <w:p w14:paraId="3A789896" w14:textId="78605ADE" w:rsidR="005E06A0" w:rsidRDefault="005E06A0" w:rsidP="005E06A0">
            <w:r>
              <w:t>As expected</w:t>
            </w:r>
          </w:p>
        </w:tc>
        <w:tc>
          <w:tcPr>
            <w:tcW w:w="1296" w:type="dxa"/>
            <w:vAlign w:val="center"/>
          </w:tcPr>
          <w:p w14:paraId="3F827A93" w14:textId="238AE7F1" w:rsidR="005E06A0" w:rsidRDefault="005E06A0" w:rsidP="005E06A0">
            <w:r>
              <w:t>Pass</w:t>
            </w:r>
          </w:p>
        </w:tc>
      </w:tr>
      <w:tr w:rsidR="005E06A0" w14:paraId="70131A82" w14:textId="77777777" w:rsidTr="00183311">
        <w:trPr>
          <w:trHeight w:val="432"/>
        </w:trPr>
        <w:tc>
          <w:tcPr>
            <w:tcW w:w="756" w:type="dxa"/>
            <w:vAlign w:val="center"/>
          </w:tcPr>
          <w:p w14:paraId="24544798" w14:textId="72497CA1" w:rsidR="005E06A0" w:rsidRDefault="005E06A0" w:rsidP="005E06A0">
            <w:r>
              <w:t>1</w:t>
            </w:r>
            <w:r w:rsidR="001C224D">
              <w:t>5</w:t>
            </w:r>
            <w:r>
              <w:t>.20</w:t>
            </w:r>
          </w:p>
        </w:tc>
        <w:tc>
          <w:tcPr>
            <w:tcW w:w="2364" w:type="dxa"/>
            <w:vAlign w:val="center"/>
          </w:tcPr>
          <w:p w14:paraId="504B51C2" w14:textId="27ECEFE7" w:rsidR="005E06A0" w:rsidRDefault="005E06A0" w:rsidP="005E06A0">
            <w:r>
              <w:t>Leave confirm password field blank</w:t>
            </w:r>
          </w:p>
        </w:tc>
        <w:tc>
          <w:tcPr>
            <w:tcW w:w="1771" w:type="dxa"/>
            <w:vAlign w:val="center"/>
          </w:tcPr>
          <w:p w14:paraId="748C5A83" w14:textId="47BC425D" w:rsidR="005E06A0" w:rsidRDefault="005E06A0" w:rsidP="005E06A0">
            <w:r>
              <w:t>Password: {empty}</w:t>
            </w:r>
          </w:p>
        </w:tc>
        <w:tc>
          <w:tcPr>
            <w:tcW w:w="2037" w:type="dxa"/>
            <w:vAlign w:val="center"/>
          </w:tcPr>
          <w:p w14:paraId="47794807" w14:textId="1C4AD4A3" w:rsidR="005E06A0" w:rsidRDefault="005E06A0" w:rsidP="005E06A0">
            <w:r>
              <w:t>Display error “Input invalid”</w:t>
            </w:r>
          </w:p>
        </w:tc>
        <w:tc>
          <w:tcPr>
            <w:tcW w:w="1126" w:type="dxa"/>
            <w:vAlign w:val="center"/>
          </w:tcPr>
          <w:p w14:paraId="12CD18E0" w14:textId="7DCC2570" w:rsidR="005E06A0" w:rsidRDefault="005E06A0" w:rsidP="005E06A0">
            <w:r>
              <w:t>As expected</w:t>
            </w:r>
          </w:p>
        </w:tc>
        <w:tc>
          <w:tcPr>
            <w:tcW w:w="1296" w:type="dxa"/>
            <w:vAlign w:val="center"/>
          </w:tcPr>
          <w:p w14:paraId="6140052B" w14:textId="1BC52AAF" w:rsidR="005E06A0" w:rsidRDefault="005E06A0" w:rsidP="005E06A0">
            <w:r>
              <w:t>Pass</w:t>
            </w:r>
          </w:p>
        </w:tc>
      </w:tr>
      <w:tr w:rsidR="005E06A0" w14:paraId="0C3C5C02" w14:textId="77777777" w:rsidTr="00183311">
        <w:trPr>
          <w:trHeight w:val="432"/>
        </w:trPr>
        <w:tc>
          <w:tcPr>
            <w:tcW w:w="756" w:type="dxa"/>
            <w:vAlign w:val="center"/>
          </w:tcPr>
          <w:p w14:paraId="7F20E866" w14:textId="781011BC" w:rsidR="005E06A0" w:rsidRDefault="005E06A0" w:rsidP="005E06A0">
            <w:r>
              <w:t>1</w:t>
            </w:r>
            <w:r w:rsidR="001C224D">
              <w:t>5</w:t>
            </w:r>
            <w:r>
              <w:t>.21</w:t>
            </w:r>
          </w:p>
        </w:tc>
        <w:tc>
          <w:tcPr>
            <w:tcW w:w="2364" w:type="dxa"/>
            <w:vAlign w:val="center"/>
          </w:tcPr>
          <w:p w14:paraId="2C8084D2" w14:textId="0A531058" w:rsidR="005E06A0" w:rsidRDefault="005E06A0" w:rsidP="005E06A0">
            <w:r>
              <w:t>Click add button with all required fields filled in</w:t>
            </w:r>
          </w:p>
        </w:tc>
        <w:tc>
          <w:tcPr>
            <w:tcW w:w="1771" w:type="dxa"/>
            <w:vAlign w:val="center"/>
          </w:tcPr>
          <w:p w14:paraId="59743831" w14:textId="2F3A14BE" w:rsidR="005E06A0" w:rsidRDefault="005E06A0" w:rsidP="005E06A0">
            <w:r>
              <w:t xml:space="preserve">Username and email address use for registration has not been used before </w:t>
            </w:r>
          </w:p>
        </w:tc>
        <w:tc>
          <w:tcPr>
            <w:tcW w:w="2037" w:type="dxa"/>
            <w:vAlign w:val="center"/>
          </w:tcPr>
          <w:p w14:paraId="5A9C89B7" w14:textId="623A796B" w:rsidR="005E06A0" w:rsidRDefault="005E06A0" w:rsidP="005E06A0">
            <w:r>
              <w:t>Display success message “Action successful”, redirect to login page.</w:t>
            </w:r>
          </w:p>
        </w:tc>
        <w:tc>
          <w:tcPr>
            <w:tcW w:w="1126" w:type="dxa"/>
            <w:vAlign w:val="center"/>
          </w:tcPr>
          <w:p w14:paraId="425C0A1F" w14:textId="7850D7C8" w:rsidR="005E06A0" w:rsidRDefault="005E06A0" w:rsidP="005E06A0">
            <w:r>
              <w:t>As expected</w:t>
            </w:r>
          </w:p>
        </w:tc>
        <w:tc>
          <w:tcPr>
            <w:tcW w:w="1296" w:type="dxa"/>
            <w:vAlign w:val="center"/>
          </w:tcPr>
          <w:p w14:paraId="5FFD1C87" w14:textId="507312A9" w:rsidR="005E06A0" w:rsidRDefault="005E06A0" w:rsidP="005E06A0">
            <w:r>
              <w:t>Pass</w:t>
            </w:r>
          </w:p>
        </w:tc>
      </w:tr>
      <w:tr w:rsidR="005E06A0" w14:paraId="010C48F9" w14:textId="77777777" w:rsidTr="00183311">
        <w:trPr>
          <w:trHeight w:val="432"/>
        </w:trPr>
        <w:tc>
          <w:tcPr>
            <w:tcW w:w="756" w:type="dxa"/>
            <w:vAlign w:val="center"/>
          </w:tcPr>
          <w:p w14:paraId="6A9BA3D6" w14:textId="657F788E" w:rsidR="005E06A0" w:rsidRDefault="005E06A0" w:rsidP="005E06A0">
            <w:r>
              <w:t>1</w:t>
            </w:r>
            <w:r w:rsidR="001C224D">
              <w:t>5</w:t>
            </w:r>
            <w:r>
              <w:t>.22</w:t>
            </w:r>
          </w:p>
        </w:tc>
        <w:tc>
          <w:tcPr>
            <w:tcW w:w="2364" w:type="dxa"/>
            <w:vAlign w:val="center"/>
          </w:tcPr>
          <w:p w14:paraId="6FE931F0" w14:textId="18D4B122" w:rsidR="005E06A0" w:rsidRDefault="005E06A0" w:rsidP="005E06A0">
            <w:r>
              <w:t>Click add button with all required fields filled in</w:t>
            </w:r>
          </w:p>
        </w:tc>
        <w:tc>
          <w:tcPr>
            <w:tcW w:w="1771" w:type="dxa"/>
            <w:vAlign w:val="center"/>
          </w:tcPr>
          <w:p w14:paraId="602DC54A" w14:textId="052FBAC7" w:rsidR="005E06A0" w:rsidRDefault="005E06A0" w:rsidP="005E06A0">
            <w:r>
              <w:t>Username or email address use for registration has been used before</w:t>
            </w:r>
          </w:p>
        </w:tc>
        <w:tc>
          <w:tcPr>
            <w:tcW w:w="2037" w:type="dxa"/>
            <w:vAlign w:val="center"/>
          </w:tcPr>
          <w:p w14:paraId="56F68086" w14:textId="131D0C4F" w:rsidR="005E06A0" w:rsidRDefault="005E06A0" w:rsidP="005E06A0">
            <w:r>
              <w:t>Display error “Input invalid, please try again”</w:t>
            </w:r>
          </w:p>
        </w:tc>
        <w:tc>
          <w:tcPr>
            <w:tcW w:w="1126" w:type="dxa"/>
            <w:vAlign w:val="center"/>
          </w:tcPr>
          <w:p w14:paraId="49AD69F3" w14:textId="5C6DE606" w:rsidR="005E06A0" w:rsidRDefault="005E06A0" w:rsidP="005E06A0">
            <w:r>
              <w:t>As expected</w:t>
            </w:r>
          </w:p>
        </w:tc>
        <w:tc>
          <w:tcPr>
            <w:tcW w:w="1296" w:type="dxa"/>
            <w:vAlign w:val="center"/>
          </w:tcPr>
          <w:p w14:paraId="1CC65DE1" w14:textId="7F1E5E46" w:rsidR="005E06A0" w:rsidRDefault="005E06A0" w:rsidP="005E06A0">
            <w:r>
              <w:t>Pass</w:t>
            </w:r>
          </w:p>
        </w:tc>
      </w:tr>
      <w:tr w:rsidR="005E06A0" w14:paraId="2729300C" w14:textId="77777777" w:rsidTr="00183311">
        <w:trPr>
          <w:trHeight w:val="432"/>
        </w:trPr>
        <w:tc>
          <w:tcPr>
            <w:tcW w:w="756" w:type="dxa"/>
            <w:vAlign w:val="center"/>
          </w:tcPr>
          <w:p w14:paraId="59AFF61C" w14:textId="5C4CF9D0" w:rsidR="005E06A0" w:rsidRDefault="005E06A0" w:rsidP="005E06A0">
            <w:r>
              <w:t>1</w:t>
            </w:r>
            <w:r w:rsidR="001C224D">
              <w:t>5</w:t>
            </w:r>
            <w:r>
              <w:t>.23</w:t>
            </w:r>
          </w:p>
        </w:tc>
        <w:tc>
          <w:tcPr>
            <w:tcW w:w="2364" w:type="dxa"/>
            <w:vAlign w:val="center"/>
          </w:tcPr>
          <w:p w14:paraId="4E8177B9" w14:textId="43A61897" w:rsidR="005E06A0" w:rsidRDefault="005E06A0" w:rsidP="005E06A0">
            <w:r>
              <w:t>Click add button with all required fields filled in</w:t>
            </w:r>
          </w:p>
        </w:tc>
        <w:tc>
          <w:tcPr>
            <w:tcW w:w="1771" w:type="dxa"/>
            <w:vAlign w:val="center"/>
          </w:tcPr>
          <w:p w14:paraId="57DACF18" w14:textId="13C8D497" w:rsidR="005E06A0" w:rsidRDefault="005E06A0" w:rsidP="005E06A0">
            <w:r>
              <w:t>Confirm password is not a match with password</w:t>
            </w:r>
          </w:p>
        </w:tc>
        <w:tc>
          <w:tcPr>
            <w:tcW w:w="2037" w:type="dxa"/>
            <w:vAlign w:val="center"/>
          </w:tcPr>
          <w:p w14:paraId="0047B23A" w14:textId="1A906453" w:rsidR="005E06A0" w:rsidRDefault="005E06A0" w:rsidP="005E06A0">
            <w:r>
              <w:t>Display error “Input invalid, please try again”</w:t>
            </w:r>
          </w:p>
        </w:tc>
        <w:tc>
          <w:tcPr>
            <w:tcW w:w="1126" w:type="dxa"/>
            <w:vAlign w:val="center"/>
          </w:tcPr>
          <w:p w14:paraId="598CFAC4" w14:textId="306571DC" w:rsidR="005E06A0" w:rsidRDefault="005E06A0" w:rsidP="005E06A0">
            <w:r>
              <w:t>As expected</w:t>
            </w:r>
          </w:p>
        </w:tc>
        <w:tc>
          <w:tcPr>
            <w:tcW w:w="1296" w:type="dxa"/>
            <w:vAlign w:val="center"/>
          </w:tcPr>
          <w:p w14:paraId="107D04AE" w14:textId="3ECDD71E" w:rsidR="005E06A0" w:rsidRDefault="005E06A0" w:rsidP="005E06A0">
            <w:r>
              <w:t>Pass</w:t>
            </w:r>
          </w:p>
        </w:tc>
      </w:tr>
    </w:tbl>
    <w:p w14:paraId="582BC0FA" w14:textId="77777777" w:rsidR="006B3464" w:rsidRDefault="006B3464" w:rsidP="006B3464">
      <w:pPr>
        <w:spacing w:line="360" w:lineRule="auto"/>
      </w:pPr>
    </w:p>
    <w:p w14:paraId="2F308B03" w14:textId="2697E588" w:rsidR="006B3464" w:rsidRDefault="006B3464" w:rsidP="006B3464">
      <w:pPr>
        <w:pStyle w:val="Heading4"/>
      </w:pPr>
      <w:r>
        <w:t>5.3.1.1</w:t>
      </w:r>
      <w:r w:rsidR="00EE4EC9">
        <w:t>6</w:t>
      </w:r>
      <w:r>
        <w:t xml:space="preserve"> Admin: Delete User</w:t>
      </w:r>
    </w:p>
    <w:p w14:paraId="7451B0F4" w14:textId="273C91DE" w:rsidR="006B3464" w:rsidRPr="00A71CA9" w:rsidRDefault="006B3464" w:rsidP="006B3464">
      <w:pPr>
        <w:pStyle w:val="Caption"/>
        <w:keepNext/>
        <w:spacing w:after="0" w:line="360" w:lineRule="auto"/>
        <w:jc w:val="center"/>
      </w:pPr>
      <w:bookmarkStart w:id="184" w:name="_Toc165401150"/>
      <w:r>
        <w:t xml:space="preserve">Table </w:t>
      </w:r>
      <w:r>
        <w:fldChar w:fldCharType="begin"/>
      </w:r>
      <w:r>
        <w:instrText xml:space="preserve"> SEQ Table \* ARABIC </w:instrText>
      </w:r>
      <w:r>
        <w:fldChar w:fldCharType="separate"/>
      </w:r>
      <w:r w:rsidR="00F04BD3">
        <w:rPr>
          <w:noProof/>
        </w:rPr>
        <w:t>41</w:t>
      </w:r>
      <w:r>
        <w:fldChar w:fldCharType="end"/>
      </w:r>
      <w:r>
        <w:t xml:space="preserve">: </w:t>
      </w:r>
      <w:r w:rsidR="00F04BD3">
        <w:t>Unit Testing for Admin Delete User Page</w:t>
      </w:r>
      <w:bookmarkEnd w:id="184"/>
    </w:p>
    <w:tbl>
      <w:tblPr>
        <w:tblStyle w:val="TableGrid"/>
        <w:tblW w:w="0" w:type="auto"/>
        <w:tblLook w:val="04A0" w:firstRow="1" w:lastRow="0" w:firstColumn="1" w:lastColumn="0" w:noHBand="0" w:noVBand="1"/>
      </w:tblPr>
      <w:tblGrid>
        <w:gridCol w:w="756"/>
        <w:gridCol w:w="2364"/>
        <w:gridCol w:w="1771"/>
        <w:gridCol w:w="2037"/>
        <w:gridCol w:w="1126"/>
        <w:gridCol w:w="1296"/>
      </w:tblGrid>
      <w:tr w:rsidR="00EE4EC9" w14:paraId="6C976C1F" w14:textId="77777777" w:rsidTr="00183311">
        <w:trPr>
          <w:trHeight w:val="432"/>
        </w:trPr>
        <w:tc>
          <w:tcPr>
            <w:tcW w:w="9350" w:type="dxa"/>
            <w:gridSpan w:val="6"/>
            <w:shd w:val="clear" w:color="auto" w:fill="E2EFD9" w:themeFill="accent6" w:themeFillTint="33"/>
            <w:vAlign w:val="center"/>
          </w:tcPr>
          <w:p w14:paraId="362961BD" w14:textId="7C25E2CA" w:rsidR="00EE4EC9" w:rsidRPr="003941CC" w:rsidRDefault="00EE4EC9" w:rsidP="00183311">
            <w:pPr>
              <w:rPr>
                <w:b/>
                <w:bCs/>
              </w:rPr>
            </w:pPr>
            <w:r>
              <w:rPr>
                <w:b/>
                <w:bCs/>
              </w:rPr>
              <w:t>16.0 Delete User</w:t>
            </w:r>
            <w:r w:rsidRPr="004C4F58">
              <w:rPr>
                <w:b/>
                <w:bCs/>
              </w:rPr>
              <w:t xml:space="preserve"> </w:t>
            </w:r>
            <w:r>
              <w:rPr>
                <w:b/>
                <w:bCs/>
              </w:rPr>
              <w:t>(Admin)</w:t>
            </w:r>
          </w:p>
        </w:tc>
      </w:tr>
      <w:tr w:rsidR="00EE4EC9" w14:paraId="477AFBDD" w14:textId="77777777" w:rsidTr="00183311">
        <w:trPr>
          <w:trHeight w:val="432"/>
        </w:trPr>
        <w:tc>
          <w:tcPr>
            <w:tcW w:w="756" w:type="dxa"/>
            <w:shd w:val="clear" w:color="auto" w:fill="FFF2CC" w:themeFill="accent4" w:themeFillTint="33"/>
            <w:vAlign w:val="center"/>
          </w:tcPr>
          <w:p w14:paraId="081BC0A6" w14:textId="77777777" w:rsidR="00EE4EC9" w:rsidRPr="0021490B" w:rsidRDefault="00EE4EC9" w:rsidP="00183311">
            <w:pPr>
              <w:rPr>
                <w:b/>
                <w:bCs/>
              </w:rPr>
            </w:pPr>
            <w:r w:rsidRPr="0021490B">
              <w:rPr>
                <w:b/>
                <w:bCs/>
              </w:rPr>
              <w:t>ID</w:t>
            </w:r>
          </w:p>
        </w:tc>
        <w:tc>
          <w:tcPr>
            <w:tcW w:w="2364" w:type="dxa"/>
            <w:shd w:val="clear" w:color="auto" w:fill="FFF2CC" w:themeFill="accent4" w:themeFillTint="33"/>
            <w:vAlign w:val="center"/>
          </w:tcPr>
          <w:p w14:paraId="2BBA5CA0" w14:textId="77777777" w:rsidR="00EE4EC9" w:rsidRPr="0021490B" w:rsidRDefault="00EE4EC9" w:rsidP="00183311">
            <w:pPr>
              <w:rPr>
                <w:b/>
                <w:bCs/>
              </w:rPr>
            </w:pPr>
            <w:r w:rsidRPr="0021490B">
              <w:rPr>
                <w:b/>
                <w:bCs/>
              </w:rPr>
              <w:t>Test Procedures</w:t>
            </w:r>
          </w:p>
        </w:tc>
        <w:tc>
          <w:tcPr>
            <w:tcW w:w="1771" w:type="dxa"/>
            <w:shd w:val="clear" w:color="auto" w:fill="FFF2CC" w:themeFill="accent4" w:themeFillTint="33"/>
            <w:vAlign w:val="center"/>
          </w:tcPr>
          <w:p w14:paraId="27802212" w14:textId="77777777" w:rsidR="00EE4EC9" w:rsidRPr="0021490B" w:rsidRDefault="00EE4EC9" w:rsidP="00183311">
            <w:pPr>
              <w:rPr>
                <w:b/>
                <w:bCs/>
              </w:rPr>
            </w:pPr>
            <w:r w:rsidRPr="0021490B">
              <w:rPr>
                <w:b/>
                <w:bCs/>
              </w:rPr>
              <w:t>Test Data</w:t>
            </w:r>
          </w:p>
        </w:tc>
        <w:tc>
          <w:tcPr>
            <w:tcW w:w="2037" w:type="dxa"/>
            <w:shd w:val="clear" w:color="auto" w:fill="FFF2CC" w:themeFill="accent4" w:themeFillTint="33"/>
            <w:vAlign w:val="center"/>
          </w:tcPr>
          <w:p w14:paraId="79A7CC00" w14:textId="77777777" w:rsidR="00EE4EC9" w:rsidRPr="0021490B" w:rsidRDefault="00EE4EC9" w:rsidP="00183311">
            <w:pPr>
              <w:rPr>
                <w:b/>
                <w:bCs/>
              </w:rPr>
            </w:pPr>
            <w:r w:rsidRPr="0021490B">
              <w:rPr>
                <w:b/>
                <w:bCs/>
              </w:rPr>
              <w:t>Expected Result</w:t>
            </w:r>
          </w:p>
        </w:tc>
        <w:tc>
          <w:tcPr>
            <w:tcW w:w="1126" w:type="dxa"/>
            <w:shd w:val="clear" w:color="auto" w:fill="FFF2CC" w:themeFill="accent4" w:themeFillTint="33"/>
            <w:vAlign w:val="center"/>
          </w:tcPr>
          <w:p w14:paraId="354A166F" w14:textId="77777777" w:rsidR="00EE4EC9" w:rsidRPr="0021490B" w:rsidRDefault="00EE4EC9" w:rsidP="00183311">
            <w:pPr>
              <w:rPr>
                <w:b/>
                <w:bCs/>
              </w:rPr>
            </w:pPr>
            <w:r w:rsidRPr="0021490B">
              <w:rPr>
                <w:b/>
                <w:bCs/>
              </w:rPr>
              <w:t>Actual Result</w:t>
            </w:r>
          </w:p>
        </w:tc>
        <w:tc>
          <w:tcPr>
            <w:tcW w:w="1296" w:type="dxa"/>
            <w:shd w:val="clear" w:color="auto" w:fill="FFF2CC" w:themeFill="accent4" w:themeFillTint="33"/>
            <w:vAlign w:val="center"/>
          </w:tcPr>
          <w:p w14:paraId="764B72AB" w14:textId="77777777" w:rsidR="00EE4EC9" w:rsidRPr="0021490B" w:rsidRDefault="00EE4EC9" w:rsidP="00183311">
            <w:pPr>
              <w:rPr>
                <w:b/>
                <w:bCs/>
              </w:rPr>
            </w:pPr>
            <w:r w:rsidRPr="0021490B">
              <w:rPr>
                <w:b/>
                <w:bCs/>
              </w:rPr>
              <w:t>Status (Pass/Fail)</w:t>
            </w:r>
          </w:p>
        </w:tc>
      </w:tr>
      <w:tr w:rsidR="00EE4EC9" w14:paraId="065C15A5" w14:textId="77777777" w:rsidTr="00183311">
        <w:trPr>
          <w:trHeight w:val="432"/>
        </w:trPr>
        <w:tc>
          <w:tcPr>
            <w:tcW w:w="756" w:type="dxa"/>
            <w:vAlign w:val="center"/>
          </w:tcPr>
          <w:p w14:paraId="541D1CEF" w14:textId="6BD1991E" w:rsidR="00EE4EC9" w:rsidRDefault="00EE4EC9" w:rsidP="00183311">
            <w:r>
              <w:t>1</w:t>
            </w:r>
            <w:r w:rsidR="0039194A">
              <w:t>6</w:t>
            </w:r>
            <w:r>
              <w:t>.1</w:t>
            </w:r>
          </w:p>
        </w:tc>
        <w:tc>
          <w:tcPr>
            <w:tcW w:w="2364" w:type="dxa"/>
            <w:vAlign w:val="center"/>
          </w:tcPr>
          <w:p w14:paraId="7BEBD9E2" w14:textId="77777777" w:rsidR="00EE4EC9" w:rsidRPr="00AA57F3" w:rsidRDefault="00EE4EC9" w:rsidP="00183311">
            <w:r>
              <w:t>Navigate to Manage User page using Finease link</w:t>
            </w:r>
          </w:p>
        </w:tc>
        <w:tc>
          <w:tcPr>
            <w:tcW w:w="1771" w:type="dxa"/>
            <w:vAlign w:val="center"/>
          </w:tcPr>
          <w:p w14:paraId="2212A3DF" w14:textId="77777777" w:rsidR="00EE4EC9" w:rsidRDefault="00EE4EC9" w:rsidP="00183311">
            <w:r>
              <w:t>Click Finease link</w:t>
            </w:r>
          </w:p>
        </w:tc>
        <w:tc>
          <w:tcPr>
            <w:tcW w:w="2037" w:type="dxa"/>
            <w:vAlign w:val="center"/>
          </w:tcPr>
          <w:p w14:paraId="402563B9" w14:textId="77777777" w:rsidR="00EE4EC9" w:rsidRDefault="00EE4EC9" w:rsidP="00183311">
            <w:r>
              <w:t>Navigate user to Manage User page</w:t>
            </w:r>
          </w:p>
        </w:tc>
        <w:tc>
          <w:tcPr>
            <w:tcW w:w="1126" w:type="dxa"/>
            <w:vAlign w:val="center"/>
          </w:tcPr>
          <w:p w14:paraId="756F9582" w14:textId="77777777" w:rsidR="00EE4EC9" w:rsidRDefault="00EE4EC9" w:rsidP="00183311">
            <w:r>
              <w:t>As expected</w:t>
            </w:r>
          </w:p>
        </w:tc>
        <w:tc>
          <w:tcPr>
            <w:tcW w:w="1296" w:type="dxa"/>
            <w:vAlign w:val="center"/>
          </w:tcPr>
          <w:p w14:paraId="54C78C3E" w14:textId="77777777" w:rsidR="00EE4EC9" w:rsidRDefault="00EE4EC9" w:rsidP="00183311">
            <w:r>
              <w:t>Pass</w:t>
            </w:r>
          </w:p>
        </w:tc>
      </w:tr>
      <w:tr w:rsidR="00EE4EC9" w14:paraId="1C7CBE46" w14:textId="77777777" w:rsidTr="00183311">
        <w:trPr>
          <w:trHeight w:val="432"/>
        </w:trPr>
        <w:tc>
          <w:tcPr>
            <w:tcW w:w="756" w:type="dxa"/>
            <w:vAlign w:val="center"/>
          </w:tcPr>
          <w:p w14:paraId="15B71CBB" w14:textId="12DADD14" w:rsidR="00EE4EC9" w:rsidRDefault="00EE4EC9" w:rsidP="00183311">
            <w:r>
              <w:t>1</w:t>
            </w:r>
            <w:r w:rsidR="0039194A">
              <w:t>6</w:t>
            </w:r>
            <w:r>
              <w:t>.2</w:t>
            </w:r>
          </w:p>
        </w:tc>
        <w:tc>
          <w:tcPr>
            <w:tcW w:w="2364" w:type="dxa"/>
            <w:vAlign w:val="center"/>
          </w:tcPr>
          <w:p w14:paraId="2CD5F7D8" w14:textId="77777777" w:rsidR="00EE4EC9" w:rsidRDefault="00EE4EC9" w:rsidP="00183311">
            <w:r>
              <w:t>Navigate to Manage User page using navigation bar</w:t>
            </w:r>
          </w:p>
        </w:tc>
        <w:tc>
          <w:tcPr>
            <w:tcW w:w="1771" w:type="dxa"/>
            <w:vAlign w:val="center"/>
          </w:tcPr>
          <w:p w14:paraId="2791DF01" w14:textId="77777777" w:rsidR="00EE4EC9" w:rsidRDefault="00EE4EC9" w:rsidP="00183311">
            <w:r>
              <w:t>Click Manage User link</w:t>
            </w:r>
          </w:p>
        </w:tc>
        <w:tc>
          <w:tcPr>
            <w:tcW w:w="2037" w:type="dxa"/>
            <w:vAlign w:val="center"/>
          </w:tcPr>
          <w:p w14:paraId="2224F26C" w14:textId="77777777" w:rsidR="00EE4EC9" w:rsidRDefault="00EE4EC9" w:rsidP="00183311">
            <w:r>
              <w:t>Navigate user to Manage User page</w:t>
            </w:r>
          </w:p>
        </w:tc>
        <w:tc>
          <w:tcPr>
            <w:tcW w:w="1126" w:type="dxa"/>
            <w:vAlign w:val="center"/>
          </w:tcPr>
          <w:p w14:paraId="7E74D087" w14:textId="77777777" w:rsidR="00EE4EC9" w:rsidRDefault="00EE4EC9" w:rsidP="00183311">
            <w:r>
              <w:t>As expected</w:t>
            </w:r>
          </w:p>
        </w:tc>
        <w:tc>
          <w:tcPr>
            <w:tcW w:w="1296" w:type="dxa"/>
            <w:vAlign w:val="center"/>
          </w:tcPr>
          <w:p w14:paraId="6270CD31" w14:textId="77777777" w:rsidR="00EE4EC9" w:rsidRDefault="00EE4EC9" w:rsidP="00183311">
            <w:r>
              <w:t>Pass</w:t>
            </w:r>
          </w:p>
        </w:tc>
      </w:tr>
      <w:tr w:rsidR="00EE4EC9" w14:paraId="740B6E02" w14:textId="77777777" w:rsidTr="00183311">
        <w:trPr>
          <w:trHeight w:val="432"/>
        </w:trPr>
        <w:tc>
          <w:tcPr>
            <w:tcW w:w="756" w:type="dxa"/>
            <w:vAlign w:val="center"/>
          </w:tcPr>
          <w:p w14:paraId="789C455D" w14:textId="0C1844E1" w:rsidR="00EE4EC9" w:rsidRDefault="00EE4EC9" w:rsidP="00183311">
            <w:r>
              <w:t>1</w:t>
            </w:r>
            <w:r w:rsidR="0039194A">
              <w:t>6</w:t>
            </w:r>
            <w:r>
              <w:t>.3</w:t>
            </w:r>
          </w:p>
        </w:tc>
        <w:tc>
          <w:tcPr>
            <w:tcW w:w="2364" w:type="dxa"/>
            <w:vAlign w:val="center"/>
          </w:tcPr>
          <w:p w14:paraId="1E1DFAFF" w14:textId="77777777" w:rsidR="00EE4EC9" w:rsidRDefault="00EE4EC9" w:rsidP="00183311">
            <w:r>
              <w:t>Navigate to Activity Log page using navigation bar</w:t>
            </w:r>
          </w:p>
        </w:tc>
        <w:tc>
          <w:tcPr>
            <w:tcW w:w="1771" w:type="dxa"/>
            <w:vAlign w:val="center"/>
          </w:tcPr>
          <w:p w14:paraId="7F32C600" w14:textId="77777777" w:rsidR="00EE4EC9" w:rsidRDefault="00EE4EC9" w:rsidP="00183311">
            <w:r>
              <w:t>Click Activity Log link</w:t>
            </w:r>
          </w:p>
        </w:tc>
        <w:tc>
          <w:tcPr>
            <w:tcW w:w="2037" w:type="dxa"/>
            <w:vAlign w:val="center"/>
          </w:tcPr>
          <w:p w14:paraId="59E2E522" w14:textId="77777777" w:rsidR="00EE4EC9" w:rsidRDefault="00EE4EC9" w:rsidP="00183311">
            <w:r>
              <w:t>Navigate user to Activity Log page</w:t>
            </w:r>
          </w:p>
        </w:tc>
        <w:tc>
          <w:tcPr>
            <w:tcW w:w="1126" w:type="dxa"/>
            <w:vAlign w:val="center"/>
          </w:tcPr>
          <w:p w14:paraId="707D425C" w14:textId="77777777" w:rsidR="00EE4EC9" w:rsidRDefault="00EE4EC9" w:rsidP="00183311">
            <w:r>
              <w:t>As expected</w:t>
            </w:r>
          </w:p>
        </w:tc>
        <w:tc>
          <w:tcPr>
            <w:tcW w:w="1296" w:type="dxa"/>
            <w:vAlign w:val="center"/>
          </w:tcPr>
          <w:p w14:paraId="1067AAAD" w14:textId="77777777" w:rsidR="00EE4EC9" w:rsidRDefault="00EE4EC9" w:rsidP="00183311">
            <w:r>
              <w:t>Pass</w:t>
            </w:r>
          </w:p>
        </w:tc>
      </w:tr>
      <w:tr w:rsidR="00EE4EC9" w14:paraId="083E6C2F" w14:textId="77777777" w:rsidTr="00183311">
        <w:trPr>
          <w:trHeight w:val="432"/>
        </w:trPr>
        <w:tc>
          <w:tcPr>
            <w:tcW w:w="756" w:type="dxa"/>
            <w:vAlign w:val="center"/>
          </w:tcPr>
          <w:p w14:paraId="758847A5" w14:textId="0254E6D5" w:rsidR="00EE4EC9" w:rsidRDefault="00EE4EC9" w:rsidP="00183311">
            <w:r>
              <w:t>1</w:t>
            </w:r>
            <w:r w:rsidR="0039194A">
              <w:t>6</w:t>
            </w:r>
            <w:r>
              <w:t>.4</w:t>
            </w:r>
          </w:p>
        </w:tc>
        <w:tc>
          <w:tcPr>
            <w:tcW w:w="2364" w:type="dxa"/>
            <w:vAlign w:val="center"/>
          </w:tcPr>
          <w:p w14:paraId="08318E24" w14:textId="77777777" w:rsidR="00EE4EC9" w:rsidRDefault="00EE4EC9" w:rsidP="00183311">
            <w:r>
              <w:t>Navigate to Report page using navigation bar</w:t>
            </w:r>
          </w:p>
        </w:tc>
        <w:tc>
          <w:tcPr>
            <w:tcW w:w="1771" w:type="dxa"/>
            <w:vAlign w:val="center"/>
          </w:tcPr>
          <w:p w14:paraId="70269EAB" w14:textId="77777777" w:rsidR="00EE4EC9" w:rsidRDefault="00EE4EC9" w:rsidP="00183311">
            <w:r>
              <w:t>Click Report link</w:t>
            </w:r>
          </w:p>
        </w:tc>
        <w:tc>
          <w:tcPr>
            <w:tcW w:w="2037" w:type="dxa"/>
            <w:vAlign w:val="center"/>
          </w:tcPr>
          <w:p w14:paraId="14A1EAAE" w14:textId="77777777" w:rsidR="00EE4EC9" w:rsidRDefault="00EE4EC9" w:rsidP="00183311">
            <w:r>
              <w:t>Navigate user to Report page</w:t>
            </w:r>
          </w:p>
        </w:tc>
        <w:tc>
          <w:tcPr>
            <w:tcW w:w="1126" w:type="dxa"/>
            <w:vAlign w:val="center"/>
          </w:tcPr>
          <w:p w14:paraId="22B4BFB3" w14:textId="77777777" w:rsidR="00EE4EC9" w:rsidRDefault="00EE4EC9" w:rsidP="00183311">
            <w:r>
              <w:t>As expected</w:t>
            </w:r>
          </w:p>
        </w:tc>
        <w:tc>
          <w:tcPr>
            <w:tcW w:w="1296" w:type="dxa"/>
            <w:vAlign w:val="center"/>
          </w:tcPr>
          <w:p w14:paraId="0B2AE922" w14:textId="77777777" w:rsidR="00EE4EC9" w:rsidRDefault="00EE4EC9" w:rsidP="00183311">
            <w:r>
              <w:t>Pass</w:t>
            </w:r>
          </w:p>
        </w:tc>
      </w:tr>
      <w:tr w:rsidR="00EE4EC9" w14:paraId="7C14F990" w14:textId="77777777" w:rsidTr="00183311">
        <w:trPr>
          <w:trHeight w:val="432"/>
        </w:trPr>
        <w:tc>
          <w:tcPr>
            <w:tcW w:w="756" w:type="dxa"/>
            <w:vAlign w:val="center"/>
          </w:tcPr>
          <w:p w14:paraId="5DC90EB4" w14:textId="34D7F00C" w:rsidR="00EE4EC9" w:rsidRDefault="00EE4EC9" w:rsidP="00183311">
            <w:r>
              <w:lastRenderedPageBreak/>
              <w:t>1</w:t>
            </w:r>
            <w:r w:rsidR="0039194A">
              <w:t>6</w:t>
            </w:r>
            <w:r>
              <w:t>.5</w:t>
            </w:r>
          </w:p>
        </w:tc>
        <w:tc>
          <w:tcPr>
            <w:tcW w:w="2364" w:type="dxa"/>
            <w:vAlign w:val="center"/>
          </w:tcPr>
          <w:p w14:paraId="0546021C" w14:textId="77777777" w:rsidR="00EE4EC9" w:rsidRDefault="00EE4EC9" w:rsidP="00183311">
            <w:r>
              <w:t>Logout user using navigation bar</w:t>
            </w:r>
          </w:p>
        </w:tc>
        <w:tc>
          <w:tcPr>
            <w:tcW w:w="1771" w:type="dxa"/>
            <w:vAlign w:val="center"/>
          </w:tcPr>
          <w:p w14:paraId="69CBA32B" w14:textId="77777777" w:rsidR="00EE4EC9" w:rsidRDefault="00EE4EC9" w:rsidP="00183311">
            <w:r>
              <w:t>Click Logout link</w:t>
            </w:r>
          </w:p>
        </w:tc>
        <w:tc>
          <w:tcPr>
            <w:tcW w:w="2037" w:type="dxa"/>
            <w:vAlign w:val="center"/>
          </w:tcPr>
          <w:p w14:paraId="443F8EE6" w14:textId="77777777" w:rsidR="00EE4EC9" w:rsidRDefault="00EE4EC9" w:rsidP="00183311">
            <w:r>
              <w:t>Logout user and redirect user to home page</w:t>
            </w:r>
          </w:p>
        </w:tc>
        <w:tc>
          <w:tcPr>
            <w:tcW w:w="1126" w:type="dxa"/>
            <w:vAlign w:val="center"/>
          </w:tcPr>
          <w:p w14:paraId="5559E512" w14:textId="77777777" w:rsidR="00EE4EC9" w:rsidRDefault="00EE4EC9" w:rsidP="00183311">
            <w:r>
              <w:t>As expected</w:t>
            </w:r>
          </w:p>
        </w:tc>
        <w:tc>
          <w:tcPr>
            <w:tcW w:w="1296" w:type="dxa"/>
            <w:vAlign w:val="center"/>
          </w:tcPr>
          <w:p w14:paraId="74B5C35F" w14:textId="77777777" w:rsidR="00EE4EC9" w:rsidRDefault="00EE4EC9" w:rsidP="00183311">
            <w:r>
              <w:t>Pass</w:t>
            </w:r>
          </w:p>
        </w:tc>
      </w:tr>
      <w:tr w:rsidR="00EE4EC9" w14:paraId="0BB7B35D" w14:textId="77777777" w:rsidTr="00183311">
        <w:trPr>
          <w:trHeight w:val="432"/>
        </w:trPr>
        <w:tc>
          <w:tcPr>
            <w:tcW w:w="756" w:type="dxa"/>
            <w:vAlign w:val="center"/>
          </w:tcPr>
          <w:p w14:paraId="4BB6F270" w14:textId="1333F1D1" w:rsidR="00EE4EC9" w:rsidRDefault="00EE4EC9" w:rsidP="00183311">
            <w:r>
              <w:t>1</w:t>
            </w:r>
            <w:r w:rsidR="0039194A">
              <w:t>6</w:t>
            </w:r>
            <w:r>
              <w:t>.6</w:t>
            </w:r>
          </w:p>
        </w:tc>
        <w:tc>
          <w:tcPr>
            <w:tcW w:w="2364" w:type="dxa"/>
            <w:vAlign w:val="center"/>
          </w:tcPr>
          <w:p w14:paraId="447F8688" w14:textId="77777777" w:rsidR="00EE4EC9" w:rsidRPr="00AA57F3" w:rsidRDefault="00EE4EC9" w:rsidP="00183311">
            <w:r>
              <w:t>Navigate to previous page using back button</w:t>
            </w:r>
          </w:p>
        </w:tc>
        <w:tc>
          <w:tcPr>
            <w:tcW w:w="1771" w:type="dxa"/>
            <w:vAlign w:val="center"/>
          </w:tcPr>
          <w:p w14:paraId="6B58F30F" w14:textId="77777777" w:rsidR="00EE4EC9" w:rsidRDefault="00EE4EC9" w:rsidP="00183311">
            <w:r>
              <w:t>Click back button</w:t>
            </w:r>
          </w:p>
        </w:tc>
        <w:tc>
          <w:tcPr>
            <w:tcW w:w="2037" w:type="dxa"/>
            <w:vAlign w:val="center"/>
          </w:tcPr>
          <w:p w14:paraId="4E71769E" w14:textId="77777777" w:rsidR="00EE4EC9" w:rsidRDefault="00EE4EC9" w:rsidP="00183311">
            <w:r>
              <w:t>Navigate user to previous page</w:t>
            </w:r>
          </w:p>
        </w:tc>
        <w:tc>
          <w:tcPr>
            <w:tcW w:w="1126" w:type="dxa"/>
            <w:vAlign w:val="center"/>
          </w:tcPr>
          <w:p w14:paraId="71E06216" w14:textId="77777777" w:rsidR="00EE4EC9" w:rsidRDefault="00EE4EC9" w:rsidP="00183311">
            <w:r>
              <w:t>As expected</w:t>
            </w:r>
          </w:p>
        </w:tc>
        <w:tc>
          <w:tcPr>
            <w:tcW w:w="1296" w:type="dxa"/>
            <w:vAlign w:val="center"/>
          </w:tcPr>
          <w:p w14:paraId="481FEC43" w14:textId="77777777" w:rsidR="00EE4EC9" w:rsidRDefault="00EE4EC9" w:rsidP="00183311">
            <w:r>
              <w:t>Pass</w:t>
            </w:r>
          </w:p>
        </w:tc>
      </w:tr>
      <w:tr w:rsidR="00EE4EC9" w14:paraId="014356AB" w14:textId="77777777" w:rsidTr="00183311">
        <w:trPr>
          <w:trHeight w:val="432"/>
        </w:trPr>
        <w:tc>
          <w:tcPr>
            <w:tcW w:w="756" w:type="dxa"/>
            <w:vAlign w:val="center"/>
          </w:tcPr>
          <w:p w14:paraId="2168B547" w14:textId="41EE842A" w:rsidR="00EE4EC9" w:rsidRDefault="00EE4EC9" w:rsidP="00183311">
            <w:r>
              <w:t>1</w:t>
            </w:r>
            <w:r w:rsidR="0039194A">
              <w:t>6</w:t>
            </w:r>
            <w:r>
              <w:t>.7</w:t>
            </w:r>
          </w:p>
        </w:tc>
        <w:tc>
          <w:tcPr>
            <w:tcW w:w="2364" w:type="dxa"/>
            <w:vAlign w:val="center"/>
          </w:tcPr>
          <w:p w14:paraId="48FF2B00" w14:textId="77777777" w:rsidR="00EE4EC9" w:rsidRDefault="00EE4EC9" w:rsidP="00183311">
            <w:r>
              <w:t>Select user option</w:t>
            </w:r>
          </w:p>
        </w:tc>
        <w:tc>
          <w:tcPr>
            <w:tcW w:w="1771" w:type="dxa"/>
            <w:vAlign w:val="center"/>
          </w:tcPr>
          <w:p w14:paraId="00218069" w14:textId="77777777" w:rsidR="00EE4EC9" w:rsidRDefault="00EE4EC9" w:rsidP="00183311">
            <w:r>
              <w:t>Select user: jamesathur</w:t>
            </w:r>
          </w:p>
        </w:tc>
        <w:tc>
          <w:tcPr>
            <w:tcW w:w="2037" w:type="dxa"/>
            <w:vAlign w:val="center"/>
          </w:tcPr>
          <w:p w14:paraId="2047F4B8" w14:textId="77777777" w:rsidR="00EE4EC9" w:rsidRDefault="00EE4EC9" w:rsidP="00183311">
            <w:r>
              <w:t>No error</w:t>
            </w:r>
          </w:p>
        </w:tc>
        <w:tc>
          <w:tcPr>
            <w:tcW w:w="1126" w:type="dxa"/>
            <w:vAlign w:val="center"/>
          </w:tcPr>
          <w:p w14:paraId="0383EFA5" w14:textId="77777777" w:rsidR="00EE4EC9" w:rsidRDefault="00EE4EC9" w:rsidP="00183311">
            <w:r>
              <w:t>As expected</w:t>
            </w:r>
          </w:p>
        </w:tc>
        <w:tc>
          <w:tcPr>
            <w:tcW w:w="1296" w:type="dxa"/>
            <w:vAlign w:val="center"/>
          </w:tcPr>
          <w:p w14:paraId="778D42A9" w14:textId="77777777" w:rsidR="00EE4EC9" w:rsidRDefault="00EE4EC9" w:rsidP="00183311">
            <w:r>
              <w:t>Pass</w:t>
            </w:r>
          </w:p>
        </w:tc>
      </w:tr>
      <w:tr w:rsidR="00EE4EC9" w14:paraId="7AC310BA" w14:textId="77777777" w:rsidTr="00183311">
        <w:trPr>
          <w:trHeight w:val="432"/>
        </w:trPr>
        <w:tc>
          <w:tcPr>
            <w:tcW w:w="756" w:type="dxa"/>
            <w:vAlign w:val="center"/>
          </w:tcPr>
          <w:p w14:paraId="0F60889C" w14:textId="1E3FDCA6" w:rsidR="00EE4EC9" w:rsidRDefault="00EE4EC9" w:rsidP="00183311">
            <w:r>
              <w:t>1</w:t>
            </w:r>
            <w:r w:rsidR="0039194A">
              <w:t>6</w:t>
            </w:r>
            <w:r>
              <w:t>.8</w:t>
            </w:r>
          </w:p>
        </w:tc>
        <w:tc>
          <w:tcPr>
            <w:tcW w:w="2364" w:type="dxa"/>
            <w:vAlign w:val="center"/>
          </w:tcPr>
          <w:p w14:paraId="05657BC7" w14:textId="77777777" w:rsidR="00EE4EC9" w:rsidRDefault="00EE4EC9" w:rsidP="00183311">
            <w:r>
              <w:t>Leave user option blank</w:t>
            </w:r>
          </w:p>
        </w:tc>
        <w:tc>
          <w:tcPr>
            <w:tcW w:w="1771" w:type="dxa"/>
            <w:vAlign w:val="center"/>
          </w:tcPr>
          <w:p w14:paraId="214A3BA0" w14:textId="77777777" w:rsidR="00EE4EC9" w:rsidRDefault="00EE4EC9" w:rsidP="00183311">
            <w:r>
              <w:t>Select user: {empty}</w:t>
            </w:r>
          </w:p>
        </w:tc>
        <w:tc>
          <w:tcPr>
            <w:tcW w:w="2037" w:type="dxa"/>
            <w:vAlign w:val="center"/>
          </w:tcPr>
          <w:p w14:paraId="37DE3F68" w14:textId="77777777" w:rsidR="00EE4EC9" w:rsidRDefault="00EE4EC9" w:rsidP="00183311">
            <w:r>
              <w:t>No error</w:t>
            </w:r>
          </w:p>
        </w:tc>
        <w:tc>
          <w:tcPr>
            <w:tcW w:w="1126" w:type="dxa"/>
            <w:vAlign w:val="center"/>
          </w:tcPr>
          <w:p w14:paraId="6433458B" w14:textId="77777777" w:rsidR="00EE4EC9" w:rsidRDefault="00EE4EC9" w:rsidP="00183311">
            <w:r>
              <w:t>As expected</w:t>
            </w:r>
          </w:p>
        </w:tc>
        <w:tc>
          <w:tcPr>
            <w:tcW w:w="1296" w:type="dxa"/>
            <w:vAlign w:val="center"/>
          </w:tcPr>
          <w:p w14:paraId="1DFFD60A" w14:textId="77777777" w:rsidR="00EE4EC9" w:rsidRDefault="00EE4EC9" w:rsidP="00183311">
            <w:r>
              <w:t>Pass</w:t>
            </w:r>
          </w:p>
        </w:tc>
      </w:tr>
      <w:tr w:rsidR="00EE4EC9" w14:paraId="5D9EC291" w14:textId="77777777" w:rsidTr="00183311">
        <w:trPr>
          <w:trHeight w:val="432"/>
        </w:trPr>
        <w:tc>
          <w:tcPr>
            <w:tcW w:w="756" w:type="dxa"/>
            <w:vAlign w:val="center"/>
          </w:tcPr>
          <w:p w14:paraId="28659A45" w14:textId="1538AD13" w:rsidR="00EE4EC9" w:rsidRDefault="00EE4EC9" w:rsidP="00183311">
            <w:r>
              <w:t>1</w:t>
            </w:r>
            <w:r w:rsidR="0039194A">
              <w:t>6</w:t>
            </w:r>
            <w:r>
              <w:t>.9</w:t>
            </w:r>
          </w:p>
        </w:tc>
        <w:tc>
          <w:tcPr>
            <w:tcW w:w="2364" w:type="dxa"/>
            <w:vAlign w:val="center"/>
          </w:tcPr>
          <w:p w14:paraId="5CDC15B7" w14:textId="03A95C24" w:rsidR="00EE4EC9" w:rsidRDefault="00EE4EC9" w:rsidP="00183311">
            <w:r>
              <w:t xml:space="preserve">Search user to </w:t>
            </w:r>
            <w:r w:rsidR="0039194A">
              <w:t>delete</w:t>
            </w:r>
            <w:r>
              <w:t xml:space="preserve"> with select user field filled in</w:t>
            </w:r>
          </w:p>
        </w:tc>
        <w:tc>
          <w:tcPr>
            <w:tcW w:w="1771" w:type="dxa"/>
            <w:vAlign w:val="center"/>
          </w:tcPr>
          <w:p w14:paraId="023A06B8" w14:textId="77777777" w:rsidR="00EE4EC9" w:rsidRDefault="00EE4EC9" w:rsidP="00183311">
            <w:r>
              <w:t>Click search button</w:t>
            </w:r>
          </w:p>
        </w:tc>
        <w:tc>
          <w:tcPr>
            <w:tcW w:w="2037" w:type="dxa"/>
            <w:vAlign w:val="center"/>
          </w:tcPr>
          <w:p w14:paraId="07207047" w14:textId="77777777" w:rsidR="00EE4EC9" w:rsidRDefault="00EE4EC9" w:rsidP="00183311">
            <w:r>
              <w:t>Display selected user’s information</w:t>
            </w:r>
          </w:p>
        </w:tc>
        <w:tc>
          <w:tcPr>
            <w:tcW w:w="1126" w:type="dxa"/>
            <w:vAlign w:val="center"/>
          </w:tcPr>
          <w:p w14:paraId="02800673" w14:textId="77777777" w:rsidR="00EE4EC9" w:rsidRDefault="00EE4EC9" w:rsidP="00183311">
            <w:r>
              <w:t>As expected</w:t>
            </w:r>
          </w:p>
        </w:tc>
        <w:tc>
          <w:tcPr>
            <w:tcW w:w="1296" w:type="dxa"/>
            <w:vAlign w:val="center"/>
          </w:tcPr>
          <w:p w14:paraId="04842C29" w14:textId="77777777" w:rsidR="00EE4EC9" w:rsidRDefault="00EE4EC9" w:rsidP="00183311">
            <w:r>
              <w:t>Pass</w:t>
            </w:r>
          </w:p>
        </w:tc>
      </w:tr>
      <w:tr w:rsidR="00EE4EC9" w14:paraId="322D6F79" w14:textId="77777777" w:rsidTr="00183311">
        <w:trPr>
          <w:trHeight w:val="432"/>
        </w:trPr>
        <w:tc>
          <w:tcPr>
            <w:tcW w:w="756" w:type="dxa"/>
            <w:vAlign w:val="center"/>
          </w:tcPr>
          <w:p w14:paraId="2E9B1BE9" w14:textId="51749AE9" w:rsidR="00EE4EC9" w:rsidRDefault="00EE4EC9" w:rsidP="00183311">
            <w:r>
              <w:t>1</w:t>
            </w:r>
            <w:r w:rsidR="0039194A">
              <w:t>6</w:t>
            </w:r>
            <w:r>
              <w:t>.10</w:t>
            </w:r>
          </w:p>
        </w:tc>
        <w:tc>
          <w:tcPr>
            <w:tcW w:w="2364" w:type="dxa"/>
            <w:vAlign w:val="center"/>
          </w:tcPr>
          <w:p w14:paraId="0F8A8088" w14:textId="4700228F" w:rsidR="00EE4EC9" w:rsidRDefault="00EE4EC9" w:rsidP="00183311">
            <w:r>
              <w:t xml:space="preserve">Search user to </w:t>
            </w:r>
            <w:r w:rsidR="0039194A">
              <w:t xml:space="preserve">delete </w:t>
            </w:r>
            <w:r>
              <w:t>with select user field blank</w:t>
            </w:r>
          </w:p>
        </w:tc>
        <w:tc>
          <w:tcPr>
            <w:tcW w:w="1771" w:type="dxa"/>
            <w:vAlign w:val="center"/>
          </w:tcPr>
          <w:p w14:paraId="4F718E70" w14:textId="77777777" w:rsidR="00EE4EC9" w:rsidRDefault="00EE4EC9" w:rsidP="00183311">
            <w:r>
              <w:t>Click search button</w:t>
            </w:r>
          </w:p>
        </w:tc>
        <w:tc>
          <w:tcPr>
            <w:tcW w:w="2037" w:type="dxa"/>
            <w:vAlign w:val="center"/>
          </w:tcPr>
          <w:p w14:paraId="52723EE5" w14:textId="77777777" w:rsidR="00EE4EC9" w:rsidRDefault="00EE4EC9" w:rsidP="00183311">
            <w:r>
              <w:t>Display no user selected</w:t>
            </w:r>
          </w:p>
        </w:tc>
        <w:tc>
          <w:tcPr>
            <w:tcW w:w="1126" w:type="dxa"/>
            <w:vAlign w:val="center"/>
          </w:tcPr>
          <w:p w14:paraId="03E3B9BA" w14:textId="77777777" w:rsidR="00EE4EC9" w:rsidRDefault="00EE4EC9" w:rsidP="00183311">
            <w:r>
              <w:t>As expected</w:t>
            </w:r>
          </w:p>
        </w:tc>
        <w:tc>
          <w:tcPr>
            <w:tcW w:w="1296" w:type="dxa"/>
            <w:vAlign w:val="center"/>
          </w:tcPr>
          <w:p w14:paraId="5258C293" w14:textId="77777777" w:rsidR="00EE4EC9" w:rsidRDefault="00EE4EC9" w:rsidP="00183311">
            <w:r>
              <w:t>Pass</w:t>
            </w:r>
          </w:p>
        </w:tc>
      </w:tr>
      <w:tr w:rsidR="00EE4EC9" w14:paraId="2E592CBB" w14:textId="77777777" w:rsidTr="00183311">
        <w:trPr>
          <w:trHeight w:val="737"/>
        </w:trPr>
        <w:tc>
          <w:tcPr>
            <w:tcW w:w="756" w:type="dxa"/>
            <w:vAlign w:val="center"/>
          </w:tcPr>
          <w:p w14:paraId="141A4848" w14:textId="62386E63" w:rsidR="00EE4EC9" w:rsidRDefault="00EE4EC9" w:rsidP="00183311">
            <w:r>
              <w:t>1</w:t>
            </w:r>
            <w:r w:rsidR="0039194A">
              <w:t>6</w:t>
            </w:r>
            <w:r>
              <w:t>.11</w:t>
            </w:r>
          </w:p>
        </w:tc>
        <w:tc>
          <w:tcPr>
            <w:tcW w:w="2364" w:type="dxa"/>
            <w:vAlign w:val="center"/>
          </w:tcPr>
          <w:p w14:paraId="4F53A508" w14:textId="155DFDD5" w:rsidR="00EE4EC9" w:rsidRDefault="00EE4EC9" w:rsidP="00183311">
            <w:r>
              <w:t xml:space="preserve">Click </w:t>
            </w:r>
            <w:r w:rsidR="0039194A">
              <w:t>delete</w:t>
            </w:r>
            <w:r>
              <w:t xml:space="preserve"> button with </w:t>
            </w:r>
            <w:r w:rsidR="00864FFA">
              <w:t>selected delete user</w:t>
            </w:r>
          </w:p>
        </w:tc>
        <w:tc>
          <w:tcPr>
            <w:tcW w:w="1771" w:type="dxa"/>
            <w:vAlign w:val="center"/>
          </w:tcPr>
          <w:p w14:paraId="56EF0A8F" w14:textId="59D94849" w:rsidR="00EE4EC9" w:rsidRDefault="006952E7" w:rsidP="00183311">
            <w:r>
              <w:t>Click delete button</w:t>
            </w:r>
          </w:p>
        </w:tc>
        <w:tc>
          <w:tcPr>
            <w:tcW w:w="2037" w:type="dxa"/>
            <w:vAlign w:val="center"/>
          </w:tcPr>
          <w:p w14:paraId="2B74E3F2" w14:textId="747F1195" w:rsidR="00EE4EC9" w:rsidRDefault="00F81E6B" w:rsidP="00183311">
            <w:r>
              <w:t>Selected user deleted from database. D</w:t>
            </w:r>
            <w:r w:rsidR="0039194A">
              <w:t>isplay success message “Action successful”</w:t>
            </w:r>
          </w:p>
        </w:tc>
        <w:tc>
          <w:tcPr>
            <w:tcW w:w="1126" w:type="dxa"/>
            <w:vAlign w:val="center"/>
          </w:tcPr>
          <w:p w14:paraId="3E598624" w14:textId="77777777" w:rsidR="00EE4EC9" w:rsidRDefault="00EE4EC9" w:rsidP="00183311">
            <w:r>
              <w:t>As expected</w:t>
            </w:r>
          </w:p>
        </w:tc>
        <w:tc>
          <w:tcPr>
            <w:tcW w:w="1296" w:type="dxa"/>
            <w:vAlign w:val="center"/>
          </w:tcPr>
          <w:p w14:paraId="0B7BFB02" w14:textId="77777777" w:rsidR="00EE4EC9" w:rsidRDefault="00EE4EC9" w:rsidP="00183311">
            <w:r>
              <w:t>Pass</w:t>
            </w:r>
          </w:p>
        </w:tc>
      </w:tr>
    </w:tbl>
    <w:p w14:paraId="1FCF38D1" w14:textId="77777777" w:rsidR="006B3464" w:rsidRDefault="006B3464" w:rsidP="006B3464">
      <w:pPr>
        <w:spacing w:line="360" w:lineRule="auto"/>
      </w:pPr>
    </w:p>
    <w:p w14:paraId="06E8F6C6" w14:textId="14317656" w:rsidR="00655D2F" w:rsidRDefault="00655D2F" w:rsidP="00655D2F">
      <w:pPr>
        <w:pStyle w:val="Heading4"/>
      </w:pPr>
      <w:r>
        <w:t>5.3.1.1</w:t>
      </w:r>
      <w:r w:rsidR="00581C90">
        <w:t>7</w:t>
      </w:r>
      <w:r>
        <w:t xml:space="preserve"> Admin: Manage Bank Accounts</w:t>
      </w:r>
    </w:p>
    <w:p w14:paraId="324FD0F6" w14:textId="2624ADB7" w:rsidR="00655D2F" w:rsidRDefault="00655D2F" w:rsidP="00655D2F">
      <w:pPr>
        <w:pStyle w:val="Caption"/>
        <w:keepNext/>
        <w:spacing w:after="0" w:line="360" w:lineRule="auto"/>
        <w:jc w:val="center"/>
      </w:pPr>
      <w:bookmarkStart w:id="185" w:name="_Toc165401151"/>
      <w:r>
        <w:t xml:space="preserve">Table </w:t>
      </w:r>
      <w:r>
        <w:fldChar w:fldCharType="begin"/>
      </w:r>
      <w:r>
        <w:instrText xml:space="preserve"> SEQ Table \* ARABIC </w:instrText>
      </w:r>
      <w:r>
        <w:fldChar w:fldCharType="separate"/>
      </w:r>
      <w:r w:rsidR="00F04BD3">
        <w:rPr>
          <w:noProof/>
        </w:rPr>
        <w:t>42</w:t>
      </w:r>
      <w:r>
        <w:fldChar w:fldCharType="end"/>
      </w:r>
      <w:r>
        <w:t xml:space="preserve">: </w:t>
      </w:r>
      <w:r w:rsidR="00F04BD3">
        <w:t>Unit Testing for Admin Manage Bank Accounts Page</w:t>
      </w:r>
      <w:bookmarkEnd w:id="185"/>
    </w:p>
    <w:tbl>
      <w:tblPr>
        <w:tblStyle w:val="TableGrid"/>
        <w:tblW w:w="0" w:type="auto"/>
        <w:tblLook w:val="04A0" w:firstRow="1" w:lastRow="0" w:firstColumn="1" w:lastColumn="0" w:noHBand="0" w:noVBand="1"/>
      </w:tblPr>
      <w:tblGrid>
        <w:gridCol w:w="756"/>
        <w:gridCol w:w="2364"/>
        <w:gridCol w:w="1771"/>
        <w:gridCol w:w="2037"/>
        <w:gridCol w:w="1126"/>
        <w:gridCol w:w="1296"/>
      </w:tblGrid>
      <w:tr w:rsidR="00581C90" w14:paraId="40BABC9F" w14:textId="77777777" w:rsidTr="00183311">
        <w:trPr>
          <w:trHeight w:val="432"/>
        </w:trPr>
        <w:tc>
          <w:tcPr>
            <w:tcW w:w="9350" w:type="dxa"/>
            <w:gridSpan w:val="6"/>
            <w:shd w:val="clear" w:color="auto" w:fill="E2EFD9" w:themeFill="accent6" w:themeFillTint="33"/>
            <w:vAlign w:val="center"/>
          </w:tcPr>
          <w:p w14:paraId="3F30730E" w14:textId="28E1F0D7" w:rsidR="00581C90" w:rsidRPr="003941CC" w:rsidRDefault="00581C90" w:rsidP="00183311">
            <w:pPr>
              <w:rPr>
                <w:b/>
                <w:bCs/>
              </w:rPr>
            </w:pPr>
            <w:r>
              <w:rPr>
                <w:b/>
                <w:bCs/>
              </w:rPr>
              <w:t>1</w:t>
            </w:r>
            <w:r w:rsidR="002F41BC">
              <w:rPr>
                <w:b/>
                <w:bCs/>
              </w:rPr>
              <w:t>7</w:t>
            </w:r>
            <w:r>
              <w:rPr>
                <w:b/>
                <w:bCs/>
              </w:rPr>
              <w:t>.0 Delete User</w:t>
            </w:r>
            <w:r w:rsidRPr="004C4F58">
              <w:rPr>
                <w:b/>
                <w:bCs/>
              </w:rPr>
              <w:t xml:space="preserve"> </w:t>
            </w:r>
            <w:r>
              <w:rPr>
                <w:b/>
                <w:bCs/>
              </w:rPr>
              <w:t>(Admin)</w:t>
            </w:r>
          </w:p>
        </w:tc>
      </w:tr>
      <w:tr w:rsidR="00581C90" w14:paraId="425BA1D2" w14:textId="77777777" w:rsidTr="00183311">
        <w:trPr>
          <w:trHeight w:val="432"/>
        </w:trPr>
        <w:tc>
          <w:tcPr>
            <w:tcW w:w="756" w:type="dxa"/>
            <w:shd w:val="clear" w:color="auto" w:fill="FFF2CC" w:themeFill="accent4" w:themeFillTint="33"/>
            <w:vAlign w:val="center"/>
          </w:tcPr>
          <w:p w14:paraId="56E3061D" w14:textId="77777777" w:rsidR="00581C90" w:rsidRPr="0021490B" w:rsidRDefault="00581C90" w:rsidP="00183311">
            <w:pPr>
              <w:rPr>
                <w:b/>
                <w:bCs/>
              </w:rPr>
            </w:pPr>
            <w:r w:rsidRPr="0021490B">
              <w:rPr>
                <w:b/>
                <w:bCs/>
              </w:rPr>
              <w:t>ID</w:t>
            </w:r>
          </w:p>
        </w:tc>
        <w:tc>
          <w:tcPr>
            <w:tcW w:w="2364" w:type="dxa"/>
            <w:shd w:val="clear" w:color="auto" w:fill="FFF2CC" w:themeFill="accent4" w:themeFillTint="33"/>
            <w:vAlign w:val="center"/>
          </w:tcPr>
          <w:p w14:paraId="5E6E6505" w14:textId="77777777" w:rsidR="00581C90" w:rsidRPr="0021490B" w:rsidRDefault="00581C90" w:rsidP="00183311">
            <w:pPr>
              <w:rPr>
                <w:b/>
                <w:bCs/>
              </w:rPr>
            </w:pPr>
            <w:r w:rsidRPr="0021490B">
              <w:rPr>
                <w:b/>
                <w:bCs/>
              </w:rPr>
              <w:t>Test Procedures</w:t>
            </w:r>
          </w:p>
        </w:tc>
        <w:tc>
          <w:tcPr>
            <w:tcW w:w="1771" w:type="dxa"/>
            <w:shd w:val="clear" w:color="auto" w:fill="FFF2CC" w:themeFill="accent4" w:themeFillTint="33"/>
            <w:vAlign w:val="center"/>
          </w:tcPr>
          <w:p w14:paraId="4C264C87" w14:textId="77777777" w:rsidR="00581C90" w:rsidRPr="0021490B" w:rsidRDefault="00581C90" w:rsidP="00183311">
            <w:pPr>
              <w:rPr>
                <w:b/>
                <w:bCs/>
              </w:rPr>
            </w:pPr>
            <w:r w:rsidRPr="0021490B">
              <w:rPr>
                <w:b/>
                <w:bCs/>
              </w:rPr>
              <w:t>Test Data</w:t>
            </w:r>
          </w:p>
        </w:tc>
        <w:tc>
          <w:tcPr>
            <w:tcW w:w="2037" w:type="dxa"/>
            <w:shd w:val="clear" w:color="auto" w:fill="FFF2CC" w:themeFill="accent4" w:themeFillTint="33"/>
            <w:vAlign w:val="center"/>
          </w:tcPr>
          <w:p w14:paraId="7452BD78" w14:textId="77777777" w:rsidR="00581C90" w:rsidRPr="0021490B" w:rsidRDefault="00581C90" w:rsidP="00183311">
            <w:pPr>
              <w:rPr>
                <w:b/>
                <w:bCs/>
              </w:rPr>
            </w:pPr>
            <w:r w:rsidRPr="0021490B">
              <w:rPr>
                <w:b/>
                <w:bCs/>
              </w:rPr>
              <w:t>Expected Result</w:t>
            </w:r>
          </w:p>
        </w:tc>
        <w:tc>
          <w:tcPr>
            <w:tcW w:w="1126" w:type="dxa"/>
            <w:shd w:val="clear" w:color="auto" w:fill="FFF2CC" w:themeFill="accent4" w:themeFillTint="33"/>
            <w:vAlign w:val="center"/>
          </w:tcPr>
          <w:p w14:paraId="253B8A0C" w14:textId="77777777" w:rsidR="00581C90" w:rsidRPr="0021490B" w:rsidRDefault="00581C90" w:rsidP="00183311">
            <w:pPr>
              <w:rPr>
                <w:b/>
                <w:bCs/>
              </w:rPr>
            </w:pPr>
            <w:r w:rsidRPr="0021490B">
              <w:rPr>
                <w:b/>
                <w:bCs/>
              </w:rPr>
              <w:t>Actual Result</w:t>
            </w:r>
          </w:p>
        </w:tc>
        <w:tc>
          <w:tcPr>
            <w:tcW w:w="1296" w:type="dxa"/>
            <w:shd w:val="clear" w:color="auto" w:fill="FFF2CC" w:themeFill="accent4" w:themeFillTint="33"/>
            <w:vAlign w:val="center"/>
          </w:tcPr>
          <w:p w14:paraId="782BC619" w14:textId="77777777" w:rsidR="00581C90" w:rsidRPr="0021490B" w:rsidRDefault="00581C90" w:rsidP="00183311">
            <w:pPr>
              <w:rPr>
                <w:b/>
                <w:bCs/>
              </w:rPr>
            </w:pPr>
            <w:r w:rsidRPr="0021490B">
              <w:rPr>
                <w:b/>
                <w:bCs/>
              </w:rPr>
              <w:t>Status (Pass/Fail)</w:t>
            </w:r>
          </w:p>
        </w:tc>
      </w:tr>
      <w:tr w:rsidR="00581C90" w14:paraId="088662AD" w14:textId="77777777" w:rsidTr="00183311">
        <w:trPr>
          <w:trHeight w:val="432"/>
        </w:trPr>
        <w:tc>
          <w:tcPr>
            <w:tcW w:w="756" w:type="dxa"/>
            <w:vAlign w:val="center"/>
          </w:tcPr>
          <w:p w14:paraId="505BCF21" w14:textId="213043A9" w:rsidR="00581C90" w:rsidRDefault="00581C90" w:rsidP="00581C90">
            <w:r>
              <w:t>1</w:t>
            </w:r>
            <w:r w:rsidR="002F41BC">
              <w:t>7</w:t>
            </w:r>
            <w:r>
              <w:t>.1</w:t>
            </w:r>
          </w:p>
        </w:tc>
        <w:tc>
          <w:tcPr>
            <w:tcW w:w="2364" w:type="dxa"/>
            <w:vAlign w:val="center"/>
          </w:tcPr>
          <w:p w14:paraId="6D25F6A8" w14:textId="2938647F" w:rsidR="00581C90" w:rsidRPr="00AA57F3" w:rsidRDefault="00581C90" w:rsidP="00581C90">
            <w:r>
              <w:t>Navigate to Manage User page using Finease link</w:t>
            </w:r>
          </w:p>
        </w:tc>
        <w:tc>
          <w:tcPr>
            <w:tcW w:w="1771" w:type="dxa"/>
            <w:vAlign w:val="center"/>
          </w:tcPr>
          <w:p w14:paraId="64748AC8" w14:textId="485C56A0" w:rsidR="00581C90" w:rsidRDefault="00581C90" w:rsidP="00581C90">
            <w:r>
              <w:t>Click Finease link</w:t>
            </w:r>
          </w:p>
        </w:tc>
        <w:tc>
          <w:tcPr>
            <w:tcW w:w="2037" w:type="dxa"/>
            <w:vAlign w:val="center"/>
          </w:tcPr>
          <w:p w14:paraId="65FD0F51" w14:textId="17A52297" w:rsidR="00581C90" w:rsidRDefault="00581C90" w:rsidP="00581C90">
            <w:r>
              <w:t>Navigate user to Manage User page</w:t>
            </w:r>
          </w:p>
        </w:tc>
        <w:tc>
          <w:tcPr>
            <w:tcW w:w="1126" w:type="dxa"/>
            <w:vAlign w:val="center"/>
          </w:tcPr>
          <w:p w14:paraId="38418F83" w14:textId="11649F4F" w:rsidR="00581C90" w:rsidRDefault="00581C90" w:rsidP="00581C90">
            <w:r>
              <w:t>As expected</w:t>
            </w:r>
          </w:p>
        </w:tc>
        <w:tc>
          <w:tcPr>
            <w:tcW w:w="1296" w:type="dxa"/>
            <w:vAlign w:val="center"/>
          </w:tcPr>
          <w:p w14:paraId="462B5C72" w14:textId="2A2845A9" w:rsidR="00581C90" w:rsidRDefault="00581C90" w:rsidP="00581C90">
            <w:r>
              <w:t>Pass</w:t>
            </w:r>
          </w:p>
        </w:tc>
      </w:tr>
      <w:tr w:rsidR="00581C90" w14:paraId="1566646B" w14:textId="77777777" w:rsidTr="00183311">
        <w:trPr>
          <w:trHeight w:val="432"/>
        </w:trPr>
        <w:tc>
          <w:tcPr>
            <w:tcW w:w="756" w:type="dxa"/>
            <w:vAlign w:val="center"/>
          </w:tcPr>
          <w:p w14:paraId="2684317C" w14:textId="36ADDACD" w:rsidR="00581C90" w:rsidRDefault="00581C90" w:rsidP="00581C90">
            <w:r>
              <w:t>1</w:t>
            </w:r>
            <w:r w:rsidR="002F41BC">
              <w:t>7</w:t>
            </w:r>
            <w:r>
              <w:t>.2</w:t>
            </w:r>
          </w:p>
        </w:tc>
        <w:tc>
          <w:tcPr>
            <w:tcW w:w="2364" w:type="dxa"/>
            <w:vAlign w:val="center"/>
          </w:tcPr>
          <w:p w14:paraId="386B2316" w14:textId="6D910AC0" w:rsidR="00581C90" w:rsidRDefault="00581C90" w:rsidP="00581C90">
            <w:r>
              <w:t>Navigate to Manage User page using navigation bar</w:t>
            </w:r>
          </w:p>
        </w:tc>
        <w:tc>
          <w:tcPr>
            <w:tcW w:w="1771" w:type="dxa"/>
            <w:vAlign w:val="center"/>
          </w:tcPr>
          <w:p w14:paraId="012DCFF3" w14:textId="39893F4F" w:rsidR="00581C90" w:rsidRDefault="00581C90" w:rsidP="00581C90">
            <w:r>
              <w:t>Click Manage User link</w:t>
            </w:r>
          </w:p>
        </w:tc>
        <w:tc>
          <w:tcPr>
            <w:tcW w:w="2037" w:type="dxa"/>
            <w:vAlign w:val="center"/>
          </w:tcPr>
          <w:p w14:paraId="558F3F4B" w14:textId="1C683EDD" w:rsidR="00581C90" w:rsidRDefault="00581C90" w:rsidP="00581C90">
            <w:r>
              <w:t>Navigate user to Manage User page</w:t>
            </w:r>
          </w:p>
        </w:tc>
        <w:tc>
          <w:tcPr>
            <w:tcW w:w="1126" w:type="dxa"/>
            <w:vAlign w:val="center"/>
          </w:tcPr>
          <w:p w14:paraId="737C0BEB" w14:textId="4D45A795" w:rsidR="00581C90" w:rsidRDefault="00581C90" w:rsidP="00581C90">
            <w:r>
              <w:t>As expected</w:t>
            </w:r>
          </w:p>
        </w:tc>
        <w:tc>
          <w:tcPr>
            <w:tcW w:w="1296" w:type="dxa"/>
            <w:vAlign w:val="center"/>
          </w:tcPr>
          <w:p w14:paraId="78E21C58" w14:textId="5EF3472A" w:rsidR="00581C90" w:rsidRDefault="00581C90" w:rsidP="00581C90">
            <w:r>
              <w:t>Pass</w:t>
            </w:r>
          </w:p>
        </w:tc>
      </w:tr>
      <w:tr w:rsidR="00581C90" w14:paraId="0F985EB7" w14:textId="77777777" w:rsidTr="00183311">
        <w:trPr>
          <w:trHeight w:val="432"/>
        </w:trPr>
        <w:tc>
          <w:tcPr>
            <w:tcW w:w="756" w:type="dxa"/>
            <w:vAlign w:val="center"/>
          </w:tcPr>
          <w:p w14:paraId="14270782" w14:textId="26F322EF" w:rsidR="00581C90" w:rsidRDefault="00581C90" w:rsidP="00581C90">
            <w:r>
              <w:t>1</w:t>
            </w:r>
            <w:r w:rsidR="002F41BC">
              <w:t>7</w:t>
            </w:r>
            <w:r>
              <w:t>.3</w:t>
            </w:r>
          </w:p>
        </w:tc>
        <w:tc>
          <w:tcPr>
            <w:tcW w:w="2364" w:type="dxa"/>
            <w:vAlign w:val="center"/>
          </w:tcPr>
          <w:p w14:paraId="3857C744" w14:textId="6A863A07" w:rsidR="00581C90" w:rsidRDefault="00581C90" w:rsidP="00581C90">
            <w:r>
              <w:t>Navigate to Activity Log page using navigation bar</w:t>
            </w:r>
          </w:p>
        </w:tc>
        <w:tc>
          <w:tcPr>
            <w:tcW w:w="1771" w:type="dxa"/>
            <w:vAlign w:val="center"/>
          </w:tcPr>
          <w:p w14:paraId="1A8448A8" w14:textId="03D1BEA3" w:rsidR="00581C90" w:rsidRDefault="00581C90" w:rsidP="00581C90">
            <w:r>
              <w:t>Click Activity Log link</w:t>
            </w:r>
          </w:p>
        </w:tc>
        <w:tc>
          <w:tcPr>
            <w:tcW w:w="2037" w:type="dxa"/>
            <w:vAlign w:val="center"/>
          </w:tcPr>
          <w:p w14:paraId="5FE41D69" w14:textId="14892F49" w:rsidR="00581C90" w:rsidRDefault="00581C90" w:rsidP="00581C90">
            <w:r>
              <w:t>Navigate user to Activity Log page</w:t>
            </w:r>
          </w:p>
        </w:tc>
        <w:tc>
          <w:tcPr>
            <w:tcW w:w="1126" w:type="dxa"/>
            <w:vAlign w:val="center"/>
          </w:tcPr>
          <w:p w14:paraId="4D4930D1" w14:textId="718BB675" w:rsidR="00581C90" w:rsidRDefault="00581C90" w:rsidP="00581C90">
            <w:r>
              <w:t>As expected</w:t>
            </w:r>
          </w:p>
        </w:tc>
        <w:tc>
          <w:tcPr>
            <w:tcW w:w="1296" w:type="dxa"/>
            <w:vAlign w:val="center"/>
          </w:tcPr>
          <w:p w14:paraId="0BE29C71" w14:textId="0F23F1AF" w:rsidR="00581C90" w:rsidRDefault="00581C90" w:rsidP="00581C90">
            <w:r>
              <w:t>Pass</w:t>
            </w:r>
          </w:p>
        </w:tc>
      </w:tr>
      <w:tr w:rsidR="00581C90" w14:paraId="47AD78A2" w14:textId="77777777" w:rsidTr="00183311">
        <w:trPr>
          <w:trHeight w:val="432"/>
        </w:trPr>
        <w:tc>
          <w:tcPr>
            <w:tcW w:w="756" w:type="dxa"/>
            <w:vAlign w:val="center"/>
          </w:tcPr>
          <w:p w14:paraId="637646C7" w14:textId="258BDC67" w:rsidR="00581C90" w:rsidRDefault="00581C90" w:rsidP="00581C90">
            <w:r>
              <w:t>1</w:t>
            </w:r>
            <w:r w:rsidR="002F41BC">
              <w:t>7</w:t>
            </w:r>
            <w:r>
              <w:t>.4</w:t>
            </w:r>
          </w:p>
        </w:tc>
        <w:tc>
          <w:tcPr>
            <w:tcW w:w="2364" w:type="dxa"/>
            <w:vAlign w:val="center"/>
          </w:tcPr>
          <w:p w14:paraId="4B863841" w14:textId="79A8C059" w:rsidR="00581C90" w:rsidRDefault="00581C90" w:rsidP="00581C90">
            <w:r>
              <w:t>Navigate to Report page using navigation bar</w:t>
            </w:r>
          </w:p>
        </w:tc>
        <w:tc>
          <w:tcPr>
            <w:tcW w:w="1771" w:type="dxa"/>
            <w:vAlign w:val="center"/>
          </w:tcPr>
          <w:p w14:paraId="7728E808" w14:textId="39368630" w:rsidR="00581C90" w:rsidRDefault="00581C90" w:rsidP="00581C90">
            <w:r>
              <w:t>Click Report link</w:t>
            </w:r>
          </w:p>
        </w:tc>
        <w:tc>
          <w:tcPr>
            <w:tcW w:w="2037" w:type="dxa"/>
            <w:vAlign w:val="center"/>
          </w:tcPr>
          <w:p w14:paraId="775A739D" w14:textId="10741957" w:rsidR="00581C90" w:rsidRDefault="00581C90" w:rsidP="00581C90">
            <w:r>
              <w:t>Navigate user to Report page</w:t>
            </w:r>
          </w:p>
        </w:tc>
        <w:tc>
          <w:tcPr>
            <w:tcW w:w="1126" w:type="dxa"/>
            <w:vAlign w:val="center"/>
          </w:tcPr>
          <w:p w14:paraId="64123FD9" w14:textId="100E2A8B" w:rsidR="00581C90" w:rsidRDefault="00581C90" w:rsidP="00581C90">
            <w:r>
              <w:t>As expected</w:t>
            </w:r>
          </w:p>
        </w:tc>
        <w:tc>
          <w:tcPr>
            <w:tcW w:w="1296" w:type="dxa"/>
            <w:vAlign w:val="center"/>
          </w:tcPr>
          <w:p w14:paraId="2B2864BD" w14:textId="5703E1B2" w:rsidR="00581C90" w:rsidRDefault="00581C90" w:rsidP="00581C90">
            <w:r>
              <w:t>Pass</w:t>
            </w:r>
          </w:p>
        </w:tc>
      </w:tr>
      <w:tr w:rsidR="00581C90" w14:paraId="3C654AFB" w14:textId="77777777" w:rsidTr="00183311">
        <w:trPr>
          <w:trHeight w:val="432"/>
        </w:trPr>
        <w:tc>
          <w:tcPr>
            <w:tcW w:w="756" w:type="dxa"/>
            <w:vAlign w:val="center"/>
          </w:tcPr>
          <w:p w14:paraId="64F9ADC0" w14:textId="1A2E9ED9" w:rsidR="00581C90" w:rsidRDefault="00581C90" w:rsidP="00581C90">
            <w:r>
              <w:t>1</w:t>
            </w:r>
            <w:r w:rsidR="002F41BC">
              <w:t>7</w:t>
            </w:r>
            <w:r>
              <w:t>.5</w:t>
            </w:r>
          </w:p>
        </w:tc>
        <w:tc>
          <w:tcPr>
            <w:tcW w:w="2364" w:type="dxa"/>
            <w:vAlign w:val="center"/>
          </w:tcPr>
          <w:p w14:paraId="598B82DA" w14:textId="6745DDFA" w:rsidR="00581C90" w:rsidRDefault="00581C90" w:rsidP="00581C90">
            <w:r>
              <w:t>Logout user using navigation bar</w:t>
            </w:r>
          </w:p>
        </w:tc>
        <w:tc>
          <w:tcPr>
            <w:tcW w:w="1771" w:type="dxa"/>
            <w:vAlign w:val="center"/>
          </w:tcPr>
          <w:p w14:paraId="5827D8CF" w14:textId="05C8C699" w:rsidR="00581C90" w:rsidRDefault="00581C90" w:rsidP="00581C90">
            <w:r>
              <w:t>Click Logout link</w:t>
            </w:r>
          </w:p>
        </w:tc>
        <w:tc>
          <w:tcPr>
            <w:tcW w:w="2037" w:type="dxa"/>
            <w:vAlign w:val="center"/>
          </w:tcPr>
          <w:p w14:paraId="0BB56175" w14:textId="4110F49A" w:rsidR="00581C90" w:rsidRDefault="00581C90" w:rsidP="00581C90">
            <w:r>
              <w:t>Logout user and redirect user to home page</w:t>
            </w:r>
          </w:p>
        </w:tc>
        <w:tc>
          <w:tcPr>
            <w:tcW w:w="1126" w:type="dxa"/>
            <w:vAlign w:val="center"/>
          </w:tcPr>
          <w:p w14:paraId="48687A54" w14:textId="73696E3A" w:rsidR="00581C90" w:rsidRDefault="00581C90" w:rsidP="00581C90">
            <w:r>
              <w:t>As expected</w:t>
            </w:r>
          </w:p>
        </w:tc>
        <w:tc>
          <w:tcPr>
            <w:tcW w:w="1296" w:type="dxa"/>
            <w:vAlign w:val="center"/>
          </w:tcPr>
          <w:p w14:paraId="6B29C486" w14:textId="2CACC340" w:rsidR="00581C90" w:rsidRDefault="00581C90" w:rsidP="00581C90">
            <w:r>
              <w:t>Pass</w:t>
            </w:r>
          </w:p>
        </w:tc>
      </w:tr>
      <w:tr w:rsidR="00581C90" w14:paraId="63888FF2" w14:textId="77777777" w:rsidTr="00183311">
        <w:trPr>
          <w:trHeight w:val="432"/>
        </w:trPr>
        <w:tc>
          <w:tcPr>
            <w:tcW w:w="756" w:type="dxa"/>
            <w:vAlign w:val="center"/>
          </w:tcPr>
          <w:p w14:paraId="14FA543B" w14:textId="0C440C4E" w:rsidR="00581C90" w:rsidRDefault="00581C90" w:rsidP="00581C90">
            <w:r>
              <w:lastRenderedPageBreak/>
              <w:t>1</w:t>
            </w:r>
            <w:r w:rsidR="002F41BC">
              <w:t>7</w:t>
            </w:r>
            <w:r>
              <w:t>.6</w:t>
            </w:r>
          </w:p>
        </w:tc>
        <w:tc>
          <w:tcPr>
            <w:tcW w:w="2364" w:type="dxa"/>
            <w:vAlign w:val="center"/>
          </w:tcPr>
          <w:p w14:paraId="627E1520" w14:textId="602CB378" w:rsidR="00581C90" w:rsidRPr="00AA57F3" w:rsidRDefault="00581C90" w:rsidP="00581C90">
            <w:r>
              <w:t>Show User information</w:t>
            </w:r>
          </w:p>
        </w:tc>
        <w:tc>
          <w:tcPr>
            <w:tcW w:w="1771" w:type="dxa"/>
            <w:vAlign w:val="center"/>
          </w:tcPr>
          <w:p w14:paraId="19FD6796" w14:textId="1D83EE14" w:rsidR="00581C90" w:rsidRDefault="00581C90" w:rsidP="00581C90">
            <w:r>
              <w:t>Click User tab</w:t>
            </w:r>
          </w:p>
        </w:tc>
        <w:tc>
          <w:tcPr>
            <w:tcW w:w="2037" w:type="dxa"/>
            <w:vAlign w:val="center"/>
          </w:tcPr>
          <w:p w14:paraId="297B9BBE" w14:textId="6C973009" w:rsidR="00581C90" w:rsidRDefault="00581C90" w:rsidP="00581C90">
            <w:r>
              <w:t>Display all User information</w:t>
            </w:r>
          </w:p>
        </w:tc>
        <w:tc>
          <w:tcPr>
            <w:tcW w:w="1126" w:type="dxa"/>
            <w:vAlign w:val="center"/>
          </w:tcPr>
          <w:p w14:paraId="06128EFC" w14:textId="3D156DBA" w:rsidR="00581C90" w:rsidRDefault="00581C90" w:rsidP="00581C90">
            <w:r>
              <w:t>As expected</w:t>
            </w:r>
          </w:p>
        </w:tc>
        <w:tc>
          <w:tcPr>
            <w:tcW w:w="1296" w:type="dxa"/>
            <w:vAlign w:val="center"/>
          </w:tcPr>
          <w:p w14:paraId="11040D8D" w14:textId="1FE58998" w:rsidR="00581C90" w:rsidRDefault="00581C90" w:rsidP="00581C90">
            <w:r>
              <w:t>Pass</w:t>
            </w:r>
          </w:p>
        </w:tc>
      </w:tr>
      <w:tr w:rsidR="00581C90" w14:paraId="7ED2ADED" w14:textId="77777777" w:rsidTr="00183311">
        <w:trPr>
          <w:trHeight w:val="432"/>
        </w:trPr>
        <w:tc>
          <w:tcPr>
            <w:tcW w:w="756" w:type="dxa"/>
            <w:vAlign w:val="center"/>
          </w:tcPr>
          <w:p w14:paraId="090719D3" w14:textId="65900E63" w:rsidR="00581C90" w:rsidRDefault="00581C90" w:rsidP="00581C90">
            <w:r>
              <w:t>1</w:t>
            </w:r>
            <w:r w:rsidR="002F41BC">
              <w:t>7</w:t>
            </w:r>
            <w:r>
              <w:t>.7</w:t>
            </w:r>
          </w:p>
        </w:tc>
        <w:tc>
          <w:tcPr>
            <w:tcW w:w="2364" w:type="dxa"/>
            <w:vAlign w:val="center"/>
          </w:tcPr>
          <w:p w14:paraId="70765E22" w14:textId="748155F4" w:rsidR="00581C90" w:rsidRDefault="00581C90" w:rsidP="00581C90">
            <w:r>
              <w:t>Show Current Account information</w:t>
            </w:r>
          </w:p>
        </w:tc>
        <w:tc>
          <w:tcPr>
            <w:tcW w:w="1771" w:type="dxa"/>
            <w:vAlign w:val="center"/>
          </w:tcPr>
          <w:p w14:paraId="08063E2F" w14:textId="352F1BFF" w:rsidR="00581C90" w:rsidRDefault="00581C90" w:rsidP="00581C90">
            <w:r>
              <w:t>Click Current Account tab</w:t>
            </w:r>
          </w:p>
        </w:tc>
        <w:tc>
          <w:tcPr>
            <w:tcW w:w="2037" w:type="dxa"/>
            <w:vAlign w:val="center"/>
          </w:tcPr>
          <w:p w14:paraId="728C400D" w14:textId="3D730E74" w:rsidR="00581C90" w:rsidRDefault="00581C90" w:rsidP="00581C90">
            <w:r>
              <w:t>Display all Current Account information</w:t>
            </w:r>
          </w:p>
        </w:tc>
        <w:tc>
          <w:tcPr>
            <w:tcW w:w="1126" w:type="dxa"/>
            <w:vAlign w:val="center"/>
          </w:tcPr>
          <w:p w14:paraId="09822EA8" w14:textId="11B07D7C" w:rsidR="00581C90" w:rsidRDefault="00581C90" w:rsidP="00581C90">
            <w:r>
              <w:t>As expected</w:t>
            </w:r>
          </w:p>
        </w:tc>
        <w:tc>
          <w:tcPr>
            <w:tcW w:w="1296" w:type="dxa"/>
            <w:vAlign w:val="center"/>
          </w:tcPr>
          <w:p w14:paraId="6244A74A" w14:textId="0C908FCA" w:rsidR="00581C90" w:rsidRDefault="00581C90" w:rsidP="00581C90">
            <w:r>
              <w:t>Pass</w:t>
            </w:r>
          </w:p>
        </w:tc>
      </w:tr>
      <w:tr w:rsidR="00581C90" w14:paraId="4D651575" w14:textId="77777777" w:rsidTr="00183311">
        <w:trPr>
          <w:trHeight w:val="432"/>
        </w:trPr>
        <w:tc>
          <w:tcPr>
            <w:tcW w:w="756" w:type="dxa"/>
            <w:vAlign w:val="center"/>
          </w:tcPr>
          <w:p w14:paraId="73675A73" w14:textId="1B96B6A6" w:rsidR="00581C90" w:rsidRDefault="00581C90" w:rsidP="00581C90">
            <w:r>
              <w:t>1</w:t>
            </w:r>
            <w:r w:rsidR="002F41BC">
              <w:t>7</w:t>
            </w:r>
            <w:r>
              <w:t>.8</w:t>
            </w:r>
          </w:p>
        </w:tc>
        <w:tc>
          <w:tcPr>
            <w:tcW w:w="2364" w:type="dxa"/>
            <w:vAlign w:val="center"/>
          </w:tcPr>
          <w:p w14:paraId="5F05E9A2" w14:textId="24313723" w:rsidR="00581C90" w:rsidRDefault="00581C90" w:rsidP="00581C90">
            <w:r>
              <w:t>Show Savings Account information</w:t>
            </w:r>
          </w:p>
        </w:tc>
        <w:tc>
          <w:tcPr>
            <w:tcW w:w="1771" w:type="dxa"/>
            <w:vAlign w:val="center"/>
          </w:tcPr>
          <w:p w14:paraId="00E0CF6F" w14:textId="66900245" w:rsidR="00581C90" w:rsidRDefault="00581C90" w:rsidP="00581C90">
            <w:r>
              <w:t>Click Savings Account tab</w:t>
            </w:r>
          </w:p>
        </w:tc>
        <w:tc>
          <w:tcPr>
            <w:tcW w:w="2037" w:type="dxa"/>
            <w:vAlign w:val="center"/>
          </w:tcPr>
          <w:p w14:paraId="4B829829" w14:textId="3BA9280C" w:rsidR="00581C90" w:rsidRDefault="00581C90" w:rsidP="00581C90">
            <w:r>
              <w:t>Display all Savings Account information</w:t>
            </w:r>
          </w:p>
        </w:tc>
        <w:tc>
          <w:tcPr>
            <w:tcW w:w="1126" w:type="dxa"/>
            <w:vAlign w:val="center"/>
          </w:tcPr>
          <w:p w14:paraId="6C1437A2" w14:textId="2D189B13" w:rsidR="00581C90" w:rsidRDefault="00581C90" w:rsidP="00581C90">
            <w:r>
              <w:t>As expected</w:t>
            </w:r>
          </w:p>
        </w:tc>
        <w:tc>
          <w:tcPr>
            <w:tcW w:w="1296" w:type="dxa"/>
            <w:vAlign w:val="center"/>
          </w:tcPr>
          <w:p w14:paraId="5EA725E1" w14:textId="7840F346" w:rsidR="00581C90" w:rsidRDefault="00581C90" w:rsidP="00581C90">
            <w:r>
              <w:t>Pass</w:t>
            </w:r>
          </w:p>
        </w:tc>
      </w:tr>
      <w:tr w:rsidR="00581C90" w14:paraId="407907E9" w14:textId="77777777" w:rsidTr="00183311">
        <w:trPr>
          <w:trHeight w:val="432"/>
        </w:trPr>
        <w:tc>
          <w:tcPr>
            <w:tcW w:w="756" w:type="dxa"/>
            <w:vAlign w:val="center"/>
          </w:tcPr>
          <w:p w14:paraId="39F518D9" w14:textId="432259A8" w:rsidR="00581C90" w:rsidRDefault="00581C90" w:rsidP="00581C90">
            <w:r>
              <w:t>1</w:t>
            </w:r>
            <w:r w:rsidR="002F41BC">
              <w:t>7</w:t>
            </w:r>
            <w:r>
              <w:t>.9</w:t>
            </w:r>
          </w:p>
        </w:tc>
        <w:tc>
          <w:tcPr>
            <w:tcW w:w="2364" w:type="dxa"/>
            <w:vAlign w:val="center"/>
          </w:tcPr>
          <w:p w14:paraId="0AC71387" w14:textId="0E177E87" w:rsidR="00581C90" w:rsidRDefault="00581C90" w:rsidP="00581C90">
            <w:r>
              <w:t>Navigate to Deposit page using button</w:t>
            </w:r>
          </w:p>
        </w:tc>
        <w:tc>
          <w:tcPr>
            <w:tcW w:w="1771" w:type="dxa"/>
            <w:vAlign w:val="center"/>
          </w:tcPr>
          <w:p w14:paraId="1244DB97" w14:textId="66580ED6" w:rsidR="00581C90" w:rsidRDefault="00581C90" w:rsidP="00581C90">
            <w:r>
              <w:t>Click Deposit button</w:t>
            </w:r>
          </w:p>
        </w:tc>
        <w:tc>
          <w:tcPr>
            <w:tcW w:w="2037" w:type="dxa"/>
            <w:vAlign w:val="center"/>
          </w:tcPr>
          <w:p w14:paraId="76A8F683" w14:textId="320820E5" w:rsidR="00581C90" w:rsidRDefault="00581C90" w:rsidP="00581C90">
            <w:r>
              <w:t>Navigate to Deposit page</w:t>
            </w:r>
          </w:p>
        </w:tc>
        <w:tc>
          <w:tcPr>
            <w:tcW w:w="1126" w:type="dxa"/>
            <w:vAlign w:val="center"/>
          </w:tcPr>
          <w:p w14:paraId="4B05E471" w14:textId="764B11B9" w:rsidR="00581C90" w:rsidRDefault="00581C90" w:rsidP="00581C90">
            <w:r>
              <w:t>As expected</w:t>
            </w:r>
          </w:p>
        </w:tc>
        <w:tc>
          <w:tcPr>
            <w:tcW w:w="1296" w:type="dxa"/>
            <w:vAlign w:val="center"/>
          </w:tcPr>
          <w:p w14:paraId="3C19AFC6" w14:textId="7EB8C906" w:rsidR="00581C90" w:rsidRDefault="00581C90" w:rsidP="00581C90">
            <w:r>
              <w:t>Pass</w:t>
            </w:r>
          </w:p>
        </w:tc>
      </w:tr>
      <w:tr w:rsidR="00581C90" w14:paraId="55C9D8A6" w14:textId="77777777" w:rsidTr="00183311">
        <w:trPr>
          <w:trHeight w:val="432"/>
        </w:trPr>
        <w:tc>
          <w:tcPr>
            <w:tcW w:w="756" w:type="dxa"/>
            <w:vAlign w:val="center"/>
          </w:tcPr>
          <w:p w14:paraId="7E314C55" w14:textId="151C50DC" w:rsidR="00581C90" w:rsidRDefault="00581C90" w:rsidP="00581C90">
            <w:r>
              <w:t>1</w:t>
            </w:r>
            <w:r w:rsidR="002F41BC">
              <w:t>7</w:t>
            </w:r>
            <w:r>
              <w:t>.10</w:t>
            </w:r>
          </w:p>
        </w:tc>
        <w:tc>
          <w:tcPr>
            <w:tcW w:w="2364" w:type="dxa"/>
            <w:vAlign w:val="center"/>
          </w:tcPr>
          <w:p w14:paraId="444A5F27" w14:textId="149BC676" w:rsidR="00581C90" w:rsidRDefault="00581C90" w:rsidP="00581C90">
            <w:r>
              <w:t>Navigate to Withdraw page using button</w:t>
            </w:r>
          </w:p>
        </w:tc>
        <w:tc>
          <w:tcPr>
            <w:tcW w:w="1771" w:type="dxa"/>
            <w:vAlign w:val="center"/>
          </w:tcPr>
          <w:p w14:paraId="743121D3" w14:textId="1A5AF97B" w:rsidR="00581C90" w:rsidRDefault="00581C90" w:rsidP="00581C90">
            <w:r>
              <w:t>Click Withdraw button</w:t>
            </w:r>
          </w:p>
        </w:tc>
        <w:tc>
          <w:tcPr>
            <w:tcW w:w="2037" w:type="dxa"/>
            <w:vAlign w:val="center"/>
          </w:tcPr>
          <w:p w14:paraId="1BEB8082" w14:textId="228B4F7A" w:rsidR="00581C90" w:rsidRDefault="00581C90" w:rsidP="00581C90">
            <w:r>
              <w:t>Navigate to Withdraw page</w:t>
            </w:r>
          </w:p>
        </w:tc>
        <w:tc>
          <w:tcPr>
            <w:tcW w:w="1126" w:type="dxa"/>
            <w:vAlign w:val="center"/>
          </w:tcPr>
          <w:p w14:paraId="34ADC196" w14:textId="6572CDD5" w:rsidR="00581C90" w:rsidRDefault="00581C90" w:rsidP="00581C90">
            <w:r>
              <w:t>As expected</w:t>
            </w:r>
          </w:p>
        </w:tc>
        <w:tc>
          <w:tcPr>
            <w:tcW w:w="1296" w:type="dxa"/>
            <w:vAlign w:val="center"/>
          </w:tcPr>
          <w:p w14:paraId="08E8607A" w14:textId="7D268416" w:rsidR="00581C90" w:rsidRDefault="00581C90" w:rsidP="00581C90">
            <w:r>
              <w:t>Pass</w:t>
            </w:r>
          </w:p>
        </w:tc>
      </w:tr>
      <w:tr w:rsidR="00581C90" w14:paraId="6FC0CA5E" w14:textId="77777777" w:rsidTr="00183311">
        <w:trPr>
          <w:trHeight w:val="737"/>
        </w:trPr>
        <w:tc>
          <w:tcPr>
            <w:tcW w:w="756" w:type="dxa"/>
            <w:vAlign w:val="center"/>
          </w:tcPr>
          <w:p w14:paraId="3B893837" w14:textId="6E03B6D8" w:rsidR="00581C90" w:rsidRDefault="00581C90" w:rsidP="00581C90">
            <w:r>
              <w:t>1</w:t>
            </w:r>
            <w:r w:rsidR="002F41BC">
              <w:t>7</w:t>
            </w:r>
            <w:r>
              <w:t>.11</w:t>
            </w:r>
          </w:p>
        </w:tc>
        <w:tc>
          <w:tcPr>
            <w:tcW w:w="2364" w:type="dxa"/>
            <w:vAlign w:val="center"/>
          </w:tcPr>
          <w:p w14:paraId="1A3E5CA4" w14:textId="06351909" w:rsidR="00581C90" w:rsidRDefault="00581C90" w:rsidP="00581C90">
            <w:r>
              <w:t>Navigate to Transfer page using button</w:t>
            </w:r>
          </w:p>
        </w:tc>
        <w:tc>
          <w:tcPr>
            <w:tcW w:w="1771" w:type="dxa"/>
            <w:vAlign w:val="center"/>
          </w:tcPr>
          <w:p w14:paraId="6574BE11" w14:textId="08EEBF35" w:rsidR="00581C90" w:rsidRDefault="00581C90" w:rsidP="00581C90">
            <w:r>
              <w:t>Click Transfer button</w:t>
            </w:r>
          </w:p>
        </w:tc>
        <w:tc>
          <w:tcPr>
            <w:tcW w:w="2037" w:type="dxa"/>
            <w:vAlign w:val="center"/>
          </w:tcPr>
          <w:p w14:paraId="4AAC7EBF" w14:textId="7CE2C422" w:rsidR="00581C90" w:rsidRDefault="00581C90" w:rsidP="00581C90">
            <w:r>
              <w:t>Navigate to Transfer page</w:t>
            </w:r>
          </w:p>
        </w:tc>
        <w:tc>
          <w:tcPr>
            <w:tcW w:w="1126" w:type="dxa"/>
            <w:vAlign w:val="center"/>
          </w:tcPr>
          <w:p w14:paraId="568746CB" w14:textId="6992B77F" w:rsidR="00581C90" w:rsidRDefault="00581C90" w:rsidP="00581C90">
            <w:r>
              <w:t>As expected</w:t>
            </w:r>
          </w:p>
        </w:tc>
        <w:tc>
          <w:tcPr>
            <w:tcW w:w="1296" w:type="dxa"/>
            <w:vAlign w:val="center"/>
          </w:tcPr>
          <w:p w14:paraId="1EB3B8AF" w14:textId="70B02686" w:rsidR="00581C90" w:rsidRDefault="00581C90" w:rsidP="00581C90">
            <w:r>
              <w:t>Pass</w:t>
            </w:r>
          </w:p>
        </w:tc>
      </w:tr>
    </w:tbl>
    <w:p w14:paraId="741AB220" w14:textId="77777777" w:rsidR="00581C90" w:rsidRPr="00581C90" w:rsidRDefault="00581C90" w:rsidP="00581C90"/>
    <w:p w14:paraId="2B6E87A1" w14:textId="77777777" w:rsidR="00655D2F" w:rsidRDefault="00655D2F" w:rsidP="00655D2F">
      <w:pPr>
        <w:spacing w:line="360" w:lineRule="auto"/>
      </w:pPr>
    </w:p>
    <w:p w14:paraId="60028C89" w14:textId="2B9F8681" w:rsidR="00CC6895" w:rsidRDefault="00CC6895" w:rsidP="00CC6895">
      <w:pPr>
        <w:pStyle w:val="Heading4"/>
      </w:pPr>
      <w:r>
        <w:t>5.3.1.1</w:t>
      </w:r>
      <w:r w:rsidR="00581C90">
        <w:t>8</w:t>
      </w:r>
      <w:r>
        <w:t xml:space="preserve"> Admin: Deposit</w:t>
      </w:r>
    </w:p>
    <w:p w14:paraId="5CD63B49" w14:textId="408B2FF4" w:rsidR="00CC6895" w:rsidRPr="00A71CA9" w:rsidRDefault="00CC6895" w:rsidP="00CC6895">
      <w:pPr>
        <w:pStyle w:val="Caption"/>
        <w:keepNext/>
        <w:spacing w:after="0" w:line="360" w:lineRule="auto"/>
        <w:jc w:val="center"/>
      </w:pPr>
      <w:bookmarkStart w:id="186" w:name="_Toc165401152"/>
      <w:r>
        <w:t xml:space="preserve">Table </w:t>
      </w:r>
      <w:r>
        <w:fldChar w:fldCharType="begin"/>
      </w:r>
      <w:r>
        <w:instrText xml:space="preserve"> SEQ Table \* ARABIC </w:instrText>
      </w:r>
      <w:r>
        <w:fldChar w:fldCharType="separate"/>
      </w:r>
      <w:r w:rsidR="00F04BD3">
        <w:rPr>
          <w:noProof/>
        </w:rPr>
        <w:t>43</w:t>
      </w:r>
      <w:r>
        <w:fldChar w:fldCharType="end"/>
      </w:r>
      <w:r>
        <w:t xml:space="preserve">: </w:t>
      </w:r>
      <w:r w:rsidR="00F04BD3">
        <w:t>Unit Testing for Admin Deposit Page</w:t>
      </w:r>
      <w:bookmarkEnd w:id="186"/>
    </w:p>
    <w:tbl>
      <w:tblPr>
        <w:tblStyle w:val="TableGrid"/>
        <w:tblW w:w="0" w:type="auto"/>
        <w:tblLook w:val="04A0" w:firstRow="1" w:lastRow="0" w:firstColumn="1" w:lastColumn="0" w:noHBand="0" w:noVBand="1"/>
      </w:tblPr>
      <w:tblGrid>
        <w:gridCol w:w="756"/>
        <w:gridCol w:w="2364"/>
        <w:gridCol w:w="1771"/>
        <w:gridCol w:w="2037"/>
        <w:gridCol w:w="1126"/>
        <w:gridCol w:w="1296"/>
      </w:tblGrid>
      <w:tr w:rsidR="002F41BC" w14:paraId="11CEA9BF" w14:textId="77777777" w:rsidTr="00183311">
        <w:trPr>
          <w:trHeight w:val="432"/>
        </w:trPr>
        <w:tc>
          <w:tcPr>
            <w:tcW w:w="9350" w:type="dxa"/>
            <w:gridSpan w:val="6"/>
            <w:shd w:val="clear" w:color="auto" w:fill="E2EFD9" w:themeFill="accent6" w:themeFillTint="33"/>
            <w:vAlign w:val="center"/>
          </w:tcPr>
          <w:p w14:paraId="34468E52" w14:textId="5C369F42" w:rsidR="002F41BC" w:rsidRPr="003941CC" w:rsidRDefault="002F41BC" w:rsidP="00183311">
            <w:pPr>
              <w:rPr>
                <w:b/>
                <w:bCs/>
              </w:rPr>
            </w:pPr>
            <w:r>
              <w:rPr>
                <w:b/>
                <w:bCs/>
              </w:rPr>
              <w:t>18.0 Deposit</w:t>
            </w:r>
            <w:r w:rsidRPr="004C4F58">
              <w:rPr>
                <w:b/>
                <w:bCs/>
              </w:rPr>
              <w:t xml:space="preserve"> </w:t>
            </w:r>
            <w:r>
              <w:rPr>
                <w:b/>
                <w:bCs/>
              </w:rPr>
              <w:t>(Admin)</w:t>
            </w:r>
          </w:p>
        </w:tc>
      </w:tr>
      <w:tr w:rsidR="002F41BC" w14:paraId="0D6D8F01" w14:textId="77777777" w:rsidTr="00183311">
        <w:trPr>
          <w:trHeight w:val="432"/>
        </w:trPr>
        <w:tc>
          <w:tcPr>
            <w:tcW w:w="756" w:type="dxa"/>
            <w:shd w:val="clear" w:color="auto" w:fill="FFF2CC" w:themeFill="accent4" w:themeFillTint="33"/>
            <w:vAlign w:val="center"/>
          </w:tcPr>
          <w:p w14:paraId="4052C294" w14:textId="77777777" w:rsidR="002F41BC" w:rsidRPr="0021490B" w:rsidRDefault="002F41BC" w:rsidP="00183311">
            <w:pPr>
              <w:rPr>
                <w:b/>
                <w:bCs/>
              </w:rPr>
            </w:pPr>
            <w:r w:rsidRPr="0021490B">
              <w:rPr>
                <w:b/>
                <w:bCs/>
              </w:rPr>
              <w:t>ID</w:t>
            </w:r>
          </w:p>
        </w:tc>
        <w:tc>
          <w:tcPr>
            <w:tcW w:w="2364" w:type="dxa"/>
            <w:shd w:val="clear" w:color="auto" w:fill="FFF2CC" w:themeFill="accent4" w:themeFillTint="33"/>
            <w:vAlign w:val="center"/>
          </w:tcPr>
          <w:p w14:paraId="41FF7877" w14:textId="77777777" w:rsidR="002F41BC" w:rsidRPr="0021490B" w:rsidRDefault="002F41BC" w:rsidP="00183311">
            <w:pPr>
              <w:rPr>
                <w:b/>
                <w:bCs/>
              </w:rPr>
            </w:pPr>
            <w:r w:rsidRPr="0021490B">
              <w:rPr>
                <w:b/>
                <w:bCs/>
              </w:rPr>
              <w:t>Test Procedures</w:t>
            </w:r>
          </w:p>
        </w:tc>
        <w:tc>
          <w:tcPr>
            <w:tcW w:w="1771" w:type="dxa"/>
            <w:shd w:val="clear" w:color="auto" w:fill="FFF2CC" w:themeFill="accent4" w:themeFillTint="33"/>
            <w:vAlign w:val="center"/>
          </w:tcPr>
          <w:p w14:paraId="00BD38C3" w14:textId="77777777" w:rsidR="002F41BC" w:rsidRPr="0021490B" w:rsidRDefault="002F41BC" w:rsidP="00183311">
            <w:pPr>
              <w:rPr>
                <w:b/>
                <w:bCs/>
              </w:rPr>
            </w:pPr>
            <w:r w:rsidRPr="0021490B">
              <w:rPr>
                <w:b/>
                <w:bCs/>
              </w:rPr>
              <w:t>Test Data</w:t>
            </w:r>
          </w:p>
        </w:tc>
        <w:tc>
          <w:tcPr>
            <w:tcW w:w="2037" w:type="dxa"/>
            <w:shd w:val="clear" w:color="auto" w:fill="FFF2CC" w:themeFill="accent4" w:themeFillTint="33"/>
            <w:vAlign w:val="center"/>
          </w:tcPr>
          <w:p w14:paraId="763747E9" w14:textId="77777777" w:rsidR="002F41BC" w:rsidRPr="0021490B" w:rsidRDefault="002F41BC" w:rsidP="00183311">
            <w:pPr>
              <w:rPr>
                <w:b/>
                <w:bCs/>
              </w:rPr>
            </w:pPr>
            <w:r w:rsidRPr="0021490B">
              <w:rPr>
                <w:b/>
                <w:bCs/>
              </w:rPr>
              <w:t>Expected Result</w:t>
            </w:r>
          </w:p>
        </w:tc>
        <w:tc>
          <w:tcPr>
            <w:tcW w:w="1126" w:type="dxa"/>
            <w:shd w:val="clear" w:color="auto" w:fill="FFF2CC" w:themeFill="accent4" w:themeFillTint="33"/>
            <w:vAlign w:val="center"/>
          </w:tcPr>
          <w:p w14:paraId="41CEA2E4" w14:textId="77777777" w:rsidR="002F41BC" w:rsidRPr="0021490B" w:rsidRDefault="002F41BC" w:rsidP="00183311">
            <w:pPr>
              <w:rPr>
                <w:b/>
                <w:bCs/>
              </w:rPr>
            </w:pPr>
            <w:r w:rsidRPr="0021490B">
              <w:rPr>
                <w:b/>
                <w:bCs/>
              </w:rPr>
              <w:t>Actual Result</w:t>
            </w:r>
          </w:p>
        </w:tc>
        <w:tc>
          <w:tcPr>
            <w:tcW w:w="1296" w:type="dxa"/>
            <w:shd w:val="clear" w:color="auto" w:fill="FFF2CC" w:themeFill="accent4" w:themeFillTint="33"/>
            <w:vAlign w:val="center"/>
          </w:tcPr>
          <w:p w14:paraId="2F4BE3C3" w14:textId="77777777" w:rsidR="002F41BC" w:rsidRPr="0021490B" w:rsidRDefault="002F41BC" w:rsidP="00183311">
            <w:pPr>
              <w:rPr>
                <w:b/>
                <w:bCs/>
              </w:rPr>
            </w:pPr>
            <w:r w:rsidRPr="0021490B">
              <w:rPr>
                <w:b/>
                <w:bCs/>
              </w:rPr>
              <w:t>Status (Pass/Fail)</w:t>
            </w:r>
          </w:p>
        </w:tc>
      </w:tr>
      <w:tr w:rsidR="002F41BC" w14:paraId="4B0E706C" w14:textId="77777777" w:rsidTr="00183311">
        <w:trPr>
          <w:trHeight w:val="432"/>
        </w:trPr>
        <w:tc>
          <w:tcPr>
            <w:tcW w:w="756" w:type="dxa"/>
            <w:vAlign w:val="center"/>
          </w:tcPr>
          <w:p w14:paraId="3F13C0B3" w14:textId="2F916EC7" w:rsidR="002F41BC" w:rsidRDefault="002F41BC" w:rsidP="00183311">
            <w:r>
              <w:t>18.1</w:t>
            </w:r>
          </w:p>
        </w:tc>
        <w:tc>
          <w:tcPr>
            <w:tcW w:w="2364" w:type="dxa"/>
            <w:vAlign w:val="center"/>
          </w:tcPr>
          <w:p w14:paraId="73D47ABA" w14:textId="77777777" w:rsidR="002F41BC" w:rsidRPr="00AA57F3" w:rsidRDefault="002F41BC" w:rsidP="00183311">
            <w:r>
              <w:t>Navigate to Manage User page using Finease link</w:t>
            </w:r>
          </w:p>
        </w:tc>
        <w:tc>
          <w:tcPr>
            <w:tcW w:w="1771" w:type="dxa"/>
            <w:vAlign w:val="center"/>
          </w:tcPr>
          <w:p w14:paraId="39751A65" w14:textId="77777777" w:rsidR="002F41BC" w:rsidRDefault="002F41BC" w:rsidP="00183311">
            <w:r>
              <w:t>Click Finease link</w:t>
            </w:r>
          </w:p>
        </w:tc>
        <w:tc>
          <w:tcPr>
            <w:tcW w:w="2037" w:type="dxa"/>
            <w:vAlign w:val="center"/>
          </w:tcPr>
          <w:p w14:paraId="5C827306" w14:textId="77777777" w:rsidR="002F41BC" w:rsidRDefault="002F41BC" w:rsidP="00183311">
            <w:r>
              <w:t>Navigate user to Manage User page</w:t>
            </w:r>
          </w:p>
        </w:tc>
        <w:tc>
          <w:tcPr>
            <w:tcW w:w="1126" w:type="dxa"/>
            <w:vAlign w:val="center"/>
          </w:tcPr>
          <w:p w14:paraId="1383A152" w14:textId="77777777" w:rsidR="002F41BC" w:rsidRDefault="002F41BC" w:rsidP="00183311">
            <w:r>
              <w:t>As expected</w:t>
            </w:r>
          </w:p>
        </w:tc>
        <w:tc>
          <w:tcPr>
            <w:tcW w:w="1296" w:type="dxa"/>
            <w:vAlign w:val="center"/>
          </w:tcPr>
          <w:p w14:paraId="3BD08F18" w14:textId="77777777" w:rsidR="002F41BC" w:rsidRDefault="002F41BC" w:rsidP="00183311">
            <w:r>
              <w:t>Pass</w:t>
            </w:r>
          </w:p>
        </w:tc>
      </w:tr>
      <w:tr w:rsidR="002F41BC" w14:paraId="2922E531" w14:textId="77777777" w:rsidTr="00183311">
        <w:trPr>
          <w:trHeight w:val="432"/>
        </w:trPr>
        <w:tc>
          <w:tcPr>
            <w:tcW w:w="756" w:type="dxa"/>
            <w:vAlign w:val="center"/>
          </w:tcPr>
          <w:p w14:paraId="03FBBDDF" w14:textId="3FB5A64D" w:rsidR="002F41BC" w:rsidRDefault="002F41BC" w:rsidP="00183311">
            <w:r>
              <w:t>18.2</w:t>
            </w:r>
          </w:p>
        </w:tc>
        <w:tc>
          <w:tcPr>
            <w:tcW w:w="2364" w:type="dxa"/>
            <w:vAlign w:val="center"/>
          </w:tcPr>
          <w:p w14:paraId="6BAFD74C" w14:textId="77777777" w:rsidR="002F41BC" w:rsidRDefault="002F41BC" w:rsidP="00183311">
            <w:r>
              <w:t>Navigate to Manage User page using navigation bar</w:t>
            </w:r>
          </w:p>
        </w:tc>
        <w:tc>
          <w:tcPr>
            <w:tcW w:w="1771" w:type="dxa"/>
            <w:vAlign w:val="center"/>
          </w:tcPr>
          <w:p w14:paraId="53E35CCB" w14:textId="77777777" w:rsidR="002F41BC" w:rsidRDefault="002F41BC" w:rsidP="00183311">
            <w:r>
              <w:t>Click Manage User link</w:t>
            </w:r>
          </w:p>
        </w:tc>
        <w:tc>
          <w:tcPr>
            <w:tcW w:w="2037" w:type="dxa"/>
            <w:vAlign w:val="center"/>
          </w:tcPr>
          <w:p w14:paraId="546BBE06" w14:textId="77777777" w:rsidR="002F41BC" w:rsidRDefault="002F41BC" w:rsidP="00183311">
            <w:r>
              <w:t>Navigate user to Manage User page</w:t>
            </w:r>
          </w:p>
        </w:tc>
        <w:tc>
          <w:tcPr>
            <w:tcW w:w="1126" w:type="dxa"/>
            <w:vAlign w:val="center"/>
          </w:tcPr>
          <w:p w14:paraId="4465C3B2" w14:textId="77777777" w:rsidR="002F41BC" w:rsidRDefault="002F41BC" w:rsidP="00183311">
            <w:r>
              <w:t>As expected</w:t>
            </w:r>
          </w:p>
        </w:tc>
        <w:tc>
          <w:tcPr>
            <w:tcW w:w="1296" w:type="dxa"/>
            <w:vAlign w:val="center"/>
          </w:tcPr>
          <w:p w14:paraId="0F116380" w14:textId="77777777" w:rsidR="002F41BC" w:rsidRDefault="002F41BC" w:rsidP="00183311">
            <w:r>
              <w:t>Pass</w:t>
            </w:r>
          </w:p>
        </w:tc>
      </w:tr>
      <w:tr w:rsidR="002F41BC" w14:paraId="4CBF1A40" w14:textId="77777777" w:rsidTr="00183311">
        <w:trPr>
          <w:trHeight w:val="432"/>
        </w:trPr>
        <w:tc>
          <w:tcPr>
            <w:tcW w:w="756" w:type="dxa"/>
            <w:vAlign w:val="center"/>
          </w:tcPr>
          <w:p w14:paraId="3ABF4B6A" w14:textId="0C8B4E60" w:rsidR="002F41BC" w:rsidRDefault="002F41BC" w:rsidP="00183311">
            <w:r>
              <w:t>18.3</w:t>
            </w:r>
          </w:p>
        </w:tc>
        <w:tc>
          <w:tcPr>
            <w:tcW w:w="2364" w:type="dxa"/>
            <w:vAlign w:val="center"/>
          </w:tcPr>
          <w:p w14:paraId="57BCE757" w14:textId="77777777" w:rsidR="002F41BC" w:rsidRDefault="002F41BC" w:rsidP="00183311">
            <w:r>
              <w:t>Navigate to Activity Log page using navigation bar</w:t>
            </w:r>
          </w:p>
        </w:tc>
        <w:tc>
          <w:tcPr>
            <w:tcW w:w="1771" w:type="dxa"/>
            <w:vAlign w:val="center"/>
          </w:tcPr>
          <w:p w14:paraId="0503D98A" w14:textId="77777777" w:rsidR="002F41BC" w:rsidRDefault="002F41BC" w:rsidP="00183311">
            <w:r>
              <w:t>Click Activity Log link</w:t>
            </w:r>
          </w:p>
        </w:tc>
        <w:tc>
          <w:tcPr>
            <w:tcW w:w="2037" w:type="dxa"/>
            <w:vAlign w:val="center"/>
          </w:tcPr>
          <w:p w14:paraId="7FBD29F1" w14:textId="77777777" w:rsidR="002F41BC" w:rsidRDefault="002F41BC" w:rsidP="00183311">
            <w:r>
              <w:t>Navigate user to Activity Log page</w:t>
            </w:r>
          </w:p>
        </w:tc>
        <w:tc>
          <w:tcPr>
            <w:tcW w:w="1126" w:type="dxa"/>
            <w:vAlign w:val="center"/>
          </w:tcPr>
          <w:p w14:paraId="16FF0634" w14:textId="77777777" w:rsidR="002F41BC" w:rsidRDefault="002F41BC" w:rsidP="00183311">
            <w:r>
              <w:t>As expected</w:t>
            </w:r>
          </w:p>
        </w:tc>
        <w:tc>
          <w:tcPr>
            <w:tcW w:w="1296" w:type="dxa"/>
            <w:vAlign w:val="center"/>
          </w:tcPr>
          <w:p w14:paraId="509DB1E9" w14:textId="77777777" w:rsidR="002F41BC" w:rsidRDefault="002F41BC" w:rsidP="00183311">
            <w:r>
              <w:t>Pass</w:t>
            </w:r>
          </w:p>
        </w:tc>
      </w:tr>
      <w:tr w:rsidR="002F41BC" w14:paraId="042BE896" w14:textId="77777777" w:rsidTr="00183311">
        <w:trPr>
          <w:trHeight w:val="432"/>
        </w:trPr>
        <w:tc>
          <w:tcPr>
            <w:tcW w:w="756" w:type="dxa"/>
            <w:vAlign w:val="center"/>
          </w:tcPr>
          <w:p w14:paraId="5A5EE496" w14:textId="5F9E2E2C" w:rsidR="002F41BC" w:rsidRDefault="002F41BC" w:rsidP="00183311">
            <w:r>
              <w:t>18.4</w:t>
            </w:r>
          </w:p>
        </w:tc>
        <w:tc>
          <w:tcPr>
            <w:tcW w:w="2364" w:type="dxa"/>
            <w:vAlign w:val="center"/>
          </w:tcPr>
          <w:p w14:paraId="05743872" w14:textId="77777777" w:rsidR="002F41BC" w:rsidRDefault="002F41BC" w:rsidP="00183311">
            <w:r>
              <w:t>Navigate to Report page using navigation bar</w:t>
            </w:r>
          </w:p>
        </w:tc>
        <w:tc>
          <w:tcPr>
            <w:tcW w:w="1771" w:type="dxa"/>
            <w:vAlign w:val="center"/>
          </w:tcPr>
          <w:p w14:paraId="56A61ABF" w14:textId="77777777" w:rsidR="002F41BC" w:rsidRDefault="002F41BC" w:rsidP="00183311">
            <w:r>
              <w:t>Click Report link</w:t>
            </w:r>
          </w:p>
        </w:tc>
        <w:tc>
          <w:tcPr>
            <w:tcW w:w="2037" w:type="dxa"/>
            <w:vAlign w:val="center"/>
          </w:tcPr>
          <w:p w14:paraId="3D5CE71B" w14:textId="77777777" w:rsidR="002F41BC" w:rsidRDefault="002F41BC" w:rsidP="00183311">
            <w:r>
              <w:t>Navigate user to Report page</w:t>
            </w:r>
          </w:p>
        </w:tc>
        <w:tc>
          <w:tcPr>
            <w:tcW w:w="1126" w:type="dxa"/>
            <w:vAlign w:val="center"/>
          </w:tcPr>
          <w:p w14:paraId="301AC8DB" w14:textId="77777777" w:rsidR="002F41BC" w:rsidRDefault="002F41BC" w:rsidP="00183311">
            <w:r>
              <w:t>As expected</w:t>
            </w:r>
          </w:p>
        </w:tc>
        <w:tc>
          <w:tcPr>
            <w:tcW w:w="1296" w:type="dxa"/>
            <w:vAlign w:val="center"/>
          </w:tcPr>
          <w:p w14:paraId="0E984F6E" w14:textId="77777777" w:rsidR="002F41BC" w:rsidRDefault="002F41BC" w:rsidP="00183311">
            <w:r>
              <w:t>Pass</w:t>
            </w:r>
          </w:p>
        </w:tc>
      </w:tr>
      <w:tr w:rsidR="002F41BC" w14:paraId="760854C4" w14:textId="77777777" w:rsidTr="00183311">
        <w:trPr>
          <w:trHeight w:val="432"/>
        </w:trPr>
        <w:tc>
          <w:tcPr>
            <w:tcW w:w="756" w:type="dxa"/>
            <w:vAlign w:val="center"/>
          </w:tcPr>
          <w:p w14:paraId="238669C2" w14:textId="0471F591" w:rsidR="002F41BC" w:rsidRDefault="002F41BC" w:rsidP="00183311">
            <w:r>
              <w:t>18.5</w:t>
            </w:r>
          </w:p>
        </w:tc>
        <w:tc>
          <w:tcPr>
            <w:tcW w:w="2364" w:type="dxa"/>
            <w:vAlign w:val="center"/>
          </w:tcPr>
          <w:p w14:paraId="7693F1D8" w14:textId="77777777" w:rsidR="002F41BC" w:rsidRDefault="002F41BC" w:rsidP="00183311">
            <w:r>
              <w:t>Logout user using navigation bar</w:t>
            </w:r>
          </w:p>
        </w:tc>
        <w:tc>
          <w:tcPr>
            <w:tcW w:w="1771" w:type="dxa"/>
            <w:vAlign w:val="center"/>
          </w:tcPr>
          <w:p w14:paraId="24B1D86B" w14:textId="77777777" w:rsidR="002F41BC" w:rsidRDefault="002F41BC" w:rsidP="00183311">
            <w:r>
              <w:t>Click Logout link</w:t>
            </w:r>
          </w:p>
        </w:tc>
        <w:tc>
          <w:tcPr>
            <w:tcW w:w="2037" w:type="dxa"/>
            <w:vAlign w:val="center"/>
          </w:tcPr>
          <w:p w14:paraId="55C8388B" w14:textId="77777777" w:rsidR="002F41BC" w:rsidRDefault="002F41BC" w:rsidP="00183311">
            <w:r>
              <w:t>Logout user and redirect user to home page</w:t>
            </w:r>
          </w:p>
        </w:tc>
        <w:tc>
          <w:tcPr>
            <w:tcW w:w="1126" w:type="dxa"/>
            <w:vAlign w:val="center"/>
          </w:tcPr>
          <w:p w14:paraId="7D2E04C2" w14:textId="77777777" w:rsidR="002F41BC" w:rsidRDefault="002F41BC" w:rsidP="00183311">
            <w:r>
              <w:t>As expected</w:t>
            </w:r>
          </w:p>
        </w:tc>
        <w:tc>
          <w:tcPr>
            <w:tcW w:w="1296" w:type="dxa"/>
            <w:vAlign w:val="center"/>
          </w:tcPr>
          <w:p w14:paraId="697985A1" w14:textId="77777777" w:rsidR="002F41BC" w:rsidRDefault="002F41BC" w:rsidP="00183311">
            <w:r>
              <w:t>Pass</w:t>
            </w:r>
          </w:p>
        </w:tc>
      </w:tr>
      <w:tr w:rsidR="002F41BC" w14:paraId="2794639C" w14:textId="77777777" w:rsidTr="00183311">
        <w:trPr>
          <w:trHeight w:val="432"/>
        </w:trPr>
        <w:tc>
          <w:tcPr>
            <w:tcW w:w="756" w:type="dxa"/>
            <w:vAlign w:val="center"/>
          </w:tcPr>
          <w:p w14:paraId="38A8D6E5" w14:textId="7B1555ED" w:rsidR="002F41BC" w:rsidRDefault="002F41BC" w:rsidP="002F41BC">
            <w:r>
              <w:t>18.6</w:t>
            </w:r>
          </w:p>
        </w:tc>
        <w:tc>
          <w:tcPr>
            <w:tcW w:w="2364" w:type="dxa"/>
            <w:vAlign w:val="center"/>
          </w:tcPr>
          <w:p w14:paraId="4048D40D" w14:textId="25B16172" w:rsidR="002F41BC" w:rsidRPr="00AA57F3" w:rsidRDefault="002F41BC" w:rsidP="002F41BC">
            <w:r>
              <w:t>Navigate to previous page using back button</w:t>
            </w:r>
          </w:p>
        </w:tc>
        <w:tc>
          <w:tcPr>
            <w:tcW w:w="1771" w:type="dxa"/>
            <w:vAlign w:val="center"/>
          </w:tcPr>
          <w:p w14:paraId="44FBCDCA" w14:textId="20F425BD" w:rsidR="002F41BC" w:rsidRDefault="002F41BC" w:rsidP="002F41BC">
            <w:r>
              <w:t>Click back button</w:t>
            </w:r>
          </w:p>
        </w:tc>
        <w:tc>
          <w:tcPr>
            <w:tcW w:w="2037" w:type="dxa"/>
            <w:vAlign w:val="center"/>
          </w:tcPr>
          <w:p w14:paraId="0B129AC6" w14:textId="51587689" w:rsidR="002F41BC" w:rsidRDefault="002F41BC" w:rsidP="002F41BC">
            <w:r>
              <w:t>Navigate user to previous page</w:t>
            </w:r>
          </w:p>
        </w:tc>
        <w:tc>
          <w:tcPr>
            <w:tcW w:w="1126" w:type="dxa"/>
            <w:vAlign w:val="center"/>
          </w:tcPr>
          <w:p w14:paraId="63C84FFB" w14:textId="77777777" w:rsidR="002F41BC" w:rsidRDefault="002F41BC" w:rsidP="002F41BC">
            <w:r>
              <w:t>As expected</w:t>
            </w:r>
          </w:p>
        </w:tc>
        <w:tc>
          <w:tcPr>
            <w:tcW w:w="1296" w:type="dxa"/>
            <w:vAlign w:val="center"/>
          </w:tcPr>
          <w:p w14:paraId="16B136EA" w14:textId="77777777" w:rsidR="002F41BC" w:rsidRDefault="002F41BC" w:rsidP="002F41BC">
            <w:r>
              <w:t>Pass</w:t>
            </w:r>
          </w:p>
        </w:tc>
      </w:tr>
      <w:tr w:rsidR="002F41BC" w14:paraId="57EFD5AC" w14:textId="77777777" w:rsidTr="00183311">
        <w:trPr>
          <w:trHeight w:val="432"/>
        </w:trPr>
        <w:tc>
          <w:tcPr>
            <w:tcW w:w="756" w:type="dxa"/>
            <w:vAlign w:val="center"/>
          </w:tcPr>
          <w:p w14:paraId="02BE1EC8" w14:textId="7CD41819" w:rsidR="002F41BC" w:rsidRDefault="002F41BC" w:rsidP="002F41BC">
            <w:r>
              <w:t>18.7</w:t>
            </w:r>
          </w:p>
        </w:tc>
        <w:tc>
          <w:tcPr>
            <w:tcW w:w="2364" w:type="dxa"/>
            <w:vAlign w:val="center"/>
          </w:tcPr>
          <w:p w14:paraId="52AFA098" w14:textId="3FF88F2A" w:rsidR="002F41BC" w:rsidRDefault="002F41BC" w:rsidP="002F41BC">
            <w:r>
              <w:t>Select User ID option</w:t>
            </w:r>
          </w:p>
        </w:tc>
        <w:tc>
          <w:tcPr>
            <w:tcW w:w="1771" w:type="dxa"/>
            <w:vAlign w:val="center"/>
          </w:tcPr>
          <w:p w14:paraId="36B0BB11" w14:textId="1AFBE85C" w:rsidR="002F41BC" w:rsidRDefault="002F41BC" w:rsidP="002F41BC">
            <w:r>
              <w:t>User ID: 3</w:t>
            </w:r>
          </w:p>
        </w:tc>
        <w:tc>
          <w:tcPr>
            <w:tcW w:w="2037" w:type="dxa"/>
            <w:vAlign w:val="center"/>
          </w:tcPr>
          <w:p w14:paraId="35054F79" w14:textId="457165A9" w:rsidR="002F41BC" w:rsidRDefault="002F41BC" w:rsidP="002F41BC">
            <w:r>
              <w:t>No error</w:t>
            </w:r>
          </w:p>
        </w:tc>
        <w:tc>
          <w:tcPr>
            <w:tcW w:w="1126" w:type="dxa"/>
            <w:vAlign w:val="center"/>
          </w:tcPr>
          <w:p w14:paraId="27C695B2" w14:textId="77777777" w:rsidR="002F41BC" w:rsidRDefault="002F41BC" w:rsidP="002F41BC">
            <w:r>
              <w:t>As expected</w:t>
            </w:r>
          </w:p>
        </w:tc>
        <w:tc>
          <w:tcPr>
            <w:tcW w:w="1296" w:type="dxa"/>
            <w:vAlign w:val="center"/>
          </w:tcPr>
          <w:p w14:paraId="0869A51C" w14:textId="77777777" w:rsidR="002F41BC" w:rsidRDefault="002F41BC" w:rsidP="002F41BC">
            <w:r>
              <w:t>Pass</w:t>
            </w:r>
          </w:p>
        </w:tc>
      </w:tr>
      <w:tr w:rsidR="002F41BC" w14:paraId="099B0ECF" w14:textId="77777777" w:rsidTr="00183311">
        <w:trPr>
          <w:trHeight w:val="432"/>
        </w:trPr>
        <w:tc>
          <w:tcPr>
            <w:tcW w:w="756" w:type="dxa"/>
            <w:vAlign w:val="center"/>
          </w:tcPr>
          <w:p w14:paraId="26E511A9" w14:textId="6A9E1618" w:rsidR="002F41BC" w:rsidRDefault="002F41BC" w:rsidP="002F41BC">
            <w:r>
              <w:t>18.8</w:t>
            </w:r>
          </w:p>
        </w:tc>
        <w:tc>
          <w:tcPr>
            <w:tcW w:w="2364" w:type="dxa"/>
            <w:vAlign w:val="center"/>
          </w:tcPr>
          <w:p w14:paraId="3CE342A2" w14:textId="2A2C8F03" w:rsidR="002F41BC" w:rsidRDefault="002F41BC" w:rsidP="002F41BC">
            <w:r>
              <w:t xml:space="preserve">Leave </w:t>
            </w:r>
            <w:r w:rsidR="00D23D42">
              <w:t>User ID</w:t>
            </w:r>
            <w:r>
              <w:t xml:space="preserve"> option blank</w:t>
            </w:r>
          </w:p>
        </w:tc>
        <w:tc>
          <w:tcPr>
            <w:tcW w:w="1771" w:type="dxa"/>
            <w:vAlign w:val="center"/>
          </w:tcPr>
          <w:p w14:paraId="75800A34" w14:textId="2810EEB5" w:rsidR="002F41BC" w:rsidRDefault="002F41BC" w:rsidP="002F41BC">
            <w:r>
              <w:t>User ID: {empty}</w:t>
            </w:r>
          </w:p>
        </w:tc>
        <w:tc>
          <w:tcPr>
            <w:tcW w:w="2037" w:type="dxa"/>
            <w:vAlign w:val="center"/>
          </w:tcPr>
          <w:p w14:paraId="4C14666D" w14:textId="6ECC196D" w:rsidR="002F41BC" w:rsidRDefault="002F41BC" w:rsidP="002F41BC">
            <w:r>
              <w:t>No error</w:t>
            </w:r>
          </w:p>
        </w:tc>
        <w:tc>
          <w:tcPr>
            <w:tcW w:w="1126" w:type="dxa"/>
            <w:vAlign w:val="center"/>
          </w:tcPr>
          <w:p w14:paraId="45AA2F0D" w14:textId="77777777" w:rsidR="002F41BC" w:rsidRDefault="002F41BC" w:rsidP="002F41BC">
            <w:r>
              <w:t>As expected</w:t>
            </w:r>
          </w:p>
        </w:tc>
        <w:tc>
          <w:tcPr>
            <w:tcW w:w="1296" w:type="dxa"/>
            <w:vAlign w:val="center"/>
          </w:tcPr>
          <w:p w14:paraId="2CDBDC31" w14:textId="77777777" w:rsidR="002F41BC" w:rsidRDefault="002F41BC" w:rsidP="002F41BC">
            <w:r>
              <w:t>Pass</w:t>
            </w:r>
          </w:p>
        </w:tc>
      </w:tr>
      <w:tr w:rsidR="002F41BC" w14:paraId="10481991" w14:textId="77777777" w:rsidTr="00183311">
        <w:trPr>
          <w:trHeight w:val="432"/>
        </w:trPr>
        <w:tc>
          <w:tcPr>
            <w:tcW w:w="756" w:type="dxa"/>
            <w:vAlign w:val="center"/>
          </w:tcPr>
          <w:p w14:paraId="1C93C7DC" w14:textId="3BF9BADB" w:rsidR="002F41BC" w:rsidRDefault="002F41BC" w:rsidP="002F41BC">
            <w:r>
              <w:lastRenderedPageBreak/>
              <w:t>18.9</w:t>
            </w:r>
          </w:p>
        </w:tc>
        <w:tc>
          <w:tcPr>
            <w:tcW w:w="2364" w:type="dxa"/>
            <w:vAlign w:val="center"/>
          </w:tcPr>
          <w:p w14:paraId="6C670049" w14:textId="26F858E5" w:rsidR="002F41BC" w:rsidRDefault="002F41BC" w:rsidP="002F41BC">
            <w:r>
              <w:t>Select bank account option</w:t>
            </w:r>
          </w:p>
        </w:tc>
        <w:tc>
          <w:tcPr>
            <w:tcW w:w="1771" w:type="dxa"/>
            <w:vAlign w:val="center"/>
          </w:tcPr>
          <w:p w14:paraId="4682E7A8" w14:textId="20770B0E" w:rsidR="002F41BC" w:rsidRDefault="002F41BC" w:rsidP="002F41BC">
            <w:r>
              <w:t>Bank Account: Current</w:t>
            </w:r>
          </w:p>
        </w:tc>
        <w:tc>
          <w:tcPr>
            <w:tcW w:w="2037" w:type="dxa"/>
            <w:vAlign w:val="center"/>
          </w:tcPr>
          <w:p w14:paraId="26FDEAAE" w14:textId="11EFE4F7" w:rsidR="002F41BC" w:rsidRDefault="002F41BC" w:rsidP="002F41BC">
            <w:r>
              <w:t>No error</w:t>
            </w:r>
          </w:p>
        </w:tc>
        <w:tc>
          <w:tcPr>
            <w:tcW w:w="1126" w:type="dxa"/>
            <w:vAlign w:val="center"/>
          </w:tcPr>
          <w:p w14:paraId="7620D619" w14:textId="77777777" w:rsidR="002F41BC" w:rsidRDefault="002F41BC" w:rsidP="002F41BC">
            <w:r>
              <w:t>As expected</w:t>
            </w:r>
          </w:p>
        </w:tc>
        <w:tc>
          <w:tcPr>
            <w:tcW w:w="1296" w:type="dxa"/>
            <w:vAlign w:val="center"/>
          </w:tcPr>
          <w:p w14:paraId="64C26275" w14:textId="77777777" w:rsidR="002F41BC" w:rsidRDefault="002F41BC" w:rsidP="002F41BC">
            <w:r>
              <w:t>Pass</w:t>
            </w:r>
          </w:p>
        </w:tc>
      </w:tr>
      <w:tr w:rsidR="002F41BC" w14:paraId="049878B7" w14:textId="77777777" w:rsidTr="00183311">
        <w:trPr>
          <w:trHeight w:val="432"/>
        </w:trPr>
        <w:tc>
          <w:tcPr>
            <w:tcW w:w="756" w:type="dxa"/>
            <w:vAlign w:val="center"/>
          </w:tcPr>
          <w:p w14:paraId="39099B34" w14:textId="7E65F91E" w:rsidR="002F41BC" w:rsidRDefault="002F41BC" w:rsidP="002F41BC">
            <w:r>
              <w:t>18.10</w:t>
            </w:r>
          </w:p>
        </w:tc>
        <w:tc>
          <w:tcPr>
            <w:tcW w:w="2364" w:type="dxa"/>
            <w:vAlign w:val="center"/>
          </w:tcPr>
          <w:p w14:paraId="4093F754" w14:textId="4A1C372E" w:rsidR="002F41BC" w:rsidRDefault="002F41BC" w:rsidP="002F41BC">
            <w:r>
              <w:t xml:space="preserve">Fill in amount to </w:t>
            </w:r>
            <w:r w:rsidR="00D23D42">
              <w:t>deposit</w:t>
            </w:r>
            <w:r>
              <w:t xml:space="preserve"> field</w:t>
            </w:r>
          </w:p>
        </w:tc>
        <w:tc>
          <w:tcPr>
            <w:tcW w:w="1771" w:type="dxa"/>
            <w:vAlign w:val="center"/>
          </w:tcPr>
          <w:p w14:paraId="07841867" w14:textId="2C12E9DF" w:rsidR="002F41BC" w:rsidRDefault="002F41BC" w:rsidP="002F41BC">
            <w:r>
              <w:t>Amount: 1000</w:t>
            </w:r>
          </w:p>
        </w:tc>
        <w:tc>
          <w:tcPr>
            <w:tcW w:w="2037" w:type="dxa"/>
            <w:vAlign w:val="center"/>
          </w:tcPr>
          <w:p w14:paraId="71A8D472" w14:textId="6CA2EA26" w:rsidR="002F41BC" w:rsidRDefault="002F41BC" w:rsidP="002F41BC">
            <w:r>
              <w:t>No error</w:t>
            </w:r>
          </w:p>
        </w:tc>
        <w:tc>
          <w:tcPr>
            <w:tcW w:w="1126" w:type="dxa"/>
            <w:vAlign w:val="center"/>
          </w:tcPr>
          <w:p w14:paraId="74EB1FFB" w14:textId="77777777" w:rsidR="002F41BC" w:rsidRDefault="002F41BC" w:rsidP="002F41BC">
            <w:r>
              <w:t>As expected</w:t>
            </w:r>
          </w:p>
        </w:tc>
        <w:tc>
          <w:tcPr>
            <w:tcW w:w="1296" w:type="dxa"/>
            <w:vAlign w:val="center"/>
          </w:tcPr>
          <w:p w14:paraId="7B36E913" w14:textId="77777777" w:rsidR="002F41BC" w:rsidRDefault="002F41BC" w:rsidP="002F41BC">
            <w:r>
              <w:t>Pass</w:t>
            </w:r>
          </w:p>
        </w:tc>
      </w:tr>
      <w:tr w:rsidR="002F41BC" w14:paraId="0888F851" w14:textId="77777777" w:rsidTr="00183311">
        <w:trPr>
          <w:trHeight w:val="737"/>
        </w:trPr>
        <w:tc>
          <w:tcPr>
            <w:tcW w:w="756" w:type="dxa"/>
            <w:vAlign w:val="center"/>
          </w:tcPr>
          <w:p w14:paraId="685BACDD" w14:textId="5833CF4B" w:rsidR="002F41BC" w:rsidRDefault="002F41BC" w:rsidP="002F41BC">
            <w:r>
              <w:t>18.11</w:t>
            </w:r>
          </w:p>
        </w:tc>
        <w:tc>
          <w:tcPr>
            <w:tcW w:w="2364" w:type="dxa"/>
            <w:vAlign w:val="center"/>
          </w:tcPr>
          <w:p w14:paraId="200396D1" w14:textId="4A609FAE" w:rsidR="002F41BC" w:rsidRDefault="002F41BC" w:rsidP="002F41BC">
            <w:r>
              <w:t xml:space="preserve">Leave amount to </w:t>
            </w:r>
            <w:r w:rsidR="006C0F2E">
              <w:t>deposit</w:t>
            </w:r>
            <w:r>
              <w:t xml:space="preserve"> field blank</w:t>
            </w:r>
          </w:p>
        </w:tc>
        <w:tc>
          <w:tcPr>
            <w:tcW w:w="1771" w:type="dxa"/>
            <w:vAlign w:val="center"/>
          </w:tcPr>
          <w:p w14:paraId="44BDA56B" w14:textId="5D23C2C0" w:rsidR="002F41BC" w:rsidRDefault="002F41BC" w:rsidP="002F41BC">
            <w:r>
              <w:t>Amount: {empty}</w:t>
            </w:r>
          </w:p>
        </w:tc>
        <w:tc>
          <w:tcPr>
            <w:tcW w:w="2037" w:type="dxa"/>
            <w:vAlign w:val="center"/>
          </w:tcPr>
          <w:p w14:paraId="3A7FDD60" w14:textId="3FF31D69" w:rsidR="002F41BC" w:rsidRDefault="002F41BC" w:rsidP="002F41BC">
            <w:r>
              <w:t>No error</w:t>
            </w:r>
          </w:p>
        </w:tc>
        <w:tc>
          <w:tcPr>
            <w:tcW w:w="1126" w:type="dxa"/>
            <w:vAlign w:val="center"/>
          </w:tcPr>
          <w:p w14:paraId="565C8E1B" w14:textId="77777777" w:rsidR="002F41BC" w:rsidRDefault="002F41BC" w:rsidP="002F41BC">
            <w:r>
              <w:t>As expected</w:t>
            </w:r>
          </w:p>
        </w:tc>
        <w:tc>
          <w:tcPr>
            <w:tcW w:w="1296" w:type="dxa"/>
            <w:vAlign w:val="center"/>
          </w:tcPr>
          <w:p w14:paraId="37C480AB" w14:textId="77777777" w:rsidR="002F41BC" w:rsidRDefault="002F41BC" w:rsidP="002F41BC">
            <w:r>
              <w:t>Pass</w:t>
            </w:r>
          </w:p>
        </w:tc>
      </w:tr>
      <w:tr w:rsidR="006C0F2E" w14:paraId="23C4214A" w14:textId="77777777" w:rsidTr="00183311">
        <w:trPr>
          <w:trHeight w:val="737"/>
        </w:trPr>
        <w:tc>
          <w:tcPr>
            <w:tcW w:w="756" w:type="dxa"/>
            <w:vAlign w:val="center"/>
          </w:tcPr>
          <w:p w14:paraId="0C6652E0" w14:textId="480110A7" w:rsidR="006C0F2E" w:rsidRDefault="006C0F2E" w:rsidP="006C0F2E">
            <w:r>
              <w:t>18.12</w:t>
            </w:r>
          </w:p>
        </w:tc>
        <w:tc>
          <w:tcPr>
            <w:tcW w:w="2364" w:type="dxa"/>
            <w:vAlign w:val="center"/>
          </w:tcPr>
          <w:p w14:paraId="4C860C14" w14:textId="50318249" w:rsidR="006C0F2E" w:rsidRDefault="006C0F2E" w:rsidP="006C0F2E">
            <w:r>
              <w:t>Click deposit button with all required fields filled in</w:t>
            </w:r>
          </w:p>
        </w:tc>
        <w:tc>
          <w:tcPr>
            <w:tcW w:w="1771" w:type="dxa"/>
            <w:vAlign w:val="center"/>
          </w:tcPr>
          <w:p w14:paraId="3E25697D" w14:textId="3C4CB8D3" w:rsidR="00D34022" w:rsidRDefault="00D34022" w:rsidP="00D34022">
            <w:r>
              <w:t>User ID: 3</w:t>
            </w:r>
          </w:p>
          <w:p w14:paraId="7537D8E8" w14:textId="0EDC8D4D" w:rsidR="00D34022" w:rsidRDefault="00D34022" w:rsidP="00D34022">
            <w:r>
              <w:t>Bank Account: Current</w:t>
            </w:r>
          </w:p>
          <w:p w14:paraId="4D8A37A7" w14:textId="24E66D1E" w:rsidR="006C0F2E" w:rsidRDefault="00D34022" w:rsidP="00D34022">
            <w:r>
              <w:t>Amount: 1000</w:t>
            </w:r>
          </w:p>
        </w:tc>
        <w:tc>
          <w:tcPr>
            <w:tcW w:w="2037" w:type="dxa"/>
            <w:vAlign w:val="center"/>
          </w:tcPr>
          <w:p w14:paraId="4A85DA15" w14:textId="353ED502" w:rsidR="006C0F2E" w:rsidRDefault="006C0F2E" w:rsidP="006C0F2E">
            <w:r>
              <w:t>Display success message “Transaction successful”</w:t>
            </w:r>
          </w:p>
        </w:tc>
        <w:tc>
          <w:tcPr>
            <w:tcW w:w="1126" w:type="dxa"/>
            <w:vAlign w:val="center"/>
          </w:tcPr>
          <w:p w14:paraId="0C0C3E5C" w14:textId="703D94F1" w:rsidR="006C0F2E" w:rsidRDefault="006C0F2E" w:rsidP="006C0F2E">
            <w:r>
              <w:t>As expected</w:t>
            </w:r>
          </w:p>
        </w:tc>
        <w:tc>
          <w:tcPr>
            <w:tcW w:w="1296" w:type="dxa"/>
            <w:vAlign w:val="center"/>
          </w:tcPr>
          <w:p w14:paraId="4CC10405" w14:textId="0587CAC1" w:rsidR="006C0F2E" w:rsidRDefault="006C0F2E" w:rsidP="006C0F2E">
            <w:r>
              <w:t>Pass</w:t>
            </w:r>
          </w:p>
        </w:tc>
      </w:tr>
      <w:tr w:rsidR="006C0F2E" w14:paraId="4EE64005" w14:textId="77777777" w:rsidTr="00183311">
        <w:trPr>
          <w:trHeight w:val="737"/>
        </w:trPr>
        <w:tc>
          <w:tcPr>
            <w:tcW w:w="756" w:type="dxa"/>
            <w:vAlign w:val="center"/>
          </w:tcPr>
          <w:p w14:paraId="6F4D04B3" w14:textId="486A0461" w:rsidR="006C0F2E" w:rsidRDefault="006C0F2E" w:rsidP="006C0F2E">
            <w:r>
              <w:t>18.13</w:t>
            </w:r>
          </w:p>
        </w:tc>
        <w:tc>
          <w:tcPr>
            <w:tcW w:w="2364" w:type="dxa"/>
            <w:vAlign w:val="center"/>
          </w:tcPr>
          <w:p w14:paraId="78BA328C" w14:textId="5EEDAF93" w:rsidR="006C0F2E" w:rsidRDefault="006C0F2E" w:rsidP="006C0F2E">
            <w:r>
              <w:t>Click deposit button with some required fields not filled in</w:t>
            </w:r>
          </w:p>
        </w:tc>
        <w:tc>
          <w:tcPr>
            <w:tcW w:w="1771" w:type="dxa"/>
            <w:vAlign w:val="center"/>
          </w:tcPr>
          <w:p w14:paraId="5A1A2D33" w14:textId="3944EB00" w:rsidR="00D34022" w:rsidRDefault="00D34022" w:rsidP="006C0F2E">
            <w:r>
              <w:t>User ID: 3</w:t>
            </w:r>
          </w:p>
          <w:p w14:paraId="3CF7525A" w14:textId="665B5D61" w:rsidR="006C0F2E" w:rsidRDefault="006C0F2E" w:rsidP="006C0F2E">
            <w:r>
              <w:t>Bank Account: Current</w:t>
            </w:r>
          </w:p>
          <w:p w14:paraId="1A3217E0" w14:textId="771F18F7" w:rsidR="006C0F2E" w:rsidRDefault="006C0F2E" w:rsidP="006C0F2E">
            <w:r>
              <w:t>Amount: {empty}</w:t>
            </w:r>
          </w:p>
        </w:tc>
        <w:tc>
          <w:tcPr>
            <w:tcW w:w="2037" w:type="dxa"/>
            <w:vAlign w:val="center"/>
          </w:tcPr>
          <w:p w14:paraId="0ECABF53" w14:textId="7F0DA680" w:rsidR="006C0F2E" w:rsidRDefault="006C0F2E" w:rsidP="006C0F2E">
            <w:r>
              <w:t>Display error “Input invalid, please try again”</w:t>
            </w:r>
          </w:p>
        </w:tc>
        <w:tc>
          <w:tcPr>
            <w:tcW w:w="1126" w:type="dxa"/>
            <w:vAlign w:val="center"/>
          </w:tcPr>
          <w:p w14:paraId="131A898E" w14:textId="072DDE92" w:rsidR="006C0F2E" w:rsidRDefault="006C0F2E" w:rsidP="006C0F2E">
            <w:r>
              <w:t>As expected</w:t>
            </w:r>
          </w:p>
        </w:tc>
        <w:tc>
          <w:tcPr>
            <w:tcW w:w="1296" w:type="dxa"/>
            <w:vAlign w:val="center"/>
          </w:tcPr>
          <w:p w14:paraId="7C1BBB1D" w14:textId="05C0320D" w:rsidR="006C0F2E" w:rsidRDefault="006C0F2E" w:rsidP="006C0F2E">
            <w:r>
              <w:t>Pass</w:t>
            </w:r>
          </w:p>
        </w:tc>
      </w:tr>
    </w:tbl>
    <w:p w14:paraId="7C68536D" w14:textId="77777777" w:rsidR="002F41BC" w:rsidRDefault="002F41BC" w:rsidP="00CC6895">
      <w:pPr>
        <w:spacing w:line="360" w:lineRule="auto"/>
      </w:pPr>
    </w:p>
    <w:p w14:paraId="6CA7D890" w14:textId="77777777" w:rsidR="002F41BC" w:rsidRDefault="002F41BC" w:rsidP="00CC6895">
      <w:pPr>
        <w:spacing w:line="360" w:lineRule="auto"/>
      </w:pPr>
    </w:p>
    <w:p w14:paraId="3D662AED" w14:textId="3F8EDFBE" w:rsidR="00CC6895" w:rsidRDefault="00CC6895" w:rsidP="00CC6895">
      <w:pPr>
        <w:pStyle w:val="Heading4"/>
      </w:pPr>
      <w:r>
        <w:t>5.3.1.1</w:t>
      </w:r>
      <w:r w:rsidR="00581C90">
        <w:t>9</w:t>
      </w:r>
      <w:r>
        <w:t xml:space="preserve"> Admin: Withdraw</w:t>
      </w:r>
    </w:p>
    <w:p w14:paraId="1389A20A" w14:textId="4041DB99" w:rsidR="00CC6895" w:rsidRPr="00A71CA9" w:rsidRDefault="00CC6895" w:rsidP="00CC6895">
      <w:pPr>
        <w:pStyle w:val="Caption"/>
        <w:keepNext/>
        <w:spacing w:after="0" w:line="360" w:lineRule="auto"/>
        <w:jc w:val="center"/>
      </w:pPr>
      <w:bookmarkStart w:id="187" w:name="_Toc165401153"/>
      <w:r>
        <w:t xml:space="preserve">Table </w:t>
      </w:r>
      <w:r>
        <w:fldChar w:fldCharType="begin"/>
      </w:r>
      <w:r>
        <w:instrText xml:space="preserve"> SEQ Table \* ARABIC </w:instrText>
      </w:r>
      <w:r>
        <w:fldChar w:fldCharType="separate"/>
      </w:r>
      <w:r w:rsidR="00F04BD3">
        <w:rPr>
          <w:noProof/>
        </w:rPr>
        <w:t>44</w:t>
      </w:r>
      <w:r>
        <w:fldChar w:fldCharType="end"/>
      </w:r>
      <w:r>
        <w:t xml:space="preserve">: </w:t>
      </w:r>
      <w:r w:rsidR="00F04BD3">
        <w:t>Unit Testing for Admin Withdraw Page</w:t>
      </w:r>
      <w:bookmarkEnd w:id="187"/>
    </w:p>
    <w:tbl>
      <w:tblPr>
        <w:tblStyle w:val="TableGrid"/>
        <w:tblW w:w="0" w:type="auto"/>
        <w:tblLook w:val="04A0" w:firstRow="1" w:lastRow="0" w:firstColumn="1" w:lastColumn="0" w:noHBand="0" w:noVBand="1"/>
      </w:tblPr>
      <w:tblGrid>
        <w:gridCol w:w="756"/>
        <w:gridCol w:w="2364"/>
        <w:gridCol w:w="1771"/>
        <w:gridCol w:w="2037"/>
        <w:gridCol w:w="1126"/>
        <w:gridCol w:w="1296"/>
      </w:tblGrid>
      <w:tr w:rsidR="002F41BC" w14:paraId="79DDA1CD" w14:textId="77777777" w:rsidTr="00183311">
        <w:trPr>
          <w:trHeight w:val="432"/>
        </w:trPr>
        <w:tc>
          <w:tcPr>
            <w:tcW w:w="9350" w:type="dxa"/>
            <w:gridSpan w:val="6"/>
            <w:shd w:val="clear" w:color="auto" w:fill="E2EFD9" w:themeFill="accent6" w:themeFillTint="33"/>
            <w:vAlign w:val="center"/>
          </w:tcPr>
          <w:p w14:paraId="7E2C058B" w14:textId="3F90083D" w:rsidR="002F41BC" w:rsidRPr="003941CC" w:rsidRDefault="002F41BC" w:rsidP="00183311">
            <w:pPr>
              <w:rPr>
                <w:b/>
                <w:bCs/>
              </w:rPr>
            </w:pPr>
            <w:r>
              <w:rPr>
                <w:b/>
                <w:bCs/>
              </w:rPr>
              <w:t>19.0 Withdraw</w:t>
            </w:r>
            <w:r w:rsidRPr="004C4F58">
              <w:rPr>
                <w:b/>
                <w:bCs/>
              </w:rPr>
              <w:t xml:space="preserve"> </w:t>
            </w:r>
            <w:r>
              <w:rPr>
                <w:b/>
                <w:bCs/>
              </w:rPr>
              <w:t>(Admin)</w:t>
            </w:r>
          </w:p>
        </w:tc>
      </w:tr>
      <w:tr w:rsidR="002F41BC" w14:paraId="480CE526" w14:textId="77777777" w:rsidTr="00183311">
        <w:trPr>
          <w:trHeight w:val="432"/>
        </w:trPr>
        <w:tc>
          <w:tcPr>
            <w:tcW w:w="756" w:type="dxa"/>
            <w:shd w:val="clear" w:color="auto" w:fill="FFF2CC" w:themeFill="accent4" w:themeFillTint="33"/>
            <w:vAlign w:val="center"/>
          </w:tcPr>
          <w:p w14:paraId="46951C80" w14:textId="77777777" w:rsidR="002F41BC" w:rsidRPr="0021490B" w:rsidRDefault="002F41BC" w:rsidP="00183311">
            <w:pPr>
              <w:rPr>
                <w:b/>
                <w:bCs/>
              </w:rPr>
            </w:pPr>
            <w:r w:rsidRPr="0021490B">
              <w:rPr>
                <w:b/>
                <w:bCs/>
              </w:rPr>
              <w:t>ID</w:t>
            </w:r>
          </w:p>
        </w:tc>
        <w:tc>
          <w:tcPr>
            <w:tcW w:w="2364" w:type="dxa"/>
            <w:shd w:val="clear" w:color="auto" w:fill="FFF2CC" w:themeFill="accent4" w:themeFillTint="33"/>
            <w:vAlign w:val="center"/>
          </w:tcPr>
          <w:p w14:paraId="61732B0C" w14:textId="77777777" w:rsidR="002F41BC" w:rsidRPr="0021490B" w:rsidRDefault="002F41BC" w:rsidP="00183311">
            <w:pPr>
              <w:rPr>
                <w:b/>
                <w:bCs/>
              </w:rPr>
            </w:pPr>
            <w:r w:rsidRPr="0021490B">
              <w:rPr>
                <w:b/>
                <w:bCs/>
              </w:rPr>
              <w:t>Test Procedures</w:t>
            </w:r>
          </w:p>
        </w:tc>
        <w:tc>
          <w:tcPr>
            <w:tcW w:w="1771" w:type="dxa"/>
            <w:shd w:val="clear" w:color="auto" w:fill="FFF2CC" w:themeFill="accent4" w:themeFillTint="33"/>
            <w:vAlign w:val="center"/>
          </w:tcPr>
          <w:p w14:paraId="1A474F51" w14:textId="77777777" w:rsidR="002F41BC" w:rsidRPr="0021490B" w:rsidRDefault="002F41BC" w:rsidP="00183311">
            <w:pPr>
              <w:rPr>
                <w:b/>
                <w:bCs/>
              </w:rPr>
            </w:pPr>
            <w:r w:rsidRPr="0021490B">
              <w:rPr>
                <w:b/>
                <w:bCs/>
              </w:rPr>
              <w:t>Test Data</w:t>
            </w:r>
          </w:p>
        </w:tc>
        <w:tc>
          <w:tcPr>
            <w:tcW w:w="2037" w:type="dxa"/>
            <w:shd w:val="clear" w:color="auto" w:fill="FFF2CC" w:themeFill="accent4" w:themeFillTint="33"/>
            <w:vAlign w:val="center"/>
          </w:tcPr>
          <w:p w14:paraId="3CBA95BE" w14:textId="77777777" w:rsidR="002F41BC" w:rsidRPr="0021490B" w:rsidRDefault="002F41BC" w:rsidP="00183311">
            <w:pPr>
              <w:rPr>
                <w:b/>
                <w:bCs/>
              </w:rPr>
            </w:pPr>
            <w:r w:rsidRPr="0021490B">
              <w:rPr>
                <w:b/>
                <w:bCs/>
              </w:rPr>
              <w:t>Expected Result</w:t>
            </w:r>
          </w:p>
        </w:tc>
        <w:tc>
          <w:tcPr>
            <w:tcW w:w="1126" w:type="dxa"/>
            <w:shd w:val="clear" w:color="auto" w:fill="FFF2CC" w:themeFill="accent4" w:themeFillTint="33"/>
            <w:vAlign w:val="center"/>
          </w:tcPr>
          <w:p w14:paraId="5D0F6028" w14:textId="77777777" w:rsidR="002F41BC" w:rsidRPr="0021490B" w:rsidRDefault="002F41BC" w:rsidP="00183311">
            <w:pPr>
              <w:rPr>
                <w:b/>
                <w:bCs/>
              </w:rPr>
            </w:pPr>
            <w:r w:rsidRPr="0021490B">
              <w:rPr>
                <w:b/>
                <w:bCs/>
              </w:rPr>
              <w:t>Actual Result</w:t>
            </w:r>
          </w:p>
        </w:tc>
        <w:tc>
          <w:tcPr>
            <w:tcW w:w="1296" w:type="dxa"/>
            <w:shd w:val="clear" w:color="auto" w:fill="FFF2CC" w:themeFill="accent4" w:themeFillTint="33"/>
            <w:vAlign w:val="center"/>
          </w:tcPr>
          <w:p w14:paraId="31E8B8F9" w14:textId="77777777" w:rsidR="002F41BC" w:rsidRPr="0021490B" w:rsidRDefault="002F41BC" w:rsidP="00183311">
            <w:pPr>
              <w:rPr>
                <w:b/>
                <w:bCs/>
              </w:rPr>
            </w:pPr>
            <w:r w:rsidRPr="0021490B">
              <w:rPr>
                <w:b/>
                <w:bCs/>
              </w:rPr>
              <w:t>Status (Pass/Fail)</w:t>
            </w:r>
          </w:p>
        </w:tc>
      </w:tr>
      <w:tr w:rsidR="002F41BC" w14:paraId="09E50E8E" w14:textId="77777777" w:rsidTr="00183311">
        <w:trPr>
          <w:trHeight w:val="432"/>
        </w:trPr>
        <w:tc>
          <w:tcPr>
            <w:tcW w:w="756" w:type="dxa"/>
            <w:vAlign w:val="center"/>
          </w:tcPr>
          <w:p w14:paraId="31BFC197" w14:textId="68ABA2FA" w:rsidR="002F41BC" w:rsidRDefault="002F41BC" w:rsidP="00183311">
            <w:r>
              <w:t>19.1</w:t>
            </w:r>
          </w:p>
        </w:tc>
        <w:tc>
          <w:tcPr>
            <w:tcW w:w="2364" w:type="dxa"/>
            <w:vAlign w:val="center"/>
          </w:tcPr>
          <w:p w14:paraId="24728F14" w14:textId="77777777" w:rsidR="002F41BC" w:rsidRPr="00AA57F3" w:rsidRDefault="002F41BC" w:rsidP="00183311">
            <w:r>
              <w:t>Navigate to Manage User page using Finease link</w:t>
            </w:r>
          </w:p>
        </w:tc>
        <w:tc>
          <w:tcPr>
            <w:tcW w:w="1771" w:type="dxa"/>
            <w:vAlign w:val="center"/>
          </w:tcPr>
          <w:p w14:paraId="59E7C835" w14:textId="77777777" w:rsidR="002F41BC" w:rsidRDefault="002F41BC" w:rsidP="00183311">
            <w:r>
              <w:t>Click Finease link</w:t>
            </w:r>
          </w:p>
        </w:tc>
        <w:tc>
          <w:tcPr>
            <w:tcW w:w="2037" w:type="dxa"/>
            <w:vAlign w:val="center"/>
          </w:tcPr>
          <w:p w14:paraId="2BF88035" w14:textId="77777777" w:rsidR="002F41BC" w:rsidRDefault="002F41BC" w:rsidP="00183311">
            <w:r>
              <w:t>Navigate user to Manage User page</w:t>
            </w:r>
          </w:p>
        </w:tc>
        <w:tc>
          <w:tcPr>
            <w:tcW w:w="1126" w:type="dxa"/>
            <w:vAlign w:val="center"/>
          </w:tcPr>
          <w:p w14:paraId="775B3AC1" w14:textId="77777777" w:rsidR="002F41BC" w:rsidRDefault="002F41BC" w:rsidP="00183311">
            <w:r>
              <w:t>As expected</w:t>
            </w:r>
          </w:p>
        </w:tc>
        <w:tc>
          <w:tcPr>
            <w:tcW w:w="1296" w:type="dxa"/>
            <w:vAlign w:val="center"/>
          </w:tcPr>
          <w:p w14:paraId="01EA0596" w14:textId="77777777" w:rsidR="002F41BC" w:rsidRDefault="002F41BC" w:rsidP="00183311">
            <w:r>
              <w:t>Pass</w:t>
            </w:r>
          </w:p>
        </w:tc>
      </w:tr>
      <w:tr w:rsidR="002F41BC" w14:paraId="4DE786A3" w14:textId="77777777" w:rsidTr="00183311">
        <w:trPr>
          <w:trHeight w:val="432"/>
        </w:trPr>
        <w:tc>
          <w:tcPr>
            <w:tcW w:w="756" w:type="dxa"/>
            <w:vAlign w:val="center"/>
          </w:tcPr>
          <w:p w14:paraId="336C26DF" w14:textId="3978323F" w:rsidR="002F41BC" w:rsidRDefault="002F41BC" w:rsidP="00183311">
            <w:r>
              <w:t>19.2</w:t>
            </w:r>
          </w:p>
        </w:tc>
        <w:tc>
          <w:tcPr>
            <w:tcW w:w="2364" w:type="dxa"/>
            <w:vAlign w:val="center"/>
          </w:tcPr>
          <w:p w14:paraId="571BF5D8" w14:textId="77777777" w:rsidR="002F41BC" w:rsidRDefault="002F41BC" w:rsidP="00183311">
            <w:r>
              <w:t>Navigate to Manage User page using navigation bar</w:t>
            </w:r>
          </w:p>
        </w:tc>
        <w:tc>
          <w:tcPr>
            <w:tcW w:w="1771" w:type="dxa"/>
            <w:vAlign w:val="center"/>
          </w:tcPr>
          <w:p w14:paraId="66B33CF1" w14:textId="77777777" w:rsidR="002F41BC" w:rsidRDefault="002F41BC" w:rsidP="00183311">
            <w:r>
              <w:t>Click Manage User link</w:t>
            </w:r>
          </w:p>
        </w:tc>
        <w:tc>
          <w:tcPr>
            <w:tcW w:w="2037" w:type="dxa"/>
            <w:vAlign w:val="center"/>
          </w:tcPr>
          <w:p w14:paraId="0535C711" w14:textId="77777777" w:rsidR="002F41BC" w:rsidRDefault="002F41BC" w:rsidP="00183311">
            <w:r>
              <w:t>Navigate user to Manage User page</w:t>
            </w:r>
          </w:p>
        </w:tc>
        <w:tc>
          <w:tcPr>
            <w:tcW w:w="1126" w:type="dxa"/>
            <w:vAlign w:val="center"/>
          </w:tcPr>
          <w:p w14:paraId="7B227EA9" w14:textId="77777777" w:rsidR="002F41BC" w:rsidRDefault="002F41BC" w:rsidP="00183311">
            <w:r>
              <w:t>As expected</w:t>
            </w:r>
          </w:p>
        </w:tc>
        <w:tc>
          <w:tcPr>
            <w:tcW w:w="1296" w:type="dxa"/>
            <w:vAlign w:val="center"/>
          </w:tcPr>
          <w:p w14:paraId="75620F07" w14:textId="77777777" w:rsidR="002F41BC" w:rsidRDefault="002F41BC" w:rsidP="00183311">
            <w:r>
              <w:t>Pass</w:t>
            </w:r>
          </w:p>
        </w:tc>
      </w:tr>
      <w:tr w:rsidR="002F41BC" w14:paraId="19909529" w14:textId="77777777" w:rsidTr="00183311">
        <w:trPr>
          <w:trHeight w:val="432"/>
        </w:trPr>
        <w:tc>
          <w:tcPr>
            <w:tcW w:w="756" w:type="dxa"/>
            <w:vAlign w:val="center"/>
          </w:tcPr>
          <w:p w14:paraId="4625083C" w14:textId="69C3898B" w:rsidR="002F41BC" w:rsidRDefault="002F41BC" w:rsidP="00183311">
            <w:r>
              <w:t>19.3</w:t>
            </w:r>
          </w:p>
        </w:tc>
        <w:tc>
          <w:tcPr>
            <w:tcW w:w="2364" w:type="dxa"/>
            <w:vAlign w:val="center"/>
          </w:tcPr>
          <w:p w14:paraId="15B9CAA7" w14:textId="77777777" w:rsidR="002F41BC" w:rsidRDefault="002F41BC" w:rsidP="00183311">
            <w:r>
              <w:t>Navigate to Activity Log page using navigation bar</w:t>
            </w:r>
          </w:p>
        </w:tc>
        <w:tc>
          <w:tcPr>
            <w:tcW w:w="1771" w:type="dxa"/>
            <w:vAlign w:val="center"/>
          </w:tcPr>
          <w:p w14:paraId="13A02EE1" w14:textId="77777777" w:rsidR="002F41BC" w:rsidRDefault="002F41BC" w:rsidP="00183311">
            <w:r>
              <w:t>Click Activity Log link</w:t>
            </w:r>
          </w:p>
        </w:tc>
        <w:tc>
          <w:tcPr>
            <w:tcW w:w="2037" w:type="dxa"/>
            <w:vAlign w:val="center"/>
          </w:tcPr>
          <w:p w14:paraId="033328C9" w14:textId="77777777" w:rsidR="002F41BC" w:rsidRDefault="002F41BC" w:rsidP="00183311">
            <w:r>
              <w:t>Navigate user to Activity Log page</w:t>
            </w:r>
          </w:p>
        </w:tc>
        <w:tc>
          <w:tcPr>
            <w:tcW w:w="1126" w:type="dxa"/>
            <w:vAlign w:val="center"/>
          </w:tcPr>
          <w:p w14:paraId="5CB05F97" w14:textId="77777777" w:rsidR="002F41BC" w:rsidRDefault="002F41BC" w:rsidP="00183311">
            <w:r>
              <w:t>As expected</w:t>
            </w:r>
          </w:p>
        </w:tc>
        <w:tc>
          <w:tcPr>
            <w:tcW w:w="1296" w:type="dxa"/>
            <w:vAlign w:val="center"/>
          </w:tcPr>
          <w:p w14:paraId="75500304" w14:textId="77777777" w:rsidR="002F41BC" w:rsidRDefault="002F41BC" w:rsidP="00183311">
            <w:r>
              <w:t>Pass</w:t>
            </w:r>
          </w:p>
        </w:tc>
      </w:tr>
      <w:tr w:rsidR="002F41BC" w14:paraId="39D99C69" w14:textId="77777777" w:rsidTr="00183311">
        <w:trPr>
          <w:trHeight w:val="432"/>
        </w:trPr>
        <w:tc>
          <w:tcPr>
            <w:tcW w:w="756" w:type="dxa"/>
            <w:vAlign w:val="center"/>
          </w:tcPr>
          <w:p w14:paraId="5AB6FE2A" w14:textId="18BDA367" w:rsidR="002F41BC" w:rsidRDefault="002F41BC" w:rsidP="00183311">
            <w:r>
              <w:t>19.4</w:t>
            </w:r>
          </w:p>
        </w:tc>
        <w:tc>
          <w:tcPr>
            <w:tcW w:w="2364" w:type="dxa"/>
            <w:vAlign w:val="center"/>
          </w:tcPr>
          <w:p w14:paraId="39417AE8" w14:textId="77777777" w:rsidR="002F41BC" w:rsidRDefault="002F41BC" w:rsidP="00183311">
            <w:r>
              <w:t>Navigate to Report page using navigation bar</w:t>
            </w:r>
          </w:p>
        </w:tc>
        <w:tc>
          <w:tcPr>
            <w:tcW w:w="1771" w:type="dxa"/>
            <w:vAlign w:val="center"/>
          </w:tcPr>
          <w:p w14:paraId="2014F478" w14:textId="77777777" w:rsidR="002F41BC" w:rsidRDefault="002F41BC" w:rsidP="00183311">
            <w:r>
              <w:t>Click Report link</w:t>
            </w:r>
          </w:p>
        </w:tc>
        <w:tc>
          <w:tcPr>
            <w:tcW w:w="2037" w:type="dxa"/>
            <w:vAlign w:val="center"/>
          </w:tcPr>
          <w:p w14:paraId="5EF35F6E" w14:textId="77777777" w:rsidR="002F41BC" w:rsidRDefault="002F41BC" w:rsidP="00183311">
            <w:r>
              <w:t>Navigate user to Report page</w:t>
            </w:r>
          </w:p>
        </w:tc>
        <w:tc>
          <w:tcPr>
            <w:tcW w:w="1126" w:type="dxa"/>
            <w:vAlign w:val="center"/>
          </w:tcPr>
          <w:p w14:paraId="39A0F5DF" w14:textId="77777777" w:rsidR="002F41BC" w:rsidRDefault="002F41BC" w:rsidP="00183311">
            <w:r>
              <w:t>As expected</w:t>
            </w:r>
          </w:p>
        </w:tc>
        <w:tc>
          <w:tcPr>
            <w:tcW w:w="1296" w:type="dxa"/>
            <w:vAlign w:val="center"/>
          </w:tcPr>
          <w:p w14:paraId="6F054FF7" w14:textId="77777777" w:rsidR="002F41BC" w:rsidRDefault="002F41BC" w:rsidP="00183311">
            <w:r>
              <w:t>Pass</w:t>
            </w:r>
          </w:p>
        </w:tc>
      </w:tr>
      <w:tr w:rsidR="002F41BC" w14:paraId="36279163" w14:textId="77777777" w:rsidTr="00183311">
        <w:trPr>
          <w:trHeight w:val="432"/>
        </w:trPr>
        <w:tc>
          <w:tcPr>
            <w:tcW w:w="756" w:type="dxa"/>
            <w:vAlign w:val="center"/>
          </w:tcPr>
          <w:p w14:paraId="6C522E5A" w14:textId="2CF194E4" w:rsidR="002F41BC" w:rsidRDefault="002F41BC" w:rsidP="00183311">
            <w:r>
              <w:t>19.5</w:t>
            </w:r>
          </w:p>
        </w:tc>
        <w:tc>
          <w:tcPr>
            <w:tcW w:w="2364" w:type="dxa"/>
            <w:vAlign w:val="center"/>
          </w:tcPr>
          <w:p w14:paraId="27C9141B" w14:textId="77777777" w:rsidR="002F41BC" w:rsidRDefault="002F41BC" w:rsidP="00183311">
            <w:r>
              <w:t>Logout user using navigation bar</w:t>
            </w:r>
          </w:p>
        </w:tc>
        <w:tc>
          <w:tcPr>
            <w:tcW w:w="1771" w:type="dxa"/>
            <w:vAlign w:val="center"/>
          </w:tcPr>
          <w:p w14:paraId="68150861" w14:textId="77777777" w:rsidR="002F41BC" w:rsidRDefault="002F41BC" w:rsidP="00183311">
            <w:r>
              <w:t>Click Logout link</w:t>
            </w:r>
          </w:p>
        </w:tc>
        <w:tc>
          <w:tcPr>
            <w:tcW w:w="2037" w:type="dxa"/>
            <w:vAlign w:val="center"/>
          </w:tcPr>
          <w:p w14:paraId="09EF5067" w14:textId="77777777" w:rsidR="002F41BC" w:rsidRDefault="002F41BC" w:rsidP="00183311">
            <w:r>
              <w:t>Logout user and redirect user to home page</w:t>
            </w:r>
          </w:p>
        </w:tc>
        <w:tc>
          <w:tcPr>
            <w:tcW w:w="1126" w:type="dxa"/>
            <w:vAlign w:val="center"/>
          </w:tcPr>
          <w:p w14:paraId="3CEC26C1" w14:textId="77777777" w:rsidR="002F41BC" w:rsidRDefault="002F41BC" w:rsidP="00183311">
            <w:r>
              <w:t>As expected</w:t>
            </w:r>
          </w:p>
        </w:tc>
        <w:tc>
          <w:tcPr>
            <w:tcW w:w="1296" w:type="dxa"/>
            <w:vAlign w:val="center"/>
          </w:tcPr>
          <w:p w14:paraId="4A97A1D0" w14:textId="77777777" w:rsidR="002F41BC" w:rsidRDefault="002F41BC" w:rsidP="00183311">
            <w:r>
              <w:t>Pass</w:t>
            </w:r>
          </w:p>
        </w:tc>
      </w:tr>
      <w:tr w:rsidR="006C0F2E" w14:paraId="532AC17A" w14:textId="77777777" w:rsidTr="00183311">
        <w:trPr>
          <w:trHeight w:val="432"/>
        </w:trPr>
        <w:tc>
          <w:tcPr>
            <w:tcW w:w="756" w:type="dxa"/>
            <w:vAlign w:val="center"/>
          </w:tcPr>
          <w:p w14:paraId="2701613A" w14:textId="02FE19BE" w:rsidR="006C0F2E" w:rsidRDefault="006C0F2E" w:rsidP="006C0F2E">
            <w:r>
              <w:t>19.6</w:t>
            </w:r>
          </w:p>
        </w:tc>
        <w:tc>
          <w:tcPr>
            <w:tcW w:w="2364" w:type="dxa"/>
            <w:vAlign w:val="center"/>
          </w:tcPr>
          <w:p w14:paraId="7AFBB4E0" w14:textId="535C73A0" w:rsidR="006C0F2E" w:rsidRPr="00AA57F3" w:rsidRDefault="006C0F2E" w:rsidP="006C0F2E">
            <w:r>
              <w:t>Navigate to previous page using back button</w:t>
            </w:r>
          </w:p>
        </w:tc>
        <w:tc>
          <w:tcPr>
            <w:tcW w:w="1771" w:type="dxa"/>
            <w:vAlign w:val="center"/>
          </w:tcPr>
          <w:p w14:paraId="2556E82B" w14:textId="1CCC9845" w:rsidR="006C0F2E" w:rsidRDefault="006C0F2E" w:rsidP="006C0F2E">
            <w:r>
              <w:t>Click back button</w:t>
            </w:r>
          </w:p>
        </w:tc>
        <w:tc>
          <w:tcPr>
            <w:tcW w:w="2037" w:type="dxa"/>
            <w:vAlign w:val="center"/>
          </w:tcPr>
          <w:p w14:paraId="12157797" w14:textId="6FFA4C0E" w:rsidR="006C0F2E" w:rsidRDefault="006C0F2E" w:rsidP="006C0F2E">
            <w:r>
              <w:t>Navigate user to previous page</w:t>
            </w:r>
          </w:p>
        </w:tc>
        <w:tc>
          <w:tcPr>
            <w:tcW w:w="1126" w:type="dxa"/>
            <w:vAlign w:val="center"/>
          </w:tcPr>
          <w:p w14:paraId="5C9997A6" w14:textId="77777777" w:rsidR="006C0F2E" w:rsidRDefault="006C0F2E" w:rsidP="006C0F2E">
            <w:r>
              <w:t>As expected</w:t>
            </w:r>
          </w:p>
        </w:tc>
        <w:tc>
          <w:tcPr>
            <w:tcW w:w="1296" w:type="dxa"/>
            <w:vAlign w:val="center"/>
          </w:tcPr>
          <w:p w14:paraId="0B5B9333" w14:textId="77777777" w:rsidR="006C0F2E" w:rsidRDefault="006C0F2E" w:rsidP="006C0F2E">
            <w:r>
              <w:t>Pass</w:t>
            </w:r>
          </w:p>
        </w:tc>
      </w:tr>
      <w:tr w:rsidR="00701D7E" w14:paraId="3734C227" w14:textId="77777777" w:rsidTr="00183311">
        <w:trPr>
          <w:trHeight w:val="432"/>
        </w:trPr>
        <w:tc>
          <w:tcPr>
            <w:tcW w:w="756" w:type="dxa"/>
            <w:vAlign w:val="center"/>
          </w:tcPr>
          <w:p w14:paraId="2A4D36C5" w14:textId="2BD35CDC" w:rsidR="00701D7E" w:rsidRDefault="00701D7E" w:rsidP="00701D7E">
            <w:r>
              <w:t>19.7</w:t>
            </w:r>
          </w:p>
        </w:tc>
        <w:tc>
          <w:tcPr>
            <w:tcW w:w="2364" w:type="dxa"/>
            <w:vAlign w:val="center"/>
          </w:tcPr>
          <w:p w14:paraId="6F3AE80C" w14:textId="3EB80620" w:rsidR="00701D7E" w:rsidRPr="00701D7E" w:rsidRDefault="00701D7E" w:rsidP="00701D7E">
            <w:pPr>
              <w:rPr>
                <w:b/>
                <w:bCs/>
              </w:rPr>
            </w:pPr>
            <w:r>
              <w:t>Select User ID option</w:t>
            </w:r>
          </w:p>
        </w:tc>
        <w:tc>
          <w:tcPr>
            <w:tcW w:w="1771" w:type="dxa"/>
            <w:vAlign w:val="center"/>
          </w:tcPr>
          <w:p w14:paraId="41E51550" w14:textId="24C50456" w:rsidR="00701D7E" w:rsidRDefault="00701D7E" w:rsidP="00701D7E">
            <w:r>
              <w:t>User ID: 3</w:t>
            </w:r>
          </w:p>
        </w:tc>
        <w:tc>
          <w:tcPr>
            <w:tcW w:w="2037" w:type="dxa"/>
            <w:vAlign w:val="center"/>
          </w:tcPr>
          <w:p w14:paraId="0C6F68C5" w14:textId="0E9583EF" w:rsidR="00701D7E" w:rsidRDefault="00701D7E" w:rsidP="00701D7E">
            <w:r>
              <w:t>No error</w:t>
            </w:r>
          </w:p>
        </w:tc>
        <w:tc>
          <w:tcPr>
            <w:tcW w:w="1126" w:type="dxa"/>
            <w:vAlign w:val="center"/>
          </w:tcPr>
          <w:p w14:paraId="291304B7" w14:textId="77777777" w:rsidR="00701D7E" w:rsidRDefault="00701D7E" w:rsidP="00701D7E">
            <w:r>
              <w:t>As expected</w:t>
            </w:r>
          </w:p>
        </w:tc>
        <w:tc>
          <w:tcPr>
            <w:tcW w:w="1296" w:type="dxa"/>
            <w:vAlign w:val="center"/>
          </w:tcPr>
          <w:p w14:paraId="59A8AE54" w14:textId="77777777" w:rsidR="00701D7E" w:rsidRDefault="00701D7E" w:rsidP="00701D7E">
            <w:r>
              <w:t>Pass</w:t>
            </w:r>
          </w:p>
        </w:tc>
      </w:tr>
      <w:tr w:rsidR="00701D7E" w14:paraId="28D26237" w14:textId="77777777" w:rsidTr="00183311">
        <w:trPr>
          <w:trHeight w:val="432"/>
        </w:trPr>
        <w:tc>
          <w:tcPr>
            <w:tcW w:w="756" w:type="dxa"/>
            <w:vAlign w:val="center"/>
          </w:tcPr>
          <w:p w14:paraId="7E0932BF" w14:textId="5F2A39B8" w:rsidR="00701D7E" w:rsidRDefault="00701D7E" w:rsidP="00701D7E">
            <w:r>
              <w:lastRenderedPageBreak/>
              <w:t>19.8</w:t>
            </w:r>
          </w:p>
        </w:tc>
        <w:tc>
          <w:tcPr>
            <w:tcW w:w="2364" w:type="dxa"/>
            <w:vAlign w:val="center"/>
          </w:tcPr>
          <w:p w14:paraId="41ECCEC2" w14:textId="407F7540" w:rsidR="00701D7E" w:rsidRDefault="00701D7E" w:rsidP="00701D7E">
            <w:r>
              <w:t>Leave User ID option blank</w:t>
            </w:r>
          </w:p>
        </w:tc>
        <w:tc>
          <w:tcPr>
            <w:tcW w:w="1771" w:type="dxa"/>
            <w:vAlign w:val="center"/>
          </w:tcPr>
          <w:p w14:paraId="34C4CE9B" w14:textId="4E463B7A" w:rsidR="00701D7E" w:rsidRDefault="00701D7E" w:rsidP="00701D7E">
            <w:r>
              <w:t>User ID: {empty}</w:t>
            </w:r>
          </w:p>
        </w:tc>
        <w:tc>
          <w:tcPr>
            <w:tcW w:w="2037" w:type="dxa"/>
            <w:vAlign w:val="center"/>
          </w:tcPr>
          <w:p w14:paraId="7D36D9E3" w14:textId="691318B3" w:rsidR="00701D7E" w:rsidRDefault="00701D7E" w:rsidP="00701D7E">
            <w:r>
              <w:t>No error</w:t>
            </w:r>
          </w:p>
        </w:tc>
        <w:tc>
          <w:tcPr>
            <w:tcW w:w="1126" w:type="dxa"/>
            <w:vAlign w:val="center"/>
          </w:tcPr>
          <w:p w14:paraId="3C51C18A" w14:textId="77777777" w:rsidR="00701D7E" w:rsidRDefault="00701D7E" w:rsidP="00701D7E">
            <w:r>
              <w:t>As expected</w:t>
            </w:r>
          </w:p>
        </w:tc>
        <w:tc>
          <w:tcPr>
            <w:tcW w:w="1296" w:type="dxa"/>
            <w:vAlign w:val="center"/>
          </w:tcPr>
          <w:p w14:paraId="277AB083" w14:textId="77777777" w:rsidR="00701D7E" w:rsidRDefault="00701D7E" w:rsidP="00701D7E">
            <w:r>
              <w:t>Pass</w:t>
            </w:r>
          </w:p>
        </w:tc>
      </w:tr>
      <w:tr w:rsidR="00701D7E" w14:paraId="66D1D9E3" w14:textId="77777777" w:rsidTr="00183311">
        <w:trPr>
          <w:trHeight w:val="432"/>
        </w:trPr>
        <w:tc>
          <w:tcPr>
            <w:tcW w:w="756" w:type="dxa"/>
            <w:vAlign w:val="center"/>
          </w:tcPr>
          <w:p w14:paraId="2A0E9C8B" w14:textId="64EEBEAD" w:rsidR="00701D7E" w:rsidRDefault="00701D7E" w:rsidP="00701D7E">
            <w:r>
              <w:t>19.9</w:t>
            </w:r>
          </w:p>
        </w:tc>
        <w:tc>
          <w:tcPr>
            <w:tcW w:w="2364" w:type="dxa"/>
            <w:vAlign w:val="center"/>
          </w:tcPr>
          <w:p w14:paraId="0D983BB1" w14:textId="584E6B51" w:rsidR="00701D7E" w:rsidRDefault="00701D7E" w:rsidP="00701D7E">
            <w:r>
              <w:t>Select bank account option</w:t>
            </w:r>
          </w:p>
        </w:tc>
        <w:tc>
          <w:tcPr>
            <w:tcW w:w="1771" w:type="dxa"/>
            <w:vAlign w:val="center"/>
          </w:tcPr>
          <w:p w14:paraId="2436BBCF" w14:textId="5377E93A" w:rsidR="00701D7E" w:rsidRDefault="00701D7E" w:rsidP="00701D7E">
            <w:r>
              <w:t>Bank Account: Current</w:t>
            </w:r>
          </w:p>
        </w:tc>
        <w:tc>
          <w:tcPr>
            <w:tcW w:w="2037" w:type="dxa"/>
            <w:vAlign w:val="center"/>
          </w:tcPr>
          <w:p w14:paraId="62CFCB1D" w14:textId="3A3B3801" w:rsidR="00701D7E" w:rsidRDefault="00701D7E" w:rsidP="00701D7E">
            <w:r>
              <w:t>No error</w:t>
            </w:r>
          </w:p>
        </w:tc>
        <w:tc>
          <w:tcPr>
            <w:tcW w:w="1126" w:type="dxa"/>
            <w:vAlign w:val="center"/>
          </w:tcPr>
          <w:p w14:paraId="58B00C59" w14:textId="77777777" w:rsidR="00701D7E" w:rsidRDefault="00701D7E" w:rsidP="00701D7E">
            <w:r>
              <w:t>As expected</w:t>
            </w:r>
          </w:p>
        </w:tc>
        <w:tc>
          <w:tcPr>
            <w:tcW w:w="1296" w:type="dxa"/>
            <w:vAlign w:val="center"/>
          </w:tcPr>
          <w:p w14:paraId="74D692FD" w14:textId="77777777" w:rsidR="00701D7E" w:rsidRDefault="00701D7E" w:rsidP="00701D7E">
            <w:r>
              <w:t>Pass</w:t>
            </w:r>
          </w:p>
        </w:tc>
      </w:tr>
      <w:tr w:rsidR="00701D7E" w14:paraId="5773E6DC" w14:textId="77777777" w:rsidTr="00183311">
        <w:trPr>
          <w:trHeight w:val="432"/>
        </w:trPr>
        <w:tc>
          <w:tcPr>
            <w:tcW w:w="756" w:type="dxa"/>
            <w:vAlign w:val="center"/>
          </w:tcPr>
          <w:p w14:paraId="1BA0BB8C" w14:textId="7D93CB05" w:rsidR="00701D7E" w:rsidRDefault="00701D7E" w:rsidP="00701D7E">
            <w:r>
              <w:t>19.10</w:t>
            </w:r>
          </w:p>
        </w:tc>
        <w:tc>
          <w:tcPr>
            <w:tcW w:w="2364" w:type="dxa"/>
            <w:vAlign w:val="center"/>
          </w:tcPr>
          <w:p w14:paraId="0047BAC9" w14:textId="0CE0415A" w:rsidR="00701D7E" w:rsidRDefault="00701D7E" w:rsidP="00701D7E">
            <w:r>
              <w:t>Fill in amount to withdraw field</w:t>
            </w:r>
          </w:p>
        </w:tc>
        <w:tc>
          <w:tcPr>
            <w:tcW w:w="1771" w:type="dxa"/>
            <w:vAlign w:val="center"/>
          </w:tcPr>
          <w:p w14:paraId="5AD56B16" w14:textId="1237DC03" w:rsidR="00701D7E" w:rsidRDefault="00701D7E" w:rsidP="00701D7E">
            <w:r>
              <w:t>Amount: 1000</w:t>
            </w:r>
          </w:p>
        </w:tc>
        <w:tc>
          <w:tcPr>
            <w:tcW w:w="2037" w:type="dxa"/>
            <w:vAlign w:val="center"/>
          </w:tcPr>
          <w:p w14:paraId="487A226E" w14:textId="0400090E" w:rsidR="00701D7E" w:rsidRDefault="00701D7E" w:rsidP="00701D7E">
            <w:r>
              <w:t>No error</w:t>
            </w:r>
          </w:p>
        </w:tc>
        <w:tc>
          <w:tcPr>
            <w:tcW w:w="1126" w:type="dxa"/>
            <w:vAlign w:val="center"/>
          </w:tcPr>
          <w:p w14:paraId="1087AC5B" w14:textId="77777777" w:rsidR="00701D7E" w:rsidRDefault="00701D7E" w:rsidP="00701D7E">
            <w:r>
              <w:t>As expected</w:t>
            </w:r>
          </w:p>
        </w:tc>
        <w:tc>
          <w:tcPr>
            <w:tcW w:w="1296" w:type="dxa"/>
            <w:vAlign w:val="center"/>
          </w:tcPr>
          <w:p w14:paraId="3FEBE318" w14:textId="77777777" w:rsidR="00701D7E" w:rsidRDefault="00701D7E" w:rsidP="00701D7E">
            <w:r>
              <w:t>Pass</w:t>
            </w:r>
          </w:p>
        </w:tc>
      </w:tr>
      <w:tr w:rsidR="00701D7E" w14:paraId="6BD125E7" w14:textId="77777777" w:rsidTr="00183311">
        <w:trPr>
          <w:trHeight w:val="737"/>
        </w:trPr>
        <w:tc>
          <w:tcPr>
            <w:tcW w:w="756" w:type="dxa"/>
            <w:vAlign w:val="center"/>
          </w:tcPr>
          <w:p w14:paraId="146C6948" w14:textId="2389FF2C" w:rsidR="00701D7E" w:rsidRDefault="00701D7E" w:rsidP="00701D7E">
            <w:r>
              <w:t>19.11</w:t>
            </w:r>
          </w:p>
        </w:tc>
        <w:tc>
          <w:tcPr>
            <w:tcW w:w="2364" w:type="dxa"/>
            <w:vAlign w:val="center"/>
          </w:tcPr>
          <w:p w14:paraId="1E0F9D17" w14:textId="106806C6" w:rsidR="00701D7E" w:rsidRDefault="00701D7E" w:rsidP="00701D7E">
            <w:r>
              <w:t>Leave amount to withdraw field blank</w:t>
            </w:r>
          </w:p>
        </w:tc>
        <w:tc>
          <w:tcPr>
            <w:tcW w:w="1771" w:type="dxa"/>
            <w:vAlign w:val="center"/>
          </w:tcPr>
          <w:p w14:paraId="580A3C18" w14:textId="01D8A59D" w:rsidR="00701D7E" w:rsidRDefault="00701D7E" w:rsidP="00701D7E">
            <w:r>
              <w:t>Amount: {empty}</w:t>
            </w:r>
          </w:p>
        </w:tc>
        <w:tc>
          <w:tcPr>
            <w:tcW w:w="2037" w:type="dxa"/>
            <w:vAlign w:val="center"/>
          </w:tcPr>
          <w:p w14:paraId="1BB03C2A" w14:textId="6F5616AE" w:rsidR="00701D7E" w:rsidRDefault="00701D7E" w:rsidP="00701D7E">
            <w:r>
              <w:t>No error</w:t>
            </w:r>
          </w:p>
        </w:tc>
        <w:tc>
          <w:tcPr>
            <w:tcW w:w="1126" w:type="dxa"/>
            <w:vAlign w:val="center"/>
          </w:tcPr>
          <w:p w14:paraId="5300C9C2" w14:textId="77777777" w:rsidR="00701D7E" w:rsidRDefault="00701D7E" w:rsidP="00701D7E">
            <w:r>
              <w:t>As expected</w:t>
            </w:r>
          </w:p>
        </w:tc>
        <w:tc>
          <w:tcPr>
            <w:tcW w:w="1296" w:type="dxa"/>
            <w:vAlign w:val="center"/>
          </w:tcPr>
          <w:p w14:paraId="604901A6" w14:textId="77777777" w:rsidR="00701D7E" w:rsidRDefault="00701D7E" w:rsidP="00701D7E">
            <w:r>
              <w:t>Pass</w:t>
            </w:r>
          </w:p>
        </w:tc>
      </w:tr>
      <w:tr w:rsidR="00701D7E" w14:paraId="17670250" w14:textId="77777777" w:rsidTr="00183311">
        <w:trPr>
          <w:trHeight w:val="737"/>
        </w:trPr>
        <w:tc>
          <w:tcPr>
            <w:tcW w:w="756" w:type="dxa"/>
            <w:vAlign w:val="center"/>
          </w:tcPr>
          <w:p w14:paraId="67F1E2B6" w14:textId="491AA02E" w:rsidR="00701D7E" w:rsidRDefault="00701D7E" w:rsidP="00701D7E">
            <w:r>
              <w:t>19.12</w:t>
            </w:r>
          </w:p>
        </w:tc>
        <w:tc>
          <w:tcPr>
            <w:tcW w:w="2364" w:type="dxa"/>
            <w:vAlign w:val="center"/>
          </w:tcPr>
          <w:p w14:paraId="45934D96" w14:textId="7EE489E2" w:rsidR="00701D7E" w:rsidRDefault="00701D7E" w:rsidP="00701D7E">
            <w:r>
              <w:t xml:space="preserve">Click </w:t>
            </w:r>
            <w:r w:rsidR="00514E1B">
              <w:t xml:space="preserve">withdraw </w:t>
            </w:r>
            <w:r>
              <w:t>button with all required fields filled in</w:t>
            </w:r>
          </w:p>
        </w:tc>
        <w:tc>
          <w:tcPr>
            <w:tcW w:w="1771" w:type="dxa"/>
            <w:vAlign w:val="center"/>
          </w:tcPr>
          <w:p w14:paraId="3F145BCB" w14:textId="68C24AF6" w:rsidR="00701D7E" w:rsidRDefault="00701D7E" w:rsidP="00701D7E">
            <w:r>
              <w:t xml:space="preserve">Amount to </w:t>
            </w:r>
            <w:r w:rsidR="00514E1B">
              <w:t xml:space="preserve">withdraw </w:t>
            </w:r>
            <w:r>
              <w:t>is within the balance amount of the account</w:t>
            </w:r>
          </w:p>
        </w:tc>
        <w:tc>
          <w:tcPr>
            <w:tcW w:w="2037" w:type="dxa"/>
            <w:vAlign w:val="center"/>
          </w:tcPr>
          <w:p w14:paraId="0B124E98" w14:textId="28C91E8A" w:rsidR="00701D7E" w:rsidRDefault="00701D7E" w:rsidP="00701D7E">
            <w:r>
              <w:t>Display success message “Transaction successful”</w:t>
            </w:r>
          </w:p>
        </w:tc>
        <w:tc>
          <w:tcPr>
            <w:tcW w:w="1126" w:type="dxa"/>
            <w:vAlign w:val="center"/>
          </w:tcPr>
          <w:p w14:paraId="585DDA82" w14:textId="102D8267" w:rsidR="00701D7E" w:rsidRDefault="00701D7E" w:rsidP="00701D7E">
            <w:r>
              <w:t>As expected</w:t>
            </w:r>
          </w:p>
        </w:tc>
        <w:tc>
          <w:tcPr>
            <w:tcW w:w="1296" w:type="dxa"/>
            <w:vAlign w:val="center"/>
          </w:tcPr>
          <w:p w14:paraId="23949D65" w14:textId="3CF07326" w:rsidR="00701D7E" w:rsidRDefault="00701D7E" w:rsidP="00701D7E">
            <w:r>
              <w:t>Pass</w:t>
            </w:r>
          </w:p>
        </w:tc>
      </w:tr>
      <w:tr w:rsidR="00701D7E" w14:paraId="6D38045D" w14:textId="77777777" w:rsidTr="00183311">
        <w:trPr>
          <w:trHeight w:val="737"/>
        </w:trPr>
        <w:tc>
          <w:tcPr>
            <w:tcW w:w="756" w:type="dxa"/>
            <w:vAlign w:val="center"/>
          </w:tcPr>
          <w:p w14:paraId="2B44BFD2" w14:textId="34E080DC" w:rsidR="00701D7E" w:rsidRDefault="00701D7E" w:rsidP="00701D7E">
            <w:r>
              <w:t>19.13</w:t>
            </w:r>
          </w:p>
        </w:tc>
        <w:tc>
          <w:tcPr>
            <w:tcW w:w="2364" w:type="dxa"/>
            <w:vAlign w:val="center"/>
          </w:tcPr>
          <w:p w14:paraId="077F9BA8" w14:textId="67FF69D2" w:rsidR="00701D7E" w:rsidRDefault="00701D7E" w:rsidP="00701D7E">
            <w:r>
              <w:t xml:space="preserve">Click </w:t>
            </w:r>
            <w:r w:rsidR="00514E1B">
              <w:t>withdraw b</w:t>
            </w:r>
            <w:r>
              <w:t>utton with all required fields filled in</w:t>
            </w:r>
          </w:p>
        </w:tc>
        <w:tc>
          <w:tcPr>
            <w:tcW w:w="1771" w:type="dxa"/>
            <w:vAlign w:val="center"/>
          </w:tcPr>
          <w:p w14:paraId="458330A2" w14:textId="7C902D37" w:rsidR="00701D7E" w:rsidRDefault="00701D7E" w:rsidP="00701D7E">
            <w:r>
              <w:t xml:space="preserve">Amount to </w:t>
            </w:r>
            <w:r w:rsidR="00514E1B">
              <w:t xml:space="preserve">withdraw </w:t>
            </w:r>
            <w:r>
              <w:t>exceeds the balance amount of the account</w:t>
            </w:r>
          </w:p>
        </w:tc>
        <w:tc>
          <w:tcPr>
            <w:tcW w:w="2037" w:type="dxa"/>
            <w:vAlign w:val="center"/>
          </w:tcPr>
          <w:p w14:paraId="54ED7DF5" w14:textId="024A32CB" w:rsidR="00701D7E" w:rsidRDefault="00701D7E" w:rsidP="00701D7E">
            <w:r>
              <w:t>Display error message “Insufficient balance, please try again”</w:t>
            </w:r>
          </w:p>
        </w:tc>
        <w:tc>
          <w:tcPr>
            <w:tcW w:w="1126" w:type="dxa"/>
            <w:vAlign w:val="center"/>
          </w:tcPr>
          <w:p w14:paraId="3606084E" w14:textId="6F7E4873" w:rsidR="00701D7E" w:rsidRDefault="00701D7E" w:rsidP="00701D7E">
            <w:r>
              <w:t>As expected</w:t>
            </w:r>
          </w:p>
        </w:tc>
        <w:tc>
          <w:tcPr>
            <w:tcW w:w="1296" w:type="dxa"/>
            <w:vAlign w:val="center"/>
          </w:tcPr>
          <w:p w14:paraId="20796C2F" w14:textId="5AAE6733" w:rsidR="00701D7E" w:rsidRDefault="00701D7E" w:rsidP="00701D7E">
            <w:r>
              <w:t>Pass</w:t>
            </w:r>
          </w:p>
        </w:tc>
      </w:tr>
      <w:tr w:rsidR="00701D7E" w14:paraId="10668485" w14:textId="77777777" w:rsidTr="00183311">
        <w:trPr>
          <w:trHeight w:val="737"/>
        </w:trPr>
        <w:tc>
          <w:tcPr>
            <w:tcW w:w="756" w:type="dxa"/>
            <w:vAlign w:val="center"/>
          </w:tcPr>
          <w:p w14:paraId="7B4B74EB" w14:textId="0F75F856" w:rsidR="00701D7E" w:rsidRDefault="00701D7E" w:rsidP="00701D7E">
            <w:r>
              <w:t>19.14</w:t>
            </w:r>
          </w:p>
        </w:tc>
        <w:tc>
          <w:tcPr>
            <w:tcW w:w="2364" w:type="dxa"/>
            <w:vAlign w:val="center"/>
          </w:tcPr>
          <w:p w14:paraId="18D15907" w14:textId="51AE78CC" w:rsidR="00701D7E" w:rsidRDefault="00701D7E" w:rsidP="00701D7E">
            <w:r>
              <w:t xml:space="preserve">Click </w:t>
            </w:r>
            <w:r w:rsidR="00514E1B">
              <w:t xml:space="preserve">withdraw </w:t>
            </w:r>
            <w:r>
              <w:t>button with some required fields not filled in</w:t>
            </w:r>
          </w:p>
        </w:tc>
        <w:tc>
          <w:tcPr>
            <w:tcW w:w="1771" w:type="dxa"/>
            <w:vAlign w:val="center"/>
          </w:tcPr>
          <w:p w14:paraId="7621167C" w14:textId="77777777" w:rsidR="00751B27" w:rsidRDefault="00751B27" w:rsidP="00701D7E">
            <w:r>
              <w:t>User ID: 3</w:t>
            </w:r>
          </w:p>
          <w:p w14:paraId="592B266F" w14:textId="4411B387" w:rsidR="00701D7E" w:rsidRDefault="00701D7E" w:rsidP="00701D7E">
            <w:r>
              <w:t>Bank Account: Current</w:t>
            </w:r>
          </w:p>
          <w:p w14:paraId="32512C8C" w14:textId="676E630A" w:rsidR="00701D7E" w:rsidRDefault="00701D7E" w:rsidP="00701D7E">
            <w:r>
              <w:t>Amount: {empty}</w:t>
            </w:r>
          </w:p>
        </w:tc>
        <w:tc>
          <w:tcPr>
            <w:tcW w:w="2037" w:type="dxa"/>
            <w:vAlign w:val="center"/>
          </w:tcPr>
          <w:p w14:paraId="6F26C9E1" w14:textId="10DA53FF" w:rsidR="00701D7E" w:rsidRDefault="00701D7E" w:rsidP="00701D7E">
            <w:r>
              <w:t>Display error “Input invalid, please try again”</w:t>
            </w:r>
          </w:p>
        </w:tc>
        <w:tc>
          <w:tcPr>
            <w:tcW w:w="1126" w:type="dxa"/>
            <w:vAlign w:val="center"/>
          </w:tcPr>
          <w:p w14:paraId="3E1BA078" w14:textId="6FBA0071" w:rsidR="00701D7E" w:rsidRDefault="00701D7E" w:rsidP="00701D7E">
            <w:r>
              <w:t>As expected</w:t>
            </w:r>
          </w:p>
        </w:tc>
        <w:tc>
          <w:tcPr>
            <w:tcW w:w="1296" w:type="dxa"/>
            <w:vAlign w:val="center"/>
          </w:tcPr>
          <w:p w14:paraId="44E7EC71" w14:textId="4DAFE4FD" w:rsidR="00701D7E" w:rsidRDefault="00701D7E" w:rsidP="00701D7E">
            <w:r>
              <w:t>Pass</w:t>
            </w:r>
          </w:p>
        </w:tc>
      </w:tr>
    </w:tbl>
    <w:p w14:paraId="63091E31" w14:textId="77777777" w:rsidR="00CC6895" w:rsidRDefault="00CC6895" w:rsidP="00CC6895">
      <w:pPr>
        <w:spacing w:line="360" w:lineRule="auto"/>
      </w:pPr>
    </w:p>
    <w:p w14:paraId="6FD823ED" w14:textId="11EC80FA" w:rsidR="00CC6895" w:rsidRDefault="00CC6895" w:rsidP="00CC6895">
      <w:pPr>
        <w:pStyle w:val="Heading4"/>
      </w:pPr>
      <w:r>
        <w:t>5.3.1.</w:t>
      </w:r>
      <w:r w:rsidR="00581C90">
        <w:t>20</w:t>
      </w:r>
      <w:r>
        <w:t xml:space="preserve"> Admin: Transfer</w:t>
      </w:r>
    </w:p>
    <w:p w14:paraId="51E72B0A" w14:textId="46605F89" w:rsidR="00CC6895" w:rsidRPr="00A71CA9" w:rsidRDefault="00CC6895" w:rsidP="00CC6895">
      <w:pPr>
        <w:pStyle w:val="Caption"/>
        <w:keepNext/>
        <w:spacing w:after="0" w:line="360" w:lineRule="auto"/>
        <w:jc w:val="center"/>
      </w:pPr>
      <w:bookmarkStart w:id="188" w:name="_Toc165401154"/>
      <w:r>
        <w:t xml:space="preserve">Table </w:t>
      </w:r>
      <w:r>
        <w:fldChar w:fldCharType="begin"/>
      </w:r>
      <w:r>
        <w:instrText xml:space="preserve"> SEQ Table \* ARABIC </w:instrText>
      </w:r>
      <w:r>
        <w:fldChar w:fldCharType="separate"/>
      </w:r>
      <w:r w:rsidR="00F04BD3">
        <w:rPr>
          <w:noProof/>
        </w:rPr>
        <w:t>45</w:t>
      </w:r>
      <w:r>
        <w:fldChar w:fldCharType="end"/>
      </w:r>
      <w:r>
        <w:t xml:space="preserve">: </w:t>
      </w:r>
      <w:r w:rsidR="00F04BD3">
        <w:t>Unit Testing for Admin Transfer Page</w:t>
      </w:r>
      <w:bookmarkEnd w:id="188"/>
    </w:p>
    <w:tbl>
      <w:tblPr>
        <w:tblStyle w:val="TableGrid"/>
        <w:tblW w:w="0" w:type="auto"/>
        <w:tblLook w:val="04A0" w:firstRow="1" w:lastRow="0" w:firstColumn="1" w:lastColumn="0" w:noHBand="0" w:noVBand="1"/>
      </w:tblPr>
      <w:tblGrid>
        <w:gridCol w:w="756"/>
        <w:gridCol w:w="2364"/>
        <w:gridCol w:w="1771"/>
        <w:gridCol w:w="2037"/>
        <w:gridCol w:w="1126"/>
        <w:gridCol w:w="1296"/>
      </w:tblGrid>
      <w:tr w:rsidR="00A93512" w14:paraId="38A151A4" w14:textId="77777777" w:rsidTr="00183311">
        <w:trPr>
          <w:trHeight w:val="432"/>
        </w:trPr>
        <w:tc>
          <w:tcPr>
            <w:tcW w:w="9350" w:type="dxa"/>
            <w:gridSpan w:val="6"/>
            <w:shd w:val="clear" w:color="auto" w:fill="E2EFD9" w:themeFill="accent6" w:themeFillTint="33"/>
            <w:vAlign w:val="center"/>
          </w:tcPr>
          <w:p w14:paraId="1278A010" w14:textId="712DCB8F" w:rsidR="00A93512" w:rsidRPr="003941CC" w:rsidRDefault="00A93512" w:rsidP="00183311">
            <w:pPr>
              <w:rPr>
                <w:b/>
                <w:bCs/>
              </w:rPr>
            </w:pPr>
            <w:r>
              <w:rPr>
                <w:b/>
                <w:bCs/>
              </w:rPr>
              <w:t>20.0 Transfer</w:t>
            </w:r>
            <w:r w:rsidRPr="004C4F58">
              <w:rPr>
                <w:b/>
                <w:bCs/>
              </w:rPr>
              <w:t xml:space="preserve"> </w:t>
            </w:r>
            <w:r>
              <w:rPr>
                <w:b/>
                <w:bCs/>
              </w:rPr>
              <w:t>(Admin)</w:t>
            </w:r>
          </w:p>
        </w:tc>
      </w:tr>
      <w:tr w:rsidR="00A93512" w14:paraId="482F3AEB" w14:textId="77777777" w:rsidTr="00183311">
        <w:trPr>
          <w:trHeight w:val="432"/>
        </w:trPr>
        <w:tc>
          <w:tcPr>
            <w:tcW w:w="756" w:type="dxa"/>
            <w:shd w:val="clear" w:color="auto" w:fill="FFF2CC" w:themeFill="accent4" w:themeFillTint="33"/>
            <w:vAlign w:val="center"/>
          </w:tcPr>
          <w:p w14:paraId="1FC5D387" w14:textId="77777777" w:rsidR="00A93512" w:rsidRPr="0021490B" w:rsidRDefault="00A93512" w:rsidP="00183311">
            <w:pPr>
              <w:rPr>
                <w:b/>
                <w:bCs/>
              </w:rPr>
            </w:pPr>
            <w:r w:rsidRPr="0021490B">
              <w:rPr>
                <w:b/>
                <w:bCs/>
              </w:rPr>
              <w:t>ID</w:t>
            </w:r>
          </w:p>
        </w:tc>
        <w:tc>
          <w:tcPr>
            <w:tcW w:w="2364" w:type="dxa"/>
            <w:shd w:val="clear" w:color="auto" w:fill="FFF2CC" w:themeFill="accent4" w:themeFillTint="33"/>
            <w:vAlign w:val="center"/>
          </w:tcPr>
          <w:p w14:paraId="03509872" w14:textId="77777777" w:rsidR="00A93512" w:rsidRPr="0021490B" w:rsidRDefault="00A93512" w:rsidP="00183311">
            <w:pPr>
              <w:rPr>
                <w:b/>
                <w:bCs/>
              </w:rPr>
            </w:pPr>
            <w:r w:rsidRPr="0021490B">
              <w:rPr>
                <w:b/>
                <w:bCs/>
              </w:rPr>
              <w:t>Test Procedures</w:t>
            </w:r>
          </w:p>
        </w:tc>
        <w:tc>
          <w:tcPr>
            <w:tcW w:w="1771" w:type="dxa"/>
            <w:shd w:val="clear" w:color="auto" w:fill="FFF2CC" w:themeFill="accent4" w:themeFillTint="33"/>
            <w:vAlign w:val="center"/>
          </w:tcPr>
          <w:p w14:paraId="45F4FBF2" w14:textId="77777777" w:rsidR="00A93512" w:rsidRPr="0021490B" w:rsidRDefault="00A93512" w:rsidP="00183311">
            <w:pPr>
              <w:rPr>
                <w:b/>
                <w:bCs/>
              </w:rPr>
            </w:pPr>
            <w:r w:rsidRPr="0021490B">
              <w:rPr>
                <w:b/>
                <w:bCs/>
              </w:rPr>
              <w:t>Test Data</w:t>
            </w:r>
          </w:p>
        </w:tc>
        <w:tc>
          <w:tcPr>
            <w:tcW w:w="2037" w:type="dxa"/>
            <w:shd w:val="clear" w:color="auto" w:fill="FFF2CC" w:themeFill="accent4" w:themeFillTint="33"/>
            <w:vAlign w:val="center"/>
          </w:tcPr>
          <w:p w14:paraId="62724509" w14:textId="77777777" w:rsidR="00A93512" w:rsidRPr="0021490B" w:rsidRDefault="00A93512" w:rsidP="00183311">
            <w:pPr>
              <w:rPr>
                <w:b/>
                <w:bCs/>
              </w:rPr>
            </w:pPr>
            <w:r w:rsidRPr="0021490B">
              <w:rPr>
                <w:b/>
                <w:bCs/>
              </w:rPr>
              <w:t>Expected Result</w:t>
            </w:r>
          </w:p>
        </w:tc>
        <w:tc>
          <w:tcPr>
            <w:tcW w:w="1126" w:type="dxa"/>
            <w:shd w:val="clear" w:color="auto" w:fill="FFF2CC" w:themeFill="accent4" w:themeFillTint="33"/>
            <w:vAlign w:val="center"/>
          </w:tcPr>
          <w:p w14:paraId="54CF5E1C" w14:textId="77777777" w:rsidR="00A93512" w:rsidRPr="0021490B" w:rsidRDefault="00A93512" w:rsidP="00183311">
            <w:pPr>
              <w:rPr>
                <w:b/>
                <w:bCs/>
              </w:rPr>
            </w:pPr>
            <w:r w:rsidRPr="0021490B">
              <w:rPr>
                <w:b/>
                <w:bCs/>
              </w:rPr>
              <w:t>Actual Result</w:t>
            </w:r>
          </w:p>
        </w:tc>
        <w:tc>
          <w:tcPr>
            <w:tcW w:w="1296" w:type="dxa"/>
            <w:shd w:val="clear" w:color="auto" w:fill="FFF2CC" w:themeFill="accent4" w:themeFillTint="33"/>
            <w:vAlign w:val="center"/>
          </w:tcPr>
          <w:p w14:paraId="325A2AF8" w14:textId="77777777" w:rsidR="00A93512" w:rsidRPr="0021490B" w:rsidRDefault="00A93512" w:rsidP="00183311">
            <w:pPr>
              <w:rPr>
                <w:b/>
                <w:bCs/>
              </w:rPr>
            </w:pPr>
            <w:r w:rsidRPr="0021490B">
              <w:rPr>
                <w:b/>
                <w:bCs/>
              </w:rPr>
              <w:t>Status (Pass/Fail)</w:t>
            </w:r>
          </w:p>
        </w:tc>
      </w:tr>
      <w:tr w:rsidR="00A93512" w14:paraId="0431AF86" w14:textId="77777777" w:rsidTr="00183311">
        <w:trPr>
          <w:trHeight w:val="432"/>
        </w:trPr>
        <w:tc>
          <w:tcPr>
            <w:tcW w:w="756" w:type="dxa"/>
            <w:vAlign w:val="center"/>
          </w:tcPr>
          <w:p w14:paraId="56F42682" w14:textId="09763517" w:rsidR="00A93512" w:rsidRDefault="00A93512" w:rsidP="00183311">
            <w:r>
              <w:t>20.1</w:t>
            </w:r>
          </w:p>
        </w:tc>
        <w:tc>
          <w:tcPr>
            <w:tcW w:w="2364" w:type="dxa"/>
            <w:vAlign w:val="center"/>
          </w:tcPr>
          <w:p w14:paraId="6F761A99" w14:textId="77777777" w:rsidR="00A93512" w:rsidRPr="00AA57F3" w:rsidRDefault="00A93512" w:rsidP="00183311">
            <w:r>
              <w:t>Navigate to Manage User page using Finease link</w:t>
            </w:r>
          </w:p>
        </w:tc>
        <w:tc>
          <w:tcPr>
            <w:tcW w:w="1771" w:type="dxa"/>
            <w:vAlign w:val="center"/>
          </w:tcPr>
          <w:p w14:paraId="20E74377" w14:textId="77777777" w:rsidR="00A93512" w:rsidRDefault="00A93512" w:rsidP="00183311">
            <w:r>
              <w:t>Click Finease link</w:t>
            </w:r>
          </w:p>
        </w:tc>
        <w:tc>
          <w:tcPr>
            <w:tcW w:w="2037" w:type="dxa"/>
            <w:vAlign w:val="center"/>
          </w:tcPr>
          <w:p w14:paraId="6313E4A6" w14:textId="77777777" w:rsidR="00A93512" w:rsidRDefault="00A93512" w:rsidP="00183311">
            <w:r>
              <w:t>Navigate user to Manage User page</w:t>
            </w:r>
          </w:p>
        </w:tc>
        <w:tc>
          <w:tcPr>
            <w:tcW w:w="1126" w:type="dxa"/>
            <w:vAlign w:val="center"/>
          </w:tcPr>
          <w:p w14:paraId="0D37ABE5" w14:textId="77777777" w:rsidR="00A93512" w:rsidRDefault="00A93512" w:rsidP="00183311">
            <w:r>
              <w:t>As expected</w:t>
            </w:r>
          </w:p>
        </w:tc>
        <w:tc>
          <w:tcPr>
            <w:tcW w:w="1296" w:type="dxa"/>
            <w:vAlign w:val="center"/>
          </w:tcPr>
          <w:p w14:paraId="2BCA1FC6" w14:textId="77777777" w:rsidR="00A93512" w:rsidRDefault="00A93512" w:rsidP="00183311">
            <w:r>
              <w:t>Pass</w:t>
            </w:r>
          </w:p>
        </w:tc>
      </w:tr>
      <w:tr w:rsidR="00A93512" w14:paraId="2773BC95" w14:textId="77777777" w:rsidTr="00183311">
        <w:trPr>
          <w:trHeight w:val="432"/>
        </w:trPr>
        <w:tc>
          <w:tcPr>
            <w:tcW w:w="756" w:type="dxa"/>
            <w:vAlign w:val="center"/>
          </w:tcPr>
          <w:p w14:paraId="01274AD3" w14:textId="265147C1" w:rsidR="00A93512" w:rsidRDefault="00A93512" w:rsidP="00183311">
            <w:r>
              <w:t>20.2</w:t>
            </w:r>
          </w:p>
        </w:tc>
        <w:tc>
          <w:tcPr>
            <w:tcW w:w="2364" w:type="dxa"/>
            <w:vAlign w:val="center"/>
          </w:tcPr>
          <w:p w14:paraId="5B6E3B65" w14:textId="77777777" w:rsidR="00A93512" w:rsidRDefault="00A93512" w:rsidP="00183311">
            <w:r>
              <w:t>Navigate to Manage User page using navigation bar</w:t>
            </w:r>
          </w:p>
        </w:tc>
        <w:tc>
          <w:tcPr>
            <w:tcW w:w="1771" w:type="dxa"/>
            <w:vAlign w:val="center"/>
          </w:tcPr>
          <w:p w14:paraId="2EE97B1E" w14:textId="77777777" w:rsidR="00A93512" w:rsidRDefault="00A93512" w:rsidP="00183311">
            <w:r>
              <w:t>Click Manage User link</w:t>
            </w:r>
          </w:p>
        </w:tc>
        <w:tc>
          <w:tcPr>
            <w:tcW w:w="2037" w:type="dxa"/>
            <w:vAlign w:val="center"/>
          </w:tcPr>
          <w:p w14:paraId="4E2502A4" w14:textId="77777777" w:rsidR="00A93512" w:rsidRDefault="00A93512" w:rsidP="00183311">
            <w:r>
              <w:t>Navigate user to Manage User page</w:t>
            </w:r>
          </w:p>
        </w:tc>
        <w:tc>
          <w:tcPr>
            <w:tcW w:w="1126" w:type="dxa"/>
            <w:vAlign w:val="center"/>
          </w:tcPr>
          <w:p w14:paraId="7CE3381F" w14:textId="77777777" w:rsidR="00A93512" w:rsidRDefault="00A93512" w:rsidP="00183311">
            <w:r>
              <w:t>As expected</w:t>
            </w:r>
          </w:p>
        </w:tc>
        <w:tc>
          <w:tcPr>
            <w:tcW w:w="1296" w:type="dxa"/>
            <w:vAlign w:val="center"/>
          </w:tcPr>
          <w:p w14:paraId="33ED08B4" w14:textId="77777777" w:rsidR="00A93512" w:rsidRDefault="00A93512" w:rsidP="00183311">
            <w:r>
              <w:t>Pass</w:t>
            </w:r>
          </w:p>
        </w:tc>
      </w:tr>
      <w:tr w:rsidR="00A93512" w14:paraId="24CFE6DD" w14:textId="77777777" w:rsidTr="00183311">
        <w:trPr>
          <w:trHeight w:val="432"/>
        </w:trPr>
        <w:tc>
          <w:tcPr>
            <w:tcW w:w="756" w:type="dxa"/>
            <w:vAlign w:val="center"/>
          </w:tcPr>
          <w:p w14:paraId="1E1655C8" w14:textId="3859E60B" w:rsidR="00A93512" w:rsidRDefault="00A93512" w:rsidP="00183311">
            <w:r>
              <w:t>20.3</w:t>
            </w:r>
          </w:p>
        </w:tc>
        <w:tc>
          <w:tcPr>
            <w:tcW w:w="2364" w:type="dxa"/>
            <w:vAlign w:val="center"/>
          </w:tcPr>
          <w:p w14:paraId="59E58F3B" w14:textId="77777777" w:rsidR="00A93512" w:rsidRDefault="00A93512" w:rsidP="00183311">
            <w:r>
              <w:t>Navigate to Activity Log page using navigation bar</w:t>
            </w:r>
          </w:p>
        </w:tc>
        <w:tc>
          <w:tcPr>
            <w:tcW w:w="1771" w:type="dxa"/>
            <w:vAlign w:val="center"/>
          </w:tcPr>
          <w:p w14:paraId="56B49F67" w14:textId="77777777" w:rsidR="00A93512" w:rsidRDefault="00A93512" w:rsidP="00183311">
            <w:r>
              <w:t>Click Activity Log link</w:t>
            </w:r>
          </w:p>
        </w:tc>
        <w:tc>
          <w:tcPr>
            <w:tcW w:w="2037" w:type="dxa"/>
            <w:vAlign w:val="center"/>
          </w:tcPr>
          <w:p w14:paraId="6A540B81" w14:textId="77777777" w:rsidR="00A93512" w:rsidRDefault="00A93512" w:rsidP="00183311">
            <w:r>
              <w:t>Navigate user to Activity Log page</w:t>
            </w:r>
          </w:p>
        </w:tc>
        <w:tc>
          <w:tcPr>
            <w:tcW w:w="1126" w:type="dxa"/>
            <w:vAlign w:val="center"/>
          </w:tcPr>
          <w:p w14:paraId="354A52F1" w14:textId="77777777" w:rsidR="00A93512" w:rsidRDefault="00A93512" w:rsidP="00183311">
            <w:r>
              <w:t>As expected</w:t>
            </w:r>
          </w:p>
        </w:tc>
        <w:tc>
          <w:tcPr>
            <w:tcW w:w="1296" w:type="dxa"/>
            <w:vAlign w:val="center"/>
          </w:tcPr>
          <w:p w14:paraId="7F5CC3C9" w14:textId="77777777" w:rsidR="00A93512" w:rsidRDefault="00A93512" w:rsidP="00183311">
            <w:r>
              <w:t>Pass</w:t>
            </w:r>
          </w:p>
        </w:tc>
      </w:tr>
      <w:tr w:rsidR="00A93512" w14:paraId="2416FE28" w14:textId="77777777" w:rsidTr="00183311">
        <w:trPr>
          <w:trHeight w:val="432"/>
        </w:trPr>
        <w:tc>
          <w:tcPr>
            <w:tcW w:w="756" w:type="dxa"/>
            <w:vAlign w:val="center"/>
          </w:tcPr>
          <w:p w14:paraId="56D8750A" w14:textId="4D6F5F42" w:rsidR="00A93512" w:rsidRDefault="00A93512" w:rsidP="00183311">
            <w:r>
              <w:t>20.4</w:t>
            </w:r>
          </w:p>
        </w:tc>
        <w:tc>
          <w:tcPr>
            <w:tcW w:w="2364" w:type="dxa"/>
            <w:vAlign w:val="center"/>
          </w:tcPr>
          <w:p w14:paraId="490EE8C8" w14:textId="77777777" w:rsidR="00A93512" w:rsidRDefault="00A93512" w:rsidP="00183311">
            <w:r>
              <w:t>Navigate to Report page using navigation bar</w:t>
            </w:r>
          </w:p>
        </w:tc>
        <w:tc>
          <w:tcPr>
            <w:tcW w:w="1771" w:type="dxa"/>
            <w:vAlign w:val="center"/>
          </w:tcPr>
          <w:p w14:paraId="5C052CED" w14:textId="77777777" w:rsidR="00A93512" w:rsidRDefault="00A93512" w:rsidP="00183311">
            <w:r>
              <w:t>Click Report link</w:t>
            </w:r>
          </w:p>
        </w:tc>
        <w:tc>
          <w:tcPr>
            <w:tcW w:w="2037" w:type="dxa"/>
            <w:vAlign w:val="center"/>
          </w:tcPr>
          <w:p w14:paraId="4D996BFE" w14:textId="77777777" w:rsidR="00A93512" w:rsidRDefault="00A93512" w:rsidP="00183311">
            <w:r>
              <w:t>Navigate user to Report page</w:t>
            </w:r>
          </w:p>
        </w:tc>
        <w:tc>
          <w:tcPr>
            <w:tcW w:w="1126" w:type="dxa"/>
            <w:vAlign w:val="center"/>
          </w:tcPr>
          <w:p w14:paraId="11D0DEB2" w14:textId="77777777" w:rsidR="00A93512" w:rsidRDefault="00A93512" w:rsidP="00183311">
            <w:r>
              <w:t>As expected</w:t>
            </w:r>
          </w:p>
        </w:tc>
        <w:tc>
          <w:tcPr>
            <w:tcW w:w="1296" w:type="dxa"/>
            <w:vAlign w:val="center"/>
          </w:tcPr>
          <w:p w14:paraId="14FC09F7" w14:textId="77777777" w:rsidR="00A93512" w:rsidRDefault="00A93512" w:rsidP="00183311">
            <w:r>
              <w:t>Pass</w:t>
            </w:r>
          </w:p>
        </w:tc>
      </w:tr>
      <w:tr w:rsidR="00A93512" w14:paraId="1EBEC8C2" w14:textId="77777777" w:rsidTr="00183311">
        <w:trPr>
          <w:trHeight w:val="432"/>
        </w:trPr>
        <w:tc>
          <w:tcPr>
            <w:tcW w:w="756" w:type="dxa"/>
            <w:vAlign w:val="center"/>
          </w:tcPr>
          <w:p w14:paraId="21210B91" w14:textId="3B16CC52" w:rsidR="00A93512" w:rsidRDefault="00A93512" w:rsidP="00183311">
            <w:r>
              <w:t>20.5</w:t>
            </w:r>
          </w:p>
        </w:tc>
        <w:tc>
          <w:tcPr>
            <w:tcW w:w="2364" w:type="dxa"/>
            <w:vAlign w:val="center"/>
          </w:tcPr>
          <w:p w14:paraId="0BC574A6" w14:textId="77777777" w:rsidR="00A93512" w:rsidRDefault="00A93512" w:rsidP="00183311">
            <w:r>
              <w:t>Logout user using navigation bar</w:t>
            </w:r>
          </w:p>
        </w:tc>
        <w:tc>
          <w:tcPr>
            <w:tcW w:w="1771" w:type="dxa"/>
            <w:vAlign w:val="center"/>
          </w:tcPr>
          <w:p w14:paraId="3118B5E9" w14:textId="77777777" w:rsidR="00A93512" w:rsidRDefault="00A93512" w:rsidP="00183311">
            <w:r>
              <w:t>Click Logout link</w:t>
            </w:r>
          </w:p>
        </w:tc>
        <w:tc>
          <w:tcPr>
            <w:tcW w:w="2037" w:type="dxa"/>
            <w:vAlign w:val="center"/>
          </w:tcPr>
          <w:p w14:paraId="1C076890" w14:textId="77777777" w:rsidR="00A93512" w:rsidRDefault="00A93512" w:rsidP="00183311">
            <w:r>
              <w:t>Logout user and redirect user to home page</w:t>
            </w:r>
          </w:p>
        </w:tc>
        <w:tc>
          <w:tcPr>
            <w:tcW w:w="1126" w:type="dxa"/>
            <w:vAlign w:val="center"/>
          </w:tcPr>
          <w:p w14:paraId="634329A3" w14:textId="77777777" w:rsidR="00A93512" w:rsidRDefault="00A93512" w:rsidP="00183311">
            <w:r>
              <w:t>As expected</w:t>
            </w:r>
          </w:p>
        </w:tc>
        <w:tc>
          <w:tcPr>
            <w:tcW w:w="1296" w:type="dxa"/>
            <w:vAlign w:val="center"/>
          </w:tcPr>
          <w:p w14:paraId="22A13D70" w14:textId="77777777" w:rsidR="00A93512" w:rsidRDefault="00A93512" w:rsidP="00183311">
            <w:r>
              <w:t>Pass</w:t>
            </w:r>
          </w:p>
        </w:tc>
      </w:tr>
      <w:tr w:rsidR="00A93512" w14:paraId="49A18A53" w14:textId="77777777" w:rsidTr="00183311">
        <w:trPr>
          <w:trHeight w:val="432"/>
        </w:trPr>
        <w:tc>
          <w:tcPr>
            <w:tcW w:w="756" w:type="dxa"/>
            <w:vAlign w:val="center"/>
          </w:tcPr>
          <w:p w14:paraId="18287081" w14:textId="19FB2C2F" w:rsidR="00A93512" w:rsidRDefault="00A93512" w:rsidP="00183311">
            <w:r>
              <w:lastRenderedPageBreak/>
              <w:t>20.6</w:t>
            </w:r>
          </w:p>
        </w:tc>
        <w:tc>
          <w:tcPr>
            <w:tcW w:w="2364" w:type="dxa"/>
            <w:vAlign w:val="center"/>
          </w:tcPr>
          <w:p w14:paraId="6270B6EA" w14:textId="77777777" w:rsidR="00A93512" w:rsidRPr="00AA57F3" w:rsidRDefault="00A93512" w:rsidP="00183311">
            <w:r>
              <w:t>Navigate to previous page using back button</w:t>
            </w:r>
          </w:p>
        </w:tc>
        <w:tc>
          <w:tcPr>
            <w:tcW w:w="1771" w:type="dxa"/>
            <w:vAlign w:val="center"/>
          </w:tcPr>
          <w:p w14:paraId="192615BD" w14:textId="77777777" w:rsidR="00A93512" w:rsidRDefault="00A93512" w:rsidP="00183311">
            <w:r>
              <w:t>Click back button</w:t>
            </w:r>
          </w:p>
        </w:tc>
        <w:tc>
          <w:tcPr>
            <w:tcW w:w="2037" w:type="dxa"/>
            <w:vAlign w:val="center"/>
          </w:tcPr>
          <w:p w14:paraId="651CA842" w14:textId="77777777" w:rsidR="00A93512" w:rsidRDefault="00A93512" w:rsidP="00183311">
            <w:r>
              <w:t>Navigate user to previous page</w:t>
            </w:r>
          </w:p>
        </w:tc>
        <w:tc>
          <w:tcPr>
            <w:tcW w:w="1126" w:type="dxa"/>
            <w:vAlign w:val="center"/>
          </w:tcPr>
          <w:p w14:paraId="176FD973" w14:textId="77777777" w:rsidR="00A93512" w:rsidRDefault="00A93512" w:rsidP="00183311">
            <w:r>
              <w:t>As expected</w:t>
            </w:r>
          </w:p>
        </w:tc>
        <w:tc>
          <w:tcPr>
            <w:tcW w:w="1296" w:type="dxa"/>
            <w:vAlign w:val="center"/>
          </w:tcPr>
          <w:p w14:paraId="38F5D2B7" w14:textId="77777777" w:rsidR="00A93512" w:rsidRDefault="00A93512" w:rsidP="00183311">
            <w:r>
              <w:t>Pass</w:t>
            </w:r>
          </w:p>
        </w:tc>
      </w:tr>
      <w:tr w:rsidR="00A93512" w14:paraId="15D4485D" w14:textId="77777777" w:rsidTr="00183311">
        <w:trPr>
          <w:trHeight w:val="432"/>
        </w:trPr>
        <w:tc>
          <w:tcPr>
            <w:tcW w:w="756" w:type="dxa"/>
            <w:vAlign w:val="center"/>
          </w:tcPr>
          <w:p w14:paraId="554475CE" w14:textId="09D47DA8" w:rsidR="00A93512" w:rsidRDefault="00A93512" w:rsidP="00183311">
            <w:r>
              <w:t>20.7</w:t>
            </w:r>
          </w:p>
        </w:tc>
        <w:tc>
          <w:tcPr>
            <w:tcW w:w="2364" w:type="dxa"/>
            <w:vAlign w:val="center"/>
          </w:tcPr>
          <w:p w14:paraId="3E685001" w14:textId="36DD67FF" w:rsidR="00A93512" w:rsidRPr="00701D7E" w:rsidRDefault="00A93512" w:rsidP="00183311">
            <w:pPr>
              <w:rPr>
                <w:b/>
                <w:bCs/>
              </w:rPr>
            </w:pPr>
            <w:r>
              <w:t xml:space="preserve">Select </w:t>
            </w:r>
            <w:r w:rsidR="00183234">
              <w:t>Transfer From</w:t>
            </w:r>
            <w:r>
              <w:t xml:space="preserve"> option</w:t>
            </w:r>
          </w:p>
        </w:tc>
        <w:tc>
          <w:tcPr>
            <w:tcW w:w="1771" w:type="dxa"/>
            <w:vAlign w:val="center"/>
          </w:tcPr>
          <w:p w14:paraId="42D20CFB" w14:textId="302B9B3F" w:rsidR="00A93512" w:rsidRDefault="00183234" w:rsidP="00183311">
            <w:r>
              <w:t>Transfer From</w:t>
            </w:r>
            <w:r w:rsidR="00A93512">
              <w:t xml:space="preserve">: </w:t>
            </w:r>
            <w:r w:rsidR="00D23136">
              <w:t>yamchenxi</w:t>
            </w:r>
          </w:p>
        </w:tc>
        <w:tc>
          <w:tcPr>
            <w:tcW w:w="2037" w:type="dxa"/>
            <w:vAlign w:val="center"/>
          </w:tcPr>
          <w:p w14:paraId="0F48D220" w14:textId="77777777" w:rsidR="00A93512" w:rsidRDefault="00A93512" w:rsidP="00183311">
            <w:r>
              <w:t>No error</w:t>
            </w:r>
          </w:p>
        </w:tc>
        <w:tc>
          <w:tcPr>
            <w:tcW w:w="1126" w:type="dxa"/>
            <w:vAlign w:val="center"/>
          </w:tcPr>
          <w:p w14:paraId="77B1E066" w14:textId="77777777" w:rsidR="00A93512" w:rsidRDefault="00A93512" w:rsidP="00183311">
            <w:r>
              <w:t>As expected</w:t>
            </w:r>
          </w:p>
        </w:tc>
        <w:tc>
          <w:tcPr>
            <w:tcW w:w="1296" w:type="dxa"/>
            <w:vAlign w:val="center"/>
          </w:tcPr>
          <w:p w14:paraId="7DFAB3E5" w14:textId="77777777" w:rsidR="00A93512" w:rsidRDefault="00A93512" w:rsidP="00183311">
            <w:r>
              <w:t>Pass</w:t>
            </w:r>
          </w:p>
        </w:tc>
      </w:tr>
      <w:tr w:rsidR="00A93512" w14:paraId="38AF8565" w14:textId="77777777" w:rsidTr="00183311">
        <w:trPr>
          <w:trHeight w:val="432"/>
        </w:trPr>
        <w:tc>
          <w:tcPr>
            <w:tcW w:w="756" w:type="dxa"/>
            <w:vAlign w:val="center"/>
          </w:tcPr>
          <w:p w14:paraId="0BE8C81E" w14:textId="721993B5" w:rsidR="00A93512" w:rsidRDefault="00A93512" w:rsidP="00183311">
            <w:r>
              <w:t>20.8</w:t>
            </w:r>
          </w:p>
        </w:tc>
        <w:tc>
          <w:tcPr>
            <w:tcW w:w="2364" w:type="dxa"/>
            <w:vAlign w:val="center"/>
          </w:tcPr>
          <w:p w14:paraId="7C51E071" w14:textId="63E3C046" w:rsidR="00A93512" w:rsidRDefault="00A93512" w:rsidP="00183311">
            <w:r>
              <w:t xml:space="preserve">Leave </w:t>
            </w:r>
            <w:r w:rsidR="00183234">
              <w:t xml:space="preserve">Transfer From </w:t>
            </w:r>
            <w:r>
              <w:t>option blank</w:t>
            </w:r>
          </w:p>
        </w:tc>
        <w:tc>
          <w:tcPr>
            <w:tcW w:w="1771" w:type="dxa"/>
            <w:vAlign w:val="center"/>
          </w:tcPr>
          <w:p w14:paraId="6C1C3C12" w14:textId="747473A2" w:rsidR="00A93512" w:rsidRDefault="00183234" w:rsidP="00183311">
            <w:r>
              <w:t>Transfer From</w:t>
            </w:r>
            <w:r w:rsidR="00A93512">
              <w:t>: {empty}</w:t>
            </w:r>
          </w:p>
        </w:tc>
        <w:tc>
          <w:tcPr>
            <w:tcW w:w="2037" w:type="dxa"/>
            <w:vAlign w:val="center"/>
          </w:tcPr>
          <w:p w14:paraId="12396378" w14:textId="77777777" w:rsidR="00A93512" w:rsidRDefault="00A93512" w:rsidP="00183311">
            <w:r>
              <w:t>No error</w:t>
            </w:r>
          </w:p>
        </w:tc>
        <w:tc>
          <w:tcPr>
            <w:tcW w:w="1126" w:type="dxa"/>
            <w:vAlign w:val="center"/>
          </w:tcPr>
          <w:p w14:paraId="3EA9BFD8" w14:textId="77777777" w:rsidR="00A93512" w:rsidRDefault="00A93512" w:rsidP="00183311">
            <w:r>
              <w:t>As expected</w:t>
            </w:r>
          </w:p>
        </w:tc>
        <w:tc>
          <w:tcPr>
            <w:tcW w:w="1296" w:type="dxa"/>
            <w:vAlign w:val="center"/>
          </w:tcPr>
          <w:p w14:paraId="1131A5BA" w14:textId="77777777" w:rsidR="00A93512" w:rsidRDefault="00A93512" w:rsidP="00183311">
            <w:r>
              <w:t>Pass</w:t>
            </w:r>
          </w:p>
        </w:tc>
      </w:tr>
      <w:tr w:rsidR="0055577C" w14:paraId="0834681D" w14:textId="77777777" w:rsidTr="00183311">
        <w:trPr>
          <w:trHeight w:val="432"/>
        </w:trPr>
        <w:tc>
          <w:tcPr>
            <w:tcW w:w="756" w:type="dxa"/>
            <w:vAlign w:val="center"/>
          </w:tcPr>
          <w:p w14:paraId="5FEC9BE3" w14:textId="492430FB" w:rsidR="0055577C" w:rsidRDefault="0055577C" w:rsidP="0055577C">
            <w:r>
              <w:t>20.9</w:t>
            </w:r>
          </w:p>
        </w:tc>
        <w:tc>
          <w:tcPr>
            <w:tcW w:w="2364" w:type="dxa"/>
            <w:vAlign w:val="center"/>
          </w:tcPr>
          <w:p w14:paraId="13253566" w14:textId="2AD7A951" w:rsidR="0055577C" w:rsidRDefault="0055577C" w:rsidP="0055577C">
            <w:r>
              <w:t>Select Transfer To option</w:t>
            </w:r>
          </w:p>
        </w:tc>
        <w:tc>
          <w:tcPr>
            <w:tcW w:w="1771" w:type="dxa"/>
            <w:vAlign w:val="center"/>
          </w:tcPr>
          <w:p w14:paraId="157E4D0B" w14:textId="43ED9E28" w:rsidR="0055577C" w:rsidRDefault="0055577C" w:rsidP="0055577C">
            <w:r>
              <w:t>Transfer To: jeremyzucker</w:t>
            </w:r>
          </w:p>
        </w:tc>
        <w:tc>
          <w:tcPr>
            <w:tcW w:w="2037" w:type="dxa"/>
            <w:vAlign w:val="center"/>
          </w:tcPr>
          <w:p w14:paraId="295E614F" w14:textId="4342BA32" w:rsidR="0055577C" w:rsidRDefault="0055577C" w:rsidP="0055577C">
            <w:r>
              <w:t>No error</w:t>
            </w:r>
          </w:p>
        </w:tc>
        <w:tc>
          <w:tcPr>
            <w:tcW w:w="1126" w:type="dxa"/>
            <w:vAlign w:val="center"/>
          </w:tcPr>
          <w:p w14:paraId="24C7E406" w14:textId="71EDF610" w:rsidR="0055577C" w:rsidRDefault="0055577C" w:rsidP="0055577C">
            <w:r>
              <w:t>As expected</w:t>
            </w:r>
          </w:p>
        </w:tc>
        <w:tc>
          <w:tcPr>
            <w:tcW w:w="1296" w:type="dxa"/>
            <w:vAlign w:val="center"/>
          </w:tcPr>
          <w:p w14:paraId="2383893B" w14:textId="5105C537" w:rsidR="0055577C" w:rsidRDefault="0055577C" w:rsidP="0055577C">
            <w:r>
              <w:t>Pass</w:t>
            </w:r>
          </w:p>
        </w:tc>
      </w:tr>
      <w:tr w:rsidR="0055577C" w14:paraId="252AD0AF" w14:textId="77777777" w:rsidTr="00183311">
        <w:trPr>
          <w:trHeight w:val="432"/>
        </w:trPr>
        <w:tc>
          <w:tcPr>
            <w:tcW w:w="756" w:type="dxa"/>
            <w:vAlign w:val="center"/>
          </w:tcPr>
          <w:p w14:paraId="5D8AE58B" w14:textId="0C77F69C" w:rsidR="0055577C" w:rsidRDefault="0055577C" w:rsidP="0055577C">
            <w:r>
              <w:t>20.10</w:t>
            </w:r>
          </w:p>
        </w:tc>
        <w:tc>
          <w:tcPr>
            <w:tcW w:w="2364" w:type="dxa"/>
            <w:vAlign w:val="center"/>
          </w:tcPr>
          <w:p w14:paraId="3494EA80" w14:textId="1ED00EF3" w:rsidR="0055577C" w:rsidRDefault="0055577C" w:rsidP="0055577C">
            <w:r>
              <w:t>Leave Transfer To option blank</w:t>
            </w:r>
          </w:p>
        </w:tc>
        <w:tc>
          <w:tcPr>
            <w:tcW w:w="1771" w:type="dxa"/>
            <w:vAlign w:val="center"/>
          </w:tcPr>
          <w:p w14:paraId="4FF504A5" w14:textId="0545162D" w:rsidR="0055577C" w:rsidRDefault="0055577C" w:rsidP="0055577C">
            <w:r>
              <w:t>Transfer To: {empty}</w:t>
            </w:r>
          </w:p>
        </w:tc>
        <w:tc>
          <w:tcPr>
            <w:tcW w:w="2037" w:type="dxa"/>
            <w:vAlign w:val="center"/>
          </w:tcPr>
          <w:p w14:paraId="05C0071C" w14:textId="67C0B825" w:rsidR="0055577C" w:rsidRDefault="0055577C" w:rsidP="0055577C">
            <w:r>
              <w:t>No error</w:t>
            </w:r>
          </w:p>
        </w:tc>
        <w:tc>
          <w:tcPr>
            <w:tcW w:w="1126" w:type="dxa"/>
            <w:vAlign w:val="center"/>
          </w:tcPr>
          <w:p w14:paraId="32DD767E" w14:textId="67654273" w:rsidR="0055577C" w:rsidRDefault="0055577C" w:rsidP="0055577C">
            <w:r>
              <w:t>As expected</w:t>
            </w:r>
          </w:p>
        </w:tc>
        <w:tc>
          <w:tcPr>
            <w:tcW w:w="1296" w:type="dxa"/>
            <w:vAlign w:val="center"/>
          </w:tcPr>
          <w:p w14:paraId="751797E3" w14:textId="32B31BE8" w:rsidR="0055577C" w:rsidRDefault="0055577C" w:rsidP="0055577C">
            <w:r>
              <w:t>Pass</w:t>
            </w:r>
          </w:p>
        </w:tc>
      </w:tr>
      <w:tr w:rsidR="0055577C" w14:paraId="69C87F69" w14:textId="77777777" w:rsidTr="00183311">
        <w:trPr>
          <w:trHeight w:val="432"/>
        </w:trPr>
        <w:tc>
          <w:tcPr>
            <w:tcW w:w="756" w:type="dxa"/>
            <w:vAlign w:val="center"/>
          </w:tcPr>
          <w:p w14:paraId="409D4FB4" w14:textId="3A3867D8" w:rsidR="0055577C" w:rsidRDefault="0055577C" w:rsidP="0055577C">
            <w:r>
              <w:t>20.11</w:t>
            </w:r>
          </w:p>
        </w:tc>
        <w:tc>
          <w:tcPr>
            <w:tcW w:w="2364" w:type="dxa"/>
            <w:vAlign w:val="center"/>
          </w:tcPr>
          <w:p w14:paraId="6E078853" w14:textId="77777777" w:rsidR="0055577C" w:rsidRDefault="0055577C" w:rsidP="0055577C">
            <w:r>
              <w:t>Select bank account option</w:t>
            </w:r>
          </w:p>
        </w:tc>
        <w:tc>
          <w:tcPr>
            <w:tcW w:w="1771" w:type="dxa"/>
            <w:vAlign w:val="center"/>
          </w:tcPr>
          <w:p w14:paraId="3205D37C" w14:textId="77777777" w:rsidR="0055577C" w:rsidRDefault="0055577C" w:rsidP="0055577C">
            <w:r>
              <w:t>Bank Account: Current</w:t>
            </w:r>
          </w:p>
        </w:tc>
        <w:tc>
          <w:tcPr>
            <w:tcW w:w="2037" w:type="dxa"/>
            <w:vAlign w:val="center"/>
          </w:tcPr>
          <w:p w14:paraId="248F154A" w14:textId="77777777" w:rsidR="0055577C" w:rsidRDefault="0055577C" w:rsidP="0055577C">
            <w:r>
              <w:t>No error</w:t>
            </w:r>
          </w:p>
        </w:tc>
        <w:tc>
          <w:tcPr>
            <w:tcW w:w="1126" w:type="dxa"/>
            <w:vAlign w:val="center"/>
          </w:tcPr>
          <w:p w14:paraId="2030782C" w14:textId="77777777" w:rsidR="0055577C" w:rsidRDefault="0055577C" w:rsidP="0055577C">
            <w:r>
              <w:t>As expected</w:t>
            </w:r>
          </w:p>
        </w:tc>
        <w:tc>
          <w:tcPr>
            <w:tcW w:w="1296" w:type="dxa"/>
            <w:vAlign w:val="center"/>
          </w:tcPr>
          <w:p w14:paraId="7E7F03FA" w14:textId="77777777" w:rsidR="0055577C" w:rsidRDefault="0055577C" w:rsidP="0055577C">
            <w:r>
              <w:t>Pass</w:t>
            </w:r>
          </w:p>
        </w:tc>
      </w:tr>
      <w:tr w:rsidR="0055577C" w14:paraId="3749D5D7" w14:textId="77777777" w:rsidTr="00183311">
        <w:trPr>
          <w:trHeight w:val="432"/>
        </w:trPr>
        <w:tc>
          <w:tcPr>
            <w:tcW w:w="756" w:type="dxa"/>
            <w:vAlign w:val="center"/>
          </w:tcPr>
          <w:p w14:paraId="4BCCC712" w14:textId="629D3137" w:rsidR="0055577C" w:rsidRDefault="0055577C" w:rsidP="0055577C">
            <w:r>
              <w:t>20.12</w:t>
            </w:r>
          </w:p>
        </w:tc>
        <w:tc>
          <w:tcPr>
            <w:tcW w:w="2364" w:type="dxa"/>
            <w:vAlign w:val="center"/>
          </w:tcPr>
          <w:p w14:paraId="09FDD4E9" w14:textId="2B7D6688" w:rsidR="0055577C" w:rsidRDefault="0055577C" w:rsidP="0055577C">
            <w:r>
              <w:t>Fill in amount to transfer field</w:t>
            </w:r>
          </w:p>
        </w:tc>
        <w:tc>
          <w:tcPr>
            <w:tcW w:w="1771" w:type="dxa"/>
            <w:vAlign w:val="center"/>
          </w:tcPr>
          <w:p w14:paraId="69DD9A2D" w14:textId="77777777" w:rsidR="0055577C" w:rsidRDefault="0055577C" w:rsidP="0055577C">
            <w:r>
              <w:t>Amount: 1000</w:t>
            </w:r>
          </w:p>
        </w:tc>
        <w:tc>
          <w:tcPr>
            <w:tcW w:w="2037" w:type="dxa"/>
            <w:vAlign w:val="center"/>
          </w:tcPr>
          <w:p w14:paraId="75709EA4" w14:textId="77777777" w:rsidR="0055577C" w:rsidRDefault="0055577C" w:rsidP="0055577C">
            <w:r>
              <w:t>No error</w:t>
            </w:r>
          </w:p>
        </w:tc>
        <w:tc>
          <w:tcPr>
            <w:tcW w:w="1126" w:type="dxa"/>
            <w:vAlign w:val="center"/>
          </w:tcPr>
          <w:p w14:paraId="7C82E1CD" w14:textId="77777777" w:rsidR="0055577C" w:rsidRDefault="0055577C" w:rsidP="0055577C">
            <w:r>
              <w:t>As expected</w:t>
            </w:r>
          </w:p>
        </w:tc>
        <w:tc>
          <w:tcPr>
            <w:tcW w:w="1296" w:type="dxa"/>
            <w:vAlign w:val="center"/>
          </w:tcPr>
          <w:p w14:paraId="441D68CA" w14:textId="77777777" w:rsidR="0055577C" w:rsidRDefault="0055577C" w:rsidP="0055577C">
            <w:r>
              <w:t>Pass</w:t>
            </w:r>
          </w:p>
        </w:tc>
      </w:tr>
      <w:tr w:rsidR="0055577C" w14:paraId="68A605EB" w14:textId="77777777" w:rsidTr="00183311">
        <w:trPr>
          <w:trHeight w:val="737"/>
        </w:trPr>
        <w:tc>
          <w:tcPr>
            <w:tcW w:w="756" w:type="dxa"/>
            <w:vAlign w:val="center"/>
          </w:tcPr>
          <w:p w14:paraId="269D6562" w14:textId="2183E82A" w:rsidR="0055577C" w:rsidRDefault="0055577C" w:rsidP="0055577C">
            <w:r>
              <w:t>20.13</w:t>
            </w:r>
          </w:p>
        </w:tc>
        <w:tc>
          <w:tcPr>
            <w:tcW w:w="2364" w:type="dxa"/>
            <w:vAlign w:val="center"/>
          </w:tcPr>
          <w:p w14:paraId="7F4736FE" w14:textId="2A9658D1" w:rsidR="0055577C" w:rsidRDefault="0055577C" w:rsidP="0055577C">
            <w:r>
              <w:t>Leave amount to transfer field blank</w:t>
            </w:r>
          </w:p>
        </w:tc>
        <w:tc>
          <w:tcPr>
            <w:tcW w:w="1771" w:type="dxa"/>
            <w:vAlign w:val="center"/>
          </w:tcPr>
          <w:p w14:paraId="6A1598AB" w14:textId="77777777" w:rsidR="0055577C" w:rsidRDefault="0055577C" w:rsidP="0055577C">
            <w:r>
              <w:t>Amount: {empty}</w:t>
            </w:r>
          </w:p>
        </w:tc>
        <w:tc>
          <w:tcPr>
            <w:tcW w:w="2037" w:type="dxa"/>
            <w:vAlign w:val="center"/>
          </w:tcPr>
          <w:p w14:paraId="598ED5A0" w14:textId="77777777" w:rsidR="0055577C" w:rsidRDefault="0055577C" w:rsidP="0055577C">
            <w:r>
              <w:t>No error</w:t>
            </w:r>
          </w:p>
        </w:tc>
        <w:tc>
          <w:tcPr>
            <w:tcW w:w="1126" w:type="dxa"/>
            <w:vAlign w:val="center"/>
          </w:tcPr>
          <w:p w14:paraId="57A63E7B" w14:textId="77777777" w:rsidR="0055577C" w:rsidRDefault="0055577C" w:rsidP="0055577C">
            <w:r>
              <w:t>As expected</w:t>
            </w:r>
          </w:p>
        </w:tc>
        <w:tc>
          <w:tcPr>
            <w:tcW w:w="1296" w:type="dxa"/>
            <w:vAlign w:val="center"/>
          </w:tcPr>
          <w:p w14:paraId="1FB7C8FB" w14:textId="77777777" w:rsidR="0055577C" w:rsidRDefault="0055577C" w:rsidP="0055577C">
            <w:r>
              <w:t>Pass</w:t>
            </w:r>
          </w:p>
        </w:tc>
      </w:tr>
      <w:tr w:rsidR="0055577C" w14:paraId="72A049A8" w14:textId="77777777" w:rsidTr="00183311">
        <w:trPr>
          <w:trHeight w:val="737"/>
        </w:trPr>
        <w:tc>
          <w:tcPr>
            <w:tcW w:w="756" w:type="dxa"/>
            <w:vAlign w:val="center"/>
          </w:tcPr>
          <w:p w14:paraId="443E062D" w14:textId="0F57180E" w:rsidR="0055577C" w:rsidRDefault="0055577C" w:rsidP="0055577C">
            <w:r>
              <w:t>20.14</w:t>
            </w:r>
          </w:p>
        </w:tc>
        <w:tc>
          <w:tcPr>
            <w:tcW w:w="2364" w:type="dxa"/>
            <w:vAlign w:val="center"/>
          </w:tcPr>
          <w:p w14:paraId="1A7FC537" w14:textId="050F857D" w:rsidR="0055577C" w:rsidRDefault="0055577C" w:rsidP="0055577C">
            <w:r>
              <w:t>Click transfer button with all required fields filled in</w:t>
            </w:r>
          </w:p>
        </w:tc>
        <w:tc>
          <w:tcPr>
            <w:tcW w:w="1771" w:type="dxa"/>
            <w:vAlign w:val="center"/>
          </w:tcPr>
          <w:p w14:paraId="32BD92CB" w14:textId="77777777" w:rsidR="0055577C" w:rsidRDefault="0055577C" w:rsidP="0055577C">
            <w:r>
              <w:t>Amount to withdraw is within the balance amount of the account</w:t>
            </w:r>
          </w:p>
        </w:tc>
        <w:tc>
          <w:tcPr>
            <w:tcW w:w="2037" w:type="dxa"/>
            <w:vAlign w:val="center"/>
          </w:tcPr>
          <w:p w14:paraId="2DB537FC" w14:textId="77777777" w:rsidR="0055577C" w:rsidRDefault="0055577C" w:rsidP="0055577C">
            <w:r>
              <w:t>Display success message “Transaction successful”</w:t>
            </w:r>
          </w:p>
        </w:tc>
        <w:tc>
          <w:tcPr>
            <w:tcW w:w="1126" w:type="dxa"/>
            <w:vAlign w:val="center"/>
          </w:tcPr>
          <w:p w14:paraId="1C3187E7" w14:textId="77777777" w:rsidR="0055577C" w:rsidRDefault="0055577C" w:rsidP="0055577C">
            <w:r>
              <w:t>As expected</w:t>
            </w:r>
          </w:p>
        </w:tc>
        <w:tc>
          <w:tcPr>
            <w:tcW w:w="1296" w:type="dxa"/>
            <w:vAlign w:val="center"/>
          </w:tcPr>
          <w:p w14:paraId="33377C17" w14:textId="77777777" w:rsidR="0055577C" w:rsidRDefault="0055577C" w:rsidP="0055577C">
            <w:r>
              <w:t>Pass</w:t>
            </w:r>
          </w:p>
        </w:tc>
      </w:tr>
      <w:tr w:rsidR="0055577C" w14:paraId="7C0683D3" w14:textId="77777777" w:rsidTr="00183311">
        <w:trPr>
          <w:trHeight w:val="737"/>
        </w:trPr>
        <w:tc>
          <w:tcPr>
            <w:tcW w:w="756" w:type="dxa"/>
            <w:vAlign w:val="center"/>
          </w:tcPr>
          <w:p w14:paraId="0A36A0EE" w14:textId="6473BC7F" w:rsidR="0055577C" w:rsidRDefault="0055577C" w:rsidP="0055577C">
            <w:r>
              <w:t>20.15</w:t>
            </w:r>
          </w:p>
        </w:tc>
        <w:tc>
          <w:tcPr>
            <w:tcW w:w="2364" w:type="dxa"/>
            <w:vAlign w:val="center"/>
          </w:tcPr>
          <w:p w14:paraId="6CC87757" w14:textId="4665D1A0" w:rsidR="0055577C" w:rsidRDefault="0055577C" w:rsidP="0055577C">
            <w:r>
              <w:t>Click transfer button with all required fields filled in</w:t>
            </w:r>
          </w:p>
        </w:tc>
        <w:tc>
          <w:tcPr>
            <w:tcW w:w="1771" w:type="dxa"/>
            <w:vAlign w:val="center"/>
          </w:tcPr>
          <w:p w14:paraId="61973D3D" w14:textId="77777777" w:rsidR="0055577C" w:rsidRDefault="0055577C" w:rsidP="0055577C">
            <w:r>
              <w:t>Amount to withdraw exceeds the balance amount of the account</w:t>
            </w:r>
          </w:p>
        </w:tc>
        <w:tc>
          <w:tcPr>
            <w:tcW w:w="2037" w:type="dxa"/>
            <w:vAlign w:val="center"/>
          </w:tcPr>
          <w:p w14:paraId="02153816" w14:textId="77777777" w:rsidR="0055577C" w:rsidRDefault="0055577C" w:rsidP="0055577C">
            <w:r>
              <w:t>Display error message “Insufficient balance, please try again”</w:t>
            </w:r>
          </w:p>
        </w:tc>
        <w:tc>
          <w:tcPr>
            <w:tcW w:w="1126" w:type="dxa"/>
            <w:vAlign w:val="center"/>
          </w:tcPr>
          <w:p w14:paraId="03155F31" w14:textId="77777777" w:rsidR="0055577C" w:rsidRDefault="0055577C" w:rsidP="0055577C">
            <w:r>
              <w:t>As expected</w:t>
            </w:r>
          </w:p>
        </w:tc>
        <w:tc>
          <w:tcPr>
            <w:tcW w:w="1296" w:type="dxa"/>
            <w:vAlign w:val="center"/>
          </w:tcPr>
          <w:p w14:paraId="65F17AF2" w14:textId="77777777" w:rsidR="0055577C" w:rsidRDefault="0055577C" w:rsidP="0055577C">
            <w:r>
              <w:t>Pass</w:t>
            </w:r>
          </w:p>
        </w:tc>
      </w:tr>
      <w:tr w:rsidR="0055577C" w14:paraId="00CFF2D8" w14:textId="77777777" w:rsidTr="00183311">
        <w:trPr>
          <w:trHeight w:val="737"/>
        </w:trPr>
        <w:tc>
          <w:tcPr>
            <w:tcW w:w="756" w:type="dxa"/>
            <w:vAlign w:val="center"/>
          </w:tcPr>
          <w:p w14:paraId="3DFB9F73" w14:textId="3FA7A72A" w:rsidR="0055577C" w:rsidRDefault="0055577C" w:rsidP="0055577C">
            <w:r>
              <w:t>20.16</w:t>
            </w:r>
          </w:p>
        </w:tc>
        <w:tc>
          <w:tcPr>
            <w:tcW w:w="2364" w:type="dxa"/>
            <w:vAlign w:val="center"/>
          </w:tcPr>
          <w:p w14:paraId="7920D83D" w14:textId="4CA9A5AB" w:rsidR="0055577C" w:rsidRDefault="0055577C" w:rsidP="0055577C">
            <w:r>
              <w:t>Click transfer button with same transfer from and transfer to</w:t>
            </w:r>
          </w:p>
        </w:tc>
        <w:tc>
          <w:tcPr>
            <w:tcW w:w="1771" w:type="dxa"/>
            <w:vAlign w:val="center"/>
          </w:tcPr>
          <w:p w14:paraId="24B4C6A2" w14:textId="77777777" w:rsidR="0055577C" w:rsidRDefault="0055577C" w:rsidP="0055577C">
            <w:r>
              <w:t>Transfer From: yamchenxi</w:t>
            </w:r>
          </w:p>
          <w:p w14:paraId="7C1497B7" w14:textId="14609ABD" w:rsidR="0055577C" w:rsidRDefault="0055577C" w:rsidP="0055577C">
            <w:r>
              <w:t xml:space="preserve">Transfer To: yamchenxi </w:t>
            </w:r>
          </w:p>
        </w:tc>
        <w:tc>
          <w:tcPr>
            <w:tcW w:w="2037" w:type="dxa"/>
            <w:vAlign w:val="center"/>
          </w:tcPr>
          <w:p w14:paraId="3D0D358D" w14:textId="6B49155F" w:rsidR="0055577C" w:rsidRDefault="0055577C" w:rsidP="0055577C">
            <w:r>
              <w:t>Display error “</w:t>
            </w:r>
            <w:r w:rsidR="00965DFD">
              <w:t>Unable to transfer to same account, please try again</w:t>
            </w:r>
            <w:r>
              <w:t>”</w:t>
            </w:r>
          </w:p>
        </w:tc>
        <w:tc>
          <w:tcPr>
            <w:tcW w:w="1126" w:type="dxa"/>
            <w:vAlign w:val="center"/>
          </w:tcPr>
          <w:p w14:paraId="3ECC359E" w14:textId="6011C353" w:rsidR="0055577C" w:rsidRDefault="0055577C" w:rsidP="0055577C">
            <w:r>
              <w:t>As expected</w:t>
            </w:r>
          </w:p>
        </w:tc>
        <w:tc>
          <w:tcPr>
            <w:tcW w:w="1296" w:type="dxa"/>
            <w:vAlign w:val="center"/>
          </w:tcPr>
          <w:p w14:paraId="3B31CE9B" w14:textId="247F29C3" w:rsidR="0055577C" w:rsidRDefault="0055577C" w:rsidP="0055577C">
            <w:r>
              <w:t>Pass</w:t>
            </w:r>
          </w:p>
        </w:tc>
      </w:tr>
      <w:tr w:rsidR="0055577C" w14:paraId="41F36575" w14:textId="77777777" w:rsidTr="00183311">
        <w:trPr>
          <w:trHeight w:val="737"/>
        </w:trPr>
        <w:tc>
          <w:tcPr>
            <w:tcW w:w="756" w:type="dxa"/>
            <w:vAlign w:val="center"/>
          </w:tcPr>
          <w:p w14:paraId="20FC401F" w14:textId="52B15F83" w:rsidR="0055577C" w:rsidRDefault="0055577C" w:rsidP="0055577C">
            <w:r>
              <w:t>20.17</w:t>
            </w:r>
          </w:p>
        </w:tc>
        <w:tc>
          <w:tcPr>
            <w:tcW w:w="2364" w:type="dxa"/>
            <w:vAlign w:val="center"/>
          </w:tcPr>
          <w:p w14:paraId="0834B284" w14:textId="251E2AAD" w:rsidR="0055577C" w:rsidRDefault="0055577C" w:rsidP="0055577C">
            <w:r>
              <w:t>Click transfer button with some required fields not filled in</w:t>
            </w:r>
          </w:p>
        </w:tc>
        <w:tc>
          <w:tcPr>
            <w:tcW w:w="1771" w:type="dxa"/>
            <w:vAlign w:val="center"/>
          </w:tcPr>
          <w:p w14:paraId="79353C76" w14:textId="0A5D6605" w:rsidR="0055577C" w:rsidRDefault="0055577C" w:rsidP="0055577C">
            <w:r>
              <w:t>Transfer From: yamchenxi</w:t>
            </w:r>
          </w:p>
          <w:p w14:paraId="70854CA7" w14:textId="683CA28F" w:rsidR="0055577C" w:rsidRDefault="0055577C" w:rsidP="0055577C">
            <w:r>
              <w:t>Transfer To: jeremyzucker Bank Account: Current</w:t>
            </w:r>
          </w:p>
          <w:p w14:paraId="44DAA50B" w14:textId="77777777" w:rsidR="0055577C" w:rsidRDefault="0055577C" w:rsidP="0055577C">
            <w:r>
              <w:t>Amount: {empty}</w:t>
            </w:r>
          </w:p>
        </w:tc>
        <w:tc>
          <w:tcPr>
            <w:tcW w:w="2037" w:type="dxa"/>
            <w:vAlign w:val="center"/>
          </w:tcPr>
          <w:p w14:paraId="12FA72F0" w14:textId="77777777" w:rsidR="0055577C" w:rsidRDefault="0055577C" w:rsidP="0055577C">
            <w:r>
              <w:t>Display error “Input invalid, please try again”</w:t>
            </w:r>
          </w:p>
        </w:tc>
        <w:tc>
          <w:tcPr>
            <w:tcW w:w="1126" w:type="dxa"/>
            <w:vAlign w:val="center"/>
          </w:tcPr>
          <w:p w14:paraId="2D180FCB" w14:textId="77777777" w:rsidR="0055577C" w:rsidRDefault="0055577C" w:rsidP="0055577C">
            <w:r>
              <w:t>As expected</w:t>
            </w:r>
          </w:p>
        </w:tc>
        <w:tc>
          <w:tcPr>
            <w:tcW w:w="1296" w:type="dxa"/>
            <w:vAlign w:val="center"/>
          </w:tcPr>
          <w:p w14:paraId="0F22B7D7" w14:textId="77777777" w:rsidR="0055577C" w:rsidRDefault="0055577C" w:rsidP="0055577C">
            <w:r>
              <w:t>Pass</w:t>
            </w:r>
          </w:p>
        </w:tc>
      </w:tr>
    </w:tbl>
    <w:p w14:paraId="76AB01EC" w14:textId="77777777" w:rsidR="00CC6895" w:rsidRDefault="00CC6895" w:rsidP="00CC6895">
      <w:pPr>
        <w:spacing w:line="360" w:lineRule="auto"/>
      </w:pPr>
    </w:p>
    <w:p w14:paraId="239E3072" w14:textId="221E67CA" w:rsidR="006D38FE" w:rsidRDefault="006D38FE">
      <w:r>
        <w:br w:type="page"/>
      </w:r>
    </w:p>
    <w:p w14:paraId="0057BCE8" w14:textId="324B5BB6" w:rsidR="006D7B7C" w:rsidRDefault="006D7B7C" w:rsidP="006D7B7C">
      <w:pPr>
        <w:pStyle w:val="Heading4"/>
      </w:pPr>
      <w:r>
        <w:lastRenderedPageBreak/>
        <w:t>5.3.1.2</w:t>
      </w:r>
      <w:r w:rsidR="006D38FE">
        <w:t>1</w:t>
      </w:r>
      <w:r>
        <w:t xml:space="preserve"> Admin: Activity Log</w:t>
      </w:r>
    </w:p>
    <w:p w14:paraId="71C46F74" w14:textId="00E06BF5" w:rsidR="00A67642" w:rsidRPr="00A71CA9" w:rsidRDefault="00A67642" w:rsidP="00A67642">
      <w:pPr>
        <w:pStyle w:val="Caption"/>
        <w:keepNext/>
        <w:spacing w:after="0" w:line="360" w:lineRule="auto"/>
        <w:jc w:val="center"/>
      </w:pPr>
      <w:bookmarkStart w:id="189" w:name="_Toc165401155"/>
      <w:r>
        <w:t xml:space="preserve">Table </w:t>
      </w:r>
      <w:r>
        <w:fldChar w:fldCharType="begin"/>
      </w:r>
      <w:r>
        <w:instrText xml:space="preserve"> SEQ Table \* ARABIC </w:instrText>
      </w:r>
      <w:r>
        <w:fldChar w:fldCharType="separate"/>
      </w:r>
      <w:r w:rsidR="00F04BD3">
        <w:rPr>
          <w:noProof/>
        </w:rPr>
        <w:t>46</w:t>
      </w:r>
      <w:r>
        <w:fldChar w:fldCharType="end"/>
      </w:r>
      <w:r>
        <w:t xml:space="preserve">: </w:t>
      </w:r>
      <w:r w:rsidR="00F04BD3">
        <w:t>Unit Testing for Admin Activity Log Page</w:t>
      </w:r>
      <w:bookmarkEnd w:id="189"/>
    </w:p>
    <w:tbl>
      <w:tblPr>
        <w:tblStyle w:val="TableGrid"/>
        <w:tblW w:w="0" w:type="auto"/>
        <w:tblLook w:val="04A0" w:firstRow="1" w:lastRow="0" w:firstColumn="1" w:lastColumn="0" w:noHBand="0" w:noVBand="1"/>
      </w:tblPr>
      <w:tblGrid>
        <w:gridCol w:w="756"/>
        <w:gridCol w:w="2364"/>
        <w:gridCol w:w="1771"/>
        <w:gridCol w:w="2037"/>
        <w:gridCol w:w="1126"/>
        <w:gridCol w:w="1296"/>
      </w:tblGrid>
      <w:tr w:rsidR="00425881" w14:paraId="547B3A6B" w14:textId="77777777" w:rsidTr="00183311">
        <w:trPr>
          <w:trHeight w:val="432"/>
        </w:trPr>
        <w:tc>
          <w:tcPr>
            <w:tcW w:w="9350" w:type="dxa"/>
            <w:gridSpan w:val="6"/>
            <w:shd w:val="clear" w:color="auto" w:fill="E2EFD9" w:themeFill="accent6" w:themeFillTint="33"/>
            <w:vAlign w:val="center"/>
          </w:tcPr>
          <w:p w14:paraId="3469A8BD" w14:textId="016D2351" w:rsidR="00425881" w:rsidRPr="003941CC" w:rsidRDefault="00425881" w:rsidP="00183311">
            <w:pPr>
              <w:rPr>
                <w:b/>
                <w:bCs/>
              </w:rPr>
            </w:pPr>
            <w:r>
              <w:rPr>
                <w:b/>
                <w:bCs/>
              </w:rPr>
              <w:t xml:space="preserve">21.0 </w:t>
            </w:r>
            <w:r w:rsidRPr="00425881">
              <w:rPr>
                <w:b/>
                <w:bCs/>
              </w:rPr>
              <w:t xml:space="preserve">Activity Log </w:t>
            </w:r>
            <w:r>
              <w:rPr>
                <w:b/>
                <w:bCs/>
              </w:rPr>
              <w:t>(Admin)</w:t>
            </w:r>
          </w:p>
        </w:tc>
      </w:tr>
      <w:tr w:rsidR="00425881" w14:paraId="371558D5" w14:textId="77777777" w:rsidTr="00183311">
        <w:trPr>
          <w:trHeight w:val="432"/>
        </w:trPr>
        <w:tc>
          <w:tcPr>
            <w:tcW w:w="756" w:type="dxa"/>
            <w:shd w:val="clear" w:color="auto" w:fill="FFF2CC" w:themeFill="accent4" w:themeFillTint="33"/>
            <w:vAlign w:val="center"/>
          </w:tcPr>
          <w:p w14:paraId="167CF9F5" w14:textId="77777777" w:rsidR="00425881" w:rsidRPr="0021490B" w:rsidRDefault="00425881" w:rsidP="00183311">
            <w:pPr>
              <w:rPr>
                <w:b/>
                <w:bCs/>
              </w:rPr>
            </w:pPr>
            <w:r w:rsidRPr="0021490B">
              <w:rPr>
                <w:b/>
                <w:bCs/>
              </w:rPr>
              <w:t>ID</w:t>
            </w:r>
          </w:p>
        </w:tc>
        <w:tc>
          <w:tcPr>
            <w:tcW w:w="2364" w:type="dxa"/>
            <w:shd w:val="clear" w:color="auto" w:fill="FFF2CC" w:themeFill="accent4" w:themeFillTint="33"/>
            <w:vAlign w:val="center"/>
          </w:tcPr>
          <w:p w14:paraId="538DF2BC" w14:textId="77777777" w:rsidR="00425881" w:rsidRPr="0021490B" w:rsidRDefault="00425881" w:rsidP="00183311">
            <w:pPr>
              <w:rPr>
                <w:b/>
                <w:bCs/>
              </w:rPr>
            </w:pPr>
            <w:r w:rsidRPr="0021490B">
              <w:rPr>
                <w:b/>
                <w:bCs/>
              </w:rPr>
              <w:t>Test Procedures</w:t>
            </w:r>
          </w:p>
        </w:tc>
        <w:tc>
          <w:tcPr>
            <w:tcW w:w="1771" w:type="dxa"/>
            <w:shd w:val="clear" w:color="auto" w:fill="FFF2CC" w:themeFill="accent4" w:themeFillTint="33"/>
            <w:vAlign w:val="center"/>
          </w:tcPr>
          <w:p w14:paraId="07A6021F" w14:textId="77777777" w:rsidR="00425881" w:rsidRPr="0021490B" w:rsidRDefault="00425881" w:rsidP="00183311">
            <w:pPr>
              <w:rPr>
                <w:b/>
                <w:bCs/>
              </w:rPr>
            </w:pPr>
            <w:r w:rsidRPr="0021490B">
              <w:rPr>
                <w:b/>
                <w:bCs/>
              </w:rPr>
              <w:t>Test Data</w:t>
            </w:r>
          </w:p>
        </w:tc>
        <w:tc>
          <w:tcPr>
            <w:tcW w:w="2037" w:type="dxa"/>
            <w:shd w:val="clear" w:color="auto" w:fill="FFF2CC" w:themeFill="accent4" w:themeFillTint="33"/>
            <w:vAlign w:val="center"/>
          </w:tcPr>
          <w:p w14:paraId="06AC215A" w14:textId="77777777" w:rsidR="00425881" w:rsidRPr="0021490B" w:rsidRDefault="00425881" w:rsidP="00183311">
            <w:pPr>
              <w:rPr>
                <w:b/>
                <w:bCs/>
              </w:rPr>
            </w:pPr>
            <w:r w:rsidRPr="0021490B">
              <w:rPr>
                <w:b/>
                <w:bCs/>
              </w:rPr>
              <w:t>Expected Result</w:t>
            </w:r>
          </w:p>
        </w:tc>
        <w:tc>
          <w:tcPr>
            <w:tcW w:w="1126" w:type="dxa"/>
            <w:shd w:val="clear" w:color="auto" w:fill="FFF2CC" w:themeFill="accent4" w:themeFillTint="33"/>
            <w:vAlign w:val="center"/>
          </w:tcPr>
          <w:p w14:paraId="1488351E" w14:textId="77777777" w:rsidR="00425881" w:rsidRPr="0021490B" w:rsidRDefault="00425881" w:rsidP="00183311">
            <w:pPr>
              <w:rPr>
                <w:b/>
                <w:bCs/>
              </w:rPr>
            </w:pPr>
            <w:r w:rsidRPr="0021490B">
              <w:rPr>
                <w:b/>
                <w:bCs/>
              </w:rPr>
              <w:t>Actual Result</w:t>
            </w:r>
          </w:p>
        </w:tc>
        <w:tc>
          <w:tcPr>
            <w:tcW w:w="1296" w:type="dxa"/>
            <w:shd w:val="clear" w:color="auto" w:fill="FFF2CC" w:themeFill="accent4" w:themeFillTint="33"/>
            <w:vAlign w:val="center"/>
          </w:tcPr>
          <w:p w14:paraId="486A74F3" w14:textId="77777777" w:rsidR="00425881" w:rsidRPr="0021490B" w:rsidRDefault="00425881" w:rsidP="00183311">
            <w:pPr>
              <w:rPr>
                <w:b/>
                <w:bCs/>
              </w:rPr>
            </w:pPr>
            <w:r w:rsidRPr="0021490B">
              <w:rPr>
                <w:b/>
                <w:bCs/>
              </w:rPr>
              <w:t>Status (Pass/Fail)</w:t>
            </w:r>
          </w:p>
        </w:tc>
      </w:tr>
      <w:tr w:rsidR="00425881" w14:paraId="06552D8F" w14:textId="77777777" w:rsidTr="00183311">
        <w:trPr>
          <w:trHeight w:val="432"/>
        </w:trPr>
        <w:tc>
          <w:tcPr>
            <w:tcW w:w="756" w:type="dxa"/>
            <w:vAlign w:val="center"/>
          </w:tcPr>
          <w:p w14:paraId="48FDB2F4" w14:textId="0963EE4B" w:rsidR="00425881" w:rsidRDefault="00425881" w:rsidP="00183311">
            <w:r>
              <w:t>21.1</w:t>
            </w:r>
          </w:p>
        </w:tc>
        <w:tc>
          <w:tcPr>
            <w:tcW w:w="2364" w:type="dxa"/>
            <w:vAlign w:val="center"/>
          </w:tcPr>
          <w:p w14:paraId="47C710BC" w14:textId="77777777" w:rsidR="00425881" w:rsidRPr="00AA57F3" w:rsidRDefault="00425881" w:rsidP="00183311">
            <w:r>
              <w:t>Navigate to Manage User page using Finease link</w:t>
            </w:r>
          </w:p>
        </w:tc>
        <w:tc>
          <w:tcPr>
            <w:tcW w:w="1771" w:type="dxa"/>
            <w:vAlign w:val="center"/>
          </w:tcPr>
          <w:p w14:paraId="3AD9CAD3" w14:textId="77777777" w:rsidR="00425881" w:rsidRDefault="00425881" w:rsidP="00183311">
            <w:r>
              <w:t>Click Finease link</w:t>
            </w:r>
          </w:p>
        </w:tc>
        <w:tc>
          <w:tcPr>
            <w:tcW w:w="2037" w:type="dxa"/>
            <w:vAlign w:val="center"/>
          </w:tcPr>
          <w:p w14:paraId="5046C1EA" w14:textId="77777777" w:rsidR="00425881" w:rsidRDefault="00425881" w:rsidP="00183311">
            <w:r>
              <w:t>Navigate user to Manage User page</w:t>
            </w:r>
          </w:p>
        </w:tc>
        <w:tc>
          <w:tcPr>
            <w:tcW w:w="1126" w:type="dxa"/>
            <w:vAlign w:val="center"/>
          </w:tcPr>
          <w:p w14:paraId="458A0FDD" w14:textId="77777777" w:rsidR="00425881" w:rsidRDefault="00425881" w:rsidP="00183311">
            <w:r>
              <w:t>As expected</w:t>
            </w:r>
          </w:p>
        </w:tc>
        <w:tc>
          <w:tcPr>
            <w:tcW w:w="1296" w:type="dxa"/>
            <w:vAlign w:val="center"/>
          </w:tcPr>
          <w:p w14:paraId="5C8F73AA" w14:textId="77777777" w:rsidR="00425881" w:rsidRDefault="00425881" w:rsidP="00183311">
            <w:r>
              <w:t>Pass</w:t>
            </w:r>
          </w:p>
        </w:tc>
      </w:tr>
      <w:tr w:rsidR="00425881" w14:paraId="216AC8B5" w14:textId="77777777" w:rsidTr="00183311">
        <w:trPr>
          <w:trHeight w:val="432"/>
        </w:trPr>
        <w:tc>
          <w:tcPr>
            <w:tcW w:w="756" w:type="dxa"/>
            <w:vAlign w:val="center"/>
          </w:tcPr>
          <w:p w14:paraId="0CC1708A" w14:textId="38ECD246" w:rsidR="00425881" w:rsidRDefault="00425881" w:rsidP="00183311">
            <w:r>
              <w:t>21.2</w:t>
            </w:r>
          </w:p>
        </w:tc>
        <w:tc>
          <w:tcPr>
            <w:tcW w:w="2364" w:type="dxa"/>
            <w:vAlign w:val="center"/>
          </w:tcPr>
          <w:p w14:paraId="74070A56" w14:textId="77777777" w:rsidR="00425881" w:rsidRDefault="00425881" w:rsidP="00183311">
            <w:r>
              <w:t>Navigate to Manage User page using navigation bar</w:t>
            </w:r>
          </w:p>
        </w:tc>
        <w:tc>
          <w:tcPr>
            <w:tcW w:w="1771" w:type="dxa"/>
            <w:vAlign w:val="center"/>
          </w:tcPr>
          <w:p w14:paraId="4D248BE3" w14:textId="77777777" w:rsidR="00425881" w:rsidRDefault="00425881" w:rsidP="00183311">
            <w:r>
              <w:t>Click Manage User link</w:t>
            </w:r>
          </w:p>
        </w:tc>
        <w:tc>
          <w:tcPr>
            <w:tcW w:w="2037" w:type="dxa"/>
            <w:vAlign w:val="center"/>
          </w:tcPr>
          <w:p w14:paraId="0E176D0B" w14:textId="77777777" w:rsidR="00425881" w:rsidRDefault="00425881" w:rsidP="00183311">
            <w:r>
              <w:t>Navigate user to Manage User page</w:t>
            </w:r>
          </w:p>
        </w:tc>
        <w:tc>
          <w:tcPr>
            <w:tcW w:w="1126" w:type="dxa"/>
            <w:vAlign w:val="center"/>
          </w:tcPr>
          <w:p w14:paraId="33BEEFDA" w14:textId="77777777" w:rsidR="00425881" w:rsidRDefault="00425881" w:rsidP="00183311">
            <w:r>
              <w:t>As expected</w:t>
            </w:r>
          </w:p>
        </w:tc>
        <w:tc>
          <w:tcPr>
            <w:tcW w:w="1296" w:type="dxa"/>
            <w:vAlign w:val="center"/>
          </w:tcPr>
          <w:p w14:paraId="3F044228" w14:textId="77777777" w:rsidR="00425881" w:rsidRDefault="00425881" w:rsidP="00183311">
            <w:r>
              <w:t>Pass</w:t>
            </w:r>
          </w:p>
        </w:tc>
      </w:tr>
      <w:tr w:rsidR="00425881" w14:paraId="223B7CFE" w14:textId="77777777" w:rsidTr="00183311">
        <w:trPr>
          <w:trHeight w:val="432"/>
        </w:trPr>
        <w:tc>
          <w:tcPr>
            <w:tcW w:w="756" w:type="dxa"/>
            <w:vAlign w:val="center"/>
          </w:tcPr>
          <w:p w14:paraId="18A288DF" w14:textId="2073C5DF" w:rsidR="00425881" w:rsidRDefault="00425881" w:rsidP="00183311">
            <w:r>
              <w:t>21.3</w:t>
            </w:r>
          </w:p>
        </w:tc>
        <w:tc>
          <w:tcPr>
            <w:tcW w:w="2364" w:type="dxa"/>
            <w:vAlign w:val="center"/>
          </w:tcPr>
          <w:p w14:paraId="2E698092" w14:textId="77777777" w:rsidR="00425881" w:rsidRDefault="00425881" w:rsidP="00183311">
            <w:r>
              <w:t>Navigate to Activity Log page using navigation bar</w:t>
            </w:r>
          </w:p>
        </w:tc>
        <w:tc>
          <w:tcPr>
            <w:tcW w:w="1771" w:type="dxa"/>
            <w:vAlign w:val="center"/>
          </w:tcPr>
          <w:p w14:paraId="2076254D" w14:textId="77777777" w:rsidR="00425881" w:rsidRDefault="00425881" w:rsidP="00183311">
            <w:r>
              <w:t>Click Activity Log link</w:t>
            </w:r>
          </w:p>
        </w:tc>
        <w:tc>
          <w:tcPr>
            <w:tcW w:w="2037" w:type="dxa"/>
            <w:vAlign w:val="center"/>
          </w:tcPr>
          <w:p w14:paraId="6F81C0A7" w14:textId="77777777" w:rsidR="00425881" w:rsidRDefault="00425881" w:rsidP="00183311">
            <w:r>
              <w:t>Navigate user to Activity Log page</w:t>
            </w:r>
          </w:p>
        </w:tc>
        <w:tc>
          <w:tcPr>
            <w:tcW w:w="1126" w:type="dxa"/>
            <w:vAlign w:val="center"/>
          </w:tcPr>
          <w:p w14:paraId="5FC8C405" w14:textId="77777777" w:rsidR="00425881" w:rsidRDefault="00425881" w:rsidP="00183311">
            <w:r>
              <w:t>As expected</w:t>
            </w:r>
          </w:p>
        </w:tc>
        <w:tc>
          <w:tcPr>
            <w:tcW w:w="1296" w:type="dxa"/>
            <w:vAlign w:val="center"/>
          </w:tcPr>
          <w:p w14:paraId="3414EFAD" w14:textId="77777777" w:rsidR="00425881" w:rsidRDefault="00425881" w:rsidP="00183311">
            <w:r>
              <w:t>Pass</w:t>
            </w:r>
          </w:p>
        </w:tc>
      </w:tr>
      <w:tr w:rsidR="00425881" w14:paraId="48CD634B" w14:textId="77777777" w:rsidTr="00183311">
        <w:trPr>
          <w:trHeight w:val="432"/>
        </w:trPr>
        <w:tc>
          <w:tcPr>
            <w:tcW w:w="756" w:type="dxa"/>
            <w:vAlign w:val="center"/>
          </w:tcPr>
          <w:p w14:paraId="5F36D824" w14:textId="423AD99E" w:rsidR="00425881" w:rsidRDefault="00425881" w:rsidP="00183311">
            <w:r>
              <w:t>21.4</w:t>
            </w:r>
          </w:p>
        </w:tc>
        <w:tc>
          <w:tcPr>
            <w:tcW w:w="2364" w:type="dxa"/>
            <w:vAlign w:val="center"/>
          </w:tcPr>
          <w:p w14:paraId="560EBBF0" w14:textId="77777777" w:rsidR="00425881" w:rsidRDefault="00425881" w:rsidP="00183311">
            <w:r>
              <w:t>Navigate to Report page using navigation bar</w:t>
            </w:r>
          </w:p>
        </w:tc>
        <w:tc>
          <w:tcPr>
            <w:tcW w:w="1771" w:type="dxa"/>
            <w:vAlign w:val="center"/>
          </w:tcPr>
          <w:p w14:paraId="0E4CBE62" w14:textId="77777777" w:rsidR="00425881" w:rsidRDefault="00425881" w:rsidP="00183311">
            <w:r>
              <w:t>Click Report link</w:t>
            </w:r>
          </w:p>
        </w:tc>
        <w:tc>
          <w:tcPr>
            <w:tcW w:w="2037" w:type="dxa"/>
            <w:vAlign w:val="center"/>
          </w:tcPr>
          <w:p w14:paraId="31306110" w14:textId="77777777" w:rsidR="00425881" w:rsidRDefault="00425881" w:rsidP="00183311">
            <w:r>
              <w:t>Navigate user to Report page</w:t>
            </w:r>
          </w:p>
        </w:tc>
        <w:tc>
          <w:tcPr>
            <w:tcW w:w="1126" w:type="dxa"/>
            <w:vAlign w:val="center"/>
          </w:tcPr>
          <w:p w14:paraId="280863C7" w14:textId="77777777" w:rsidR="00425881" w:rsidRDefault="00425881" w:rsidP="00183311">
            <w:r>
              <w:t>As expected</w:t>
            </w:r>
          </w:p>
        </w:tc>
        <w:tc>
          <w:tcPr>
            <w:tcW w:w="1296" w:type="dxa"/>
            <w:vAlign w:val="center"/>
          </w:tcPr>
          <w:p w14:paraId="64E88F46" w14:textId="77777777" w:rsidR="00425881" w:rsidRDefault="00425881" w:rsidP="00183311">
            <w:r>
              <w:t>Pass</w:t>
            </w:r>
          </w:p>
        </w:tc>
      </w:tr>
      <w:tr w:rsidR="00425881" w14:paraId="4AA62C75" w14:textId="77777777" w:rsidTr="00183311">
        <w:trPr>
          <w:trHeight w:val="432"/>
        </w:trPr>
        <w:tc>
          <w:tcPr>
            <w:tcW w:w="756" w:type="dxa"/>
            <w:vAlign w:val="center"/>
          </w:tcPr>
          <w:p w14:paraId="0A671F8C" w14:textId="3A9AFB2E" w:rsidR="00425881" w:rsidRDefault="00425881" w:rsidP="00183311">
            <w:r>
              <w:t>21.5</w:t>
            </w:r>
          </w:p>
        </w:tc>
        <w:tc>
          <w:tcPr>
            <w:tcW w:w="2364" w:type="dxa"/>
            <w:vAlign w:val="center"/>
          </w:tcPr>
          <w:p w14:paraId="3131F588" w14:textId="77777777" w:rsidR="00425881" w:rsidRDefault="00425881" w:rsidP="00183311">
            <w:r>
              <w:t>Logout user using navigation bar</w:t>
            </w:r>
          </w:p>
        </w:tc>
        <w:tc>
          <w:tcPr>
            <w:tcW w:w="1771" w:type="dxa"/>
            <w:vAlign w:val="center"/>
          </w:tcPr>
          <w:p w14:paraId="64A53AAB" w14:textId="77777777" w:rsidR="00425881" w:rsidRDefault="00425881" w:rsidP="00183311">
            <w:r>
              <w:t>Click Logout link</w:t>
            </w:r>
          </w:p>
        </w:tc>
        <w:tc>
          <w:tcPr>
            <w:tcW w:w="2037" w:type="dxa"/>
            <w:vAlign w:val="center"/>
          </w:tcPr>
          <w:p w14:paraId="31C8B147" w14:textId="77777777" w:rsidR="00425881" w:rsidRDefault="00425881" w:rsidP="00183311">
            <w:r>
              <w:t>Logout user and redirect user to home page</w:t>
            </w:r>
          </w:p>
        </w:tc>
        <w:tc>
          <w:tcPr>
            <w:tcW w:w="1126" w:type="dxa"/>
            <w:vAlign w:val="center"/>
          </w:tcPr>
          <w:p w14:paraId="7B45ADA2" w14:textId="77777777" w:rsidR="00425881" w:rsidRDefault="00425881" w:rsidP="00183311">
            <w:r>
              <w:t>As expected</w:t>
            </w:r>
          </w:p>
        </w:tc>
        <w:tc>
          <w:tcPr>
            <w:tcW w:w="1296" w:type="dxa"/>
            <w:vAlign w:val="center"/>
          </w:tcPr>
          <w:p w14:paraId="3B230C93" w14:textId="77777777" w:rsidR="00425881" w:rsidRDefault="00425881" w:rsidP="00183311">
            <w:r>
              <w:t>Pass</w:t>
            </w:r>
          </w:p>
        </w:tc>
      </w:tr>
      <w:tr w:rsidR="00834BB0" w14:paraId="25C206B8" w14:textId="77777777" w:rsidTr="00183311">
        <w:trPr>
          <w:trHeight w:val="432"/>
        </w:trPr>
        <w:tc>
          <w:tcPr>
            <w:tcW w:w="756" w:type="dxa"/>
            <w:vAlign w:val="center"/>
          </w:tcPr>
          <w:p w14:paraId="6404622A" w14:textId="13BF490D" w:rsidR="00834BB0" w:rsidRDefault="00834BB0" w:rsidP="00834BB0">
            <w:r>
              <w:t>21.6</w:t>
            </w:r>
          </w:p>
        </w:tc>
        <w:tc>
          <w:tcPr>
            <w:tcW w:w="2364" w:type="dxa"/>
            <w:vAlign w:val="center"/>
          </w:tcPr>
          <w:p w14:paraId="1736C10C" w14:textId="7ABF331B" w:rsidR="00834BB0" w:rsidRPr="00AA57F3" w:rsidRDefault="00834BB0" w:rsidP="00834BB0">
            <w:r>
              <w:t>Show all user Current Transactions information</w:t>
            </w:r>
          </w:p>
        </w:tc>
        <w:tc>
          <w:tcPr>
            <w:tcW w:w="1771" w:type="dxa"/>
            <w:vAlign w:val="center"/>
          </w:tcPr>
          <w:p w14:paraId="2A98B065" w14:textId="0F7118FC" w:rsidR="00834BB0" w:rsidRDefault="00834BB0" w:rsidP="00834BB0">
            <w:r>
              <w:t>Click Current Transactions tab</w:t>
            </w:r>
          </w:p>
        </w:tc>
        <w:tc>
          <w:tcPr>
            <w:tcW w:w="2037" w:type="dxa"/>
            <w:vAlign w:val="center"/>
          </w:tcPr>
          <w:p w14:paraId="3EB3CDA9" w14:textId="7F321AA0" w:rsidR="00834BB0" w:rsidRDefault="00834BB0" w:rsidP="00834BB0">
            <w:r>
              <w:t>Display all Current Transactions information</w:t>
            </w:r>
          </w:p>
        </w:tc>
        <w:tc>
          <w:tcPr>
            <w:tcW w:w="1126" w:type="dxa"/>
            <w:vAlign w:val="center"/>
          </w:tcPr>
          <w:p w14:paraId="12E5A45D" w14:textId="36B6A998" w:rsidR="00834BB0" w:rsidRDefault="00834BB0" w:rsidP="00834BB0">
            <w:r>
              <w:t>As expected</w:t>
            </w:r>
          </w:p>
        </w:tc>
        <w:tc>
          <w:tcPr>
            <w:tcW w:w="1296" w:type="dxa"/>
            <w:vAlign w:val="center"/>
          </w:tcPr>
          <w:p w14:paraId="0EDF40B5" w14:textId="28022007" w:rsidR="00834BB0" w:rsidRDefault="00834BB0" w:rsidP="00834BB0">
            <w:r>
              <w:t>Pass</w:t>
            </w:r>
          </w:p>
        </w:tc>
      </w:tr>
      <w:tr w:rsidR="00834BB0" w14:paraId="70112816" w14:textId="77777777" w:rsidTr="00183311">
        <w:trPr>
          <w:trHeight w:val="432"/>
        </w:trPr>
        <w:tc>
          <w:tcPr>
            <w:tcW w:w="756" w:type="dxa"/>
            <w:vAlign w:val="center"/>
          </w:tcPr>
          <w:p w14:paraId="1F8885B5" w14:textId="50B7EBD0" w:rsidR="00834BB0" w:rsidRDefault="00834BB0" w:rsidP="00834BB0">
            <w:r>
              <w:t>21.7</w:t>
            </w:r>
          </w:p>
        </w:tc>
        <w:tc>
          <w:tcPr>
            <w:tcW w:w="2364" w:type="dxa"/>
            <w:vAlign w:val="center"/>
          </w:tcPr>
          <w:p w14:paraId="537E2175" w14:textId="409E48EB" w:rsidR="00834BB0" w:rsidRDefault="00834BB0" w:rsidP="00834BB0">
            <w:r>
              <w:t>Show all user Savings Transactions information</w:t>
            </w:r>
          </w:p>
        </w:tc>
        <w:tc>
          <w:tcPr>
            <w:tcW w:w="1771" w:type="dxa"/>
            <w:vAlign w:val="center"/>
          </w:tcPr>
          <w:p w14:paraId="28D661E4" w14:textId="022EA06C" w:rsidR="00834BB0" w:rsidRDefault="00834BB0" w:rsidP="00834BB0">
            <w:r>
              <w:t>Click Savings Transactions tab</w:t>
            </w:r>
          </w:p>
        </w:tc>
        <w:tc>
          <w:tcPr>
            <w:tcW w:w="2037" w:type="dxa"/>
            <w:vAlign w:val="center"/>
          </w:tcPr>
          <w:p w14:paraId="4376403E" w14:textId="3F66E361" w:rsidR="00834BB0" w:rsidRDefault="00834BB0" w:rsidP="00834BB0">
            <w:r>
              <w:t>Display all Savings Transactions information</w:t>
            </w:r>
          </w:p>
        </w:tc>
        <w:tc>
          <w:tcPr>
            <w:tcW w:w="1126" w:type="dxa"/>
            <w:vAlign w:val="center"/>
          </w:tcPr>
          <w:p w14:paraId="2A8B7140" w14:textId="203655E1" w:rsidR="00834BB0" w:rsidRDefault="00834BB0" w:rsidP="00834BB0">
            <w:r>
              <w:t>As expected</w:t>
            </w:r>
          </w:p>
        </w:tc>
        <w:tc>
          <w:tcPr>
            <w:tcW w:w="1296" w:type="dxa"/>
            <w:vAlign w:val="center"/>
          </w:tcPr>
          <w:p w14:paraId="42847F37" w14:textId="3209C279" w:rsidR="00834BB0" w:rsidRDefault="00834BB0" w:rsidP="00834BB0">
            <w:r>
              <w:t>Pass</w:t>
            </w:r>
          </w:p>
        </w:tc>
      </w:tr>
    </w:tbl>
    <w:p w14:paraId="64B5E716" w14:textId="77777777" w:rsidR="006D7B7C" w:rsidRDefault="006D7B7C" w:rsidP="00CC6895">
      <w:pPr>
        <w:spacing w:line="360" w:lineRule="auto"/>
      </w:pPr>
    </w:p>
    <w:p w14:paraId="20B5AFF7" w14:textId="77777777" w:rsidR="00A67642" w:rsidRDefault="00A67642" w:rsidP="00CC6895">
      <w:pPr>
        <w:spacing w:line="360" w:lineRule="auto"/>
      </w:pPr>
    </w:p>
    <w:p w14:paraId="2577C1F5" w14:textId="6A835752" w:rsidR="00CC6895" w:rsidRDefault="00CC6895" w:rsidP="00CC6895">
      <w:pPr>
        <w:pStyle w:val="Heading4"/>
      </w:pPr>
      <w:r>
        <w:t>5.3.1.</w:t>
      </w:r>
      <w:r w:rsidR="009C271D">
        <w:t>2</w:t>
      </w:r>
      <w:r w:rsidR="006D38FE">
        <w:t>2</w:t>
      </w:r>
      <w:r>
        <w:t xml:space="preserve"> Admin: System Report</w:t>
      </w:r>
    </w:p>
    <w:p w14:paraId="7E58AD2A" w14:textId="46037DBE" w:rsidR="00CC6895" w:rsidRPr="00A71CA9" w:rsidRDefault="00CC6895" w:rsidP="00CC6895">
      <w:pPr>
        <w:pStyle w:val="Caption"/>
        <w:keepNext/>
        <w:spacing w:after="0" w:line="360" w:lineRule="auto"/>
        <w:jc w:val="center"/>
      </w:pPr>
      <w:bookmarkStart w:id="190" w:name="_Toc165401156"/>
      <w:r>
        <w:t xml:space="preserve">Table </w:t>
      </w:r>
      <w:r>
        <w:fldChar w:fldCharType="begin"/>
      </w:r>
      <w:r>
        <w:instrText xml:space="preserve"> SEQ Table \* ARABIC </w:instrText>
      </w:r>
      <w:r>
        <w:fldChar w:fldCharType="separate"/>
      </w:r>
      <w:r w:rsidR="00F04BD3">
        <w:rPr>
          <w:noProof/>
        </w:rPr>
        <w:t>47</w:t>
      </w:r>
      <w:r>
        <w:fldChar w:fldCharType="end"/>
      </w:r>
      <w:r>
        <w:t xml:space="preserve">: </w:t>
      </w:r>
      <w:r w:rsidR="00F04BD3">
        <w:t>Unit Testing for Admin System Report Page</w:t>
      </w:r>
      <w:bookmarkEnd w:id="190"/>
    </w:p>
    <w:tbl>
      <w:tblPr>
        <w:tblStyle w:val="TableGrid"/>
        <w:tblW w:w="0" w:type="auto"/>
        <w:tblLook w:val="04A0" w:firstRow="1" w:lastRow="0" w:firstColumn="1" w:lastColumn="0" w:noHBand="0" w:noVBand="1"/>
      </w:tblPr>
      <w:tblGrid>
        <w:gridCol w:w="756"/>
        <w:gridCol w:w="2364"/>
        <w:gridCol w:w="1771"/>
        <w:gridCol w:w="2037"/>
        <w:gridCol w:w="1126"/>
        <w:gridCol w:w="1296"/>
      </w:tblGrid>
      <w:tr w:rsidR="00F96423" w14:paraId="49999BEB" w14:textId="77777777" w:rsidTr="00183311">
        <w:trPr>
          <w:trHeight w:val="432"/>
        </w:trPr>
        <w:tc>
          <w:tcPr>
            <w:tcW w:w="9350" w:type="dxa"/>
            <w:gridSpan w:val="6"/>
            <w:shd w:val="clear" w:color="auto" w:fill="E2EFD9" w:themeFill="accent6" w:themeFillTint="33"/>
            <w:vAlign w:val="center"/>
          </w:tcPr>
          <w:p w14:paraId="649F2D4C" w14:textId="1E5A1278" w:rsidR="00F96423" w:rsidRPr="003941CC" w:rsidRDefault="00F96423" w:rsidP="00183311">
            <w:pPr>
              <w:rPr>
                <w:b/>
                <w:bCs/>
              </w:rPr>
            </w:pPr>
            <w:r>
              <w:rPr>
                <w:b/>
                <w:bCs/>
              </w:rPr>
              <w:t xml:space="preserve">22.0 </w:t>
            </w:r>
            <w:r w:rsidRPr="00425881">
              <w:rPr>
                <w:b/>
                <w:bCs/>
              </w:rPr>
              <w:t xml:space="preserve">Activity Log </w:t>
            </w:r>
            <w:r>
              <w:rPr>
                <w:b/>
                <w:bCs/>
              </w:rPr>
              <w:t>(Admin)</w:t>
            </w:r>
          </w:p>
        </w:tc>
      </w:tr>
      <w:tr w:rsidR="00F96423" w14:paraId="583BA16D" w14:textId="77777777" w:rsidTr="00183311">
        <w:trPr>
          <w:trHeight w:val="432"/>
        </w:trPr>
        <w:tc>
          <w:tcPr>
            <w:tcW w:w="756" w:type="dxa"/>
            <w:shd w:val="clear" w:color="auto" w:fill="FFF2CC" w:themeFill="accent4" w:themeFillTint="33"/>
            <w:vAlign w:val="center"/>
          </w:tcPr>
          <w:p w14:paraId="24FF6203" w14:textId="77777777" w:rsidR="00F96423" w:rsidRPr="0021490B" w:rsidRDefault="00F96423" w:rsidP="00183311">
            <w:pPr>
              <w:rPr>
                <w:b/>
                <w:bCs/>
              </w:rPr>
            </w:pPr>
            <w:r w:rsidRPr="0021490B">
              <w:rPr>
                <w:b/>
                <w:bCs/>
              </w:rPr>
              <w:t>ID</w:t>
            </w:r>
          </w:p>
        </w:tc>
        <w:tc>
          <w:tcPr>
            <w:tcW w:w="2364" w:type="dxa"/>
            <w:shd w:val="clear" w:color="auto" w:fill="FFF2CC" w:themeFill="accent4" w:themeFillTint="33"/>
            <w:vAlign w:val="center"/>
          </w:tcPr>
          <w:p w14:paraId="745FC62F" w14:textId="77777777" w:rsidR="00F96423" w:rsidRPr="0021490B" w:rsidRDefault="00F96423" w:rsidP="00183311">
            <w:pPr>
              <w:rPr>
                <w:b/>
                <w:bCs/>
              </w:rPr>
            </w:pPr>
            <w:r w:rsidRPr="0021490B">
              <w:rPr>
                <w:b/>
                <w:bCs/>
              </w:rPr>
              <w:t>Test Procedures</w:t>
            </w:r>
          </w:p>
        </w:tc>
        <w:tc>
          <w:tcPr>
            <w:tcW w:w="1771" w:type="dxa"/>
            <w:shd w:val="clear" w:color="auto" w:fill="FFF2CC" w:themeFill="accent4" w:themeFillTint="33"/>
            <w:vAlign w:val="center"/>
          </w:tcPr>
          <w:p w14:paraId="1942E2A7" w14:textId="77777777" w:rsidR="00F96423" w:rsidRPr="0021490B" w:rsidRDefault="00F96423" w:rsidP="00183311">
            <w:pPr>
              <w:rPr>
                <w:b/>
                <w:bCs/>
              </w:rPr>
            </w:pPr>
            <w:r w:rsidRPr="0021490B">
              <w:rPr>
                <w:b/>
                <w:bCs/>
              </w:rPr>
              <w:t>Test Data</w:t>
            </w:r>
          </w:p>
        </w:tc>
        <w:tc>
          <w:tcPr>
            <w:tcW w:w="2037" w:type="dxa"/>
            <w:shd w:val="clear" w:color="auto" w:fill="FFF2CC" w:themeFill="accent4" w:themeFillTint="33"/>
            <w:vAlign w:val="center"/>
          </w:tcPr>
          <w:p w14:paraId="35FDD199" w14:textId="77777777" w:rsidR="00F96423" w:rsidRPr="0021490B" w:rsidRDefault="00F96423" w:rsidP="00183311">
            <w:pPr>
              <w:rPr>
                <w:b/>
                <w:bCs/>
              </w:rPr>
            </w:pPr>
            <w:r w:rsidRPr="0021490B">
              <w:rPr>
                <w:b/>
                <w:bCs/>
              </w:rPr>
              <w:t>Expected Result</w:t>
            </w:r>
          </w:p>
        </w:tc>
        <w:tc>
          <w:tcPr>
            <w:tcW w:w="1126" w:type="dxa"/>
            <w:shd w:val="clear" w:color="auto" w:fill="FFF2CC" w:themeFill="accent4" w:themeFillTint="33"/>
            <w:vAlign w:val="center"/>
          </w:tcPr>
          <w:p w14:paraId="655EA582" w14:textId="77777777" w:rsidR="00F96423" w:rsidRPr="0021490B" w:rsidRDefault="00F96423" w:rsidP="00183311">
            <w:pPr>
              <w:rPr>
                <w:b/>
                <w:bCs/>
              </w:rPr>
            </w:pPr>
            <w:r w:rsidRPr="0021490B">
              <w:rPr>
                <w:b/>
                <w:bCs/>
              </w:rPr>
              <w:t>Actual Result</w:t>
            </w:r>
          </w:p>
        </w:tc>
        <w:tc>
          <w:tcPr>
            <w:tcW w:w="1296" w:type="dxa"/>
            <w:shd w:val="clear" w:color="auto" w:fill="FFF2CC" w:themeFill="accent4" w:themeFillTint="33"/>
            <w:vAlign w:val="center"/>
          </w:tcPr>
          <w:p w14:paraId="7B005EA4" w14:textId="77777777" w:rsidR="00F96423" w:rsidRPr="0021490B" w:rsidRDefault="00F96423" w:rsidP="00183311">
            <w:pPr>
              <w:rPr>
                <w:b/>
                <w:bCs/>
              </w:rPr>
            </w:pPr>
            <w:r w:rsidRPr="0021490B">
              <w:rPr>
                <w:b/>
                <w:bCs/>
              </w:rPr>
              <w:t>Status (Pass/Fail)</w:t>
            </w:r>
          </w:p>
        </w:tc>
      </w:tr>
      <w:tr w:rsidR="00F96423" w14:paraId="10F2495D" w14:textId="77777777" w:rsidTr="00183311">
        <w:trPr>
          <w:trHeight w:val="432"/>
        </w:trPr>
        <w:tc>
          <w:tcPr>
            <w:tcW w:w="756" w:type="dxa"/>
            <w:vAlign w:val="center"/>
          </w:tcPr>
          <w:p w14:paraId="02ACC983" w14:textId="35C70F03" w:rsidR="00F96423" w:rsidRDefault="00F96423" w:rsidP="00183311">
            <w:r>
              <w:t>2</w:t>
            </w:r>
            <w:r w:rsidR="00717F7A">
              <w:t>2</w:t>
            </w:r>
            <w:r>
              <w:t>.1</w:t>
            </w:r>
          </w:p>
        </w:tc>
        <w:tc>
          <w:tcPr>
            <w:tcW w:w="2364" w:type="dxa"/>
            <w:vAlign w:val="center"/>
          </w:tcPr>
          <w:p w14:paraId="39BB642E" w14:textId="77777777" w:rsidR="00F96423" w:rsidRPr="00AA57F3" w:rsidRDefault="00F96423" w:rsidP="00183311">
            <w:r>
              <w:t>Navigate to Manage User page using Finease link</w:t>
            </w:r>
          </w:p>
        </w:tc>
        <w:tc>
          <w:tcPr>
            <w:tcW w:w="1771" w:type="dxa"/>
            <w:vAlign w:val="center"/>
          </w:tcPr>
          <w:p w14:paraId="64FF1E64" w14:textId="77777777" w:rsidR="00F96423" w:rsidRDefault="00F96423" w:rsidP="00183311">
            <w:r>
              <w:t>Click Finease link</w:t>
            </w:r>
          </w:p>
        </w:tc>
        <w:tc>
          <w:tcPr>
            <w:tcW w:w="2037" w:type="dxa"/>
            <w:vAlign w:val="center"/>
          </w:tcPr>
          <w:p w14:paraId="2A3DBF77" w14:textId="77777777" w:rsidR="00F96423" w:rsidRDefault="00F96423" w:rsidP="00183311">
            <w:r>
              <w:t>Navigate user to Manage User page</w:t>
            </w:r>
          </w:p>
        </w:tc>
        <w:tc>
          <w:tcPr>
            <w:tcW w:w="1126" w:type="dxa"/>
            <w:vAlign w:val="center"/>
          </w:tcPr>
          <w:p w14:paraId="1DE7099B" w14:textId="77777777" w:rsidR="00F96423" w:rsidRDefault="00F96423" w:rsidP="00183311">
            <w:r>
              <w:t>As expected</w:t>
            </w:r>
          </w:p>
        </w:tc>
        <w:tc>
          <w:tcPr>
            <w:tcW w:w="1296" w:type="dxa"/>
            <w:vAlign w:val="center"/>
          </w:tcPr>
          <w:p w14:paraId="43683CD3" w14:textId="77777777" w:rsidR="00F96423" w:rsidRDefault="00F96423" w:rsidP="00183311">
            <w:r>
              <w:t>Pass</w:t>
            </w:r>
          </w:p>
        </w:tc>
      </w:tr>
      <w:tr w:rsidR="00F96423" w14:paraId="7CED95BD" w14:textId="77777777" w:rsidTr="00183311">
        <w:trPr>
          <w:trHeight w:val="432"/>
        </w:trPr>
        <w:tc>
          <w:tcPr>
            <w:tcW w:w="756" w:type="dxa"/>
            <w:vAlign w:val="center"/>
          </w:tcPr>
          <w:p w14:paraId="39F53F0A" w14:textId="49B0735D" w:rsidR="00F96423" w:rsidRDefault="00F96423" w:rsidP="00183311">
            <w:r>
              <w:t>2</w:t>
            </w:r>
            <w:r w:rsidR="00717F7A">
              <w:t>2</w:t>
            </w:r>
            <w:r>
              <w:t>.2</w:t>
            </w:r>
          </w:p>
        </w:tc>
        <w:tc>
          <w:tcPr>
            <w:tcW w:w="2364" w:type="dxa"/>
            <w:vAlign w:val="center"/>
          </w:tcPr>
          <w:p w14:paraId="10803CB3" w14:textId="77777777" w:rsidR="00F96423" w:rsidRDefault="00F96423" w:rsidP="00183311">
            <w:r>
              <w:t>Navigate to Manage User page using navigation bar</w:t>
            </w:r>
          </w:p>
        </w:tc>
        <w:tc>
          <w:tcPr>
            <w:tcW w:w="1771" w:type="dxa"/>
            <w:vAlign w:val="center"/>
          </w:tcPr>
          <w:p w14:paraId="22A55F3E" w14:textId="77777777" w:rsidR="00F96423" w:rsidRDefault="00F96423" w:rsidP="00183311">
            <w:r>
              <w:t>Click Manage User link</w:t>
            </w:r>
          </w:p>
        </w:tc>
        <w:tc>
          <w:tcPr>
            <w:tcW w:w="2037" w:type="dxa"/>
            <w:vAlign w:val="center"/>
          </w:tcPr>
          <w:p w14:paraId="3D439A8D" w14:textId="77777777" w:rsidR="00F96423" w:rsidRDefault="00F96423" w:rsidP="00183311">
            <w:r>
              <w:t>Navigate user to Manage User page</w:t>
            </w:r>
          </w:p>
        </w:tc>
        <w:tc>
          <w:tcPr>
            <w:tcW w:w="1126" w:type="dxa"/>
            <w:vAlign w:val="center"/>
          </w:tcPr>
          <w:p w14:paraId="658CE292" w14:textId="77777777" w:rsidR="00F96423" w:rsidRDefault="00F96423" w:rsidP="00183311">
            <w:r>
              <w:t>As expected</w:t>
            </w:r>
          </w:p>
        </w:tc>
        <w:tc>
          <w:tcPr>
            <w:tcW w:w="1296" w:type="dxa"/>
            <w:vAlign w:val="center"/>
          </w:tcPr>
          <w:p w14:paraId="68DCE296" w14:textId="77777777" w:rsidR="00F96423" w:rsidRDefault="00F96423" w:rsidP="00183311">
            <w:r>
              <w:t>Pass</w:t>
            </w:r>
          </w:p>
        </w:tc>
      </w:tr>
      <w:tr w:rsidR="00F96423" w14:paraId="4E722CD2" w14:textId="77777777" w:rsidTr="00183311">
        <w:trPr>
          <w:trHeight w:val="432"/>
        </w:trPr>
        <w:tc>
          <w:tcPr>
            <w:tcW w:w="756" w:type="dxa"/>
            <w:vAlign w:val="center"/>
          </w:tcPr>
          <w:p w14:paraId="41968087" w14:textId="5C606DB3" w:rsidR="00F96423" w:rsidRDefault="00F96423" w:rsidP="00183311">
            <w:r>
              <w:lastRenderedPageBreak/>
              <w:t>2</w:t>
            </w:r>
            <w:r w:rsidR="00717F7A">
              <w:t>2</w:t>
            </w:r>
            <w:r>
              <w:t>.3</w:t>
            </w:r>
          </w:p>
        </w:tc>
        <w:tc>
          <w:tcPr>
            <w:tcW w:w="2364" w:type="dxa"/>
            <w:vAlign w:val="center"/>
          </w:tcPr>
          <w:p w14:paraId="45CD811A" w14:textId="77777777" w:rsidR="00F96423" w:rsidRDefault="00F96423" w:rsidP="00183311">
            <w:r>
              <w:t>Navigate to Activity Log page using navigation bar</w:t>
            </w:r>
          </w:p>
        </w:tc>
        <w:tc>
          <w:tcPr>
            <w:tcW w:w="1771" w:type="dxa"/>
            <w:vAlign w:val="center"/>
          </w:tcPr>
          <w:p w14:paraId="77DE95EA" w14:textId="77777777" w:rsidR="00F96423" w:rsidRDefault="00F96423" w:rsidP="00183311">
            <w:r>
              <w:t>Click Activity Log link</w:t>
            </w:r>
          </w:p>
        </w:tc>
        <w:tc>
          <w:tcPr>
            <w:tcW w:w="2037" w:type="dxa"/>
            <w:vAlign w:val="center"/>
          </w:tcPr>
          <w:p w14:paraId="312A192F" w14:textId="77777777" w:rsidR="00F96423" w:rsidRDefault="00F96423" w:rsidP="00183311">
            <w:r>
              <w:t>Navigate user to Activity Log page</w:t>
            </w:r>
          </w:p>
        </w:tc>
        <w:tc>
          <w:tcPr>
            <w:tcW w:w="1126" w:type="dxa"/>
            <w:vAlign w:val="center"/>
          </w:tcPr>
          <w:p w14:paraId="3714FE8F" w14:textId="77777777" w:rsidR="00F96423" w:rsidRDefault="00F96423" w:rsidP="00183311">
            <w:r>
              <w:t>As expected</w:t>
            </w:r>
          </w:p>
        </w:tc>
        <w:tc>
          <w:tcPr>
            <w:tcW w:w="1296" w:type="dxa"/>
            <w:vAlign w:val="center"/>
          </w:tcPr>
          <w:p w14:paraId="3B768FA9" w14:textId="77777777" w:rsidR="00F96423" w:rsidRDefault="00F96423" w:rsidP="00183311">
            <w:r>
              <w:t>Pass</w:t>
            </w:r>
          </w:p>
        </w:tc>
      </w:tr>
      <w:tr w:rsidR="00F96423" w14:paraId="7D88D17B" w14:textId="77777777" w:rsidTr="00183311">
        <w:trPr>
          <w:trHeight w:val="432"/>
        </w:trPr>
        <w:tc>
          <w:tcPr>
            <w:tcW w:w="756" w:type="dxa"/>
            <w:vAlign w:val="center"/>
          </w:tcPr>
          <w:p w14:paraId="0D2E59BF" w14:textId="68E934D3" w:rsidR="00F96423" w:rsidRDefault="00F96423" w:rsidP="00183311">
            <w:r>
              <w:t>2</w:t>
            </w:r>
            <w:r w:rsidR="00717F7A">
              <w:t>2</w:t>
            </w:r>
            <w:r>
              <w:t>.4</w:t>
            </w:r>
          </w:p>
        </w:tc>
        <w:tc>
          <w:tcPr>
            <w:tcW w:w="2364" w:type="dxa"/>
            <w:vAlign w:val="center"/>
          </w:tcPr>
          <w:p w14:paraId="4635A59D" w14:textId="77777777" w:rsidR="00F96423" w:rsidRDefault="00F96423" w:rsidP="00183311">
            <w:r>
              <w:t>Navigate to Report page using navigation bar</w:t>
            </w:r>
          </w:p>
        </w:tc>
        <w:tc>
          <w:tcPr>
            <w:tcW w:w="1771" w:type="dxa"/>
            <w:vAlign w:val="center"/>
          </w:tcPr>
          <w:p w14:paraId="131F5ED7" w14:textId="77777777" w:rsidR="00F96423" w:rsidRDefault="00F96423" w:rsidP="00183311">
            <w:r>
              <w:t>Click Report link</w:t>
            </w:r>
          </w:p>
        </w:tc>
        <w:tc>
          <w:tcPr>
            <w:tcW w:w="2037" w:type="dxa"/>
            <w:vAlign w:val="center"/>
          </w:tcPr>
          <w:p w14:paraId="358619AD" w14:textId="77777777" w:rsidR="00F96423" w:rsidRDefault="00F96423" w:rsidP="00183311">
            <w:r>
              <w:t>Navigate user to Report page</w:t>
            </w:r>
          </w:p>
        </w:tc>
        <w:tc>
          <w:tcPr>
            <w:tcW w:w="1126" w:type="dxa"/>
            <w:vAlign w:val="center"/>
          </w:tcPr>
          <w:p w14:paraId="7493C4D5" w14:textId="77777777" w:rsidR="00F96423" w:rsidRDefault="00F96423" w:rsidP="00183311">
            <w:r>
              <w:t>As expected</w:t>
            </w:r>
          </w:p>
        </w:tc>
        <w:tc>
          <w:tcPr>
            <w:tcW w:w="1296" w:type="dxa"/>
            <w:vAlign w:val="center"/>
          </w:tcPr>
          <w:p w14:paraId="63F3080D" w14:textId="77777777" w:rsidR="00F96423" w:rsidRDefault="00F96423" w:rsidP="00183311">
            <w:r>
              <w:t>Pass</w:t>
            </w:r>
          </w:p>
        </w:tc>
      </w:tr>
      <w:tr w:rsidR="00F96423" w14:paraId="5B82299C" w14:textId="77777777" w:rsidTr="00183311">
        <w:trPr>
          <w:trHeight w:val="432"/>
        </w:trPr>
        <w:tc>
          <w:tcPr>
            <w:tcW w:w="756" w:type="dxa"/>
            <w:vAlign w:val="center"/>
          </w:tcPr>
          <w:p w14:paraId="04D95812" w14:textId="6E32B5CD" w:rsidR="00F96423" w:rsidRDefault="00F96423" w:rsidP="00183311">
            <w:r>
              <w:t>2</w:t>
            </w:r>
            <w:r w:rsidR="00717F7A">
              <w:t>2</w:t>
            </w:r>
            <w:r>
              <w:t>.5</w:t>
            </w:r>
          </w:p>
        </w:tc>
        <w:tc>
          <w:tcPr>
            <w:tcW w:w="2364" w:type="dxa"/>
            <w:vAlign w:val="center"/>
          </w:tcPr>
          <w:p w14:paraId="21144BBC" w14:textId="77777777" w:rsidR="00F96423" w:rsidRDefault="00F96423" w:rsidP="00183311">
            <w:r>
              <w:t>Logout user using navigation bar</w:t>
            </w:r>
          </w:p>
        </w:tc>
        <w:tc>
          <w:tcPr>
            <w:tcW w:w="1771" w:type="dxa"/>
            <w:vAlign w:val="center"/>
          </w:tcPr>
          <w:p w14:paraId="22AA30AF" w14:textId="77777777" w:rsidR="00F96423" w:rsidRDefault="00F96423" w:rsidP="00183311">
            <w:r>
              <w:t>Click Logout link</w:t>
            </w:r>
          </w:p>
        </w:tc>
        <w:tc>
          <w:tcPr>
            <w:tcW w:w="2037" w:type="dxa"/>
            <w:vAlign w:val="center"/>
          </w:tcPr>
          <w:p w14:paraId="761A64B1" w14:textId="77777777" w:rsidR="00F96423" w:rsidRDefault="00F96423" w:rsidP="00183311">
            <w:r>
              <w:t>Logout user and redirect user to home page</w:t>
            </w:r>
          </w:p>
        </w:tc>
        <w:tc>
          <w:tcPr>
            <w:tcW w:w="1126" w:type="dxa"/>
            <w:vAlign w:val="center"/>
          </w:tcPr>
          <w:p w14:paraId="6D95C033" w14:textId="77777777" w:rsidR="00F96423" w:rsidRDefault="00F96423" w:rsidP="00183311">
            <w:r>
              <w:t>As expected</w:t>
            </w:r>
          </w:p>
        </w:tc>
        <w:tc>
          <w:tcPr>
            <w:tcW w:w="1296" w:type="dxa"/>
            <w:vAlign w:val="center"/>
          </w:tcPr>
          <w:p w14:paraId="24FB65EE" w14:textId="77777777" w:rsidR="00F96423" w:rsidRDefault="00F96423" w:rsidP="00183311">
            <w:r>
              <w:t>Pass</w:t>
            </w:r>
          </w:p>
        </w:tc>
      </w:tr>
    </w:tbl>
    <w:p w14:paraId="1850C33F" w14:textId="77777777" w:rsidR="002D6264" w:rsidRDefault="002D6264" w:rsidP="00E0034E"/>
    <w:p w14:paraId="727E9231" w14:textId="77777777" w:rsidR="002D6264" w:rsidRDefault="002D6264" w:rsidP="00E0034E"/>
    <w:p w14:paraId="2C308291" w14:textId="77777777" w:rsidR="002D6264" w:rsidRDefault="002D6264" w:rsidP="00E0034E"/>
    <w:p w14:paraId="37201787" w14:textId="0A7D7C8A" w:rsidR="00E0034E" w:rsidRDefault="00E0034E" w:rsidP="00E0034E">
      <w:pPr>
        <w:pStyle w:val="Heading3"/>
      </w:pPr>
      <w:bookmarkStart w:id="191" w:name="_Toc165401218"/>
      <w:r>
        <w:t xml:space="preserve">5.3.2 User Acceptance Testing </w:t>
      </w:r>
      <w:r w:rsidR="006363C1">
        <w:t>(3 at least)</w:t>
      </w:r>
      <w:bookmarkEnd w:id="191"/>
    </w:p>
    <w:p w14:paraId="653368B0" w14:textId="7422BD0B" w:rsidR="00E0034E" w:rsidRDefault="00E0034E" w:rsidP="007E2DE8">
      <w:pPr>
        <w:pStyle w:val="Heading4"/>
        <w:spacing w:after="240"/>
      </w:pPr>
      <w:r>
        <w:t>5.3.2.1 Tester 1</w:t>
      </w:r>
      <w:r w:rsidR="00227CDD">
        <w:t xml:space="preserve"> (</w:t>
      </w:r>
      <w:r w:rsidR="00D375A0">
        <w:t>Admin</w:t>
      </w:r>
      <w:r w:rsidR="00227CDD">
        <w:t>)</w:t>
      </w:r>
    </w:p>
    <w:p w14:paraId="1F4EB396" w14:textId="77777777" w:rsidR="007E2DE8" w:rsidRPr="00FF58A0" w:rsidRDefault="007E2DE8" w:rsidP="007E2DE8">
      <w:pPr>
        <w:spacing w:line="360" w:lineRule="auto"/>
        <w:jc w:val="center"/>
        <w:rPr>
          <w:b/>
          <w:bCs/>
        </w:rPr>
      </w:pPr>
      <w:r w:rsidRPr="00FF58A0">
        <w:rPr>
          <w:b/>
          <w:bCs/>
        </w:rPr>
        <w:t>User Acceptance Testing</w:t>
      </w:r>
    </w:p>
    <w:tbl>
      <w:tblPr>
        <w:tblStyle w:val="TableGrid"/>
        <w:tblW w:w="0" w:type="auto"/>
        <w:tblLook w:val="04A0" w:firstRow="1" w:lastRow="0" w:firstColumn="1" w:lastColumn="0" w:noHBand="0" w:noVBand="1"/>
      </w:tblPr>
      <w:tblGrid>
        <w:gridCol w:w="2335"/>
        <w:gridCol w:w="7015"/>
      </w:tblGrid>
      <w:tr w:rsidR="007E2DE8" w14:paraId="6E843E23" w14:textId="77777777" w:rsidTr="00183311">
        <w:trPr>
          <w:trHeight w:val="432"/>
        </w:trPr>
        <w:tc>
          <w:tcPr>
            <w:tcW w:w="9350" w:type="dxa"/>
            <w:gridSpan w:val="2"/>
            <w:vAlign w:val="center"/>
          </w:tcPr>
          <w:p w14:paraId="294C4873" w14:textId="77777777" w:rsidR="007E2DE8" w:rsidRPr="003250C9" w:rsidRDefault="007E2DE8" w:rsidP="00183311">
            <w:pPr>
              <w:rPr>
                <w:b/>
                <w:bCs/>
              </w:rPr>
            </w:pPr>
            <w:r w:rsidRPr="003250C9">
              <w:rPr>
                <w:b/>
                <w:bCs/>
              </w:rPr>
              <w:t>Tester Demographic Profile</w:t>
            </w:r>
          </w:p>
        </w:tc>
      </w:tr>
      <w:tr w:rsidR="007E2DE8" w14:paraId="1738F0FB" w14:textId="77777777" w:rsidTr="00183311">
        <w:trPr>
          <w:trHeight w:val="432"/>
        </w:trPr>
        <w:tc>
          <w:tcPr>
            <w:tcW w:w="2335" w:type="dxa"/>
            <w:vAlign w:val="center"/>
          </w:tcPr>
          <w:p w14:paraId="6250C72A" w14:textId="77777777" w:rsidR="007E2DE8" w:rsidRDefault="007E2DE8" w:rsidP="00183311">
            <w:r>
              <w:t>Name</w:t>
            </w:r>
          </w:p>
        </w:tc>
        <w:tc>
          <w:tcPr>
            <w:tcW w:w="7015" w:type="dxa"/>
            <w:vAlign w:val="center"/>
          </w:tcPr>
          <w:p w14:paraId="4FF5793D" w14:textId="4C2874CA" w:rsidR="007E2DE8" w:rsidRDefault="00D375A0" w:rsidP="00183311">
            <w:r>
              <w:t>Soh Myles</w:t>
            </w:r>
          </w:p>
        </w:tc>
      </w:tr>
      <w:tr w:rsidR="007E2DE8" w14:paraId="38158547" w14:textId="77777777" w:rsidTr="00183311">
        <w:trPr>
          <w:trHeight w:val="432"/>
        </w:trPr>
        <w:tc>
          <w:tcPr>
            <w:tcW w:w="2335" w:type="dxa"/>
            <w:vAlign w:val="center"/>
          </w:tcPr>
          <w:p w14:paraId="7E817C29" w14:textId="77777777" w:rsidR="007E2DE8" w:rsidRDefault="007E2DE8" w:rsidP="00183311">
            <w:r>
              <w:t>Age</w:t>
            </w:r>
          </w:p>
        </w:tc>
        <w:tc>
          <w:tcPr>
            <w:tcW w:w="7015" w:type="dxa"/>
            <w:vAlign w:val="center"/>
          </w:tcPr>
          <w:p w14:paraId="48852CD3" w14:textId="19360B8D" w:rsidR="007E2DE8" w:rsidRDefault="00D375A0" w:rsidP="00183311">
            <w:r>
              <w:t>22</w:t>
            </w:r>
          </w:p>
        </w:tc>
      </w:tr>
      <w:tr w:rsidR="007E2DE8" w14:paraId="003B1F7C" w14:textId="77777777" w:rsidTr="00183311">
        <w:trPr>
          <w:trHeight w:val="432"/>
        </w:trPr>
        <w:tc>
          <w:tcPr>
            <w:tcW w:w="2335" w:type="dxa"/>
            <w:vAlign w:val="center"/>
          </w:tcPr>
          <w:p w14:paraId="2CA6BA7A" w14:textId="77777777" w:rsidR="007E2DE8" w:rsidRDefault="007E2DE8" w:rsidP="00183311">
            <w:r>
              <w:t>Occupation</w:t>
            </w:r>
          </w:p>
        </w:tc>
        <w:tc>
          <w:tcPr>
            <w:tcW w:w="7015" w:type="dxa"/>
            <w:vAlign w:val="center"/>
          </w:tcPr>
          <w:p w14:paraId="134CB151" w14:textId="28B79D01" w:rsidR="007E2DE8" w:rsidRDefault="00D375A0" w:rsidP="00183311">
            <w:r>
              <w:t>Student</w:t>
            </w:r>
          </w:p>
        </w:tc>
      </w:tr>
      <w:tr w:rsidR="007E2DE8" w14:paraId="342FF989" w14:textId="77777777" w:rsidTr="00183311">
        <w:trPr>
          <w:trHeight w:val="432"/>
        </w:trPr>
        <w:tc>
          <w:tcPr>
            <w:tcW w:w="2335" w:type="dxa"/>
            <w:vAlign w:val="center"/>
          </w:tcPr>
          <w:p w14:paraId="77338E38" w14:textId="77777777" w:rsidR="007E2DE8" w:rsidRDefault="007E2DE8" w:rsidP="00183311">
            <w:r>
              <w:t>Role in the system</w:t>
            </w:r>
          </w:p>
        </w:tc>
        <w:tc>
          <w:tcPr>
            <w:tcW w:w="7015" w:type="dxa"/>
            <w:vAlign w:val="center"/>
          </w:tcPr>
          <w:p w14:paraId="0FE3E0B3" w14:textId="3C6749C7" w:rsidR="007E2DE8" w:rsidRDefault="00D375A0" w:rsidP="00183311">
            <w:r>
              <w:t>Admin</w:t>
            </w:r>
          </w:p>
        </w:tc>
      </w:tr>
      <w:tr w:rsidR="007E2DE8" w14:paraId="153C17A0" w14:textId="77777777" w:rsidTr="00183311">
        <w:trPr>
          <w:trHeight w:val="432"/>
        </w:trPr>
        <w:tc>
          <w:tcPr>
            <w:tcW w:w="2335" w:type="dxa"/>
            <w:vAlign w:val="center"/>
          </w:tcPr>
          <w:p w14:paraId="2F84D3B0" w14:textId="77777777" w:rsidR="007E2DE8" w:rsidRDefault="007E2DE8" w:rsidP="00183311">
            <w:r>
              <w:t>Vision Condition</w:t>
            </w:r>
          </w:p>
        </w:tc>
        <w:tc>
          <w:tcPr>
            <w:tcW w:w="7015" w:type="dxa"/>
            <w:vAlign w:val="center"/>
          </w:tcPr>
          <w:p w14:paraId="15B9D564" w14:textId="6CBFE2A0" w:rsidR="007E2DE8" w:rsidRDefault="006D3B27" w:rsidP="00183311">
            <w:r w:rsidRPr="006D3B27">
              <w:t>Myopi</w:t>
            </w:r>
            <w:r w:rsidR="00064FF5">
              <w:t>a</w:t>
            </w:r>
            <w:r>
              <w:t>, Astigmatism</w:t>
            </w:r>
          </w:p>
        </w:tc>
      </w:tr>
      <w:tr w:rsidR="007E2DE8" w14:paraId="5B650213" w14:textId="77777777" w:rsidTr="00183311">
        <w:trPr>
          <w:trHeight w:val="432"/>
        </w:trPr>
        <w:tc>
          <w:tcPr>
            <w:tcW w:w="2335" w:type="dxa"/>
            <w:vAlign w:val="center"/>
          </w:tcPr>
          <w:p w14:paraId="3D6314BD" w14:textId="77777777" w:rsidR="007E2DE8" w:rsidRDefault="007E2DE8" w:rsidP="00183311">
            <w:r>
              <w:t>Date of Testing</w:t>
            </w:r>
          </w:p>
        </w:tc>
        <w:tc>
          <w:tcPr>
            <w:tcW w:w="7015" w:type="dxa"/>
            <w:vAlign w:val="center"/>
          </w:tcPr>
          <w:p w14:paraId="1D1F78AB" w14:textId="16867C97" w:rsidR="007E2DE8" w:rsidRDefault="001365A2" w:rsidP="00183311">
            <w:r>
              <w:t>26</w:t>
            </w:r>
            <w:r w:rsidRPr="001365A2">
              <w:rPr>
                <w:vertAlign w:val="superscript"/>
              </w:rPr>
              <w:t>th</w:t>
            </w:r>
            <w:r>
              <w:t xml:space="preserve"> April 2024</w:t>
            </w:r>
          </w:p>
        </w:tc>
      </w:tr>
    </w:tbl>
    <w:p w14:paraId="4D0D7775" w14:textId="77777777" w:rsidR="007E2DE8" w:rsidRDefault="007E2DE8" w:rsidP="007E2DE8"/>
    <w:p w14:paraId="18AC9434" w14:textId="77777777" w:rsidR="007E2DE8" w:rsidRDefault="007E2DE8" w:rsidP="007E2DE8">
      <w:pPr>
        <w:spacing w:after="240" w:line="276" w:lineRule="auto"/>
        <w:jc w:val="both"/>
      </w:pPr>
      <w:r>
        <w:t>Instructions: Please use the following rating scale to evaluate your experience with Finease. Rate each criterion on a scale of 1 to 5, where:</w:t>
      </w:r>
    </w:p>
    <w:p w14:paraId="2FBE5A6B" w14:textId="77777777" w:rsidR="007E2DE8" w:rsidRDefault="007E2DE8" w:rsidP="007E2DE8">
      <w:pPr>
        <w:spacing w:line="276" w:lineRule="auto"/>
        <w:ind w:left="720"/>
        <w:jc w:val="both"/>
      </w:pPr>
      <w:r>
        <w:t>1: Strongly Disagree</w:t>
      </w:r>
    </w:p>
    <w:p w14:paraId="349F984F" w14:textId="77777777" w:rsidR="007E2DE8" w:rsidRDefault="007E2DE8" w:rsidP="007E2DE8">
      <w:pPr>
        <w:spacing w:line="276" w:lineRule="auto"/>
        <w:ind w:left="720"/>
        <w:jc w:val="both"/>
      </w:pPr>
      <w:r>
        <w:t>2: Disagree</w:t>
      </w:r>
    </w:p>
    <w:p w14:paraId="69A2D594" w14:textId="77777777" w:rsidR="007E2DE8" w:rsidRDefault="007E2DE8" w:rsidP="007E2DE8">
      <w:pPr>
        <w:spacing w:line="276" w:lineRule="auto"/>
        <w:ind w:left="720"/>
        <w:jc w:val="both"/>
      </w:pPr>
      <w:r>
        <w:t>3: Neutral</w:t>
      </w:r>
    </w:p>
    <w:p w14:paraId="26E88887" w14:textId="77777777" w:rsidR="007E2DE8" w:rsidRDefault="007E2DE8" w:rsidP="007E2DE8">
      <w:pPr>
        <w:spacing w:line="276" w:lineRule="auto"/>
        <w:ind w:left="720"/>
        <w:jc w:val="both"/>
      </w:pPr>
      <w:r>
        <w:t>4: Agree</w:t>
      </w:r>
    </w:p>
    <w:p w14:paraId="41CA5CE3" w14:textId="77777777" w:rsidR="007E2DE8" w:rsidRDefault="007E2DE8" w:rsidP="007E2DE8">
      <w:pPr>
        <w:spacing w:after="240" w:line="276" w:lineRule="auto"/>
        <w:ind w:left="720"/>
        <w:jc w:val="both"/>
      </w:pPr>
      <w:r>
        <w:t>5: Strongly Agree</w:t>
      </w:r>
    </w:p>
    <w:tbl>
      <w:tblPr>
        <w:tblStyle w:val="TableGrid"/>
        <w:tblW w:w="0" w:type="auto"/>
        <w:tblLook w:val="04A0" w:firstRow="1" w:lastRow="0" w:firstColumn="1" w:lastColumn="0" w:noHBand="0" w:noVBand="1"/>
      </w:tblPr>
      <w:tblGrid>
        <w:gridCol w:w="498"/>
        <w:gridCol w:w="6882"/>
        <w:gridCol w:w="394"/>
        <w:gridCol w:w="394"/>
        <w:gridCol w:w="394"/>
        <w:gridCol w:w="394"/>
        <w:gridCol w:w="394"/>
      </w:tblGrid>
      <w:tr w:rsidR="007E2DE8" w14:paraId="3BA9FCA5" w14:textId="77777777" w:rsidTr="00183311">
        <w:trPr>
          <w:trHeight w:val="432"/>
        </w:trPr>
        <w:tc>
          <w:tcPr>
            <w:tcW w:w="445" w:type="dxa"/>
            <w:vAlign w:val="center"/>
          </w:tcPr>
          <w:p w14:paraId="0B5A5300" w14:textId="77777777" w:rsidR="007E2DE8" w:rsidRDefault="007E2DE8" w:rsidP="00183311"/>
        </w:tc>
        <w:tc>
          <w:tcPr>
            <w:tcW w:w="6930" w:type="dxa"/>
            <w:vAlign w:val="center"/>
          </w:tcPr>
          <w:p w14:paraId="232ED502" w14:textId="77777777" w:rsidR="007E2DE8" w:rsidRPr="0031108C" w:rsidRDefault="007E2DE8" w:rsidP="00183311">
            <w:pPr>
              <w:rPr>
                <w:b/>
                <w:bCs/>
              </w:rPr>
            </w:pPr>
            <w:r w:rsidRPr="0031108C">
              <w:rPr>
                <w:b/>
                <w:bCs/>
              </w:rPr>
              <w:t>User Interface Criteria</w:t>
            </w:r>
          </w:p>
        </w:tc>
        <w:tc>
          <w:tcPr>
            <w:tcW w:w="395" w:type="dxa"/>
            <w:vAlign w:val="center"/>
          </w:tcPr>
          <w:p w14:paraId="56AE756F" w14:textId="77777777" w:rsidR="007E2DE8" w:rsidRPr="0031108C" w:rsidRDefault="007E2DE8" w:rsidP="00183311">
            <w:pPr>
              <w:jc w:val="center"/>
              <w:rPr>
                <w:b/>
                <w:bCs/>
              </w:rPr>
            </w:pPr>
            <w:r w:rsidRPr="0031108C">
              <w:rPr>
                <w:b/>
                <w:bCs/>
              </w:rPr>
              <w:t>1</w:t>
            </w:r>
          </w:p>
        </w:tc>
        <w:tc>
          <w:tcPr>
            <w:tcW w:w="395" w:type="dxa"/>
            <w:vAlign w:val="center"/>
          </w:tcPr>
          <w:p w14:paraId="7DDBF6A4" w14:textId="77777777" w:rsidR="007E2DE8" w:rsidRPr="0031108C" w:rsidRDefault="007E2DE8" w:rsidP="00183311">
            <w:pPr>
              <w:jc w:val="center"/>
              <w:rPr>
                <w:b/>
                <w:bCs/>
              </w:rPr>
            </w:pPr>
            <w:r w:rsidRPr="0031108C">
              <w:rPr>
                <w:b/>
                <w:bCs/>
              </w:rPr>
              <w:t>2</w:t>
            </w:r>
          </w:p>
        </w:tc>
        <w:tc>
          <w:tcPr>
            <w:tcW w:w="395" w:type="dxa"/>
            <w:vAlign w:val="center"/>
          </w:tcPr>
          <w:p w14:paraId="7A91F12E" w14:textId="77777777" w:rsidR="007E2DE8" w:rsidRPr="0031108C" w:rsidRDefault="007E2DE8" w:rsidP="00183311">
            <w:pPr>
              <w:jc w:val="center"/>
              <w:rPr>
                <w:b/>
                <w:bCs/>
              </w:rPr>
            </w:pPr>
            <w:r w:rsidRPr="0031108C">
              <w:rPr>
                <w:b/>
                <w:bCs/>
              </w:rPr>
              <w:t>3</w:t>
            </w:r>
          </w:p>
        </w:tc>
        <w:tc>
          <w:tcPr>
            <w:tcW w:w="395" w:type="dxa"/>
            <w:vAlign w:val="center"/>
          </w:tcPr>
          <w:p w14:paraId="4BDE5870" w14:textId="77777777" w:rsidR="007E2DE8" w:rsidRPr="0031108C" w:rsidRDefault="007E2DE8" w:rsidP="00183311">
            <w:pPr>
              <w:jc w:val="center"/>
              <w:rPr>
                <w:b/>
                <w:bCs/>
              </w:rPr>
            </w:pPr>
            <w:r w:rsidRPr="0031108C">
              <w:rPr>
                <w:b/>
                <w:bCs/>
              </w:rPr>
              <w:t>4</w:t>
            </w:r>
          </w:p>
        </w:tc>
        <w:tc>
          <w:tcPr>
            <w:tcW w:w="395" w:type="dxa"/>
            <w:vAlign w:val="center"/>
          </w:tcPr>
          <w:p w14:paraId="2BF39BBA" w14:textId="77777777" w:rsidR="007E2DE8" w:rsidRPr="0031108C" w:rsidRDefault="007E2DE8" w:rsidP="00183311">
            <w:pPr>
              <w:jc w:val="center"/>
              <w:rPr>
                <w:b/>
                <w:bCs/>
              </w:rPr>
            </w:pPr>
            <w:r w:rsidRPr="0031108C">
              <w:rPr>
                <w:b/>
                <w:bCs/>
              </w:rPr>
              <w:t>5</w:t>
            </w:r>
          </w:p>
        </w:tc>
      </w:tr>
      <w:tr w:rsidR="007E2DE8" w14:paraId="107FDE6E" w14:textId="77777777" w:rsidTr="00183311">
        <w:trPr>
          <w:trHeight w:val="432"/>
        </w:trPr>
        <w:tc>
          <w:tcPr>
            <w:tcW w:w="445" w:type="dxa"/>
            <w:vAlign w:val="center"/>
          </w:tcPr>
          <w:p w14:paraId="034E2A20" w14:textId="77777777" w:rsidR="007E2DE8" w:rsidRPr="0031108C" w:rsidRDefault="007E2DE8" w:rsidP="00183311">
            <w:pPr>
              <w:jc w:val="both"/>
              <w:rPr>
                <w:b/>
                <w:bCs/>
              </w:rPr>
            </w:pPr>
            <w:r w:rsidRPr="0031108C">
              <w:rPr>
                <w:b/>
                <w:bCs/>
              </w:rPr>
              <w:t>I</w:t>
            </w:r>
          </w:p>
        </w:tc>
        <w:tc>
          <w:tcPr>
            <w:tcW w:w="6930" w:type="dxa"/>
            <w:vAlign w:val="center"/>
          </w:tcPr>
          <w:p w14:paraId="68B2BB7B" w14:textId="77777777" w:rsidR="007E2DE8" w:rsidRDefault="007E2DE8" w:rsidP="00183311">
            <w:pPr>
              <w:jc w:val="both"/>
            </w:pPr>
            <w:r w:rsidRPr="00C6151C">
              <w:rPr>
                <w:b/>
                <w:bCs/>
              </w:rPr>
              <w:t>Clarity</w:t>
            </w:r>
            <w:r>
              <w:t>: The interface is clear and easy to understand</w:t>
            </w:r>
          </w:p>
        </w:tc>
        <w:tc>
          <w:tcPr>
            <w:tcW w:w="395" w:type="dxa"/>
            <w:vAlign w:val="center"/>
          </w:tcPr>
          <w:p w14:paraId="2BCF3DD2" w14:textId="77777777" w:rsidR="007E2DE8" w:rsidRDefault="007E2DE8" w:rsidP="00183311">
            <w:pPr>
              <w:jc w:val="center"/>
            </w:pPr>
          </w:p>
        </w:tc>
        <w:tc>
          <w:tcPr>
            <w:tcW w:w="395" w:type="dxa"/>
            <w:vAlign w:val="center"/>
          </w:tcPr>
          <w:p w14:paraId="48836D7E" w14:textId="77777777" w:rsidR="007E2DE8" w:rsidRDefault="007E2DE8" w:rsidP="00183311">
            <w:pPr>
              <w:jc w:val="center"/>
            </w:pPr>
          </w:p>
        </w:tc>
        <w:tc>
          <w:tcPr>
            <w:tcW w:w="395" w:type="dxa"/>
            <w:vAlign w:val="center"/>
          </w:tcPr>
          <w:p w14:paraId="750C4A32" w14:textId="77777777" w:rsidR="007E2DE8" w:rsidRDefault="007E2DE8" w:rsidP="00183311">
            <w:pPr>
              <w:jc w:val="center"/>
            </w:pPr>
          </w:p>
        </w:tc>
        <w:tc>
          <w:tcPr>
            <w:tcW w:w="395" w:type="dxa"/>
            <w:vAlign w:val="center"/>
          </w:tcPr>
          <w:p w14:paraId="73874EAE" w14:textId="77777777" w:rsidR="007E2DE8" w:rsidRDefault="007E2DE8" w:rsidP="00183311">
            <w:pPr>
              <w:jc w:val="center"/>
            </w:pPr>
          </w:p>
        </w:tc>
        <w:tc>
          <w:tcPr>
            <w:tcW w:w="395" w:type="dxa"/>
            <w:vAlign w:val="center"/>
          </w:tcPr>
          <w:p w14:paraId="28E2666B" w14:textId="4EB0EDEF" w:rsidR="007E2DE8" w:rsidRDefault="00450AC8" w:rsidP="00183311">
            <w:pPr>
              <w:jc w:val="center"/>
            </w:pPr>
            <w:r>
              <w:t>/</w:t>
            </w:r>
          </w:p>
        </w:tc>
      </w:tr>
      <w:tr w:rsidR="007E2DE8" w14:paraId="4255B038" w14:textId="77777777" w:rsidTr="00183311">
        <w:trPr>
          <w:trHeight w:val="432"/>
        </w:trPr>
        <w:tc>
          <w:tcPr>
            <w:tcW w:w="445" w:type="dxa"/>
            <w:vAlign w:val="center"/>
          </w:tcPr>
          <w:p w14:paraId="1484E759" w14:textId="77777777" w:rsidR="007E2DE8" w:rsidRPr="0031108C" w:rsidRDefault="007E2DE8" w:rsidP="00183311">
            <w:pPr>
              <w:jc w:val="both"/>
              <w:rPr>
                <w:b/>
                <w:bCs/>
              </w:rPr>
            </w:pPr>
            <w:r w:rsidRPr="0031108C">
              <w:rPr>
                <w:b/>
                <w:bCs/>
              </w:rPr>
              <w:t>II</w:t>
            </w:r>
          </w:p>
        </w:tc>
        <w:tc>
          <w:tcPr>
            <w:tcW w:w="6930" w:type="dxa"/>
            <w:vAlign w:val="center"/>
          </w:tcPr>
          <w:p w14:paraId="49ABFC73" w14:textId="77777777" w:rsidR="007E2DE8" w:rsidRDefault="007E2DE8" w:rsidP="00183311">
            <w:pPr>
              <w:jc w:val="both"/>
            </w:pPr>
            <w:r w:rsidRPr="00C6151C">
              <w:rPr>
                <w:b/>
                <w:bCs/>
              </w:rPr>
              <w:t>Ease of Use</w:t>
            </w:r>
            <w:r w:rsidRPr="0031108C">
              <w:t>: The platform is easy to use and navigate.</w:t>
            </w:r>
          </w:p>
        </w:tc>
        <w:tc>
          <w:tcPr>
            <w:tcW w:w="395" w:type="dxa"/>
            <w:vAlign w:val="center"/>
          </w:tcPr>
          <w:p w14:paraId="6600ADAE" w14:textId="77777777" w:rsidR="007E2DE8" w:rsidRDefault="007E2DE8" w:rsidP="00183311">
            <w:pPr>
              <w:jc w:val="center"/>
            </w:pPr>
          </w:p>
        </w:tc>
        <w:tc>
          <w:tcPr>
            <w:tcW w:w="395" w:type="dxa"/>
            <w:vAlign w:val="center"/>
          </w:tcPr>
          <w:p w14:paraId="4313C740" w14:textId="77777777" w:rsidR="007E2DE8" w:rsidRDefault="007E2DE8" w:rsidP="00183311">
            <w:pPr>
              <w:jc w:val="center"/>
            </w:pPr>
          </w:p>
        </w:tc>
        <w:tc>
          <w:tcPr>
            <w:tcW w:w="395" w:type="dxa"/>
            <w:vAlign w:val="center"/>
          </w:tcPr>
          <w:p w14:paraId="68CFB053" w14:textId="77777777" w:rsidR="007E2DE8" w:rsidRDefault="007E2DE8" w:rsidP="00183311">
            <w:pPr>
              <w:jc w:val="center"/>
            </w:pPr>
          </w:p>
        </w:tc>
        <w:tc>
          <w:tcPr>
            <w:tcW w:w="395" w:type="dxa"/>
            <w:vAlign w:val="center"/>
          </w:tcPr>
          <w:p w14:paraId="02AC4456" w14:textId="77777777" w:rsidR="007E2DE8" w:rsidRDefault="007E2DE8" w:rsidP="00183311">
            <w:pPr>
              <w:jc w:val="center"/>
            </w:pPr>
          </w:p>
        </w:tc>
        <w:tc>
          <w:tcPr>
            <w:tcW w:w="395" w:type="dxa"/>
            <w:vAlign w:val="center"/>
          </w:tcPr>
          <w:p w14:paraId="25C6451A" w14:textId="74A4D329" w:rsidR="007E2DE8" w:rsidRDefault="00450AC8" w:rsidP="00183311">
            <w:pPr>
              <w:jc w:val="center"/>
            </w:pPr>
            <w:r>
              <w:t>/</w:t>
            </w:r>
          </w:p>
        </w:tc>
      </w:tr>
      <w:tr w:rsidR="007E2DE8" w14:paraId="1D3628AA" w14:textId="77777777" w:rsidTr="00183311">
        <w:trPr>
          <w:trHeight w:val="432"/>
        </w:trPr>
        <w:tc>
          <w:tcPr>
            <w:tcW w:w="445" w:type="dxa"/>
            <w:vAlign w:val="center"/>
          </w:tcPr>
          <w:p w14:paraId="6C56208B" w14:textId="77777777" w:rsidR="007E2DE8" w:rsidRPr="0031108C" w:rsidRDefault="007E2DE8" w:rsidP="00183311">
            <w:pPr>
              <w:jc w:val="both"/>
              <w:rPr>
                <w:b/>
                <w:bCs/>
              </w:rPr>
            </w:pPr>
            <w:r w:rsidRPr="0031108C">
              <w:rPr>
                <w:b/>
                <w:bCs/>
              </w:rPr>
              <w:t>III</w:t>
            </w:r>
          </w:p>
        </w:tc>
        <w:tc>
          <w:tcPr>
            <w:tcW w:w="6930" w:type="dxa"/>
            <w:vAlign w:val="center"/>
          </w:tcPr>
          <w:p w14:paraId="3F2B6A49" w14:textId="77777777" w:rsidR="007E2DE8" w:rsidRDefault="007E2DE8" w:rsidP="00183311">
            <w:pPr>
              <w:jc w:val="both"/>
            </w:pPr>
            <w:r w:rsidRPr="00C6151C">
              <w:rPr>
                <w:b/>
                <w:bCs/>
              </w:rPr>
              <w:t>Visual Appeal</w:t>
            </w:r>
            <w:r w:rsidRPr="0031108C">
              <w:t>: The design is visually appealing and engaging.</w:t>
            </w:r>
          </w:p>
        </w:tc>
        <w:tc>
          <w:tcPr>
            <w:tcW w:w="395" w:type="dxa"/>
            <w:vAlign w:val="center"/>
          </w:tcPr>
          <w:p w14:paraId="7F993AAC" w14:textId="77777777" w:rsidR="007E2DE8" w:rsidRDefault="007E2DE8" w:rsidP="00183311">
            <w:pPr>
              <w:jc w:val="center"/>
            </w:pPr>
          </w:p>
        </w:tc>
        <w:tc>
          <w:tcPr>
            <w:tcW w:w="395" w:type="dxa"/>
            <w:vAlign w:val="center"/>
          </w:tcPr>
          <w:p w14:paraId="346CD59E" w14:textId="77777777" w:rsidR="007E2DE8" w:rsidRDefault="007E2DE8" w:rsidP="00183311">
            <w:pPr>
              <w:jc w:val="center"/>
            </w:pPr>
          </w:p>
        </w:tc>
        <w:tc>
          <w:tcPr>
            <w:tcW w:w="395" w:type="dxa"/>
            <w:vAlign w:val="center"/>
          </w:tcPr>
          <w:p w14:paraId="4E4BCF10" w14:textId="77777777" w:rsidR="007E2DE8" w:rsidRDefault="007E2DE8" w:rsidP="00183311">
            <w:pPr>
              <w:jc w:val="center"/>
            </w:pPr>
          </w:p>
        </w:tc>
        <w:tc>
          <w:tcPr>
            <w:tcW w:w="395" w:type="dxa"/>
            <w:vAlign w:val="center"/>
          </w:tcPr>
          <w:p w14:paraId="4D536949" w14:textId="3B717E25" w:rsidR="007E2DE8" w:rsidRDefault="00240802" w:rsidP="00183311">
            <w:pPr>
              <w:jc w:val="center"/>
            </w:pPr>
            <w:r>
              <w:t>/</w:t>
            </w:r>
          </w:p>
        </w:tc>
        <w:tc>
          <w:tcPr>
            <w:tcW w:w="395" w:type="dxa"/>
            <w:vAlign w:val="center"/>
          </w:tcPr>
          <w:p w14:paraId="13FAF282" w14:textId="5C7CD12C" w:rsidR="007E2DE8" w:rsidRDefault="007E2DE8" w:rsidP="00183311">
            <w:pPr>
              <w:jc w:val="center"/>
            </w:pPr>
          </w:p>
        </w:tc>
      </w:tr>
      <w:tr w:rsidR="007E2DE8" w14:paraId="19C76091" w14:textId="77777777" w:rsidTr="00183311">
        <w:trPr>
          <w:trHeight w:val="432"/>
        </w:trPr>
        <w:tc>
          <w:tcPr>
            <w:tcW w:w="445" w:type="dxa"/>
            <w:vAlign w:val="center"/>
          </w:tcPr>
          <w:p w14:paraId="41C2C784" w14:textId="77777777" w:rsidR="007E2DE8" w:rsidRPr="0031108C" w:rsidRDefault="007E2DE8" w:rsidP="00183311">
            <w:pPr>
              <w:jc w:val="both"/>
              <w:rPr>
                <w:b/>
                <w:bCs/>
              </w:rPr>
            </w:pPr>
            <w:r w:rsidRPr="0031108C">
              <w:rPr>
                <w:b/>
                <w:bCs/>
              </w:rPr>
              <w:lastRenderedPageBreak/>
              <w:t>IV</w:t>
            </w:r>
          </w:p>
        </w:tc>
        <w:tc>
          <w:tcPr>
            <w:tcW w:w="6930" w:type="dxa"/>
            <w:vAlign w:val="center"/>
          </w:tcPr>
          <w:p w14:paraId="686CF0E9" w14:textId="77777777" w:rsidR="007E2DE8" w:rsidRDefault="007E2DE8" w:rsidP="00183311">
            <w:pPr>
              <w:jc w:val="both"/>
            </w:pPr>
            <w:r w:rsidRPr="00C6151C">
              <w:rPr>
                <w:b/>
                <w:bCs/>
              </w:rPr>
              <w:t>Responsiveness</w:t>
            </w:r>
            <w:r w:rsidRPr="0031108C">
              <w:t>: The interface responds quickly to user interactions</w:t>
            </w:r>
            <w:r>
              <w:t>.</w:t>
            </w:r>
          </w:p>
        </w:tc>
        <w:tc>
          <w:tcPr>
            <w:tcW w:w="395" w:type="dxa"/>
            <w:vAlign w:val="center"/>
          </w:tcPr>
          <w:p w14:paraId="3663124E" w14:textId="77777777" w:rsidR="007E2DE8" w:rsidRDefault="007E2DE8" w:rsidP="00183311">
            <w:pPr>
              <w:jc w:val="center"/>
            </w:pPr>
          </w:p>
        </w:tc>
        <w:tc>
          <w:tcPr>
            <w:tcW w:w="395" w:type="dxa"/>
            <w:vAlign w:val="center"/>
          </w:tcPr>
          <w:p w14:paraId="11C21740" w14:textId="77777777" w:rsidR="007E2DE8" w:rsidRDefault="007E2DE8" w:rsidP="00183311">
            <w:pPr>
              <w:jc w:val="center"/>
            </w:pPr>
          </w:p>
        </w:tc>
        <w:tc>
          <w:tcPr>
            <w:tcW w:w="395" w:type="dxa"/>
            <w:vAlign w:val="center"/>
          </w:tcPr>
          <w:p w14:paraId="5E02AEB7" w14:textId="77777777" w:rsidR="007E2DE8" w:rsidRDefault="007E2DE8" w:rsidP="00183311">
            <w:pPr>
              <w:jc w:val="center"/>
            </w:pPr>
          </w:p>
        </w:tc>
        <w:tc>
          <w:tcPr>
            <w:tcW w:w="395" w:type="dxa"/>
            <w:vAlign w:val="center"/>
          </w:tcPr>
          <w:p w14:paraId="27F592BA" w14:textId="4453A61B" w:rsidR="007E2DE8" w:rsidRDefault="00450AC8" w:rsidP="00183311">
            <w:pPr>
              <w:jc w:val="center"/>
            </w:pPr>
            <w:r>
              <w:t>/</w:t>
            </w:r>
          </w:p>
        </w:tc>
        <w:tc>
          <w:tcPr>
            <w:tcW w:w="395" w:type="dxa"/>
            <w:vAlign w:val="center"/>
          </w:tcPr>
          <w:p w14:paraId="130AA0CC" w14:textId="77777777" w:rsidR="007E2DE8" w:rsidRDefault="007E2DE8" w:rsidP="00183311">
            <w:pPr>
              <w:jc w:val="center"/>
            </w:pPr>
          </w:p>
        </w:tc>
      </w:tr>
      <w:tr w:rsidR="007E2DE8" w14:paraId="7CFE134D" w14:textId="77777777" w:rsidTr="00183311">
        <w:trPr>
          <w:trHeight w:val="170"/>
        </w:trPr>
        <w:tc>
          <w:tcPr>
            <w:tcW w:w="445" w:type="dxa"/>
            <w:vAlign w:val="center"/>
          </w:tcPr>
          <w:p w14:paraId="10D065D5" w14:textId="77777777" w:rsidR="007E2DE8" w:rsidRPr="0031108C" w:rsidRDefault="007E2DE8" w:rsidP="00183311">
            <w:pPr>
              <w:jc w:val="both"/>
              <w:rPr>
                <w:b/>
                <w:bCs/>
              </w:rPr>
            </w:pPr>
            <w:r>
              <w:rPr>
                <w:b/>
                <w:bCs/>
              </w:rPr>
              <w:t>V</w:t>
            </w:r>
          </w:p>
        </w:tc>
        <w:tc>
          <w:tcPr>
            <w:tcW w:w="6930" w:type="dxa"/>
            <w:vAlign w:val="center"/>
          </w:tcPr>
          <w:p w14:paraId="25DF56FA" w14:textId="77777777" w:rsidR="007E2DE8" w:rsidRPr="0031108C" w:rsidRDefault="007E2DE8" w:rsidP="00183311">
            <w:pPr>
              <w:spacing w:line="276" w:lineRule="auto"/>
              <w:jc w:val="both"/>
            </w:pPr>
            <w:r w:rsidRPr="00C6151C">
              <w:rPr>
                <w:b/>
                <w:bCs/>
              </w:rPr>
              <w:t>Accessibility</w:t>
            </w:r>
            <w:r w:rsidRPr="00E25677">
              <w:t>: The platform provides accessibility options for all users.</w:t>
            </w:r>
          </w:p>
        </w:tc>
        <w:tc>
          <w:tcPr>
            <w:tcW w:w="395" w:type="dxa"/>
            <w:vAlign w:val="center"/>
          </w:tcPr>
          <w:p w14:paraId="041869F3" w14:textId="77777777" w:rsidR="007E2DE8" w:rsidRDefault="007E2DE8" w:rsidP="00183311">
            <w:pPr>
              <w:jc w:val="center"/>
            </w:pPr>
          </w:p>
        </w:tc>
        <w:tc>
          <w:tcPr>
            <w:tcW w:w="395" w:type="dxa"/>
            <w:vAlign w:val="center"/>
          </w:tcPr>
          <w:p w14:paraId="37A53A70" w14:textId="77777777" w:rsidR="007E2DE8" w:rsidRDefault="007E2DE8" w:rsidP="00183311">
            <w:pPr>
              <w:jc w:val="center"/>
            </w:pPr>
          </w:p>
        </w:tc>
        <w:tc>
          <w:tcPr>
            <w:tcW w:w="395" w:type="dxa"/>
            <w:vAlign w:val="center"/>
          </w:tcPr>
          <w:p w14:paraId="58BFA624" w14:textId="77777777" w:rsidR="007E2DE8" w:rsidRDefault="007E2DE8" w:rsidP="00183311">
            <w:pPr>
              <w:jc w:val="center"/>
            </w:pPr>
          </w:p>
        </w:tc>
        <w:tc>
          <w:tcPr>
            <w:tcW w:w="395" w:type="dxa"/>
            <w:vAlign w:val="center"/>
          </w:tcPr>
          <w:p w14:paraId="4B55898C" w14:textId="77777777" w:rsidR="007E2DE8" w:rsidRDefault="007E2DE8" w:rsidP="00183311">
            <w:pPr>
              <w:jc w:val="center"/>
            </w:pPr>
          </w:p>
        </w:tc>
        <w:tc>
          <w:tcPr>
            <w:tcW w:w="395" w:type="dxa"/>
            <w:vAlign w:val="center"/>
          </w:tcPr>
          <w:p w14:paraId="2B8A8ADD" w14:textId="7AA26D9A" w:rsidR="007E2DE8" w:rsidRDefault="00450AC8" w:rsidP="00183311">
            <w:pPr>
              <w:jc w:val="center"/>
            </w:pPr>
            <w:r>
              <w:t>/</w:t>
            </w:r>
          </w:p>
        </w:tc>
      </w:tr>
    </w:tbl>
    <w:p w14:paraId="0244A80C" w14:textId="77777777" w:rsidR="007E2DE8" w:rsidRDefault="007E2DE8" w:rsidP="007E2DE8">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7E2DE8" w14:paraId="399BE7A0" w14:textId="77777777" w:rsidTr="00183311">
        <w:trPr>
          <w:trHeight w:val="432"/>
        </w:trPr>
        <w:tc>
          <w:tcPr>
            <w:tcW w:w="497" w:type="dxa"/>
            <w:vAlign w:val="center"/>
          </w:tcPr>
          <w:p w14:paraId="1EEF8D4F" w14:textId="77777777" w:rsidR="007E2DE8" w:rsidRDefault="007E2DE8" w:rsidP="00183311"/>
        </w:tc>
        <w:tc>
          <w:tcPr>
            <w:tcW w:w="6889" w:type="dxa"/>
            <w:vAlign w:val="center"/>
          </w:tcPr>
          <w:p w14:paraId="670CC4F9" w14:textId="77777777" w:rsidR="007E2DE8" w:rsidRPr="0031108C" w:rsidRDefault="007E2DE8" w:rsidP="00183311">
            <w:pPr>
              <w:rPr>
                <w:b/>
                <w:bCs/>
              </w:rPr>
            </w:pPr>
            <w:r>
              <w:rPr>
                <w:b/>
                <w:bCs/>
              </w:rPr>
              <w:t>Functionality</w:t>
            </w:r>
            <w:r w:rsidRPr="0031108C">
              <w:rPr>
                <w:b/>
                <w:bCs/>
              </w:rPr>
              <w:t xml:space="preserve"> Criteria</w:t>
            </w:r>
            <w:r>
              <w:rPr>
                <w:b/>
                <w:bCs/>
              </w:rPr>
              <w:t xml:space="preserve"> (For Admin)</w:t>
            </w:r>
          </w:p>
        </w:tc>
        <w:tc>
          <w:tcPr>
            <w:tcW w:w="392" w:type="dxa"/>
            <w:vAlign w:val="center"/>
          </w:tcPr>
          <w:p w14:paraId="6FED7AEB" w14:textId="77777777" w:rsidR="007E2DE8" w:rsidRPr="0031108C" w:rsidRDefault="007E2DE8" w:rsidP="00183311">
            <w:pPr>
              <w:jc w:val="center"/>
              <w:rPr>
                <w:b/>
                <w:bCs/>
              </w:rPr>
            </w:pPr>
            <w:r w:rsidRPr="0031108C">
              <w:rPr>
                <w:b/>
                <w:bCs/>
              </w:rPr>
              <w:t>1</w:t>
            </w:r>
          </w:p>
        </w:tc>
        <w:tc>
          <w:tcPr>
            <w:tcW w:w="393" w:type="dxa"/>
            <w:vAlign w:val="center"/>
          </w:tcPr>
          <w:p w14:paraId="049169E2" w14:textId="77777777" w:rsidR="007E2DE8" w:rsidRPr="0031108C" w:rsidRDefault="007E2DE8" w:rsidP="00183311">
            <w:pPr>
              <w:jc w:val="center"/>
              <w:rPr>
                <w:b/>
                <w:bCs/>
              </w:rPr>
            </w:pPr>
            <w:r w:rsidRPr="0031108C">
              <w:rPr>
                <w:b/>
                <w:bCs/>
              </w:rPr>
              <w:t>2</w:t>
            </w:r>
          </w:p>
        </w:tc>
        <w:tc>
          <w:tcPr>
            <w:tcW w:w="393" w:type="dxa"/>
            <w:vAlign w:val="center"/>
          </w:tcPr>
          <w:p w14:paraId="5997B4C7" w14:textId="77777777" w:rsidR="007E2DE8" w:rsidRPr="0031108C" w:rsidRDefault="007E2DE8" w:rsidP="00183311">
            <w:pPr>
              <w:jc w:val="center"/>
              <w:rPr>
                <w:b/>
                <w:bCs/>
              </w:rPr>
            </w:pPr>
            <w:r w:rsidRPr="0031108C">
              <w:rPr>
                <w:b/>
                <w:bCs/>
              </w:rPr>
              <w:t>3</w:t>
            </w:r>
          </w:p>
        </w:tc>
        <w:tc>
          <w:tcPr>
            <w:tcW w:w="393" w:type="dxa"/>
            <w:vAlign w:val="center"/>
          </w:tcPr>
          <w:p w14:paraId="2BFF208B" w14:textId="77777777" w:rsidR="007E2DE8" w:rsidRPr="0031108C" w:rsidRDefault="007E2DE8" w:rsidP="00183311">
            <w:pPr>
              <w:jc w:val="center"/>
              <w:rPr>
                <w:b/>
                <w:bCs/>
              </w:rPr>
            </w:pPr>
            <w:r w:rsidRPr="0031108C">
              <w:rPr>
                <w:b/>
                <w:bCs/>
              </w:rPr>
              <w:t>4</w:t>
            </w:r>
          </w:p>
        </w:tc>
        <w:tc>
          <w:tcPr>
            <w:tcW w:w="393" w:type="dxa"/>
            <w:vAlign w:val="center"/>
          </w:tcPr>
          <w:p w14:paraId="75903DB3" w14:textId="77777777" w:rsidR="007E2DE8" w:rsidRPr="0031108C" w:rsidRDefault="007E2DE8" w:rsidP="00183311">
            <w:pPr>
              <w:jc w:val="center"/>
              <w:rPr>
                <w:b/>
                <w:bCs/>
              </w:rPr>
            </w:pPr>
            <w:r w:rsidRPr="0031108C">
              <w:rPr>
                <w:b/>
                <w:bCs/>
              </w:rPr>
              <w:t>5</w:t>
            </w:r>
          </w:p>
        </w:tc>
      </w:tr>
      <w:tr w:rsidR="007E2DE8" w14:paraId="5DF4BD04" w14:textId="77777777" w:rsidTr="00183311">
        <w:trPr>
          <w:trHeight w:val="432"/>
        </w:trPr>
        <w:tc>
          <w:tcPr>
            <w:tcW w:w="497" w:type="dxa"/>
            <w:vAlign w:val="center"/>
          </w:tcPr>
          <w:p w14:paraId="2D11B8AC" w14:textId="77777777" w:rsidR="007E2DE8" w:rsidRPr="0031108C" w:rsidRDefault="007E2DE8" w:rsidP="00183311">
            <w:pPr>
              <w:rPr>
                <w:b/>
                <w:bCs/>
              </w:rPr>
            </w:pPr>
            <w:r w:rsidRPr="0031108C">
              <w:rPr>
                <w:b/>
                <w:bCs/>
              </w:rPr>
              <w:t>I</w:t>
            </w:r>
          </w:p>
        </w:tc>
        <w:tc>
          <w:tcPr>
            <w:tcW w:w="6889" w:type="dxa"/>
            <w:vAlign w:val="center"/>
          </w:tcPr>
          <w:p w14:paraId="1BE66645" w14:textId="77777777" w:rsidR="007E2DE8" w:rsidRDefault="007E2DE8" w:rsidP="00183311">
            <w:pPr>
              <w:spacing w:line="276" w:lineRule="auto"/>
              <w:jc w:val="both"/>
            </w:pPr>
            <w:r w:rsidRPr="00C6151C">
              <w:rPr>
                <w:b/>
                <w:bCs/>
              </w:rPr>
              <w:t>User Management</w:t>
            </w:r>
            <w:r w:rsidRPr="00E25677">
              <w:t>: Admin can efficiently manage user accounts.</w:t>
            </w:r>
          </w:p>
        </w:tc>
        <w:tc>
          <w:tcPr>
            <w:tcW w:w="392" w:type="dxa"/>
            <w:vAlign w:val="center"/>
          </w:tcPr>
          <w:p w14:paraId="70EE18FD" w14:textId="77777777" w:rsidR="007E2DE8" w:rsidRDefault="007E2DE8" w:rsidP="00183311">
            <w:pPr>
              <w:jc w:val="center"/>
            </w:pPr>
          </w:p>
        </w:tc>
        <w:tc>
          <w:tcPr>
            <w:tcW w:w="393" w:type="dxa"/>
            <w:vAlign w:val="center"/>
          </w:tcPr>
          <w:p w14:paraId="79419D64" w14:textId="77777777" w:rsidR="007E2DE8" w:rsidRDefault="007E2DE8" w:rsidP="00183311">
            <w:pPr>
              <w:jc w:val="center"/>
            </w:pPr>
          </w:p>
        </w:tc>
        <w:tc>
          <w:tcPr>
            <w:tcW w:w="393" w:type="dxa"/>
            <w:vAlign w:val="center"/>
          </w:tcPr>
          <w:p w14:paraId="653FEC5A" w14:textId="77777777" w:rsidR="007E2DE8" w:rsidRDefault="007E2DE8" w:rsidP="00183311">
            <w:pPr>
              <w:jc w:val="center"/>
            </w:pPr>
          </w:p>
        </w:tc>
        <w:tc>
          <w:tcPr>
            <w:tcW w:w="393" w:type="dxa"/>
            <w:vAlign w:val="center"/>
          </w:tcPr>
          <w:p w14:paraId="605B2F9B" w14:textId="77777777" w:rsidR="007E2DE8" w:rsidRDefault="007E2DE8" w:rsidP="00183311">
            <w:pPr>
              <w:jc w:val="center"/>
            </w:pPr>
          </w:p>
        </w:tc>
        <w:tc>
          <w:tcPr>
            <w:tcW w:w="393" w:type="dxa"/>
            <w:vAlign w:val="center"/>
          </w:tcPr>
          <w:p w14:paraId="253E3144" w14:textId="5B923CC6" w:rsidR="007E2DE8" w:rsidRDefault="00450AC8" w:rsidP="00183311">
            <w:pPr>
              <w:jc w:val="center"/>
            </w:pPr>
            <w:r>
              <w:t>/</w:t>
            </w:r>
          </w:p>
        </w:tc>
      </w:tr>
      <w:tr w:rsidR="007E2DE8" w14:paraId="2EC0D66A" w14:textId="77777777" w:rsidTr="00183311">
        <w:trPr>
          <w:trHeight w:val="432"/>
        </w:trPr>
        <w:tc>
          <w:tcPr>
            <w:tcW w:w="497" w:type="dxa"/>
            <w:vAlign w:val="center"/>
          </w:tcPr>
          <w:p w14:paraId="11042EF4" w14:textId="77777777" w:rsidR="007E2DE8" w:rsidRPr="0031108C" w:rsidRDefault="007E2DE8" w:rsidP="00183311">
            <w:pPr>
              <w:rPr>
                <w:b/>
                <w:bCs/>
              </w:rPr>
            </w:pPr>
            <w:r w:rsidRPr="0031108C">
              <w:rPr>
                <w:b/>
                <w:bCs/>
              </w:rPr>
              <w:t>II</w:t>
            </w:r>
          </w:p>
        </w:tc>
        <w:tc>
          <w:tcPr>
            <w:tcW w:w="6889" w:type="dxa"/>
            <w:vAlign w:val="center"/>
          </w:tcPr>
          <w:p w14:paraId="6889FAB7" w14:textId="77777777" w:rsidR="007E2DE8" w:rsidRDefault="007E2DE8" w:rsidP="00183311">
            <w:pPr>
              <w:spacing w:line="276" w:lineRule="auto"/>
              <w:jc w:val="both"/>
            </w:pPr>
            <w:r w:rsidRPr="00C6151C">
              <w:rPr>
                <w:b/>
                <w:bCs/>
              </w:rPr>
              <w:t>Transaction Monitoring</w:t>
            </w:r>
            <w:r w:rsidRPr="00E25677">
              <w:t>: Admin can monitor financial transactions effectively.</w:t>
            </w:r>
          </w:p>
        </w:tc>
        <w:tc>
          <w:tcPr>
            <w:tcW w:w="392" w:type="dxa"/>
            <w:vAlign w:val="center"/>
          </w:tcPr>
          <w:p w14:paraId="1064218A" w14:textId="77777777" w:rsidR="007E2DE8" w:rsidRDefault="007E2DE8" w:rsidP="00183311">
            <w:pPr>
              <w:jc w:val="center"/>
            </w:pPr>
          </w:p>
        </w:tc>
        <w:tc>
          <w:tcPr>
            <w:tcW w:w="393" w:type="dxa"/>
            <w:vAlign w:val="center"/>
          </w:tcPr>
          <w:p w14:paraId="6C67638D" w14:textId="77777777" w:rsidR="007E2DE8" w:rsidRDefault="007E2DE8" w:rsidP="00183311">
            <w:pPr>
              <w:jc w:val="center"/>
            </w:pPr>
          </w:p>
        </w:tc>
        <w:tc>
          <w:tcPr>
            <w:tcW w:w="393" w:type="dxa"/>
            <w:vAlign w:val="center"/>
          </w:tcPr>
          <w:p w14:paraId="55630FCF" w14:textId="77777777" w:rsidR="007E2DE8" w:rsidRDefault="007E2DE8" w:rsidP="00183311">
            <w:pPr>
              <w:jc w:val="center"/>
            </w:pPr>
          </w:p>
        </w:tc>
        <w:tc>
          <w:tcPr>
            <w:tcW w:w="393" w:type="dxa"/>
            <w:vAlign w:val="center"/>
          </w:tcPr>
          <w:p w14:paraId="54624E24" w14:textId="77777777" w:rsidR="007E2DE8" w:rsidRDefault="007E2DE8" w:rsidP="00183311">
            <w:pPr>
              <w:jc w:val="center"/>
            </w:pPr>
          </w:p>
        </w:tc>
        <w:tc>
          <w:tcPr>
            <w:tcW w:w="393" w:type="dxa"/>
            <w:vAlign w:val="center"/>
          </w:tcPr>
          <w:p w14:paraId="5A5CA207" w14:textId="14326F25" w:rsidR="007E2DE8" w:rsidRDefault="00450AC8" w:rsidP="00183311">
            <w:pPr>
              <w:jc w:val="center"/>
            </w:pPr>
            <w:r>
              <w:t>/</w:t>
            </w:r>
          </w:p>
        </w:tc>
      </w:tr>
      <w:tr w:rsidR="007E2DE8" w14:paraId="3F9CE93A" w14:textId="77777777" w:rsidTr="00183311">
        <w:trPr>
          <w:trHeight w:val="432"/>
        </w:trPr>
        <w:tc>
          <w:tcPr>
            <w:tcW w:w="497" w:type="dxa"/>
            <w:vAlign w:val="center"/>
          </w:tcPr>
          <w:p w14:paraId="36EE5B41" w14:textId="77777777" w:rsidR="007E2DE8" w:rsidRPr="0031108C" w:rsidRDefault="007E2DE8" w:rsidP="00183311">
            <w:pPr>
              <w:rPr>
                <w:b/>
                <w:bCs/>
              </w:rPr>
            </w:pPr>
            <w:r w:rsidRPr="0031108C">
              <w:rPr>
                <w:b/>
                <w:bCs/>
              </w:rPr>
              <w:t>III</w:t>
            </w:r>
          </w:p>
        </w:tc>
        <w:tc>
          <w:tcPr>
            <w:tcW w:w="6889" w:type="dxa"/>
            <w:vAlign w:val="center"/>
          </w:tcPr>
          <w:p w14:paraId="712F8FAC" w14:textId="77777777" w:rsidR="007E2DE8" w:rsidRDefault="007E2DE8" w:rsidP="00183311">
            <w:pPr>
              <w:spacing w:line="276" w:lineRule="auto"/>
              <w:jc w:val="both"/>
            </w:pPr>
            <w:r w:rsidRPr="00C6151C">
              <w:rPr>
                <w:b/>
                <w:bCs/>
              </w:rPr>
              <w:t>Reporting</w:t>
            </w:r>
            <w:r w:rsidRPr="00E25677">
              <w:t>: The system generates comprehensive report.</w:t>
            </w:r>
          </w:p>
        </w:tc>
        <w:tc>
          <w:tcPr>
            <w:tcW w:w="392" w:type="dxa"/>
            <w:vAlign w:val="center"/>
          </w:tcPr>
          <w:p w14:paraId="48A7A921" w14:textId="77777777" w:rsidR="007E2DE8" w:rsidRDefault="007E2DE8" w:rsidP="00183311">
            <w:pPr>
              <w:jc w:val="center"/>
            </w:pPr>
          </w:p>
        </w:tc>
        <w:tc>
          <w:tcPr>
            <w:tcW w:w="393" w:type="dxa"/>
            <w:vAlign w:val="center"/>
          </w:tcPr>
          <w:p w14:paraId="63102357" w14:textId="77777777" w:rsidR="007E2DE8" w:rsidRDefault="007E2DE8" w:rsidP="00183311">
            <w:pPr>
              <w:jc w:val="center"/>
            </w:pPr>
          </w:p>
        </w:tc>
        <w:tc>
          <w:tcPr>
            <w:tcW w:w="393" w:type="dxa"/>
            <w:vAlign w:val="center"/>
          </w:tcPr>
          <w:p w14:paraId="7D289DF6" w14:textId="77777777" w:rsidR="007E2DE8" w:rsidRDefault="007E2DE8" w:rsidP="00183311">
            <w:pPr>
              <w:jc w:val="center"/>
            </w:pPr>
          </w:p>
        </w:tc>
        <w:tc>
          <w:tcPr>
            <w:tcW w:w="393" w:type="dxa"/>
            <w:vAlign w:val="center"/>
          </w:tcPr>
          <w:p w14:paraId="1A40F303" w14:textId="77777777" w:rsidR="007E2DE8" w:rsidRDefault="007E2DE8" w:rsidP="00183311">
            <w:pPr>
              <w:jc w:val="center"/>
            </w:pPr>
          </w:p>
        </w:tc>
        <w:tc>
          <w:tcPr>
            <w:tcW w:w="393" w:type="dxa"/>
            <w:vAlign w:val="center"/>
          </w:tcPr>
          <w:p w14:paraId="48B76B51" w14:textId="6DDE918A" w:rsidR="007E2DE8" w:rsidRDefault="00450AC8" w:rsidP="00183311">
            <w:pPr>
              <w:jc w:val="center"/>
            </w:pPr>
            <w:r>
              <w:t>/</w:t>
            </w:r>
          </w:p>
        </w:tc>
      </w:tr>
      <w:tr w:rsidR="007E2DE8" w14:paraId="02D83C80" w14:textId="77777777" w:rsidTr="00183311">
        <w:trPr>
          <w:trHeight w:val="432"/>
        </w:trPr>
        <w:tc>
          <w:tcPr>
            <w:tcW w:w="497" w:type="dxa"/>
            <w:vAlign w:val="center"/>
          </w:tcPr>
          <w:p w14:paraId="01AC3801" w14:textId="77777777" w:rsidR="007E2DE8" w:rsidRPr="0031108C" w:rsidRDefault="007E2DE8" w:rsidP="00183311">
            <w:pPr>
              <w:rPr>
                <w:b/>
                <w:bCs/>
              </w:rPr>
            </w:pPr>
            <w:r w:rsidRPr="0031108C">
              <w:rPr>
                <w:b/>
                <w:bCs/>
              </w:rPr>
              <w:t>IV</w:t>
            </w:r>
          </w:p>
        </w:tc>
        <w:tc>
          <w:tcPr>
            <w:tcW w:w="6889" w:type="dxa"/>
            <w:vAlign w:val="center"/>
          </w:tcPr>
          <w:p w14:paraId="46ED4159" w14:textId="77777777" w:rsidR="007E2DE8" w:rsidRDefault="007E2DE8" w:rsidP="00183311">
            <w:pPr>
              <w:spacing w:line="276" w:lineRule="auto"/>
              <w:jc w:val="both"/>
            </w:pPr>
            <w:r w:rsidRPr="00C6151C">
              <w:rPr>
                <w:b/>
                <w:bCs/>
              </w:rPr>
              <w:t>Data Management</w:t>
            </w:r>
            <w:r>
              <w:t xml:space="preserve">: </w:t>
            </w:r>
            <w:r w:rsidRPr="00E25677">
              <w:t xml:space="preserve">Admin </w:t>
            </w:r>
            <w:r>
              <w:t>can manage and manipulate data securely.</w:t>
            </w:r>
          </w:p>
        </w:tc>
        <w:tc>
          <w:tcPr>
            <w:tcW w:w="392" w:type="dxa"/>
            <w:vAlign w:val="center"/>
          </w:tcPr>
          <w:p w14:paraId="16F0DC03" w14:textId="77777777" w:rsidR="007E2DE8" w:rsidRDefault="007E2DE8" w:rsidP="00183311">
            <w:pPr>
              <w:jc w:val="center"/>
            </w:pPr>
          </w:p>
        </w:tc>
        <w:tc>
          <w:tcPr>
            <w:tcW w:w="393" w:type="dxa"/>
            <w:vAlign w:val="center"/>
          </w:tcPr>
          <w:p w14:paraId="3135200E" w14:textId="77777777" w:rsidR="007E2DE8" w:rsidRDefault="007E2DE8" w:rsidP="00183311">
            <w:pPr>
              <w:jc w:val="center"/>
            </w:pPr>
          </w:p>
        </w:tc>
        <w:tc>
          <w:tcPr>
            <w:tcW w:w="393" w:type="dxa"/>
            <w:vAlign w:val="center"/>
          </w:tcPr>
          <w:p w14:paraId="5E1B7F11" w14:textId="77777777" w:rsidR="007E2DE8" w:rsidRDefault="007E2DE8" w:rsidP="00183311">
            <w:pPr>
              <w:jc w:val="center"/>
            </w:pPr>
          </w:p>
        </w:tc>
        <w:tc>
          <w:tcPr>
            <w:tcW w:w="393" w:type="dxa"/>
            <w:vAlign w:val="center"/>
          </w:tcPr>
          <w:p w14:paraId="5FE6A20A" w14:textId="77777777" w:rsidR="007E2DE8" w:rsidRDefault="007E2DE8" w:rsidP="00183311">
            <w:pPr>
              <w:jc w:val="center"/>
            </w:pPr>
          </w:p>
        </w:tc>
        <w:tc>
          <w:tcPr>
            <w:tcW w:w="393" w:type="dxa"/>
            <w:vAlign w:val="center"/>
          </w:tcPr>
          <w:p w14:paraId="2DE344EE" w14:textId="0E8256B1" w:rsidR="007E2DE8" w:rsidRDefault="00450AC8" w:rsidP="00183311">
            <w:pPr>
              <w:jc w:val="center"/>
            </w:pPr>
            <w:r>
              <w:t>/</w:t>
            </w:r>
          </w:p>
        </w:tc>
      </w:tr>
    </w:tbl>
    <w:p w14:paraId="3C95AC67" w14:textId="77777777" w:rsidR="007E2DE8" w:rsidRDefault="007E2DE8" w:rsidP="007E2DE8">
      <w:pPr>
        <w:spacing w:line="360" w:lineRule="auto"/>
      </w:pPr>
    </w:p>
    <w:tbl>
      <w:tblPr>
        <w:tblStyle w:val="TableGrid"/>
        <w:tblW w:w="0" w:type="auto"/>
        <w:tblLook w:val="04A0" w:firstRow="1" w:lastRow="0" w:firstColumn="1" w:lastColumn="0" w:noHBand="0" w:noVBand="1"/>
      </w:tblPr>
      <w:tblGrid>
        <w:gridCol w:w="9350"/>
      </w:tblGrid>
      <w:tr w:rsidR="007E2DE8" w14:paraId="0C8B1F77" w14:textId="77777777" w:rsidTr="00183311">
        <w:trPr>
          <w:trHeight w:val="432"/>
        </w:trPr>
        <w:tc>
          <w:tcPr>
            <w:tcW w:w="9350" w:type="dxa"/>
            <w:vAlign w:val="center"/>
          </w:tcPr>
          <w:p w14:paraId="5503C436" w14:textId="77777777" w:rsidR="007E2DE8" w:rsidRPr="00D01C46" w:rsidRDefault="007E2DE8" w:rsidP="00183311">
            <w:pPr>
              <w:rPr>
                <w:b/>
                <w:bCs/>
              </w:rPr>
            </w:pPr>
            <w:r w:rsidRPr="00D01C46">
              <w:rPr>
                <w:b/>
                <w:bCs/>
              </w:rPr>
              <w:t>Tester feedbacks and suggestions:</w:t>
            </w:r>
          </w:p>
        </w:tc>
      </w:tr>
      <w:tr w:rsidR="007E2DE8" w14:paraId="2F063F7C" w14:textId="77777777" w:rsidTr="00183311">
        <w:trPr>
          <w:trHeight w:val="1152"/>
        </w:trPr>
        <w:tc>
          <w:tcPr>
            <w:tcW w:w="9350" w:type="dxa"/>
          </w:tcPr>
          <w:p w14:paraId="5042D585" w14:textId="338551DC" w:rsidR="00BD4684" w:rsidRDefault="00BD4684" w:rsidP="00E0104E">
            <w:pPr>
              <w:spacing w:before="240" w:line="360" w:lineRule="auto"/>
              <w:jc w:val="both"/>
            </w:pPr>
            <w:r>
              <w:t xml:space="preserve">The admin features are well-functioning and convenient to use, </w:t>
            </w:r>
            <w:r w:rsidR="00B35B9F">
              <w:t>as there</w:t>
            </w:r>
            <w:r>
              <w:t xml:space="preserve"> </w:t>
            </w:r>
            <w:r w:rsidR="00B35B9F">
              <w:t>is the</w:t>
            </w:r>
            <w:r>
              <w:t xml:space="preserve"> availability of keyboard navigation. Additionally, the design layout is user-friendly, with large buttons arranged in rows, making it easy for the cursor to hover over them for text-to-speech functionality. Webpage customization is suggested, such as adjusting text size, font, and thickness, to aid individuals who struggle with vision, making website navigation easier for them</w:t>
            </w:r>
            <w:r w:rsidR="00B35B9F">
              <w:t xml:space="preserve"> without fully relying on text-to-speech functionality</w:t>
            </w:r>
            <w:r>
              <w:t>.</w:t>
            </w:r>
          </w:p>
        </w:tc>
      </w:tr>
    </w:tbl>
    <w:p w14:paraId="1DBE4EAB" w14:textId="77777777" w:rsidR="007E2DE8" w:rsidRDefault="007E2DE8" w:rsidP="007E2DE8">
      <w:pPr>
        <w:spacing w:line="360" w:lineRule="auto"/>
      </w:pPr>
    </w:p>
    <w:p w14:paraId="28DCA8B3" w14:textId="77777777" w:rsidR="007E2DE8" w:rsidRPr="00D01C46" w:rsidRDefault="007E2DE8" w:rsidP="007E2DE8">
      <w:pPr>
        <w:spacing w:line="360" w:lineRule="auto"/>
        <w:rPr>
          <w:b/>
          <w:bCs/>
        </w:rPr>
      </w:pPr>
      <w:r w:rsidRPr="00D01C46">
        <w:rPr>
          <w:b/>
          <w:bCs/>
        </w:rPr>
        <w:t>Tester’s Signature</w:t>
      </w:r>
    </w:p>
    <w:p w14:paraId="0B7C3594" w14:textId="206069B3" w:rsidR="00E0034E" w:rsidRPr="00E0034E" w:rsidRDefault="00FE0ACE" w:rsidP="00E0034E">
      <w:r>
        <w:rPr>
          <w:noProof/>
        </w:rPr>
        <w:drawing>
          <wp:inline distT="0" distB="0" distL="0" distR="0" wp14:anchorId="3EB4ADB2" wp14:editId="2859E108">
            <wp:extent cx="1256525" cy="914400"/>
            <wp:effectExtent l="0" t="0" r="1270" b="0"/>
            <wp:docPr id="6721670" name="Picture 4" descr="A black and white photo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670" name="Picture 4" descr="A black and white photo of a signature&#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66493" cy="921654"/>
                    </a:xfrm>
                    <a:prstGeom prst="rect">
                      <a:avLst/>
                    </a:prstGeom>
                    <a:noFill/>
                    <a:ln>
                      <a:noFill/>
                    </a:ln>
                  </pic:spPr>
                </pic:pic>
              </a:graphicData>
            </a:graphic>
          </wp:inline>
        </w:drawing>
      </w:r>
    </w:p>
    <w:p w14:paraId="53BDC8E1" w14:textId="541BC521" w:rsidR="00450AC8" w:rsidRDefault="00450AC8">
      <w:r>
        <w:br w:type="page"/>
      </w:r>
    </w:p>
    <w:p w14:paraId="196309EF" w14:textId="05A8A4B5" w:rsidR="00450AC8" w:rsidRDefault="00450AC8" w:rsidP="00450AC8">
      <w:pPr>
        <w:pStyle w:val="Heading4"/>
        <w:spacing w:after="240"/>
      </w:pPr>
      <w:r>
        <w:lastRenderedPageBreak/>
        <w:t>5.3.2.1 Tester 2 (Customer)</w:t>
      </w:r>
    </w:p>
    <w:p w14:paraId="0780C974" w14:textId="77777777" w:rsidR="00450AC8" w:rsidRPr="00FF58A0" w:rsidRDefault="00450AC8" w:rsidP="00450AC8">
      <w:pPr>
        <w:spacing w:line="360" w:lineRule="auto"/>
        <w:jc w:val="center"/>
        <w:rPr>
          <w:b/>
          <w:bCs/>
        </w:rPr>
      </w:pPr>
      <w:r w:rsidRPr="00FF58A0">
        <w:rPr>
          <w:b/>
          <w:bCs/>
        </w:rPr>
        <w:t>User Acceptance Testing</w:t>
      </w:r>
    </w:p>
    <w:tbl>
      <w:tblPr>
        <w:tblStyle w:val="TableGrid"/>
        <w:tblW w:w="0" w:type="auto"/>
        <w:tblLook w:val="04A0" w:firstRow="1" w:lastRow="0" w:firstColumn="1" w:lastColumn="0" w:noHBand="0" w:noVBand="1"/>
      </w:tblPr>
      <w:tblGrid>
        <w:gridCol w:w="2335"/>
        <w:gridCol w:w="7015"/>
      </w:tblGrid>
      <w:tr w:rsidR="00450AC8" w14:paraId="5C90471C" w14:textId="77777777" w:rsidTr="00183311">
        <w:trPr>
          <w:trHeight w:val="432"/>
        </w:trPr>
        <w:tc>
          <w:tcPr>
            <w:tcW w:w="9350" w:type="dxa"/>
            <w:gridSpan w:val="2"/>
            <w:vAlign w:val="center"/>
          </w:tcPr>
          <w:p w14:paraId="72BD2062" w14:textId="77777777" w:rsidR="00450AC8" w:rsidRPr="003250C9" w:rsidRDefault="00450AC8" w:rsidP="00183311">
            <w:pPr>
              <w:rPr>
                <w:b/>
                <w:bCs/>
              </w:rPr>
            </w:pPr>
            <w:r w:rsidRPr="003250C9">
              <w:rPr>
                <w:b/>
                <w:bCs/>
              </w:rPr>
              <w:t>Tester Demographic Profile</w:t>
            </w:r>
          </w:p>
        </w:tc>
      </w:tr>
      <w:tr w:rsidR="00450AC8" w14:paraId="41D3CCFE" w14:textId="77777777" w:rsidTr="00183311">
        <w:trPr>
          <w:trHeight w:val="432"/>
        </w:trPr>
        <w:tc>
          <w:tcPr>
            <w:tcW w:w="2335" w:type="dxa"/>
            <w:vAlign w:val="center"/>
          </w:tcPr>
          <w:p w14:paraId="2604F296" w14:textId="77777777" w:rsidR="00450AC8" w:rsidRDefault="00450AC8" w:rsidP="00183311">
            <w:r>
              <w:t>Name</w:t>
            </w:r>
          </w:p>
        </w:tc>
        <w:tc>
          <w:tcPr>
            <w:tcW w:w="7015" w:type="dxa"/>
            <w:vAlign w:val="center"/>
          </w:tcPr>
          <w:p w14:paraId="26DB302C" w14:textId="0607B242" w:rsidR="00450AC8" w:rsidRDefault="00CF41BF" w:rsidP="00183311">
            <w:r>
              <w:t>Chee Wey Ern</w:t>
            </w:r>
          </w:p>
        </w:tc>
      </w:tr>
      <w:tr w:rsidR="00450AC8" w14:paraId="17C7646E" w14:textId="77777777" w:rsidTr="00183311">
        <w:trPr>
          <w:trHeight w:val="432"/>
        </w:trPr>
        <w:tc>
          <w:tcPr>
            <w:tcW w:w="2335" w:type="dxa"/>
            <w:vAlign w:val="center"/>
          </w:tcPr>
          <w:p w14:paraId="756C1146" w14:textId="77777777" w:rsidR="00450AC8" w:rsidRDefault="00450AC8" w:rsidP="00183311">
            <w:r>
              <w:t>Age</w:t>
            </w:r>
          </w:p>
        </w:tc>
        <w:tc>
          <w:tcPr>
            <w:tcW w:w="7015" w:type="dxa"/>
            <w:vAlign w:val="center"/>
          </w:tcPr>
          <w:p w14:paraId="4DDFA4F0" w14:textId="4B10A23E" w:rsidR="00450AC8" w:rsidRDefault="00450AC8" w:rsidP="00183311">
            <w:r>
              <w:t>2</w:t>
            </w:r>
            <w:r w:rsidR="002942A7">
              <w:t>2</w:t>
            </w:r>
          </w:p>
        </w:tc>
      </w:tr>
      <w:tr w:rsidR="00450AC8" w14:paraId="12622B1E" w14:textId="77777777" w:rsidTr="00183311">
        <w:trPr>
          <w:trHeight w:val="432"/>
        </w:trPr>
        <w:tc>
          <w:tcPr>
            <w:tcW w:w="2335" w:type="dxa"/>
            <w:vAlign w:val="center"/>
          </w:tcPr>
          <w:p w14:paraId="57649040" w14:textId="77777777" w:rsidR="00450AC8" w:rsidRDefault="00450AC8" w:rsidP="00183311">
            <w:r>
              <w:t>Occupation</w:t>
            </w:r>
          </w:p>
        </w:tc>
        <w:tc>
          <w:tcPr>
            <w:tcW w:w="7015" w:type="dxa"/>
            <w:vAlign w:val="center"/>
          </w:tcPr>
          <w:p w14:paraId="47FEBB3F" w14:textId="66EFB9B8" w:rsidR="00450AC8" w:rsidRDefault="00AF7647" w:rsidP="00183311">
            <w:r>
              <w:t>Student</w:t>
            </w:r>
          </w:p>
        </w:tc>
      </w:tr>
      <w:tr w:rsidR="00450AC8" w14:paraId="385E94B2" w14:textId="77777777" w:rsidTr="00183311">
        <w:trPr>
          <w:trHeight w:val="432"/>
        </w:trPr>
        <w:tc>
          <w:tcPr>
            <w:tcW w:w="2335" w:type="dxa"/>
            <w:vAlign w:val="center"/>
          </w:tcPr>
          <w:p w14:paraId="5B1CDF76" w14:textId="77777777" w:rsidR="00450AC8" w:rsidRDefault="00450AC8" w:rsidP="00183311">
            <w:r>
              <w:t>Role in the system</w:t>
            </w:r>
          </w:p>
        </w:tc>
        <w:tc>
          <w:tcPr>
            <w:tcW w:w="7015" w:type="dxa"/>
            <w:vAlign w:val="center"/>
          </w:tcPr>
          <w:p w14:paraId="7DB5893B" w14:textId="47AD403A" w:rsidR="00450AC8" w:rsidRDefault="00C86F6B" w:rsidP="00183311">
            <w:r>
              <w:t>Customer</w:t>
            </w:r>
          </w:p>
        </w:tc>
      </w:tr>
      <w:tr w:rsidR="00450AC8" w14:paraId="296BD72F" w14:textId="77777777" w:rsidTr="00183311">
        <w:trPr>
          <w:trHeight w:val="432"/>
        </w:trPr>
        <w:tc>
          <w:tcPr>
            <w:tcW w:w="2335" w:type="dxa"/>
            <w:vAlign w:val="center"/>
          </w:tcPr>
          <w:p w14:paraId="1F7B38AC" w14:textId="77777777" w:rsidR="00450AC8" w:rsidRDefault="00450AC8" w:rsidP="00183311">
            <w:r>
              <w:t>Vision Condition</w:t>
            </w:r>
          </w:p>
        </w:tc>
        <w:tc>
          <w:tcPr>
            <w:tcW w:w="7015" w:type="dxa"/>
            <w:vAlign w:val="center"/>
          </w:tcPr>
          <w:p w14:paraId="5539E750" w14:textId="29CCD744" w:rsidR="00450AC8" w:rsidRDefault="002942A7" w:rsidP="00183311">
            <w:r>
              <w:t>Visually Impaired</w:t>
            </w:r>
          </w:p>
        </w:tc>
      </w:tr>
      <w:tr w:rsidR="00450AC8" w14:paraId="22D276B3" w14:textId="77777777" w:rsidTr="00183311">
        <w:trPr>
          <w:trHeight w:val="432"/>
        </w:trPr>
        <w:tc>
          <w:tcPr>
            <w:tcW w:w="2335" w:type="dxa"/>
            <w:vAlign w:val="center"/>
          </w:tcPr>
          <w:p w14:paraId="292AE7DD" w14:textId="77777777" w:rsidR="00450AC8" w:rsidRDefault="00450AC8" w:rsidP="00183311">
            <w:r>
              <w:t>Date of Testing</w:t>
            </w:r>
          </w:p>
        </w:tc>
        <w:tc>
          <w:tcPr>
            <w:tcW w:w="7015" w:type="dxa"/>
            <w:vAlign w:val="center"/>
          </w:tcPr>
          <w:p w14:paraId="6E0DCF31" w14:textId="656E60CC" w:rsidR="00450AC8" w:rsidRDefault="00450AC8" w:rsidP="00183311">
            <w:r>
              <w:t>2</w:t>
            </w:r>
            <w:r w:rsidR="00797589">
              <w:t>7</w:t>
            </w:r>
            <w:r w:rsidRPr="001365A2">
              <w:rPr>
                <w:vertAlign w:val="superscript"/>
              </w:rPr>
              <w:t>th</w:t>
            </w:r>
            <w:r>
              <w:t xml:space="preserve"> April 2024</w:t>
            </w:r>
          </w:p>
        </w:tc>
      </w:tr>
    </w:tbl>
    <w:p w14:paraId="7F207A14" w14:textId="77777777" w:rsidR="00450AC8" w:rsidRDefault="00450AC8" w:rsidP="00450AC8"/>
    <w:p w14:paraId="1BF8554B" w14:textId="77777777" w:rsidR="00450AC8" w:rsidRDefault="00450AC8" w:rsidP="00450AC8">
      <w:pPr>
        <w:spacing w:after="240" w:line="276" w:lineRule="auto"/>
        <w:jc w:val="both"/>
      </w:pPr>
      <w:r>
        <w:t>Instructions: Please use the following rating scale to evaluate your experience with Finease. Rate each criterion on a scale of 1 to 5, where:</w:t>
      </w:r>
    </w:p>
    <w:p w14:paraId="20ECD3D2" w14:textId="77777777" w:rsidR="00450AC8" w:rsidRDefault="00450AC8" w:rsidP="00450AC8">
      <w:pPr>
        <w:spacing w:line="276" w:lineRule="auto"/>
        <w:ind w:left="720"/>
        <w:jc w:val="both"/>
      </w:pPr>
      <w:r>
        <w:t>1: Strongly Disagree</w:t>
      </w:r>
    </w:p>
    <w:p w14:paraId="3886F442" w14:textId="77777777" w:rsidR="00450AC8" w:rsidRDefault="00450AC8" w:rsidP="00450AC8">
      <w:pPr>
        <w:spacing w:line="276" w:lineRule="auto"/>
        <w:ind w:left="720"/>
        <w:jc w:val="both"/>
      </w:pPr>
      <w:r>
        <w:t>2: Disagree</w:t>
      </w:r>
    </w:p>
    <w:p w14:paraId="2C556111" w14:textId="77777777" w:rsidR="00450AC8" w:rsidRDefault="00450AC8" w:rsidP="00450AC8">
      <w:pPr>
        <w:spacing w:line="276" w:lineRule="auto"/>
        <w:ind w:left="720"/>
        <w:jc w:val="both"/>
      </w:pPr>
      <w:r>
        <w:t>3: Neutral</w:t>
      </w:r>
    </w:p>
    <w:p w14:paraId="6279A1E4" w14:textId="77777777" w:rsidR="00450AC8" w:rsidRDefault="00450AC8" w:rsidP="00450AC8">
      <w:pPr>
        <w:spacing w:line="276" w:lineRule="auto"/>
        <w:ind w:left="720"/>
        <w:jc w:val="both"/>
      </w:pPr>
      <w:r>
        <w:t>4: Agree</w:t>
      </w:r>
    </w:p>
    <w:p w14:paraId="6F448410" w14:textId="77777777" w:rsidR="00450AC8" w:rsidRDefault="00450AC8" w:rsidP="00450AC8">
      <w:pPr>
        <w:spacing w:after="240" w:line="276" w:lineRule="auto"/>
        <w:ind w:left="720"/>
        <w:jc w:val="both"/>
      </w:pPr>
      <w:r>
        <w:t>5: Strongly Agree</w:t>
      </w:r>
    </w:p>
    <w:tbl>
      <w:tblPr>
        <w:tblStyle w:val="TableGrid"/>
        <w:tblW w:w="0" w:type="auto"/>
        <w:tblLook w:val="04A0" w:firstRow="1" w:lastRow="0" w:firstColumn="1" w:lastColumn="0" w:noHBand="0" w:noVBand="1"/>
      </w:tblPr>
      <w:tblGrid>
        <w:gridCol w:w="498"/>
        <w:gridCol w:w="6882"/>
        <w:gridCol w:w="394"/>
        <w:gridCol w:w="394"/>
        <w:gridCol w:w="394"/>
        <w:gridCol w:w="394"/>
        <w:gridCol w:w="394"/>
      </w:tblGrid>
      <w:tr w:rsidR="00450AC8" w14:paraId="00C1D2D0" w14:textId="77777777" w:rsidTr="00183311">
        <w:trPr>
          <w:trHeight w:val="432"/>
        </w:trPr>
        <w:tc>
          <w:tcPr>
            <w:tcW w:w="445" w:type="dxa"/>
            <w:vAlign w:val="center"/>
          </w:tcPr>
          <w:p w14:paraId="328B4AA8" w14:textId="77777777" w:rsidR="00450AC8" w:rsidRDefault="00450AC8" w:rsidP="00183311"/>
        </w:tc>
        <w:tc>
          <w:tcPr>
            <w:tcW w:w="6930" w:type="dxa"/>
            <w:vAlign w:val="center"/>
          </w:tcPr>
          <w:p w14:paraId="24BBD7CA" w14:textId="77777777" w:rsidR="00450AC8" w:rsidRPr="0031108C" w:rsidRDefault="00450AC8" w:rsidP="00183311">
            <w:pPr>
              <w:rPr>
                <w:b/>
                <w:bCs/>
              </w:rPr>
            </w:pPr>
            <w:r w:rsidRPr="0031108C">
              <w:rPr>
                <w:b/>
                <w:bCs/>
              </w:rPr>
              <w:t>User Interface Criteria</w:t>
            </w:r>
          </w:p>
        </w:tc>
        <w:tc>
          <w:tcPr>
            <w:tcW w:w="395" w:type="dxa"/>
            <w:vAlign w:val="center"/>
          </w:tcPr>
          <w:p w14:paraId="5552222B" w14:textId="77777777" w:rsidR="00450AC8" w:rsidRPr="0031108C" w:rsidRDefault="00450AC8" w:rsidP="00183311">
            <w:pPr>
              <w:jc w:val="center"/>
              <w:rPr>
                <w:b/>
                <w:bCs/>
              </w:rPr>
            </w:pPr>
            <w:r w:rsidRPr="0031108C">
              <w:rPr>
                <w:b/>
                <w:bCs/>
              </w:rPr>
              <w:t>1</w:t>
            </w:r>
          </w:p>
        </w:tc>
        <w:tc>
          <w:tcPr>
            <w:tcW w:w="395" w:type="dxa"/>
            <w:vAlign w:val="center"/>
          </w:tcPr>
          <w:p w14:paraId="4AF5B7E4" w14:textId="77777777" w:rsidR="00450AC8" w:rsidRPr="0031108C" w:rsidRDefault="00450AC8" w:rsidP="00183311">
            <w:pPr>
              <w:jc w:val="center"/>
              <w:rPr>
                <w:b/>
                <w:bCs/>
              </w:rPr>
            </w:pPr>
            <w:r w:rsidRPr="0031108C">
              <w:rPr>
                <w:b/>
                <w:bCs/>
              </w:rPr>
              <w:t>2</w:t>
            </w:r>
          </w:p>
        </w:tc>
        <w:tc>
          <w:tcPr>
            <w:tcW w:w="395" w:type="dxa"/>
            <w:vAlign w:val="center"/>
          </w:tcPr>
          <w:p w14:paraId="4F9C91B9" w14:textId="77777777" w:rsidR="00450AC8" w:rsidRPr="0031108C" w:rsidRDefault="00450AC8" w:rsidP="00183311">
            <w:pPr>
              <w:jc w:val="center"/>
              <w:rPr>
                <w:b/>
                <w:bCs/>
              </w:rPr>
            </w:pPr>
            <w:r w:rsidRPr="0031108C">
              <w:rPr>
                <w:b/>
                <w:bCs/>
              </w:rPr>
              <w:t>3</w:t>
            </w:r>
          </w:p>
        </w:tc>
        <w:tc>
          <w:tcPr>
            <w:tcW w:w="395" w:type="dxa"/>
            <w:vAlign w:val="center"/>
          </w:tcPr>
          <w:p w14:paraId="448F55A0" w14:textId="77777777" w:rsidR="00450AC8" w:rsidRPr="0031108C" w:rsidRDefault="00450AC8" w:rsidP="00183311">
            <w:pPr>
              <w:jc w:val="center"/>
              <w:rPr>
                <w:b/>
                <w:bCs/>
              </w:rPr>
            </w:pPr>
            <w:r w:rsidRPr="0031108C">
              <w:rPr>
                <w:b/>
                <w:bCs/>
              </w:rPr>
              <w:t>4</w:t>
            </w:r>
          </w:p>
        </w:tc>
        <w:tc>
          <w:tcPr>
            <w:tcW w:w="395" w:type="dxa"/>
            <w:vAlign w:val="center"/>
          </w:tcPr>
          <w:p w14:paraId="49D4B8C9" w14:textId="77777777" w:rsidR="00450AC8" w:rsidRPr="0031108C" w:rsidRDefault="00450AC8" w:rsidP="00183311">
            <w:pPr>
              <w:jc w:val="center"/>
              <w:rPr>
                <w:b/>
                <w:bCs/>
              </w:rPr>
            </w:pPr>
            <w:r w:rsidRPr="0031108C">
              <w:rPr>
                <w:b/>
                <w:bCs/>
              </w:rPr>
              <w:t>5</w:t>
            </w:r>
          </w:p>
        </w:tc>
      </w:tr>
      <w:tr w:rsidR="00450AC8" w14:paraId="1014C7FC" w14:textId="77777777" w:rsidTr="00183311">
        <w:trPr>
          <w:trHeight w:val="432"/>
        </w:trPr>
        <w:tc>
          <w:tcPr>
            <w:tcW w:w="445" w:type="dxa"/>
            <w:vAlign w:val="center"/>
          </w:tcPr>
          <w:p w14:paraId="26C1163C" w14:textId="77777777" w:rsidR="00450AC8" w:rsidRPr="0031108C" w:rsidRDefault="00450AC8" w:rsidP="00183311">
            <w:pPr>
              <w:jc w:val="both"/>
              <w:rPr>
                <w:b/>
                <w:bCs/>
              </w:rPr>
            </w:pPr>
            <w:r w:rsidRPr="0031108C">
              <w:rPr>
                <w:b/>
                <w:bCs/>
              </w:rPr>
              <w:t>I</w:t>
            </w:r>
          </w:p>
        </w:tc>
        <w:tc>
          <w:tcPr>
            <w:tcW w:w="6930" w:type="dxa"/>
            <w:vAlign w:val="center"/>
          </w:tcPr>
          <w:p w14:paraId="587EB6C4" w14:textId="77777777" w:rsidR="00450AC8" w:rsidRDefault="00450AC8" w:rsidP="00183311">
            <w:pPr>
              <w:jc w:val="both"/>
            </w:pPr>
            <w:r w:rsidRPr="00C6151C">
              <w:rPr>
                <w:b/>
                <w:bCs/>
              </w:rPr>
              <w:t>Clarity</w:t>
            </w:r>
            <w:r>
              <w:t>: The interface is clear and easy to understand</w:t>
            </w:r>
          </w:p>
        </w:tc>
        <w:tc>
          <w:tcPr>
            <w:tcW w:w="395" w:type="dxa"/>
            <w:vAlign w:val="center"/>
          </w:tcPr>
          <w:p w14:paraId="103660AC" w14:textId="77777777" w:rsidR="00450AC8" w:rsidRDefault="00450AC8" w:rsidP="00183311">
            <w:pPr>
              <w:jc w:val="center"/>
            </w:pPr>
          </w:p>
        </w:tc>
        <w:tc>
          <w:tcPr>
            <w:tcW w:w="395" w:type="dxa"/>
            <w:vAlign w:val="center"/>
          </w:tcPr>
          <w:p w14:paraId="11277204" w14:textId="77777777" w:rsidR="00450AC8" w:rsidRDefault="00450AC8" w:rsidP="00183311">
            <w:pPr>
              <w:jc w:val="center"/>
            </w:pPr>
          </w:p>
        </w:tc>
        <w:tc>
          <w:tcPr>
            <w:tcW w:w="395" w:type="dxa"/>
            <w:vAlign w:val="center"/>
          </w:tcPr>
          <w:p w14:paraId="314DBA87" w14:textId="77777777" w:rsidR="00450AC8" w:rsidRDefault="00450AC8" w:rsidP="00183311">
            <w:pPr>
              <w:jc w:val="center"/>
            </w:pPr>
          </w:p>
        </w:tc>
        <w:tc>
          <w:tcPr>
            <w:tcW w:w="395" w:type="dxa"/>
            <w:vAlign w:val="center"/>
          </w:tcPr>
          <w:p w14:paraId="0DF993EE" w14:textId="77777777" w:rsidR="00450AC8" w:rsidRDefault="00450AC8" w:rsidP="00183311">
            <w:pPr>
              <w:jc w:val="center"/>
            </w:pPr>
          </w:p>
        </w:tc>
        <w:tc>
          <w:tcPr>
            <w:tcW w:w="395" w:type="dxa"/>
            <w:vAlign w:val="center"/>
          </w:tcPr>
          <w:p w14:paraId="3AACBE7E" w14:textId="77777777" w:rsidR="00450AC8" w:rsidRDefault="00450AC8" w:rsidP="00183311">
            <w:pPr>
              <w:jc w:val="center"/>
            </w:pPr>
            <w:r>
              <w:t>/</w:t>
            </w:r>
          </w:p>
        </w:tc>
      </w:tr>
      <w:tr w:rsidR="00450AC8" w14:paraId="7E860437" w14:textId="77777777" w:rsidTr="00183311">
        <w:trPr>
          <w:trHeight w:val="432"/>
        </w:trPr>
        <w:tc>
          <w:tcPr>
            <w:tcW w:w="445" w:type="dxa"/>
            <w:vAlign w:val="center"/>
          </w:tcPr>
          <w:p w14:paraId="0848CAB8" w14:textId="77777777" w:rsidR="00450AC8" w:rsidRPr="0031108C" w:rsidRDefault="00450AC8" w:rsidP="00183311">
            <w:pPr>
              <w:jc w:val="both"/>
              <w:rPr>
                <w:b/>
                <w:bCs/>
              </w:rPr>
            </w:pPr>
            <w:r w:rsidRPr="0031108C">
              <w:rPr>
                <w:b/>
                <w:bCs/>
              </w:rPr>
              <w:t>II</w:t>
            </w:r>
          </w:p>
        </w:tc>
        <w:tc>
          <w:tcPr>
            <w:tcW w:w="6930" w:type="dxa"/>
            <w:vAlign w:val="center"/>
          </w:tcPr>
          <w:p w14:paraId="6B95A2D9" w14:textId="77777777" w:rsidR="00450AC8" w:rsidRDefault="00450AC8" w:rsidP="00183311">
            <w:pPr>
              <w:jc w:val="both"/>
            </w:pPr>
            <w:r w:rsidRPr="00C6151C">
              <w:rPr>
                <w:b/>
                <w:bCs/>
              </w:rPr>
              <w:t>Ease of Use</w:t>
            </w:r>
            <w:r w:rsidRPr="0031108C">
              <w:t>: The platform is easy to use and navigate.</w:t>
            </w:r>
          </w:p>
        </w:tc>
        <w:tc>
          <w:tcPr>
            <w:tcW w:w="395" w:type="dxa"/>
            <w:vAlign w:val="center"/>
          </w:tcPr>
          <w:p w14:paraId="66954CE6" w14:textId="77777777" w:rsidR="00450AC8" w:rsidRDefault="00450AC8" w:rsidP="00183311">
            <w:pPr>
              <w:jc w:val="center"/>
            </w:pPr>
          </w:p>
        </w:tc>
        <w:tc>
          <w:tcPr>
            <w:tcW w:w="395" w:type="dxa"/>
            <w:vAlign w:val="center"/>
          </w:tcPr>
          <w:p w14:paraId="08B40D51" w14:textId="77777777" w:rsidR="00450AC8" w:rsidRDefault="00450AC8" w:rsidP="00183311">
            <w:pPr>
              <w:jc w:val="center"/>
            </w:pPr>
          </w:p>
        </w:tc>
        <w:tc>
          <w:tcPr>
            <w:tcW w:w="395" w:type="dxa"/>
            <w:vAlign w:val="center"/>
          </w:tcPr>
          <w:p w14:paraId="7E6F9644" w14:textId="77777777" w:rsidR="00450AC8" w:rsidRDefault="00450AC8" w:rsidP="00183311">
            <w:pPr>
              <w:jc w:val="center"/>
            </w:pPr>
          </w:p>
        </w:tc>
        <w:tc>
          <w:tcPr>
            <w:tcW w:w="395" w:type="dxa"/>
            <w:vAlign w:val="center"/>
          </w:tcPr>
          <w:p w14:paraId="19E4B79A" w14:textId="77777777" w:rsidR="00450AC8" w:rsidRDefault="00450AC8" w:rsidP="00183311">
            <w:pPr>
              <w:jc w:val="center"/>
            </w:pPr>
          </w:p>
        </w:tc>
        <w:tc>
          <w:tcPr>
            <w:tcW w:w="395" w:type="dxa"/>
            <w:vAlign w:val="center"/>
          </w:tcPr>
          <w:p w14:paraId="76643D06" w14:textId="77777777" w:rsidR="00450AC8" w:rsidRDefault="00450AC8" w:rsidP="00183311">
            <w:pPr>
              <w:jc w:val="center"/>
            </w:pPr>
            <w:r>
              <w:t>/</w:t>
            </w:r>
          </w:p>
        </w:tc>
      </w:tr>
      <w:tr w:rsidR="00450AC8" w14:paraId="7FEFBE16" w14:textId="77777777" w:rsidTr="00183311">
        <w:trPr>
          <w:trHeight w:val="432"/>
        </w:trPr>
        <w:tc>
          <w:tcPr>
            <w:tcW w:w="445" w:type="dxa"/>
            <w:vAlign w:val="center"/>
          </w:tcPr>
          <w:p w14:paraId="765CA7B1" w14:textId="77777777" w:rsidR="00450AC8" w:rsidRPr="0031108C" w:rsidRDefault="00450AC8" w:rsidP="00183311">
            <w:pPr>
              <w:jc w:val="both"/>
              <w:rPr>
                <w:b/>
                <w:bCs/>
              </w:rPr>
            </w:pPr>
            <w:r w:rsidRPr="0031108C">
              <w:rPr>
                <w:b/>
                <w:bCs/>
              </w:rPr>
              <w:t>III</w:t>
            </w:r>
          </w:p>
        </w:tc>
        <w:tc>
          <w:tcPr>
            <w:tcW w:w="6930" w:type="dxa"/>
            <w:vAlign w:val="center"/>
          </w:tcPr>
          <w:p w14:paraId="5B9A18ED" w14:textId="77777777" w:rsidR="00450AC8" w:rsidRDefault="00450AC8" w:rsidP="00183311">
            <w:pPr>
              <w:jc w:val="both"/>
            </w:pPr>
            <w:r w:rsidRPr="00C6151C">
              <w:rPr>
                <w:b/>
                <w:bCs/>
              </w:rPr>
              <w:t>Visual Appeal</w:t>
            </w:r>
            <w:r w:rsidRPr="0031108C">
              <w:t>: The design is visually appealing and engaging.</w:t>
            </w:r>
          </w:p>
        </w:tc>
        <w:tc>
          <w:tcPr>
            <w:tcW w:w="395" w:type="dxa"/>
            <w:vAlign w:val="center"/>
          </w:tcPr>
          <w:p w14:paraId="41BB1E07" w14:textId="77777777" w:rsidR="00450AC8" w:rsidRDefault="00450AC8" w:rsidP="00183311">
            <w:pPr>
              <w:jc w:val="center"/>
            </w:pPr>
          </w:p>
        </w:tc>
        <w:tc>
          <w:tcPr>
            <w:tcW w:w="395" w:type="dxa"/>
            <w:vAlign w:val="center"/>
          </w:tcPr>
          <w:p w14:paraId="427BDBE4" w14:textId="77777777" w:rsidR="00450AC8" w:rsidRDefault="00450AC8" w:rsidP="00183311">
            <w:pPr>
              <w:jc w:val="center"/>
            </w:pPr>
          </w:p>
        </w:tc>
        <w:tc>
          <w:tcPr>
            <w:tcW w:w="395" w:type="dxa"/>
            <w:vAlign w:val="center"/>
          </w:tcPr>
          <w:p w14:paraId="24AFA281" w14:textId="77777777" w:rsidR="00450AC8" w:rsidRDefault="00450AC8" w:rsidP="00183311">
            <w:pPr>
              <w:jc w:val="center"/>
            </w:pPr>
          </w:p>
        </w:tc>
        <w:tc>
          <w:tcPr>
            <w:tcW w:w="395" w:type="dxa"/>
            <w:vAlign w:val="center"/>
          </w:tcPr>
          <w:p w14:paraId="00F9FF31" w14:textId="7D20F52F" w:rsidR="00450AC8" w:rsidRDefault="00450AC8" w:rsidP="00183311">
            <w:pPr>
              <w:jc w:val="center"/>
            </w:pPr>
          </w:p>
        </w:tc>
        <w:tc>
          <w:tcPr>
            <w:tcW w:w="395" w:type="dxa"/>
            <w:vAlign w:val="center"/>
          </w:tcPr>
          <w:p w14:paraId="11BFA37D" w14:textId="746AFF16" w:rsidR="00450AC8" w:rsidRDefault="003B6918" w:rsidP="00183311">
            <w:pPr>
              <w:jc w:val="center"/>
            </w:pPr>
            <w:r>
              <w:t>/</w:t>
            </w:r>
          </w:p>
        </w:tc>
      </w:tr>
      <w:tr w:rsidR="00450AC8" w14:paraId="785FE0CF" w14:textId="77777777" w:rsidTr="00183311">
        <w:trPr>
          <w:trHeight w:val="432"/>
        </w:trPr>
        <w:tc>
          <w:tcPr>
            <w:tcW w:w="445" w:type="dxa"/>
            <w:vAlign w:val="center"/>
          </w:tcPr>
          <w:p w14:paraId="2B5C48DE" w14:textId="77777777" w:rsidR="00450AC8" w:rsidRPr="0031108C" w:rsidRDefault="00450AC8" w:rsidP="00183311">
            <w:pPr>
              <w:jc w:val="both"/>
              <w:rPr>
                <w:b/>
                <w:bCs/>
              </w:rPr>
            </w:pPr>
            <w:r w:rsidRPr="0031108C">
              <w:rPr>
                <w:b/>
                <w:bCs/>
              </w:rPr>
              <w:t>IV</w:t>
            </w:r>
          </w:p>
        </w:tc>
        <w:tc>
          <w:tcPr>
            <w:tcW w:w="6930" w:type="dxa"/>
            <w:vAlign w:val="center"/>
          </w:tcPr>
          <w:p w14:paraId="0E643A0D" w14:textId="77777777" w:rsidR="00450AC8" w:rsidRDefault="00450AC8" w:rsidP="00183311">
            <w:pPr>
              <w:jc w:val="both"/>
            </w:pPr>
            <w:r w:rsidRPr="00C6151C">
              <w:rPr>
                <w:b/>
                <w:bCs/>
              </w:rPr>
              <w:t>Responsiveness</w:t>
            </w:r>
            <w:r w:rsidRPr="0031108C">
              <w:t>: The interface responds quickly to user interactions</w:t>
            </w:r>
            <w:r>
              <w:t>.</w:t>
            </w:r>
          </w:p>
        </w:tc>
        <w:tc>
          <w:tcPr>
            <w:tcW w:w="395" w:type="dxa"/>
            <w:vAlign w:val="center"/>
          </w:tcPr>
          <w:p w14:paraId="3613D08D" w14:textId="77777777" w:rsidR="00450AC8" w:rsidRDefault="00450AC8" w:rsidP="00183311">
            <w:pPr>
              <w:jc w:val="center"/>
            </w:pPr>
          </w:p>
        </w:tc>
        <w:tc>
          <w:tcPr>
            <w:tcW w:w="395" w:type="dxa"/>
            <w:vAlign w:val="center"/>
          </w:tcPr>
          <w:p w14:paraId="3134842B" w14:textId="77777777" w:rsidR="00450AC8" w:rsidRDefault="00450AC8" w:rsidP="00183311">
            <w:pPr>
              <w:jc w:val="center"/>
            </w:pPr>
          </w:p>
        </w:tc>
        <w:tc>
          <w:tcPr>
            <w:tcW w:w="395" w:type="dxa"/>
            <w:vAlign w:val="center"/>
          </w:tcPr>
          <w:p w14:paraId="46BF4262" w14:textId="77777777" w:rsidR="00450AC8" w:rsidRDefault="00450AC8" w:rsidP="00183311">
            <w:pPr>
              <w:jc w:val="center"/>
            </w:pPr>
          </w:p>
        </w:tc>
        <w:tc>
          <w:tcPr>
            <w:tcW w:w="395" w:type="dxa"/>
            <w:vAlign w:val="center"/>
          </w:tcPr>
          <w:p w14:paraId="32627E7F" w14:textId="62E1733F" w:rsidR="00450AC8" w:rsidRDefault="00450AC8" w:rsidP="00183311">
            <w:pPr>
              <w:jc w:val="center"/>
            </w:pPr>
          </w:p>
        </w:tc>
        <w:tc>
          <w:tcPr>
            <w:tcW w:w="395" w:type="dxa"/>
            <w:vAlign w:val="center"/>
          </w:tcPr>
          <w:p w14:paraId="079BA043" w14:textId="7E0F2521" w:rsidR="00450AC8" w:rsidRDefault="00450AC8" w:rsidP="00183311">
            <w:pPr>
              <w:jc w:val="center"/>
            </w:pPr>
            <w:r>
              <w:t>/</w:t>
            </w:r>
          </w:p>
        </w:tc>
      </w:tr>
      <w:tr w:rsidR="00450AC8" w14:paraId="4415B3D3" w14:textId="77777777" w:rsidTr="00183311">
        <w:trPr>
          <w:trHeight w:val="170"/>
        </w:trPr>
        <w:tc>
          <w:tcPr>
            <w:tcW w:w="445" w:type="dxa"/>
            <w:vAlign w:val="center"/>
          </w:tcPr>
          <w:p w14:paraId="1140676E" w14:textId="77777777" w:rsidR="00450AC8" w:rsidRPr="0031108C" w:rsidRDefault="00450AC8" w:rsidP="00183311">
            <w:pPr>
              <w:jc w:val="both"/>
              <w:rPr>
                <w:b/>
                <w:bCs/>
              </w:rPr>
            </w:pPr>
            <w:r>
              <w:rPr>
                <w:b/>
                <w:bCs/>
              </w:rPr>
              <w:t>V</w:t>
            </w:r>
          </w:p>
        </w:tc>
        <w:tc>
          <w:tcPr>
            <w:tcW w:w="6930" w:type="dxa"/>
            <w:vAlign w:val="center"/>
          </w:tcPr>
          <w:p w14:paraId="6ECC8EBF" w14:textId="77777777" w:rsidR="00450AC8" w:rsidRPr="0031108C" w:rsidRDefault="00450AC8" w:rsidP="00183311">
            <w:pPr>
              <w:spacing w:line="276" w:lineRule="auto"/>
              <w:jc w:val="both"/>
            </w:pPr>
            <w:r w:rsidRPr="00C6151C">
              <w:rPr>
                <w:b/>
                <w:bCs/>
              </w:rPr>
              <w:t>Accessibility</w:t>
            </w:r>
            <w:r w:rsidRPr="00E25677">
              <w:t>: The platform provides accessibility options for all users.</w:t>
            </w:r>
          </w:p>
        </w:tc>
        <w:tc>
          <w:tcPr>
            <w:tcW w:w="395" w:type="dxa"/>
            <w:vAlign w:val="center"/>
          </w:tcPr>
          <w:p w14:paraId="388D2089" w14:textId="77777777" w:rsidR="00450AC8" w:rsidRDefault="00450AC8" w:rsidP="00183311">
            <w:pPr>
              <w:jc w:val="center"/>
            </w:pPr>
          </w:p>
        </w:tc>
        <w:tc>
          <w:tcPr>
            <w:tcW w:w="395" w:type="dxa"/>
            <w:vAlign w:val="center"/>
          </w:tcPr>
          <w:p w14:paraId="1925F805" w14:textId="77777777" w:rsidR="00450AC8" w:rsidRDefault="00450AC8" w:rsidP="00183311">
            <w:pPr>
              <w:jc w:val="center"/>
            </w:pPr>
          </w:p>
        </w:tc>
        <w:tc>
          <w:tcPr>
            <w:tcW w:w="395" w:type="dxa"/>
            <w:vAlign w:val="center"/>
          </w:tcPr>
          <w:p w14:paraId="60A89FE5" w14:textId="77777777" w:rsidR="00450AC8" w:rsidRDefault="00450AC8" w:rsidP="00183311">
            <w:pPr>
              <w:jc w:val="center"/>
            </w:pPr>
          </w:p>
        </w:tc>
        <w:tc>
          <w:tcPr>
            <w:tcW w:w="395" w:type="dxa"/>
            <w:vAlign w:val="center"/>
          </w:tcPr>
          <w:p w14:paraId="400B0A5B" w14:textId="77777777" w:rsidR="00450AC8" w:rsidRDefault="00450AC8" w:rsidP="00183311">
            <w:pPr>
              <w:jc w:val="center"/>
            </w:pPr>
          </w:p>
        </w:tc>
        <w:tc>
          <w:tcPr>
            <w:tcW w:w="395" w:type="dxa"/>
            <w:vAlign w:val="center"/>
          </w:tcPr>
          <w:p w14:paraId="029909B2" w14:textId="77777777" w:rsidR="00450AC8" w:rsidRDefault="00450AC8" w:rsidP="00183311">
            <w:pPr>
              <w:jc w:val="center"/>
            </w:pPr>
            <w:r>
              <w:t>/</w:t>
            </w:r>
          </w:p>
        </w:tc>
      </w:tr>
    </w:tbl>
    <w:p w14:paraId="0FA08E68" w14:textId="77777777" w:rsidR="00450AC8" w:rsidRPr="00B17F63" w:rsidRDefault="00450AC8" w:rsidP="00450AC8">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450AC8" w14:paraId="365E43D4" w14:textId="77777777" w:rsidTr="00183311">
        <w:trPr>
          <w:trHeight w:val="432"/>
        </w:trPr>
        <w:tc>
          <w:tcPr>
            <w:tcW w:w="265" w:type="dxa"/>
            <w:vAlign w:val="center"/>
          </w:tcPr>
          <w:p w14:paraId="1D83F3B7" w14:textId="77777777" w:rsidR="00450AC8" w:rsidRDefault="00450AC8" w:rsidP="00183311"/>
        </w:tc>
        <w:tc>
          <w:tcPr>
            <w:tcW w:w="7110" w:type="dxa"/>
            <w:vAlign w:val="center"/>
          </w:tcPr>
          <w:p w14:paraId="6A297557" w14:textId="77777777" w:rsidR="00450AC8" w:rsidRPr="0031108C" w:rsidRDefault="00450AC8" w:rsidP="00183311">
            <w:pPr>
              <w:rPr>
                <w:b/>
                <w:bCs/>
              </w:rPr>
            </w:pPr>
            <w:r>
              <w:rPr>
                <w:b/>
                <w:bCs/>
              </w:rPr>
              <w:t>Functionality</w:t>
            </w:r>
            <w:r w:rsidRPr="0031108C">
              <w:rPr>
                <w:b/>
                <w:bCs/>
              </w:rPr>
              <w:t xml:space="preserve"> Criteria</w:t>
            </w:r>
            <w:r>
              <w:rPr>
                <w:b/>
                <w:bCs/>
              </w:rPr>
              <w:t xml:space="preserve"> (For Customer)</w:t>
            </w:r>
          </w:p>
        </w:tc>
        <w:tc>
          <w:tcPr>
            <w:tcW w:w="395" w:type="dxa"/>
            <w:vAlign w:val="center"/>
          </w:tcPr>
          <w:p w14:paraId="53877DD8" w14:textId="77777777" w:rsidR="00450AC8" w:rsidRPr="0031108C" w:rsidRDefault="00450AC8" w:rsidP="00183311">
            <w:pPr>
              <w:jc w:val="center"/>
              <w:rPr>
                <w:b/>
                <w:bCs/>
              </w:rPr>
            </w:pPr>
            <w:r w:rsidRPr="0031108C">
              <w:rPr>
                <w:b/>
                <w:bCs/>
              </w:rPr>
              <w:t>1</w:t>
            </w:r>
          </w:p>
        </w:tc>
        <w:tc>
          <w:tcPr>
            <w:tcW w:w="395" w:type="dxa"/>
            <w:vAlign w:val="center"/>
          </w:tcPr>
          <w:p w14:paraId="0FF3AF3F" w14:textId="77777777" w:rsidR="00450AC8" w:rsidRPr="0031108C" w:rsidRDefault="00450AC8" w:rsidP="00183311">
            <w:pPr>
              <w:jc w:val="center"/>
              <w:rPr>
                <w:b/>
                <w:bCs/>
              </w:rPr>
            </w:pPr>
            <w:r w:rsidRPr="0031108C">
              <w:rPr>
                <w:b/>
                <w:bCs/>
              </w:rPr>
              <w:t>2</w:t>
            </w:r>
          </w:p>
        </w:tc>
        <w:tc>
          <w:tcPr>
            <w:tcW w:w="395" w:type="dxa"/>
            <w:vAlign w:val="center"/>
          </w:tcPr>
          <w:p w14:paraId="1296CD52" w14:textId="77777777" w:rsidR="00450AC8" w:rsidRPr="0031108C" w:rsidRDefault="00450AC8" w:rsidP="00183311">
            <w:pPr>
              <w:jc w:val="center"/>
              <w:rPr>
                <w:b/>
                <w:bCs/>
              </w:rPr>
            </w:pPr>
            <w:r w:rsidRPr="0031108C">
              <w:rPr>
                <w:b/>
                <w:bCs/>
              </w:rPr>
              <w:t>3</w:t>
            </w:r>
          </w:p>
        </w:tc>
        <w:tc>
          <w:tcPr>
            <w:tcW w:w="395" w:type="dxa"/>
            <w:vAlign w:val="center"/>
          </w:tcPr>
          <w:p w14:paraId="3E4F7691" w14:textId="77777777" w:rsidR="00450AC8" w:rsidRPr="0031108C" w:rsidRDefault="00450AC8" w:rsidP="00183311">
            <w:pPr>
              <w:jc w:val="center"/>
              <w:rPr>
                <w:b/>
                <w:bCs/>
              </w:rPr>
            </w:pPr>
            <w:r w:rsidRPr="0031108C">
              <w:rPr>
                <w:b/>
                <w:bCs/>
              </w:rPr>
              <w:t>4</w:t>
            </w:r>
          </w:p>
        </w:tc>
        <w:tc>
          <w:tcPr>
            <w:tcW w:w="395" w:type="dxa"/>
            <w:vAlign w:val="center"/>
          </w:tcPr>
          <w:p w14:paraId="09845FDC" w14:textId="77777777" w:rsidR="00450AC8" w:rsidRPr="0031108C" w:rsidRDefault="00450AC8" w:rsidP="00183311">
            <w:pPr>
              <w:jc w:val="center"/>
              <w:rPr>
                <w:b/>
                <w:bCs/>
              </w:rPr>
            </w:pPr>
            <w:r w:rsidRPr="0031108C">
              <w:rPr>
                <w:b/>
                <w:bCs/>
              </w:rPr>
              <w:t>5</w:t>
            </w:r>
          </w:p>
        </w:tc>
      </w:tr>
      <w:tr w:rsidR="00450AC8" w14:paraId="49AABCC0" w14:textId="77777777" w:rsidTr="00183311">
        <w:trPr>
          <w:trHeight w:val="432"/>
        </w:trPr>
        <w:tc>
          <w:tcPr>
            <w:tcW w:w="265" w:type="dxa"/>
            <w:vAlign w:val="center"/>
          </w:tcPr>
          <w:p w14:paraId="595CEBBD" w14:textId="77777777" w:rsidR="00450AC8" w:rsidRPr="0031108C" w:rsidRDefault="00450AC8" w:rsidP="00183311">
            <w:pPr>
              <w:rPr>
                <w:b/>
                <w:bCs/>
              </w:rPr>
            </w:pPr>
            <w:r w:rsidRPr="0031108C">
              <w:rPr>
                <w:b/>
                <w:bCs/>
              </w:rPr>
              <w:t>I</w:t>
            </w:r>
          </w:p>
        </w:tc>
        <w:tc>
          <w:tcPr>
            <w:tcW w:w="7110" w:type="dxa"/>
            <w:vAlign w:val="center"/>
          </w:tcPr>
          <w:p w14:paraId="5CCC95B0" w14:textId="77777777" w:rsidR="00450AC8" w:rsidRDefault="00450AC8" w:rsidP="00183311">
            <w:pPr>
              <w:spacing w:line="276" w:lineRule="auto"/>
              <w:jc w:val="both"/>
            </w:pPr>
            <w:r w:rsidRPr="00C6151C">
              <w:rPr>
                <w:b/>
                <w:bCs/>
              </w:rPr>
              <w:t>Account Management</w:t>
            </w:r>
            <w:r w:rsidRPr="00E25677">
              <w:t>: Customer can easily manage their accounts.</w:t>
            </w:r>
          </w:p>
        </w:tc>
        <w:tc>
          <w:tcPr>
            <w:tcW w:w="395" w:type="dxa"/>
            <w:vAlign w:val="center"/>
          </w:tcPr>
          <w:p w14:paraId="2F976D96" w14:textId="77777777" w:rsidR="00450AC8" w:rsidRDefault="00450AC8" w:rsidP="00183311">
            <w:pPr>
              <w:jc w:val="center"/>
            </w:pPr>
          </w:p>
        </w:tc>
        <w:tc>
          <w:tcPr>
            <w:tcW w:w="395" w:type="dxa"/>
            <w:vAlign w:val="center"/>
          </w:tcPr>
          <w:p w14:paraId="5F53D581" w14:textId="77777777" w:rsidR="00450AC8" w:rsidRDefault="00450AC8" w:rsidP="00183311">
            <w:pPr>
              <w:jc w:val="center"/>
            </w:pPr>
          </w:p>
        </w:tc>
        <w:tc>
          <w:tcPr>
            <w:tcW w:w="395" w:type="dxa"/>
            <w:vAlign w:val="center"/>
          </w:tcPr>
          <w:p w14:paraId="2E3290AE" w14:textId="77777777" w:rsidR="00450AC8" w:rsidRDefault="00450AC8" w:rsidP="00183311">
            <w:pPr>
              <w:jc w:val="center"/>
            </w:pPr>
          </w:p>
        </w:tc>
        <w:tc>
          <w:tcPr>
            <w:tcW w:w="395" w:type="dxa"/>
            <w:vAlign w:val="center"/>
          </w:tcPr>
          <w:p w14:paraId="64E51C61" w14:textId="77777777" w:rsidR="00450AC8" w:rsidRDefault="00450AC8" w:rsidP="00183311">
            <w:pPr>
              <w:jc w:val="center"/>
            </w:pPr>
          </w:p>
        </w:tc>
        <w:tc>
          <w:tcPr>
            <w:tcW w:w="395" w:type="dxa"/>
            <w:vAlign w:val="center"/>
          </w:tcPr>
          <w:p w14:paraId="447EA5C8" w14:textId="3CD7E89F" w:rsidR="00450AC8" w:rsidRDefault="00450AC8" w:rsidP="00183311">
            <w:pPr>
              <w:jc w:val="center"/>
            </w:pPr>
            <w:r>
              <w:t>/</w:t>
            </w:r>
          </w:p>
        </w:tc>
      </w:tr>
      <w:tr w:rsidR="00450AC8" w14:paraId="1EE1157E" w14:textId="77777777" w:rsidTr="00183311">
        <w:trPr>
          <w:trHeight w:val="432"/>
        </w:trPr>
        <w:tc>
          <w:tcPr>
            <w:tcW w:w="265" w:type="dxa"/>
            <w:vAlign w:val="center"/>
          </w:tcPr>
          <w:p w14:paraId="3617FC73" w14:textId="77777777" w:rsidR="00450AC8" w:rsidRPr="0031108C" w:rsidRDefault="00450AC8" w:rsidP="00183311">
            <w:pPr>
              <w:rPr>
                <w:b/>
                <w:bCs/>
              </w:rPr>
            </w:pPr>
            <w:r w:rsidRPr="0031108C">
              <w:rPr>
                <w:b/>
                <w:bCs/>
              </w:rPr>
              <w:t>II</w:t>
            </w:r>
          </w:p>
        </w:tc>
        <w:tc>
          <w:tcPr>
            <w:tcW w:w="7110" w:type="dxa"/>
            <w:vAlign w:val="center"/>
          </w:tcPr>
          <w:p w14:paraId="513C946E" w14:textId="77777777" w:rsidR="00450AC8" w:rsidRDefault="00450AC8" w:rsidP="00183311">
            <w:pPr>
              <w:spacing w:line="276" w:lineRule="auto"/>
              <w:jc w:val="both"/>
            </w:pPr>
            <w:r w:rsidRPr="00C6151C">
              <w:rPr>
                <w:b/>
                <w:bCs/>
              </w:rPr>
              <w:t>Transaction Processing</w:t>
            </w:r>
            <w:r w:rsidRPr="00E25677">
              <w:t>: Customer can conduct transactions smoothly.</w:t>
            </w:r>
          </w:p>
        </w:tc>
        <w:tc>
          <w:tcPr>
            <w:tcW w:w="395" w:type="dxa"/>
            <w:vAlign w:val="center"/>
          </w:tcPr>
          <w:p w14:paraId="1C1712D6" w14:textId="77777777" w:rsidR="00450AC8" w:rsidRDefault="00450AC8" w:rsidP="00183311">
            <w:pPr>
              <w:jc w:val="center"/>
            </w:pPr>
          </w:p>
        </w:tc>
        <w:tc>
          <w:tcPr>
            <w:tcW w:w="395" w:type="dxa"/>
            <w:vAlign w:val="center"/>
          </w:tcPr>
          <w:p w14:paraId="3C3A4B2C" w14:textId="77777777" w:rsidR="00450AC8" w:rsidRDefault="00450AC8" w:rsidP="00183311">
            <w:pPr>
              <w:jc w:val="center"/>
            </w:pPr>
          </w:p>
        </w:tc>
        <w:tc>
          <w:tcPr>
            <w:tcW w:w="395" w:type="dxa"/>
            <w:vAlign w:val="center"/>
          </w:tcPr>
          <w:p w14:paraId="2362B000" w14:textId="77777777" w:rsidR="00450AC8" w:rsidRDefault="00450AC8" w:rsidP="00183311">
            <w:pPr>
              <w:jc w:val="center"/>
            </w:pPr>
          </w:p>
        </w:tc>
        <w:tc>
          <w:tcPr>
            <w:tcW w:w="395" w:type="dxa"/>
            <w:vAlign w:val="center"/>
          </w:tcPr>
          <w:p w14:paraId="1C06C1C0" w14:textId="77777777" w:rsidR="00450AC8" w:rsidRDefault="00450AC8" w:rsidP="00183311">
            <w:pPr>
              <w:jc w:val="center"/>
            </w:pPr>
          </w:p>
        </w:tc>
        <w:tc>
          <w:tcPr>
            <w:tcW w:w="395" w:type="dxa"/>
            <w:vAlign w:val="center"/>
          </w:tcPr>
          <w:p w14:paraId="4A439CBF" w14:textId="4203EC03" w:rsidR="00450AC8" w:rsidRDefault="00450AC8" w:rsidP="00183311">
            <w:pPr>
              <w:jc w:val="center"/>
            </w:pPr>
            <w:r>
              <w:t>/</w:t>
            </w:r>
          </w:p>
        </w:tc>
      </w:tr>
      <w:tr w:rsidR="00450AC8" w14:paraId="4C047C3A" w14:textId="77777777" w:rsidTr="00183311">
        <w:trPr>
          <w:trHeight w:val="432"/>
        </w:trPr>
        <w:tc>
          <w:tcPr>
            <w:tcW w:w="265" w:type="dxa"/>
            <w:vAlign w:val="center"/>
          </w:tcPr>
          <w:p w14:paraId="3C024EE7" w14:textId="77777777" w:rsidR="00450AC8" w:rsidRPr="0031108C" w:rsidRDefault="00450AC8" w:rsidP="00183311">
            <w:pPr>
              <w:rPr>
                <w:b/>
                <w:bCs/>
              </w:rPr>
            </w:pPr>
            <w:r w:rsidRPr="0031108C">
              <w:rPr>
                <w:b/>
                <w:bCs/>
              </w:rPr>
              <w:t>I</w:t>
            </w:r>
            <w:r>
              <w:rPr>
                <w:b/>
                <w:bCs/>
              </w:rPr>
              <w:t>II</w:t>
            </w:r>
          </w:p>
        </w:tc>
        <w:tc>
          <w:tcPr>
            <w:tcW w:w="7110" w:type="dxa"/>
            <w:vAlign w:val="center"/>
          </w:tcPr>
          <w:p w14:paraId="3F99BC60" w14:textId="77777777" w:rsidR="00450AC8" w:rsidRDefault="00450AC8" w:rsidP="00183311">
            <w:pPr>
              <w:spacing w:line="276" w:lineRule="auto"/>
              <w:jc w:val="both"/>
            </w:pPr>
            <w:r w:rsidRPr="00C6151C">
              <w:rPr>
                <w:b/>
                <w:bCs/>
              </w:rPr>
              <w:t>Security</w:t>
            </w:r>
            <w:r w:rsidRPr="00E25677">
              <w:t>: Customer'</w:t>
            </w:r>
            <w:r>
              <w:t>s</w:t>
            </w:r>
            <w:r w:rsidRPr="00E25677">
              <w:t xml:space="preserve"> sensitive information is securely handled.</w:t>
            </w:r>
          </w:p>
        </w:tc>
        <w:tc>
          <w:tcPr>
            <w:tcW w:w="395" w:type="dxa"/>
            <w:vAlign w:val="center"/>
          </w:tcPr>
          <w:p w14:paraId="07DC7B28" w14:textId="77777777" w:rsidR="00450AC8" w:rsidRDefault="00450AC8" w:rsidP="00183311">
            <w:pPr>
              <w:jc w:val="center"/>
            </w:pPr>
          </w:p>
        </w:tc>
        <w:tc>
          <w:tcPr>
            <w:tcW w:w="395" w:type="dxa"/>
            <w:vAlign w:val="center"/>
          </w:tcPr>
          <w:p w14:paraId="306D5D90" w14:textId="77777777" w:rsidR="00450AC8" w:rsidRDefault="00450AC8" w:rsidP="00183311">
            <w:pPr>
              <w:jc w:val="center"/>
            </w:pPr>
          </w:p>
        </w:tc>
        <w:tc>
          <w:tcPr>
            <w:tcW w:w="395" w:type="dxa"/>
            <w:vAlign w:val="center"/>
          </w:tcPr>
          <w:p w14:paraId="6EAB2158" w14:textId="77777777" w:rsidR="00450AC8" w:rsidRDefault="00450AC8" w:rsidP="00183311">
            <w:pPr>
              <w:jc w:val="center"/>
            </w:pPr>
          </w:p>
        </w:tc>
        <w:tc>
          <w:tcPr>
            <w:tcW w:w="395" w:type="dxa"/>
            <w:vAlign w:val="center"/>
          </w:tcPr>
          <w:p w14:paraId="362B2A79" w14:textId="77777777" w:rsidR="00450AC8" w:rsidRDefault="00450AC8" w:rsidP="00183311">
            <w:pPr>
              <w:jc w:val="center"/>
            </w:pPr>
          </w:p>
        </w:tc>
        <w:tc>
          <w:tcPr>
            <w:tcW w:w="395" w:type="dxa"/>
            <w:vAlign w:val="center"/>
          </w:tcPr>
          <w:p w14:paraId="31094763" w14:textId="2B81F72C" w:rsidR="00450AC8" w:rsidRDefault="00450AC8" w:rsidP="00183311">
            <w:pPr>
              <w:jc w:val="center"/>
            </w:pPr>
            <w:r>
              <w:t>/</w:t>
            </w:r>
          </w:p>
        </w:tc>
      </w:tr>
      <w:tr w:rsidR="00450AC8" w14:paraId="7D957E8A" w14:textId="77777777" w:rsidTr="00183311">
        <w:trPr>
          <w:trHeight w:val="432"/>
        </w:trPr>
        <w:tc>
          <w:tcPr>
            <w:tcW w:w="265" w:type="dxa"/>
            <w:vAlign w:val="center"/>
          </w:tcPr>
          <w:p w14:paraId="631EA00C" w14:textId="77777777" w:rsidR="00450AC8" w:rsidRPr="0031108C" w:rsidRDefault="00450AC8" w:rsidP="00183311">
            <w:pPr>
              <w:rPr>
                <w:b/>
                <w:bCs/>
              </w:rPr>
            </w:pPr>
            <w:r>
              <w:rPr>
                <w:b/>
                <w:bCs/>
              </w:rPr>
              <w:lastRenderedPageBreak/>
              <w:t>IV</w:t>
            </w:r>
          </w:p>
        </w:tc>
        <w:tc>
          <w:tcPr>
            <w:tcW w:w="7110" w:type="dxa"/>
            <w:vAlign w:val="center"/>
          </w:tcPr>
          <w:p w14:paraId="28EEEA8A" w14:textId="77777777" w:rsidR="00450AC8" w:rsidRPr="0031108C" w:rsidRDefault="00450AC8" w:rsidP="00183311">
            <w:pPr>
              <w:spacing w:line="276" w:lineRule="auto"/>
              <w:jc w:val="both"/>
            </w:pPr>
            <w:r w:rsidRPr="00C6151C">
              <w:rPr>
                <w:b/>
                <w:bCs/>
              </w:rPr>
              <w:t>Notification System</w:t>
            </w:r>
            <w:r w:rsidRPr="00E25677">
              <w:t>: Customer receive timely and relevant notifications.</w:t>
            </w:r>
          </w:p>
        </w:tc>
        <w:tc>
          <w:tcPr>
            <w:tcW w:w="395" w:type="dxa"/>
            <w:vAlign w:val="center"/>
          </w:tcPr>
          <w:p w14:paraId="70A88579" w14:textId="77777777" w:rsidR="00450AC8" w:rsidRDefault="00450AC8" w:rsidP="00183311">
            <w:pPr>
              <w:jc w:val="center"/>
            </w:pPr>
          </w:p>
        </w:tc>
        <w:tc>
          <w:tcPr>
            <w:tcW w:w="395" w:type="dxa"/>
            <w:vAlign w:val="center"/>
          </w:tcPr>
          <w:p w14:paraId="0C156EE4" w14:textId="77777777" w:rsidR="00450AC8" w:rsidRDefault="00450AC8" w:rsidP="00183311">
            <w:pPr>
              <w:jc w:val="center"/>
            </w:pPr>
          </w:p>
        </w:tc>
        <w:tc>
          <w:tcPr>
            <w:tcW w:w="395" w:type="dxa"/>
            <w:vAlign w:val="center"/>
          </w:tcPr>
          <w:p w14:paraId="2D4BE517" w14:textId="77777777" w:rsidR="00450AC8" w:rsidRDefault="00450AC8" w:rsidP="00183311">
            <w:pPr>
              <w:jc w:val="center"/>
            </w:pPr>
          </w:p>
        </w:tc>
        <w:tc>
          <w:tcPr>
            <w:tcW w:w="395" w:type="dxa"/>
            <w:vAlign w:val="center"/>
          </w:tcPr>
          <w:p w14:paraId="53A0690A" w14:textId="33F422C9" w:rsidR="00450AC8" w:rsidRDefault="00450AC8" w:rsidP="00183311">
            <w:pPr>
              <w:jc w:val="center"/>
            </w:pPr>
            <w:r>
              <w:t>/</w:t>
            </w:r>
          </w:p>
        </w:tc>
        <w:tc>
          <w:tcPr>
            <w:tcW w:w="395" w:type="dxa"/>
            <w:vAlign w:val="center"/>
          </w:tcPr>
          <w:p w14:paraId="4BEA7BA0" w14:textId="77777777" w:rsidR="00450AC8" w:rsidRDefault="00450AC8" w:rsidP="00183311">
            <w:pPr>
              <w:jc w:val="center"/>
            </w:pPr>
          </w:p>
        </w:tc>
      </w:tr>
    </w:tbl>
    <w:p w14:paraId="5F97F010" w14:textId="77777777" w:rsidR="00450AC8" w:rsidRDefault="00450AC8" w:rsidP="00450AC8">
      <w:pPr>
        <w:spacing w:line="360" w:lineRule="auto"/>
      </w:pPr>
    </w:p>
    <w:tbl>
      <w:tblPr>
        <w:tblStyle w:val="TableGrid"/>
        <w:tblW w:w="0" w:type="auto"/>
        <w:tblLook w:val="04A0" w:firstRow="1" w:lastRow="0" w:firstColumn="1" w:lastColumn="0" w:noHBand="0" w:noVBand="1"/>
      </w:tblPr>
      <w:tblGrid>
        <w:gridCol w:w="9350"/>
      </w:tblGrid>
      <w:tr w:rsidR="00450AC8" w14:paraId="42B9A23E" w14:textId="77777777" w:rsidTr="00183311">
        <w:trPr>
          <w:trHeight w:val="432"/>
        </w:trPr>
        <w:tc>
          <w:tcPr>
            <w:tcW w:w="9350" w:type="dxa"/>
            <w:vAlign w:val="center"/>
          </w:tcPr>
          <w:p w14:paraId="29F8A408" w14:textId="77777777" w:rsidR="00450AC8" w:rsidRPr="00D01C46" w:rsidRDefault="00450AC8" w:rsidP="00183311">
            <w:pPr>
              <w:rPr>
                <w:b/>
                <w:bCs/>
              </w:rPr>
            </w:pPr>
            <w:r w:rsidRPr="00D01C46">
              <w:rPr>
                <w:b/>
                <w:bCs/>
              </w:rPr>
              <w:t>Tester feedbacks and suggestions:</w:t>
            </w:r>
          </w:p>
        </w:tc>
      </w:tr>
      <w:tr w:rsidR="00450AC8" w14:paraId="0C420BA8" w14:textId="77777777" w:rsidTr="00183311">
        <w:trPr>
          <w:trHeight w:val="1152"/>
        </w:trPr>
        <w:tc>
          <w:tcPr>
            <w:tcW w:w="9350" w:type="dxa"/>
          </w:tcPr>
          <w:p w14:paraId="66920E78" w14:textId="58912D4B" w:rsidR="008065AB" w:rsidRDefault="008065AB" w:rsidP="00E0104E">
            <w:pPr>
              <w:spacing w:before="240" w:line="360" w:lineRule="auto"/>
              <w:jc w:val="both"/>
            </w:pPr>
            <w:r>
              <w:t>The website guides users and offers numerous assistive features to help visually impaired individuals navigate the system effectively. It is suggested to enhance privacy by adding a toggle button that allows users to choose whether certain information should be displayed visually or not.</w:t>
            </w:r>
          </w:p>
        </w:tc>
      </w:tr>
    </w:tbl>
    <w:p w14:paraId="5CC5DB62" w14:textId="77777777" w:rsidR="00450AC8" w:rsidRDefault="00450AC8" w:rsidP="00450AC8">
      <w:pPr>
        <w:spacing w:line="360" w:lineRule="auto"/>
      </w:pPr>
    </w:p>
    <w:p w14:paraId="2D7E3703" w14:textId="77777777" w:rsidR="00450AC8" w:rsidRPr="00D01C46" w:rsidRDefault="00450AC8" w:rsidP="00450AC8">
      <w:pPr>
        <w:spacing w:line="360" w:lineRule="auto"/>
        <w:rPr>
          <w:b/>
          <w:bCs/>
        </w:rPr>
      </w:pPr>
      <w:r w:rsidRPr="00D01C46">
        <w:rPr>
          <w:b/>
          <w:bCs/>
        </w:rPr>
        <w:t>Tester’s Signature</w:t>
      </w:r>
    </w:p>
    <w:p w14:paraId="19022B14" w14:textId="27F23F69" w:rsidR="00C86F6B" w:rsidRDefault="004B00B5">
      <w:r w:rsidRPr="004B00B5">
        <w:rPr>
          <w:noProof/>
        </w:rPr>
        <w:t xml:space="preserve"> </w:t>
      </w:r>
      <w:r w:rsidRPr="004B00B5">
        <w:rPr>
          <w:noProof/>
        </w:rPr>
        <w:drawing>
          <wp:inline distT="0" distB="0" distL="0" distR="0" wp14:anchorId="4AE4B5AB" wp14:editId="522856EA">
            <wp:extent cx="2063692" cy="563811"/>
            <wp:effectExtent l="0" t="0" r="0" b="8255"/>
            <wp:docPr id="1941083528"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3528" name="Picture 1" descr="A signature on a white background&#10;&#10;Description automatically generated"/>
                    <pic:cNvPicPr/>
                  </pic:nvPicPr>
                  <pic:blipFill>
                    <a:blip r:embed="rId97"/>
                    <a:stretch>
                      <a:fillRect/>
                    </a:stretch>
                  </pic:blipFill>
                  <pic:spPr>
                    <a:xfrm>
                      <a:off x="0" y="0"/>
                      <a:ext cx="2102735" cy="574478"/>
                    </a:xfrm>
                    <a:prstGeom prst="rect">
                      <a:avLst/>
                    </a:prstGeom>
                  </pic:spPr>
                </pic:pic>
              </a:graphicData>
            </a:graphic>
          </wp:inline>
        </w:drawing>
      </w:r>
    </w:p>
    <w:p w14:paraId="18B5756D" w14:textId="77777777" w:rsidR="00C86F6B" w:rsidRDefault="00C86F6B"/>
    <w:p w14:paraId="6FCB610B" w14:textId="77777777" w:rsidR="00C86F6B" w:rsidRDefault="00C86F6B">
      <w:r>
        <w:br w:type="page"/>
      </w:r>
    </w:p>
    <w:p w14:paraId="6856E5E5" w14:textId="44ADB5E5" w:rsidR="00C86F6B" w:rsidRDefault="00C86F6B" w:rsidP="00C86F6B">
      <w:pPr>
        <w:pStyle w:val="Heading4"/>
        <w:spacing w:after="240"/>
      </w:pPr>
      <w:r>
        <w:lastRenderedPageBreak/>
        <w:t>5.3.2.1 Tester 3 (Customer)</w:t>
      </w:r>
    </w:p>
    <w:p w14:paraId="68BE689E" w14:textId="77777777" w:rsidR="00C86F6B" w:rsidRPr="00FF58A0" w:rsidRDefault="00C86F6B" w:rsidP="00C86F6B">
      <w:pPr>
        <w:spacing w:line="360" w:lineRule="auto"/>
        <w:jc w:val="center"/>
        <w:rPr>
          <w:b/>
          <w:bCs/>
        </w:rPr>
      </w:pPr>
      <w:r w:rsidRPr="00FF58A0">
        <w:rPr>
          <w:b/>
          <w:bCs/>
        </w:rPr>
        <w:t>User Acceptance Testing</w:t>
      </w:r>
    </w:p>
    <w:tbl>
      <w:tblPr>
        <w:tblStyle w:val="TableGrid"/>
        <w:tblW w:w="0" w:type="auto"/>
        <w:tblLook w:val="04A0" w:firstRow="1" w:lastRow="0" w:firstColumn="1" w:lastColumn="0" w:noHBand="0" w:noVBand="1"/>
      </w:tblPr>
      <w:tblGrid>
        <w:gridCol w:w="2335"/>
        <w:gridCol w:w="7015"/>
      </w:tblGrid>
      <w:tr w:rsidR="00C86F6B" w14:paraId="4D6A34C9" w14:textId="77777777" w:rsidTr="00183311">
        <w:trPr>
          <w:trHeight w:val="432"/>
        </w:trPr>
        <w:tc>
          <w:tcPr>
            <w:tcW w:w="9350" w:type="dxa"/>
            <w:gridSpan w:val="2"/>
            <w:vAlign w:val="center"/>
          </w:tcPr>
          <w:p w14:paraId="6BC05AD9" w14:textId="77777777" w:rsidR="00C86F6B" w:rsidRPr="003250C9" w:rsidRDefault="00C86F6B" w:rsidP="00183311">
            <w:pPr>
              <w:rPr>
                <w:b/>
                <w:bCs/>
              </w:rPr>
            </w:pPr>
            <w:r w:rsidRPr="003250C9">
              <w:rPr>
                <w:b/>
                <w:bCs/>
              </w:rPr>
              <w:t>Tester Demographic Profile</w:t>
            </w:r>
          </w:p>
        </w:tc>
      </w:tr>
      <w:tr w:rsidR="00C86F6B" w14:paraId="27FF5A96" w14:textId="77777777" w:rsidTr="00183311">
        <w:trPr>
          <w:trHeight w:val="432"/>
        </w:trPr>
        <w:tc>
          <w:tcPr>
            <w:tcW w:w="2335" w:type="dxa"/>
            <w:vAlign w:val="center"/>
          </w:tcPr>
          <w:p w14:paraId="7E77E9E5" w14:textId="77777777" w:rsidR="00C86F6B" w:rsidRDefault="00C86F6B" w:rsidP="00183311">
            <w:r>
              <w:t>Name</w:t>
            </w:r>
          </w:p>
        </w:tc>
        <w:tc>
          <w:tcPr>
            <w:tcW w:w="7015" w:type="dxa"/>
            <w:vAlign w:val="center"/>
          </w:tcPr>
          <w:p w14:paraId="5954DF17" w14:textId="20E7EE77" w:rsidR="00C86F6B" w:rsidRDefault="00CF41BF" w:rsidP="00183311">
            <w:r>
              <w:t xml:space="preserve">James Lee </w:t>
            </w:r>
            <w:r w:rsidR="00173334">
              <w:t>Jun Feng</w:t>
            </w:r>
          </w:p>
        </w:tc>
      </w:tr>
      <w:tr w:rsidR="00C86F6B" w14:paraId="278E7666" w14:textId="77777777" w:rsidTr="00183311">
        <w:trPr>
          <w:trHeight w:val="432"/>
        </w:trPr>
        <w:tc>
          <w:tcPr>
            <w:tcW w:w="2335" w:type="dxa"/>
            <w:vAlign w:val="center"/>
          </w:tcPr>
          <w:p w14:paraId="0A42EF2F" w14:textId="77777777" w:rsidR="00C86F6B" w:rsidRDefault="00C86F6B" w:rsidP="00183311">
            <w:r>
              <w:t>Age</w:t>
            </w:r>
          </w:p>
        </w:tc>
        <w:tc>
          <w:tcPr>
            <w:tcW w:w="7015" w:type="dxa"/>
            <w:vAlign w:val="center"/>
          </w:tcPr>
          <w:p w14:paraId="44DE8483" w14:textId="4740C7EE" w:rsidR="00C86F6B" w:rsidRDefault="00C86F6B" w:rsidP="00183311">
            <w:r>
              <w:t>2</w:t>
            </w:r>
            <w:r w:rsidR="00064FF5">
              <w:t>4</w:t>
            </w:r>
          </w:p>
        </w:tc>
      </w:tr>
      <w:tr w:rsidR="00C86F6B" w14:paraId="15667B9C" w14:textId="77777777" w:rsidTr="00183311">
        <w:trPr>
          <w:trHeight w:val="432"/>
        </w:trPr>
        <w:tc>
          <w:tcPr>
            <w:tcW w:w="2335" w:type="dxa"/>
            <w:vAlign w:val="center"/>
          </w:tcPr>
          <w:p w14:paraId="1F60F49C" w14:textId="77777777" w:rsidR="00C86F6B" w:rsidRDefault="00C86F6B" w:rsidP="00183311">
            <w:r>
              <w:t>Occupation</w:t>
            </w:r>
          </w:p>
        </w:tc>
        <w:tc>
          <w:tcPr>
            <w:tcW w:w="7015" w:type="dxa"/>
            <w:vAlign w:val="center"/>
          </w:tcPr>
          <w:p w14:paraId="6594B812" w14:textId="77777777" w:rsidR="00C86F6B" w:rsidRDefault="00C86F6B" w:rsidP="00183311">
            <w:r>
              <w:t>Unemployed</w:t>
            </w:r>
          </w:p>
        </w:tc>
      </w:tr>
      <w:tr w:rsidR="00C86F6B" w14:paraId="05F5185B" w14:textId="77777777" w:rsidTr="00183311">
        <w:trPr>
          <w:trHeight w:val="432"/>
        </w:trPr>
        <w:tc>
          <w:tcPr>
            <w:tcW w:w="2335" w:type="dxa"/>
            <w:vAlign w:val="center"/>
          </w:tcPr>
          <w:p w14:paraId="17A0C6D2" w14:textId="77777777" w:rsidR="00C86F6B" w:rsidRDefault="00C86F6B" w:rsidP="00183311">
            <w:r>
              <w:t>Role in the system</w:t>
            </w:r>
          </w:p>
        </w:tc>
        <w:tc>
          <w:tcPr>
            <w:tcW w:w="7015" w:type="dxa"/>
            <w:vAlign w:val="center"/>
          </w:tcPr>
          <w:p w14:paraId="0DF83425" w14:textId="77819968" w:rsidR="00C86F6B" w:rsidRDefault="007166A7" w:rsidP="00183311">
            <w:r>
              <w:t>Customer</w:t>
            </w:r>
          </w:p>
        </w:tc>
      </w:tr>
      <w:tr w:rsidR="00C86F6B" w14:paraId="71E75599" w14:textId="77777777" w:rsidTr="00183311">
        <w:trPr>
          <w:trHeight w:val="432"/>
        </w:trPr>
        <w:tc>
          <w:tcPr>
            <w:tcW w:w="2335" w:type="dxa"/>
            <w:vAlign w:val="center"/>
          </w:tcPr>
          <w:p w14:paraId="26B41548" w14:textId="77777777" w:rsidR="00C86F6B" w:rsidRDefault="00C86F6B" w:rsidP="00183311">
            <w:r>
              <w:t>Vision Condition</w:t>
            </w:r>
          </w:p>
        </w:tc>
        <w:tc>
          <w:tcPr>
            <w:tcW w:w="7015" w:type="dxa"/>
            <w:vAlign w:val="center"/>
          </w:tcPr>
          <w:p w14:paraId="65A123CD" w14:textId="4A4BB5D4" w:rsidR="00C86F6B" w:rsidRDefault="00C86F6B" w:rsidP="00183311">
            <w:r>
              <w:t>Blind</w:t>
            </w:r>
          </w:p>
        </w:tc>
      </w:tr>
      <w:tr w:rsidR="00C86F6B" w14:paraId="0AD14B29" w14:textId="77777777" w:rsidTr="00183311">
        <w:trPr>
          <w:trHeight w:val="432"/>
        </w:trPr>
        <w:tc>
          <w:tcPr>
            <w:tcW w:w="2335" w:type="dxa"/>
            <w:vAlign w:val="center"/>
          </w:tcPr>
          <w:p w14:paraId="52CBBE86" w14:textId="77777777" w:rsidR="00C86F6B" w:rsidRDefault="00C86F6B" w:rsidP="00183311">
            <w:r>
              <w:t>Date of Testing</w:t>
            </w:r>
          </w:p>
        </w:tc>
        <w:tc>
          <w:tcPr>
            <w:tcW w:w="7015" w:type="dxa"/>
            <w:vAlign w:val="center"/>
          </w:tcPr>
          <w:p w14:paraId="6D5902E7" w14:textId="77777777" w:rsidR="00C86F6B" w:rsidRDefault="00C86F6B" w:rsidP="00183311">
            <w:r>
              <w:t>27</w:t>
            </w:r>
            <w:r w:rsidRPr="001365A2">
              <w:rPr>
                <w:vertAlign w:val="superscript"/>
              </w:rPr>
              <w:t>th</w:t>
            </w:r>
            <w:r>
              <w:t xml:space="preserve"> April 2024</w:t>
            </w:r>
          </w:p>
        </w:tc>
      </w:tr>
    </w:tbl>
    <w:p w14:paraId="1A3D2576" w14:textId="77777777" w:rsidR="00C86F6B" w:rsidRDefault="00C86F6B" w:rsidP="00C86F6B"/>
    <w:p w14:paraId="36D2D0DF" w14:textId="77777777" w:rsidR="00C86F6B" w:rsidRDefault="00C86F6B" w:rsidP="00C86F6B">
      <w:pPr>
        <w:spacing w:after="240" w:line="276" w:lineRule="auto"/>
        <w:jc w:val="both"/>
      </w:pPr>
      <w:r>
        <w:t>Instructions: Please use the following rating scale to evaluate your experience with Finease. Rate each criterion on a scale of 1 to 5, where:</w:t>
      </w:r>
    </w:p>
    <w:p w14:paraId="50A3CCE8" w14:textId="77777777" w:rsidR="00C86F6B" w:rsidRDefault="00C86F6B" w:rsidP="00C86F6B">
      <w:pPr>
        <w:spacing w:line="276" w:lineRule="auto"/>
        <w:ind w:left="720"/>
        <w:jc w:val="both"/>
      </w:pPr>
      <w:r>
        <w:t>1: Strongly Disagree</w:t>
      </w:r>
    </w:p>
    <w:p w14:paraId="36F8CE94" w14:textId="77777777" w:rsidR="00C86F6B" w:rsidRDefault="00C86F6B" w:rsidP="00C86F6B">
      <w:pPr>
        <w:spacing w:line="276" w:lineRule="auto"/>
        <w:ind w:left="720"/>
        <w:jc w:val="both"/>
      </w:pPr>
      <w:r>
        <w:t>2: Disagree</w:t>
      </w:r>
    </w:p>
    <w:p w14:paraId="0219C5A2" w14:textId="77777777" w:rsidR="00C86F6B" w:rsidRDefault="00C86F6B" w:rsidP="00C86F6B">
      <w:pPr>
        <w:spacing w:line="276" w:lineRule="auto"/>
        <w:ind w:left="720"/>
        <w:jc w:val="both"/>
      </w:pPr>
      <w:r>
        <w:t>3: Neutral</w:t>
      </w:r>
    </w:p>
    <w:p w14:paraId="31BF7E5E" w14:textId="77777777" w:rsidR="00C86F6B" w:rsidRDefault="00C86F6B" w:rsidP="00C86F6B">
      <w:pPr>
        <w:spacing w:line="276" w:lineRule="auto"/>
        <w:ind w:left="720"/>
        <w:jc w:val="both"/>
      </w:pPr>
      <w:r>
        <w:t>4: Agree</w:t>
      </w:r>
    </w:p>
    <w:p w14:paraId="1A5F9D91" w14:textId="77777777" w:rsidR="00C86F6B" w:rsidRDefault="00C86F6B" w:rsidP="00C86F6B">
      <w:pPr>
        <w:spacing w:after="240" w:line="276" w:lineRule="auto"/>
        <w:ind w:left="720"/>
        <w:jc w:val="both"/>
      </w:pPr>
      <w:r>
        <w:t>5: Strongly Agree</w:t>
      </w:r>
    </w:p>
    <w:tbl>
      <w:tblPr>
        <w:tblStyle w:val="TableGrid"/>
        <w:tblW w:w="0" w:type="auto"/>
        <w:tblLook w:val="04A0" w:firstRow="1" w:lastRow="0" w:firstColumn="1" w:lastColumn="0" w:noHBand="0" w:noVBand="1"/>
      </w:tblPr>
      <w:tblGrid>
        <w:gridCol w:w="498"/>
        <w:gridCol w:w="6882"/>
        <w:gridCol w:w="394"/>
        <w:gridCol w:w="394"/>
        <w:gridCol w:w="394"/>
        <w:gridCol w:w="394"/>
        <w:gridCol w:w="394"/>
      </w:tblGrid>
      <w:tr w:rsidR="00C86F6B" w14:paraId="5D206F5D" w14:textId="77777777" w:rsidTr="00183311">
        <w:trPr>
          <w:trHeight w:val="432"/>
        </w:trPr>
        <w:tc>
          <w:tcPr>
            <w:tcW w:w="445" w:type="dxa"/>
            <w:vAlign w:val="center"/>
          </w:tcPr>
          <w:p w14:paraId="612C7DBE" w14:textId="77777777" w:rsidR="00C86F6B" w:rsidRDefault="00C86F6B" w:rsidP="00183311"/>
        </w:tc>
        <w:tc>
          <w:tcPr>
            <w:tcW w:w="6930" w:type="dxa"/>
            <w:vAlign w:val="center"/>
          </w:tcPr>
          <w:p w14:paraId="02E0D977" w14:textId="77777777" w:rsidR="00C86F6B" w:rsidRPr="0031108C" w:rsidRDefault="00C86F6B" w:rsidP="00183311">
            <w:pPr>
              <w:rPr>
                <w:b/>
                <w:bCs/>
              </w:rPr>
            </w:pPr>
            <w:r w:rsidRPr="0031108C">
              <w:rPr>
                <w:b/>
                <w:bCs/>
              </w:rPr>
              <w:t>User Interface Criteria</w:t>
            </w:r>
          </w:p>
        </w:tc>
        <w:tc>
          <w:tcPr>
            <w:tcW w:w="395" w:type="dxa"/>
            <w:vAlign w:val="center"/>
          </w:tcPr>
          <w:p w14:paraId="07034BE1" w14:textId="77777777" w:rsidR="00C86F6B" w:rsidRPr="0031108C" w:rsidRDefault="00C86F6B" w:rsidP="00183311">
            <w:pPr>
              <w:jc w:val="center"/>
              <w:rPr>
                <w:b/>
                <w:bCs/>
              </w:rPr>
            </w:pPr>
            <w:r w:rsidRPr="0031108C">
              <w:rPr>
                <w:b/>
                <w:bCs/>
              </w:rPr>
              <w:t>1</w:t>
            </w:r>
          </w:p>
        </w:tc>
        <w:tc>
          <w:tcPr>
            <w:tcW w:w="395" w:type="dxa"/>
            <w:vAlign w:val="center"/>
          </w:tcPr>
          <w:p w14:paraId="24829936" w14:textId="77777777" w:rsidR="00C86F6B" w:rsidRPr="0031108C" w:rsidRDefault="00C86F6B" w:rsidP="00183311">
            <w:pPr>
              <w:jc w:val="center"/>
              <w:rPr>
                <w:b/>
                <w:bCs/>
              </w:rPr>
            </w:pPr>
            <w:r w:rsidRPr="0031108C">
              <w:rPr>
                <w:b/>
                <w:bCs/>
              </w:rPr>
              <w:t>2</w:t>
            </w:r>
          </w:p>
        </w:tc>
        <w:tc>
          <w:tcPr>
            <w:tcW w:w="395" w:type="dxa"/>
            <w:vAlign w:val="center"/>
          </w:tcPr>
          <w:p w14:paraId="413C6601" w14:textId="77777777" w:rsidR="00C86F6B" w:rsidRPr="0031108C" w:rsidRDefault="00C86F6B" w:rsidP="00183311">
            <w:pPr>
              <w:jc w:val="center"/>
              <w:rPr>
                <w:b/>
                <w:bCs/>
              </w:rPr>
            </w:pPr>
            <w:r w:rsidRPr="0031108C">
              <w:rPr>
                <w:b/>
                <w:bCs/>
              </w:rPr>
              <w:t>3</w:t>
            </w:r>
          </w:p>
        </w:tc>
        <w:tc>
          <w:tcPr>
            <w:tcW w:w="395" w:type="dxa"/>
            <w:vAlign w:val="center"/>
          </w:tcPr>
          <w:p w14:paraId="45220433" w14:textId="77777777" w:rsidR="00C86F6B" w:rsidRPr="0031108C" w:rsidRDefault="00C86F6B" w:rsidP="00183311">
            <w:pPr>
              <w:jc w:val="center"/>
              <w:rPr>
                <w:b/>
                <w:bCs/>
              </w:rPr>
            </w:pPr>
            <w:r w:rsidRPr="0031108C">
              <w:rPr>
                <w:b/>
                <w:bCs/>
              </w:rPr>
              <w:t>4</w:t>
            </w:r>
          </w:p>
        </w:tc>
        <w:tc>
          <w:tcPr>
            <w:tcW w:w="395" w:type="dxa"/>
            <w:vAlign w:val="center"/>
          </w:tcPr>
          <w:p w14:paraId="4507F3CA" w14:textId="77777777" w:rsidR="00C86F6B" w:rsidRPr="0031108C" w:rsidRDefault="00C86F6B" w:rsidP="00183311">
            <w:pPr>
              <w:jc w:val="center"/>
              <w:rPr>
                <w:b/>
                <w:bCs/>
              </w:rPr>
            </w:pPr>
            <w:r w:rsidRPr="0031108C">
              <w:rPr>
                <w:b/>
                <w:bCs/>
              </w:rPr>
              <w:t>5</w:t>
            </w:r>
          </w:p>
        </w:tc>
      </w:tr>
      <w:tr w:rsidR="00C86F6B" w14:paraId="660DF9CF" w14:textId="77777777" w:rsidTr="00183311">
        <w:trPr>
          <w:trHeight w:val="432"/>
        </w:trPr>
        <w:tc>
          <w:tcPr>
            <w:tcW w:w="445" w:type="dxa"/>
            <w:vAlign w:val="center"/>
          </w:tcPr>
          <w:p w14:paraId="405D1A9A" w14:textId="77777777" w:rsidR="00C86F6B" w:rsidRPr="0031108C" w:rsidRDefault="00C86F6B" w:rsidP="00183311">
            <w:pPr>
              <w:jc w:val="both"/>
              <w:rPr>
                <w:b/>
                <w:bCs/>
              </w:rPr>
            </w:pPr>
            <w:r w:rsidRPr="0031108C">
              <w:rPr>
                <w:b/>
                <w:bCs/>
              </w:rPr>
              <w:t>I</w:t>
            </w:r>
          </w:p>
        </w:tc>
        <w:tc>
          <w:tcPr>
            <w:tcW w:w="6930" w:type="dxa"/>
            <w:vAlign w:val="center"/>
          </w:tcPr>
          <w:p w14:paraId="4ED25B4A" w14:textId="77777777" w:rsidR="00C86F6B" w:rsidRDefault="00C86F6B" w:rsidP="00183311">
            <w:pPr>
              <w:jc w:val="both"/>
            </w:pPr>
            <w:r w:rsidRPr="00C6151C">
              <w:rPr>
                <w:b/>
                <w:bCs/>
              </w:rPr>
              <w:t>Clarity</w:t>
            </w:r>
            <w:r>
              <w:t>: The interface is clear and easy to understand</w:t>
            </w:r>
          </w:p>
        </w:tc>
        <w:tc>
          <w:tcPr>
            <w:tcW w:w="395" w:type="dxa"/>
            <w:vAlign w:val="center"/>
          </w:tcPr>
          <w:p w14:paraId="7704FB73" w14:textId="77777777" w:rsidR="00C86F6B" w:rsidRDefault="00C86F6B" w:rsidP="00183311">
            <w:pPr>
              <w:jc w:val="center"/>
            </w:pPr>
          </w:p>
        </w:tc>
        <w:tc>
          <w:tcPr>
            <w:tcW w:w="395" w:type="dxa"/>
            <w:vAlign w:val="center"/>
          </w:tcPr>
          <w:p w14:paraId="152F5541" w14:textId="77777777" w:rsidR="00C86F6B" w:rsidRDefault="00C86F6B" w:rsidP="00183311">
            <w:pPr>
              <w:jc w:val="center"/>
            </w:pPr>
          </w:p>
        </w:tc>
        <w:tc>
          <w:tcPr>
            <w:tcW w:w="395" w:type="dxa"/>
            <w:vAlign w:val="center"/>
          </w:tcPr>
          <w:p w14:paraId="53E6566F" w14:textId="77777777" w:rsidR="00C86F6B" w:rsidRDefault="00C86F6B" w:rsidP="00183311">
            <w:pPr>
              <w:jc w:val="center"/>
            </w:pPr>
          </w:p>
        </w:tc>
        <w:tc>
          <w:tcPr>
            <w:tcW w:w="395" w:type="dxa"/>
            <w:vAlign w:val="center"/>
          </w:tcPr>
          <w:p w14:paraId="468EC687" w14:textId="77777777" w:rsidR="00C86F6B" w:rsidRDefault="00C86F6B" w:rsidP="00183311">
            <w:pPr>
              <w:jc w:val="center"/>
            </w:pPr>
          </w:p>
        </w:tc>
        <w:tc>
          <w:tcPr>
            <w:tcW w:w="395" w:type="dxa"/>
            <w:vAlign w:val="center"/>
          </w:tcPr>
          <w:p w14:paraId="6E62F997" w14:textId="77777777" w:rsidR="00C86F6B" w:rsidRDefault="00C86F6B" w:rsidP="00183311">
            <w:pPr>
              <w:jc w:val="center"/>
            </w:pPr>
            <w:r>
              <w:t>/</w:t>
            </w:r>
          </w:p>
        </w:tc>
      </w:tr>
      <w:tr w:rsidR="00C86F6B" w14:paraId="3110FBAA" w14:textId="77777777" w:rsidTr="00183311">
        <w:trPr>
          <w:trHeight w:val="432"/>
        </w:trPr>
        <w:tc>
          <w:tcPr>
            <w:tcW w:w="445" w:type="dxa"/>
            <w:vAlign w:val="center"/>
          </w:tcPr>
          <w:p w14:paraId="41356007" w14:textId="77777777" w:rsidR="00C86F6B" w:rsidRPr="0031108C" w:rsidRDefault="00C86F6B" w:rsidP="00183311">
            <w:pPr>
              <w:jc w:val="both"/>
              <w:rPr>
                <w:b/>
                <w:bCs/>
              </w:rPr>
            </w:pPr>
            <w:r w:rsidRPr="0031108C">
              <w:rPr>
                <w:b/>
                <w:bCs/>
              </w:rPr>
              <w:t>II</w:t>
            </w:r>
          </w:p>
        </w:tc>
        <w:tc>
          <w:tcPr>
            <w:tcW w:w="6930" w:type="dxa"/>
            <w:vAlign w:val="center"/>
          </w:tcPr>
          <w:p w14:paraId="37B1C09D" w14:textId="77777777" w:rsidR="00C86F6B" w:rsidRDefault="00C86F6B" w:rsidP="00183311">
            <w:pPr>
              <w:jc w:val="both"/>
            </w:pPr>
            <w:r w:rsidRPr="00C6151C">
              <w:rPr>
                <w:b/>
                <w:bCs/>
              </w:rPr>
              <w:t>Ease of Use</w:t>
            </w:r>
            <w:r w:rsidRPr="0031108C">
              <w:t>: The platform is easy to use and navigate.</w:t>
            </w:r>
          </w:p>
        </w:tc>
        <w:tc>
          <w:tcPr>
            <w:tcW w:w="395" w:type="dxa"/>
            <w:vAlign w:val="center"/>
          </w:tcPr>
          <w:p w14:paraId="3937193B" w14:textId="77777777" w:rsidR="00C86F6B" w:rsidRDefault="00C86F6B" w:rsidP="00183311">
            <w:pPr>
              <w:jc w:val="center"/>
            </w:pPr>
          </w:p>
        </w:tc>
        <w:tc>
          <w:tcPr>
            <w:tcW w:w="395" w:type="dxa"/>
            <w:vAlign w:val="center"/>
          </w:tcPr>
          <w:p w14:paraId="11CFD03E" w14:textId="77777777" w:rsidR="00C86F6B" w:rsidRDefault="00C86F6B" w:rsidP="00183311">
            <w:pPr>
              <w:jc w:val="center"/>
            </w:pPr>
          </w:p>
        </w:tc>
        <w:tc>
          <w:tcPr>
            <w:tcW w:w="395" w:type="dxa"/>
            <w:vAlign w:val="center"/>
          </w:tcPr>
          <w:p w14:paraId="6C748BE6" w14:textId="77777777" w:rsidR="00C86F6B" w:rsidRDefault="00C86F6B" w:rsidP="00183311">
            <w:pPr>
              <w:jc w:val="center"/>
            </w:pPr>
          </w:p>
        </w:tc>
        <w:tc>
          <w:tcPr>
            <w:tcW w:w="395" w:type="dxa"/>
            <w:vAlign w:val="center"/>
          </w:tcPr>
          <w:p w14:paraId="4E27EB4B" w14:textId="77777777" w:rsidR="00C86F6B" w:rsidRDefault="00C86F6B" w:rsidP="00183311">
            <w:pPr>
              <w:jc w:val="center"/>
            </w:pPr>
          </w:p>
        </w:tc>
        <w:tc>
          <w:tcPr>
            <w:tcW w:w="395" w:type="dxa"/>
            <w:vAlign w:val="center"/>
          </w:tcPr>
          <w:p w14:paraId="6C7A7615" w14:textId="77777777" w:rsidR="00C86F6B" w:rsidRDefault="00C86F6B" w:rsidP="00183311">
            <w:pPr>
              <w:jc w:val="center"/>
            </w:pPr>
            <w:r>
              <w:t>/</w:t>
            </w:r>
          </w:p>
        </w:tc>
      </w:tr>
      <w:tr w:rsidR="00C86F6B" w14:paraId="1305C473" w14:textId="77777777" w:rsidTr="00183311">
        <w:trPr>
          <w:trHeight w:val="432"/>
        </w:trPr>
        <w:tc>
          <w:tcPr>
            <w:tcW w:w="445" w:type="dxa"/>
            <w:vAlign w:val="center"/>
          </w:tcPr>
          <w:p w14:paraId="7393824B" w14:textId="77777777" w:rsidR="00C86F6B" w:rsidRPr="0031108C" w:rsidRDefault="00C86F6B" w:rsidP="00183311">
            <w:pPr>
              <w:jc w:val="both"/>
              <w:rPr>
                <w:b/>
                <w:bCs/>
              </w:rPr>
            </w:pPr>
            <w:r w:rsidRPr="0031108C">
              <w:rPr>
                <w:b/>
                <w:bCs/>
              </w:rPr>
              <w:t>III</w:t>
            </w:r>
          </w:p>
        </w:tc>
        <w:tc>
          <w:tcPr>
            <w:tcW w:w="6930" w:type="dxa"/>
            <w:vAlign w:val="center"/>
          </w:tcPr>
          <w:p w14:paraId="7CFA79C5" w14:textId="77777777" w:rsidR="00C86F6B" w:rsidRDefault="00C86F6B" w:rsidP="00183311">
            <w:pPr>
              <w:jc w:val="both"/>
            </w:pPr>
            <w:r w:rsidRPr="00C6151C">
              <w:rPr>
                <w:b/>
                <w:bCs/>
              </w:rPr>
              <w:t>Visual Appeal</w:t>
            </w:r>
            <w:r w:rsidRPr="0031108C">
              <w:t>: The design is visually appealing and engaging.</w:t>
            </w:r>
          </w:p>
        </w:tc>
        <w:tc>
          <w:tcPr>
            <w:tcW w:w="395" w:type="dxa"/>
            <w:vAlign w:val="center"/>
          </w:tcPr>
          <w:p w14:paraId="301E6497" w14:textId="77777777" w:rsidR="00C86F6B" w:rsidRDefault="00C86F6B" w:rsidP="00183311">
            <w:pPr>
              <w:jc w:val="center"/>
            </w:pPr>
          </w:p>
        </w:tc>
        <w:tc>
          <w:tcPr>
            <w:tcW w:w="395" w:type="dxa"/>
            <w:vAlign w:val="center"/>
          </w:tcPr>
          <w:p w14:paraId="1905CF99" w14:textId="77777777" w:rsidR="00C86F6B" w:rsidRDefault="00C86F6B" w:rsidP="00183311">
            <w:pPr>
              <w:jc w:val="center"/>
            </w:pPr>
          </w:p>
        </w:tc>
        <w:tc>
          <w:tcPr>
            <w:tcW w:w="395" w:type="dxa"/>
            <w:vAlign w:val="center"/>
          </w:tcPr>
          <w:p w14:paraId="0EF9D2CA" w14:textId="77777777" w:rsidR="00C86F6B" w:rsidRDefault="00C86F6B" w:rsidP="00183311">
            <w:pPr>
              <w:jc w:val="center"/>
            </w:pPr>
          </w:p>
        </w:tc>
        <w:tc>
          <w:tcPr>
            <w:tcW w:w="395" w:type="dxa"/>
            <w:vAlign w:val="center"/>
          </w:tcPr>
          <w:p w14:paraId="21183752" w14:textId="77777777" w:rsidR="00C86F6B" w:rsidRDefault="00C86F6B" w:rsidP="00183311">
            <w:pPr>
              <w:jc w:val="center"/>
            </w:pPr>
          </w:p>
        </w:tc>
        <w:tc>
          <w:tcPr>
            <w:tcW w:w="395" w:type="dxa"/>
            <w:vAlign w:val="center"/>
          </w:tcPr>
          <w:p w14:paraId="390F1783" w14:textId="77777777" w:rsidR="00C86F6B" w:rsidRDefault="00C86F6B" w:rsidP="00183311">
            <w:pPr>
              <w:jc w:val="center"/>
            </w:pPr>
            <w:r>
              <w:t>/</w:t>
            </w:r>
          </w:p>
        </w:tc>
      </w:tr>
      <w:tr w:rsidR="00C86F6B" w14:paraId="58CA0020" w14:textId="77777777" w:rsidTr="00183311">
        <w:trPr>
          <w:trHeight w:val="432"/>
        </w:trPr>
        <w:tc>
          <w:tcPr>
            <w:tcW w:w="445" w:type="dxa"/>
            <w:vAlign w:val="center"/>
          </w:tcPr>
          <w:p w14:paraId="5F4E2AAB" w14:textId="77777777" w:rsidR="00C86F6B" w:rsidRPr="0031108C" w:rsidRDefault="00C86F6B" w:rsidP="00183311">
            <w:pPr>
              <w:jc w:val="both"/>
              <w:rPr>
                <w:b/>
                <w:bCs/>
              </w:rPr>
            </w:pPr>
            <w:r w:rsidRPr="0031108C">
              <w:rPr>
                <w:b/>
                <w:bCs/>
              </w:rPr>
              <w:t>IV</w:t>
            </w:r>
          </w:p>
        </w:tc>
        <w:tc>
          <w:tcPr>
            <w:tcW w:w="6930" w:type="dxa"/>
            <w:vAlign w:val="center"/>
          </w:tcPr>
          <w:p w14:paraId="54C7D97B" w14:textId="77777777" w:rsidR="00C86F6B" w:rsidRDefault="00C86F6B" w:rsidP="00183311">
            <w:pPr>
              <w:jc w:val="both"/>
            </w:pPr>
            <w:r w:rsidRPr="00C6151C">
              <w:rPr>
                <w:b/>
                <w:bCs/>
              </w:rPr>
              <w:t>Responsiveness</w:t>
            </w:r>
            <w:r w:rsidRPr="0031108C">
              <w:t>: The interface responds quickly to user interactions</w:t>
            </w:r>
            <w:r>
              <w:t>.</w:t>
            </w:r>
          </w:p>
        </w:tc>
        <w:tc>
          <w:tcPr>
            <w:tcW w:w="395" w:type="dxa"/>
            <w:vAlign w:val="center"/>
          </w:tcPr>
          <w:p w14:paraId="11EF2B16" w14:textId="77777777" w:rsidR="00C86F6B" w:rsidRDefault="00C86F6B" w:rsidP="00183311">
            <w:pPr>
              <w:jc w:val="center"/>
            </w:pPr>
          </w:p>
        </w:tc>
        <w:tc>
          <w:tcPr>
            <w:tcW w:w="395" w:type="dxa"/>
            <w:vAlign w:val="center"/>
          </w:tcPr>
          <w:p w14:paraId="1F54B7F2" w14:textId="77777777" w:rsidR="00C86F6B" w:rsidRDefault="00C86F6B" w:rsidP="00183311">
            <w:pPr>
              <w:jc w:val="center"/>
            </w:pPr>
          </w:p>
        </w:tc>
        <w:tc>
          <w:tcPr>
            <w:tcW w:w="395" w:type="dxa"/>
            <w:vAlign w:val="center"/>
          </w:tcPr>
          <w:p w14:paraId="1021874C" w14:textId="77777777" w:rsidR="00C86F6B" w:rsidRDefault="00C86F6B" w:rsidP="00183311">
            <w:pPr>
              <w:jc w:val="center"/>
            </w:pPr>
          </w:p>
        </w:tc>
        <w:tc>
          <w:tcPr>
            <w:tcW w:w="395" w:type="dxa"/>
            <w:vAlign w:val="center"/>
          </w:tcPr>
          <w:p w14:paraId="715033EA" w14:textId="281B152D" w:rsidR="00C86F6B" w:rsidRDefault="00AD20B3" w:rsidP="00183311">
            <w:pPr>
              <w:jc w:val="center"/>
            </w:pPr>
            <w:r>
              <w:t>/</w:t>
            </w:r>
          </w:p>
        </w:tc>
        <w:tc>
          <w:tcPr>
            <w:tcW w:w="395" w:type="dxa"/>
            <w:vAlign w:val="center"/>
          </w:tcPr>
          <w:p w14:paraId="2CE498E3" w14:textId="1DFDAE79" w:rsidR="00C86F6B" w:rsidRDefault="00C86F6B" w:rsidP="00183311">
            <w:pPr>
              <w:jc w:val="center"/>
            </w:pPr>
          </w:p>
        </w:tc>
      </w:tr>
      <w:tr w:rsidR="00C86F6B" w14:paraId="531B5FB1" w14:textId="77777777" w:rsidTr="00183311">
        <w:trPr>
          <w:trHeight w:val="170"/>
        </w:trPr>
        <w:tc>
          <w:tcPr>
            <w:tcW w:w="445" w:type="dxa"/>
            <w:vAlign w:val="center"/>
          </w:tcPr>
          <w:p w14:paraId="5873A649" w14:textId="77777777" w:rsidR="00C86F6B" w:rsidRPr="0031108C" w:rsidRDefault="00C86F6B" w:rsidP="00183311">
            <w:pPr>
              <w:jc w:val="both"/>
              <w:rPr>
                <w:b/>
                <w:bCs/>
              </w:rPr>
            </w:pPr>
            <w:r>
              <w:rPr>
                <w:b/>
                <w:bCs/>
              </w:rPr>
              <w:t>V</w:t>
            </w:r>
          </w:p>
        </w:tc>
        <w:tc>
          <w:tcPr>
            <w:tcW w:w="6930" w:type="dxa"/>
            <w:vAlign w:val="center"/>
          </w:tcPr>
          <w:p w14:paraId="67BF367A" w14:textId="77777777" w:rsidR="00C86F6B" w:rsidRPr="0031108C" w:rsidRDefault="00C86F6B" w:rsidP="00183311">
            <w:pPr>
              <w:spacing w:line="276" w:lineRule="auto"/>
              <w:jc w:val="both"/>
            </w:pPr>
            <w:r w:rsidRPr="00C6151C">
              <w:rPr>
                <w:b/>
                <w:bCs/>
              </w:rPr>
              <w:t>Accessibility</w:t>
            </w:r>
            <w:r w:rsidRPr="00E25677">
              <w:t>: The platform provides accessibility options for all users.</w:t>
            </w:r>
          </w:p>
        </w:tc>
        <w:tc>
          <w:tcPr>
            <w:tcW w:w="395" w:type="dxa"/>
            <w:vAlign w:val="center"/>
          </w:tcPr>
          <w:p w14:paraId="2D99DF1B" w14:textId="77777777" w:rsidR="00C86F6B" w:rsidRDefault="00C86F6B" w:rsidP="00183311">
            <w:pPr>
              <w:jc w:val="center"/>
            </w:pPr>
          </w:p>
        </w:tc>
        <w:tc>
          <w:tcPr>
            <w:tcW w:w="395" w:type="dxa"/>
            <w:vAlign w:val="center"/>
          </w:tcPr>
          <w:p w14:paraId="0310E129" w14:textId="77777777" w:rsidR="00C86F6B" w:rsidRDefault="00C86F6B" w:rsidP="00183311">
            <w:pPr>
              <w:jc w:val="center"/>
            </w:pPr>
          </w:p>
        </w:tc>
        <w:tc>
          <w:tcPr>
            <w:tcW w:w="395" w:type="dxa"/>
            <w:vAlign w:val="center"/>
          </w:tcPr>
          <w:p w14:paraId="399A86E9" w14:textId="77777777" w:rsidR="00C86F6B" w:rsidRDefault="00C86F6B" w:rsidP="00183311">
            <w:pPr>
              <w:jc w:val="center"/>
            </w:pPr>
          </w:p>
        </w:tc>
        <w:tc>
          <w:tcPr>
            <w:tcW w:w="395" w:type="dxa"/>
            <w:vAlign w:val="center"/>
          </w:tcPr>
          <w:p w14:paraId="78366825" w14:textId="77777777" w:rsidR="00C86F6B" w:rsidRDefault="00C86F6B" w:rsidP="00183311">
            <w:pPr>
              <w:jc w:val="center"/>
            </w:pPr>
          </w:p>
        </w:tc>
        <w:tc>
          <w:tcPr>
            <w:tcW w:w="395" w:type="dxa"/>
            <w:vAlign w:val="center"/>
          </w:tcPr>
          <w:p w14:paraId="5A463991" w14:textId="77777777" w:rsidR="00C86F6B" w:rsidRDefault="00C86F6B" w:rsidP="00183311">
            <w:pPr>
              <w:jc w:val="center"/>
            </w:pPr>
            <w:r>
              <w:t>/</w:t>
            </w:r>
          </w:p>
        </w:tc>
      </w:tr>
    </w:tbl>
    <w:p w14:paraId="5C32F858" w14:textId="77777777" w:rsidR="00C86F6B" w:rsidRPr="00B17F63" w:rsidRDefault="00C86F6B" w:rsidP="00C86F6B">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C86F6B" w14:paraId="2280A742" w14:textId="77777777" w:rsidTr="00183311">
        <w:trPr>
          <w:trHeight w:val="432"/>
        </w:trPr>
        <w:tc>
          <w:tcPr>
            <w:tcW w:w="265" w:type="dxa"/>
            <w:vAlign w:val="center"/>
          </w:tcPr>
          <w:p w14:paraId="2A6E2927" w14:textId="77777777" w:rsidR="00C86F6B" w:rsidRDefault="00C86F6B" w:rsidP="00183311"/>
        </w:tc>
        <w:tc>
          <w:tcPr>
            <w:tcW w:w="7110" w:type="dxa"/>
            <w:vAlign w:val="center"/>
          </w:tcPr>
          <w:p w14:paraId="5F2D8732" w14:textId="77777777" w:rsidR="00C86F6B" w:rsidRPr="0031108C" w:rsidRDefault="00C86F6B" w:rsidP="00183311">
            <w:pPr>
              <w:rPr>
                <w:b/>
                <w:bCs/>
              </w:rPr>
            </w:pPr>
            <w:r>
              <w:rPr>
                <w:b/>
                <w:bCs/>
              </w:rPr>
              <w:t>Functionality</w:t>
            </w:r>
            <w:r w:rsidRPr="0031108C">
              <w:rPr>
                <w:b/>
                <w:bCs/>
              </w:rPr>
              <w:t xml:space="preserve"> Criteria</w:t>
            </w:r>
            <w:r>
              <w:rPr>
                <w:b/>
                <w:bCs/>
              </w:rPr>
              <w:t xml:space="preserve"> (For Customer)</w:t>
            </w:r>
          </w:p>
        </w:tc>
        <w:tc>
          <w:tcPr>
            <w:tcW w:w="395" w:type="dxa"/>
            <w:vAlign w:val="center"/>
          </w:tcPr>
          <w:p w14:paraId="70A874AF" w14:textId="77777777" w:rsidR="00C86F6B" w:rsidRPr="0031108C" w:rsidRDefault="00C86F6B" w:rsidP="00183311">
            <w:pPr>
              <w:jc w:val="center"/>
              <w:rPr>
                <w:b/>
                <w:bCs/>
              </w:rPr>
            </w:pPr>
            <w:r w:rsidRPr="0031108C">
              <w:rPr>
                <w:b/>
                <w:bCs/>
              </w:rPr>
              <w:t>1</w:t>
            </w:r>
          </w:p>
        </w:tc>
        <w:tc>
          <w:tcPr>
            <w:tcW w:w="395" w:type="dxa"/>
            <w:vAlign w:val="center"/>
          </w:tcPr>
          <w:p w14:paraId="09915085" w14:textId="77777777" w:rsidR="00C86F6B" w:rsidRPr="0031108C" w:rsidRDefault="00C86F6B" w:rsidP="00183311">
            <w:pPr>
              <w:jc w:val="center"/>
              <w:rPr>
                <w:b/>
                <w:bCs/>
              </w:rPr>
            </w:pPr>
            <w:r w:rsidRPr="0031108C">
              <w:rPr>
                <w:b/>
                <w:bCs/>
              </w:rPr>
              <w:t>2</w:t>
            </w:r>
          </w:p>
        </w:tc>
        <w:tc>
          <w:tcPr>
            <w:tcW w:w="395" w:type="dxa"/>
            <w:vAlign w:val="center"/>
          </w:tcPr>
          <w:p w14:paraId="26CAA402" w14:textId="77777777" w:rsidR="00C86F6B" w:rsidRPr="0031108C" w:rsidRDefault="00C86F6B" w:rsidP="00183311">
            <w:pPr>
              <w:jc w:val="center"/>
              <w:rPr>
                <w:b/>
                <w:bCs/>
              </w:rPr>
            </w:pPr>
            <w:r w:rsidRPr="0031108C">
              <w:rPr>
                <w:b/>
                <w:bCs/>
              </w:rPr>
              <w:t>3</w:t>
            </w:r>
          </w:p>
        </w:tc>
        <w:tc>
          <w:tcPr>
            <w:tcW w:w="395" w:type="dxa"/>
            <w:vAlign w:val="center"/>
          </w:tcPr>
          <w:p w14:paraId="4702A237" w14:textId="77777777" w:rsidR="00C86F6B" w:rsidRPr="0031108C" w:rsidRDefault="00C86F6B" w:rsidP="00183311">
            <w:pPr>
              <w:jc w:val="center"/>
              <w:rPr>
                <w:b/>
                <w:bCs/>
              </w:rPr>
            </w:pPr>
            <w:r w:rsidRPr="0031108C">
              <w:rPr>
                <w:b/>
                <w:bCs/>
              </w:rPr>
              <w:t>4</w:t>
            </w:r>
          </w:p>
        </w:tc>
        <w:tc>
          <w:tcPr>
            <w:tcW w:w="395" w:type="dxa"/>
            <w:vAlign w:val="center"/>
          </w:tcPr>
          <w:p w14:paraId="4B15E861" w14:textId="77777777" w:rsidR="00C86F6B" w:rsidRPr="0031108C" w:rsidRDefault="00C86F6B" w:rsidP="00183311">
            <w:pPr>
              <w:jc w:val="center"/>
              <w:rPr>
                <w:b/>
                <w:bCs/>
              </w:rPr>
            </w:pPr>
            <w:r w:rsidRPr="0031108C">
              <w:rPr>
                <w:b/>
                <w:bCs/>
              </w:rPr>
              <w:t>5</w:t>
            </w:r>
          </w:p>
        </w:tc>
      </w:tr>
      <w:tr w:rsidR="00C86F6B" w14:paraId="43624BAF" w14:textId="77777777" w:rsidTr="00183311">
        <w:trPr>
          <w:trHeight w:val="432"/>
        </w:trPr>
        <w:tc>
          <w:tcPr>
            <w:tcW w:w="265" w:type="dxa"/>
            <w:vAlign w:val="center"/>
          </w:tcPr>
          <w:p w14:paraId="3C9D5689" w14:textId="77777777" w:rsidR="00C86F6B" w:rsidRPr="0031108C" w:rsidRDefault="00C86F6B" w:rsidP="00183311">
            <w:pPr>
              <w:rPr>
                <w:b/>
                <w:bCs/>
              </w:rPr>
            </w:pPr>
            <w:r w:rsidRPr="0031108C">
              <w:rPr>
                <w:b/>
                <w:bCs/>
              </w:rPr>
              <w:t>I</w:t>
            </w:r>
          </w:p>
        </w:tc>
        <w:tc>
          <w:tcPr>
            <w:tcW w:w="7110" w:type="dxa"/>
            <w:vAlign w:val="center"/>
          </w:tcPr>
          <w:p w14:paraId="7B0D8B26" w14:textId="77777777" w:rsidR="00C86F6B" w:rsidRDefault="00C86F6B" w:rsidP="00183311">
            <w:pPr>
              <w:spacing w:line="276" w:lineRule="auto"/>
              <w:jc w:val="both"/>
            </w:pPr>
            <w:r w:rsidRPr="00C6151C">
              <w:rPr>
                <w:b/>
                <w:bCs/>
              </w:rPr>
              <w:t>Account Management</w:t>
            </w:r>
            <w:r w:rsidRPr="00E25677">
              <w:t>: Customer can easily manage their accounts.</w:t>
            </w:r>
          </w:p>
        </w:tc>
        <w:tc>
          <w:tcPr>
            <w:tcW w:w="395" w:type="dxa"/>
            <w:vAlign w:val="center"/>
          </w:tcPr>
          <w:p w14:paraId="51A038A6" w14:textId="77777777" w:rsidR="00C86F6B" w:rsidRDefault="00C86F6B" w:rsidP="00183311">
            <w:pPr>
              <w:jc w:val="center"/>
            </w:pPr>
          </w:p>
        </w:tc>
        <w:tc>
          <w:tcPr>
            <w:tcW w:w="395" w:type="dxa"/>
            <w:vAlign w:val="center"/>
          </w:tcPr>
          <w:p w14:paraId="0AAA1E49" w14:textId="77777777" w:rsidR="00C86F6B" w:rsidRDefault="00C86F6B" w:rsidP="00183311">
            <w:pPr>
              <w:jc w:val="center"/>
            </w:pPr>
          </w:p>
        </w:tc>
        <w:tc>
          <w:tcPr>
            <w:tcW w:w="395" w:type="dxa"/>
            <w:vAlign w:val="center"/>
          </w:tcPr>
          <w:p w14:paraId="3B58922A" w14:textId="77777777" w:rsidR="00C86F6B" w:rsidRDefault="00C86F6B" w:rsidP="00183311">
            <w:pPr>
              <w:jc w:val="center"/>
            </w:pPr>
          </w:p>
        </w:tc>
        <w:tc>
          <w:tcPr>
            <w:tcW w:w="395" w:type="dxa"/>
            <w:vAlign w:val="center"/>
          </w:tcPr>
          <w:p w14:paraId="4FEC1F36" w14:textId="77777777" w:rsidR="00C86F6B" w:rsidRDefault="00C86F6B" w:rsidP="00183311">
            <w:pPr>
              <w:jc w:val="center"/>
            </w:pPr>
          </w:p>
        </w:tc>
        <w:tc>
          <w:tcPr>
            <w:tcW w:w="395" w:type="dxa"/>
            <w:vAlign w:val="center"/>
          </w:tcPr>
          <w:p w14:paraId="30763F2C" w14:textId="77777777" w:rsidR="00C86F6B" w:rsidRDefault="00C86F6B" w:rsidP="00183311">
            <w:pPr>
              <w:jc w:val="center"/>
            </w:pPr>
            <w:r>
              <w:t>/</w:t>
            </w:r>
          </w:p>
        </w:tc>
      </w:tr>
      <w:tr w:rsidR="00C86F6B" w14:paraId="3489A1CA" w14:textId="77777777" w:rsidTr="00183311">
        <w:trPr>
          <w:trHeight w:val="432"/>
        </w:trPr>
        <w:tc>
          <w:tcPr>
            <w:tcW w:w="265" w:type="dxa"/>
            <w:vAlign w:val="center"/>
          </w:tcPr>
          <w:p w14:paraId="2CFE441A" w14:textId="77777777" w:rsidR="00C86F6B" w:rsidRPr="0031108C" w:rsidRDefault="00C86F6B" w:rsidP="00183311">
            <w:pPr>
              <w:rPr>
                <w:b/>
                <w:bCs/>
              </w:rPr>
            </w:pPr>
            <w:r w:rsidRPr="0031108C">
              <w:rPr>
                <w:b/>
                <w:bCs/>
              </w:rPr>
              <w:t>II</w:t>
            </w:r>
          </w:p>
        </w:tc>
        <w:tc>
          <w:tcPr>
            <w:tcW w:w="7110" w:type="dxa"/>
            <w:vAlign w:val="center"/>
          </w:tcPr>
          <w:p w14:paraId="318776E2" w14:textId="77777777" w:rsidR="00C86F6B" w:rsidRDefault="00C86F6B" w:rsidP="00183311">
            <w:pPr>
              <w:spacing w:line="276" w:lineRule="auto"/>
              <w:jc w:val="both"/>
            </w:pPr>
            <w:r w:rsidRPr="00C6151C">
              <w:rPr>
                <w:b/>
                <w:bCs/>
              </w:rPr>
              <w:t>Transaction Processing</w:t>
            </w:r>
            <w:r w:rsidRPr="00E25677">
              <w:t>: Customer can conduct transactions smoothly.</w:t>
            </w:r>
          </w:p>
        </w:tc>
        <w:tc>
          <w:tcPr>
            <w:tcW w:w="395" w:type="dxa"/>
            <w:vAlign w:val="center"/>
          </w:tcPr>
          <w:p w14:paraId="34E882FC" w14:textId="77777777" w:rsidR="00C86F6B" w:rsidRDefault="00C86F6B" w:rsidP="00183311">
            <w:pPr>
              <w:jc w:val="center"/>
            </w:pPr>
          </w:p>
        </w:tc>
        <w:tc>
          <w:tcPr>
            <w:tcW w:w="395" w:type="dxa"/>
            <w:vAlign w:val="center"/>
          </w:tcPr>
          <w:p w14:paraId="56F5D0F1" w14:textId="77777777" w:rsidR="00C86F6B" w:rsidRDefault="00C86F6B" w:rsidP="00183311">
            <w:pPr>
              <w:jc w:val="center"/>
            </w:pPr>
          </w:p>
        </w:tc>
        <w:tc>
          <w:tcPr>
            <w:tcW w:w="395" w:type="dxa"/>
            <w:vAlign w:val="center"/>
          </w:tcPr>
          <w:p w14:paraId="2F5D8DC3" w14:textId="77777777" w:rsidR="00C86F6B" w:rsidRDefault="00C86F6B" w:rsidP="00183311">
            <w:pPr>
              <w:jc w:val="center"/>
            </w:pPr>
          </w:p>
        </w:tc>
        <w:tc>
          <w:tcPr>
            <w:tcW w:w="395" w:type="dxa"/>
            <w:vAlign w:val="center"/>
          </w:tcPr>
          <w:p w14:paraId="33142E02" w14:textId="77777777" w:rsidR="00C86F6B" w:rsidRDefault="00C86F6B" w:rsidP="00183311">
            <w:pPr>
              <w:jc w:val="center"/>
            </w:pPr>
          </w:p>
        </w:tc>
        <w:tc>
          <w:tcPr>
            <w:tcW w:w="395" w:type="dxa"/>
            <w:vAlign w:val="center"/>
          </w:tcPr>
          <w:p w14:paraId="2835D719" w14:textId="77777777" w:rsidR="00C86F6B" w:rsidRDefault="00C86F6B" w:rsidP="00183311">
            <w:pPr>
              <w:jc w:val="center"/>
            </w:pPr>
            <w:r>
              <w:t>/</w:t>
            </w:r>
          </w:p>
        </w:tc>
      </w:tr>
      <w:tr w:rsidR="00C86F6B" w14:paraId="41AED0C6" w14:textId="77777777" w:rsidTr="00183311">
        <w:trPr>
          <w:trHeight w:val="432"/>
        </w:trPr>
        <w:tc>
          <w:tcPr>
            <w:tcW w:w="265" w:type="dxa"/>
            <w:vAlign w:val="center"/>
          </w:tcPr>
          <w:p w14:paraId="1F1095B5" w14:textId="77777777" w:rsidR="00C86F6B" w:rsidRPr="0031108C" w:rsidRDefault="00C86F6B" w:rsidP="00183311">
            <w:pPr>
              <w:rPr>
                <w:b/>
                <w:bCs/>
              </w:rPr>
            </w:pPr>
            <w:r w:rsidRPr="0031108C">
              <w:rPr>
                <w:b/>
                <w:bCs/>
              </w:rPr>
              <w:t>I</w:t>
            </w:r>
            <w:r>
              <w:rPr>
                <w:b/>
                <w:bCs/>
              </w:rPr>
              <w:t>II</w:t>
            </w:r>
          </w:p>
        </w:tc>
        <w:tc>
          <w:tcPr>
            <w:tcW w:w="7110" w:type="dxa"/>
            <w:vAlign w:val="center"/>
          </w:tcPr>
          <w:p w14:paraId="5A4BF3A1" w14:textId="77777777" w:rsidR="00C86F6B" w:rsidRDefault="00C86F6B" w:rsidP="00183311">
            <w:pPr>
              <w:spacing w:line="276" w:lineRule="auto"/>
              <w:jc w:val="both"/>
            </w:pPr>
            <w:r w:rsidRPr="00C6151C">
              <w:rPr>
                <w:b/>
                <w:bCs/>
              </w:rPr>
              <w:t>Security</w:t>
            </w:r>
            <w:r w:rsidRPr="00E25677">
              <w:t>: Customer'</w:t>
            </w:r>
            <w:r>
              <w:t>s</w:t>
            </w:r>
            <w:r w:rsidRPr="00E25677">
              <w:t xml:space="preserve"> sensitive information is securely handled.</w:t>
            </w:r>
          </w:p>
        </w:tc>
        <w:tc>
          <w:tcPr>
            <w:tcW w:w="395" w:type="dxa"/>
            <w:vAlign w:val="center"/>
          </w:tcPr>
          <w:p w14:paraId="2ECE4E24" w14:textId="77777777" w:rsidR="00C86F6B" w:rsidRDefault="00C86F6B" w:rsidP="00183311">
            <w:pPr>
              <w:jc w:val="center"/>
            </w:pPr>
          </w:p>
        </w:tc>
        <w:tc>
          <w:tcPr>
            <w:tcW w:w="395" w:type="dxa"/>
            <w:vAlign w:val="center"/>
          </w:tcPr>
          <w:p w14:paraId="3B988F13" w14:textId="77777777" w:rsidR="00C86F6B" w:rsidRDefault="00C86F6B" w:rsidP="00183311">
            <w:pPr>
              <w:jc w:val="center"/>
            </w:pPr>
          </w:p>
        </w:tc>
        <w:tc>
          <w:tcPr>
            <w:tcW w:w="395" w:type="dxa"/>
            <w:vAlign w:val="center"/>
          </w:tcPr>
          <w:p w14:paraId="66B59721" w14:textId="77777777" w:rsidR="00C86F6B" w:rsidRDefault="00C86F6B" w:rsidP="00183311">
            <w:pPr>
              <w:jc w:val="center"/>
            </w:pPr>
          </w:p>
        </w:tc>
        <w:tc>
          <w:tcPr>
            <w:tcW w:w="395" w:type="dxa"/>
            <w:vAlign w:val="center"/>
          </w:tcPr>
          <w:p w14:paraId="5F73B4EA" w14:textId="0CE0E722" w:rsidR="00C86F6B" w:rsidRDefault="00AD20B3" w:rsidP="00183311">
            <w:pPr>
              <w:jc w:val="center"/>
            </w:pPr>
            <w:r>
              <w:t>/</w:t>
            </w:r>
          </w:p>
        </w:tc>
        <w:tc>
          <w:tcPr>
            <w:tcW w:w="395" w:type="dxa"/>
            <w:vAlign w:val="center"/>
          </w:tcPr>
          <w:p w14:paraId="74F04C5F" w14:textId="2B0FAB71" w:rsidR="00C86F6B" w:rsidRDefault="00C86F6B" w:rsidP="00183311">
            <w:pPr>
              <w:jc w:val="center"/>
            </w:pPr>
          </w:p>
        </w:tc>
      </w:tr>
      <w:tr w:rsidR="00C86F6B" w14:paraId="6DF20829" w14:textId="77777777" w:rsidTr="00183311">
        <w:trPr>
          <w:trHeight w:val="432"/>
        </w:trPr>
        <w:tc>
          <w:tcPr>
            <w:tcW w:w="265" w:type="dxa"/>
            <w:vAlign w:val="center"/>
          </w:tcPr>
          <w:p w14:paraId="6A8C03EF" w14:textId="77777777" w:rsidR="00C86F6B" w:rsidRPr="0031108C" w:rsidRDefault="00C86F6B" w:rsidP="00183311">
            <w:pPr>
              <w:rPr>
                <w:b/>
                <w:bCs/>
              </w:rPr>
            </w:pPr>
            <w:r>
              <w:rPr>
                <w:b/>
                <w:bCs/>
              </w:rPr>
              <w:lastRenderedPageBreak/>
              <w:t>IV</w:t>
            </w:r>
          </w:p>
        </w:tc>
        <w:tc>
          <w:tcPr>
            <w:tcW w:w="7110" w:type="dxa"/>
            <w:vAlign w:val="center"/>
          </w:tcPr>
          <w:p w14:paraId="187FD705" w14:textId="77777777" w:rsidR="00C86F6B" w:rsidRPr="0031108C" w:rsidRDefault="00C86F6B" w:rsidP="00183311">
            <w:pPr>
              <w:spacing w:line="276" w:lineRule="auto"/>
              <w:jc w:val="both"/>
            </w:pPr>
            <w:r w:rsidRPr="00C6151C">
              <w:rPr>
                <w:b/>
                <w:bCs/>
              </w:rPr>
              <w:t>Notification System</w:t>
            </w:r>
            <w:r w:rsidRPr="00E25677">
              <w:t>: Customer receive timely and relevant notifications.</w:t>
            </w:r>
          </w:p>
        </w:tc>
        <w:tc>
          <w:tcPr>
            <w:tcW w:w="395" w:type="dxa"/>
            <w:vAlign w:val="center"/>
          </w:tcPr>
          <w:p w14:paraId="7B68A392" w14:textId="77777777" w:rsidR="00C86F6B" w:rsidRDefault="00C86F6B" w:rsidP="00183311">
            <w:pPr>
              <w:jc w:val="center"/>
            </w:pPr>
          </w:p>
        </w:tc>
        <w:tc>
          <w:tcPr>
            <w:tcW w:w="395" w:type="dxa"/>
            <w:vAlign w:val="center"/>
          </w:tcPr>
          <w:p w14:paraId="78580030" w14:textId="77777777" w:rsidR="00C86F6B" w:rsidRDefault="00C86F6B" w:rsidP="00183311">
            <w:pPr>
              <w:jc w:val="center"/>
            </w:pPr>
          </w:p>
        </w:tc>
        <w:tc>
          <w:tcPr>
            <w:tcW w:w="395" w:type="dxa"/>
            <w:vAlign w:val="center"/>
          </w:tcPr>
          <w:p w14:paraId="630C1DDB" w14:textId="77777777" w:rsidR="00C86F6B" w:rsidRDefault="00C86F6B" w:rsidP="00183311">
            <w:pPr>
              <w:jc w:val="center"/>
            </w:pPr>
          </w:p>
        </w:tc>
        <w:tc>
          <w:tcPr>
            <w:tcW w:w="395" w:type="dxa"/>
            <w:vAlign w:val="center"/>
          </w:tcPr>
          <w:p w14:paraId="62E25477" w14:textId="3208222F" w:rsidR="00C86F6B" w:rsidRDefault="00C86F6B" w:rsidP="00183311">
            <w:pPr>
              <w:jc w:val="center"/>
            </w:pPr>
          </w:p>
        </w:tc>
        <w:tc>
          <w:tcPr>
            <w:tcW w:w="395" w:type="dxa"/>
            <w:vAlign w:val="center"/>
          </w:tcPr>
          <w:p w14:paraId="1FCF4761" w14:textId="7D143FCF" w:rsidR="00C86F6B" w:rsidRDefault="00AD20B3" w:rsidP="00183311">
            <w:pPr>
              <w:jc w:val="center"/>
            </w:pPr>
            <w:r>
              <w:t>/</w:t>
            </w:r>
          </w:p>
        </w:tc>
      </w:tr>
    </w:tbl>
    <w:p w14:paraId="42BE31E7" w14:textId="77777777" w:rsidR="00C86F6B" w:rsidRDefault="00C86F6B" w:rsidP="00C86F6B">
      <w:pPr>
        <w:spacing w:line="360" w:lineRule="auto"/>
      </w:pPr>
    </w:p>
    <w:tbl>
      <w:tblPr>
        <w:tblStyle w:val="TableGrid"/>
        <w:tblW w:w="0" w:type="auto"/>
        <w:tblLook w:val="04A0" w:firstRow="1" w:lastRow="0" w:firstColumn="1" w:lastColumn="0" w:noHBand="0" w:noVBand="1"/>
      </w:tblPr>
      <w:tblGrid>
        <w:gridCol w:w="9350"/>
      </w:tblGrid>
      <w:tr w:rsidR="00C86F6B" w14:paraId="662F282F" w14:textId="77777777" w:rsidTr="00183311">
        <w:trPr>
          <w:trHeight w:val="432"/>
        </w:trPr>
        <w:tc>
          <w:tcPr>
            <w:tcW w:w="9350" w:type="dxa"/>
            <w:vAlign w:val="center"/>
          </w:tcPr>
          <w:p w14:paraId="158D3B78" w14:textId="77777777" w:rsidR="00C86F6B" w:rsidRPr="00D01C46" w:rsidRDefault="00C86F6B" w:rsidP="00183311">
            <w:pPr>
              <w:rPr>
                <w:b/>
                <w:bCs/>
              </w:rPr>
            </w:pPr>
            <w:r w:rsidRPr="00D01C46">
              <w:rPr>
                <w:b/>
                <w:bCs/>
              </w:rPr>
              <w:t>Tester feedbacks and suggestions:</w:t>
            </w:r>
          </w:p>
        </w:tc>
      </w:tr>
      <w:tr w:rsidR="00C86F6B" w14:paraId="4A964A3F" w14:textId="77777777" w:rsidTr="00183311">
        <w:trPr>
          <w:trHeight w:val="1152"/>
        </w:trPr>
        <w:tc>
          <w:tcPr>
            <w:tcW w:w="9350" w:type="dxa"/>
          </w:tcPr>
          <w:p w14:paraId="3A2578C1" w14:textId="30C05951" w:rsidR="00C86F6B" w:rsidRDefault="00956E5A" w:rsidP="00183311">
            <w:pPr>
              <w:spacing w:before="240" w:line="360" w:lineRule="auto"/>
              <w:jc w:val="both"/>
            </w:pPr>
            <w:r w:rsidRPr="00956E5A">
              <w:t xml:space="preserve">The website experiences a slight delay when the screen reader interacts with certain interactive elements. However, overall, the system is user-friendly </w:t>
            </w:r>
            <w:r>
              <w:t>with the integration of</w:t>
            </w:r>
            <w:r w:rsidRPr="00956E5A">
              <w:t xml:space="preserve"> navigation keys and auditory cues that assist users in navigating effectively. The PDF reading tool is particularly useful and convenient</w:t>
            </w:r>
            <w:r>
              <w:t>. A</w:t>
            </w:r>
            <w:r w:rsidRPr="00956E5A">
              <w:t xml:space="preserve"> similar feature</w:t>
            </w:r>
            <w:r>
              <w:t xml:space="preserve"> like PDF reading tool</w:t>
            </w:r>
            <w:r w:rsidRPr="00956E5A">
              <w:t xml:space="preserve"> </w:t>
            </w:r>
            <w:r>
              <w:t>can</w:t>
            </w:r>
            <w:r w:rsidRPr="00956E5A">
              <w:t xml:space="preserve"> be integrated into other financial documents for enhanced accessibility.</w:t>
            </w:r>
          </w:p>
        </w:tc>
      </w:tr>
    </w:tbl>
    <w:p w14:paraId="5049411C" w14:textId="77777777" w:rsidR="007166A7" w:rsidRDefault="007166A7" w:rsidP="00C86F6B">
      <w:pPr>
        <w:spacing w:line="360" w:lineRule="auto"/>
      </w:pPr>
    </w:p>
    <w:p w14:paraId="7BF6AC34" w14:textId="77777777" w:rsidR="00C86F6B" w:rsidRPr="00D01C46" w:rsidRDefault="00C86F6B" w:rsidP="00C86F6B">
      <w:pPr>
        <w:spacing w:line="360" w:lineRule="auto"/>
        <w:rPr>
          <w:b/>
          <w:bCs/>
        </w:rPr>
      </w:pPr>
      <w:r w:rsidRPr="00D01C46">
        <w:rPr>
          <w:b/>
          <w:bCs/>
        </w:rPr>
        <w:t>Tester’s Signature</w:t>
      </w:r>
    </w:p>
    <w:p w14:paraId="486658A2" w14:textId="1D1F5126" w:rsidR="00450AC8" w:rsidRDefault="007166A7" w:rsidP="00C86F6B">
      <w:r>
        <w:rPr>
          <w:noProof/>
        </w:rPr>
        <w:drawing>
          <wp:inline distT="0" distB="0" distL="0" distR="0" wp14:anchorId="1AEBFBA1" wp14:editId="7FE82CEC">
            <wp:extent cx="1904301" cy="780176"/>
            <wp:effectExtent l="0" t="0" r="0" b="0"/>
            <wp:docPr id="14650406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30650" t="14679" r="29350" b="30695"/>
                    <a:stretch/>
                  </pic:blipFill>
                  <pic:spPr bwMode="auto">
                    <a:xfrm>
                      <a:off x="0" y="0"/>
                      <a:ext cx="1905020" cy="780471"/>
                    </a:xfrm>
                    <a:prstGeom prst="rect">
                      <a:avLst/>
                    </a:prstGeom>
                    <a:noFill/>
                    <a:ln>
                      <a:noFill/>
                    </a:ln>
                    <a:extLst>
                      <a:ext uri="{53640926-AAD7-44D8-BBD7-CCE9431645EC}">
                        <a14:shadowObscured xmlns:a14="http://schemas.microsoft.com/office/drawing/2010/main"/>
                      </a:ext>
                    </a:extLst>
                  </pic:spPr>
                </pic:pic>
              </a:graphicData>
            </a:graphic>
          </wp:inline>
        </w:drawing>
      </w:r>
      <w:r w:rsidR="00450AC8">
        <w:br w:type="page"/>
      </w:r>
    </w:p>
    <w:p w14:paraId="32D04305" w14:textId="0AF0E7E5" w:rsidR="0014005F" w:rsidRDefault="0014005F" w:rsidP="00326B40">
      <w:pPr>
        <w:pStyle w:val="Heading2"/>
      </w:pPr>
      <w:bookmarkStart w:id="192" w:name="_Toc165401219"/>
      <w:r>
        <w:lastRenderedPageBreak/>
        <w:t>6.4 Summary</w:t>
      </w:r>
      <w:bookmarkEnd w:id="192"/>
    </w:p>
    <w:p w14:paraId="60EAFE28" w14:textId="39BD9CFF" w:rsidR="00D4230D" w:rsidRDefault="002C0BFE" w:rsidP="002C7B83">
      <w:pPr>
        <w:spacing w:after="240" w:line="360" w:lineRule="auto"/>
        <w:jc w:val="both"/>
      </w:pPr>
      <w:r>
        <w:t>This</w:t>
      </w:r>
      <w:r w:rsidRPr="002C0BFE">
        <w:t xml:space="preserve"> section discussing the findings of the study centered on a thorough examination plan and results for Finease, a </w:t>
      </w:r>
      <w:r w:rsidR="00FF18FF">
        <w:t>banking system</w:t>
      </w:r>
      <w:r w:rsidRPr="002C0BFE">
        <w:t xml:space="preserve"> </w:t>
      </w:r>
      <w:r w:rsidR="00FF18FF">
        <w:t>with text-to-speech feature</w:t>
      </w:r>
      <w:r w:rsidRPr="002C0BFE">
        <w:t>. The testing approach included two important methods</w:t>
      </w:r>
      <w:r w:rsidR="00FF18FF">
        <w:t>,</w:t>
      </w:r>
      <w:r w:rsidRPr="002C0BFE">
        <w:t xml:space="preserve"> unit testing and user acceptance testing. </w:t>
      </w:r>
    </w:p>
    <w:p w14:paraId="48304D40" w14:textId="5A6EB35A" w:rsidR="002C7B83" w:rsidRDefault="002C7B83" w:rsidP="00FF18FF">
      <w:pPr>
        <w:spacing w:after="240" w:line="360" w:lineRule="auto"/>
        <w:ind w:firstLine="720"/>
        <w:jc w:val="both"/>
      </w:pPr>
      <w:r w:rsidRPr="002C7B83">
        <w:t xml:space="preserve">Finease's unit testing phase covered a wide range of components and features, such as the accessibility widget, home page, services page, login page, register page, dashboard page, deposit functionality, withdrawal functionality, transfer functionality, transaction history page, profile pages for both customers and administrators. Each component underwent thorough testing with predefined scenarios test procedures and data meticulously documented. The results confirmed that Finease met the specified requirements as all test cases produced expected outcomes. </w:t>
      </w:r>
    </w:p>
    <w:p w14:paraId="242666D7" w14:textId="5B6A8060" w:rsidR="002C7B83" w:rsidRPr="00D4230D" w:rsidRDefault="002C7B83" w:rsidP="00FF18FF">
      <w:pPr>
        <w:spacing w:after="240" w:line="360" w:lineRule="auto"/>
        <w:ind w:firstLine="720"/>
        <w:jc w:val="both"/>
      </w:pPr>
      <w:r>
        <w:t>Besides</w:t>
      </w:r>
      <w:r w:rsidRPr="002C7B83">
        <w:t xml:space="preserve">, the user acceptance testing included </w:t>
      </w:r>
      <w:r>
        <w:t>three</w:t>
      </w:r>
      <w:r w:rsidRPr="002C7B83">
        <w:t xml:space="preserve"> testers from a range of demographic backgrounds, including people with different vision impairments. The feedback offered valuable perspectives on the user experience, emphasizing positive aspects such as the convenience of features and the option for keyboard navigation. Furthermore, recommendations for customizing webpages to accommodate individuals with vision impairments were highlighted, including options to modify text size, font styles, and thickness. Overall, the user acceptance testing phase confirmed Finease's ability to meet user expectations while also pinpointing areas for improvement in accessibility and enhancing overall satisfaction among users.</w:t>
      </w:r>
    </w:p>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193" w:name="_Toc165401220"/>
      <w:r w:rsidRPr="0029112E">
        <w:lastRenderedPageBreak/>
        <w:t xml:space="preserve">Chapter </w:t>
      </w:r>
      <w:r w:rsidR="00476809">
        <w:t>6</w:t>
      </w:r>
      <w:r w:rsidRPr="0029112E">
        <w:t xml:space="preserve">: </w:t>
      </w:r>
      <w:r>
        <w:t>Conclusion</w:t>
      </w:r>
      <w:bookmarkEnd w:id="193"/>
    </w:p>
    <w:p w14:paraId="276AD0AB" w14:textId="2153F13A" w:rsidR="00E83D24" w:rsidRDefault="00E66B08" w:rsidP="00326B40">
      <w:pPr>
        <w:pStyle w:val="Heading2"/>
      </w:pPr>
      <w:bookmarkStart w:id="194" w:name="_Toc165401221"/>
      <w:r>
        <w:t>6</w:t>
      </w:r>
      <w:r w:rsidR="00DE19C6">
        <w:t xml:space="preserve">.1 </w:t>
      </w:r>
      <w:r w:rsidR="00AF2520">
        <w:t>Critical Evaluation</w:t>
      </w:r>
      <w:bookmarkEnd w:id="194"/>
    </w:p>
    <w:p w14:paraId="003737A0" w14:textId="6522052C" w:rsidR="00E23127" w:rsidRDefault="00E23127" w:rsidP="00BB0CF3">
      <w:pPr>
        <w:spacing w:after="240" w:line="360" w:lineRule="auto"/>
        <w:jc w:val="both"/>
      </w:pPr>
      <w:r w:rsidRPr="00E23127">
        <w:t>When critically assessing the accomplishments of Finease, it is important to recognize the platform's notable progress in advancing financial inclusivity and availability. The incorporation of Text-to-Speech technology is particularly commendable as it caters to the requirements of users with disabilities who encounter obstacles when using conventional financial services. Through this integration, Finease has shown its dedication to removing barriers and ensuring that everyone, regardless of their capabilities, can efficiently handle their finances.</w:t>
      </w:r>
    </w:p>
    <w:p w14:paraId="17BC440C" w14:textId="2D171515" w:rsidR="00E23127" w:rsidRDefault="00E23127" w:rsidP="00BB0CF3">
      <w:pPr>
        <w:spacing w:after="240" w:line="360" w:lineRule="auto"/>
        <w:jc w:val="both"/>
      </w:pPr>
      <w:r>
        <w:tab/>
      </w:r>
      <w:r w:rsidRPr="00E23127">
        <w:t>Furthermore, the study on the present condition of accessibility in online financial websites demonstrates Finease's proactive effort to comprehend and tackle user requirements. This investigation not only offers valuable understanding into areas that can be improved but also raises awareness among users and developers about the significance of accessibility in financial services. By highlighting crucial accessibility issues, Finease is better equipped to introduce specific solutions that improve the user experience for everyone.</w:t>
      </w:r>
    </w:p>
    <w:p w14:paraId="6A0788AE" w14:textId="73E31EDB" w:rsidR="00E23127" w:rsidRDefault="00E23127" w:rsidP="00BB0CF3">
      <w:pPr>
        <w:spacing w:after="240" w:line="360" w:lineRule="auto"/>
        <w:jc w:val="both"/>
      </w:pPr>
      <w:r>
        <w:tab/>
      </w:r>
      <w:r w:rsidRPr="00E23127">
        <w:t>In addition, Finease's continuous efforts to update and ensure ease of use demonstrate its dedication to offering a dynamic and user-friendly platform. By adapting to meet evolving user needs, Finease guarantees that its platform stays current and efficient in enabling users to independently and effectively manage their finances.</w:t>
      </w:r>
    </w:p>
    <w:p w14:paraId="0CE6D417" w14:textId="54FCF4FE" w:rsidR="00E23127" w:rsidRPr="001B013C" w:rsidRDefault="00E23127" w:rsidP="001B013C">
      <w:pPr>
        <w:spacing w:after="240" w:line="360" w:lineRule="auto"/>
        <w:jc w:val="both"/>
      </w:pPr>
      <w:r>
        <w:tab/>
      </w:r>
      <w:r w:rsidRPr="00E23127">
        <w:t xml:space="preserve">Finease's comprehensive assessment emphasizes its success in advancing financial inclusivity, carrying out important research on accessibility, and upholding a user-focused approach to platform enhancement. Nevertheless, there are opportunities for further development, including the resolution of remaining accessibility challenges and the improvement of platform functions based on user </w:t>
      </w:r>
      <w:r>
        <w:t>feedback</w:t>
      </w:r>
      <w:r w:rsidRPr="00E23127">
        <w: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195" w:name="_Toc165401222"/>
      <w:r>
        <w:lastRenderedPageBreak/>
        <w:t>6</w:t>
      </w:r>
      <w:r w:rsidR="00E83D24">
        <w:t>.2 Limitation</w:t>
      </w:r>
      <w:bookmarkEnd w:id="195"/>
    </w:p>
    <w:p w14:paraId="31433DA5" w14:textId="2D464B73" w:rsidR="00E23127" w:rsidRPr="00E23127" w:rsidRDefault="00E23127" w:rsidP="00EC3429">
      <w:pPr>
        <w:spacing w:line="360" w:lineRule="auto"/>
        <w:jc w:val="both"/>
      </w:pPr>
      <w:r w:rsidRPr="00E23127">
        <w:t>Finease encounters specific constraints that require consideration, including the potential challenge of learning to use new technology, particularly for individuals less acquainted with online financial platforms or Text-to-Speech technology. Additionally, while the platform strives to accommodate users with disabilities, ensuring universal accessibility across all devices and interfaces may present difficulties. Moreover,</w:t>
      </w:r>
      <w:r w:rsidR="00311CE8">
        <w:t xml:space="preserve"> </w:t>
      </w:r>
      <w:r w:rsidR="00311CE8" w:rsidRPr="00311CE8">
        <w:t xml:space="preserve">Finease </w:t>
      </w:r>
      <w:r w:rsidR="00311CE8">
        <w:t>must prioritize</w:t>
      </w:r>
      <w:r w:rsidR="00311CE8" w:rsidRPr="00311CE8">
        <w:t xml:space="preserve"> dealing with privacy and security issues by putting in place strong data encryption methods to effectively protect user information. The absence of encryption could make sensitive data vulnerable to potential threats, jeopardizing user trust and confidence in the platform. Additionally, despite having audio feedback features, Finease may encounter challenges in offering visual feedback, which is crucial for</w:t>
      </w:r>
      <w:r w:rsidR="00D2405B">
        <w:t xml:space="preserve"> sighted </w:t>
      </w:r>
      <w:r w:rsidR="00D2405B" w:rsidRPr="00311CE8">
        <w:t>users</w:t>
      </w:r>
      <w:r w:rsidR="00311CE8" w:rsidRPr="00311CE8">
        <w:t xml:space="preserve"> to confirm their actions and interact with the interface efficiently. Striking a balance between auditory and visual feedback mechanisms can improve the overall usability and accessibility of Finease for a wider spectrum of users.</w:t>
      </w:r>
    </w:p>
    <w:p w14:paraId="6665C7DA" w14:textId="77777777" w:rsidR="00116DC9" w:rsidRDefault="00116DC9" w:rsidP="00116DC9">
      <w:pPr>
        <w:spacing w:after="240" w:line="360" w:lineRule="auto"/>
        <w:jc w:val="both"/>
      </w:pPr>
    </w:p>
    <w:p w14:paraId="56925111" w14:textId="77777777" w:rsidR="001905DE" w:rsidRPr="004F32D0" w:rsidRDefault="001905DE" w:rsidP="001905DE">
      <w:pPr>
        <w:spacing w:line="360" w:lineRule="auto"/>
        <w:jc w:val="both"/>
      </w:pPr>
    </w:p>
    <w:p w14:paraId="78BDCC6E" w14:textId="487CBD7E" w:rsidR="00DE19C6" w:rsidRDefault="00E66B08" w:rsidP="00326B40">
      <w:pPr>
        <w:pStyle w:val="Heading2"/>
      </w:pPr>
      <w:bookmarkStart w:id="196" w:name="_Toc165401223"/>
      <w:r>
        <w:t>6</w:t>
      </w:r>
      <w:r w:rsidR="00E83D24">
        <w:t xml:space="preserve">.3 </w:t>
      </w:r>
      <w:r w:rsidR="00037E58">
        <w:t>Recommendation</w:t>
      </w:r>
      <w:bookmarkEnd w:id="196"/>
    </w:p>
    <w:p w14:paraId="639E7D97" w14:textId="011C6276" w:rsidR="004F32D0" w:rsidRPr="005E2632" w:rsidRDefault="00125995" w:rsidP="005E2632">
      <w:pPr>
        <w:spacing w:line="360" w:lineRule="auto"/>
        <w:jc w:val="both"/>
        <w:rPr>
          <w:i/>
          <w:iCs/>
        </w:rPr>
      </w:pPr>
      <w:r>
        <w:t>The recommendation for Finease future enhancement is to go</w:t>
      </w:r>
      <w:r w:rsidRPr="00125995">
        <w:t xml:space="preserve"> beyond Text-to-Speech technology to improve accessibility could involve conducting comprehensive accessibility assessments and implementing recommended approaches such as using semantic HTML, Accessible Rich Internet Applications</w:t>
      </w:r>
      <w:r>
        <w:t xml:space="preserve"> (ARIA) </w:t>
      </w:r>
      <w:r w:rsidRPr="00125995">
        <w:t xml:space="preserve">attributes, and keyboard navigation to ensure compatibility with screen readers and other assistive tools. Second, prioritizing the enhancement of user interface responsiveness across various devices and screen sizes can be achieved by adopting a mobile-first design approach and optimizing CSS for better performance. Additionally, </w:t>
      </w:r>
      <w:r>
        <w:t>m</w:t>
      </w:r>
      <w:r w:rsidRPr="00125995">
        <w:t xml:space="preserve">aintaining high security standards is also crucial through measures such as data encryption, secure authentication processes, and regular security evaluations aimed at safeguarding user privacy from potential data breaches. Finally, gathering input from </w:t>
      </w:r>
      <w:r w:rsidR="00C825BF">
        <w:t>various</w:t>
      </w:r>
      <w:r w:rsidRPr="00125995">
        <w:t xml:space="preserve"> stakeholders on </w:t>
      </w:r>
      <w:r w:rsidR="000D6128">
        <w:t xml:space="preserve">bank </w:t>
      </w:r>
      <w:r w:rsidRPr="00125995">
        <w:t>functionality</w:t>
      </w:r>
      <w:r w:rsidRPr="00125995">
        <w:rPr>
          <w:rFonts w:ascii="Cambria Math" w:hAnsi="Cambria Math" w:cs="Cambria Math"/>
        </w:rPr>
        <w:t xml:space="preserve"> </w:t>
      </w:r>
      <w:r w:rsidRPr="00125995">
        <w:t>would enable Finease to prioritize feature enhancements effectively based on actual needs, resulting in continuous alignment with users' evolving requirements.</w:t>
      </w:r>
    </w:p>
    <w:p w14:paraId="5DCEA590" w14:textId="18458E3C" w:rsidR="009F443D" w:rsidRDefault="009F443D">
      <w:r>
        <w:br w:type="page"/>
      </w:r>
    </w:p>
    <w:p w14:paraId="0E4B5745" w14:textId="0D0BB037" w:rsidR="008F0687" w:rsidRDefault="008F0687" w:rsidP="00FD02D4">
      <w:pPr>
        <w:pStyle w:val="Heading1"/>
        <w:spacing w:after="0"/>
      </w:pPr>
      <w:bookmarkStart w:id="197" w:name="_Toc165401224"/>
      <w:r>
        <w:lastRenderedPageBreak/>
        <w:t>References</w:t>
      </w:r>
      <w:bookmarkEnd w:id="197"/>
    </w:p>
    <w:p w14:paraId="1ABAA540" w14:textId="77777777" w:rsidR="005E2632" w:rsidRDefault="005E2632" w:rsidP="005E2632">
      <w:pPr>
        <w:pStyle w:val="NormalWeb"/>
        <w:spacing w:before="0" w:beforeAutospacing="0" w:after="24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05624B17" w14:textId="77777777" w:rsidR="005E2632" w:rsidRDefault="005E2632" w:rsidP="005E2632">
      <w:pPr>
        <w:pStyle w:val="NormalWeb"/>
        <w:spacing w:before="0" w:beforeAutospacing="0" w:after="24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26E765BB" w14:textId="77777777" w:rsidR="005E2632" w:rsidRDefault="005E2632" w:rsidP="005E2632">
      <w:pPr>
        <w:pStyle w:val="NormalWeb"/>
        <w:spacing w:before="0" w:beforeAutospacing="0" w:after="24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16368F80" w14:textId="77777777" w:rsidR="005E2632" w:rsidRDefault="005E2632" w:rsidP="005E2632">
      <w:pPr>
        <w:pStyle w:val="NormalWeb"/>
        <w:spacing w:before="0" w:beforeAutospacing="0" w:after="240" w:afterAutospacing="0" w:line="360" w:lineRule="auto"/>
        <w:ind w:left="720" w:hanging="720"/>
        <w:jc w:val="both"/>
      </w:pPr>
      <w:r>
        <w:t xml:space="preserve">Barclays. (n.d.). </w:t>
      </w:r>
      <w:r>
        <w:rPr>
          <w:i/>
          <w:iCs/>
        </w:rPr>
        <w:t>Accessibility and disability</w:t>
      </w:r>
      <w:r>
        <w:t>. Www.barclays.co.uk. https://www.barclays.co.uk/accessibility/</w:t>
      </w:r>
    </w:p>
    <w:p w14:paraId="462BEFCD" w14:textId="77777777" w:rsidR="005E2632" w:rsidRDefault="005E2632" w:rsidP="005E2632">
      <w:pPr>
        <w:pStyle w:val="NormalWeb"/>
        <w:spacing w:before="0" w:beforeAutospacing="0" w:after="240" w:afterAutospacing="0" w:line="360" w:lineRule="auto"/>
        <w:ind w:left="720" w:hanging="720"/>
        <w:jc w:val="both"/>
      </w:pPr>
      <w:r>
        <w:t xml:space="preserve">BBC. (n.d.). </w:t>
      </w:r>
      <w:r>
        <w:rPr>
          <w:i/>
          <w:iCs/>
        </w:rPr>
        <w:t>Accessibility</w:t>
      </w:r>
      <w:r>
        <w:t>. Www.bbc.co.uk. https://www.bbc.co.uk/accessibility/</w:t>
      </w:r>
    </w:p>
    <w:p w14:paraId="1E9B5E32" w14:textId="77777777" w:rsidR="005E2632" w:rsidRDefault="005E2632" w:rsidP="005E2632">
      <w:pPr>
        <w:pStyle w:val="NormalWeb"/>
        <w:spacing w:before="0" w:beforeAutospacing="0" w:after="240" w:afterAutospacing="0" w:line="360" w:lineRule="auto"/>
        <w:ind w:left="720" w:hanging="720"/>
        <w:jc w:val="both"/>
      </w:pPr>
      <w:r>
        <w:t xml:space="preserve">Computer Hope. (2019). </w:t>
      </w:r>
      <w:r>
        <w:rPr>
          <w:i/>
          <w:iCs/>
        </w:rPr>
        <w:t>What is Windows?</w:t>
      </w:r>
      <w:r>
        <w:t xml:space="preserve"> Computerhope.com. https://www.computerhope.com/jargon/w/windows.htm</w:t>
      </w:r>
    </w:p>
    <w:p w14:paraId="49796C05" w14:textId="77777777" w:rsidR="005E2632" w:rsidRDefault="005E2632" w:rsidP="005E2632">
      <w:pPr>
        <w:pStyle w:val="NormalWeb"/>
        <w:spacing w:before="0" w:beforeAutospacing="0" w:after="24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5231DD13" w14:textId="77777777" w:rsidR="005E2632" w:rsidRDefault="005E2632" w:rsidP="005E2632">
      <w:pPr>
        <w:pStyle w:val="NormalWeb"/>
        <w:spacing w:before="0" w:beforeAutospacing="0" w:after="24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5DFAF2E6" w14:textId="77777777" w:rsidR="005E2632" w:rsidRDefault="005E2632" w:rsidP="005E2632">
      <w:pPr>
        <w:pStyle w:val="NormalWeb"/>
        <w:spacing w:before="0" w:beforeAutospacing="0" w:after="24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7F4548F4" w14:textId="77777777" w:rsidR="005E2632" w:rsidRDefault="005E2632" w:rsidP="005E2632">
      <w:pPr>
        <w:pStyle w:val="NormalWeb"/>
        <w:spacing w:before="0" w:beforeAutospacing="0" w:after="240" w:afterAutospacing="0" w:line="360" w:lineRule="auto"/>
        <w:ind w:left="720" w:hanging="720"/>
        <w:jc w:val="both"/>
      </w:pPr>
      <w:r>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00CABF5" w14:textId="77777777" w:rsidR="005E2632" w:rsidRDefault="005E2632" w:rsidP="005E2632">
      <w:pPr>
        <w:pStyle w:val="NormalWeb"/>
        <w:spacing w:before="0" w:beforeAutospacing="0" w:after="240" w:afterAutospacing="0" w:line="360" w:lineRule="auto"/>
        <w:ind w:left="720" w:hanging="720"/>
        <w:jc w:val="both"/>
      </w:pPr>
      <w:r>
        <w:lastRenderedPageBreak/>
        <w:t xml:space="preserve">Kolowich, L. (2018). </w:t>
      </w:r>
      <w:r>
        <w:rPr>
          <w:i/>
          <w:iCs/>
        </w:rPr>
        <w:t>Web Design 101: How HTML, CSS, and JavaScript Work</w:t>
      </w:r>
      <w:r>
        <w:t>. Hubspot.com. https://blog.hubspot.com/marketing/web-design-html-css-javascript</w:t>
      </w:r>
    </w:p>
    <w:p w14:paraId="212D9E76" w14:textId="77777777" w:rsidR="005E2632" w:rsidRDefault="005E2632" w:rsidP="005E2632">
      <w:pPr>
        <w:pStyle w:val="NormalWeb"/>
        <w:spacing w:before="0" w:beforeAutospacing="0" w:after="240" w:afterAutospacing="0" w:line="360" w:lineRule="auto"/>
        <w:ind w:left="720" w:hanging="720"/>
        <w:jc w:val="both"/>
      </w:pPr>
      <w:r>
        <w:t xml:space="preserve">Loshin, P., &amp; Bigelow, S. J. (2021). </w:t>
      </w:r>
      <w:r>
        <w:rPr>
          <w:i/>
          <w:iCs/>
        </w:rPr>
        <w:t>What is the Linux operating system?</w:t>
      </w:r>
      <w:r>
        <w:t xml:space="preserve"> SearchDataCenter. https://www.techtarget.com/searchdatacenter/definition/Linux-operating-system</w:t>
      </w:r>
    </w:p>
    <w:p w14:paraId="6E24E124" w14:textId="77777777" w:rsidR="005E2632" w:rsidRDefault="005E2632" w:rsidP="005E2632">
      <w:pPr>
        <w:pStyle w:val="NormalWeb"/>
        <w:spacing w:before="0" w:beforeAutospacing="0" w:after="24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17DE1ED6" w14:textId="77777777" w:rsidR="005E2632" w:rsidRDefault="005E2632" w:rsidP="005E2632">
      <w:pPr>
        <w:pStyle w:val="NormalWeb"/>
        <w:spacing w:before="0" w:beforeAutospacing="0" w:after="24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3F51BBDA" w14:textId="77777777" w:rsidR="005E2632" w:rsidRDefault="005E2632" w:rsidP="005E2632">
      <w:pPr>
        <w:pStyle w:val="NormalWeb"/>
        <w:spacing w:before="0" w:beforeAutospacing="0" w:after="240" w:afterAutospacing="0" w:line="360" w:lineRule="auto"/>
        <w:ind w:left="720" w:hanging="720"/>
        <w:jc w:val="both"/>
      </w:pPr>
      <w:r>
        <w:t xml:space="preserve">Oracle. (2019). </w:t>
      </w:r>
      <w:r>
        <w:rPr>
          <w:i/>
          <w:iCs/>
        </w:rPr>
        <w:t>MySQL :: MySQL 8.0 Reference Manual :: 1.3.1 What is MySQL?</w:t>
      </w:r>
      <w:r>
        <w:t xml:space="preserve"> Mysql.com. https://dev.mysql.com/doc/refman/8.0/en/what-is-mysql.html</w:t>
      </w:r>
    </w:p>
    <w:p w14:paraId="3DA0784E" w14:textId="77777777" w:rsidR="005E2632" w:rsidRDefault="005E2632" w:rsidP="005E2632">
      <w:pPr>
        <w:pStyle w:val="NormalWeb"/>
        <w:spacing w:before="0" w:beforeAutospacing="0" w:after="240" w:afterAutospacing="0" w:line="360" w:lineRule="auto"/>
        <w:ind w:left="720" w:hanging="720"/>
        <w:jc w:val="both"/>
      </w:pPr>
      <w:r>
        <w:t xml:space="preserve">Podsiadło, M., &amp; Chahar, S. (2016). Text-to-Speech for Individuals with Vision Loss: A User Study. </w:t>
      </w:r>
      <w:r>
        <w:rPr>
          <w:i/>
          <w:iCs/>
        </w:rPr>
        <w:t>INTERSPEECH 2016</w:t>
      </w:r>
      <w:r>
        <w:t>. https://doi.org/10.21437/interspeech.2016-1376</w:t>
      </w:r>
    </w:p>
    <w:p w14:paraId="50342792" w14:textId="77777777" w:rsidR="005E2632" w:rsidRDefault="005E2632" w:rsidP="005E2632">
      <w:pPr>
        <w:pStyle w:val="NormalWeb"/>
        <w:spacing w:before="0" w:beforeAutospacing="0" w:after="240" w:afterAutospacing="0" w:line="360" w:lineRule="auto"/>
        <w:ind w:left="720" w:hanging="720"/>
        <w:jc w:val="both"/>
      </w:pPr>
      <w:r>
        <w:t xml:space="preserve">Pomponio, A. (2022). </w:t>
      </w:r>
      <w:r>
        <w:rPr>
          <w:i/>
          <w:iCs/>
        </w:rPr>
        <w:t>Tomcat vs. NGINX | OpenLogic by Perforce</w:t>
      </w:r>
      <w:r>
        <w:t>. Www.openlogic.com. https://www.openlogic.com/blog/tomcat-vs-nginx</w:t>
      </w:r>
    </w:p>
    <w:p w14:paraId="7BDEE0B4" w14:textId="77777777" w:rsidR="005E2632" w:rsidRDefault="005E2632" w:rsidP="005E2632">
      <w:pPr>
        <w:pStyle w:val="NormalWeb"/>
        <w:spacing w:before="0" w:beforeAutospacing="0" w:after="24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05F6356" w14:textId="77777777" w:rsidR="005E2632" w:rsidRDefault="005E2632" w:rsidP="005E2632">
      <w:pPr>
        <w:pStyle w:val="NormalWeb"/>
        <w:spacing w:before="0" w:beforeAutospacing="0" w:after="240" w:afterAutospacing="0" w:line="360" w:lineRule="auto"/>
        <w:ind w:left="720" w:hanging="720"/>
        <w:jc w:val="both"/>
      </w:pPr>
      <w:r>
        <w:t xml:space="preserve">Ronchi, C., Khodjanov, A., Mahkamov, M., &amp; Zakhidov, S. (2011). Security, Privacy and Efficiency of Internet Banking Transactions. </w:t>
      </w:r>
      <w:r>
        <w:rPr>
          <w:i/>
          <w:iCs/>
        </w:rPr>
        <w:t>World Congress on Internet Security (WorldCIS-2011)</w:t>
      </w:r>
      <w:r>
        <w:t>. https://doi.org/10.1109/WorldCIS17046.2011.5749854</w:t>
      </w:r>
    </w:p>
    <w:p w14:paraId="56729D27" w14:textId="77777777" w:rsidR="005E2632" w:rsidRDefault="005E2632" w:rsidP="005E2632">
      <w:pPr>
        <w:pStyle w:val="NormalWeb"/>
        <w:spacing w:before="0" w:beforeAutospacing="0" w:after="240" w:afterAutospacing="0" w:line="360" w:lineRule="auto"/>
        <w:ind w:left="720" w:hanging="720"/>
        <w:jc w:val="both"/>
      </w:pPr>
      <w:r>
        <w:t xml:space="preserve">Saravanan, K. (2017). SYSTEMS DEVELOPMENT METHODOLOGIES: CONCEPTUAL STUDY. </w:t>
      </w:r>
      <w:r>
        <w:rPr>
          <w:i/>
          <w:iCs/>
        </w:rPr>
        <w:t>Indian J.Sci.Res</w:t>
      </w:r>
      <w:r>
        <w:t xml:space="preserve">, </w:t>
      </w:r>
      <w:r>
        <w:rPr>
          <w:i/>
          <w:iCs/>
        </w:rPr>
        <w:t>14</w:t>
      </w:r>
      <w:r>
        <w:t>(1), 27–37. https://www.ijsr.in/upload/105047310905.pdf</w:t>
      </w:r>
    </w:p>
    <w:p w14:paraId="0603C2E1" w14:textId="77777777" w:rsidR="005E2632" w:rsidRDefault="005E2632" w:rsidP="005E2632">
      <w:pPr>
        <w:pStyle w:val="NormalWeb"/>
        <w:spacing w:before="0" w:beforeAutospacing="0" w:after="240" w:afterAutospacing="0" w:line="360" w:lineRule="auto"/>
        <w:ind w:left="720" w:hanging="720"/>
        <w:jc w:val="both"/>
      </w:pPr>
      <w:r>
        <w:lastRenderedPageBreak/>
        <w:t xml:space="preserve">Schnell, K., &amp; Roy, K. (2021). Website Privacy Notification for the Visually Impaired. </w:t>
      </w:r>
      <w:r>
        <w:rPr>
          <w:i/>
          <w:iCs/>
        </w:rPr>
        <w:t>2021 IEEE Symposium Series on Computational Intelligence (SSCI)</w:t>
      </w:r>
      <w:r>
        <w:t>. https://doi.org/10.1109/ssci50451.2021.9659986</w:t>
      </w:r>
    </w:p>
    <w:p w14:paraId="5957DFD1" w14:textId="77777777" w:rsidR="005E2632" w:rsidRDefault="005E2632" w:rsidP="005E2632">
      <w:pPr>
        <w:pStyle w:val="NormalWeb"/>
        <w:spacing w:before="0" w:beforeAutospacing="0" w:after="240" w:afterAutospacing="0" w:line="360" w:lineRule="auto"/>
        <w:ind w:left="720" w:hanging="720"/>
        <w:jc w:val="both"/>
      </w:pPr>
      <w:r>
        <w:t xml:space="preserve">Sergeev, A. (2020). What is Scrum Lifecycle. </w:t>
      </w:r>
      <w:r>
        <w:rPr>
          <w:i/>
          <w:iCs/>
        </w:rPr>
        <w:t>Hygger: Project Management Software &amp; Tools for Companies</w:t>
      </w:r>
      <w:r>
        <w:t>. https://hygger.io/blog/what-is-scrum-lifecycle/</w:t>
      </w:r>
    </w:p>
    <w:p w14:paraId="1B3249F7" w14:textId="77777777" w:rsidR="005E2632" w:rsidRDefault="005E2632" w:rsidP="005E2632">
      <w:pPr>
        <w:pStyle w:val="NormalWeb"/>
        <w:spacing w:before="0" w:beforeAutospacing="0" w:after="240" w:afterAutospacing="0" w:line="360" w:lineRule="auto"/>
        <w:ind w:left="720" w:hanging="720"/>
        <w:jc w:val="both"/>
      </w:pPr>
      <w:r>
        <w:t xml:space="preserve">shubhamp338. (2022). </w:t>
      </w:r>
      <w:r>
        <w:rPr>
          <w:i/>
          <w:iCs/>
        </w:rPr>
        <w:t>Spring Boot - Thymeleaf with Example</w:t>
      </w:r>
      <w:r>
        <w:t>. GeeksforGeeks. https://www.geeksforgeeks.org/spring-boot-thymeleaf-with-example/</w:t>
      </w:r>
    </w:p>
    <w:p w14:paraId="734C57ED" w14:textId="77777777" w:rsidR="005E2632" w:rsidRDefault="005E2632" w:rsidP="005E2632">
      <w:pPr>
        <w:pStyle w:val="NormalWeb"/>
        <w:spacing w:before="0" w:beforeAutospacing="0" w:after="240" w:afterAutospacing="0" w:line="360" w:lineRule="auto"/>
        <w:ind w:left="720" w:hanging="720"/>
        <w:jc w:val="both"/>
      </w:pPr>
      <w:r>
        <w:t xml:space="preserve">Spring. (2024). </w:t>
      </w:r>
      <w:r>
        <w:rPr>
          <w:i/>
          <w:iCs/>
        </w:rPr>
        <w:t>Spring Boot Maven Plugin Documentation</w:t>
      </w:r>
      <w:r>
        <w:t>. Docs.spring.io. https://docs.spring.io/spring-boot/docs/current/maven-plugin/reference/htmlsingle/</w:t>
      </w:r>
    </w:p>
    <w:p w14:paraId="52D61F13" w14:textId="77777777" w:rsidR="005E2632" w:rsidRDefault="005E2632" w:rsidP="005E2632">
      <w:pPr>
        <w:pStyle w:val="NormalWeb"/>
        <w:spacing w:before="0" w:beforeAutospacing="0" w:after="240" w:afterAutospacing="0" w:line="360" w:lineRule="auto"/>
        <w:ind w:left="720" w:hanging="720"/>
        <w:jc w:val="both"/>
      </w:pPr>
      <w:r>
        <w:t xml:space="preserve">Swain , D., &amp; Sahoo, S. S. (2021). Empowering the Visually Impaired Learners with Text-to-Speech-Based Solution. </w:t>
      </w:r>
      <w:r>
        <w:rPr>
          <w:i/>
          <w:iCs/>
        </w:rPr>
        <w:t>Advances in Intelligent Systems and Computing Book Series</w:t>
      </w:r>
      <w:r>
        <w:t xml:space="preserve">, </w:t>
      </w:r>
      <w:r>
        <w:rPr>
          <w:i/>
          <w:iCs/>
        </w:rPr>
        <w:t>1311</w:t>
      </w:r>
      <w:r>
        <w:t>, 565–573. https://link.springer.com/chapter/10.1007/978-981-33-4859-2_55</w:t>
      </w:r>
    </w:p>
    <w:p w14:paraId="7B72FF07" w14:textId="77777777" w:rsidR="005E2632" w:rsidRDefault="005E2632" w:rsidP="005E2632">
      <w:pPr>
        <w:pStyle w:val="NormalWeb"/>
        <w:spacing w:before="0" w:beforeAutospacing="0" w:after="240" w:afterAutospacing="0" w:line="360" w:lineRule="auto"/>
        <w:ind w:left="720" w:hanging="720"/>
        <w:jc w:val="both"/>
      </w:pPr>
      <w:r>
        <w:t xml:space="preserve">Szarkowska, A. (2011). Text-to-speech audio description: towards wider availability of AD. </w:t>
      </w:r>
      <w:r>
        <w:rPr>
          <w:i/>
          <w:iCs/>
        </w:rPr>
        <w:t xml:space="preserve">The Journal of Specialised Translation </w:t>
      </w:r>
      <w:r>
        <w:t xml:space="preserve">, </w:t>
      </w:r>
      <w:r>
        <w:rPr>
          <w:i/>
          <w:iCs/>
        </w:rPr>
        <w:t>15</w:t>
      </w:r>
      <w:r>
        <w:t>, 142–163. https://www.researchgate.net/publication/245022819_Text-to-speech_audio_description_towards_wider_availability_of_AD</w:t>
      </w:r>
    </w:p>
    <w:p w14:paraId="05AEBBAA" w14:textId="77777777" w:rsidR="005E2632" w:rsidRDefault="005E2632" w:rsidP="005E2632">
      <w:pPr>
        <w:pStyle w:val="NormalWeb"/>
        <w:spacing w:before="0" w:beforeAutospacing="0" w:after="240" w:afterAutospacing="0" w:line="360" w:lineRule="auto"/>
        <w:ind w:left="720" w:hanging="720"/>
        <w:jc w:val="both"/>
      </w:pPr>
      <w:r>
        <w:t xml:space="preserve">Turing. (2022). </w:t>
      </w:r>
      <w:r>
        <w:rPr>
          <w:i/>
          <w:iCs/>
        </w:rPr>
        <w:t>Visual Studio vs Visual Studio Code</w:t>
      </w:r>
      <w:r>
        <w:t>. Www.turing.com. https://www.turing.com/kb/ultimate-guide-visual-studio-vs-visual-studio-code</w:t>
      </w:r>
    </w:p>
    <w:p w14:paraId="1B620FA6" w14:textId="77777777" w:rsidR="005E2632" w:rsidRDefault="005E2632" w:rsidP="005E2632">
      <w:pPr>
        <w:pStyle w:val="NormalWeb"/>
        <w:spacing w:before="0" w:beforeAutospacing="0" w:after="240" w:afterAutospacing="0" w:line="360" w:lineRule="auto"/>
        <w:ind w:left="720" w:hanging="720"/>
        <w:jc w:val="both"/>
      </w:pPr>
      <w:r>
        <w:t xml:space="preserve">Valeria, K. (2023). </w:t>
      </w:r>
      <w:r>
        <w:rPr>
          <w:i/>
          <w:iCs/>
        </w:rPr>
        <w:t>Usage Share of Web Browsers</w:t>
      </w:r>
      <w:r>
        <w:t>. Gloria Themes. https://gloriathemes.com/usage-share-of-web-browsers/</w:t>
      </w:r>
    </w:p>
    <w:p w14:paraId="1BFF1133" w14:textId="77777777" w:rsidR="005E2632" w:rsidRDefault="005E2632" w:rsidP="005E2632">
      <w:pPr>
        <w:pStyle w:val="NormalWeb"/>
        <w:spacing w:before="0" w:beforeAutospacing="0" w:after="240" w:afterAutospacing="0" w:line="360" w:lineRule="auto"/>
        <w:ind w:left="720" w:hanging="720"/>
        <w:jc w:val="both"/>
      </w:pPr>
      <w:r>
        <w:t xml:space="preserve">vpadmin.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77F0C8C" w14:textId="0CBF7D27" w:rsidR="009F443D" w:rsidRDefault="005E2632" w:rsidP="00FD02D4">
      <w:pPr>
        <w:pStyle w:val="NormalWeb"/>
        <w:spacing w:before="0" w:beforeAutospacing="0" w:after="24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4B10BC88" w14:textId="5C11F218" w:rsidR="008F0687" w:rsidRPr="008F0687" w:rsidRDefault="008F0687" w:rsidP="00326B40">
      <w:pPr>
        <w:pStyle w:val="Heading1"/>
      </w:pPr>
      <w:bookmarkStart w:id="198" w:name="_Toc165401225"/>
      <w:r>
        <w:lastRenderedPageBreak/>
        <w:t>Appendices</w:t>
      </w:r>
      <w:bookmarkEnd w:id="198"/>
    </w:p>
    <w:p w14:paraId="7256AF83" w14:textId="657BDD78" w:rsidR="00E63712" w:rsidRDefault="00E63712" w:rsidP="00326B40">
      <w:pPr>
        <w:pStyle w:val="Heading2"/>
      </w:pPr>
      <w:bookmarkStart w:id="199" w:name="_Toc165401226"/>
      <w:r>
        <w:t>Appendix A – PPF</w:t>
      </w:r>
      <w:bookmarkEnd w:id="199"/>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99"/>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100"/>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101"/>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102"/>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103"/>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104"/>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105"/>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106"/>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107"/>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200" w:name="_Toc165401227"/>
      <w:r>
        <w:lastRenderedPageBreak/>
        <w:t>Appendix B – Ethics Form</w:t>
      </w:r>
      <w:bookmarkEnd w:id="200"/>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108"/>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109"/>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117"/>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201" w:name="_Toc165401228"/>
      <w:r>
        <w:lastRenderedPageBreak/>
        <w:t>Appendix C – Log Sheets</w:t>
      </w:r>
      <w:bookmarkEnd w:id="201"/>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118"/>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119"/>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120"/>
                    <a:stretch>
                      <a:fillRect/>
                    </a:stretch>
                  </pic:blipFill>
                  <pic:spPr>
                    <a:xfrm>
                      <a:off x="0" y="0"/>
                      <a:ext cx="5760720" cy="7489756"/>
                    </a:xfrm>
                    <a:prstGeom prst="rect">
                      <a:avLst/>
                    </a:prstGeom>
                  </pic:spPr>
                </pic:pic>
              </a:graphicData>
            </a:graphic>
          </wp:inline>
        </w:drawing>
      </w:r>
    </w:p>
    <w:p w14:paraId="3D37B6F4" w14:textId="31C4DC12" w:rsidR="000E38A2" w:rsidRDefault="000E38A2" w:rsidP="000361F5">
      <w:pPr>
        <w:jc w:val="center"/>
      </w:pPr>
      <w:r>
        <w:rPr>
          <w:noProof/>
        </w:rPr>
        <w:lastRenderedPageBreak/>
        <w:drawing>
          <wp:inline distT="0" distB="0" distL="0" distR="0" wp14:anchorId="626622EF" wp14:editId="6E118915">
            <wp:extent cx="5939155" cy="7682865"/>
            <wp:effectExtent l="0" t="0" r="4445" b="0"/>
            <wp:docPr id="7750101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9155" cy="7682865"/>
                    </a:xfrm>
                    <a:prstGeom prst="rect">
                      <a:avLst/>
                    </a:prstGeom>
                    <a:noFill/>
                    <a:ln>
                      <a:noFill/>
                    </a:ln>
                  </pic:spPr>
                </pic:pic>
              </a:graphicData>
            </a:graphic>
          </wp:inline>
        </w:drawing>
      </w:r>
    </w:p>
    <w:p w14:paraId="4C917264" w14:textId="71DD3408" w:rsidR="000E38A2" w:rsidRDefault="000E38A2" w:rsidP="000361F5">
      <w:pPr>
        <w:jc w:val="center"/>
      </w:pPr>
      <w:r>
        <w:rPr>
          <w:noProof/>
        </w:rPr>
        <w:lastRenderedPageBreak/>
        <w:drawing>
          <wp:inline distT="0" distB="0" distL="0" distR="0" wp14:anchorId="719B12A1" wp14:editId="2D09F3DD">
            <wp:extent cx="5939155" cy="7682865"/>
            <wp:effectExtent l="0" t="0" r="4445" b="0"/>
            <wp:docPr id="795799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39155" cy="7682865"/>
                    </a:xfrm>
                    <a:prstGeom prst="rect">
                      <a:avLst/>
                    </a:prstGeom>
                    <a:noFill/>
                    <a:ln>
                      <a:noFill/>
                    </a:ln>
                  </pic:spPr>
                </pic:pic>
              </a:graphicData>
            </a:graphic>
          </wp:inline>
        </w:drawing>
      </w:r>
    </w:p>
    <w:p w14:paraId="3E1D3F3D" w14:textId="68035301" w:rsidR="001B510E" w:rsidRDefault="000E38A2" w:rsidP="00AF5D85">
      <w:pPr>
        <w:jc w:val="center"/>
      </w:pPr>
      <w:r>
        <w:rPr>
          <w:noProof/>
        </w:rPr>
        <w:lastRenderedPageBreak/>
        <w:drawing>
          <wp:inline distT="0" distB="0" distL="0" distR="0" wp14:anchorId="534DC84C" wp14:editId="4D391F1F">
            <wp:extent cx="5939155" cy="7682865"/>
            <wp:effectExtent l="0" t="0" r="4445" b="0"/>
            <wp:docPr id="7417886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39155" cy="7682865"/>
                    </a:xfrm>
                    <a:prstGeom prst="rect">
                      <a:avLst/>
                    </a:prstGeom>
                    <a:noFill/>
                    <a:ln>
                      <a:noFill/>
                    </a:ln>
                  </pic:spPr>
                </pic:pic>
              </a:graphicData>
            </a:graphic>
          </wp:inline>
        </w:drawing>
      </w:r>
    </w:p>
    <w:p w14:paraId="6E9E8347" w14:textId="77777777" w:rsidR="00AF5D85" w:rsidRPr="001B510E" w:rsidRDefault="00AF5D85" w:rsidP="00AF5D85">
      <w:pPr>
        <w:jc w:val="center"/>
      </w:pPr>
    </w:p>
    <w:p w14:paraId="2DF21733" w14:textId="417EB727" w:rsidR="00E63712" w:rsidRDefault="00E63712" w:rsidP="00837A9E">
      <w:pPr>
        <w:pStyle w:val="Heading2"/>
        <w:spacing w:after="0" w:line="240" w:lineRule="auto"/>
      </w:pPr>
      <w:bookmarkStart w:id="202" w:name="_Toc165401229"/>
      <w:r>
        <w:lastRenderedPageBreak/>
        <w:t xml:space="preserve">Appendix D – </w:t>
      </w:r>
      <w:r w:rsidR="001B510E">
        <w:t>Poster</w:t>
      </w:r>
      <w:bookmarkEnd w:id="202"/>
    </w:p>
    <w:p w14:paraId="6F7B11AB" w14:textId="1870FBF5" w:rsidR="000361F5" w:rsidRDefault="000361F5" w:rsidP="000361F5">
      <w:pPr>
        <w:jc w:val="center"/>
      </w:pPr>
    </w:p>
    <w:p w14:paraId="55403005" w14:textId="77777777" w:rsidR="003407C9" w:rsidRDefault="00CC0CBE" w:rsidP="003407C9">
      <w:pPr>
        <w:keepNext/>
        <w:jc w:val="center"/>
      </w:pPr>
      <w:r>
        <w:rPr>
          <w:noProof/>
        </w:rPr>
        <w:drawing>
          <wp:inline distT="0" distB="0" distL="0" distR="0" wp14:anchorId="73813A84" wp14:editId="0ABBDF15">
            <wp:extent cx="5637540" cy="7518530"/>
            <wp:effectExtent l="0" t="0" r="1270" b="6350"/>
            <wp:docPr id="12294185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640728" cy="7522782"/>
                    </a:xfrm>
                    <a:prstGeom prst="rect">
                      <a:avLst/>
                    </a:prstGeom>
                    <a:noFill/>
                    <a:ln>
                      <a:noFill/>
                    </a:ln>
                  </pic:spPr>
                </pic:pic>
              </a:graphicData>
            </a:graphic>
          </wp:inline>
        </w:drawing>
      </w:r>
    </w:p>
    <w:p w14:paraId="08AF7FC2" w14:textId="524F16C0" w:rsidR="00405099" w:rsidRDefault="003407C9" w:rsidP="003407C9">
      <w:pPr>
        <w:pStyle w:val="Caption"/>
        <w:jc w:val="center"/>
        <w:sectPr w:rsidR="00405099" w:rsidSect="000A25FB">
          <w:headerReference w:type="default" r:id="rId125"/>
          <w:footerReference w:type="default" r:id="rId126"/>
          <w:pgSz w:w="12240" w:h="15840"/>
          <w:pgMar w:top="1440" w:right="1440" w:bottom="1440" w:left="1440" w:header="720" w:footer="720" w:gutter="0"/>
          <w:pgNumType w:start="1"/>
          <w:cols w:space="720"/>
          <w:docGrid w:linePitch="360"/>
        </w:sectPr>
      </w:pPr>
      <w:bookmarkStart w:id="203" w:name="_Toc165401098"/>
      <w:r>
        <w:t xml:space="preserve">Figure </w:t>
      </w:r>
      <w:r>
        <w:fldChar w:fldCharType="begin"/>
      </w:r>
      <w:r>
        <w:instrText xml:space="preserve"> SEQ Figure \* ARABIC </w:instrText>
      </w:r>
      <w:r>
        <w:fldChar w:fldCharType="separate"/>
      </w:r>
      <w:r>
        <w:rPr>
          <w:noProof/>
        </w:rPr>
        <w:t>82</w:t>
      </w:r>
      <w:r>
        <w:fldChar w:fldCharType="end"/>
      </w:r>
      <w:r>
        <w:t>: Finease's A3 Poster</w:t>
      </w:r>
      <w:bookmarkEnd w:id="203"/>
    </w:p>
    <w:p w14:paraId="31551922" w14:textId="539D0547" w:rsidR="003F26CA" w:rsidRDefault="003F26CA" w:rsidP="00326B40">
      <w:pPr>
        <w:pStyle w:val="Heading2"/>
      </w:pPr>
      <w:bookmarkStart w:id="204" w:name="_Toc165401230"/>
      <w:r>
        <w:lastRenderedPageBreak/>
        <w:t>Appendix E – Gantt Chart</w:t>
      </w:r>
      <w:bookmarkEnd w:id="204"/>
    </w:p>
    <w:p w14:paraId="172723CC" w14:textId="77777777" w:rsidR="003407C9" w:rsidRDefault="000D6DC2" w:rsidP="003407C9">
      <w:pPr>
        <w:keepNext/>
        <w:spacing w:after="240"/>
        <w:jc w:val="center"/>
      </w:pPr>
      <w:r>
        <w:rPr>
          <w:noProof/>
        </w:rPr>
        <w:drawing>
          <wp:inline distT="0" distB="0" distL="0" distR="0" wp14:anchorId="01868720" wp14:editId="792317C9">
            <wp:extent cx="8092440" cy="4599369"/>
            <wp:effectExtent l="19050" t="19050" r="22860" b="10795"/>
            <wp:docPr id="863979654"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79654" name="Picture 27" descr="A screenshot of a computer&#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409" r="4641"/>
                    <a:stretch/>
                  </pic:blipFill>
                  <pic:spPr bwMode="auto">
                    <a:xfrm>
                      <a:off x="0" y="0"/>
                      <a:ext cx="8092440" cy="459936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9461917" w14:textId="07C1FB6D" w:rsidR="002C4434" w:rsidRPr="00DC513B" w:rsidRDefault="003407C9" w:rsidP="003407C9">
      <w:pPr>
        <w:pStyle w:val="Caption"/>
        <w:jc w:val="center"/>
      </w:pPr>
      <w:bookmarkStart w:id="205" w:name="_Toc165401099"/>
      <w:r>
        <w:t xml:space="preserve">Figure </w:t>
      </w:r>
      <w:r>
        <w:fldChar w:fldCharType="begin"/>
      </w:r>
      <w:r>
        <w:instrText xml:space="preserve"> SEQ Figure \* ARABIC </w:instrText>
      </w:r>
      <w:r>
        <w:fldChar w:fldCharType="separate"/>
      </w:r>
      <w:r>
        <w:rPr>
          <w:noProof/>
        </w:rPr>
        <w:t>83</w:t>
      </w:r>
      <w:r>
        <w:fldChar w:fldCharType="end"/>
      </w:r>
      <w:r>
        <w:t>: Gantt Chart</w:t>
      </w:r>
      <w:bookmarkEnd w:id="205"/>
    </w:p>
    <w:p w14:paraId="2FFAC6F7" w14:textId="77777777" w:rsidR="00DC513B" w:rsidRPr="00DC513B" w:rsidRDefault="00DC513B" w:rsidP="00DC513B"/>
    <w:p w14:paraId="52AAAD79" w14:textId="77777777" w:rsidR="00405099" w:rsidRDefault="00405099">
      <w:pPr>
        <w:rPr>
          <w:rFonts w:eastAsiaTheme="majorEastAsia"/>
          <w:b/>
          <w:bCs/>
          <w:sz w:val="28"/>
          <w:szCs w:val="28"/>
        </w:rPr>
        <w:sectPr w:rsidR="00405099" w:rsidSect="000A25FB">
          <w:pgSz w:w="15840" w:h="12240" w:orient="landscape"/>
          <w:pgMar w:top="1440" w:right="1440" w:bottom="1440" w:left="1440" w:header="720" w:footer="720" w:gutter="0"/>
          <w:cols w:space="720"/>
          <w:docGrid w:linePitch="360"/>
        </w:sectPr>
      </w:pPr>
    </w:p>
    <w:p w14:paraId="7DE9F513" w14:textId="1B1E2930" w:rsidR="00001358" w:rsidRDefault="00001358" w:rsidP="00326B40">
      <w:pPr>
        <w:pStyle w:val="Heading2"/>
      </w:pPr>
      <w:bookmarkStart w:id="206" w:name="_Toc165401231"/>
      <w:r>
        <w:lastRenderedPageBreak/>
        <w:t>Appendix F – Sample Code Implementation</w:t>
      </w:r>
      <w:bookmarkEnd w:id="206"/>
    </w:p>
    <w:p w14:paraId="7AE7D25F" w14:textId="77777777" w:rsidR="00E312E9" w:rsidRDefault="00C86865" w:rsidP="00E312E9">
      <w:pPr>
        <w:spacing w:line="360" w:lineRule="auto"/>
        <w:jc w:val="both"/>
        <w:rPr>
          <w:b/>
          <w:bCs/>
        </w:rPr>
      </w:pPr>
      <w:r w:rsidRPr="00B8457A">
        <w:rPr>
          <w:b/>
          <w:bCs/>
        </w:rPr>
        <w:t>Text to speech</w:t>
      </w:r>
    </w:p>
    <w:p w14:paraId="5F43052E" w14:textId="77777777" w:rsidR="003407C9" w:rsidRDefault="00C86865" w:rsidP="003407C9">
      <w:pPr>
        <w:keepNext/>
        <w:spacing w:line="360" w:lineRule="auto"/>
        <w:jc w:val="center"/>
      </w:pPr>
      <w:r w:rsidRPr="00C86865">
        <w:rPr>
          <w:noProof/>
        </w:rPr>
        <w:drawing>
          <wp:inline distT="0" distB="0" distL="0" distR="0" wp14:anchorId="5A889F7C" wp14:editId="3DE2D62D">
            <wp:extent cx="4111362" cy="2329773"/>
            <wp:effectExtent l="0" t="0" r="3810" b="0"/>
            <wp:docPr id="947699792"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99792" name="Picture 1" descr="A computer screen with text&#10;&#10;Description automatically generated"/>
                    <pic:cNvPicPr/>
                  </pic:nvPicPr>
                  <pic:blipFill>
                    <a:blip r:embed="rId128"/>
                    <a:stretch>
                      <a:fillRect/>
                    </a:stretch>
                  </pic:blipFill>
                  <pic:spPr>
                    <a:xfrm>
                      <a:off x="0" y="0"/>
                      <a:ext cx="4127667" cy="2339012"/>
                    </a:xfrm>
                    <a:prstGeom prst="rect">
                      <a:avLst/>
                    </a:prstGeom>
                  </pic:spPr>
                </pic:pic>
              </a:graphicData>
            </a:graphic>
          </wp:inline>
        </w:drawing>
      </w:r>
    </w:p>
    <w:p w14:paraId="34E749C7" w14:textId="4766E642" w:rsidR="00E312E9" w:rsidRDefault="003407C9" w:rsidP="003407C9">
      <w:pPr>
        <w:pStyle w:val="Caption"/>
        <w:jc w:val="center"/>
      </w:pPr>
      <w:bookmarkStart w:id="207" w:name="_Toc165401100"/>
      <w:r>
        <w:t xml:space="preserve">Figure </w:t>
      </w:r>
      <w:r>
        <w:fldChar w:fldCharType="begin"/>
      </w:r>
      <w:r>
        <w:instrText xml:space="preserve"> SEQ Figure \* ARABIC </w:instrText>
      </w:r>
      <w:r>
        <w:fldChar w:fldCharType="separate"/>
      </w:r>
      <w:r>
        <w:rPr>
          <w:noProof/>
        </w:rPr>
        <w:t>84</w:t>
      </w:r>
      <w:r>
        <w:fldChar w:fldCharType="end"/>
      </w:r>
      <w:r>
        <w:t>: Screenshot of textToSpeech JavaScript code</w:t>
      </w:r>
      <w:bookmarkEnd w:id="207"/>
    </w:p>
    <w:p w14:paraId="66305F75" w14:textId="77777777" w:rsidR="0041794C" w:rsidRDefault="0041794C" w:rsidP="0041794C">
      <w:pPr>
        <w:spacing w:line="360" w:lineRule="auto"/>
      </w:pPr>
    </w:p>
    <w:p w14:paraId="510854D6" w14:textId="04139CD9" w:rsidR="00BC4D2B" w:rsidRDefault="00BC4D2B" w:rsidP="00BC4D2B">
      <w:pPr>
        <w:spacing w:line="360" w:lineRule="auto"/>
        <w:rPr>
          <w:b/>
          <w:bCs/>
        </w:rPr>
      </w:pPr>
      <w:r>
        <w:rPr>
          <w:b/>
          <w:bCs/>
        </w:rPr>
        <w:t>Keyboard Navigation</w:t>
      </w:r>
    </w:p>
    <w:p w14:paraId="43B4ED5F" w14:textId="79277B8B" w:rsidR="00BC4D2B" w:rsidRDefault="00EC6EAF" w:rsidP="00EC6EAF">
      <w:pPr>
        <w:spacing w:line="360" w:lineRule="auto"/>
        <w:jc w:val="center"/>
      </w:pPr>
      <w:r w:rsidRPr="00EC6EAF">
        <w:rPr>
          <w:noProof/>
        </w:rPr>
        <w:drawing>
          <wp:inline distT="0" distB="0" distL="0" distR="0" wp14:anchorId="7ABB7EC0" wp14:editId="15327E43">
            <wp:extent cx="5075339" cy="2650455"/>
            <wp:effectExtent l="0" t="0" r="0" b="0"/>
            <wp:docPr id="135630833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308330" name="Picture 1" descr="A screen shot of a computer program&#10;&#10;Description automatically generated"/>
                    <pic:cNvPicPr/>
                  </pic:nvPicPr>
                  <pic:blipFill>
                    <a:blip r:embed="rId129"/>
                    <a:stretch>
                      <a:fillRect/>
                    </a:stretch>
                  </pic:blipFill>
                  <pic:spPr>
                    <a:xfrm>
                      <a:off x="0" y="0"/>
                      <a:ext cx="5082232" cy="2654055"/>
                    </a:xfrm>
                    <a:prstGeom prst="rect">
                      <a:avLst/>
                    </a:prstGeom>
                  </pic:spPr>
                </pic:pic>
              </a:graphicData>
            </a:graphic>
          </wp:inline>
        </w:drawing>
      </w:r>
    </w:p>
    <w:p w14:paraId="64020057" w14:textId="38D6814F" w:rsidR="003407C9" w:rsidRDefault="003407C9" w:rsidP="003407C9">
      <w:pPr>
        <w:pStyle w:val="Caption"/>
        <w:jc w:val="center"/>
      </w:pPr>
      <w:bookmarkStart w:id="208" w:name="_Toc165401101"/>
      <w:r>
        <w:t xml:space="preserve">Figure </w:t>
      </w:r>
      <w:r>
        <w:fldChar w:fldCharType="begin"/>
      </w:r>
      <w:r>
        <w:instrText xml:space="preserve"> SEQ Figure \* ARABIC </w:instrText>
      </w:r>
      <w:r>
        <w:fldChar w:fldCharType="separate"/>
      </w:r>
      <w:r>
        <w:rPr>
          <w:noProof/>
        </w:rPr>
        <w:t>85</w:t>
      </w:r>
      <w:r>
        <w:fldChar w:fldCharType="end"/>
      </w:r>
      <w:r>
        <w:t>: Screenshot of shift key toggle screen reader JavaScript code</w:t>
      </w:r>
      <w:bookmarkEnd w:id="208"/>
    </w:p>
    <w:p w14:paraId="5632555F" w14:textId="77777777" w:rsidR="003407C9" w:rsidRPr="00EC6EAF" w:rsidRDefault="003407C9" w:rsidP="00EC6EAF">
      <w:pPr>
        <w:spacing w:line="360" w:lineRule="auto"/>
        <w:jc w:val="center"/>
      </w:pPr>
    </w:p>
    <w:p w14:paraId="40572EBF" w14:textId="77777777" w:rsidR="00BC4D2B" w:rsidRDefault="00BC4D2B" w:rsidP="0041794C">
      <w:pPr>
        <w:spacing w:line="360" w:lineRule="auto"/>
      </w:pPr>
    </w:p>
    <w:p w14:paraId="550CAFAA" w14:textId="3F2849CF" w:rsidR="00BC4D2B" w:rsidRDefault="00EC6EAF" w:rsidP="00EC6EAF">
      <w:pPr>
        <w:spacing w:line="360" w:lineRule="auto"/>
        <w:jc w:val="center"/>
      </w:pPr>
      <w:r w:rsidRPr="00EC6EAF">
        <w:rPr>
          <w:noProof/>
        </w:rPr>
        <w:lastRenderedPageBreak/>
        <w:drawing>
          <wp:inline distT="0" distB="0" distL="0" distR="0" wp14:anchorId="07A47187" wp14:editId="48753460">
            <wp:extent cx="4890782" cy="4732981"/>
            <wp:effectExtent l="0" t="0" r="5080" b="0"/>
            <wp:docPr id="130579484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794842" name="Picture 1" descr="A screen shot of a computer screen&#10;&#10;Description automatically generated"/>
                    <pic:cNvPicPr/>
                  </pic:nvPicPr>
                  <pic:blipFill>
                    <a:blip r:embed="rId130"/>
                    <a:stretch>
                      <a:fillRect/>
                    </a:stretch>
                  </pic:blipFill>
                  <pic:spPr>
                    <a:xfrm>
                      <a:off x="0" y="0"/>
                      <a:ext cx="4895373" cy="4737424"/>
                    </a:xfrm>
                    <a:prstGeom prst="rect">
                      <a:avLst/>
                    </a:prstGeom>
                  </pic:spPr>
                </pic:pic>
              </a:graphicData>
            </a:graphic>
          </wp:inline>
        </w:drawing>
      </w:r>
    </w:p>
    <w:p w14:paraId="5EE328DD" w14:textId="7DEFC323" w:rsidR="003407C9" w:rsidRDefault="003407C9" w:rsidP="003407C9">
      <w:pPr>
        <w:pStyle w:val="Caption"/>
        <w:jc w:val="center"/>
      </w:pPr>
      <w:bookmarkStart w:id="209" w:name="_Toc165401102"/>
      <w:r>
        <w:t xml:space="preserve">Figure </w:t>
      </w:r>
      <w:r>
        <w:fldChar w:fldCharType="begin"/>
      </w:r>
      <w:r>
        <w:instrText xml:space="preserve"> SEQ Figure \* ARABIC </w:instrText>
      </w:r>
      <w:r>
        <w:fldChar w:fldCharType="separate"/>
      </w:r>
      <w:r>
        <w:rPr>
          <w:noProof/>
        </w:rPr>
        <w:t>86</w:t>
      </w:r>
      <w:r>
        <w:fldChar w:fldCharType="end"/>
      </w:r>
      <w:r>
        <w:t xml:space="preserve">: Screenshot of </w:t>
      </w:r>
      <w:r w:rsidR="00714878">
        <w:t>keyboard navigation</w:t>
      </w:r>
      <w:r>
        <w:t xml:space="preserve"> JavaScript code</w:t>
      </w:r>
      <w:bookmarkEnd w:id="209"/>
    </w:p>
    <w:p w14:paraId="0B47DC82" w14:textId="77777777" w:rsidR="003407C9" w:rsidRDefault="003407C9" w:rsidP="00EC6EAF">
      <w:pPr>
        <w:spacing w:line="360" w:lineRule="auto"/>
        <w:jc w:val="center"/>
      </w:pPr>
    </w:p>
    <w:p w14:paraId="77F20905" w14:textId="33FD7992" w:rsidR="00EC6EAF" w:rsidRDefault="00EC6EAF">
      <w:r>
        <w:br w:type="page"/>
      </w:r>
    </w:p>
    <w:p w14:paraId="50DC1E3C" w14:textId="0200725F" w:rsidR="0041794C" w:rsidRPr="0041794C" w:rsidRDefault="0041794C" w:rsidP="0041794C">
      <w:pPr>
        <w:spacing w:line="360" w:lineRule="auto"/>
        <w:rPr>
          <w:b/>
          <w:bCs/>
        </w:rPr>
      </w:pPr>
      <w:r w:rsidRPr="0041794C">
        <w:rPr>
          <w:b/>
          <w:bCs/>
        </w:rPr>
        <w:lastRenderedPageBreak/>
        <w:t>Hover Event Listener</w:t>
      </w:r>
    </w:p>
    <w:p w14:paraId="14647C78" w14:textId="75C39B1A" w:rsidR="0041794C" w:rsidRDefault="0041794C" w:rsidP="0041794C">
      <w:pPr>
        <w:spacing w:line="360" w:lineRule="auto"/>
      </w:pPr>
      <w:r w:rsidRPr="0041794C">
        <w:rPr>
          <w:noProof/>
        </w:rPr>
        <w:drawing>
          <wp:inline distT="0" distB="0" distL="0" distR="0" wp14:anchorId="6C222942" wp14:editId="2545CE1A">
            <wp:extent cx="5943600" cy="6134735"/>
            <wp:effectExtent l="0" t="0" r="0" b="0"/>
            <wp:docPr id="42353340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33407" name="Picture 1" descr="A screen shot of a computer program&#10;&#10;Description automatically generated"/>
                    <pic:cNvPicPr/>
                  </pic:nvPicPr>
                  <pic:blipFill>
                    <a:blip r:embed="rId131"/>
                    <a:stretch>
                      <a:fillRect/>
                    </a:stretch>
                  </pic:blipFill>
                  <pic:spPr>
                    <a:xfrm>
                      <a:off x="0" y="0"/>
                      <a:ext cx="5943600" cy="6134735"/>
                    </a:xfrm>
                    <a:prstGeom prst="rect">
                      <a:avLst/>
                    </a:prstGeom>
                  </pic:spPr>
                </pic:pic>
              </a:graphicData>
            </a:graphic>
          </wp:inline>
        </w:drawing>
      </w:r>
    </w:p>
    <w:p w14:paraId="65DCB963" w14:textId="5C9AE4FE" w:rsidR="008319C9" w:rsidRDefault="00035162" w:rsidP="00035162">
      <w:pPr>
        <w:pStyle w:val="Caption"/>
        <w:jc w:val="center"/>
      </w:pPr>
      <w:bookmarkStart w:id="210" w:name="_Toc165401103"/>
      <w:r>
        <w:t xml:space="preserve">Figure </w:t>
      </w:r>
      <w:r>
        <w:fldChar w:fldCharType="begin"/>
      </w:r>
      <w:r>
        <w:instrText xml:space="preserve"> SEQ Figure \* ARABIC </w:instrText>
      </w:r>
      <w:r>
        <w:fldChar w:fldCharType="separate"/>
      </w:r>
      <w:r>
        <w:rPr>
          <w:noProof/>
        </w:rPr>
        <w:t>87</w:t>
      </w:r>
      <w:r>
        <w:fldChar w:fldCharType="end"/>
      </w:r>
      <w:r>
        <w:t>: Screenshot of hoverEventListener JavaScript code</w:t>
      </w:r>
      <w:bookmarkEnd w:id="210"/>
    </w:p>
    <w:p w14:paraId="3D4FC0CF" w14:textId="77777777" w:rsidR="008319C9" w:rsidRDefault="008319C9">
      <w:pPr>
        <w:rPr>
          <w:i/>
          <w:iCs/>
          <w:color w:val="44546A" w:themeColor="text2"/>
          <w:sz w:val="18"/>
          <w:szCs w:val="18"/>
        </w:rPr>
      </w:pPr>
      <w:r>
        <w:br w:type="page"/>
      </w:r>
    </w:p>
    <w:p w14:paraId="37A4AB8D" w14:textId="1F2EEB56" w:rsidR="008319C9" w:rsidRPr="0041794C" w:rsidRDefault="008319C9" w:rsidP="008319C9">
      <w:pPr>
        <w:spacing w:line="360" w:lineRule="auto"/>
        <w:rPr>
          <w:b/>
          <w:bCs/>
        </w:rPr>
      </w:pPr>
      <w:r>
        <w:rPr>
          <w:b/>
          <w:bCs/>
        </w:rPr>
        <w:lastRenderedPageBreak/>
        <w:t>Click</w:t>
      </w:r>
      <w:r w:rsidRPr="0041794C">
        <w:rPr>
          <w:b/>
          <w:bCs/>
        </w:rPr>
        <w:t xml:space="preserve"> Event Listener</w:t>
      </w:r>
    </w:p>
    <w:p w14:paraId="43561EB5" w14:textId="77B746F9" w:rsidR="008319C9" w:rsidRDefault="000A4DB9" w:rsidP="000A4DB9">
      <w:pPr>
        <w:spacing w:line="360" w:lineRule="auto"/>
        <w:jc w:val="center"/>
      </w:pPr>
      <w:r w:rsidRPr="000A4DB9">
        <w:rPr>
          <w:noProof/>
        </w:rPr>
        <w:drawing>
          <wp:inline distT="0" distB="0" distL="0" distR="0" wp14:anchorId="4D2AC40E" wp14:editId="084C8993">
            <wp:extent cx="4041592" cy="3011332"/>
            <wp:effectExtent l="0" t="0" r="0" b="0"/>
            <wp:docPr id="792125596"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25596" name="Picture 1" descr="A computer screen shot of code&#10;&#10;Description automatically generated"/>
                    <pic:cNvPicPr/>
                  </pic:nvPicPr>
                  <pic:blipFill>
                    <a:blip r:embed="rId132"/>
                    <a:stretch>
                      <a:fillRect/>
                    </a:stretch>
                  </pic:blipFill>
                  <pic:spPr>
                    <a:xfrm>
                      <a:off x="0" y="0"/>
                      <a:ext cx="4047835" cy="3015983"/>
                    </a:xfrm>
                    <a:prstGeom prst="rect">
                      <a:avLst/>
                    </a:prstGeom>
                  </pic:spPr>
                </pic:pic>
              </a:graphicData>
            </a:graphic>
          </wp:inline>
        </w:drawing>
      </w:r>
    </w:p>
    <w:p w14:paraId="59E4E177" w14:textId="78055D0E" w:rsidR="008319C9" w:rsidRDefault="008319C9" w:rsidP="008319C9">
      <w:pPr>
        <w:pStyle w:val="Caption"/>
        <w:jc w:val="center"/>
      </w:pPr>
      <w:bookmarkStart w:id="211" w:name="_Toc165401104"/>
      <w:r>
        <w:t xml:space="preserve">Figure </w:t>
      </w:r>
      <w:r>
        <w:fldChar w:fldCharType="begin"/>
      </w:r>
      <w:r>
        <w:instrText xml:space="preserve"> SEQ Figure \* ARABIC </w:instrText>
      </w:r>
      <w:r>
        <w:fldChar w:fldCharType="separate"/>
      </w:r>
      <w:r w:rsidR="000A4DB9">
        <w:rPr>
          <w:noProof/>
        </w:rPr>
        <w:t>88</w:t>
      </w:r>
      <w:r>
        <w:fldChar w:fldCharType="end"/>
      </w:r>
      <w:r>
        <w:t>: Screenshot of clickEventListener JavaScript code</w:t>
      </w:r>
      <w:bookmarkEnd w:id="211"/>
    </w:p>
    <w:p w14:paraId="46B726BD" w14:textId="77777777" w:rsidR="000A4DB9" w:rsidRDefault="000A4DB9" w:rsidP="000A4DB9"/>
    <w:p w14:paraId="5861C027" w14:textId="77D967C8" w:rsidR="000A4DB9" w:rsidRPr="0041794C" w:rsidRDefault="0007344B" w:rsidP="000A4DB9">
      <w:pPr>
        <w:spacing w:line="360" w:lineRule="auto"/>
        <w:rPr>
          <w:b/>
          <w:bCs/>
        </w:rPr>
      </w:pPr>
      <w:r>
        <w:rPr>
          <w:b/>
          <w:bCs/>
        </w:rPr>
        <w:t>Focus</w:t>
      </w:r>
      <w:r w:rsidR="000A4DB9" w:rsidRPr="0041794C">
        <w:rPr>
          <w:b/>
          <w:bCs/>
        </w:rPr>
        <w:t xml:space="preserve"> Event Listener</w:t>
      </w:r>
    </w:p>
    <w:p w14:paraId="391574EE" w14:textId="54952C72" w:rsidR="000A4DB9" w:rsidRDefault="0007344B" w:rsidP="000A4DB9">
      <w:pPr>
        <w:spacing w:line="360" w:lineRule="auto"/>
        <w:jc w:val="center"/>
      </w:pPr>
      <w:r w:rsidRPr="0007344B">
        <w:rPr>
          <w:noProof/>
        </w:rPr>
        <w:drawing>
          <wp:inline distT="0" distB="0" distL="0" distR="0" wp14:anchorId="79D6F01F" wp14:editId="51A87607">
            <wp:extent cx="3651483" cy="3657600"/>
            <wp:effectExtent l="0" t="0" r="6350" b="0"/>
            <wp:docPr id="159803515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35159" name="Picture 1" descr="A computer screen shot of a program code&#10;&#10;Description automatically generated"/>
                    <pic:cNvPicPr/>
                  </pic:nvPicPr>
                  <pic:blipFill>
                    <a:blip r:embed="rId133"/>
                    <a:stretch>
                      <a:fillRect/>
                    </a:stretch>
                  </pic:blipFill>
                  <pic:spPr>
                    <a:xfrm>
                      <a:off x="0" y="0"/>
                      <a:ext cx="3662089" cy="3668224"/>
                    </a:xfrm>
                    <a:prstGeom prst="rect">
                      <a:avLst/>
                    </a:prstGeom>
                  </pic:spPr>
                </pic:pic>
              </a:graphicData>
            </a:graphic>
          </wp:inline>
        </w:drawing>
      </w:r>
    </w:p>
    <w:p w14:paraId="0733A35C" w14:textId="0532CBDF" w:rsidR="000A4DB9" w:rsidRDefault="000A4DB9" w:rsidP="000A4DB9">
      <w:pPr>
        <w:pStyle w:val="Caption"/>
        <w:jc w:val="center"/>
      </w:pPr>
      <w:bookmarkStart w:id="212" w:name="_Toc165401105"/>
      <w:r>
        <w:t xml:space="preserve">Figure </w:t>
      </w:r>
      <w:r>
        <w:fldChar w:fldCharType="begin"/>
      </w:r>
      <w:r>
        <w:instrText xml:space="preserve"> SEQ Figure \* ARABIC </w:instrText>
      </w:r>
      <w:r>
        <w:fldChar w:fldCharType="separate"/>
      </w:r>
      <w:r w:rsidR="0007344B">
        <w:rPr>
          <w:noProof/>
        </w:rPr>
        <w:t>89</w:t>
      </w:r>
      <w:r>
        <w:fldChar w:fldCharType="end"/>
      </w:r>
      <w:r>
        <w:t xml:space="preserve">: Screenshot of </w:t>
      </w:r>
      <w:r w:rsidR="0007344B">
        <w:t>focus</w:t>
      </w:r>
      <w:r>
        <w:t>EventListener JavaScript code</w:t>
      </w:r>
      <w:bookmarkEnd w:id="212"/>
    </w:p>
    <w:p w14:paraId="3999CEAF" w14:textId="117288A5" w:rsidR="00035162" w:rsidRPr="00191FA0" w:rsidRDefault="00191FA0" w:rsidP="00191FA0">
      <w:pPr>
        <w:spacing w:line="360" w:lineRule="auto"/>
        <w:rPr>
          <w:b/>
          <w:bCs/>
        </w:rPr>
      </w:pPr>
      <w:r>
        <w:rPr>
          <w:b/>
          <w:bCs/>
        </w:rPr>
        <w:lastRenderedPageBreak/>
        <w:t>Display PDF</w:t>
      </w:r>
    </w:p>
    <w:p w14:paraId="14BB05DD" w14:textId="16357286" w:rsidR="00035162" w:rsidRDefault="00191FA0" w:rsidP="0041794C">
      <w:pPr>
        <w:spacing w:line="360" w:lineRule="auto"/>
      </w:pPr>
      <w:r w:rsidRPr="00191FA0">
        <w:rPr>
          <w:noProof/>
        </w:rPr>
        <w:drawing>
          <wp:inline distT="0" distB="0" distL="0" distR="0" wp14:anchorId="1B7732FC" wp14:editId="57B647C4">
            <wp:extent cx="5943600" cy="5671185"/>
            <wp:effectExtent l="0" t="0" r="0" b="5715"/>
            <wp:docPr id="2868824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2427" name="Picture 1" descr="A screen shot of a computer program&#10;&#10;Description automatically generated"/>
                    <pic:cNvPicPr/>
                  </pic:nvPicPr>
                  <pic:blipFill>
                    <a:blip r:embed="rId134"/>
                    <a:stretch>
                      <a:fillRect/>
                    </a:stretch>
                  </pic:blipFill>
                  <pic:spPr>
                    <a:xfrm>
                      <a:off x="0" y="0"/>
                      <a:ext cx="5943600" cy="5671185"/>
                    </a:xfrm>
                    <a:prstGeom prst="rect">
                      <a:avLst/>
                    </a:prstGeom>
                  </pic:spPr>
                </pic:pic>
              </a:graphicData>
            </a:graphic>
          </wp:inline>
        </w:drawing>
      </w:r>
    </w:p>
    <w:p w14:paraId="2E2B72FC" w14:textId="06653DDF" w:rsidR="00EA381E" w:rsidRDefault="00EA381E" w:rsidP="00EA381E">
      <w:pPr>
        <w:pStyle w:val="Caption"/>
        <w:jc w:val="center"/>
      </w:pPr>
      <w:bookmarkStart w:id="213" w:name="_Toc165401106"/>
      <w:r>
        <w:t xml:space="preserve">Figure </w:t>
      </w:r>
      <w:r>
        <w:fldChar w:fldCharType="begin"/>
      </w:r>
      <w:r>
        <w:instrText xml:space="preserve"> SEQ Figure \* ARABIC </w:instrText>
      </w:r>
      <w:r>
        <w:fldChar w:fldCharType="separate"/>
      </w:r>
      <w:r w:rsidR="0048782E">
        <w:rPr>
          <w:noProof/>
        </w:rPr>
        <w:t>90</w:t>
      </w:r>
      <w:r>
        <w:fldChar w:fldCharType="end"/>
      </w:r>
      <w:r>
        <w:t>: Screenshot of displayPDF JavaScript code</w:t>
      </w:r>
      <w:bookmarkEnd w:id="213"/>
    </w:p>
    <w:p w14:paraId="3FD3748F" w14:textId="77777777" w:rsidR="00EA381E" w:rsidRDefault="00EA381E" w:rsidP="0041794C">
      <w:pPr>
        <w:spacing w:line="360" w:lineRule="auto"/>
      </w:pPr>
    </w:p>
    <w:p w14:paraId="486480B0" w14:textId="77777777" w:rsidR="0036528D" w:rsidRDefault="0036528D" w:rsidP="00E312E9">
      <w:pPr>
        <w:spacing w:line="360" w:lineRule="auto"/>
        <w:jc w:val="center"/>
      </w:pPr>
    </w:p>
    <w:p w14:paraId="521AC9AC" w14:textId="77777777" w:rsidR="00397EDC" w:rsidRDefault="00397EDC" w:rsidP="00E312E9">
      <w:pPr>
        <w:spacing w:line="360" w:lineRule="auto"/>
        <w:jc w:val="center"/>
      </w:pPr>
    </w:p>
    <w:p w14:paraId="324D0DCA" w14:textId="77777777" w:rsidR="00F77EAC" w:rsidRDefault="00F77EAC">
      <w:pPr>
        <w:rPr>
          <w:b/>
          <w:bCs/>
        </w:rPr>
      </w:pPr>
      <w:r>
        <w:rPr>
          <w:b/>
          <w:bCs/>
        </w:rPr>
        <w:br w:type="page"/>
      </w:r>
    </w:p>
    <w:p w14:paraId="56CF3132" w14:textId="731CC8B7" w:rsidR="00CD2E59" w:rsidRDefault="00FB2102" w:rsidP="00CD2E59">
      <w:pPr>
        <w:spacing w:line="360" w:lineRule="auto"/>
        <w:jc w:val="both"/>
        <w:rPr>
          <w:b/>
          <w:bCs/>
        </w:rPr>
      </w:pPr>
      <w:r>
        <w:rPr>
          <w:b/>
          <w:bCs/>
        </w:rPr>
        <w:lastRenderedPageBreak/>
        <w:t>Deposit</w:t>
      </w:r>
      <w:r w:rsidR="00CD2E59">
        <w:rPr>
          <w:b/>
          <w:bCs/>
        </w:rPr>
        <w:t xml:space="preserve"> Service</w:t>
      </w:r>
    </w:p>
    <w:p w14:paraId="24477574" w14:textId="1CD1B358" w:rsidR="00CD2E59" w:rsidRDefault="0006217A" w:rsidP="005D6F49">
      <w:pPr>
        <w:spacing w:line="360" w:lineRule="auto"/>
        <w:jc w:val="both"/>
        <w:rPr>
          <w:b/>
          <w:bCs/>
        </w:rPr>
      </w:pPr>
      <w:r w:rsidRPr="0006217A">
        <w:rPr>
          <w:b/>
          <w:bCs/>
          <w:noProof/>
        </w:rPr>
        <w:drawing>
          <wp:inline distT="0" distB="0" distL="0" distR="0" wp14:anchorId="33D9FD2D" wp14:editId="52E2E604">
            <wp:extent cx="5943600" cy="2900045"/>
            <wp:effectExtent l="0" t="0" r="0" b="0"/>
            <wp:docPr id="19182065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0657" name="Picture 1" descr="A screen shot of a computer code&#10;&#10;Description automatically generated"/>
                    <pic:cNvPicPr/>
                  </pic:nvPicPr>
                  <pic:blipFill>
                    <a:blip r:embed="rId135"/>
                    <a:stretch>
                      <a:fillRect/>
                    </a:stretch>
                  </pic:blipFill>
                  <pic:spPr>
                    <a:xfrm>
                      <a:off x="0" y="0"/>
                      <a:ext cx="5943600" cy="2900045"/>
                    </a:xfrm>
                    <a:prstGeom prst="rect">
                      <a:avLst/>
                    </a:prstGeom>
                  </pic:spPr>
                </pic:pic>
              </a:graphicData>
            </a:graphic>
          </wp:inline>
        </w:drawing>
      </w:r>
    </w:p>
    <w:p w14:paraId="33F22A53" w14:textId="1E3FEC1A" w:rsidR="00035162" w:rsidRDefault="00035162" w:rsidP="00035162">
      <w:pPr>
        <w:pStyle w:val="Caption"/>
        <w:jc w:val="center"/>
      </w:pPr>
      <w:bookmarkStart w:id="214" w:name="_Toc165401107"/>
      <w:r>
        <w:t xml:space="preserve">Figure </w:t>
      </w:r>
      <w:r>
        <w:fldChar w:fldCharType="begin"/>
      </w:r>
      <w:r>
        <w:instrText xml:space="preserve"> SEQ Figure \* ARABIC </w:instrText>
      </w:r>
      <w:r>
        <w:fldChar w:fldCharType="separate"/>
      </w:r>
      <w:r w:rsidR="0048782E">
        <w:rPr>
          <w:noProof/>
        </w:rPr>
        <w:t>91</w:t>
      </w:r>
      <w:r>
        <w:fldChar w:fldCharType="end"/>
      </w:r>
      <w:r>
        <w:t>: Screenshot of Deposit service Java code</w:t>
      </w:r>
      <w:bookmarkEnd w:id="214"/>
    </w:p>
    <w:p w14:paraId="338CD15A" w14:textId="77777777" w:rsidR="00EB140E" w:rsidRDefault="00EB140E" w:rsidP="005D6F49">
      <w:pPr>
        <w:spacing w:line="360" w:lineRule="auto"/>
        <w:jc w:val="both"/>
        <w:rPr>
          <w:b/>
          <w:bCs/>
        </w:rPr>
      </w:pPr>
    </w:p>
    <w:p w14:paraId="6471A227" w14:textId="226A9783" w:rsidR="00CD2E59" w:rsidRDefault="00FB2102" w:rsidP="00CD2E59">
      <w:pPr>
        <w:spacing w:line="360" w:lineRule="auto"/>
        <w:jc w:val="both"/>
        <w:rPr>
          <w:b/>
          <w:bCs/>
        </w:rPr>
      </w:pPr>
      <w:r>
        <w:rPr>
          <w:b/>
          <w:bCs/>
        </w:rPr>
        <w:t>Withdraw</w:t>
      </w:r>
      <w:r w:rsidR="00CD2E59">
        <w:rPr>
          <w:b/>
          <w:bCs/>
        </w:rPr>
        <w:t xml:space="preserve"> Service</w:t>
      </w:r>
    </w:p>
    <w:p w14:paraId="5B742817" w14:textId="61CAC97E" w:rsidR="00CD2E59" w:rsidRDefault="0006217A" w:rsidP="005D6F49">
      <w:pPr>
        <w:spacing w:line="360" w:lineRule="auto"/>
        <w:jc w:val="both"/>
        <w:rPr>
          <w:b/>
          <w:bCs/>
        </w:rPr>
      </w:pPr>
      <w:r w:rsidRPr="0006217A">
        <w:rPr>
          <w:b/>
          <w:bCs/>
          <w:noProof/>
        </w:rPr>
        <w:drawing>
          <wp:inline distT="0" distB="0" distL="0" distR="0" wp14:anchorId="3BA0DA63" wp14:editId="7E5220CE">
            <wp:extent cx="5943600" cy="2871470"/>
            <wp:effectExtent l="0" t="0" r="0" b="5080"/>
            <wp:docPr id="185188704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87048" name="Picture 1" descr="A screen shot of a computer code&#10;&#10;Description automatically generated"/>
                    <pic:cNvPicPr/>
                  </pic:nvPicPr>
                  <pic:blipFill>
                    <a:blip r:embed="rId136"/>
                    <a:stretch>
                      <a:fillRect/>
                    </a:stretch>
                  </pic:blipFill>
                  <pic:spPr>
                    <a:xfrm>
                      <a:off x="0" y="0"/>
                      <a:ext cx="5943600" cy="2871470"/>
                    </a:xfrm>
                    <a:prstGeom prst="rect">
                      <a:avLst/>
                    </a:prstGeom>
                  </pic:spPr>
                </pic:pic>
              </a:graphicData>
            </a:graphic>
          </wp:inline>
        </w:drawing>
      </w:r>
    </w:p>
    <w:p w14:paraId="1F970896" w14:textId="35A298A3" w:rsidR="00035162" w:rsidRDefault="00035162" w:rsidP="00035162">
      <w:pPr>
        <w:pStyle w:val="Caption"/>
        <w:jc w:val="center"/>
      </w:pPr>
      <w:bookmarkStart w:id="215" w:name="_Toc165401108"/>
      <w:r>
        <w:t xml:space="preserve">Figure </w:t>
      </w:r>
      <w:r>
        <w:fldChar w:fldCharType="begin"/>
      </w:r>
      <w:r>
        <w:instrText xml:space="preserve"> SEQ Figure \* ARABIC </w:instrText>
      </w:r>
      <w:r>
        <w:fldChar w:fldCharType="separate"/>
      </w:r>
      <w:r w:rsidR="0048782E">
        <w:rPr>
          <w:noProof/>
        </w:rPr>
        <w:t>92</w:t>
      </w:r>
      <w:r>
        <w:fldChar w:fldCharType="end"/>
      </w:r>
      <w:r>
        <w:t>: Screenshot of Withdraw service Java code</w:t>
      </w:r>
      <w:bookmarkEnd w:id="215"/>
    </w:p>
    <w:p w14:paraId="5517A9C0" w14:textId="77777777" w:rsidR="003175F9" w:rsidRDefault="00CD2E59" w:rsidP="005D6F49">
      <w:pPr>
        <w:spacing w:line="360" w:lineRule="auto"/>
        <w:jc w:val="both"/>
        <w:rPr>
          <w:b/>
          <w:bCs/>
        </w:rPr>
      </w:pPr>
      <w:r>
        <w:rPr>
          <w:b/>
          <w:bCs/>
        </w:rPr>
        <w:br/>
      </w:r>
    </w:p>
    <w:p w14:paraId="03FB94A1" w14:textId="77777777" w:rsidR="003175F9" w:rsidRDefault="003175F9">
      <w:pPr>
        <w:rPr>
          <w:b/>
          <w:bCs/>
        </w:rPr>
      </w:pPr>
      <w:r>
        <w:rPr>
          <w:b/>
          <w:bCs/>
        </w:rPr>
        <w:br w:type="page"/>
      </w:r>
    </w:p>
    <w:p w14:paraId="5D3EA5E4" w14:textId="07D7FC6D" w:rsidR="005D6F49" w:rsidRDefault="005D7CF4" w:rsidP="005D6F49">
      <w:pPr>
        <w:spacing w:line="360" w:lineRule="auto"/>
        <w:jc w:val="both"/>
        <w:rPr>
          <w:b/>
          <w:bCs/>
        </w:rPr>
      </w:pPr>
      <w:r>
        <w:rPr>
          <w:b/>
          <w:bCs/>
        </w:rPr>
        <w:lastRenderedPageBreak/>
        <w:t>Transfer Service</w:t>
      </w:r>
    </w:p>
    <w:p w14:paraId="0C1FA72E" w14:textId="78097E99" w:rsidR="005D7CF4" w:rsidRDefault="005D7CF4" w:rsidP="005D6F49">
      <w:pPr>
        <w:spacing w:line="360" w:lineRule="auto"/>
        <w:jc w:val="both"/>
        <w:rPr>
          <w:b/>
          <w:bCs/>
        </w:rPr>
      </w:pPr>
      <w:r w:rsidRPr="005D7CF4">
        <w:rPr>
          <w:b/>
          <w:bCs/>
          <w:noProof/>
        </w:rPr>
        <w:drawing>
          <wp:inline distT="0" distB="0" distL="0" distR="0" wp14:anchorId="1F4AA2DA" wp14:editId="1995239C">
            <wp:extent cx="5943600" cy="3524250"/>
            <wp:effectExtent l="0" t="0" r="0" b="0"/>
            <wp:docPr id="11899864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986420" name="Picture 1" descr="A screen shot of a computer code&#10;&#10;Description automatically generated"/>
                    <pic:cNvPicPr/>
                  </pic:nvPicPr>
                  <pic:blipFill>
                    <a:blip r:embed="rId137"/>
                    <a:stretch>
                      <a:fillRect/>
                    </a:stretch>
                  </pic:blipFill>
                  <pic:spPr>
                    <a:xfrm>
                      <a:off x="0" y="0"/>
                      <a:ext cx="5943600" cy="3524250"/>
                    </a:xfrm>
                    <a:prstGeom prst="rect">
                      <a:avLst/>
                    </a:prstGeom>
                  </pic:spPr>
                </pic:pic>
              </a:graphicData>
            </a:graphic>
          </wp:inline>
        </w:drawing>
      </w:r>
    </w:p>
    <w:p w14:paraId="24694F7F" w14:textId="74EAD024" w:rsidR="00035162" w:rsidRDefault="00035162" w:rsidP="00035162">
      <w:pPr>
        <w:pStyle w:val="Caption"/>
        <w:jc w:val="center"/>
      </w:pPr>
      <w:bookmarkStart w:id="216" w:name="_Toc165401109"/>
      <w:r>
        <w:t xml:space="preserve">Figure </w:t>
      </w:r>
      <w:r>
        <w:fldChar w:fldCharType="begin"/>
      </w:r>
      <w:r>
        <w:instrText xml:space="preserve"> SEQ Figure \* ARABIC </w:instrText>
      </w:r>
      <w:r>
        <w:fldChar w:fldCharType="separate"/>
      </w:r>
      <w:r w:rsidR="0048782E">
        <w:rPr>
          <w:noProof/>
        </w:rPr>
        <w:t>93</w:t>
      </w:r>
      <w:r>
        <w:fldChar w:fldCharType="end"/>
      </w:r>
      <w:r>
        <w:t>: Screenshot of Transfer service Java code</w:t>
      </w:r>
      <w:bookmarkEnd w:id="216"/>
    </w:p>
    <w:p w14:paraId="1AB401D0" w14:textId="77777777" w:rsidR="00E312E9" w:rsidRDefault="00E312E9">
      <w:r>
        <w:br w:type="page"/>
      </w:r>
    </w:p>
    <w:p w14:paraId="3E91F8DF" w14:textId="3A3432E8" w:rsidR="00744E6D" w:rsidRDefault="00976FC9" w:rsidP="00326B40">
      <w:pPr>
        <w:pStyle w:val="Heading2"/>
      </w:pPr>
      <w:bookmarkStart w:id="217" w:name="_Toc165401232"/>
      <w:r>
        <w:lastRenderedPageBreak/>
        <w:t>Appendix G – Respondence Demographic Profile</w:t>
      </w:r>
      <w:bookmarkEnd w:id="217"/>
    </w:p>
    <w:p w14:paraId="0A36728A" w14:textId="056606BB" w:rsidR="002E3451" w:rsidRPr="00A57303" w:rsidRDefault="002E3451" w:rsidP="00171753">
      <w:pPr>
        <w:spacing w:line="360" w:lineRule="auto"/>
        <w:jc w:val="both"/>
        <w:rPr>
          <w:b/>
          <w:bCs/>
        </w:rPr>
      </w:pPr>
      <w:r w:rsidRPr="00A57303">
        <w:rPr>
          <w:b/>
          <w:bCs/>
        </w:rPr>
        <w:t>Questionnaire Respondent</w:t>
      </w:r>
    </w:p>
    <w:tbl>
      <w:tblPr>
        <w:tblStyle w:val="TableGrid"/>
        <w:tblW w:w="5000" w:type="pct"/>
        <w:tblLayout w:type="fixed"/>
        <w:tblLook w:val="04A0" w:firstRow="1" w:lastRow="0" w:firstColumn="1" w:lastColumn="0" w:noHBand="0" w:noVBand="1"/>
      </w:tblPr>
      <w:tblGrid>
        <w:gridCol w:w="1706"/>
        <w:gridCol w:w="630"/>
        <w:gridCol w:w="1081"/>
        <w:gridCol w:w="1440"/>
        <w:gridCol w:w="1350"/>
        <w:gridCol w:w="1621"/>
        <w:gridCol w:w="1522"/>
      </w:tblGrid>
      <w:tr w:rsidR="004F3216" w:rsidRPr="00542F78" w14:paraId="020223CB" w14:textId="77777777" w:rsidTr="00183311">
        <w:trPr>
          <w:trHeight w:val="315"/>
        </w:trPr>
        <w:tc>
          <w:tcPr>
            <w:tcW w:w="912" w:type="pct"/>
            <w:noWrap/>
            <w:vAlign w:val="center"/>
            <w:hideMark/>
          </w:tcPr>
          <w:p w14:paraId="264F0CBC" w14:textId="77777777" w:rsidR="004F3216" w:rsidRPr="00542F78" w:rsidRDefault="004F3216" w:rsidP="00183311">
            <w:pPr>
              <w:rPr>
                <w:b/>
                <w:bCs/>
                <w:color w:val="000000"/>
              </w:rPr>
            </w:pPr>
            <w:r w:rsidRPr="00542F78">
              <w:rPr>
                <w:b/>
                <w:bCs/>
                <w:color w:val="000000"/>
              </w:rPr>
              <w:t>Participant Name</w:t>
            </w:r>
          </w:p>
        </w:tc>
        <w:tc>
          <w:tcPr>
            <w:tcW w:w="337" w:type="pct"/>
            <w:noWrap/>
            <w:vAlign w:val="center"/>
            <w:hideMark/>
          </w:tcPr>
          <w:p w14:paraId="41A845F7" w14:textId="77777777" w:rsidR="004F3216" w:rsidRPr="00542F78" w:rsidRDefault="004F3216" w:rsidP="00183311">
            <w:pPr>
              <w:rPr>
                <w:b/>
                <w:bCs/>
                <w:color w:val="000000"/>
              </w:rPr>
            </w:pPr>
            <w:r w:rsidRPr="00542F78">
              <w:rPr>
                <w:b/>
                <w:bCs/>
                <w:color w:val="000000"/>
              </w:rPr>
              <w:t>Age</w:t>
            </w:r>
          </w:p>
        </w:tc>
        <w:tc>
          <w:tcPr>
            <w:tcW w:w="578" w:type="pct"/>
            <w:noWrap/>
            <w:vAlign w:val="center"/>
            <w:hideMark/>
          </w:tcPr>
          <w:p w14:paraId="6F90DB03" w14:textId="77777777" w:rsidR="004F3216" w:rsidRPr="00542F78" w:rsidRDefault="004F3216" w:rsidP="00183311">
            <w:pPr>
              <w:rPr>
                <w:b/>
                <w:bCs/>
                <w:color w:val="000000"/>
              </w:rPr>
            </w:pPr>
            <w:r w:rsidRPr="00542F78">
              <w:rPr>
                <w:b/>
                <w:bCs/>
                <w:color w:val="000000"/>
              </w:rPr>
              <w:t>Gender</w:t>
            </w:r>
          </w:p>
        </w:tc>
        <w:tc>
          <w:tcPr>
            <w:tcW w:w="770" w:type="pct"/>
            <w:vAlign w:val="center"/>
          </w:tcPr>
          <w:p w14:paraId="232EEA78" w14:textId="77777777" w:rsidR="004F3216" w:rsidRPr="00542F78" w:rsidRDefault="004F3216" w:rsidP="00183311">
            <w:pPr>
              <w:rPr>
                <w:b/>
                <w:bCs/>
                <w:color w:val="000000"/>
              </w:rPr>
            </w:pPr>
            <w:r w:rsidRPr="00542F78">
              <w:rPr>
                <w:b/>
                <w:bCs/>
                <w:color w:val="000000"/>
              </w:rPr>
              <w:t>Nationality</w:t>
            </w:r>
          </w:p>
        </w:tc>
        <w:tc>
          <w:tcPr>
            <w:tcW w:w="722" w:type="pct"/>
            <w:noWrap/>
            <w:vAlign w:val="center"/>
            <w:hideMark/>
          </w:tcPr>
          <w:p w14:paraId="59E5B21E" w14:textId="77777777" w:rsidR="004F3216" w:rsidRPr="00542F78" w:rsidRDefault="004F3216" w:rsidP="00183311">
            <w:pPr>
              <w:rPr>
                <w:b/>
                <w:bCs/>
                <w:color w:val="000000"/>
              </w:rPr>
            </w:pPr>
            <w:r w:rsidRPr="00542F78">
              <w:rPr>
                <w:b/>
                <w:bCs/>
                <w:color w:val="000000"/>
              </w:rPr>
              <w:t>Current Education Level</w:t>
            </w:r>
          </w:p>
        </w:tc>
        <w:tc>
          <w:tcPr>
            <w:tcW w:w="867" w:type="pct"/>
            <w:noWrap/>
            <w:vAlign w:val="center"/>
            <w:hideMark/>
          </w:tcPr>
          <w:p w14:paraId="5BEF0F66" w14:textId="77777777" w:rsidR="004F3216" w:rsidRPr="00542F78" w:rsidRDefault="004F3216" w:rsidP="00183311">
            <w:pPr>
              <w:rPr>
                <w:b/>
                <w:bCs/>
                <w:color w:val="000000"/>
              </w:rPr>
            </w:pPr>
            <w:r w:rsidRPr="00542F78">
              <w:rPr>
                <w:b/>
                <w:bCs/>
                <w:color w:val="000000"/>
              </w:rPr>
              <w:t>Employment Status</w:t>
            </w:r>
          </w:p>
        </w:tc>
        <w:tc>
          <w:tcPr>
            <w:tcW w:w="814" w:type="pct"/>
            <w:noWrap/>
            <w:vAlign w:val="center"/>
            <w:hideMark/>
          </w:tcPr>
          <w:p w14:paraId="7D2EA879" w14:textId="77777777" w:rsidR="004F3216" w:rsidRPr="00542F78" w:rsidRDefault="004F3216" w:rsidP="00183311">
            <w:pPr>
              <w:rPr>
                <w:b/>
                <w:bCs/>
                <w:color w:val="000000"/>
              </w:rPr>
            </w:pPr>
            <w:r w:rsidRPr="00542F78">
              <w:rPr>
                <w:b/>
                <w:bCs/>
                <w:color w:val="000000"/>
              </w:rPr>
              <w:t>Vision Condition</w:t>
            </w:r>
          </w:p>
        </w:tc>
      </w:tr>
      <w:tr w:rsidR="004F3216" w:rsidRPr="00542F78" w14:paraId="155CA7B3" w14:textId="77777777" w:rsidTr="00183311">
        <w:trPr>
          <w:trHeight w:val="315"/>
        </w:trPr>
        <w:tc>
          <w:tcPr>
            <w:tcW w:w="912" w:type="pct"/>
            <w:noWrap/>
            <w:vAlign w:val="center"/>
            <w:hideMark/>
          </w:tcPr>
          <w:p w14:paraId="2723E3B6" w14:textId="77777777" w:rsidR="004F3216" w:rsidRPr="00542F78" w:rsidRDefault="004F3216" w:rsidP="00183311">
            <w:pPr>
              <w:rPr>
                <w:color w:val="000000"/>
              </w:rPr>
            </w:pPr>
            <w:r w:rsidRPr="00542F78">
              <w:rPr>
                <w:color w:val="000000"/>
              </w:rPr>
              <w:t>Ziad Azouqah</w:t>
            </w:r>
          </w:p>
        </w:tc>
        <w:tc>
          <w:tcPr>
            <w:tcW w:w="337" w:type="pct"/>
            <w:noWrap/>
            <w:vAlign w:val="center"/>
            <w:hideMark/>
          </w:tcPr>
          <w:p w14:paraId="26E3831B" w14:textId="77777777" w:rsidR="004F3216" w:rsidRPr="00542F78" w:rsidRDefault="004F3216" w:rsidP="00183311">
            <w:pPr>
              <w:rPr>
                <w:color w:val="000000"/>
              </w:rPr>
            </w:pPr>
            <w:r w:rsidRPr="00542F78">
              <w:rPr>
                <w:color w:val="000000"/>
              </w:rPr>
              <w:t>21</w:t>
            </w:r>
          </w:p>
        </w:tc>
        <w:tc>
          <w:tcPr>
            <w:tcW w:w="578" w:type="pct"/>
            <w:noWrap/>
            <w:vAlign w:val="center"/>
            <w:hideMark/>
          </w:tcPr>
          <w:p w14:paraId="01295FF4" w14:textId="77777777" w:rsidR="004F3216" w:rsidRPr="00542F78" w:rsidRDefault="004F3216" w:rsidP="00183311">
            <w:pPr>
              <w:rPr>
                <w:color w:val="000000"/>
              </w:rPr>
            </w:pPr>
            <w:r w:rsidRPr="00542F78">
              <w:rPr>
                <w:color w:val="000000"/>
              </w:rPr>
              <w:t>Male</w:t>
            </w:r>
          </w:p>
        </w:tc>
        <w:tc>
          <w:tcPr>
            <w:tcW w:w="770" w:type="pct"/>
            <w:vAlign w:val="center"/>
          </w:tcPr>
          <w:p w14:paraId="2B52CF83"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22EF8D17"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5B0468AF"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5330E20B" w14:textId="77777777" w:rsidR="004F3216" w:rsidRPr="00542F78" w:rsidRDefault="004F3216" w:rsidP="00183311">
            <w:pPr>
              <w:rPr>
                <w:color w:val="000000"/>
              </w:rPr>
            </w:pPr>
            <w:r w:rsidRPr="00542F78">
              <w:rPr>
                <w:color w:val="000000"/>
              </w:rPr>
              <w:t>Required glasses</w:t>
            </w:r>
          </w:p>
        </w:tc>
      </w:tr>
      <w:tr w:rsidR="004F3216" w:rsidRPr="00542F78" w14:paraId="7F9C249B" w14:textId="77777777" w:rsidTr="00183311">
        <w:trPr>
          <w:trHeight w:val="315"/>
        </w:trPr>
        <w:tc>
          <w:tcPr>
            <w:tcW w:w="912" w:type="pct"/>
            <w:noWrap/>
            <w:vAlign w:val="center"/>
            <w:hideMark/>
          </w:tcPr>
          <w:p w14:paraId="1E9A407E" w14:textId="77777777" w:rsidR="004F3216" w:rsidRPr="00542F78" w:rsidRDefault="004F3216" w:rsidP="00183311">
            <w:pPr>
              <w:rPr>
                <w:color w:val="000000"/>
              </w:rPr>
            </w:pPr>
            <w:r w:rsidRPr="00542F78">
              <w:rPr>
                <w:color w:val="000000"/>
              </w:rPr>
              <w:t>Yong Chen Xi</w:t>
            </w:r>
          </w:p>
        </w:tc>
        <w:tc>
          <w:tcPr>
            <w:tcW w:w="337" w:type="pct"/>
            <w:noWrap/>
            <w:vAlign w:val="center"/>
            <w:hideMark/>
          </w:tcPr>
          <w:p w14:paraId="1EA8D9AC" w14:textId="77777777" w:rsidR="004F3216" w:rsidRPr="00542F78" w:rsidRDefault="004F3216" w:rsidP="00183311">
            <w:pPr>
              <w:rPr>
                <w:color w:val="000000"/>
              </w:rPr>
            </w:pPr>
            <w:r w:rsidRPr="00542F78">
              <w:rPr>
                <w:color w:val="000000"/>
              </w:rPr>
              <w:t>21</w:t>
            </w:r>
          </w:p>
        </w:tc>
        <w:tc>
          <w:tcPr>
            <w:tcW w:w="578" w:type="pct"/>
            <w:noWrap/>
            <w:vAlign w:val="center"/>
            <w:hideMark/>
          </w:tcPr>
          <w:p w14:paraId="4EB3624B" w14:textId="77777777" w:rsidR="004F3216" w:rsidRPr="00542F78" w:rsidRDefault="004F3216" w:rsidP="00183311">
            <w:pPr>
              <w:rPr>
                <w:color w:val="000000"/>
              </w:rPr>
            </w:pPr>
            <w:r w:rsidRPr="00542F78">
              <w:rPr>
                <w:color w:val="000000"/>
              </w:rPr>
              <w:t>Male</w:t>
            </w:r>
          </w:p>
        </w:tc>
        <w:tc>
          <w:tcPr>
            <w:tcW w:w="770" w:type="pct"/>
            <w:vAlign w:val="center"/>
          </w:tcPr>
          <w:p w14:paraId="52CEA3AC"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5C69E1D0"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508CAB7"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1D55CCBD" w14:textId="77777777" w:rsidR="004F3216" w:rsidRPr="00542F78" w:rsidRDefault="004F3216" w:rsidP="00183311">
            <w:pPr>
              <w:rPr>
                <w:color w:val="000000"/>
              </w:rPr>
            </w:pPr>
            <w:r w:rsidRPr="00542F78">
              <w:rPr>
                <w:color w:val="000000"/>
              </w:rPr>
              <w:t>Perfect vision</w:t>
            </w:r>
          </w:p>
        </w:tc>
      </w:tr>
      <w:tr w:rsidR="004F3216" w:rsidRPr="00542F78" w14:paraId="56EBAF1A" w14:textId="77777777" w:rsidTr="00183311">
        <w:trPr>
          <w:trHeight w:val="315"/>
        </w:trPr>
        <w:tc>
          <w:tcPr>
            <w:tcW w:w="912" w:type="pct"/>
            <w:noWrap/>
            <w:vAlign w:val="center"/>
            <w:hideMark/>
          </w:tcPr>
          <w:p w14:paraId="2435461F" w14:textId="77777777" w:rsidR="004F3216" w:rsidRPr="00542F78" w:rsidRDefault="004F3216" w:rsidP="00183311">
            <w:pPr>
              <w:rPr>
                <w:color w:val="000000"/>
              </w:rPr>
            </w:pPr>
            <w:r w:rsidRPr="00542F78">
              <w:rPr>
                <w:color w:val="000000"/>
              </w:rPr>
              <w:t>Chia Jing Xian</w:t>
            </w:r>
          </w:p>
        </w:tc>
        <w:tc>
          <w:tcPr>
            <w:tcW w:w="337" w:type="pct"/>
            <w:noWrap/>
            <w:vAlign w:val="center"/>
            <w:hideMark/>
          </w:tcPr>
          <w:p w14:paraId="2ACFD7D3" w14:textId="77777777" w:rsidR="004F3216" w:rsidRPr="00542F78" w:rsidRDefault="004F3216" w:rsidP="00183311">
            <w:pPr>
              <w:rPr>
                <w:color w:val="000000"/>
              </w:rPr>
            </w:pPr>
            <w:r w:rsidRPr="00542F78">
              <w:rPr>
                <w:color w:val="000000"/>
              </w:rPr>
              <w:t>21</w:t>
            </w:r>
          </w:p>
        </w:tc>
        <w:tc>
          <w:tcPr>
            <w:tcW w:w="578" w:type="pct"/>
            <w:noWrap/>
            <w:vAlign w:val="center"/>
            <w:hideMark/>
          </w:tcPr>
          <w:p w14:paraId="029774DA" w14:textId="77777777" w:rsidR="004F3216" w:rsidRPr="00542F78" w:rsidRDefault="004F3216" w:rsidP="00183311">
            <w:pPr>
              <w:rPr>
                <w:color w:val="000000"/>
              </w:rPr>
            </w:pPr>
            <w:r w:rsidRPr="00542F78">
              <w:rPr>
                <w:color w:val="000000"/>
              </w:rPr>
              <w:t>Male</w:t>
            </w:r>
          </w:p>
        </w:tc>
        <w:tc>
          <w:tcPr>
            <w:tcW w:w="770" w:type="pct"/>
            <w:vAlign w:val="center"/>
          </w:tcPr>
          <w:p w14:paraId="076A6F58"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93E3387"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024B8121"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25A570F8" w14:textId="77777777" w:rsidR="004F3216" w:rsidRPr="00542F78" w:rsidRDefault="004F3216" w:rsidP="00183311">
            <w:pPr>
              <w:rPr>
                <w:color w:val="000000"/>
              </w:rPr>
            </w:pPr>
            <w:r w:rsidRPr="00542F78">
              <w:rPr>
                <w:color w:val="000000"/>
              </w:rPr>
              <w:t>Perfect vision</w:t>
            </w:r>
          </w:p>
        </w:tc>
      </w:tr>
      <w:tr w:rsidR="004F3216" w:rsidRPr="00542F78" w14:paraId="151E6F52" w14:textId="77777777" w:rsidTr="00183311">
        <w:trPr>
          <w:trHeight w:val="315"/>
        </w:trPr>
        <w:tc>
          <w:tcPr>
            <w:tcW w:w="912" w:type="pct"/>
            <w:noWrap/>
            <w:vAlign w:val="center"/>
            <w:hideMark/>
          </w:tcPr>
          <w:p w14:paraId="2AA958D8" w14:textId="77777777" w:rsidR="004F3216" w:rsidRPr="00542F78" w:rsidRDefault="004F3216" w:rsidP="00183311">
            <w:pPr>
              <w:rPr>
                <w:color w:val="000000"/>
              </w:rPr>
            </w:pPr>
            <w:r w:rsidRPr="00542F78">
              <w:rPr>
                <w:color w:val="000000"/>
              </w:rPr>
              <w:t>Eng Kai Lun</w:t>
            </w:r>
          </w:p>
        </w:tc>
        <w:tc>
          <w:tcPr>
            <w:tcW w:w="337" w:type="pct"/>
            <w:noWrap/>
            <w:vAlign w:val="center"/>
            <w:hideMark/>
          </w:tcPr>
          <w:p w14:paraId="3DC210EA" w14:textId="77777777" w:rsidR="004F3216" w:rsidRPr="00542F78" w:rsidRDefault="004F3216" w:rsidP="00183311">
            <w:pPr>
              <w:rPr>
                <w:color w:val="000000"/>
              </w:rPr>
            </w:pPr>
            <w:r w:rsidRPr="00542F78">
              <w:rPr>
                <w:color w:val="000000"/>
              </w:rPr>
              <w:t>21</w:t>
            </w:r>
          </w:p>
        </w:tc>
        <w:tc>
          <w:tcPr>
            <w:tcW w:w="578" w:type="pct"/>
            <w:noWrap/>
            <w:vAlign w:val="center"/>
            <w:hideMark/>
          </w:tcPr>
          <w:p w14:paraId="590FAE8F" w14:textId="77777777" w:rsidR="004F3216" w:rsidRPr="00542F78" w:rsidRDefault="004F3216" w:rsidP="00183311">
            <w:pPr>
              <w:rPr>
                <w:color w:val="000000"/>
              </w:rPr>
            </w:pPr>
            <w:r w:rsidRPr="00542F78">
              <w:rPr>
                <w:color w:val="000000"/>
              </w:rPr>
              <w:t>Male</w:t>
            </w:r>
          </w:p>
        </w:tc>
        <w:tc>
          <w:tcPr>
            <w:tcW w:w="770" w:type="pct"/>
            <w:vAlign w:val="center"/>
          </w:tcPr>
          <w:p w14:paraId="49A87DB7"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5FEBA02F"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D6D0895"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0AEF3059" w14:textId="77777777" w:rsidR="004F3216" w:rsidRPr="00542F78" w:rsidRDefault="004F3216" w:rsidP="00183311">
            <w:pPr>
              <w:rPr>
                <w:color w:val="000000"/>
              </w:rPr>
            </w:pPr>
            <w:r w:rsidRPr="00542F78">
              <w:rPr>
                <w:color w:val="000000"/>
              </w:rPr>
              <w:t>Required glasses</w:t>
            </w:r>
          </w:p>
        </w:tc>
      </w:tr>
      <w:tr w:rsidR="004F3216" w:rsidRPr="00542F78" w14:paraId="04255BEA" w14:textId="77777777" w:rsidTr="00183311">
        <w:trPr>
          <w:trHeight w:val="315"/>
        </w:trPr>
        <w:tc>
          <w:tcPr>
            <w:tcW w:w="912" w:type="pct"/>
            <w:noWrap/>
            <w:vAlign w:val="center"/>
            <w:hideMark/>
          </w:tcPr>
          <w:p w14:paraId="4BA15DFA" w14:textId="77777777" w:rsidR="004F3216" w:rsidRPr="00542F78" w:rsidRDefault="004F3216" w:rsidP="00183311">
            <w:pPr>
              <w:rPr>
                <w:color w:val="000000"/>
              </w:rPr>
            </w:pPr>
            <w:r w:rsidRPr="00542F78">
              <w:rPr>
                <w:color w:val="000000"/>
              </w:rPr>
              <w:t>Cheong Teng Shan</w:t>
            </w:r>
          </w:p>
        </w:tc>
        <w:tc>
          <w:tcPr>
            <w:tcW w:w="337" w:type="pct"/>
            <w:noWrap/>
            <w:vAlign w:val="center"/>
            <w:hideMark/>
          </w:tcPr>
          <w:p w14:paraId="089F1AB6" w14:textId="77777777" w:rsidR="004F3216" w:rsidRPr="00542F78" w:rsidRDefault="004F3216" w:rsidP="00183311">
            <w:pPr>
              <w:rPr>
                <w:color w:val="000000"/>
              </w:rPr>
            </w:pPr>
            <w:r w:rsidRPr="00542F78">
              <w:rPr>
                <w:color w:val="000000"/>
              </w:rPr>
              <w:t>21</w:t>
            </w:r>
          </w:p>
        </w:tc>
        <w:tc>
          <w:tcPr>
            <w:tcW w:w="578" w:type="pct"/>
            <w:noWrap/>
            <w:vAlign w:val="center"/>
            <w:hideMark/>
          </w:tcPr>
          <w:p w14:paraId="5AD07841" w14:textId="77777777" w:rsidR="004F3216" w:rsidRPr="00542F78" w:rsidRDefault="004F3216" w:rsidP="00183311">
            <w:pPr>
              <w:rPr>
                <w:color w:val="000000"/>
              </w:rPr>
            </w:pPr>
            <w:r w:rsidRPr="00542F78">
              <w:rPr>
                <w:color w:val="000000"/>
              </w:rPr>
              <w:t>Male</w:t>
            </w:r>
          </w:p>
        </w:tc>
        <w:tc>
          <w:tcPr>
            <w:tcW w:w="770" w:type="pct"/>
            <w:vAlign w:val="center"/>
          </w:tcPr>
          <w:p w14:paraId="0AA2420A"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0DCC26BE"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BF707D6"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7EF47B26" w14:textId="77777777" w:rsidR="004F3216" w:rsidRPr="00542F78" w:rsidRDefault="004F3216" w:rsidP="00183311">
            <w:pPr>
              <w:rPr>
                <w:color w:val="000000"/>
              </w:rPr>
            </w:pPr>
            <w:r w:rsidRPr="00542F78">
              <w:rPr>
                <w:color w:val="000000"/>
              </w:rPr>
              <w:t>Required glasses</w:t>
            </w:r>
          </w:p>
        </w:tc>
      </w:tr>
      <w:tr w:rsidR="004F3216" w:rsidRPr="00542F78" w14:paraId="5D7B195A" w14:textId="77777777" w:rsidTr="00183311">
        <w:trPr>
          <w:trHeight w:val="315"/>
        </w:trPr>
        <w:tc>
          <w:tcPr>
            <w:tcW w:w="912" w:type="pct"/>
            <w:noWrap/>
            <w:vAlign w:val="center"/>
            <w:hideMark/>
          </w:tcPr>
          <w:p w14:paraId="2843E445" w14:textId="77777777" w:rsidR="004F3216" w:rsidRPr="00542F78" w:rsidRDefault="004F3216" w:rsidP="00183311">
            <w:pPr>
              <w:rPr>
                <w:color w:val="000000"/>
              </w:rPr>
            </w:pPr>
            <w:r w:rsidRPr="00542F78">
              <w:rPr>
                <w:color w:val="000000"/>
              </w:rPr>
              <w:t>Yeau Jun Le</w:t>
            </w:r>
          </w:p>
        </w:tc>
        <w:tc>
          <w:tcPr>
            <w:tcW w:w="337" w:type="pct"/>
            <w:noWrap/>
            <w:vAlign w:val="center"/>
            <w:hideMark/>
          </w:tcPr>
          <w:p w14:paraId="4F98F0C0" w14:textId="77777777" w:rsidR="004F3216" w:rsidRPr="00542F78" w:rsidRDefault="004F3216" w:rsidP="00183311">
            <w:pPr>
              <w:rPr>
                <w:color w:val="000000"/>
              </w:rPr>
            </w:pPr>
            <w:r w:rsidRPr="00542F78">
              <w:rPr>
                <w:color w:val="000000"/>
              </w:rPr>
              <w:t>21</w:t>
            </w:r>
          </w:p>
        </w:tc>
        <w:tc>
          <w:tcPr>
            <w:tcW w:w="578" w:type="pct"/>
            <w:noWrap/>
            <w:vAlign w:val="center"/>
            <w:hideMark/>
          </w:tcPr>
          <w:p w14:paraId="3958CCBE" w14:textId="77777777" w:rsidR="004F3216" w:rsidRPr="00542F78" w:rsidRDefault="004F3216" w:rsidP="00183311">
            <w:pPr>
              <w:rPr>
                <w:color w:val="000000"/>
              </w:rPr>
            </w:pPr>
            <w:r w:rsidRPr="00542F78">
              <w:rPr>
                <w:color w:val="000000"/>
              </w:rPr>
              <w:t>Male</w:t>
            </w:r>
          </w:p>
        </w:tc>
        <w:tc>
          <w:tcPr>
            <w:tcW w:w="770" w:type="pct"/>
            <w:vAlign w:val="center"/>
          </w:tcPr>
          <w:p w14:paraId="1EB36A72"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64074D96"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073859D9"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17DB91F5" w14:textId="77777777" w:rsidR="004F3216" w:rsidRPr="00542F78" w:rsidRDefault="004F3216" w:rsidP="00183311">
            <w:pPr>
              <w:rPr>
                <w:color w:val="000000"/>
              </w:rPr>
            </w:pPr>
            <w:r w:rsidRPr="00542F78">
              <w:rPr>
                <w:color w:val="000000"/>
              </w:rPr>
              <w:t>Required glasses</w:t>
            </w:r>
          </w:p>
        </w:tc>
      </w:tr>
      <w:tr w:rsidR="004F3216" w:rsidRPr="00542F78" w14:paraId="0419C1BB" w14:textId="77777777" w:rsidTr="00183311">
        <w:trPr>
          <w:trHeight w:val="315"/>
        </w:trPr>
        <w:tc>
          <w:tcPr>
            <w:tcW w:w="912" w:type="pct"/>
            <w:noWrap/>
            <w:vAlign w:val="center"/>
            <w:hideMark/>
          </w:tcPr>
          <w:p w14:paraId="5688781F" w14:textId="77777777" w:rsidR="004F3216" w:rsidRPr="00542F78" w:rsidRDefault="004F3216" w:rsidP="00183311">
            <w:pPr>
              <w:rPr>
                <w:color w:val="000000"/>
              </w:rPr>
            </w:pPr>
            <w:r w:rsidRPr="00542F78">
              <w:rPr>
                <w:color w:val="000000"/>
              </w:rPr>
              <w:t>Tee Kai Yau</w:t>
            </w:r>
          </w:p>
        </w:tc>
        <w:tc>
          <w:tcPr>
            <w:tcW w:w="337" w:type="pct"/>
            <w:noWrap/>
            <w:vAlign w:val="center"/>
            <w:hideMark/>
          </w:tcPr>
          <w:p w14:paraId="4C7522B7" w14:textId="77777777" w:rsidR="004F3216" w:rsidRPr="00542F78" w:rsidRDefault="004F3216" w:rsidP="00183311">
            <w:pPr>
              <w:rPr>
                <w:color w:val="000000"/>
              </w:rPr>
            </w:pPr>
            <w:r w:rsidRPr="00542F78">
              <w:rPr>
                <w:color w:val="000000"/>
              </w:rPr>
              <w:t>21</w:t>
            </w:r>
          </w:p>
        </w:tc>
        <w:tc>
          <w:tcPr>
            <w:tcW w:w="578" w:type="pct"/>
            <w:noWrap/>
            <w:vAlign w:val="center"/>
            <w:hideMark/>
          </w:tcPr>
          <w:p w14:paraId="44C19E12" w14:textId="77777777" w:rsidR="004F3216" w:rsidRPr="00542F78" w:rsidRDefault="004F3216" w:rsidP="00183311">
            <w:pPr>
              <w:rPr>
                <w:color w:val="000000"/>
              </w:rPr>
            </w:pPr>
            <w:r w:rsidRPr="00542F78">
              <w:rPr>
                <w:color w:val="000000"/>
              </w:rPr>
              <w:t>Male</w:t>
            </w:r>
          </w:p>
        </w:tc>
        <w:tc>
          <w:tcPr>
            <w:tcW w:w="770" w:type="pct"/>
            <w:vAlign w:val="center"/>
          </w:tcPr>
          <w:p w14:paraId="52D9FF57"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0258E8A"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0BDA071F"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64FF293" w14:textId="77777777" w:rsidR="004F3216" w:rsidRPr="00542F78" w:rsidRDefault="004F3216" w:rsidP="00183311">
            <w:pPr>
              <w:rPr>
                <w:color w:val="000000"/>
              </w:rPr>
            </w:pPr>
            <w:r w:rsidRPr="00542F78">
              <w:rPr>
                <w:color w:val="000000"/>
              </w:rPr>
              <w:t>Required glasses</w:t>
            </w:r>
          </w:p>
        </w:tc>
      </w:tr>
      <w:tr w:rsidR="004F3216" w:rsidRPr="00542F78" w14:paraId="6B046BFA" w14:textId="77777777" w:rsidTr="00183311">
        <w:trPr>
          <w:trHeight w:val="315"/>
        </w:trPr>
        <w:tc>
          <w:tcPr>
            <w:tcW w:w="912" w:type="pct"/>
            <w:noWrap/>
            <w:vAlign w:val="center"/>
            <w:hideMark/>
          </w:tcPr>
          <w:p w14:paraId="6B29CB9E" w14:textId="77777777" w:rsidR="004F3216" w:rsidRPr="00542F78" w:rsidRDefault="004F3216" w:rsidP="00183311">
            <w:pPr>
              <w:rPr>
                <w:color w:val="000000"/>
              </w:rPr>
            </w:pPr>
            <w:r w:rsidRPr="00542F78">
              <w:rPr>
                <w:color w:val="000000"/>
              </w:rPr>
              <w:t>Low Kit Xheng</w:t>
            </w:r>
          </w:p>
        </w:tc>
        <w:tc>
          <w:tcPr>
            <w:tcW w:w="337" w:type="pct"/>
            <w:noWrap/>
            <w:vAlign w:val="center"/>
            <w:hideMark/>
          </w:tcPr>
          <w:p w14:paraId="3D755E71" w14:textId="77777777" w:rsidR="004F3216" w:rsidRPr="00542F78" w:rsidRDefault="004F3216" w:rsidP="00183311">
            <w:pPr>
              <w:rPr>
                <w:color w:val="000000"/>
              </w:rPr>
            </w:pPr>
            <w:r w:rsidRPr="00542F78">
              <w:rPr>
                <w:color w:val="000000"/>
              </w:rPr>
              <w:t>21</w:t>
            </w:r>
          </w:p>
        </w:tc>
        <w:tc>
          <w:tcPr>
            <w:tcW w:w="578" w:type="pct"/>
            <w:noWrap/>
            <w:vAlign w:val="center"/>
            <w:hideMark/>
          </w:tcPr>
          <w:p w14:paraId="5AB4DA35" w14:textId="77777777" w:rsidR="004F3216" w:rsidRPr="00542F78" w:rsidRDefault="004F3216" w:rsidP="00183311">
            <w:pPr>
              <w:rPr>
                <w:color w:val="000000"/>
              </w:rPr>
            </w:pPr>
            <w:r w:rsidRPr="00542F78">
              <w:rPr>
                <w:color w:val="000000"/>
              </w:rPr>
              <w:t>Male</w:t>
            </w:r>
          </w:p>
        </w:tc>
        <w:tc>
          <w:tcPr>
            <w:tcW w:w="770" w:type="pct"/>
            <w:vAlign w:val="center"/>
          </w:tcPr>
          <w:p w14:paraId="67241631"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6E744810"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7DFD8E16"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0340E100" w14:textId="77777777" w:rsidR="004F3216" w:rsidRPr="00542F78" w:rsidRDefault="004F3216" w:rsidP="00183311">
            <w:pPr>
              <w:rPr>
                <w:color w:val="000000"/>
              </w:rPr>
            </w:pPr>
            <w:r w:rsidRPr="00542F78">
              <w:rPr>
                <w:color w:val="000000"/>
              </w:rPr>
              <w:t>Required glasses</w:t>
            </w:r>
          </w:p>
        </w:tc>
      </w:tr>
      <w:tr w:rsidR="004F3216" w:rsidRPr="00542F78" w14:paraId="3A57C4DB" w14:textId="77777777" w:rsidTr="00183311">
        <w:trPr>
          <w:trHeight w:val="315"/>
        </w:trPr>
        <w:tc>
          <w:tcPr>
            <w:tcW w:w="912" w:type="pct"/>
            <w:noWrap/>
            <w:vAlign w:val="center"/>
            <w:hideMark/>
          </w:tcPr>
          <w:p w14:paraId="23AF51C2" w14:textId="77777777" w:rsidR="004F3216" w:rsidRPr="00542F78" w:rsidRDefault="004F3216" w:rsidP="00183311">
            <w:pPr>
              <w:rPr>
                <w:color w:val="000000"/>
              </w:rPr>
            </w:pPr>
            <w:r w:rsidRPr="00542F78">
              <w:rPr>
                <w:color w:val="000000"/>
              </w:rPr>
              <w:t>Mak</w:t>
            </w:r>
          </w:p>
        </w:tc>
        <w:tc>
          <w:tcPr>
            <w:tcW w:w="337" w:type="pct"/>
            <w:noWrap/>
            <w:vAlign w:val="center"/>
            <w:hideMark/>
          </w:tcPr>
          <w:p w14:paraId="17E0344E" w14:textId="77777777" w:rsidR="004F3216" w:rsidRPr="00542F78" w:rsidRDefault="004F3216" w:rsidP="00183311">
            <w:pPr>
              <w:rPr>
                <w:color w:val="000000"/>
              </w:rPr>
            </w:pPr>
            <w:r w:rsidRPr="00542F78">
              <w:rPr>
                <w:color w:val="000000"/>
              </w:rPr>
              <w:t>22</w:t>
            </w:r>
          </w:p>
        </w:tc>
        <w:tc>
          <w:tcPr>
            <w:tcW w:w="578" w:type="pct"/>
            <w:noWrap/>
            <w:vAlign w:val="center"/>
            <w:hideMark/>
          </w:tcPr>
          <w:p w14:paraId="0F4349FD" w14:textId="77777777" w:rsidR="004F3216" w:rsidRPr="00542F78" w:rsidRDefault="004F3216" w:rsidP="00183311">
            <w:pPr>
              <w:rPr>
                <w:color w:val="000000"/>
              </w:rPr>
            </w:pPr>
            <w:r w:rsidRPr="00542F78">
              <w:rPr>
                <w:color w:val="000000"/>
              </w:rPr>
              <w:t>Female</w:t>
            </w:r>
          </w:p>
        </w:tc>
        <w:tc>
          <w:tcPr>
            <w:tcW w:w="770" w:type="pct"/>
            <w:vAlign w:val="center"/>
          </w:tcPr>
          <w:p w14:paraId="237A247C"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FD67E05"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02AD388C"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A5F0536" w14:textId="77777777" w:rsidR="004F3216" w:rsidRPr="00542F78" w:rsidRDefault="004F3216" w:rsidP="00183311">
            <w:pPr>
              <w:rPr>
                <w:color w:val="000000"/>
              </w:rPr>
            </w:pPr>
            <w:r w:rsidRPr="00542F78">
              <w:rPr>
                <w:color w:val="000000"/>
              </w:rPr>
              <w:t>Perfect vision</w:t>
            </w:r>
          </w:p>
        </w:tc>
      </w:tr>
      <w:tr w:rsidR="004F3216" w:rsidRPr="00542F78" w14:paraId="06FD8157" w14:textId="77777777" w:rsidTr="00183311">
        <w:trPr>
          <w:trHeight w:val="315"/>
        </w:trPr>
        <w:tc>
          <w:tcPr>
            <w:tcW w:w="912" w:type="pct"/>
            <w:noWrap/>
            <w:vAlign w:val="center"/>
            <w:hideMark/>
          </w:tcPr>
          <w:p w14:paraId="5427E70A" w14:textId="77777777" w:rsidR="004F3216" w:rsidRPr="00542F78" w:rsidRDefault="004F3216" w:rsidP="00183311">
            <w:pPr>
              <w:rPr>
                <w:color w:val="000000"/>
              </w:rPr>
            </w:pPr>
            <w:r w:rsidRPr="00542F78">
              <w:rPr>
                <w:color w:val="000000"/>
              </w:rPr>
              <w:t>Vincent Chin Wen Shen</w:t>
            </w:r>
          </w:p>
        </w:tc>
        <w:tc>
          <w:tcPr>
            <w:tcW w:w="337" w:type="pct"/>
            <w:noWrap/>
            <w:vAlign w:val="center"/>
            <w:hideMark/>
          </w:tcPr>
          <w:p w14:paraId="19D7508A" w14:textId="77777777" w:rsidR="004F3216" w:rsidRPr="00542F78" w:rsidRDefault="004F3216" w:rsidP="00183311">
            <w:pPr>
              <w:rPr>
                <w:color w:val="000000"/>
              </w:rPr>
            </w:pPr>
            <w:r w:rsidRPr="00542F78">
              <w:rPr>
                <w:color w:val="000000"/>
              </w:rPr>
              <w:t>21</w:t>
            </w:r>
          </w:p>
        </w:tc>
        <w:tc>
          <w:tcPr>
            <w:tcW w:w="578" w:type="pct"/>
            <w:noWrap/>
            <w:vAlign w:val="center"/>
            <w:hideMark/>
          </w:tcPr>
          <w:p w14:paraId="743972CE" w14:textId="77777777" w:rsidR="004F3216" w:rsidRPr="00542F78" w:rsidRDefault="004F3216" w:rsidP="00183311">
            <w:pPr>
              <w:rPr>
                <w:color w:val="000000"/>
              </w:rPr>
            </w:pPr>
            <w:r w:rsidRPr="00542F78">
              <w:rPr>
                <w:color w:val="000000"/>
              </w:rPr>
              <w:t>Male</w:t>
            </w:r>
          </w:p>
        </w:tc>
        <w:tc>
          <w:tcPr>
            <w:tcW w:w="770" w:type="pct"/>
            <w:vAlign w:val="center"/>
          </w:tcPr>
          <w:p w14:paraId="5AF63D46"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33998AC2"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246D16A2"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080A1CBF" w14:textId="77777777" w:rsidR="004F3216" w:rsidRPr="00542F78" w:rsidRDefault="004F3216" w:rsidP="00183311">
            <w:pPr>
              <w:rPr>
                <w:color w:val="000000"/>
              </w:rPr>
            </w:pPr>
            <w:r w:rsidRPr="00542F78">
              <w:rPr>
                <w:color w:val="000000"/>
              </w:rPr>
              <w:t>Required glasses</w:t>
            </w:r>
          </w:p>
        </w:tc>
      </w:tr>
      <w:tr w:rsidR="004F3216" w:rsidRPr="00542F78" w14:paraId="3850A4BE" w14:textId="77777777" w:rsidTr="00183311">
        <w:trPr>
          <w:trHeight w:val="315"/>
        </w:trPr>
        <w:tc>
          <w:tcPr>
            <w:tcW w:w="912" w:type="pct"/>
            <w:noWrap/>
            <w:vAlign w:val="center"/>
            <w:hideMark/>
          </w:tcPr>
          <w:p w14:paraId="465791B0" w14:textId="77777777" w:rsidR="004F3216" w:rsidRPr="00542F78" w:rsidRDefault="004F3216" w:rsidP="00183311">
            <w:pPr>
              <w:rPr>
                <w:color w:val="000000"/>
              </w:rPr>
            </w:pPr>
            <w:r w:rsidRPr="00542F78">
              <w:rPr>
                <w:color w:val="000000"/>
              </w:rPr>
              <w:t>Gan Zi Liang</w:t>
            </w:r>
          </w:p>
        </w:tc>
        <w:tc>
          <w:tcPr>
            <w:tcW w:w="337" w:type="pct"/>
            <w:noWrap/>
            <w:vAlign w:val="center"/>
            <w:hideMark/>
          </w:tcPr>
          <w:p w14:paraId="287CF7C9" w14:textId="77777777" w:rsidR="004F3216" w:rsidRPr="00542F78" w:rsidRDefault="004F3216" w:rsidP="00183311">
            <w:pPr>
              <w:rPr>
                <w:color w:val="000000"/>
              </w:rPr>
            </w:pPr>
            <w:r w:rsidRPr="00542F78">
              <w:rPr>
                <w:color w:val="000000"/>
              </w:rPr>
              <w:t>21</w:t>
            </w:r>
          </w:p>
        </w:tc>
        <w:tc>
          <w:tcPr>
            <w:tcW w:w="578" w:type="pct"/>
            <w:noWrap/>
            <w:vAlign w:val="center"/>
            <w:hideMark/>
          </w:tcPr>
          <w:p w14:paraId="5D3AB49B" w14:textId="77777777" w:rsidR="004F3216" w:rsidRPr="00542F78" w:rsidRDefault="004F3216" w:rsidP="00183311">
            <w:pPr>
              <w:rPr>
                <w:color w:val="000000"/>
              </w:rPr>
            </w:pPr>
            <w:r w:rsidRPr="00542F78">
              <w:rPr>
                <w:color w:val="000000"/>
              </w:rPr>
              <w:t>Male</w:t>
            </w:r>
          </w:p>
        </w:tc>
        <w:tc>
          <w:tcPr>
            <w:tcW w:w="770" w:type="pct"/>
            <w:vAlign w:val="center"/>
          </w:tcPr>
          <w:p w14:paraId="302F8F4D"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B995384"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3425C0ED"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27671300" w14:textId="77777777" w:rsidR="004F3216" w:rsidRPr="00542F78" w:rsidRDefault="004F3216" w:rsidP="00183311">
            <w:pPr>
              <w:rPr>
                <w:color w:val="000000"/>
              </w:rPr>
            </w:pPr>
            <w:r w:rsidRPr="00542F78">
              <w:rPr>
                <w:color w:val="000000"/>
              </w:rPr>
              <w:t>Required glasses</w:t>
            </w:r>
          </w:p>
        </w:tc>
      </w:tr>
      <w:tr w:rsidR="004F3216" w:rsidRPr="00542F78" w14:paraId="5F33D574" w14:textId="77777777" w:rsidTr="00183311">
        <w:trPr>
          <w:trHeight w:val="315"/>
        </w:trPr>
        <w:tc>
          <w:tcPr>
            <w:tcW w:w="912" w:type="pct"/>
            <w:noWrap/>
            <w:vAlign w:val="center"/>
            <w:hideMark/>
          </w:tcPr>
          <w:p w14:paraId="08CCDA47" w14:textId="77777777" w:rsidR="004F3216" w:rsidRPr="00542F78" w:rsidRDefault="004F3216" w:rsidP="00183311">
            <w:pPr>
              <w:rPr>
                <w:color w:val="000000"/>
              </w:rPr>
            </w:pPr>
            <w:r w:rsidRPr="00542F78">
              <w:rPr>
                <w:color w:val="000000"/>
              </w:rPr>
              <w:t xml:space="preserve">Sayuj Thennat </w:t>
            </w:r>
          </w:p>
        </w:tc>
        <w:tc>
          <w:tcPr>
            <w:tcW w:w="337" w:type="pct"/>
            <w:noWrap/>
            <w:vAlign w:val="center"/>
            <w:hideMark/>
          </w:tcPr>
          <w:p w14:paraId="35DE93AF" w14:textId="77777777" w:rsidR="004F3216" w:rsidRPr="00542F78" w:rsidRDefault="004F3216" w:rsidP="00183311">
            <w:pPr>
              <w:rPr>
                <w:color w:val="000000"/>
              </w:rPr>
            </w:pPr>
            <w:r w:rsidRPr="00542F78">
              <w:rPr>
                <w:color w:val="000000"/>
              </w:rPr>
              <w:t>25</w:t>
            </w:r>
          </w:p>
        </w:tc>
        <w:tc>
          <w:tcPr>
            <w:tcW w:w="578" w:type="pct"/>
            <w:noWrap/>
            <w:vAlign w:val="center"/>
            <w:hideMark/>
          </w:tcPr>
          <w:p w14:paraId="36D47BC3" w14:textId="77777777" w:rsidR="004F3216" w:rsidRPr="00542F78" w:rsidRDefault="004F3216" w:rsidP="00183311">
            <w:pPr>
              <w:rPr>
                <w:color w:val="000000"/>
              </w:rPr>
            </w:pPr>
            <w:r w:rsidRPr="00542F78">
              <w:rPr>
                <w:color w:val="000000"/>
              </w:rPr>
              <w:t>Male</w:t>
            </w:r>
          </w:p>
        </w:tc>
        <w:tc>
          <w:tcPr>
            <w:tcW w:w="770" w:type="pct"/>
            <w:vAlign w:val="center"/>
          </w:tcPr>
          <w:p w14:paraId="109CC3DB"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69125E21"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00B21353"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A9C09E1" w14:textId="77777777" w:rsidR="004F3216" w:rsidRPr="00542F78" w:rsidRDefault="004F3216" w:rsidP="00183311">
            <w:pPr>
              <w:rPr>
                <w:color w:val="000000"/>
              </w:rPr>
            </w:pPr>
            <w:r w:rsidRPr="00542F78">
              <w:rPr>
                <w:color w:val="000000"/>
              </w:rPr>
              <w:t>Required glasses</w:t>
            </w:r>
          </w:p>
        </w:tc>
      </w:tr>
      <w:tr w:rsidR="004F3216" w:rsidRPr="00542F78" w14:paraId="7F1279C4" w14:textId="77777777" w:rsidTr="00183311">
        <w:trPr>
          <w:trHeight w:val="315"/>
        </w:trPr>
        <w:tc>
          <w:tcPr>
            <w:tcW w:w="912" w:type="pct"/>
            <w:noWrap/>
            <w:vAlign w:val="center"/>
            <w:hideMark/>
          </w:tcPr>
          <w:p w14:paraId="6290AAD7" w14:textId="77777777" w:rsidR="004F3216" w:rsidRPr="00542F78" w:rsidRDefault="004F3216" w:rsidP="00183311">
            <w:pPr>
              <w:rPr>
                <w:color w:val="000000"/>
              </w:rPr>
            </w:pPr>
            <w:r w:rsidRPr="00542F78">
              <w:rPr>
                <w:color w:val="000000"/>
              </w:rPr>
              <w:t>Wong Du Sam</w:t>
            </w:r>
          </w:p>
        </w:tc>
        <w:tc>
          <w:tcPr>
            <w:tcW w:w="337" w:type="pct"/>
            <w:noWrap/>
            <w:vAlign w:val="center"/>
            <w:hideMark/>
          </w:tcPr>
          <w:p w14:paraId="62F6E2EE" w14:textId="77777777" w:rsidR="004F3216" w:rsidRPr="00542F78" w:rsidRDefault="004F3216" w:rsidP="00183311">
            <w:pPr>
              <w:rPr>
                <w:color w:val="000000"/>
              </w:rPr>
            </w:pPr>
            <w:r w:rsidRPr="00542F78">
              <w:rPr>
                <w:color w:val="000000"/>
              </w:rPr>
              <w:t>22</w:t>
            </w:r>
          </w:p>
        </w:tc>
        <w:tc>
          <w:tcPr>
            <w:tcW w:w="578" w:type="pct"/>
            <w:noWrap/>
            <w:vAlign w:val="center"/>
            <w:hideMark/>
          </w:tcPr>
          <w:p w14:paraId="346CA2B9" w14:textId="77777777" w:rsidR="004F3216" w:rsidRPr="00542F78" w:rsidRDefault="004F3216" w:rsidP="00183311">
            <w:pPr>
              <w:rPr>
                <w:color w:val="000000"/>
              </w:rPr>
            </w:pPr>
            <w:r w:rsidRPr="00542F78">
              <w:rPr>
                <w:color w:val="000000"/>
              </w:rPr>
              <w:t>Male</w:t>
            </w:r>
          </w:p>
        </w:tc>
        <w:tc>
          <w:tcPr>
            <w:tcW w:w="770" w:type="pct"/>
            <w:vAlign w:val="center"/>
          </w:tcPr>
          <w:p w14:paraId="46AB5A04"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36A917E2"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1005F712"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FE42955" w14:textId="77777777" w:rsidR="004F3216" w:rsidRPr="00542F78" w:rsidRDefault="004F3216" w:rsidP="00183311">
            <w:pPr>
              <w:rPr>
                <w:color w:val="000000"/>
              </w:rPr>
            </w:pPr>
            <w:r w:rsidRPr="00542F78">
              <w:rPr>
                <w:color w:val="000000"/>
              </w:rPr>
              <w:t>Visually impaired</w:t>
            </w:r>
          </w:p>
        </w:tc>
      </w:tr>
      <w:tr w:rsidR="004F3216" w:rsidRPr="00542F78" w14:paraId="3C199A0D" w14:textId="77777777" w:rsidTr="00183311">
        <w:trPr>
          <w:trHeight w:val="315"/>
        </w:trPr>
        <w:tc>
          <w:tcPr>
            <w:tcW w:w="912" w:type="pct"/>
            <w:noWrap/>
            <w:vAlign w:val="center"/>
            <w:hideMark/>
          </w:tcPr>
          <w:p w14:paraId="02D656E2" w14:textId="77777777" w:rsidR="004F3216" w:rsidRPr="00542F78" w:rsidRDefault="004F3216" w:rsidP="00183311">
            <w:pPr>
              <w:rPr>
                <w:color w:val="000000"/>
              </w:rPr>
            </w:pPr>
            <w:r w:rsidRPr="00542F78">
              <w:rPr>
                <w:color w:val="000000"/>
              </w:rPr>
              <w:t>Yee mun</w:t>
            </w:r>
          </w:p>
        </w:tc>
        <w:tc>
          <w:tcPr>
            <w:tcW w:w="337" w:type="pct"/>
            <w:noWrap/>
            <w:vAlign w:val="center"/>
            <w:hideMark/>
          </w:tcPr>
          <w:p w14:paraId="73CFC72F" w14:textId="77777777" w:rsidR="004F3216" w:rsidRPr="00542F78" w:rsidRDefault="004F3216" w:rsidP="00183311">
            <w:pPr>
              <w:rPr>
                <w:color w:val="000000"/>
              </w:rPr>
            </w:pPr>
            <w:r w:rsidRPr="00542F78">
              <w:rPr>
                <w:color w:val="000000"/>
              </w:rPr>
              <w:t>21</w:t>
            </w:r>
          </w:p>
        </w:tc>
        <w:tc>
          <w:tcPr>
            <w:tcW w:w="578" w:type="pct"/>
            <w:noWrap/>
            <w:vAlign w:val="center"/>
            <w:hideMark/>
          </w:tcPr>
          <w:p w14:paraId="051940EE" w14:textId="77777777" w:rsidR="004F3216" w:rsidRPr="00542F78" w:rsidRDefault="004F3216" w:rsidP="00183311">
            <w:pPr>
              <w:rPr>
                <w:color w:val="000000"/>
              </w:rPr>
            </w:pPr>
            <w:r w:rsidRPr="00542F78">
              <w:rPr>
                <w:color w:val="000000"/>
              </w:rPr>
              <w:t>Female</w:t>
            </w:r>
          </w:p>
        </w:tc>
        <w:tc>
          <w:tcPr>
            <w:tcW w:w="770" w:type="pct"/>
            <w:vAlign w:val="center"/>
          </w:tcPr>
          <w:p w14:paraId="34DC8F67"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0C762AF4"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2C5A7F86"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26DB09F4" w14:textId="77777777" w:rsidR="004F3216" w:rsidRPr="00542F78" w:rsidRDefault="004F3216" w:rsidP="00183311">
            <w:pPr>
              <w:rPr>
                <w:color w:val="000000"/>
              </w:rPr>
            </w:pPr>
            <w:r w:rsidRPr="00542F78">
              <w:rPr>
                <w:color w:val="000000"/>
              </w:rPr>
              <w:t>Perfect vision</w:t>
            </w:r>
          </w:p>
        </w:tc>
      </w:tr>
      <w:tr w:rsidR="004F3216" w:rsidRPr="00542F78" w14:paraId="153F0E79" w14:textId="77777777" w:rsidTr="00183311">
        <w:trPr>
          <w:trHeight w:val="315"/>
        </w:trPr>
        <w:tc>
          <w:tcPr>
            <w:tcW w:w="912" w:type="pct"/>
            <w:noWrap/>
            <w:vAlign w:val="center"/>
            <w:hideMark/>
          </w:tcPr>
          <w:p w14:paraId="3D37B858" w14:textId="77777777" w:rsidR="004F3216" w:rsidRPr="00542F78" w:rsidRDefault="004F3216" w:rsidP="00183311">
            <w:pPr>
              <w:rPr>
                <w:color w:val="000000"/>
              </w:rPr>
            </w:pPr>
            <w:r w:rsidRPr="00542F78">
              <w:rPr>
                <w:color w:val="000000"/>
              </w:rPr>
              <w:t xml:space="preserve">Yong Xuan Lyn </w:t>
            </w:r>
          </w:p>
        </w:tc>
        <w:tc>
          <w:tcPr>
            <w:tcW w:w="337" w:type="pct"/>
            <w:noWrap/>
            <w:vAlign w:val="center"/>
            <w:hideMark/>
          </w:tcPr>
          <w:p w14:paraId="1DA7D6B9" w14:textId="77777777" w:rsidR="004F3216" w:rsidRPr="00542F78" w:rsidRDefault="004F3216" w:rsidP="00183311">
            <w:pPr>
              <w:rPr>
                <w:color w:val="000000"/>
              </w:rPr>
            </w:pPr>
            <w:r w:rsidRPr="00542F78">
              <w:rPr>
                <w:color w:val="000000"/>
              </w:rPr>
              <w:t>18</w:t>
            </w:r>
          </w:p>
        </w:tc>
        <w:tc>
          <w:tcPr>
            <w:tcW w:w="578" w:type="pct"/>
            <w:noWrap/>
            <w:vAlign w:val="center"/>
            <w:hideMark/>
          </w:tcPr>
          <w:p w14:paraId="4AE52703" w14:textId="77777777" w:rsidR="004F3216" w:rsidRPr="00542F78" w:rsidRDefault="004F3216" w:rsidP="00183311">
            <w:pPr>
              <w:rPr>
                <w:color w:val="000000"/>
              </w:rPr>
            </w:pPr>
            <w:r w:rsidRPr="00542F78">
              <w:rPr>
                <w:color w:val="000000"/>
              </w:rPr>
              <w:t>Female</w:t>
            </w:r>
          </w:p>
        </w:tc>
        <w:tc>
          <w:tcPr>
            <w:tcW w:w="770" w:type="pct"/>
            <w:vAlign w:val="center"/>
          </w:tcPr>
          <w:p w14:paraId="54167395"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7C5CFEA1"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16A16F16"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A2F5790" w14:textId="77777777" w:rsidR="004F3216" w:rsidRPr="00542F78" w:rsidRDefault="004F3216" w:rsidP="00183311">
            <w:pPr>
              <w:rPr>
                <w:color w:val="000000"/>
              </w:rPr>
            </w:pPr>
            <w:r w:rsidRPr="00542F78">
              <w:rPr>
                <w:color w:val="000000"/>
              </w:rPr>
              <w:t>Required glasses</w:t>
            </w:r>
          </w:p>
        </w:tc>
      </w:tr>
      <w:tr w:rsidR="004F3216" w:rsidRPr="00542F78" w14:paraId="23BB29AD" w14:textId="77777777" w:rsidTr="00183311">
        <w:trPr>
          <w:trHeight w:val="315"/>
        </w:trPr>
        <w:tc>
          <w:tcPr>
            <w:tcW w:w="912" w:type="pct"/>
            <w:noWrap/>
            <w:vAlign w:val="center"/>
            <w:hideMark/>
          </w:tcPr>
          <w:p w14:paraId="2F1B05A9" w14:textId="77777777" w:rsidR="004F3216" w:rsidRPr="00542F78" w:rsidRDefault="004F3216" w:rsidP="00183311">
            <w:pPr>
              <w:rPr>
                <w:color w:val="000000"/>
              </w:rPr>
            </w:pPr>
            <w:r w:rsidRPr="00542F78">
              <w:rPr>
                <w:color w:val="000000"/>
              </w:rPr>
              <w:t>San Wei Pin</w:t>
            </w:r>
          </w:p>
        </w:tc>
        <w:tc>
          <w:tcPr>
            <w:tcW w:w="337" w:type="pct"/>
            <w:noWrap/>
            <w:vAlign w:val="center"/>
            <w:hideMark/>
          </w:tcPr>
          <w:p w14:paraId="3AB4E5BC" w14:textId="77777777" w:rsidR="004F3216" w:rsidRPr="00542F78" w:rsidRDefault="004F3216" w:rsidP="00183311">
            <w:pPr>
              <w:rPr>
                <w:color w:val="000000"/>
              </w:rPr>
            </w:pPr>
            <w:r w:rsidRPr="00542F78">
              <w:rPr>
                <w:color w:val="000000"/>
              </w:rPr>
              <w:t>23</w:t>
            </w:r>
          </w:p>
        </w:tc>
        <w:tc>
          <w:tcPr>
            <w:tcW w:w="578" w:type="pct"/>
            <w:noWrap/>
            <w:vAlign w:val="center"/>
            <w:hideMark/>
          </w:tcPr>
          <w:p w14:paraId="48DE1FC2" w14:textId="77777777" w:rsidR="004F3216" w:rsidRPr="00542F78" w:rsidRDefault="004F3216" w:rsidP="00183311">
            <w:pPr>
              <w:rPr>
                <w:color w:val="000000"/>
              </w:rPr>
            </w:pPr>
            <w:r w:rsidRPr="00542F78">
              <w:rPr>
                <w:color w:val="000000"/>
              </w:rPr>
              <w:t>Female</w:t>
            </w:r>
          </w:p>
        </w:tc>
        <w:tc>
          <w:tcPr>
            <w:tcW w:w="770" w:type="pct"/>
            <w:vAlign w:val="center"/>
          </w:tcPr>
          <w:p w14:paraId="0C7533BD"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074EA079"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E6EE805"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2FC7EC26" w14:textId="77777777" w:rsidR="004F3216" w:rsidRPr="00542F78" w:rsidRDefault="004F3216" w:rsidP="00183311">
            <w:pPr>
              <w:rPr>
                <w:color w:val="000000"/>
              </w:rPr>
            </w:pPr>
            <w:r w:rsidRPr="00542F78">
              <w:rPr>
                <w:color w:val="000000"/>
              </w:rPr>
              <w:t>Perfect vision</w:t>
            </w:r>
          </w:p>
        </w:tc>
      </w:tr>
      <w:tr w:rsidR="004F3216" w:rsidRPr="00542F78" w14:paraId="40CE0C02" w14:textId="77777777" w:rsidTr="00183311">
        <w:trPr>
          <w:trHeight w:val="315"/>
        </w:trPr>
        <w:tc>
          <w:tcPr>
            <w:tcW w:w="912" w:type="pct"/>
            <w:noWrap/>
            <w:vAlign w:val="center"/>
            <w:hideMark/>
          </w:tcPr>
          <w:p w14:paraId="5E3A8A58" w14:textId="77777777" w:rsidR="004F3216" w:rsidRPr="00542F78" w:rsidRDefault="004F3216" w:rsidP="00183311">
            <w:pPr>
              <w:rPr>
                <w:color w:val="000000"/>
              </w:rPr>
            </w:pPr>
            <w:r w:rsidRPr="00542F78">
              <w:rPr>
                <w:color w:val="000000"/>
              </w:rPr>
              <w:t>Melissa Cordova</w:t>
            </w:r>
          </w:p>
        </w:tc>
        <w:tc>
          <w:tcPr>
            <w:tcW w:w="337" w:type="pct"/>
            <w:noWrap/>
            <w:vAlign w:val="center"/>
            <w:hideMark/>
          </w:tcPr>
          <w:p w14:paraId="06DA2A2A" w14:textId="77777777" w:rsidR="004F3216" w:rsidRPr="00542F78" w:rsidRDefault="004F3216" w:rsidP="00183311">
            <w:pPr>
              <w:rPr>
                <w:color w:val="000000"/>
              </w:rPr>
            </w:pPr>
            <w:r w:rsidRPr="00542F78">
              <w:rPr>
                <w:color w:val="000000"/>
              </w:rPr>
              <w:t>29</w:t>
            </w:r>
          </w:p>
        </w:tc>
        <w:tc>
          <w:tcPr>
            <w:tcW w:w="578" w:type="pct"/>
            <w:noWrap/>
            <w:vAlign w:val="center"/>
            <w:hideMark/>
          </w:tcPr>
          <w:p w14:paraId="7A9038B7" w14:textId="77777777" w:rsidR="004F3216" w:rsidRPr="00542F78" w:rsidRDefault="004F3216" w:rsidP="00183311">
            <w:pPr>
              <w:rPr>
                <w:color w:val="000000"/>
              </w:rPr>
            </w:pPr>
            <w:r w:rsidRPr="00542F78">
              <w:rPr>
                <w:color w:val="000000"/>
              </w:rPr>
              <w:t>Female</w:t>
            </w:r>
          </w:p>
        </w:tc>
        <w:tc>
          <w:tcPr>
            <w:tcW w:w="770" w:type="pct"/>
            <w:vAlign w:val="center"/>
          </w:tcPr>
          <w:p w14:paraId="09DCABCF"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71B7EA41" w14:textId="77777777" w:rsidR="004F3216" w:rsidRPr="00542F78" w:rsidRDefault="004F3216" w:rsidP="00183311">
            <w:pPr>
              <w:rPr>
                <w:color w:val="000000"/>
              </w:rPr>
            </w:pPr>
            <w:r w:rsidRPr="00542F78">
              <w:rPr>
                <w:color w:val="000000"/>
              </w:rPr>
              <w:t>Secondary education</w:t>
            </w:r>
          </w:p>
        </w:tc>
        <w:tc>
          <w:tcPr>
            <w:tcW w:w="867" w:type="pct"/>
            <w:noWrap/>
            <w:vAlign w:val="center"/>
            <w:hideMark/>
          </w:tcPr>
          <w:p w14:paraId="37A2B973"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78B131BD" w14:textId="77777777" w:rsidR="004F3216" w:rsidRPr="00542F78" w:rsidRDefault="004F3216" w:rsidP="00183311">
            <w:pPr>
              <w:rPr>
                <w:color w:val="000000"/>
              </w:rPr>
            </w:pPr>
            <w:r w:rsidRPr="00542F78">
              <w:rPr>
                <w:color w:val="000000"/>
              </w:rPr>
              <w:t>Perfect vision</w:t>
            </w:r>
          </w:p>
        </w:tc>
      </w:tr>
      <w:tr w:rsidR="004F3216" w:rsidRPr="00542F78" w14:paraId="4F59BFD5" w14:textId="77777777" w:rsidTr="00183311">
        <w:trPr>
          <w:trHeight w:val="315"/>
        </w:trPr>
        <w:tc>
          <w:tcPr>
            <w:tcW w:w="912" w:type="pct"/>
            <w:noWrap/>
            <w:vAlign w:val="center"/>
            <w:hideMark/>
          </w:tcPr>
          <w:p w14:paraId="3BAF7561" w14:textId="77777777" w:rsidR="004F3216" w:rsidRPr="00542F78" w:rsidRDefault="004F3216" w:rsidP="00183311">
            <w:pPr>
              <w:rPr>
                <w:color w:val="000000"/>
              </w:rPr>
            </w:pPr>
            <w:r w:rsidRPr="00542F78">
              <w:rPr>
                <w:color w:val="000000"/>
              </w:rPr>
              <w:t>Patipol Namdit</w:t>
            </w:r>
          </w:p>
        </w:tc>
        <w:tc>
          <w:tcPr>
            <w:tcW w:w="337" w:type="pct"/>
            <w:noWrap/>
            <w:vAlign w:val="center"/>
            <w:hideMark/>
          </w:tcPr>
          <w:p w14:paraId="5536DD1C" w14:textId="77777777" w:rsidR="004F3216" w:rsidRPr="00542F78" w:rsidRDefault="004F3216" w:rsidP="00183311">
            <w:pPr>
              <w:rPr>
                <w:color w:val="000000"/>
              </w:rPr>
            </w:pPr>
            <w:r w:rsidRPr="00542F78">
              <w:rPr>
                <w:color w:val="000000"/>
              </w:rPr>
              <w:t>22</w:t>
            </w:r>
          </w:p>
        </w:tc>
        <w:tc>
          <w:tcPr>
            <w:tcW w:w="578" w:type="pct"/>
            <w:noWrap/>
            <w:vAlign w:val="center"/>
            <w:hideMark/>
          </w:tcPr>
          <w:p w14:paraId="34CD50F7" w14:textId="77777777" w:rsidR="004F3216" w:rsidRPr="00542F78" w:rsidRDefault="004F3216" w:rsidP="00183311">
            <w:pPr>
              <w:rPr>
                <w:color w:val="000000"/>
              </w:rPr>
            </w:pPr>
            <w:r w:rsidRPr="00542F78">
              <w:rPr>
                <w:color w:val="000000"/>
              </w:rPr>
              <w:t>Male</w:t>
            </w:r>
          </w:p>
        </w:tc>
        <w:tc>
          <w:tcPr>
            <w:tcW w:w="770" w:type="pct"/>
            <w:vAlign w:val="center"/>
          </w:tcPr>
          <w:p w14:paraId="43A7ECBF"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1C322D23"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BFA51B5"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5D1D7D38" w14:textId="77777777" w:rsidR="004F3216" w:rsidRPr="00542F78" w:rsidRDefault="004F3216" w:rsidP="00183311">
            <w:pPr>
              <w:rPr>
                <w:color w:val="000000"/>
              </w:rPr>
            </w:pPr>
            <w:r w:rsidRPr="00542F78">
              <w:rPr>
                <w:color w:val="000000"/>
              </w:rPr>
              <w:t>Required glasses</w:t>
            </w:r>
          </w:p>
        </w:tc>
      </w:tr>
      <w:tr w:rsidR="004F3216" w:rsidRPr="00542F78" w14:paraId="1A36E479" w14:textId="77777777" w:rsidTr="00183311">
        <w:trPr>
          <w:trHeight w:val="315"/>
        </w:trPr>
        <w:tc>
          <w:tcPr>
            <w:tcW w:w="912" w:type="pct"/>
            <w:noWrap/>
            <w:vAlign w:val="center"/>
            <w:hideMark/>
          </w:tcPr>
          <w:p w14:paraId="41213D33" w14:textId="77777777" w:rsidR="004F3216" w:rsidRPr="00542F78" w:rsidRDefault="004F3216" w:rsidP="00183311">
            <w:pPr>
              <w:rPr>
                <w:color w:val="000000"/>
              </w:rPr>
            </w:pPr>
            <w:r w:rsidRPr="00542F78">
              <w:rPr>
                <w:color w:val="000000"/>
              </w:rPr>
              <w:t>Ojasvi M Kumar</w:t>
            </w:r>
          </w:p>
        </w:tc>
        <w:tc>
          <w:tcPr>
            <w:tcW w:w="337" w:type="pct"/>
            <w:noWrap/>
            <w:vAlign w:val="center"/>
            <w:hideMark/>
          </w:tcPr>
          <w:p w14:paraId="333599CE" w14:textId="77777777" w:rsidR="004F3216" w:rsidRPr="00542F78" w:rsidRDefault="004F3216" w:rsidP="00183311">
            <w:pPr>
              <w:rPr>
                <w:color w:val="000000"/>
              </w:rPr>
            </w:pPr>
            <w:r w:rsidRPr="00542F78">
              <w:rPr>
                <w:color w:val="000000"/>
              </w:rPr>
              <w:t>28</w:t>
            </w:r>
          </w:p>
        </w:tc>
        <w:tc>
          <w:tcPr>
            <w:tcW w:w="578" w:type="pct"/>
            <w:noWrap/>
            <w:vAlign w:val="center"/>
            <w:hideMark/>
          </w:tcPr>
          <w:p w14:paraId="2A5A4A3B" w14:textId="77777777" w:rsidR="004F3216" w:rsidRPr="00542F78" w:rsidRDefault="004F3216" w:rsidP="00183311">
            <w:pPr>
              <w:rPr>
                <w:color w:val="000000"/>
              </w:rPr>
            </w:pPr>
            <w:r w:rsidRPr="00542F78">
              <w:rPr>
                <w:color w:val="000000"/>
              </w:rPr>
              <w:t>Female</w:t>
            </w:r>
          </w:p>
        </w:tc>
        <w:tc>
          <w:tcPr>
            <w:tcW w:w="770" w:type="pct"/>
            <w:vAlign w:val="center"/>
          </w:tcPr>
          <w:p w14:paraId="64DE7D77"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46803BBC"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0807EA7"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1C87A0F7" w14:textId="77777777" w:rsidR="004F3216" w:rsidRPr="00542F78" w:rsidRDefault="004F3216" w:rsidP="00183311">
            <w:pPr>
              <w:rPr>
                <w:color w:val="000000"/>
              </w:rPr>
            </w:pPr>
            <w:r w:rsidRPr="00542F78">
              <w:rPr>
                <w:color w:val="000000"/>
              </w:rPr>
              <w:t>Required glasses</w:t>
            </w:r>
          </w:p>
        </w:tc>
      </w:tr>
      <w:tr w:rsidR="004F3216" w:rsidRPr="00542F78" w14:paraId="44C4B70C" w14:textId="77777777" w:rsidTr="00183311">
        <w:trPr>
          <w:trHeight w:val="315"/>
        </w:trPr>
        <w:tc>
          <w:tcPr>
            <w:tcW w:w="912" w:type="pct"/>
            <w:noWrap/>
            <w:vAlign w:val="center"/>
            <w:hideMark/>
          </w:tcPr>
          <w:p w14:paraId="46E7A709" w14:textId="77777777" w:rsidR="004F3216" w:rsidRPr="00542F78" w:rsidRDefault="004F3216" w:rsidP="00183311">
            <w:pPr>
              <w:rPr>
                <w:color w:val="000000"/>
              </w:rPr>
            </w:pPr>
            <w:r w:rsidRPr="00542F78">
              <w:rPr>
                <w:color w:val="000000"/>
              </w:rPr>
              <w:lastRenderedPageBreak/>
              <w:t xml:space="preserve">Kew Hui Ching </w:t>
            </w:r>
          </w:p>
        </w:tc>
        <w:tc>
          <w:tcPr>
            <w:tcW w:w="337" w:type="pct"/>
            <w:noWrap/>
            <w:vAlign w:val="center"/>
            <w:hideMark/>
          </w:tcPr>
          <w:p w14:paraId="3FFFDD23" w14:textId="77777777" w:rsidR="004F3216" w:rsidRPr="00542F78" w:rsidRDefault="004F3216" w:rsidP="00183311">
            <w:pPr>
              <w:rPr>
                <w:color w:val="000000"/>
              </w:rPr>
            </w:pPr>
            <w:r w:rsidRPr="00542F78">
              <w:rPr>
                <w:color w:val="000000"/>
              </w:rPr>
              <w:t>21</w:t>
            </w:r>
          </w:p>
        </w:tc>
        <w:tc>
          <w:tcPr>
            <w:tcW w:w="578" w:type="pct"/>
            <w:noWrap/>
            <w:vAlign w:val="center"/>
            <w:hideMark/>
          </w:tcPr>
          <w:p w14:paraId="55D34B86" w14:textId="77777777" w:rsidR="004F3216" w:rsidRPr="00542F78" w:rsidRDefault="004F3216" w:rsidP="00183311">
            <w:pPr>
              <w:rPr>
                <w:color w:val="000000"/>
              </w:rPr>
            </w:pPr>
            <w:r w:rsidRPr="00542F78">
              <w:rPr>
                <w:color w:val="000000"/>
              </w:rPr>
              <w:t>Female</w:t>
            </w:r>
          </w:p>
        </w:tc>
        <w:tc>
          <w:tcPr>
            <w:tcW w:w="770" w:type="pct"/>
            <w:vAlign w:val="center"/>
          </w:tcPr>
          <w:p w14:paraId="26053C48"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31E65F83"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DEAF7C2"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6A2FBF24" w14:textId="77777777" w:rsidR="004F3216" w:rsidRPr="00542F78" w:rsidRDefault="004F3216" w:rsidP="00183311">
            <w:pPr>
              <w:rPr>
                <w:color w:val="000000"/>
              </w:rPr>
            </w:pPr>
            <w:r w:rsidRPr="00542F78">
              <w:rPr>
                <w:color w:val="000000"/>
              </w:rPr>
              <w:t>Required glasses</w:t>
            </w:r>
          </w:p>
        </w:tc>
      </w:tr>
      <w:tr w:rsidR="004F3216" w:rsidRPr="00542F78" w14:paraId="2C5B0435" w14:textId="77777777" w:rsidTr="00183311">
        <w:trPr>
          <w:trHeight w:val="315"/>
        </w:trPr>
        <w:tc>
          <w:tcPr>
            <w:tcW w:w="912" w:type="pct"/>
            <w:noWrap/>
            <w:vAlign w:val="center"/>
            <w:hideMark/>
          </w:tcPr>
          <w:p w14:paraId="49AF2193" w14:textId="77777777" w:rsidR="004F3216" w:rsidRPr="00542F78" w:rsidRDefault="004F3216" w:rsidP="00183311">
            <w:pPr>
              <w:rPr>
                <w:color w:val="000000"/>
              </w:rPr>
            </w:pPr>
            <w:r w:rsidRPr="00542F78">
              <w:rPr>
                <w:color w:val="000000"/>
              </w:rPr>
              <w:t>James Lee</w:t>
            </w:r>
          </w:p>
        </w:tc>
        <w:tc>
          <w:tcPr>
            <w:tcW w:w="337" w:type="pct"/>
            <w:noWrap/>
            <w:vAlign w:val="center"/>
            <w:hideMark/>
          </w:tcPr>
          <w:p w14:paraId="5EA7D28D" w14:textId="77777777" w:rsidR="004F3216" w:rsidRPr="00542F78" w:rsidRDefault="004F3216" w:rsidP="00183311">
            <w:pPr>
              <w:rPr>
                <w:color w:val="000000"/>
              </w:rPr>
            </w:pPr>
            <w:r w:rsidRPr="00542F78">
              <w:rPr>
                <w:color w:val="000000"/>
              </w:rPr>
              <w:t>23</w:t>
            </w:r>
          </w:p>
        </w:tc>
        <w:tc>
          <w:tcPr>
            <w:tcW w:w="578" w:type="pct"/>
            <w:noWrap/>
            <w:vAlign w:val="center"/>
            <w:hideMark/>
          </w:tcPr>
          <w:p w14:paraId="6745565E" w14:textId="77777777" w:rsidR="004F3216" w:rsidRPr="00542F78" w:rsidRDefault="004F3216" w:rsidP="00183311">
            <w:pPr>
              <w:rPr>
                <w:color w:val="000000"/>
              </w:rPr>
            </w:pPr>
            <w:r w:rsidRPr="00542F78">
              <w:rPr>
                <w:color w:val="000000"/>
              </w:rPr>
              <w:t>Male</w:t>
            </w:r>
          </w:p>
        </w:tc>
        <w:tc>
          <w:tcPr>
            <w:tcW w:w="770" w:type="pct"/>
            <w:vAlign w:val="center"/>
          </w:tcPr>
          <w:p w14:paraId="6A0F4A9C"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67AE232D"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1E8873C1" w14:textId="77777777" w:rsidR="004F3216" w:rsidRPr="00542F78" w:rsidRDefault="004F3216" w:rsidP="00183311">
            <w:pPr>
              <w:rPr>
                <w:color w:val="000000"/>
              </w:rPr>
            </w:pPr>
            <w:r w:rsidRPr="00542F78">
              <w:rPr>
                <w:color w:val="000000"/>
              </w:rPr>
              <w:t>Unemployed</w:t>
            </w:r>
          </w:p>
        </w:tc>
        <w:tc>
          <w:tcPr>
            <w:tcW w:w="814" w:type="pct"/>
            <w:noWrap/>
            <w:vAlign w:val="center"/>
            <w:hideMark/>
          </w:tcPr>
          <w:p w14:paraId="73CD76FF" w14:textId="77777777" w:rsidR="004F3216" w:rsidRPr="00542F78" w:rsidRDefault="004F3216" w:rsidP="00183311">
            <w:pPr>
              <w:rPr>
                <w:color w:val="000000"/>
              </w:rPr>
            </w:pPr>
            <w:r w:rsidRPr="00542F78">
              <w:rPr>
                <w:color w:val="000000"/>
              </w:rPr>
              <w:t>Blind</w:t>
            </w:r>
          </w:p>
        </w:tc>
      </w:tr>
      <w:tr w:rsidR="004F3216" w:rsidRPr="00542F78" w14:paraId="0D6E1757" w14:textId="77777777" w:rsidTr="00183311">
        <w:trPr>
          <w:trHeight w:val="315"/>
        </w:trPr>
        <w:tc>
          <w:tcPr>
            <w:tcW w:w="912" w:type="pct"/>
            <w:noWrap/>
            <w:vAlign w:val="center"/>
            <w:hideMark/>
          </w:tcPr>
          <w:p w14:paraId="3ABD2A90" w14:textId="77777777" w:rsidR="004F3216" w:rsidRPr="00542F78" w:rsidRDefault="004F3216" w:rsidP="00183311">
            <w:pPr>
              <w:rPr>
                <w:color w:val="000000"/>
              </w:rPr>
            </w:pPr>
            <w:r w:rsidRPr="00542F78">
              <w:rPr>
                <w:color w:val="000000"/>
              </w:rPr>
              <w:t>Lye Yi Jing</w:t>
            </w:r>
          </w:p>
        </w:tc>
        <w:tc>
          <w:tcPr>
            <w:tcW w:w="337" w:type="pct"/>
            <w:noWrap/>
            <w:vAlign w:val="center"/>
            <w:hideMark/>
          </w:tcPr>
          <w:p w14:paraId="0616B0D4" w14:textId="77777777" w:rsidR="004F3216" w:rsidRPr="00542F78" w:rsidRDefault="004F3216" w:rsidP="00183311">
            <w:pPr>
              <w:rPr>
                <w:color w:val="000000"/>
              </w:rPr>
            </w:pPr>
            <w:r w:rsidRPr="00542F78">
              <w:rPr>
                <w:color w:val="000000"/>
              </w:rPr>
              <w:t>21</w:t>
            </w:r>
          </w:p>
        </w:tc>
        <w:tc>
          <w:tcPr>
            <w:tcW w:w="578" w:type="pct"/>
            <w:noWrap/>
            <w:vAlign w:val="center"/>
            <w:hideMark/>
          </w:tcPr>
          <w:p w14:paraId="2F8A78AD" w14:textId="77777777" w:rsidR="004F3216" w:rsidRPr="00542F78" w:rsidRDefault="004F3216" w:rsidP="00183311">
            <w:pPr>
              <w:rPr>
                <w:color w:val="000000"/>
              </w:rPr>
            </w:pPr>
            <w:r w:rsidRPr="00542F78">
              <w:rPr>
                <w:color w:val="000000"/>
              </w:rPr>
              <w:t>Female</w:t>
            </w:r>
          </w:p>
        </w:tc>
        <w:tc>
          <w:tcPr>
            <w:tcW w:w="770" w:type="pct"/>
            <w:vAlign w:val="center"/>
          </w:tcPr>
          <w:p w14:paraId="6E445F82"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5010F630"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35C161EF"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56D6E723" w14:textId="77777777" w:rsidR="004F3216" w:rsidRPr="00542F78" w:rsidRDefault="004F3216" w:rsidP="00183311">
            <w:pPr>
              <w:rPr>
                <w:color w:val="000000"/>
              </w:rPr>
            </w:pPr>
            <w:r w:rsidRPr="00542F78">
              <w:rPr>
                <w:color w:val="000000"/>
              </w:rPr>
              <w:t>Required glasses</w:t>
            </w:r>
          </w:p>
        </w:tc>
      </w:tr>
      <w:tr w:rsidR="004F3216" w:rsidRPr="00542F78" w14:paraId="4165CB5B" w14:textId="77777777" w:rsidTr="00183311">
        <w:trPr>
          <w:trHeight w:val="315"/>
        </w:trPr>
        <w:tc>
          <w:tcPr>
            <w:tcW w:w="912" w:type="pct"/>
            <w:noWrap/>
            <w:vAlign w:val="center"/>
            <w:hideMark/>
          </w:tcPr>
          <w:p w14:paraId="53820E1D" w14:textId="77777777" w:rsidR="004F3216" w:rsidRPr="00542F78" w:rsidRDefault="004F3216" w:rsidP="00183311">
            <w:pPr>
              <w:rPr>
                <w:color w:val="000000"/>
              </w:rPr>
            </w:pPr>
            <w:r w:rsidRPr="00542F78">
              <w:rPr>
                <w:color w:val="000000"/>
              </w:rPr>
              <w:t>Ng Wen Xuan</w:t>
            </w:r>
          </w:p>
        </w:tc>
        <w:tc>
          <w:tcPr>
            <w:tcW w:w="337" w:type="pct"/>
            <w:noWrap/>
            <w:vAlign w:val="center"/>
            <w:hideMark/>
          </w:tcPr>
          <w:p w14:paraId="3F646080" w14:textId="77777777" w:rsidR="004F3216" w:rsidRPr="00542F78" w:rsidRDefault="004F3216" w:rsidP="00183311">
            <w:pPr>
              <w:rPr>
                <w:color w:val="000000"/>
              </w:rPr>
            </w:pPr>
            <w:r w:rsidRPr="00542F78">
              <w:rPr>
                <w:color w:val="000000"/>
              </w:rPr>
              <w:t>21</w:t>
            </w:r>
          </w:p>
        </w:tc>
        <w:tc>
          <w:tcPr>
            <w:tcW w:w="578" w:type="pct"/>
            <w:noWrap/>
            <w:vAlign w:val="center"/>
            <w:hideMark/>
          </w:tcPr>
          <w:p w14:paraId="08D6F2E8" w14:textId="77777777" w:rsidR="004F3216" w:rsidRPr="00542F78" w:rsidRDefault="004F3216" w:rsidP="00183311">
            <w:pPr>
              <w:rPr>
                <w:color w:val="000000"/>
              </w:rPr>
            </w:pPr>
            <w:r w:rsidRPr="00542F78">
              <w:rPr>
                <w:color w:val="000000"/>
              </w:rPr>
              <w:t>Male</w:t>
            </w:r>
          </w:p>
        </w:tc>
        <w:tc>
          <w:tcPr>
            <w:tcW w:w="770" w:type="pct"/>
            <w:vAlign w:val="center"/>
          </w:tcPr>
          <w:p w14:paraId="3931710B"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38CA86C4"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CA0E9E4"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54399DC1" w14:textId="77777777" w:rsidR="004F3216" w:rsidRPr="00542F78" w:rsidRDefault="004F3216" w:rsidP="00183311">
            <w:pPr>
              <w:rPr>
                <w:color w:val="000000"/>
              </w:rPr>
            </w:pPr>
            <w:r w:rsidRPr="00542F78">
              <w:rPr>
                <w:color w:val="000000"/>
              </w:rPr>
              <w:t>Required glasses</w:t>
            </w:r>
          </w:p>
        </w:tc>
      </w:tr>
      <w:tr w:rsidR="004F3216" w:rsidRPr="00542F78" w14:paraId="19C56262" w14:textId="77777777" w:rsidTr="00183311">
        <w:trPr>
          <w:trHeight w:val="315"/>
        </w:trPr>
        <w:tc>
          <w:tcPr>
            <w:tcW w:w="912" w:type="pct"/>
            <w:noWrap/>
            <w:vAlign w:val="center"/>
            <w:hideMark/>
          </w:tcPr>
          <w:p w14:paraId="79373E84" w14:textId="77777777" w:rsidR="004F3216" w:rsidRPr="00542F78" w:rsidRDefault="004F3216" w:rsidP="00183311">
            <w:pPr>
              <w:rPr>
                <w:color w:val="000000"/>
              </w:rPr>
            </w:pPr>
            <w:r w:rsidRPr="00542F78">
              <w:rPr>
                <w:color w:val="000000"/>
              </w:rPr>
              <w:t>Irene Ong</w:t>
            </w:r>
          </w:p>
        </w:tc>
        <w:tc>
          <w:tcPr>
            <w:tcW w:w="337" w:type="pct"/>
            <w:noWrap/>
            <w:vAlign w:val="center"/>
            <w:hideMark/>
          </w:tcPr>
          <w:p w14:paraId="576653B3" w14:textId="77777777" w:rsidR="004F3216" w:rsidRPr="00542F78" w:rsidRDefault="004F3216" w:rsidP="00183311">
            <w:pPr>
              <w:rPr>
                <w:color w:val="000000"/>
              </w:rPr>
            </w:pPr>
            <w:r w:rsidRPr="00542F78">
              <w:rPr>
                <w:color w:val="000000"/>
              </w:rPr>
              <w:t>21</w:t>
            </w:r>
          </w:p>
        </w:tc>
        <w:tc>
          <w:tcPr>
            <w:tcW w:w="578" w:type="pct"/>
            <w:noWrap/>
            <w:vAlign w:val="center"/>
            <w:hideMark/>
          </w:tcPr>
          <w:p w14:paraId="0BA5DCB6" w14:textId="77777777" w:rsidR="004F3216" w:rsidRPr="00542F78" w:rsidRDefault="004F3216" w:rsidP="00183311">
            <w:pPr>
              <w:rPr>
                <w:color w:val="000000"/>
              </w:rPr>
            </w:pPr>
            <w:r w:rsidRPr="00542F78">
              <w:rPr>
                <w:color w:val="000000"/>
              </w:rPr>
              <w:t>Female</w:t>
            </w:r>
          </w:p>
        </w:tc>
        <w:tc>
          <w:tcPr>
            <w:tcW w:w="770" w:type="pct"/>
            <w:vAlign w:val="center"/>
          </w:tcPr>
          <w:p w14:paraId="7510EE0F"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5899B47"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2B16C6F0" w14:textId="77777777" w:rsidR="004F3216" w:rsidRPr="00542F78" w:rsidRDefault="004F3216" w:rsidP="00183311">
            <w:pPr>
              <w:rPr>
                <w:color w:val="000000"/>
              </w:rPr>
            </w:pPr>
            <w:r w:rsidRPr="00542F78">
              <w:rPr>
                <w:color w:val="000000"/>
              </w:rPr>
              <w:t>Unemployed</w:t>
            </w:r>
          </w:p>
        </w:tc>
        <w:tc>
          <w:tcPr>
            <w:tcW w:w="814" w:type="pct"/>
            <w:noWrap/>
            <w:vAlign w:val="center"/>
            <w:hideMark/>
          </w:tcPr>
          <w:p w14:paraId="23DABE5B" w14:textId="77777777" w:rsidR="004F3216" w:rsidRPr="00542F78" w:rsidRDefault="004F3216" w:rsidP="00183311">
            <w:pPr>
              <w:rPr>
                <w:color w:val="000000"/>
              </w:rPr>
            </w:pPr>
            <w:r w:rsidRPr="00542F78">
              <w:rPr>
                <w:color w:val="000000"/>
              </w:rPr>
              <w:t>Visually impaired</w:t>
            </w:r>
          </w:p>
        </w:tc>
      </w:tr>
      <w:tr w:rsidR="004F3216" w:rsidRPr="00542F78" w14:paraId="582C92D0" w14:textId="77777777" w:rsidTr="00183311">
        <w:trPr>
          <w:trHeight w:val="315"/>
        </w:trPr>
        <w:tc>
          <w:tcPr>
            <w:tcW w:w="912" w:type="pct"/>
            <w:noWrap/>
            <w:vAlign w:val="center"/>
            <w:hideMark/>
          </w:tcPr>
          <w:p w14:paraId="445BFB5B" w14:textId="3F6A70A7" w:rsidR="004F3216" w:rsidRPr="00542F78" w:rsidRDefault="009572F2" w:rsidP="00183311">
            <w:pPr>
              <w:rPr>
                <w:color w:val="000000"/>
              </w:rPr>
            </w:pPr>
            <w:r w:rsidRPr="00542F78">
              <w:rPr>
                <w:color w:val="000000"/>
              </w:rPr>
              <w:t>Chee</w:t>
            </w:r>
            <w:r w:rsidR="004F3216" w:rsidRPr="00542F78">
              <w:rPr>
                <w:color w:val="000000"/>
              </w:rPr>
              <w:t xml:space="preserve"> </w:t>
            </w:r>
            <w:r w:rsidRPr="00542F78">
              <w:rPr>
                <w:color w:val="000000"/>
              </w:rPr>
              <w:t>Wey</w:t>
            </w:r>
            <w:r w:rsidR="004F3216" w:rsidRPr="00542F78">
              <w:rPr>
                <w:color w:val="000000"/>
              </w:rPr>
              <w:t xml:space="preserve"> </w:t>
            </w:r>
            <w:r>
              <w:rPr>
                <w:color w:val="000000"/>
              </w:rPr>
              <w:t>E</w:t>
            </w:r>
            <w:r w:rsidR="004F3216" w:rsidRPr="00542F78">
              <w:rPr>
                <w:color w:val="000000"/>
              </w:rPr>
              <w:t>rn</w:t>
            </w:r>
          </w:p>
        </w:tc>
        <w:tc>
          <w:tcPr>
            <w:tcW w:w="337" w:type="pct"/>
            <w:noWrap/>
            <w:vAlign w:val="center"/>
            <w:hideMark/>
          </w:tcPr>
          <w:p w14:paraId="17C69CEA" w14:textId="77777777" w:rsidR="004F3216" w:rsidRPr="00542F78" w:rsidRDefault="004F3216" w:rsidP="00183311">
            <w:pPr>
              <w:rPr>
                <w:color w:val="000000"/>
              </w:rPr>
            </w:pPr>
            <w:r w:rsidRPr="00542F78">
              <w:rPr>
                <w:color w:val="000000"/>
              </w:rPr>
              <w:t>21</w:t>
            </w:r>
          </w:p>
        </w:tc>
        <w:tc>
          <w:tcPr>
            <w:tcW w:w="578" w:type="pct"/>
            <w:noWrap/>
            <w:vAlign w:val="center"/>
            <w:hideMark/>
          </w:tcPr>
          <w:p w14:paraId="397E8218" w14:textId="77777777" w:rsidR="004F3216" w:rsidRPr="00542F78" w:rsidRDefault="004F3216" w:rsidP="00183311">
            <w:pPr>
              <w:rPr>
                <w:color w:val="000000"/>
              </w:rPr>
            </w:pPr>
            <w:r w:rsidRPr="00542F78">
              <w:rPr>
                <w:color w:val="000000"/>
              </w:rPr>
              <w:t>Female</w:t>
            </w:r>
          </w:p>
        </w:tc>
        <w:tc>
          <w:tcPr>
            <w:tcW w:w="770" w:type="pct"/>
            <w:vAlign w:val="center"/>
          </w:tcPr>
          <w:p w14:paraId="45519854"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664D9E89"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AC7EDAC"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72F5BBA5" w14:textId="77777777" w:rsidR="004F3216" w:rsidRPr="00542F78" w:rsidRDefault="004F3216" w:rsidP="00183311">
            <w:pPr>
              <w:rPr>
                <w:color w:val="000000"/>
              </w:rPr>
            </w:pPr>
            <w:r w:rsidRPr="00542F78">
              <w:rPr>
                <w:color w:val="000000"/>
              </w:rPr>
              <w:t>Visually impaired</w:t>
            </w:r>
          </w:p>
        </w:tc>
      </w:tr>
      <w:tr w:rsidR="004F3216" w:rsidRPr="00542F78" w14:paraId="48A189F0" w14:textId="77777777" w:rsidTr="00183311">
        <w:trPr>
          <w:trHeight w:val="315"/>
        </w:trPr>
        <w:tc>
          <w:tcPr>
            <w:tcW w:w="912" w:type="pct"/>
            <w:noWrap/>
            <w:vAlign w:val="center"/>
            <w:hideMark/>
          </w:tcPr>
          <w:p w14:paraId="410928BA" w14:textId="77777777" w:rsidR="004F3216" w:rsidRPr="00542F78" w:rsidRDefault="004F3216" w:rsidP="00183311">
            <w:pPr>
              <w:rPr>
                <w:color w:val="000000"/>
              </w:rPr>
            </w:pPr>
            <w:r w:rsidRPr="00542F78">
              <w:rPr>
                <w:color w:val="000000"/>
              </w:rPr>
              <w:t>Diyana Zurya</w:t>
            </w:r>
          </w:p>
        </w:tc>
        <w:tc>
          <w:tcPr>
            <w:tcW w:w="337" w:type="pct"/>
            <w:noWrap/>
            <w:vAlign w:val="center"/>
            <w:hideMark/>
          </w:tcPr>
          <w:p w14:paraId="176C4861" w14:textId="77777777" w:rsidR="004F3216" w:rsidRPr="00542F78" w:rsidRDefault="004F3216" w:rsidP="00183311">
            <w:pPr>
              <w:rPr>
                <w:color w:val="000000"/>
              </w:rPr>
            </w:pPr>
            <w:r w:rsidRPr="00542F78">
              <w:rPr>
                <w:color w:val="000000"/>
              </w:rPr>
              <w:t>20</w:t>
            </w:r>
          </w:p>
        </w:tc>
        <w:tc>
          <w:tcPr>
            <w:tcW w:w="578" w:type="pct"/>
            <w:noWrap/>
            <w:vAlign w:val="center"/>
            <w:hideMark/>
          </w:tcPr>
          <w:p w14:paraId="30217ECA" w14:textId="77777777" w:rsidR="004F3216" w:rsidRPr="00542F78" w:rsidRDefault="004F3216" w:rsidP="00183311">
            <w:pPr>
              <w:rPr>
                <w:color w:val="000000"/>
              </w:rPr>
            </w:pPr>
            <w:r w:rsidRPr="00542F78">
              <w:rPr>
                <w:color w:val="000000"/>
              </w:rPr>
              <w:t>Female</w:t>
            </w:r>
          </w:p>
        </w:tc>
        <w:tc>
          <w:tcPr>
            <w:tcW w:w="770" w:type="pct"/>
            <w:vAlign w:val="center"/>
          </w:tcPr>
          <w:p w14:paraId="1009E526"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66A8AD82"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701531BC"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7821ED82" w14:textId="77777777" w:rsidR="004F3216" w:rsidRPr="00542F78" w:rsidRDefault="004F3216" w:rsidP="00183311">
            <w:pPr>
              <w:rPr>
                <w:color w:val="000000"/>
              </w:rPr>
            </w:pPr>
            <w:r w:rsidRPr="00542F78">
              <w:rPr>
                <w:color w:val="000000"/>
              </w:rPr>
              <w:t>Visually impaired</w:t>
            </w:r>
          </w:p>
        </w:tc>
      </w:tr>
      <w:tr w:rsidR="004F3216" w:rsidRPr="00542F78" w14:paraId="663274A4" w14:textId="77777777" w:rsidTr="00183311">
        <w:trPr>
          <w:trHeight w:val="315"/>
        </w:trPr>
        <w:tc>
          <w:tcPr>
            <w:tcW w:w="912" w:type="pct"/>
            <w:noWrap/>
            <w:vAlign w:val="center"/>
            <w:hideMark/>
          </w:tcPr>
          <w:p w14:paraId="7835A3CF" w14:textId="77777777" w:rsidR="004F3216" w:rsidRPr="00542F78" w:rsidRDefault="004F3216" w:rsidP="00183311">
            <w:pPr>
              <w:rPr>
                <w:color w:val="000000"/>
              </w:rPr>
            </w:pPr>
            <w:r w:rsidRPr="00542F78">
              <w:rPr>
                <w:color w:val="000000"/>
              </w:rPr>
              <w:t>Winnie Koay</w:t>
            </w:r>
          </w:p>
        </w:tc>
        <w:tc>
          <w:tcPr>
            <w:tcW w:w="337" w:type="pct"/>
            <w:noWrap/>
            <w:vAlign w:val="center"/>
            <w:hideMark/>
          </w:tcPr>
          <w:p w14:paraId="3CDA446B" w14:textId="77777777" w:rsidR="004F3216" w:rsidRPr="00542F78" w:rsidRDefault="004F3216" w:rsidP="00183311">
            <w:pPr>
              <w:rPr>
                <w:color w:val="000000"/>
              </w:rPr>
            </w:pPr>
            <w:r w:rsidRPr="00542F78">
              <w:rPr>
                <w:color w:val="000000"/>
              </w:rPr>
              <w:t>24</w:t>
            </w:r>
          </w:p>
        </w:tc>
        <w:tc>
          <w:tcPr>
            <w:tcW w:w="578" w:type="pct"/>
            <w:noWrap/>
            <w:vAlign w:val="center"/>
            <w:hideMark/>
          </w:tcPr>
          <w:p w14:paraId="1C7F9F67" w14:textId="77777777" w:rsidR="004F3216" w:rsidRPr="00542F78" w:rsidRDefault="004F3216" w:rsidP="00183311">
            <w:pPr>
              <w:rPr>
                <w:color w:val="000000"/>
              </w:rPr>
            </w:pPr>
            <w:r w:rsidRPr="00542F78">
              <w:rPr>
                <w:color w:val="000000"/>
              </w:rPr>
              <w:t>Female</w:t>
            </w:r>
          </w:p>
        </w:tc>
        <w:tc>
          <w:tcPr>
            <w:tcW w:w="770" w:type="pct"/>
            <w:vAlign w:val="center"/>
          </w:tcPr>
          <w:p w14:paraId="671306C9"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5FF83B16"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50FFB4AD"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7CC32A15" w14:textId="77777777" w:rsidR="004F3216" w:rsidRPr="00542F78" w:rsidRDefault="004F3216" w:rsidP="00183311">
            <w:pPr>
              <w:rPr>
                <w:color w:val="000000"/>
              </w:rPr>
            </w:pPr>
            <w:r w:rsidRPr="00542F78">
              <w:rPr>
                <w:color w:val="000000"/>
              </w:rPr>
              <w:t>Required glasses</w:t>
            </w:r>
          </w:p>
        </w:tc>
      </w:tr>
      <w:tr w:rsidR="004F3216" w:rsidRPr="00542F78" w14:paraId="7B93A2A7" w14:textId="77777777" w:rsidTr="00183311">
        <w:trPr>
          <w:trHeight w:val="315"/>
        </w:trPr>
        <w:tc>
          <w:tcPr>
            <w:tcW w:w="912" w:type="pct"/>
            <w:noWrap/>
            <w:vAlign w:val="center"/>
            <w:hideMark/>
          </w:tcPr>
          <w:p w14:paraId="38B1B216" w14:textId="77777777" w:rsidR="004F3216" w:rsidRPr="00542F78" w:rsidRDefault="004F3216" w:rsidP="00183311">
            <w:pPr>
              <w:rPr>
                <w:color w:val="000000"/>
              </w:rPr>
            </w:pPr>
            <w:r w:rsidRPr="00542F78">
              <w:rPr>
                <w:color w:val="000000"/>
              </w:rPr>
              <w:t>Nicholas Wong</w:t>
            </w:r>
          </w:p>
        </w:tc>
        <w:tc>
          <w:tcPr>
            <w:tcW w:w="337" w:type="pct"/>
            <w:noWrap/>
            <w:vAlign w:val="center"/>
            <w:hideMark/>
          </w:tcPr>
          <w:p w14:paraId="1409CF29" w14:textId="77777777" w:rsidR="004F3216" w:rsidRPr="00542F78" w:rsidRDefault="004F3216" w:rsidP="00183311">
            <w:pPr>
              <w:rPr>
                <w:color w:val="000000"/>
              </w:rPr>
            </w:pPr>
            <w:r w:rsidRPr="00542F78">
              <w:rPr>
                <w:color w:val="000000"/>
              </w:rPr>
              <w:t>35</w:t>
            </w:r>
          </w:p>
        </w:tc>
        <w:tc>
          <w:tcPr>
            <w:tcW w:w="578" w:type="pct"/>
            <w:noWrap/>
            <w:vAlign w:val="center"/>
            <w:hideMark/>
          </w:tcPr>
          <w:p w14:paraId="575D1137" w14:textId="77777777" w:rsidR="004F3216" w:rsidRPr="00542F78" w:rsidRDefault="004F3216" w:rsidP="00183311">
            <w:pPr>
              <w:rPr>
                <w:color w:val="000000"/>
              </w:rPr>
            </w:pPr>
            <w:r w:rsidRPr="00542F78">
              <w:rPr>
                <w:color w:val="000000"/>
              </w:rPr>
              <w:t>Male</w:t>
            </w:r>
          </w:p>
        </w:tc>
        <w:tc>
          <w:tcPr>
            <w:tcW w:w="770" w:type="pct"/>
            <w:vAlign w:val="center"/>
          </w:tcPr>
          <w:p w14:paraId="286A4319" w14:textId="77777777" w:rsidR="004F3216" w:rsidRPr="00542F78" w:rsidRDefault="004F3216" w:rsidP="00183311">
            <w:pPr>
              <w:rPr>
                <w:color w:val="000000"/>
              </w:rPr>
            </w:pPr>
            <w:r w:rsidRPr="00542F78">
              <w:rPr>
                <w:color w:val="000000"/>
              </w:rPr>
              <w:t>Non-Malaysian</w:t>
            </w:r>
          </w:p>
        </w:tc>
        <w:tc>
          <w:tcPr>
            <w:tcW w:w="722" w:type="pct"/>
            <w:noWrap/>
            <w:vAlign w:val="center"/>
            <w:hideMark/>
          </w:tcPr>
          <w:p w14:paraId="0F9CE0F0"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106E1C46" w14:textId="77777777" w:rsidR="004F3216" w:rsidRPr="00542F78" w:rsidRDefault="004F3216" w:rsidP="00183311">
            <w:pPr>
              <w:rPr>
                <w:color w:val="000000"/>
              </w:rPr>
            </w:pPr>
            <w:r w:rsidRPr="00542F78">
              <w:rPr>
                <w:color w:val="000000"/>
              </w:rPr>
              <w:t>Unemployed</w:t>
            </w:r>
          </w:p>
        </w:tc>
        <w:tc>
          <w:tcPr>
            <w:tcW w:w="814" w:type="pct"/>
            <w:noWrap/>
            <w:vAlign w:val="center"/>
            <w:hideMark/>
          </w:tcPr>
          <w:p w14:paraId="6B3F6F09" w14:textId="77777777" w:rsidR="004F3216" w:rsidRPr="00542F78" w:rsidRDefault="004F3216" w:rsidP="00183311">
            <w:pPr>
              <w:rPr>
                <w:color w:val="000000"/>
              </w:rPr>
            </w:pPr>
            <w:r w:rsidRPr="00542F78">
              <w:rPr>
                <w:color w:val="000000"/>
              </w:rPr>
              <w:t>Required glasses</w:t>
            </w:r>
          </w:p>
        </w:tc>
      </w:tr>
      <w:tr w:rsidR="004F3216" w:rsidRPr="00542F78" w14:paraId="5948A417" w14:textId="77777777" w:rsidTr="00183311">
        <w:trPr>
          <w:trHeight w:val="315"/>
        </w:trPr>
        <w:tc>
          <w:tcPr>
            <w:tcW w:w="912" w:type="pct"/>
            <w:noWrap/>
            <w:vAlign w:val="center"/>
            <w:hideMark/>
          </w:tcPr>
          <w:p w14:paraId="69D3E091" w14:textId="77777777" w:rsidR="004F3216" w:rsidRPr="00542F78" w:rsidRDefault="004F3216" w:rsidP="00183311">
            <w:pPr>
              <w:rPr>
                <w:color w:val="000000"/>
              </w:rPr>
            </w:pPr>
            <w:r w:rsidRPr="00542F78">
              <w:rPr>
                <w:color w:val="000000"/>
              </w:rPr>
              <w:t>Jason</w:t>
            </w:r>
          </w:p>
        </w:tc>
        <w:tc>
          <w:tcPr>
            <w:tcW w:w="337" w:type="pct"/>
            <w:noWrap/>
            <w:vAlign w:val="center"/>
            <w:hideMark/>
          </w:tcPr>
          <w:p w14:paraId="005B1D48" w14:textId="77777777" w:rsidR="004F3216" w:rsidRPr="00542F78" w:rsidRDefault="004F3216" w:rsidP="00183311">
            <w:pPr>
              <w:rPr>
                <w:color w:val="000000"/>
              </w:rPr>
            </w:pPr>
            <w:r w:rsidRPr="00542F78">
              <w:rPr>
                <w:color w:val="000000"/>
              </w:rPr>
              <w:t>23</w:t>
            </w:r>
          </w:p>
        </w:tc>
        <w:tc>
          <w:tcPr>
            <w:tcW w:w="578" w:type="pct"/>
            <w:noWrap/>
            <w:vAlign w:val="center"/>
            <w:hideMark/>
          </w:tcPr>
          <w:p w14:paraId="427EF746" w14:textId="77777777" w:rsidR="004F3216" w:rsidRPr="00542F78" w:rsidRDefault="004F3216" w:rsidP="00183311">
            <w:pPr>
              <w:rPr>
                <w:color w:val="000000"/>
              </w:rPr>
            </w:pPr>
            <w:r w:rsidRPr="00542F78">
              <w:rPr>
                <w:color w:val="000000"/>
              </w:rPr>
              <w:t>Male</w:t>
            </w:r>
          </w:p>
        </w:tc>
        <w:tc>
          <w:tcPr>
            <w:tcW w:w="770" w:type="pct"/>
            <w:vAlign w:val="center"/>
          </w:tcPr>
          <w:p w14:paraId="1BE1010A"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1F19EDF"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D689A5E"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0F6DB52" w14:textId="77777777" w:rsidR="004F3216" w:rsidRPr="00542F78" w:rsidRDefault="004F3216" w:rsidP="00183311">
            <w:pPr>
              <w:rPr>
                <w:color w:val="000000"/>
              </w:rPr>
            </w:pPr>
            <w:r w:rsidRPr="00542F78">
              <w:rPr>
                <w:color w:val="000000"/>
              </w:rPr>
              <w:t>Perfect vision</w:t>
            </w:r>
          </w:p>
        </w:tc>
      </w:tr>
      <w:tr w:rsidR="004F3216" w:rsidRPr="00542F78" w14:paraId="77DC516A" w14:textId="77777777" w:rsidTr="00183311">
        <w:trPr>
          <w:trHeight w:val="315"/>
        </w:trPr>
        <w:tc>
          <w:tcPr>
            <w:tcW w:w="912" w:type="pct"/>
            <w:noWrap/>
            <w:vAlign w:val="center"/>
            <w:hideMark/>
          </w:tcPr>
          <w:p w14:paraId="52CBF540" w14:textId="77777777" w:rsidR="004F3216" w:rsidRPr="00542F78" w:rsidRDefault="004F3216" w:rsidP="00183311">
            <w:pPr>
              <w:rPr>
                <w:color w:val="000000"/>
              </w:rPr>
            </w:pPr>
            <w:r w:rsidRPr="00542F78">
              <w:rPr>
                <w:color w:val="000000"/>
              </w:rPr>
              <w:t>Ngeow Dey Ren</w:t>
            </w:r>
          </w:p>
        </w:tc>
        <w:tc>
          <w:tcPr>
            <w:tcW w:w="337" w:type="pct"/>
            <w:noWrap/>
            <w:vAlign w:val="center"/>
            <w:hideMark/>
          </w:tcPr>
          <w:p w14:paraId="758C6B7E" w14:textId="77777777" w:rsidR="004F3216" w:rsidRPr="00542F78" w:rsidRDefault="004F3216" w:rsidP="00183311">
            <w:pPr>
              <w:rPr>
                <w:color w:val="000000"/>
              </w:rPr>
            </w:pPr>
            <w:r w:rsidRPr="00542F78">
              <w:rPr>
                <w:color w:val="000000"/>
              </w:rPr>
              <w:t>22</w:t>
            </w:r>
          </w:p>
        </w:tc>
        <w:tc>
          <w:tcPr>
            <w:tcW w:w="578" w:type="pct"/>
            <w:noWrap/>
            <w:vAlign w:val="center"/>
            <w:hideMark/>
          </w:tcPr>
          <w:p w14:paraId="2704B969" w14:textId="77777777" w:rsidR="004F3216" w:rsidRPr="00542F78" w:rsidRDefault="004F3216" w:rsidP="00183311">
            <w:pPr>
              <w:rPr>
                <w:color w:val="000000"/>
              </w:rPr>
            </w:pPr>
            <w:r w:rsidRPr="00542F78">
              <w:rPr>
                <w:color w:val="000000"/>
              </w:rPr>
              <w:t>Male</w:t>
            </w:r>
          </w:p>
        </w:tc>
        <w:tc>
          <w:tcPr>
            <w:tcW w:w="770" w:type="pct"/>
            <w:vAlign w:val="center"/>
          </w:tcPr>
          <w:p w14:paraId="7B49B5B3"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55CC9BF2"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25877FF0"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5A43D8AD" w14:textId="77777777" w:rsidR="004F3216" w:rsidRPr="00542F78" w:rsidRDefault="004F3216" w:rsidP="00183311">
            <w:pPr>
              <w:rPr>
                <w:color w:val="000000"/>
              </w:rPr>
            </w:pPr>
            <w:r w:rsidRPr="00542F78">
              <w:rPr>
                <w:color w:val="000000"/>
              </w:rPr>
              <w:t>Required glasses</w:t>
            </w:r>
          </w:p>
        </w:tc>
      </w:tr>
      <w:tr w:rsidR="004F3216" w:rsidRPr="00542F78" w14:paraId="179CC94F" w14:textId="77777777" w:rsidTr="00183311">
        <w:trPr>
          <w:trHeight w:val="315"/>
        </w:trPr>
        <w:tc>
          <w:tcPr>
            <w:tcW w:w="912" w:type="pct"/>
            <w:noWrap/>
            <w:vAlign w:val="center"/>
            <w:hideMark/>
          </w:tcPr>
          <w:p w14:paraId="5A2C5747" w14:textId="77777777" w:rsidR="004F3216" w:rsidRPr="00542F78" w:rsidRDefault="004F3216" w:rsidP="00183311">
            <w:pPr>
              <w:rPr>
                <w:color w:val="000000"/>
              </w:rPr>
            </w:pPr>
            <w:r w:rsidRPr="00542F78">
              <w:rPr>
                <w:color w:val="000000"/>
              </w:rPr>
              <w:t>Kee Xiang Er</w:t>
            </w:r>
          </w:p>
        </w:tc>
        <w:tc>
          <w:tcPr>
            <w:tcW w:w="337" w:type="pct"/>
            <w:noWrap/>
            <w:vAlign w:val="center"/>
            <w:hideMark/>
          </w:tcPr>
          <w:p w14:paraId="721D1DB9" w14:textId="77777777" w:rsidR="004F3216" w:rsidRPr="00542F78" w:rsidRDefault="004F3216" w:rsidP="00183311">
            <w:pPr>
              <w:rPr>
                <w:color w:val="000000"/>
              </w:rPr>
            </w:pPr>
            <w:r w:rsidRPr="00542F78">
              <w:rPr>
                <w:color w:val="000000"/>
              </w:rPr>
              <w:t>20</w:t>
            </w:r>
          </w:p>
        </w:tc>
        <w:tc>
          <w:tcPr>
            <w:tcW w:w="578" w:type="pct"/>
            <w:noWrap/>
            <w:vAlign w:val="center"/>
            <w:hideMark/>
          </w:tcPr>
          <w:p w14:paraId="620A47BA" w14:textId="77777777" w:rsidR="004F3216" w:rsidRPr="00542F78" w:rsidRDefault="004F3216" w:rsidP="00183311">
            <w:pPr>
              <w:rPr>
                <w:color w:val="000000"/>
              </w:rPr>
            </w:pPr>
            <w:r w:rsidRPr="00542F78">
              <w:rPr>
                <w:color w:val="000000"/>
              </w:rPr>
              <w:t>Female</w:t>
            </w:r>
          </w:p>
        </w:tc>
        <w:tc>
          <w:tcPr>
            <w:tcW w:w="770" w:type="pct"/>
            <w:vAlign w:val="center"/>
          </w:tcPr>
          <w:p w14:paraId="3F6E9EC9"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1CE544C"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3384A1D4"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02412107" w14:textId="77777777" w:rsidR="004F3216" w:rsidRPr="00542F78" w:rsidRDefault="004F3216" w:rsidP="00183311">
            <w:pPr>
              <w:rPr>
                <w:color w:val="000000"/>
              </w:rPr>
            </w:pPr>
            <w:r w:rsidRPr="00542F78">
              <w:rPr>
                <w:color w:val="000000"/>
              </w:rPr>
              <w:t>Required glasses</w:t>
            </w:r>
          </w:p>
        </w:tc>
      </w:tr>
      <w:tr w:rsidR="004F3216" w:rsidRPr="00542F78" w14:paraId="0E3C82D6" w14:textId="77777777" w:rsidTr="00183311">
        <w:trPr>
          <w:trHeight w:val="315"/>
        </w:trPr>
        <w:tc>
          <w:tcPr>
            <w:tcW w:w="912" w:type="pct"/>
            <w:noWrap/>
            <w:vAlign w:val="center"/>
            <w:hideMark/>
          </w:tcPr>
          <w:p w14:paraId="74E3A547" w14:textId="77777777" w:rsidR="004F3216" w:rsidRPr="00542F78" w:rsidRDefault="004F3216" w:rsidP="00183311">
            <w:pPr>
              <w:rPr>
                <w:color w:val="000000"/>
              </w:rPr>
            </w:pPr>
            <w:r w:rsidRPr="00542F78">
              <w:rPr>
                <w:color w:val="000000"/>
              </w:rPr>
              <w:t>Wong Zhi Zhen</w:t>
            </w:r>
          </w:p>
        </w:tc>
        <w:tc>
          <w:tcPr>
            <w:tcW w:w="337" w:type="pct"/>
            <w:noWrap/>
            <w:vAlign w:val="center"/>
            <w:hideMark/>
          </w:tcPr>
          <w:p w14:paraId="5C4893DF" w14:textId="77777777" w:rsidR="004F3216" w:rsidRPr="00542F78" w:rsidRDefault="004F3216" w:rsidP="00183311">
            <w:pPr>
              <w:rPr>
                <w:color w:val="000000"/>
              </w:rPr>
            </w:pPr>
            <w:r w:rsidRPr="00542F78">
              <w:rPr>
                <w:color w:val="000000"/>
              </w:rPr>
              <w:t>21</w:t>
            </w:r>
          </w:p>
        </w:tc>
        <w:tc>
          <w:tcPr>
            <w:tcW w:w="578" w:type="pct"/>
            <w:noWrap/>
            <w:vAlign w:val="center"/>
            <w:hideMark/>
          </w:tcPr>
          <w:p w14:paraId="675DAE3F" w14:textId="77777777" w:rsidR="004F3216" w:rsidRPr="00542F78" w:rsidRDefault="004F3216" w:rsidP="00183311">
            <w:pPr>
              <w:rPr>
                <w:color w:val="000000"/>
              </w:rPr>
            </w:pPr>
            <w:r w:rsidRPr="00542F78">
              <w:rPr>
                <w:color w:val="000000"/>
              </w:rPr>
              <w:t>Male</w:t>
            </w:r>
          </w:p>
        </w:tc>
        <w:tc>
          <w:tcPr>
            <w:tcW w:w="770" w:type="pct"/>
            <w:vAlign w:val="center"/>
          </w:tcPr>
          <w:p w14:paraId="0FF297BB"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68B3A989"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4F7BED59"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604D3D7B" w14:textId="77777777" w:rsidR="004F3216" w:rsidRPr="00542F78" w:rsidRDefault="004F3216" w:rsidP="00183311">
            <w:pPr>
              <w:rPr>
                <w:color w:val="000000"/>
              </w:rPr>
            </w:pPr>
            <w:r w:rsidRPr="00542F78">
              <w:rPr>
                <w:color w:val="000000"/>
              </w:rPr>
              <w:t>Required glasses</w:t>
            </w:r>
          </w:p>
        </w:tc>
      </w:tr>
      <w:tr w:rsidR="004F3216" w:rsidRPr="00542F78" w14:paraId="15E44C50" w14:textId="77777777" w:rsidTr="00183311">
        <w:trPr>
          <w:trHeight w:val="315"/>
        </w:trPr>
        <w:tc>
          <w:tcPr>
            <w:tcW w:w="912" w:type="pct"/>
            <w:noWrap/>
            <w:vAlign w:val="center"/>
            <w:hideMark/>
          </w:tcPr>
          <w:p w14:paraId="4273F57A" w14:textId="77777777" w:rsidR="004F3216" w:rsidRPr="00542F78" w:rsidRDefault="004F3216" w:rsidP="00183311">
            <w:pPr>
              <w:rPr>
                <w:color w:val="000000"/>
              </w:rPr>
            </w:pPr>
            <w:r w:rsidRPr="00542F78">
              <w:rPr>
                <w:color w:val="000000"/>
              </w:rPr>
              <w:t>Hassan Iskandar</w:t>
            </w:r>
          </w:p>
        </w:tc>
        <w:tc>
          <w:tcPr>
            <w:tcW w:w="337" w:type="pct"/>
            <w:noWrap/>
            <w:vAlign w:val="center"/>
            <w:hideMark/>
          </w:tcPr>
          <w:p w14:paraId="759D29D3" w14:textId="77777777" w:rsidR="004F3216" w:rsidRPr="00542F78" w:rsidRDefault="004F3216" w:rsidP="00183311">
            <w:pPr>
              <w:rPr>
                <w:color w:val="000000"/>
              </w:rPr>
            </w:pPr>
            <w:r w:rsidRPr="00542F78">
              <w:rPr>
                <w:color w:val="000000"/>
              </w:rPr>
              <w:t>43</w:t>
            </w:r>
          </w:p>
        </w:tc>
        <w:tc>
          <w:tcPr>
            <w:tcW w:w="578" w:type="pct"/>
            <w:noWrap/>
            <w:vAlign w:val="center"/>
            <w:hideMark/>
          </w:tcPr>
          <w:p w14:paraId="295A820F" w14:textId="77777777" w:rsidR="004F3216" w:rsidRPr="00542F78" w:rsidRDefault="004F3216" w:rsidP="00183311">
            <w:pPr>
              <w:rPr>
                <w:color w:val="000000"/>
              </w:rPr>
            </w:pPr>
            <w:r w:rsidRPr="00542F78">
              <w:rPr>
                <w:color w:val="000000"/>
              </w:rPr>
              <w:t>Male</w:t>
            </w:r>
          </w:p>
        </w:tc>
        <w:tc>
          <w:tcPr>
            <w:tcW w:w="770" w:type="pct"/>
            <w:vAlign w:val="center"/>
          </w:tcPr>
          <w:p w14:paraId="103C3D6A"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720CB551"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6C94CBE6"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235F30EA" w14:textId="77777777" w:rsidR="004F3216" w:rsidRPr="00542F78" w:rsidRDefault="004F3216" w:rsidP="00183311">
            <w:pPr>
              <w:rPr>
                <w:color w:val="000000"/>
              </w:rPr>
            </w:pPr>
            <w:r w:rsidRPr="00542F78">
              <w:rPr>
                <w:color w:val="000000"/>
              </w:rPr>
              <w:t>Visually impaired</w:t>
            </w:r>
          </w:p>
        </w:tc>
      </w:tr>
      <w:tr w:rsidR="004F3216" w:rsidRPr="00542F78" w14:paraId="7C0686E9" w14:textId="77777777" w:rsidTr="00183311">
        <w:trPr>
          <w:trHeight w:val="315"/>
        </w:trPr>
        <w:tc>
          <w:tcPr>
            <w:tcW w:w="912" w:type="pct"/>
            <w:noWrap/>
            <w:vAlign w:val="center"/>
            <w:hideMark/>
          </w:tcPr>
          <w:p w14:paraId="72506197" w14:textId="77777777" w:rsidR="004F3216" w:rsidRPr="00542F78" w:rsidRDefault="004F3216" w:rsidP="00183311">
            <w:pPr>
              <w:rPr>
                <w:color w:val="000000"/>
              </w:rPr>
            </w:pPr>
            <w:r w:rsidRPr="00542F78">
              <w:rPr>
                <w:color w:val="000000"/>
              </w:rPr>
              <w:t>Adelia Safina</w:t>
            </w:r>
          </w:p>
        </w:tc>
        <w:tc>
          <w:tcPr>
            <w:tcW w:w="337" w:type="pct"/>
            <w:noWrap/>
            <w:vAlign w:val="center"/>
            <w:hideMark/>
          </w:tcPr>
          <w:p w14:paraId="10BCD778" w14:textId="77777777" w:rsidR="004F3216" w:rsidRPr="00542F78" w:rsidRDefault="004F3216" w:rsidP="00183311">
            <w:pPr>
              <w:rPr>
                <w:color w:val="000000"/>
              </w:rPr>
            </w:pPr>
            <w:r w:rsidRPr="00542F78">
              <w:rPr>
                <w:color w:val="000000"/>
              </w:rPr>
              <w:t>33</w:t>
            </w:r>
          </w:p>
        </w:tc>
        <w:tc>
          <w:tcPr>
            <w:tcW w:w="578" w:type="pct"/>
            <w:noWrap/>
            <w:vAlign w:val="center"/>
            <w:hideMark/>
          </w:tcPr>
          <w:p w14:paraId="37A2C294" w14:textId="77777777" w:rsidR="004F3216" w:rsidRPr="00542F78" w:rsidRDefault="004F3216" w:rsidP="00183311">
            <w:pPr>
              <w:rPr>
                <w:color w:val="000000"/>
              </w:rPr>
            </w:pPr>
            <w:r w:rsidRPr="00542F78">
              <w:rPr>
                <w:color w:val="000000"/>
              </w:rPr>
              <w:t>Female</w:t>
            </w:r>
          </w:p>
        </w:tc>
        <w:tc>
          <w:tcPr>
            <w:tcW w:w="770" w:type="pct"/>
            <w:vAlign w:val="center"/>
          </w:tcPr>
          <w:p w14:paraId="7A0F7324"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3DC121F1"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353FE9C0"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6FF7445D" w14:textId="77777777" w:rsidR="004F3216" w:rsidRPr="00542F78" w:rsidRDefault="004F3216" w:rsidP="00183311">
            <w:pPr>
              <w:rPr>
                <w:color w:val="000000"/>
              </w:rPr>
            </w:pPr>
            <w:r w:rsidRPr="00542F78">
              <w:rPr>
                <w:color w:val="000000"/>
              </w:rPr>
              <w:t>Blind</w:t>
            </w:r>
          </w:p>
        </w:tc>
      </w:tr>
      <w:tr w:rsidR="004F3216" w:rsidRPr="00542F78" w14:paraId="07E28210" w14:textId="77777777" w:rsidTr="00183311">
        <w:trPr>
          <w:trHeight w:val="315"/>
        </w:trPr>
        <w:tc>
          <w:tcPr>
            <w:tcW w:w="912" w:type="pct"/>
            <w:noWrap/>
            <w:vAlign w:val="center"/>
            <w:hideMark/>
          </w:tcPr>
          <w:p w14:paraId="2172A4D6" w14:textId="77777777" w:rsidR="004F3216" w:rsidRPr="00542F78" w:rsidRDefault="004F3216" w:rsidP="00183311">
            <w:pPr>
              <w:rPr>
                <w:color w:val="000000"/>
              </w:rPr>
            </w:pPr>
            <w:r w:rsidRPr="00542F78">
              <w:rPr>
                <w:color w:val="000000"/>
              </w:rPr>
              <w:t>Azim</w:t>
            </w:r>
          </w:p>
        </w:tc>
        <w:tc>
          <w:tcPr>
            <w:tcW w:w="337" w:type="pct"/>
            <w:noWrap/>
            <w:vAlign w:val="center"/>
            <w:hideMark/>
          </w:tcPr>
          <w:p w14:paraId="462A79E3" w14:textId="77777777" w:rsidR="004F3216" w:rsidRPr="00542F78" w:rsidRDefault="004F3216" w:rsidP="00183311">
            <w:pPr>
              <w:rPr>
                <w:color w:val="000000"/>
              </w:rPr>
            </w:pPr>
            <w:r w:rsidRPr="00542F78">
              <w:rPr>
                <w:color w:val="000000"/>
              </w:rPr>
              <w:t>28</w:t>
            </w:r>
          </w:p>
        </w:tc>
        <w:tc>
          <w:tcPr>
            <w:tcW w:w="578" w:type="pct"/>
            <w:noWrap/>
            <w:vAlign w:val="center"/>
            <w:hideMark/>
          </w:tcPr>
          <w:p w14:paraId="6692D2A1" w14:textId="77777777" w:rsidR="004F3216" w:rsidRPr="00542F78" w:rsidRDefault="004F3216" w:rsidP="00183311">
            <w:pPr>
              <w:rPr>
                <w:color w:val="000000"/>
              </w:rPr>
            </w:pPr>
            <w:r w:rsidRPr="00542F78">
              <w:rPr>
                <w:color w:val="000000"/>
              </w:rPr>
              <w:t>Male</w:t>
            </w:r>
          </w:p>
        </w:tc>
        <w:tc>
          <w:tcPr>
            <w:tcW w:w="770" w:type="pct"/>
            <w:vAlign w:val="center"/>
          </w:tcPr>
          <w:p w14:paraId="29A74A2C"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1D5521A" w14:textId="77777777" w:rsidR="004F3216" w:rsidRPr="00542F78" w:rsidRDefault="004F3216" w:rsidP="00183311">
            <w:pPr>
              <w:rPr>
                <w:color w:val="000000"/>
              </w:rPr>
            </w:pPr>
            <w:r w:rsidRPr="00542F78">
              <w:rPr>
                <w:color w:val="000000"/>
              </w:rPr>
              <w:t>Secondary education</w:t>
            </w:r>
          </w:p>
        </w:tc>
        <w:tc>
          <w:tcPr>
            <w:tcW w:w="867" w:type="pct"/>
            <w:noWrap/>
            <w:vAlign w:val="center"/>
            <w:hideMark/>
          </w:tcPr>
          <w:p w14:paraId="3FBB7A4D"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164FA10F" w14:textId="77777777" w:rsidR="004F3216" w:rsidRPr="00542F78" w:rsidRDefault="004F3216" w:rsidP="00183311">
            <w:pPr>
              <w:rPr>
                <w:color w:val="000000"/>
              </w:rPr>
            </w:pPr>
            <w:r w:rsidRPr="00542F78">
              <w:rPr>
                <w:color w:val="000000"/>
              </w:rPr>
              <w:t>Visually impaired</w:t>
            </w:r>
          </w:p>
        </w:tc>
      </w:tr>
      <w:tr w:rsidR="004F3216" w:rsidRPr="00542F78" w14:paraId="16195B8D" w14:textId="77777777" w:rsidTr="00183311">
        <w:trPr>
          <w:trHeight w:val="315"/>
        </w:trPr>
        <w:tc>
          <w:tcPr>
            <w:tcW w:w="912" w:type="pct"/>
            <w:noWrap/>
            <w:vAlign w:val="center"/>
            <w:hideMark/>
          </w:tcPr>
          <w:p w14:paraId="17A4497A" w14:textId="77777777" w:rsidR="004F3216" w:rsidRPr="00542F78" w:rsidRDefault="004F3216" w:rsidP="00183311">
            <w:pPr>
              <w:rPr>
                <w:color w:val="000000"/>
              </w:rPr>
            </w:pPr>
            <w:r w:rsidRPr="00542F78">
              <w:rPr>
                <w:color w:val="000000"/>
              </w:rPr>
              <w:t>Rachel Woo</w:t>
            </w:r>
          </w:p>
        </w:tc>
        <w:tc>
          <w:tcPr>
            <w:tcW w:w="337" w:type="pct"/>
            <w:noWrap/>
            <w:vAlign w:val="center"/>
            <w:hideMark/>
          </w:tcPr>
          <w:p w14:paraId="14A38080" w14:textId="77777777" w:rsidR="004F3216" w:rsidRPr="00542F78" w:rsidRDefault="004F3216" w:rsidP="00183311">
            <w:pPr>
              <w:rPr>
                <w:color w:val="000000"/>
              </w:rPr>
            </w:pPr>
            <w:r w:rsidRPr="00542F78">
              <w:rPr>
                <w:color w:val="000000"/>
              </w:rPr>
              <w:t>23</w:t>
            </w:r>
          </w:p>
        </w:tc>
        <w:tc>
          <w:tcPr>
            <w:tcW w:w="578" w:type="pct"/>
            <w:noWrap/>
            <w:vAlign w:val="center"/>
            <w:hideMark/>
          </w:tcPr>
          <w:p w14:paraId="5F85644C" w14:textId="77777777" w:rsidR="004F3216" w:rsidRPr="00542F78" w:rsidRDefault="004F3216" w:rsidP="00183311">
            <w:pPr>
              <w:rPr>
                <w:color w:val="000000"/>
              </w:rPr>
            </w:pPr>
            <w:r w:rsidRPr="00542F78">
              <w:rPr>
                <w:color w:val="000000"/>
              </w:rPr>
              <w:t>Female</w:t>
            </w:r>
          </w:p>
        </w:tc>
        <w:tc>
          <w:tcPr>
            <w:tcW w:w="770" w:type="pct"/>
            <w:vAlign w:val="center"/>
          </w:tcPr>
          <w:p w14:paraId="1B65A17C"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4F0DEC7"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479F2BC5"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405EF63D" w14:textId="77777777" w:rsidR="004F3216" w:rsidRPr="00542F78" w:rsidRDefault="004F3216" w:rsidP="00183311">
            <w:pPr>
              <w:rPr>
                <w:color w:val="000000"/>
              </w:rPr>
            </w:pPr>
            <w:r w:rsidRPr="00542F78">
              <w:rPr>
                <w:color w:val="000000"/>
              </w:rPr>
              <w:t>Blind</w:t>
            </w:r>
          </w:p>
        </w:tc>
      </w:tr>
      <w:tr w:rsidR="004F3216" w:rsidRPr="00542F78" w14:paraId="30B1EC60" w14:textId="77777777" w:rsidTr="00183311">
        <w:trPr>
          <w:trHeight w:val="315"/>
        </w:trPr>
        <w:tc>
          <w:tcPr>
            <w:tcW w:w="912" w:type="pct"/>
            <w:noWrap/>
            <w:vAlign w:val="center"/>
            <w:hideMark/>
          </w:tcPr>
          <w:p w14:paraId="65D9FE72" w14:textId="77777777" w:rsidR="004F3216" w:rsidRPr="00542F78" w:rsidRDefault="004F3216" w:rsidP="00183311">
            <w:pPr>
              <w:rPr>
                <w:color w:val="000000"/>
              </w:rPr>
            </w:pPr>
            <w:r w:rsidRPr="00542F78">
              <w:rPr>
                <w:color w:val="000000"/>
              </w:rPr>
              <w:t>Devayani Chandran</w:t>
            </w:r>
          </w:p>
        </w:tc>
        <w:tc>
          <w:tcPr>
            <w:tcW w:w="337" w:type="pct"/>
            <w:noWrap/>
            <w:vAlign w:val="center"/>
            <w:hideMark/>
          </w:tcPr>
          <w:p w14:paraId="77034D87" w14:textId="77777777" w:rsidR="004F3216" w:rsidRPr="00542F78" w:rsidRDefault="004F3216" w:rsidP="00183311">
            <w:pPr>
              <w:rPr>
                <w:color w:val="000000"/>
              </w:rPr>
            </w:pPr>
            <w:r w:rsidRPr="00542F78">
              <w:rPr>
                <w:color w:val="000000"/>
              </w:rPr>
              <w:t>42</w:t>
            </w:r>
          </w:p>
        </w:tc>
        <w:tc>
          <w:tcPr>
            <w:tcW w:w="578" w:type="pct"/>
            <w:noWrap/>
            <w:vAlign w:val="center"/>
            <w:hideMark/>
          </w:tcPr>
          <w:p w14:paraId="54C22662" w14:textId="77777777" w:rsidR="004F3216" w:rsidRPr="00542F78" w:rsidRDefault="004F3216" w:rsidP="00183311">
            <w:pPr>
              <w:rPr>
                <w:color w:val="000000"/>
              </w:rPr>
            </w:pPr>
            <w:r w:rsidRPr="00542F78">
              <w:rPr>
                <w:color w:val="000000"/>
              </w:rPr>
              <w:t>Female</w:t>
            </w:r>
          </w:p>
        </w:tc>
        <w:tc>
          <w:tcPr>
            <w:tcW w:w="770" w:type="pct"/>
            <w:vAlign w:val="center"/>
          </w:tcPr>
          <w:p w14:paraId="37475EA2"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48064F4F" w14:textId="77777777" w:rsidR="004F3216" w:rsidRPr="00542F78" w:rsidRDefault="004F3216" w:rsidP="00183311">
            <w:pPr>
              <w:rPr>
                <w:color w:val="000000"/>
              </w:rPr>
            </w:pPr>
            <w:r w:rsidRPr="00542F78">
              <w:rPr>
                <w:color w:val="000000"/>
              </w:rPr>
              <w:t>Secondary education</w:t>
            </w:r>
          </w:p>
        </w:tc>
        <w:tc>
          <w:tcPr>
            <w:tcW w:w="867" w:type="pct"/>
            <w:noWrap/>
            <w:vAlign w:val="center"/>
            <w:hideMark/>
          </w:tcPr>
          <w:p w14:paraId="351D571A" w14:textId="77777777" w:rsidR="004F3216" w:rsidRPr="00542F78" w:rsidRDefault="004F3216" w:rsidP="00183311">
            <w:pPr>
              <w:rPr>
                <w:color w:val="000000"/>
              </w:rPr>
            </w:pPr>
            <w:r w:rsidRPr="00542F78">
              <w:rPr>
                <w:color w:val="000000"/>
              </w:rPr>
              <w:t>Unemployed</w:t>
            </w:r>
          </w:p>
        </w:tc>
        <w:tc>
          <w:tcPr>
            <w:tcW w:w="814" w:type="pct"/>
            <w:noWrap/>
            <w:vAlign w:val="center"/>
            <w:hideMark/>
          </w:tcPr>
          <w:p w14:paraId="41A34C46" w14:textId="77777777" w:rsidR="004F3216" w:rsidRPr="00542F78" w:rsidRDefault="004F3216" w:rsidP="00183311">
            <w:pPr>
              <w:rPr>
                <w:color w:val="000000"/>
              </w:rPr>
            </w:pPr>
            <w:r w:rsidRPr="00542F78">
              <w:rPr>
                <w:color w:val="000000"/>
              </w:rPr>
              <w:t>Blind</w:t>
            </w:r>
          </w:p>
        </w:tc>
      </w:tr>
      <w:tr w:rsidR="004F3216" w:rsidRPr="00542F78" w14:paraId="5FD4454A" w14:textId="77777777" w:rsidTr="00183311">
        <w:trPr>
          <w:trHeight w:val="315"/>
        </w:trPr>
        <w:tc>
          <w:tcPr>
            <w:tcW w:w="912" w:type="pct"/>
            <w:noWrap/>
            <w:vAlign w:val="center"/>
            <w:hideMark/>
          </w:tcPr>
          <w:p w14:paraId="34C5FBA3" w14:textId="77777777" w:rsidR="004F3216" w:rsidRPr="00542F78" w:rsidRDefault="004F3216" w:rsidP="00183311">
            <w:pPr>
              <w:rPr>
                <w:color w:val="000000"/>
              </w:rPr>
            </w:pPr>
            <w:r w:rsidRPr="00542F78">
              <w:rPr>
                <w:color w:val="000000"/>
              </w:rPr>
              <w:t>Muhammad Firdaus</w:t>
            </w:r>
          </w:p>
        </w:tc>
        <w:tc>
          <w:tcPr>
            <w:tcW w:w="337" w:type="pct"/>
            <w:noWrap/>
            <w:vAlign w:val="center"/>
            <w:hideMark/>
          </w:tcPr>
          <w:p w14:paraId="2A53711C" w14:textId="77777777" w:rsidR="004F3216" w:rsidRPr="00542F78" w:rsidRDefault="004F3216" w:rsidP="00183311">
            <w:pPr>
              <w:rPr>
                <w:color w:val="000000"/>
              </w:rPr>
            </w:pPr>
            <w:r w:rsidRPr="00542F78">
              <w:rPr>
                <w:color w:val="000000"/>
              </w:rPr>
              <w:t>37</w:t>
            </w:r>
          </w:p>
        </w:tc>
        <w:tc>
          <w:tcPr>
            <w:tcW w:w="578" w:type="pct"/>
            <w:noWrap/>
            <w:vAlign w:val="center"/>
            <w:hideMark/>
          </w:tcPr>
          <w:p w14:paraId="5E27114B" w14:textId="77777777" w:rsidR="004F3216" w:rsidRPr="00542F78" w:rsidRDefault="004F3216" w:rsidP="00183311">
            <w:pPr>
              <w:rPr>
                <w:color w:val="000000"/>
              </w:rPr>
            </w:pPr>
            <w:r w:rsidRPr="00542F78">
              <w:rPr>
                <w:color w:val="000000"/>
              </w:rPr>
              <w:t>Male</w:t>
            </w:r>
          </w:p>
        </w:tc>
        <w:tc>
          <w:tcPr>
            <w:tcW w:w="770" w:type="pct"/>
            <w:vAlign w:val="center"/>
          </w:tcPr>
          <w:p w14:paraId="1BCF4716"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79E6CC7D"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263FCBC7"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78794836" w14:textId="77777777" w:rsidR="004F3216" w:rsidRPr="00542F78" w:rsidRDefault="004F3216" w:rsidP="00183311">
            <w:pPr>
              <w:rPr>
                <w:color w:val="000000"/>
              </w:rPr>
            </w:pPr>
            <w:r w:rsidRPr="00542F78">
              <w:rPr>
                <w:color w:val="000000"/>
              </w:rPr>
              <w:t>Visually impaired</w:t>
            </w:r>
          </w:p>
        </w:tc>
      </w:tr>
      <w:tr w:rsidR="004F3216" w:rsidRPr="00542F78" w14:paraId="704CFBEA" w14:textId="77777777" w:rsidTr="00183311">
        <w:trPr>
          <w:trHeight w:val="315"/>
        </w:trPr>
        <w:tc>
          <w:tcPr>
            <w:tcW w:w="912" w:type="pct"/>
            <w:noWrap/>
            <w:vAlign w:val="center"/>
            <w:hideMark/>
          </w:tcPr>
          <w:p w14:paraId="6D730385" w14:textId="77777777" w:rsidR="004F3216" w:rsidRPr="00542F78" w:rsidRDefault="004F3216" w:rsidP="00183311">
            <w:pPr>
              <w:rPr>
                <w:color w:val="000000"/>
              </w:rPr>
            </w:pPr>
            <w:r w:rsidRPr="00542F78">
              <w:rPr>
                <w:color w:val="000000"/>
              </w:rPr>
              <w:t>Liew Zheng Kee</w:t>
            </w:r>
          </w:p>
        </w:tc>
        <w:tc>
          <w:tcPr>
            <w:tcW w:w="337" w:type="pct"/>
            <w:noWrap/>
            <w:vAlign w:val="center"/>
            <w:hideMark/>
          </w:tcPr>
          <w:p w14:paraId="705AE4C6" w14:textId="77777777" w:rsidR="004F3216" w:rsidRPr="00542F78" w:rsidRDefault="004F3216" w:rsidP="00183311">
            <w:pPr>
              <w:rPr>
                <w:color w:val="000000"/>
              </w:rPr>
            </w:pPr>
            <w:r w:rsidRPr="00542F78">
              <w:rPr>
                <w:color w:val="000000"/>
              </w:rPr>
              <w:t>26</w:t>
            </w:r>
          </w:p>
        </w:tc>
        <w:tc>
          <w:tcPr>
            <w:tcW w:w="578" w:type="pct"/>
            <w:noWrap/>
            <w:vAlign w:val="center"/>
            <w:hideMark/>
          </w:tcPr>
          <w:p w14:paraId="6A0769A7" w14:textId="77777777" w:rsidR="004F3216" w:rsidRPr="00542F78" w:rsidRDefault="004F3216" w:rsidP="00183311">
            <w:pPr>
              <w:rPr>
                <w:color w:val="000000"/>
              </w:rPr>
            </w:pPr>
            <w:r w:rsidRPr="00542F78">
              <w:rPr>
                <w:color w:val="000000"/>
              </w:rPr>
              <w:t>Male</w:t>
            </w:r>
          </w:p>
        </w:tc>
        <w:tc>
          <w:tcPr>
            <w:tcW w:w="770" w:type="pct"/>
            <w:vAlign w:val="center"/>
          </w:tcPr>
          <w:p w14:paraId="396D10E6"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82E0A3E"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094BB954" w14:textId="77777777" w:rsidR="004F3216" w:rsidRPr="00542F78" w:rsidRDefault="004F3216" w:rsidP="00183311">
            <w:pPr>
              <w:rPr>
                <w:color w:val="000000"/>
              </w:rPr>
            </w:pPr>
            <w:r w:rsidRPr="00542F78">
              <w:rPr>
                <w:color w:val="000000"/>
              </w:rPr>
              <w:t>Student</w:t>
            </w:r>
          </w:p>
        </w:tc>
        <w:tc>
          <w:tcPr>
            <w:tcW w:w="814" w:type="pct"/>
            <w:noWrap/>
            <w:vAlign w:val="center"/>
            <w:hideMark/>
          </w:tcPr>
          <w:p w14:paraId="391185F6" w14:textId="77777777" w:rsidR="004F3216" w:rsidRPr="00542F78" w:rsidRDefault="004F3216" w:rsidP="00183311">
            <w:pPr>
              <w:rPr>
                <w:color w:val="000000"/>
              </w:rPr>
            </w:pPr>
            <w:r w:rsidRPr="00542F78">
              <w:rPr>
                <w:color w:val="000000"/>
              </w:rPr>
              <w:t>Visually impaired</w:t>
            </w:r>
          </w:p>
        </w:tc>
      </w:tr>
      <w:tr w:rsidR="004F3216" w:rsidRPr="00542F78" w14:paraId="2D7CEF5F" w14:textId="77777777" w:rsidTr="00183311">
        <w:trPr>
          <w:trHeight w:val="315"/>
        </w:trPr>
        <w:tc>
          <w:tcPr>
            <w:tcW w:w="912" w:type="pct"/>
            <w:noWrap/>
            <w:vAlign w:val="center"/>
            <w:hideMark/>
          </w:tcPr>
          <w:p w14:paraId="54694022" w14:textId="77777777" w:rsidR="004F3216" w:rsidRPr="00542F78" w:rsidRDefault="004F3216" w:rsidP="00183311">
            <w:pPr>
              <w:rPr>
                <w:color w:val="000000"/>
              </w:rPr>
            </w:pPr>
            <w:r w:rsidRPr="00542F78">
              <w:rPr>
                <w:color w:val="000000"/>
              </w:rPr>
              <w:t>Qistina Wen</w:t>
            </w:r>
          </w:p>
        </w:tc>
        <w:tc>
          <w:tcPr>
            <w:tcW w:w="337" w:type="pct"/>
            <w:noWrap/>
            <w:vAlign w:val="center"/>
            <w:hideMark/>
          </w:tcPr>
          <w:p w14:paraId="64CE4991" w14:textId="77777777" w:rsidR="004F3216" w:rsidRPr="00542F78" w:rsidRDefault="004F3216" w:rsidP="00183311">
            <w:pPr>
              <w:rPr>
                <w:color w:val="000000"/>
              </w:rPr>
            </w:pPr>
            <w:r w:rsidRPr="00542F78">
              <w:rPr>
                <w:color w:val="000000"/>
              </w:rPr>
              <w:t>38</w:t>
            </w:r>
          </w:p>
        </w:tc>
        <w:tc>
          <w:tcPr>
            <w:tcW w:w="578" w:type="pct"/>
            <w:noWrap/>
            <w:vAlign w:val="center"/>
            <w:hideMark/>
          </w:tcPr>
          <w:p w14:paraId="58E92B1F" w14:textId="77777777" w:rsidR="004F3216" w:rsidRPr="00542F78" w:rsidRDefault="004F3216" w:rsidP="00183311">
            <w:pPr>
              <w:rPr>
                <w:color w:val="000000"/>
              </w:rPr>
            </w:pPr>
            <w:r w:rsidRPr="00542F78">
              <w:rPr>
                <w:color w:val="000000"/>
              </w:rPr>
              <w:t>Female</w:t>
            </w:r>
          </w:p>
        </w:tc>
        <w:tc>
          <w:tcPr>
            <w:tcW w:w="770" w:type="pct"/>
            <w:vAlign w:val="center"/>
          </w:tcPr>
          <w:p w14:paraId="0428303D"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14CF3DD3" w14:textId="77777777" w:rsidR="004F3216" w:rsidRPr="00542F78" w:rsidRDefault="004F3216" w:rsidP="00183311">
            <w:pPr>
              <w:rPr>
                <w:color w:val="000000"/>
              </w:rPr>
            </w:pPr>
            <w:r w:rsidRPr="00542F78">
              <w:rPr>
                <w:color w:val="000000"/>
              </w:rPr>
              <w:t>Others</w:t>
            </w:r>
          </w:p>
        </w:tc>
        <w:tc>
          <w:tcPr>
            <w:tcW w:w="867" w:type="pct"/>
            <w:noWrap/>
            <w:vAlign w:val="center"/>
            <w:hideMark/>
          </w:tcPr>
          <w:p w14:paraId="6D837AD3"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680BF32D" w14:textId="77777777" w:rsidR="004F3216" w:rsidRPr="00542F78" w:rsidRDefault="004F3216" w:rsidP="00183311">
            <w:pPr>
              <w:rPr>
                <w:color w:val="000000"/>
              </w:rPr>
            </w:pPr>
            <w:r w:rsidRPr="00542F78">
              <w:rPr>
                <w:color w:val="000000"/>
              </w:rPr>
              <w:t>Blind</w:t>
            </w:r>
          </w:p>
        </w:tc>
      </w:tr>
      <w:tr w:rsidR="004F3216" w:rsidRPr="00542F78" w14:paraId="5BF585F1" w14:textId="77777777" w:rsidTr="00183311">
        <w:trPr>
          <w:trHeight w:val="315"/>
        </w:trPr>
        <w:tc>
          <w:tcPr>
            <w:tcW w:w="912" w:type="pct"/>
            <w:noWrap/>
            <w:vAlign w:val="center"/>
            <w:hideMark/>
          </w:tcPr>
          <w:p w14:paraId="2CF7EA2D" w14:textId="77777777" w:rsidR="004F3216" w:rsidRPr="00542F78" w:rsidRDefault="004F3216" w:rsidP="00183311">
            <w:pPr>
              <w:rPr>
                <w:color w:val="000000"/>
              </w:rPr>
            </w:pPr>
            <w:r w:rsidRPr="00542F78">
              <w:rPr>
                <w:color w:val="000000"/>
              </w:rPr>
              <w:t>Zulkifli Bin Zainol</w:t>
            </w:r>
          </w:p>
        </w:tc>
        <w:tc>
          <w:tcPr>
            <w:tcW w:w="337" w:type="pct"/>
            <w:noWrap/>
            <w:vAlign w:val="center"/>
            <w:hideMark/>
          </w:tcPr>
          <w:p w14:paraId="3DDF91F2" w14:textId="77777777" w:rsidR="004F3216" w:rsidRPr="00542F78" w:rsidRDefault="004F3216" w:rsidP="00183311">
            <w:pPr>
              <w:rPr>
                <w:color w:val="000000"/>
              </w:rPr>
            </w:pPr>
            <w:r w:rsidRPr="00542F78">
              <w:rPr>
                <w:color w:val="000000"/>
              </w:rPr>
              <w:t>29</w:t>
            </w:r>
          </w:p>
        </w:tc>
        <w:tc>
          <w:tcPr>
            <w:tcW w:w="578" w:type="pct"/>
            <w:noWrap/>
            <w:vAlign w:val="center"/>
            <w:hideMark/>
          </w:tcPr>
          <w:p w14:paraId="44EEC356" w14:textId="77777777" w:rsidR="004F3216" w:rsidRPr="00542F78" w:rsidRDefault="004F3216" w:rsidP="00183311">
            <w:pPr>
              <w:rPr>
                <w:color w:val="000000"/>
              </w:rPr>
            </w:pPr>
            <w:r w:rsidRPr="00542F78">
              <w:rPr>
                <w:color w:val="000000"/>
              </w:rPr>
              <w:t>Male</w:t>
            </w:r>
          </w:p>
        </w:tc>
        <w:tc>
          <w:tcPr>
            <w:tcW w:w="770" w:type="pct"/>
            <w:vAlign w:val="center"/>
          </w:tcPr>
          <w:p w14:paraId="16C88C97" w14:textId="77777777" w:rsidR="004F3216" w:rsidRPr="00542F78" w:rsidRDefault="004F3216" w:rsidP="00183311">
            <w:pPr>
              <w:rPr>
                <w:color w:val="000000"/>
              </w:rPr>
            </w:pPr>
            <w:r w:rsidRPr="00542F78">
              <w:rPr>
                <w:color w:val="000000"/>
              </w:rPr>
              <w:t>Malaysian</w:t>
            </w:r>
          </w:p>
        </w:tc>
        <w:tc>
          <w:tcPr>
            <w:tcW w:w="722" w:type="pct"/>
            <w:noWrap/>
            <w:vAlign w:val="center"/>
            <w:hideMark/>
          </w:tcPr>
          <w:p w14:paraId="26C6483C" w14:textId="77777777" w:rsidR="004F3216" w:rsidRPr="00542F78" w:rsidRDefault="004F3216" w:rsidP="00183311">
            <w:pPr>
              <w:rPr>
                <w:color w:val="000000"/>
              </w:rPr>
            </w:pPr>
            <w:r w:rsidRPr="00542F78">
              <w:rPr>
                <w:color w:val="000000"/>
              </w:rPr>
              <w:t>Tertiary education</w:t>
            </w:r>
          </w:p>
        </w:tc>
        <w:tc>
          <w:tcPr>
            <w:tcW w:w="867" w:type="pct"/>
            <w:noWrap/>
            <w:vAlign w:val="center"/>
            <w:hideMark/>
          </w:tcPr>
          <w:p w14:paraId="1FCDF54C" w14:textId="77777777" w:rsidR="004F3216" w:rsidRPr="00542F78" w:rsidRDefault="004F3216" w:rsidP="00183311">
            <w:pPr>
              <w:rPr>
                <w:color w:val="000000"/>
              </w:rPr>
            </w:pPr>
            <w:r w:rsidRPr="00542F78">
              <w:rPr>
                <w:color w:val="000000"/>
              </w:rPr>
              <w:t>Employee</w:t>
            </w:r>
          </w:p>
        </w:tc>
        <w:tc>
          <w:tcPr>
            <w:tcW w:w="814" w:type="pct"/>
            <w:noWrap/>
            <w:vAlign w:val="center"/>
            <w:hideMark/>
          </w:tcPr>
          <w:p w14:paraId="3B4833BC" w14:textId="77777777" w:rsidR="004F3216" w:rsidRPr="00542F78" w:rsidRDefault="004F3216" w:rsidP="00183311">
            <w:pPr>
              <w:rPr>
                <w:color w:val="000000"/>
              </w:rPr>
            </w:pPr>
            <w:r w:rsidRPr="00542F78">
              <w:rPr>
                <w:color w:val="000000"/>
              </w:rPr>
              <w:t>Visually impaired</w:t>
            </w:r>
          </w:p>
        </w:tc>
      </w:tr>
    </w:tbl>
    <w:p w14:paraId="6EFC68FB" w14:textId="77777777" w:rsidR="00744E6D" w:rsidRDefault="00744E6D"/>
    <w:p w14:paraId="7FCF37A3" w14:textId="062DACAE" w:rsidR="00A57303" w:rsidRDefault="00A57303">
      <w:r>
        <w:br w:type="page"/>
      </w:r>
    </w:p>
    <w:p w14:paraId="450F7058" w14:textId="1955EEFA" w:rsidR="00495A05" w:rsidRPr="00A57303" w:rsidRDefault="00171753" w:rsidP="00171753">
      <w:pPr>
        <w:spacing w:line="360" w:lineRule="auto"/>
        <w:jc w:val="both"/>
        <w:rPr>
          <w:b/>
          <w:bCs/>
        </w:rPr>
      </w:pPr>
      <w:r w:rsidRPr="00A57303">
        <w:rPr>
          <w:b/>
          <w:bCs/>
        </w:rPr>
        <w:lastRenderedPageBreak/>
        <w:t>Tester</w:t>
      </w:r>
    </w:p>
    <w:tbl>
      <w:tblPr>
        <w:tblStyle w:val="TableGrid"/>
        <w:tblW w:w="0" w:type="auto"/>
        <w:tblLook w:val="04A0" w:firstRow="1" w:lastRow="0" w:firstColumn="1" w:lastColumn="0" w:noHBand="0" w:noVBand="1"/>
      </w:tblPr>
      <w:tblGrid>
        <w:gridCol w:w="2785"/>
        <w:gridCol w:w="900"/>
        <w:gridCol w:w="2565"/>
        <w:gridCol w:w="3100"/>
      </w:tblGrid>
      <w:tr w:rsidR="00C638F4" w14:paraId="1ED6813E" w14:textId="48AE063E" w:rsidTr="00E20589">
        <w:tc>
          <w:tcPr>
            <w:tcW w:w="2785" w:type="dxa"/>
          </w:tcPr>
          <w:p w14:paraId="2272D713" w14:textId="2DD5A842" w:rsidR="00C638F4" w:rsidRPr="009F3694" w:rsidRDefault="00C638F4" w:rsidP="00171753">
            <w:pPr>
              <w:spacing w:line="360" w:lineRule="auto"/>
              <w:jc w:val="both"/>
              <w:rPr>
                <w:b/>
                <w:bCs/>
              </w:rPr>
            </w:pPr>
            <w:r w:rsidRPr="009F3694">
              <w:rPr>
                <w:b/>
                <w:bCs/>
              </w:rPr>
              <w:t>Name</w:t>
            </w:r>
          </w:p>
        </w:tc>
        <w:tc>
          <w:tcPr>
            <w:tcW w:w="900" w:type="dxa"/>
          </w:tcPr>
          <w:p w14:paraId="2AB1AB5A" w14:textId="3E75AD8B" w:rsidR="00C638F4" w:rsidRPr="009F3694" w:rsidRDefault="00C638F4" w:rsidP="00171753">
            <w:pPr>
              <w:spacing w:line="360" w:lineRule="auto"/>
              <w:jc w:val="both"/>
              <w:rPr>
                <w:b/>
                <w:bCs/>
              </w:rPr>
            </w:pPr>
            <w:r w:rsidRPr="009F3694">
              <w:rPr>
                <w:b/>
                <w:bCs/>
              </w:rPr>
              <w:t>Age</w:t>
            </w:r>
          </w:p>
        </w:tc>
        <w:tc>
          <w:tcPr>
            <w:tcW w:w="2565" w:type="dxa"/>
          </w:tcPr>
          <w:p w14:paraId="7D075F0D" w14:textId="53187FC0" w:rsidR="00C638F4" w:rsidRPr="009F3694" w:rsidRDefault="00C638F4" w:rsidP="00171753">
            <w:pPr>
              <w:spacing w:line="360" w:lineRule="auto"/>
              <w:jc w:val="both"/>
              <w:rPr>
                <w:b/>
                <w:bCs/>
              </w:rPr>
            </w:pPr>
            <w:r w:rsidRPr="009F3694">
              <w:rPr>
                <w:b/>
                <w:bCs/>
              </w:rPr>
              <w:t>Occupation</w:t>
            </w:r>
          </w:p>
        </w:tc>
        <w:tc>
          <w:tcPr>
            <w:tcW w:w="3100" w:type="dxa"/>
          </w:tcPr>
          <w:p w14:paraId="5732458C" w14:textId="55ED0BEF" w:rsidR="00C638F4" w:rsidRPr="009F3694" w:rsidRDefault="00C638F4" w:rsidP="00171753">
            <w:pPr>
              <w:spacing w:line="360" w:lineRule="auto"/>
              <w:jc w:val="both"/>
              <w:rPr>
                <w:b/>
                <w:bCs/>
              </w:rPr>
            </w:pPr>
            <w:r>
              <w:rPr>
                <w:b/>
                <w:bCs/>
              </w:rPr>
              <w:t>Vision Condition</w:t>
            </w:r>
          </w:p>
        </w:tc>
      </w:tr>
      <w:tr w:rsidR="00C638F4" w14:paraId="7274994F" w14:textId="3EA30192" w:rsidTr="00E20589">
        <w:tc>
          <w:tcPr>
            <w:tcW w:w="2785" w:type="dxa"/>
          </w:tcPr>
          <w:p w14:paraId="2628E365" w14:textId="07A31B9C" w:rsidR="00C638F4" w:rsidRDefault="00C638F4" w:rsidP="00171753">
            <w:pPr>
              <w:spacing w:line="360" w:lineRule="auto"/>
              <w:jc w:val="both"/>
            </w:pPr>
            <w:r>
              <w:t>Soh Myles</w:t>
            </w:r>
          </w:p>
        </w:tc>
        <w:tc>
          <w:tcPr>
            <w:tcW w:w="900" w:type="dxa"/>
          </w:tcPr>
          <w:p w14:paraId="09A85231" w14:textId="62B1A8A1" w:rsidR="00C638F4" w:rsidRDefault="00C638F4" w:rsidP="00171753">
            <w:pPr>
              <w:spacing w:line="360" w:lineRule="auto"/>
              <w:jc w:val="both"/>
            </w:pPr>
            <w:r>
              <w:t>22</w:t>
            </w:r>
          </w:p>
        </w:tc>
        <w:tc>
          <w:tcPr>
            <w:tcW w:w="2565" w:type="dxa"/>
          </w:tcPr>
          <w:p w14:paraId="1965D3A1" w14:textId="32C46E97" w:rsidR="00C638F4" w:rsidRDefault="00C638F4" w:rsidP="00171753">
            <w:pPr>
              <w:spacing w:line="360" w:lineRule="auto"/>
              <w:jc w:val="both"/>
            </w:pPr>
            <w:r>
              <w:t>Student</w:t>
            </w:r>
          </w:p>
        </w:tc>
        <w:tc>
          <w:tcPr>
            <w:tcW w:w="3100" w:type="dxa"/>
          </w:tcPr>
          <w:p w14:paraId="0E802598" w14:textId="4D890F88" w:rsidR="00C638F4" w:rsidRDefault="00C638F4" w:rsidP="00171753">
            <w:pPr>
              <w:spacing w:line="360" w:lineRule="auto"/>
              <w:jc w:val="both"/>
            </w:pPr>
            <w:r>
              <w:t>Myopia, Astigmatism</w:t>
            </w:r>
          </w:p>
        </w:tc>
      </w:tr>
      <w:tr w:rsidR="00C638F4" w14:paraId="5C04158E" w14:textId="652EECBE" w:rsidTr="00E20589">
        <w:tc>
          <w:tcPr>
            <w:tcW w:w="2785" w:type="dxa"/>
          </w:tcPr>
          <w:p w14:paraId="7E2A5306" w14:textId="60D24721" w:rsidR="00C638F4" w:rsidRDefault="00C638F4" w:rsidP="00171753">
            <w:pPr>
              <w:spacing w:line="360" w:lineRule="auto"/>
              <w:jc w:val="both"/>
            </w:pPr>
            <w:r>
              <w:t>Chee Wey Ern</w:t>
            </w:r>
          </w:p>
        </w:tc>
        <w:tc>
          <w:tcPr>
            <w:tcW w:w="900" w:type="dxa"/>
          </w:tcPr>
          <w:p w14:paraId="38BFF99A" w14:textId="2C03725A" w:rsidR="00C638F4" w:rsidRDefault="00C638F4" w:rsidP="00171753">
            <w:pPr>
              <w:spacing w:line="360" w:lineRule="auto"/>
              <w:jc w:val="both"/>
            </w:pPr>
            <w:r>
              <w:t>22</w:t>
            </w:r>
          </w:p>
        </w:tc>
        <w:tc>
          <w:tcPr>
            <w:tcW w:w="2565" w:type="dxa"/>
          </w:tcPr>
          <w:p w14:paraId="37D75C7E" w14:textId="18CE1CFA" w:rsidR="00C638F4" w:rsidRDefault="00C638F4" w:rsidP="00171753">
            <w:pPr>
              <w:spacing w:line="360" w:lineRule="auto"/>
              <w:jc w:val="both"/>
            </w:pPr>
            <w:r>
              <w:t>Student</w:t>
            </w:r>
          </w:p>
        </w:tc>
        <w:tc>
          <w:tcPr>
            <w:tcW w:w="3100" w:type="dxa"/>
          </w:tcPr>
          <w:p w14:paraId="543D1B86" w14:textId="02E6E6C8" w:rsidR="00C638F4" w:rsidRDefault="00064FF5" w:rsidP="00171753">
            <w:pPr>
              <w:spacing w:line="360" w:lineRule="auto"/>
              <w:jc w:val="both"/>
            </w:pPr>
            <w:r w:rsidRPr="00542F78">
              <w:rPr>
                <w:color w:val="000000"/>
              </w:rPr>
              <w:t xml:space="preserve">Visually </w:t>
            </w:r>
            <w:r w:rsidR="00C638F4" w:rsidRPr="00542F78">
              <w:rPr>
                <w:color w:val="000000"/>
              </w:rPr>
              <w:t>impaired</w:t>
            </w:r>
          </w:p>
        </w:tc>
      </w:tr>
      <w:tr w:rsidR="00C638F4" w14:paraId="285E1106" w14:textId="4755D01A" w:rsidTr="00E20589">
        <w:tc>
          <w:tcPr>
            <w:tcW w:w="2785" w:type="dxa"/>
          </w:tcPr>
          <w:p w14:paraId="23BBC2E0" w14:textId="1E9C3FE6" w:rsidR="00C638F4" w:rsidRDefault="00C638F4" w:rsidP="00171753">
            <w:pPr>
              <w:spacing w:line="360" w:lineRule="auto"/>
              <w:jc w:val="both"/>
            </w:pPr>
            <w:r>
              <w:t>James Lee Jun Feng</w:t>
            </w:r>
          </w:p>
        </w:tc>
        <w:tc>
          <w:tcPr>
            <w:tcW w:w="900" w:type="dxa"/>
          </w:tcPr>
          <w:p w14:paraId="752FE07E" w14:textId="00BDCB3A" w:rsidR="00C638F4" w:rsidRDefault="00C638F4" w:rsidP="00171753">
            <w:pPr>
              <w:spacing w:line="360" w:lineRule="auto"/>
              <w:jc w:val="both"/>
            </w:pPr>
            <w:r>
              <w:t>2</w:t>
            </w:r>
            <w:r w:rsidR="00064FF5">
              <w:t>4</w:t>
            </w:r>
          </w:p>
        </w:tc>
        <w:tc>
          <w:tcPr>
            <w:tcW w:w="2565" w:type="dxa"/>
          </w:tcPr>
          <w:p w14:paraId="48C428CD" w14:textId="0A9AA364" w:rsidR="00C638F4" w:rsidRDefault="00C638F4" w:rsidP="00171753">
            <w:pPr>
              <w:spacing w:line="360" w:lineRule="auto"/>
              <w:jc w:val="both"/>
            </w:pPr>
            <w:r>
              <w:t>Unemployed</w:t>
            </w:r>
          </w:p>
        </w:tc>
        <w:tc>
          <w:tcPr>
            <w:tcW w:w="3100" w:type="dxa"/>
          </w:tcPr>
          <w:p w14:paraId="421D48EA" w14:textId="5EAD0869" w:rsidR="00C638F4" w:rsidRDefault="00C638F4" w:rsidP="00171753">
            <w:pPr>
              <w:spacing w:line="360" w:lineRule="auto"/>
              <w:jc w:val="both"/>
            </w:pPr>
            <w:r w:rsidRPr="00542F78">
              <w:rPr>
                <w:color w:val="000000"/>
              </w:rPr>
              <w:t>Blind</w:t>
            </w:r>
          </w:p>
        </w:tc>
      </w:tr>
    </w:tbl>
    <w:p w14:paraId="361E5BEC" w14:textId="77777777" w:rsidR="00171753" w:rsidRDefault="00171753" w:rsidP="00171753">
      <w:pPr>
        <w:spacing w:line="360" w:lineRule="auto"/>
        <w:jc w:val="both"/>
      </w:pPr>
    </w:p>
    <w:sectPr w:rsidR="00171753" w:rsidSect="000A25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AB656D" w14:textId="77777777" w:rsidR="000A25FB" w:rsidRDefault="000A25FB" w:rsidP="008743BA">
      <w:r>
        <w:separator/>
      </w:r>
    </w:p>
  </w:endnote>
  <w:endnote w:type="continuationSeparator" w:id="0">
    <w:p w14:paraId="77402F1F" w14:textId="77777777" w:rsidR="000A25FB" w:rsidRDefault="000A25FB"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37D03786" w:rsidR="008743BA" w:rsidRDefault="008743BA" w:rsidP="00A13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9644522"/>
      <w:docPartObj>
        <w:docPartGallery w:val="Page Numbers (Bottom of Page)"/>
        <w:docPartUnique/>
      </w:docPartObj>
    </w:sdtPr>
    <w:sdtEndPr>
      <w:rPr>
        <w:noProof/>
      </w:rPr>
    </w:sdtEndPr>
    <w:sdtContent>
      <w:p w14:paraId="6593BB23" w14:textId="4BB688C0" w:rsidR="009354E3" w:rsidRDefault="009354E3" w:rsidP="009354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FE329" w14:textId="77777777" w:rsidR="008D422A" w:rsidRDefault="008D422A" w:rsidP="004C5A5A">
    <w:pPr>
      <w:pStyle w:val="Footer"/>
      <w:framePr w:wrap="none" w:vAnchor="text" w:hAnchor="margin" w:y="1"/>
      <w:rPr>
        <w:rStyle w:val="PageNumber"/>
      </w:rPr>
    </w:pPr>
  </w:p>
  <w:p w14:paraId="075A8C97" w14:textId="77777777" w:rsidR="008D422A" w:rsidRDefault="008D422A" w:rsidP="00405099">
    <w:pPr>
      <w:pStyle w:val="Footer"/>
      <w:pBdr>
        <w:top w:val="single" w:sz="4" w:space="1" w:color="auto"/>
      </w:pBd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941BD" w14:textId="77777777" w:rsidR="000A25FB" w:rsidRDefault="000A25FB" w:rsidP="008743BA">
      <w:r>
        <w:separator/>
      </w:r>
    </w:p>
  </w:footnote>
  <w:footnote w:type="continuationSeparator" w:id="0">
    <w:p w14:paraId="651D88CB" w14:textId="77777777" w:rsidR="000A25FB" w:rsidRDefault="000A25FB"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70B6B" w14:textId="77777777" w:rsidR="008D422A" w:rsidRDefault="008D422A" w:rsidP="00405099">
    <w:pPr>
      <w:pStyle w:val="Header"/>
      <w:pBdr>
        <w:bottom w:val="single" w:sz="4" w:space="1" w:color="auto"/>
      </w:pBd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D27"/>
    <w:multiLevelType w:val="hybridMultilevel"/>
    <w:tmpl w:val="8F2AA99A"/>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F07387"/>
    <w:multiLevelType w:val="hybridMultilevel"/>
    <w:tmpl w:val="A03E0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6B45CB7"/>
    <w:multiLevelType w:val="hybridMultilevel"/>
    <w:tmpl w:val="9450565C"/>
    <w:lvl w:ilvl="0" w:tplc="FFFFFFF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DF6CF7"/>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9034F1"/>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3042A9"/>
    <w:multiLevelType w:val="hybridMultilevel"/>
    <w:tmpl w:val="3F5C1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1EE55C1C"/>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A63271"/>
    <w:multiLevelType w:val="multilevel"/>
    <w:tmpl w:val="4FDAB3AE"/>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288942BF"/>
    <w:multiLevelType w:val="hybridMultilevel"/>
    <w:tmpl w:val="0D3ADF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E471A6D"/>
    <w:multiLevelType w:val="hybridMultilevel"/>
    <w:tmpl w:val="BF92DB5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1513A80"/>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5"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0803A05"/>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9" w15:restartNumberingAfterBreak="0">
    <w:nsid w:val="410772BD"/>
    <w:multiLevelType w:val="hybridMultilevel"/>
    <w:tmpl w:val="31B455D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43EA39D9"/>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441A5B83"/>
    <w:multiLevelType w:val="hybridMultilevel"/>
    <w:tmpl w:val="F8B61C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5654124B"/>
    <w:multiLevelType w:val="hybridMultilevel"/>
    <w:tmpl w:val="84A094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5CF55E14"/>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6EF450EA"/>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3" w15:restartNumberingAfterBreak="0">
    <w:nsid w:val="71314525"/>
    <w:multiLevelType w:val="hybridMultilevel"/>
    <w:tmpl w:val="D2D6D29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 w15:restartNumberingAfterBreak="0">
    <w:nsid w:val="731C3B26"/>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8" w15:restartNumberingAfterBreak="0">
    <w:nsid w:val="74801875"/>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A1C5004"/>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3" w15:restartNumberingAfterBreak="0">
    <w:nsid w:val="7D3826FC"/>
    <w:multiLevelType w:val="hybridMultilevel"/>
    <w:tmpl w:val="7D127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46"/>
  </w:num>
  <w:num w:numId="2" w16cid:durableId="697777226">
    <w:abstractNumId w:val="62"/>
  </w:num>
  <w:num w:numId="3" w16cid:durableId="61486770">
    <w:abstractNumId w:val="8"/>
  </w:num>
  <w:num w:numId="4" w16cid:durableId="2047176421">
    <w:abstractNumId w:val="4"/>
  </w:num>
  <w:num w:numId="5" w16cid:durableId="1666934150">
    <w:abstractNumId w:val="20"/>
  </w:num>
  <w:num w:numId="6" w16cid:durableId="1133668254">
    <w:abstractNumId w:val="43"/>
  </w:num>
  <w:num w:numId="7" w16cid:durableId="17321585">
    <w:abstractNumId w:val="60"/>
  </w:num>
  <w:num w:numId="8" w16cid:durableId="86582342">
    <w:abstractNumId w:val="38"/>
  </w:num>
  <w:num w:numId="9" w16cid:durableId="2052342671">
    <w:abstractNumId w:val="64"/>
  </w:num>
  <w:num w:numId="10" w16cid:durableId="1790318891">
    <w:abstractNumId w:val="35"/>
  </w:num>
  <w:num w:numId="11" w16cid:durableId="812992318">
    <w:abstractNumId w:val="40"/>
  </w:num>
  <w:num w:numId="12" w16cid:durableId="1552034361">
    <w:abstractNumId w:val="12"/>
  </w:num>
  <w:num w:numId="13" w16cid:durableId="1336417638">
    <w:abstractNumId w:val="44"/>
  </w:num>
  <w:num w:numId="14" w16cid:durableId="1260605403">
    <w:abstractNumId w:val="6"/>
  </w:num>
  <w:num w:numId="15" w16cid:durableId="1299262264">
    <w:abstractNumId w:val="30"/>
  </w:num>
  <w:num w:numId="16" w16cid:durableId="1103185465">
    <w:abstractNumId w:val="39"/>
  </w:num>
  <w:num w:numId="17" w16cid:durableId="684021041">
    <w:abstractNumId w:val="65"/>
  </w:num>
  <w:num w:numId="18" w16cid:durableId="1779059698">
    <w:abstractNumId w:val="41"/>
  </w:num>
  <w:num w:numId="19" w16cid:durableId="1914119001">
    <w:abstractNumId w:val="49"/>
  </w:num>
  <w:num w:numId="20" w16cid:durableId="373191215">
    <w:abstractNumId w:val="36"/>
  </w:num>
  <w:num w:numId="21" w16cid:durableId="1102413795">
    <w:abstractNumId w:val="57"/>
  </w:num>
  <w:num w:numId="22" w16cid:durableId="142157962">
    <w:abstractNumId w:val="47"/>
  </w:num>
  <w:num w:numId="23" w16cid:durableId="2088113578">
    <w:abstractNumId w:val="26"/>
  </w:num>
  <w:num w:numId="24" w16cid:durableId="906764351">
    <w:abstractNumId w:val="37"/>
  </w:num>
  <w:num w:numId="25" w16cid:durableId="1345784621">
    <w:abstractNumId w:val="55"/>
  </w:num>
  <w:num w:numId="26" w16cid:durableId="350573672">
    <w:abstractNumId w:val="52"/>
  </w:num>
  <w:num w:numId="27" w16cid:durableId="804158226">
    <w:abstractNumId w:val="25"/>
  </w:num>
  <w:num w:numId="28" w16cid:durableId="1541629979">
    <w:abstractNumId w:val="18"/>
  </w:num>
  <w:num w:numId="29" w16cid:durableId="1604339132">
    <w:abstractNumId w:val="54"/>
  </w:num>
  <w:num w:numId="30" w16cid:durableId="1760709097">
    <w:abstractNumId w:val="27"/>
  </w:num>
  <w:num w:numId="31" w16cid:durableId="260533295">
    <w:abstractNumId w:val="15"/>
  </w:num>
  <w:num w:numId="32" w16cid:durableId="1130709502">
    <w:abstractNumId w:val="48"/>
  </w:num>
  <w:num w:numId="33" w16cid:durableId="459692157">
    <w:abstractNumId w:val="5"/>
  </w:num>
  <w:num w:numId="34" w16cid:durableId="1129740745">
    <w:abstractNumId w:val="21"/>
  </w:num>
  <w:num w:numId="35" w16cid:durableId="1434278508">
    <w:abstractNumId w:val="3"/>
  </w:num>
  <w:num w:numId="36" w16cid:durableId="389770347">
    <w:abstractNumId w:val="32"/>
  </w:num>
  <w:num w:numId="37" w16cid:durableId="1646004119">
    <w:abstractNumId w:val="51"/>
  </w:num>
  <w:num w:numId="38" w16cid:durableId="1226575389">
    <w:abstractNumId w:val="10"/>
  </w:num>
  <w:num w:numId="39" w16cid:durableId="1598055427">
    <w:abstractNumId w:val="59"/>
  </w:num>
  <w:num w:numId="40" w16cid:durableId="2023241820">
    <w:abstractNumId w:val="34"/>
  </w:num>
  <w:num w:numId="41" w16cid:durableId="1846901761">
    <w:abstractNumId w:val="14"/>
  </w:num>
  <w:num w:numId="42" w16cid:durableId="927081825">
    <w:abstractNumId w:val="19"/>
  </w:num>
  <w:num w:numId="43" w16cid:durableId="810561995">
    <w:abstractNumId w:val="50"/>
  </w:num>
  <w:num w:numId="44" w16cid:durableId="586816603">
    <w:abstractNumId w:val="1"/>
  </w:num>
  <w:num w:numId="45" w16cid:durableId="395402646">
    <w:abstractNumId w:val="9"/>
  </w:num>
  <w:num w:numId="46" w16cid:durableId="977682365">
    <w:abstractNumId w:val="33"/>
  </w:num>
  <w:num w:numId="47" w16cid:durableId="103422440">
    <w:abstractNumId w:val="2"/>
  </w:num>
  <w:num w:numId="48" w16cid:durableId="976566390">
    <w:abstractNumId w:val="11"/>
  </w:num>
  <w:num w:numId="49" w16cid:durableId="2094667145">
    <w:abstractNumId w:val="31"/>
  </w:num>
  <w:num w:numId="50" w16cid:durableId="874391104">
    <w:abstractNumId w:val="29"/>
  </w:num>
  <w:num w:numId="51" w16cid:durableId="1024601684">
    <w:abstractNumId w:val="42"/>
  </w:num>
  <w:num w:numId="52" w16cid:durableId="1687176959">
    <w:abstractNumId w:val="61"/>
  </w:num>
  <w:num w:numId="53" w16cid:durableId="64307479">
    <w:abstractNumId w:val="28"/>
  </w:num>
  <w:num w:numId="54" w16cid:durableId="1961764960">
    <w:abstractNumId w:val="58"/>
  </w:num>
  <w:num w:numId="55" w16cid:durableId="1630553322">
    <w:abstractNumId w:val="45"/>
  </w:num>
  <w:num w:numId="56" w16cid:durableId="149103360">
    <w:abstractNumId w:val="23"/>
  </w:num>
  <w:num w:numId="57" w16cid:durableId="1696807120">
    <w:abstractNumId w:val="22"/>
  </w:num>
  <w:num w:numId="58" w16cid:durableId="1580165997">
    <w:abstractNumId w:val="53"/>
  </w:num>
  <w:num w:numId="59" w16cid:durableId="343438049">
    <w:abstractNumId w:val="7"/>
  </w:num>
  <w:num w:numId="60" w16cid:durableId="1865560480">
    <w:abstractNumId w:val="0"/>
  </w:num>
  <w:num w:numId="61" w16cid:durableId="1235891961">
    <w:abstractNumId w:val="17"/>
  </w:num>
  <w:num w:numId="62" w16cid:durableId="275136693">
    <w:abstractNumId w:val="24"/>
  </w:num>
  <w:num w:numId="63" w16cid:durableId="141000613">
    <w:abstractNumId w:val="63"/>
  </w:num>
  <w:num w:numId="64" w16cid:durableId="1740252456">
    <w:abstractNumId w:val="16"/>
  </w:num>
  <w:num w:numId="65" w16cid:durableId="1705708538">
    <w:abstractNumId w:val="56"/>
  </w:num>
  <w:num w:numId="66" w16cid:durableId="1406680596">
    <w:abstractNumId w:val="1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15DC"/>
    <w:rsid w:val="0000221D"/>
    <w:rsid w:val="000023AB"/>
    <w:rsid w:val="0000280D"/>
    <w:rsid w:val="00002AB1"/>
    <w:rsid w:val="00003380"/>
    <w:rsid w:val="00004291"/>
    <w:rsid w:val="000043B4"/>
    <w:rsid w:val="000051DC"/>
    <w:rsid w:val="00005277"/>
    <w:rsid w:val="000055CF"/>
    <w:rsid w:val="00005A5B"/>
    <w:rsid w:val="00005CA0"/>
    <w:rsid w:val="000071FA"/>
    <w:rsid w:val="000075C3"/>
    <w:rsid w:val="0001025D"/>
    <w:rsid w:val="000109EA"/>
    <w:rsid w:val="00010A05"/>
    <w:rsid w:val="0001381F"/>
    <w:rsid w:val="00013843"/>
    <w:rsid w:val="00014144"/>
    <w:rsid w:val="000147C2"/>
    <w:rsid w:val="00015084"/>
    <w:rsid w:val="000152ED"/>
    <w:rsid w:val="000156C9"/>
    <w:rsid w:val="00017B68"/>
    <w:rsid w:val="000201D7"/>
    <w:rsid w:val="000211EC"/>
    <w:rsid w:val="00023113"/>
    <w:rsid w:val="00023915"/>
    <w:rsid w:val="00023991"/>
    <w:rsid w:val="000245F1"/>
    <w:rsid w:val="000258E7"/>
    <w:rsid w:val="000262A9"/>
    <w:rsid w:val="00026E26"/>
    <w:rsid w:val="000302BD"/>
    <w:rsid w:val="00031284"/>
    <w:rsid w:val="0003165E"/>
    <w:rsid w:val="000322B1"/>
    <w:rsid w:val="0003261A"/>
    <w:rsid w:val="000338F1"/>
    <w:rsid w:val="00035162"/>
    <w:rsid w:val="000361F5"/>
    <w:rsid w:val="00037654"/>
    <w:rsid w:val="00037E58"/>
    <w:rsid w:val="00040EF1"/>
    <w:rsid w:val="000413CB"/>
    <w:rsid w:val="0004227A"/>
    <w:rsid w:val="00042626"/>
    <w:rsid w:val="00042E5E"/>
    <w:rsid w:val="00043027"/>
    <w:rsid w:val="00043BF4"/>
    <w:rsid w:val="00044B4B"/>
    <w:rsid w:val="00046A16"/>
    <w:rsid w:val="00046FA8"/>
    <w:rsid w:val="00047FEA"/>
    <w:rsid w:val="00050260"/>
    <w:rsid w:val="0005032A"/>
    <w:rsid w:val="00052231"/>
    <w:rsid w:val="00054436"/>
    <w:rsid w:val="000548E3"/>
    <w:rsid w:val="00054A64"/>
    <w:rsid w:val="00054DE3"/>
    <w:rsid w:val="0005687D"/>
    <w:rsid w:val="00056979"/>
    <w:rsid w:val="00056B47"/>
    <w:rsid w:val="00056C1C"/>
    <w:rsid w:val="000573FE"/>
    <w:rsid w:val="000605BB"/>
    <w:rsid w:val="0006217A"/>
    <w:rsid w:val="0006429C"/>
    <w:rsid w:val="00064A3A"/>
    <w:rsid w:val="00064FF5"/>
    <w:rsid w:val="0006564A"/>
    <w:rsid w:val="000656CE"/>
    <w:rsid w:val="0006578A"/>
    <w:rsid w:val="00065A9A"/>
    <w:rsid w:val="000719E7"/>
    <w:rsid w:val="0007271F"/>
    <w:rsid w:val="00073151"/>
    <w:rsid w:val="0007344B"/>
    <w:rsid w:val="00073CBF"/>
    <w:rsid w:val="00074A75"/>
    <w:rsid w:val="00074BCC"/>
    <w:rsid w:val="000751D0"/>
    <w:rsid w:val="00075B2B"/>
    <w:rsid w:val="000763A7"/>
    <w:rsid w:val="000768BC"/>
    <w:rsid w:val="00076FE9"/>
    <w:rsid w:val="00077700"/>
    <w:rsid w:val="000802BC"/>
    <w:rsid w:val="0008247A"/>
    <w:rsid w:val="00082570"/>
    <w:rsid w:val="00082CE8"/>
    <w:rsid w:val="000836D0"/>
    <w:rsid w:val="000848A8"/>
    <w:rsid w:val="00084A00"/>
    <w:rsid w:val="00085130"/>
    <w:rsid w:val="000856D4"/>
    <w:rsid w:val="0008575E"/>
    <w:rsid w:val="000858DD"/>
    <w:rsid w:val="00085DA5"/>
    <w:rsid w:val="0008718E"/>
    <w:rsid w:val="00087480"/>
    <w:rsid w:val="0009052E"/>
    <w:rsid w:val="00090959"/>
    <w:rsid w:val="000910EB"/>
    <w:rsid w:val="00093C8C"/>
    <w:rsid w:val="00093F81"/>
    <w:rsid w:val="00096C70"/>
    <w:rsid w:val="00096FA6"/>
    <w:rsid w:val="000A01BC"/>
    <w:rsid w:val="000A25FB"/>
    <w:rsid w:val="000A3266"/>
    <w:rsid w:val="000A35C7"/>
    <w:rsid w:val="000A3633"/>
    <w:rsid w:val="000A38E8"/>
    <w:rsid w:val="000A3B3E"/>
    <w:rsid w:val="000A4DB9"/>
    <w:rsid w:val="000A5C04"/>
    <w:rsid w:val="000A5D2D"/>
    <w:rsid w:val="000A78FC"/>
    <w:rsid w:val="000A7F3A"/>
    <w:rsid w:val="000B075F"/>
    <w:rsid w:val="000B1105"/>
    <w:rsid w:val="000B113E"/>
    <w:rsid w:val="000B199F"/>
    <w:rsid w:val="000B2454"/>
    <w:rsid w:val="000B3261"/>
    <w:rsid w:val="000B4377"/>
    <w:rsid w:val="000B49E7"/>
    <w:rsid w:val="000B692E"/>
    <w:rsid w:val="000B6954"/>
    <w:rsid w:val="000B723C"/>
    <w:rsid w:val="000C17F4"/>
    <w:rsid w:val="000C3689"/>
    <w:rsid w:val="000C39F8"/>
    <w:rsid w:val="000C3C17"/>
    <w:rsid w:val="000C45E8"/>
    <w:rsid w:val="000C5C59"/>
    <w:rsid w:val="000C60C8"/>
    <w:rsid w:val="000C6672"/>
    <w:rsid w:val="000C6D0C"/>
    <w:rsid w:val="000C6D45"/>
    <w:rsid w:val="000C6DA8"/>
    <w:rsid w:val="000C6E1F"/>
    <w:rsid w:val="000C7205"/>
    <w:rsid w:val="000C7CA6"/>
    <w:rsid w:val="000D0E15"/>
    <w:rsid w:val="000D27F1"/>
    <w:rsid w:val="000D2E73"/>
    <w:rsid w:val="000D33CE"/>
    <w:rsid w:val="000D348F"/>
    <w:rsid w:val="000D454E"/>
    <w:rsid w:val="000D484F"/>
    <w:rsid w:val="000D4964"/>
    <w:rsid w:val="000D4EF0"/>
    <w:rsid w:val="000D4F76"/>
    <w:rsid w:val="000D6128"/>
    <w:rsid w:val="000D65C7"/>
    <w:rsid w:val="000D66E5"/>
    <w:rsid w:val="000D6B42"/>
    <w:rsid w:val="000D6DC2"/>
    <w:rsid w:val="000D7E5E"/>
    <w:rsid w:val="000E0B1B"/>
    <w:rsid w:val="000E1285"/>
    <w:rsid w:val="000E1689"/>
    <w:rsid w:val="000E1B05"/>
    <w:rsid w:val="000E38A2"/>
    <w:rsid w:val="000E3D25"/>
    <w:rsid w:val="000E3E4A"/>
    <w:rsid w:val="000E5E21"/>
    <w:rsid w:val="000E6ECD"/>
    <w:rsid w:val="000F0B3C"/>
    <w:rsid w:val="000F140C"/>
    <w:rsid w:val="000F21E3"/>
    <w:rsid w:val="000F23F9"/>
    <w:rsid w:val="000F265C"/>
    <w:rsid w:val="000F2BCE"/>
    <w:rsid w:val="000F4127"/>
    <w:rsid w:val="000F41BD"/>
    <w:rsid w:val="000F6635"/>
    <w:rsid w:val="000F78A7"/>
    <w:rsid w:val="0010008E"/>
    <w:rsid w:val="001011D5"/>
    <w:rsid w:val="001012AA"/>
    <w:rsid w:val="00101795"/>
    <w:rsid w:val="0010224B"/>
    <w:rsid w:val="001022B8"/>
    <w:rsid w:val="001029C1"/>
    <w:rsid w:val="0010325D"/>
    <w:rsid w:val="00103E9F"/>
    <w:rsid w:val="001040FE"/>
    <w:rsid w:val="0010434F"/>
    <w:rsid w:val="00104601"/>
    <w:rsid w:val="00104F56"/>
    <w:rsid w:val="00105DAD"/>
    <w:rsid w:val="00110612"/>
    <w:rsid w:val="00112296"/>
    <w:rsid w:val="0011263F"/>
    <w:rsid w:val="00112CAA"/>
    <w:rsid w:val="00113482"/>
    <w:rsid w:val="00114E02"/>
    <w:rsid w:val="00115463"/>
    <w:rsid w:val="00116DC9"/>
    <w:rsid w:val="001205BF"/>
    <w:rsid w:val="001214FD"/>
    <w:rsid w:val="00121568"/>
    <w:rsid w:val="00121F72"/>
    <w:rsid w:val="0012264F"/>
    <w:rsid w:val="001237DF"/>
    <w:rsid w:val="00124A6A"/>
    <w:rsid w:val="00125524"/>
    <w:rsid w:val="00125995"/>
    <w:rsid w:val="001264CF"/>
    <w:rsid w:val="00126966"/>
    <w:rsid w:val="00126D89"/>
    <w:rsid w:val="0013018F"/>
    <w:rsid w:val="001308B1"/>
    <w:rsid w:val="0013092A"/>
    <w:rsid w:val="0013106E"/>
    <w:rsid w:val="001316D4"/>
    <w:rsid w:val="00131D0C"/>
    <w:rsid w:val="00131FDE"/>
    <w:rsid w:val="0013311B"/>
    <w:rsid w:val="00133433"/>
    <w:rsid w:val="00133A6A"/>
    <w:rsid w:val="00133D8D"/>
    <w:rsid w:val="0013513A"/>
    <w:rsid w:val="00135341"/>
    <w:rsid w:val="00135534"/>
    <w:rsid w:val="001358DE"/>
    <w:rsid w:val="001365A2"/>
    <w:rsid w:val="0013662A"/>
    <w:rsid w:val="00136B0A"/>
    <w:rsid w:val="00137BD7"/>
    <w:rsid w:val="0014005F"/>
    <w:rsid w:val="001404EB"/>
    <w:rsid w:val="00140BE4"/>
    <w:rsid w:val="00141B88"/>
    <w:rsid w:val="00142EEA"/>
    <w:rsid w:val="001431BC"/>
    <w:rsid w:val="001437CE"/>
    <w:rsid w:val="00144817"/>
    <w:rsid w:val="001449F3"/>
    <w:rsid w:val="00144D7A"/>
    <w:rsid w:val="0014646D"/>
    <w:rsid w:val="001464B2"/>
    <w:rsid w:val="00147351"/>
    <w:rsid w:val="001473E4"/>
    <w:rsid w:val="00147A19"/>
    <w:rsid w:val="001508BA"/>
    <w:rsid w:val="00151CC6"/>
    <w:rsid w:val="00153C5F"/>
    <w:rsid w:val="00154084"/>
    <w:rsid w:val="00154AEE"/>
    <w:rsid w:val="00155248"/>
    <w:rsid w:val="00156638"/>
    <w:rsid w:val="00156C90"/>
    <w:rsid w:val="0016060C"/>
    <w:rsid w:val="001615F4"/>
    <w:rsid w:val="00161D82"/>
    <w:rsid w:val="00162381"/>
    <w:rsid w:val="001629BA"/>
    <w:rsid w:val="001630C2"/>
    <w:rsid w:val="00164108"/>
    <w:rsid w:val="001644A6"/>
    <w:rsid w:val="00164F30"/>
    <w:rsid w:val="0016512D"/>
    <w:rsid w:val="00167202"/>
    <w:rsid w:val="001677E4"/>
    <w:rsid w:val="00167CF0"/>
    <w:rsid w:val="00170205"/>
    <w:rsid w:val="00170631"/>
    <w:rsid w:val="00170842"/>
    <w:rsid w:val="00170BB7"/>
    <w:rsid w:val="001710AE"/>
    <w:rsid w:val="001711D5"/>
    <w:rsid w:val="00171753"/>
    <w:rsid w:val="00171806"/>
    <w:rsid w:val="001719A4"/>
    <w:rsid w:val="00171B99"/>
    <w:rsid w:val="001725D0"/>
    <w:rsid w:val="00172983"/>
    <w:rsid w:val="00172BCC"/>
    <w:rsid w:val="00172D4E"/>
    <w:rsid w:val="001732D9"/>
    <w:rsid w:val="00173334"/>
    <w:rsid w:val="001735BE"/>
    <w:rsid w:val="001738FD"/>
    <w:rsid w:val="00173B88"/>
    <w:rsid w:val="00173CC6"/>
    <w:rsid w:val="0017484B"/>
    <w:rsid w:val="001764B3"/>
    <w:rsid w:val="00176CE6"/>
    <w:rsid w:val="00177B65"/>
    <w:rsid w:val="00180B31"/>
    <w:rsid w:val="00181655"/>
    <w:rsid w:val="0018189D"/>
    <w:rsid w:val="00183234"/>
    <w:rsid w:val="00183607"/>
    <w:rsid w:val="001836B5"/>
    <w:rsid w:val="00183DDB"/>
    <w:rsid w:val="00184C7B"/>
    <w:rsid w:val="00184E73"/>
    <w:rsid w:val="001864E3"/>
    <w:rsid w:val="001870C6"/>
    <w:rsid w:val="001905DE"/>
    <w:rsid w:val="00190E47"/>
    <w:rsid w:val="00191121"/>
    <w:rsid w:val="0019126F"/>
    <w:rsid w:val="00191270"/>
    <w:rsid w:val="00191C2A"/>
    <w:rsid w:val="00191FA0"/>
    <w:rsid w:val="00192498"/>
    <w:rsid w:val="00193316"/>
    <w:rsid w:val="001968EE"/>
    <w:rsid w:val="001A026C"/>
    <w:rsid w:val="001A0966"/>
    <w:rsid w:val="001A1543"/>
    <w:rsid w:val="001A2751"/>
    <w:rsid w:val="001A37D0"/>
    <w:rsid w:val="001A3AFE"/>
    <w:rsid w:val="001A3C51"/>
    <w:rsid w:val="001A5627"/>
    <w:rsid w:val="001A57B5"/>
    <w:rsid w:val="001A6879"/>
    <w:rsid w:val="001A6E3B"/>
    <w:rsid w:val="001A77F8"/>
    <w:rsid w:val="001B013C"/>
    <w:rsid w:val="001B02D2"/>
    <w:rsid w:val="001B0BA3"/>
    <w:rsid w:val="001B10F1"/>
    <w:rsid w:val="001B1DEC"/>
    <w:rsid w:val="001B29EF"/>
    <w:rsid w:val="001B395C"/>
    <w:rsid w:val="001B39F1"/>
    <w:rsid w:val="001B3C2D"/>
    <w:rsid w:val="001B460F"/>
    <w:rsid w:val="001B4F89"/>
    <w:rsid w:val="001B510E"/>
    <w:rsid w:val="001B5EBF"/>
    <w:rsid w:val="001B6B22"/>
    <w:rsid w:val="001B7400"/>
    <w:rsid w:val="001B76CE"/>
    <w:rsid w:val="001B7B6B"/>
    <w:rsid w:val="001C19E9"/>
    <w:rsid w:val="001C2031"/>
    <w:rsid w:val="001C224D"/>
    <w:rsid w:val="001C2CCC"/>
    <w:rsid w:val="001C2D88"/>
    <w:rsid w:val="001C30A0"/>
    <w:rsid w:val="001C3557"/>
    <w:rsid w:val="001C483E"/>
    <w:rsid w:val="001C50EA"/>
    <w:rsid w:val="001C5669"/>
    <w:rsid w:val="001C6B75"/>
    <w:rsid w:val="001C6BA0"/>
    <w:rsid w:val="001C7B68"/>
    <w:rsid w:val="001D1404"/>
    <w:rsid w:val="001D22BC"/>
    <w:rsid w:val="001D443D"/>
    <w:rsid w:val="001D4A29"/>
    <w:rsid w:val="001D4ACD"/>
    <w:rsid w:val="001D4B7A"/>
    <w:rsid w:val="001D5B06"/>
    <w:rsid w:val="001D7128"/>
    <w:rsid w:val="001D7234"/>
    <w:rsid w:val="001E08E6"/>
    <w:rsid w:val="001E29FE"/>
    <w:rsid w:val="001E4278"/>
    <w:rsid w:val="001E4E2D"/>
    <w:rsid w:val="001E55EB"/>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58EB"/>
    <w:rsid w:val="00206854"/>
    <w:rsid w:val="00206B03"/>
    <w:rsid w:val="00206C4D"/>
    <w:rsid w:val="00210AFE"/>
    <w:rsid w:val="0021254C"/>
    <w:rsid w:val="002125C7"/>
    <w:rsid w:val="00212789"/>
    <w:rsid w:val="002131A6"/>
    <w:rsid w:val="0021370F"/>
    <w:rsid w:val="0021395D"/>
    <w:rsid w:val="0021449F"/>
    <w:rsid w:val="002148C3"/>
    <w:rsid w:val="0021490B"/>
    <w:rsid w:val="002158BB"/>
    <w:rsid w:val="00216A9D"/>
    <w:rsid w:val="00216AA8"/>
    <w:rsid w:val="00216E11"/>
    <w:rsid w:val="00220041"/>
    <w:rsid w:val="00220474"/>
    <w:rsid w:val="00224C48"/>
    <w:rsid w:val="0022503A"/>
    <w:rsid w:val="00225251"/>
    <w:rsid w:val="00225B64"/>
    <w:rsid w:val="00225EF7"/>
    <w:rsid w:val="002260E2"/>
    <w:rsid w:val="00226B78"/>
    <w:rsid w:val="00227549"/>
    <w:rsid w:val="00227CDD"/>
    <w:rsid w:val="00227E38"/>
    <w:rsid w:val="00232148"/>
    <w:rsid w:val="00232446"/>
    <w:rsid w:val="00232B1A"/>
    <w:rsid w:val="00233001"/>
    <w:rsid w:val="0023382F"/>
    <w:rsid w:val="0023390F"/>
    <w:rsid w:val="00233D31"/>
    <w:rsid w:val="00233EBB"/>
    <w:rsid w:val="002343A3"/>
    <w:rsid w:val="002354A6"/>
    <w:rsid w:val="00236DC1"/>
    <w:rsid w:val="00237833"/>
    <w:rsid w:val="0023797F"/>
    <w:rsid w:val="002403DB"/>
    <w:rsid w:val="002405E5"/>
    <w:rsid w:val="00240802"/>
    <w:rsid w:val="00240862"/>
    <w:rsid w:val="00240ADE"/>
    <w:rsid w:val="00241C3C"/>
    <w:rsid w:val="00241EC1"/>
    <w:rsid w:val="00242C03"/>
    <w:rsid w:val="002431F5"/>
    <w:rsid w:val="00243B24"/>
    <w:rsid w:val="00244696"/>
    <w:rsid w:val="00245889"/>
    <w:rsid w:val="00245A23"/>
    <w:rsid w:val="00245D6D"/>
    <w:rsid w:val="00246E22"/>
    <w:rsid w:val="00247D30"/>
    <w:rsid w:val="00250029"/>
    <w:rsid w:val="002505B5"/>
    <w:rsid w:val="00251195"/>
    <w:rsid w:val="00251276"/>
    <w:rsid w:val="002513EC"/>
    <w:rsid w:val="00251912"/>
    <w:rsid w:val="00251D03"/>
    <w:rsid w:val="00251D32"/>
    <w:rsid w:val="00251EAA"/>
    <w:rsid w:val="00253A38"/>
    <w:rsid w:val="002552F8"/>
    <w:rsid w:val="00255E24"/>
    <w:rsid w:val="002566E9"/>
    <w:rsid w:val="00256A52"/>
    <w:rsid w:val="0025755B"/>
    <w:rsid w:val="002578DE"/>
    <w:rsid w:val="00260E55"/>
    <w:rsid w:val="00261212"/>
    <w:rsid w:val="00261B15"/>
    <w:rsid w:val="002625B9"/>
    <w:rsid w:val="00262AEF"/>
    <w:rsid w:val="00262B9E"/>
    <w:rsid w:val="0026440D"/>
    <w:rsid w:val="002662C8"/>
    <w:rsid w:val="00266934"/>
    <w:rsid w:val="00267D4D"/>
    <w:rsid w:val="00267F52"/>
    <w:rsid w:val="00270837"/>
    <w:rsid w:val="00270D55"/>
    <w:rsid w:val="00271188"/>
    <w:rsid w:val="00272386"/>
    <w:rsid w:val="0027281E"/>
    <w:rsid w:val="002733DF"/>
    <w:rsid w:val="002737AC"/>
    <w:rsid w:val="002742E3"/>
    <w:rsid w:val="00274FFD"/>
    <w:rsid w:val="002758CF"/>
    <w:rsid w:val="00275F79"/>
    <w:rsid w:val="002760F6"/>
    <w:rsid w:val="00277B19"/>
    <w:rsid w:val="0028191F"/>
    <w:rsid w:val="00281A22"/>
    <w:rsid w:val="00282140"/>
    <w:rsid w:val="00282372"/>
    <w:rsid w:val="00282EBF"/>
    <w:rsid w:val="002837A7"/>
    <w:rsid w:val="002845F9"/>
    <w:rsid w:val="00284ED8"/>
    <w:rsid w:val="00285825"/>
    <w:rsid w:val="00285ABC"/>
    <w:rsid w:val="00286DF8"/>
    <w:rsid w:val="002871DC"/>
    <w:rsid w:val="00290695"/>
    <w:rsid w:val="002906C4"/>
    <w:rsid w:val="00290E5F"/>
    <w:rsid w:val="0029112E"/>
    <w:rsid w:val="002914F0"/>
    <w:rsid w:val="00291762"/>
    <w:rsid w:val="00291EAC"/>
    <w:rsid w:val="00291F74"/>
    <w:rsid w:val="00292BA8"/>
    <w:rsid w:val="00293E27"/>
    <w:rsid w:val="002942A7"/>
    <w:rsid w:val="002953AC"/>
    <w:rsid w:val="002958BE"/>
    <w:rsid w:val="00295B18"/>
    <w:rsid w:val="002979D7"/>
    <w:rsid w:val="00297B7C"/>
    <w:rsid w:val="002A2562"/>
    <w:rsid w:val="002A276D"/>
    <w:rsid w:val="002A354D"/>
    <w:rsid w:val="002A3B95"/>
    <w:rsid w:val="002A7917"/>
    <w:rsid w:val="002A7AC5"/>
    <w:rsid w:val="002B0AC5"/>
    <w:rsid w:val="002B1423"/>
    <w:rsid w:val="002B2BD1"/>
    <w:rsid w:val="002B3BDF"/>
    <w:rsid w:val="002B49B1"/>
    <w:rsid w:val="002B4AC7"/>
    <w:rsid w:val="002B6E60"/>
    <w:rsid w:val="002B7096"/>
    <w:rsid w:val="002C0796"/>
    <w:rsid w:val="002C0ABD"/>
    <w:rsid w:val="002C0BFE"/>
    <w:rsid w:val="002C39D0"/>
    <w:rsid w:val="002C4434"/>
    <w:rsid w:val="002C4581"/>
    <w:rsid w:val="002C49E4"/>
    <w:rsid w:val="002C5957"/>
    <w:rsid w:val="002C5C25"/>
    <w:rsid w:val="002C6A16"/>
    <w:rsid w:val="002C73C7"/>
    <w:rsid w:val="002C7B83"/>
    <w:rsid w:val="002C7CF6"/>
    <w:rsid w:val="002D05F6"/>
    <w:rsid w:val="002D0EF1"/>
    <w:rsid w:val="002D1600"/>
    <w:rsid w:val="002D1B2D"/>
    <w:rsid w:val="002D2140"/>
    <w:rsid w:val="002D2544"/>
    <w:rsid w:val="002D5157"/>
    <w:rsid w:val="002D515C"/>
    <w:rsid w:val="002D5A85"/>
    <w:rsid w:val="002D5D61"/>
    <w:rsid w:val="002D6264"/>
    <w:rsid w:val="002D6906"/>
    <w:rsid w:val="002D6C96"/>
    <w:rsid w:val="002E0611"/>
    <w:rsid w:val="002E0B4D"/>
    <w:rsid w:val="002E12D5"/>
    <w:rsid w:val="002E1CDD"/>
    <w:rsid w:val="002E25C8"/>
    <w:rsid w:val="002E30A7"/>
    <w:rsid w:val="002E3451"/>
    <w:rsid w:val="002E3778"/>
    <w:rsid w:val="002E4CC6"/>
    <w:rsid w:val="002E566C"/>
    <w:rsid w:val="002E57AA"/>
    <w:rsid w:val="002E61BD"/>
    <w:rsid w:val="002E649A"/>
    <w:rsid w:val="002E7458"/>
    <w:rsid w:val="002E7E12"/>
    <w:rsid w:val="002F0098"/>
    <w:rsid w:val="002F0D77"/>
    <w:rsid w:val="002F20D9"/>
    <w:rsid w:val="002F22A6"/>
    <w:rsid w:val="002F31CC"/>
    <w:rsid w:val="002F326F"/>
    <w:rsid w:val="002F3DDF"/>
    <w:rsid w:val="002F41BC"/>
    <w:rsid w:val="002F4602"/>
    <w:rsid w:val="002F7F41"/>
    <w:rsid w:val="0030101E"/>
    <w:rsid w:val="0030112F"/>
    <w:rsid w:val="003021DD"/>
    <w:rsid w:val="00302AD9"/>
    <w:rsid w:val="00303B81"/>
    <w:rsid w:val="003046FF"/>
    <w:rsid w:val="00306C64"/>
    <w:rsid w:val="0030742E"/>
    <w:rsid w:val="00310B0A"/>
    <w:rsid w:val="0031101B"/>
    <w:rsid w:val="0031108C"/>
    <w:rsid w:val="00311581"/>
    <w:rsid w:val="00311644"/>
    <w:rsid w:val="00311CE8"/>
    <w:rsid w:val="0031286E"/>
    <w:rsid w:val="003142E6"/>
    <w:rsid w:val="00314727"/>
    <w:rsid w:val="00315D90"/>
    <w:rsid w:val="003162B1"/>
    <w:rsid w:val="0031638D"/>
    <w:rsid w:val="003169F2"/>
    <w:rsid w:val="003175F9"/>
    <w:rsid w:val="00317901"/>
    <w:rsid w:val="00320955"/>
    <w:rsid w:val="00321122"/>
    <w:rsid w:val="003214CA"/>
    <w:rsid w:val="0032278D"/>
    <w:rsid w:val="00323383"/>
    <w:rsid w:val="003244F1"/>
    <w:rsid w:val="003250C9"/>
    <w:rsid w:val="0032577C"/>
    <w:rsid w:val="00325992"/>
    <w:rsid w:val="00325EF7"/>
    <w:rsid w:val="00326157"/>
    <w:rsid w:val="00326B40"/>
    <w:rsid w:val="0033182A"/>
    <w:rsid w:val="003318A7"/>
    <w:rsid w:val="00331C81"/>
    <w:rsid w:val="003322CA"/>
    <w:rsid w:val="0033289C"/>
    <w:rsid w:val="00332DFE"/>
    <w:rsid w:val="003334AF"/>
    <w:rsid w:val="003346EB"/>
    <w:rsid w:val="00335C4A"/>
    <w:rsid w:val="003402B0"/>
    <w:rsid w:val="003405E4"/>
    <w:rsid w:val="003407C9"/>
    <w:rsid w:val="00340F86"/>
    <w:rsid w:val="0034108A"/>
    <w:rsid w:val="00343BC2"/>
    <w:rsid w:val="00344420"/>
    <w:rsid w:val="00344F07"/>
    <w:rsid w:val="00347DC0"/>
    <w:rsid w:val="00352698"/>
    <w:rsid w:val="00352F5E"/>
    <w:rsid w:val="003533C9"/>
    <w:rsid w:val="00353AA7"/>
    <w:rsid w:val="003542E8"/>
    <w:rsid w:val="003555C3"/>
    <w:rsid w:val="00355A12"/>
    <w:rsid w:val="0035613F"/>
    <w:rsid w:val="00360177"/>
    <w:rsid w:val="0036038E"/>
    <w:rsid w:val="003608DF"/>
    <w:rsid w:val="003623E2"/>
    <w:rsid w:val="00363696"/>
    <w:rsid w:val="003645E9"/>
    <w:rsid w:val="00365167"/>
    <w:rsid w:val="0036528D"/>
    <w:rsid w:val="00365AAA"/>
    <w:rsid w:val="00365B68"/>
    <w:rsid w:val="003663D6"/>
    <w:rsid w:val="003670DB"/>
    <w:rsid w:val="00367934"/>
    <w:rsid w:val="003700ED"/>
    <w:rsid w:val="00370198"/>
    <w:rsid w:val="00370793"/>
    <w:rsid w:val="00371009"/>
    <w:rsid w:val="003728C1"/>
    <w:rsid w:val="00373299"/>
    <w:rsid w:val="00373DBF"/>
    <w:rsid w:val="003742C5"/>
    <w:rsid w:val="00374CD6"/>
    <w:rsid w:val="00375080"/>
    <w:rsid w:val="00375D04"/>
    <w:rsid w:val="00375FDB"/>
    <w:rsid w:val="003764A1"/>
    <w:rsid w:val="00377110"/>
    <w:rsid w:val="00377C66"/>
    <w:rsid w:val="0038059A"/>
    <w:rsid w:val="0038070C"/>
    <w:rsid w:val="003807F0"/>
    <w:rsid w:val="00380ED0"/>
    <w:rsid w:val="0038158F"/>
    <w:rsid w:val="00382691"/>
    <w:rsid w:val="0038350D"/>
    <w:rsid w:val="00386760"/>
    <w:rsid w:val="00386D5E"/>
    <w:rsid w:val="003901AE"/>
    <w:rsid w:val="0039194A"/>
    <w:rsid w:val="00392301"/>
    <w:rsid w:val="00392A4F"/>
    <w:rsid w:val="003941CC"/>
    <w:rsid w:val="00395820"/>
    <w:rsid w:val="003961E0"/>
    <w:rsid w:val="00396EF6"/>
    <w:rsid w:val="00397EDC"/>
    <w:rsid w:val="003A121C"/>
    <w:rsid w:val="003A1FD6"/>
    <w:rsid w:val="003A273D"/>
    <w:rsid w:val="003A2B77"/>
    <w:rsid w:val="003A3095"/>
    <w:rsid w:val="003A3950"/>
    <w:rsid w:val="003A3B52"/>
    <w:rsid w:val="003A5D43"/>
    <w:rsid w:val="003A61D9"/>
    <w:rsid w:val="003A698D"/>
    <w:rsid w:val="003A7105"/>
    <w:rsid w:val="003B00D2"/>
    <w:rsid w:val="003B09E8"/>
    <w:rsid w:val="003B2628"/>
    <w:rsid w:val="003B30B7"/>
    <w:rsid w:val="003B3566"/>
    <w:rsid w:val="003B3860"/>
    <w:rsid w:val="003B4565"/>
    <w:rsid w:val="003B4ACB"/>
    <w:rsid w:val="003B6918"/>
    <w:rsid w:val="003B7C46"/>
    <w:rsid w:val="003C0FEB"/>
    <w:rsid w:val="003C1003"/>
    <w:rsid w:val="003C10F6"/>
    <w:rsid w:val="003C1B6C"/>
    <w:rsid w:val="003C2FD3"/>
    <w:rsid w:val="003C4253"/>
    <w:rsid w:val="003C4794"/>
    <w:rsid w:val="003C5822"/>
    <w:rsid w:val="003C621A"/>
    <w:rsid w:val="003C7820"/>
    <w:rsid w:val="003C788D"/>
    <w:rsid w:val="003C7937"/>
    <w:rsid w:val="003C7C41"/>
    <w:rsid w:val="003D0668"/>
    <w:rsid w:val="003D116B"/>
    <w:rsid w:val="003D1A02"/>
    <w:rsid w:val="003D1D06"/>
    <w:rsid w:val="003D2A26"/>
    <w:rsid w:val="003D511B"/>
    <w:rsid w:val="003D51DC"/>
    <w:rsid w:val="003D6289"/>
    <w:rsid w:val="003D6CD7"/>
    <w:rsid w:val="003D6CE1"/>
    <w:rsid w:val="003D7771"/>
    <w:rsid w:val="003E1220"/>
    <w:rsid w:val="003E1529"/>
    <w:rsid w:val="003E1C6E"/>
    <w:rsid w:val="003E226B"/>
    <w:rsid w:val="003E23DB"/>
    <w:rsid w:val="003E338E"/>
    <w:rsid w:val="003E33A6"/>
    <w:rsid w:val="003E45F6"/>
    <w:rsid w:val="003E48F6"/>
    <w:rsid w:val="003E4909"/>
    <w:rsid w:val="003E493E"/>
    <w:rsid w:val="003E4E94"/>
    <w:rsid w:val="003E6E9C"/>
    <w:rsid w:val="003E7568"/>
    <w:rsid w:val="003F0587"/>
    <w:rsid w:val="003F1CC0"/>
    <w:rsid w:val="003F1D5F"/>
    <w:rsid w:val="003F22C4"/>
    <w:rsid w:val="003F26CA"/>
    <w:rsid w:val="003F5580"/>
    <w:rsid w:val="00400387"/>
    <w:rsid w:val="004008F6"/>
    <w:rsid w:val="00400B3F"/>
    <w:rsid w:val="0040262E"/>
    <w:rsid w:val="00402D0A"/>
    <w:rsid w:val="00403AFE"/>
    <w:rsid w:val="00405013"/>
    <w:rsid w:val="0040507D"/>
    <w:rsid w:val="00405099"/>
    <w:rsid w:val="004072AC"/>
    <w:rsid w:val="004075A8"/>
    <w:rsid w:val="004076AD"/>
    <w:rsid w:val="004079BF"/>
    <w:rsid w:val="00412371"/>
    <w:rsid w:val="00413989"/>
    <w:rsid w:val="004147BC"/>
    <w:rsid w:val="0041794C"/>
    <w:rsid w:val="00417E98"/>
    <w:rsid w:val="00420C2D"/>
    <w:rsid w:val="0042260E"/>
    <w:rsid w:val="00424F09"/>
    <w:rsid w:val="00425494"/>
    <w:rsid w:val="00425881"/>
    <w:rsid w:val="0042688C"/>
    <w:rsid w:val="00427063"/>
    <w:rsid w:val="004272EA"/>
    <w:rsid w:val="00431092"/>
    <w:rsid w:val="004315B0"/>
    <w:rsid w:val="00432132"/>
    <w:rsid w:val="004332A5"/>
    <w:rsid w:val="0043462F"/>
    <w:rsid w:val="004362DF"/>
    <w:rsid w:val="00436C68"/>
    <w:rsid w:val="004372D4"/>
    <w:rsid w:val="0043765C"/>
    <w:rsid w:val="00437A70"/>
    <w:rsid w:val="00437B8B"/>
    <w:rsid w:val="00441397"/>
    <w:rsid w:val="00441969"/>
    <w:rsid w:val="00441DD9"/>
    <w:rsid w:val="00442597"/>
    <w:rsid w:val="00442600"/>
    <w:rsid w:val="00443564"/>
    <w:rsid w:val="0044387D"/>
    <w:rsid w:val="004447E0"/>
    <w:rsid w:val="00444CBB"/>
    <w:rsid w:val="004450AD"/>
    <w:rsid w:val="0044764E"/>
    <w:rsid w:val="004501B6"/>
    <w:rsid w:val="00450AC8"/>
    <w:rsid w:val="00450FCE"/>
    <w:rsid w:val="0045100D"/>
    <w:rsid w:val="00451FB7"/>
    <w:rsid w:val="0045653A"/>
    <w:rsid w:val="00457875"/>
    <w:rsid w:val="00460545"/>
    <w:rsid w:val="004613A0"/>
    <w:rsid w:val="004619FE"/>
    <w:rsid w:val="00461A12"/>
    <w:rsid w:val="00461B28"/>
    <w:rsid w:val="00462CD6"/>
    <w:rsid w:val="004630D3"/>
    <w:rsid w:val="0046484E"/>
    <w:rsid w:val="00464980"/>
    <w:rsid w:val="00465382"/>
    <w:rsid w:val="00470418"/>
    <w:rsid w:val="00470A5B"/>
    <w:rsid w:val="00470F92"/>
    <w:rsid w:val="00474CC3"/>
    <w:rsid w:val="004752BD"/>
    <w:rsid w:val="0047598D"/>
    <w:rsid w:val="00475E59"/>
    <w:rsid w:val="00476580"/>
    <w:rsid w:val="00476809"/>
    <w:rsid w:val="004774D6"/>
    <w:rsid w:val="00477D16"/>
    <w:rsid w:val="00480EF5"/>
    <w:rsid w:val="0048115B"/>
    <w:rsid w:val="004813FE"/>
    <w:rsid w:val="00481897"/>
    <w:rsid w:val="00482234"/>
    <w:rsid w:val="00482731"/>
    <w:rsid w:val="00482BC0"/>
    <w:rsid w:val="00482E73"/>
    <w:rsid w:val="00483166"/>
    <w:rsid w:val="004831A4"/>
    <w:rsid w:val="0048329E"/>
    <w:rsid w:val="00484414"/>
    <w:rsid w:val="004845C0"/>
    <w:rsid w:val="0048476C"/>
    <w:rsid w:val="00484919"/>
    <w:rsid w:val="0048494C"/>
    <w:rsid w:val="0048782E"/>
    <w:rsid w:val="0049378B"/>
    <w:rsid w:val="004945A3"/>
    <w:rsid w:val="00494A34"/>
    <w:rsid w:val="00494E95"/>
    <w:rsid w:val="00495548"/>
    <w:rsid w:val="00495A05"/>
    <w:rsid w:val="00497607"/>
    <w:rsid w:val="004A0013"/>
    <w:rsid w:val="004A0910"/>
    <w:rsid w:val="004A0EC3"/>
    <w:rsid w:val="004A2319"/>
    <w:rsid w:val="004A29E4"/>
    <w:rsid w:val="004A2F91"/>
    <w:rsid w:val="004A3661"/>
    <w:rsid w:val="004A4194"/>
    <w:rsid w:val="004A4202"/>
    <w:rsid w:val="004A48BE"/>
    <w:rsid w:val="004A4A41"/>
    <w:rsid w:val="004A5EC3"/>
    <w:rsid w:val="004A5FDB"/>
    <w:rsid w:val="004B00B5"/>
    <w:rsid w:val="004B0C74"/>
    <w:rsid w:val="004B249B"/>
    <w:rsid w:val="004B2AF1"/>
    <w:rsid w:val="004B2DE4"/>
    <w:rsid w:val="004B3B29"/>
    <w:rsid w:val="004B5624"/>
    <w:rsid w:val="004B5C7A"/>
    <w:rsid w:val="004C0B98"/>
    <w:rsid w:val="004C1FF3"/>
    <w:rsid w:val="004C317B"/>
    <w:rsid w:val="004C3783"/>
    <w:rsid w:val="004C4F58"/>
    <w:rsid w:val="004C587D"/>
    <w:rsid w:val="004C5B1F"/>
    <w:rsid w:val="004C63E0"/>
    <w:rsid w:val="004C7CBB"/>
    <w:rsid w:val="004C7E63"/>
    <w:rsid w:val="004D01F6"/>
    <w:rsid w:val="004D0EAF"/>
    <w:rsid w:val="004D2B09"/>
    <w:rsid w:val="004D34BA"/>
    <w:rsid w:val="004D5FA0"/>
    <w:rsid w:val="004D6CA1"/>
    <w:rsid w:val="004E16A1"/>
    <w:rsid w:val="004E1997"/>
    <w:rsid w:val="004E26E8"/>
    <w:rsid w:val="004E2A2A"/>
    <w:rsid w:val="004E4D83"/>
    <w:rsid w:val="004E5CD9"/>
    <w:rsid w:val="004E693C"/>
    <w:rsid w:val="004E695A"/>
    <w:rsid w:val="004E7B5C"/>
    <w:rsid w:val="004F0406"/>
    <w:rsid w:val="004F20CB"/>
    <w:rsid w:val="004F2581"/>
    <w:rsid w:val="004F274B"/>
    <w:rsid w:val="004F2760"/>
    <w:rsid w:val="004F3216"/>
    <w:rsid w:val="004F32D0"/>
    <w:rsid w:val="004F3E0B"/>
    <w:rsid w:val="004F434D"/>
    <w:rsid w:val="004F44C0"/>
    <w:rsid w:val="004F5837"/>
    <w:rsid w:val="004F617E"/>
    <w:rsid w:val="004F6D32"/>
    <w:rsid w:val="004F7D6E"/>
    <w:rsid w:val="00500248"/>
    <w:rsid w:val="00500BA0"/>
    <w:rsid w:val="00500E4D"/>
    <w:rsid w:val="0050160B"/>
    <w:rsid w:val="0050168C"/>
    <w:rsid w:val="00501E06"/>
    <w:rsid w:val="005025C0"/>
    <w:rsid w:val="00502C3F"/>
    <w:rsid w:val="0050334D"/>
    <w:rsid w:val="00503812"/>
    <w:rsid w:val="00504132"/>
    <w:rsid w:val="00504BAA"/>
    <w:rsid w:val="00505C35"/>
    <w:rsid w:val="00506BCE"/>
    <w:rsid w:val="00507787"/>
    <w:rsid w:val="0050778E"/>
    <w:rsid w:val="00507A96"/>
    <w:rsid w:val="00510642"/>
    <w:rsid w:val="00510D02"/>
    <w:rsid w:val="00510F7E"/>
    <w:rsid w:val="00514784"/>
    <w:rsid w:val="00514E1B"/>
    <w:rsid w:val="00516610"/>
    <w:rsid w:val="005174FF"/>
    <w:rsid w:val="00517C82"/>
    <w:rsid w:val="0052083F"/>
    <w:rsid w:val="00521C6B"/>
    <w:rsid w:val="00521D43"/>
    <w:rsid w:val="00522400"/>
    <w:rsid w:val="005235AB"/>
    <w:rsid w:val="005239F7"/>
    <w:rsid w:val="00523C3B"/>
    <w:rsid w:val="00523C8F"/>
    <w:rsid w:val="0052438E"/>
    <w:rsid w:val="005262AC"/>
    <w:rsid w:val="00527132"/>
    <w:rsid w:val="00530058"/>
    <w:rsid w:val="00530A4A"/>
    <w:rsid w:val="00530BA4"/>
    <w:rsid w:val="005318A1"/>
    <w:rsid w:val="00533D87"/>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6FF8"/>
    <w:rsid w:val="00547B95"/>
    <w:rsid w:val="00547C85"/>
    <w:rsid w:val="00547E64"/>
    <w:rsid w:val="00547ED5"/>
    <w:rsid w:val="005502DD"/>
    <w:rsid w:val="005506A5"/>
    <w:rsid w:val="00550C38"/>
    <w:rsid w:val="00551C50"/>
    <w:rsid w:val="00552F19"/>
    <w:rsid w:val="00553D05"/>
    <w:rsid w:val="00554415"/>
    <w:rsid w:val="00554CA1"/>
    <w:rsid w:val="00554FAF"/>
    <w:rsid w:val="0055577C"/>
    <w:rsid w:val="00556801"/>
    <w:rsid w:val="00556803"/>
    <w:rsid w:val="00556A22"/>
    <w:rsid w:val="00556EE0"/>
    <w:rsid w:val="005574C8"/>
    <w:rsid w:val="00557D42"/>
    <w:rsid w:val="005604B8"/>
    <w:rsid w:val="0056110D"/>
    <w:rsid w:val="005620FB"/>
    <w:rsid w:val="005627E3"/>
    <w:rsid w:val="00562D55"/>
    <w:rsid w:val="0056335D"/>
    <w:rsid w:val="00563566"/>
    <w:rsid w:val="00563E29"/>
    <w:rsid w:val="00564389"/>
    <w:rsid w:val="00564AF8"/>
    <w:rsid w:val="00564FE1"/>
    <w:rsid w:val="00565378"/>
    <w:rsid w:val="00566248"/>
    <w:rsid w:val="00566A6B"/>
    <w:rsid w:val="00567874"/>
    <w:rsid w:val="00570F36"/>
    <w:rsid w:val="005715B9"/>
    <w:rsid w:val="005731F0"/>
    <w:rsid w:val="00573A0B"/>
    <w:rsid w:val="00573C44"/>
    <w:rsid w:val="005755B7"/>
    <w:rsid w:val="0057685C"/>
    <w:rsid w:val="00576C78"/>
    <w:rsid w:val="00577113"/>
    <w:rsid w:val="005778F4"/>
    <w:rsid w:val="00577909"/>
    <w:rsid w:val="00580B51"/>
    <w:rsid w:val="00581C90"/>
    <w:rsid w:val="00581D74"/>
    <w:rsid w:val="00582951"/>
    <w:rsid w:val="00584625"/>
    <w:rsid w:val="00584AD4"/>
    <w:rsid w:val="00585073"/>
    <w:rsid w:val="00585D03"/>
    <w:rsid w:val="00586630"/>
    <w:rsid w:val="0058712F"/>
    <w:rsid w:val="00587162"/>
    <w:rsid w:val="0058763B"/>
    <w:rsid w:val="00587C1E"/>
    <w:rsid w:val="0059131B"/>
    <w:rsid w:val="005914C2"/>
    <w:rsid w:val="00591E6B"/>
    <w:rsid w:val="00592191"/>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2ABD"/>
    <w:rsid w:val="005B3271"/>
    <w:rsid w:val="005B3D75"/>
    <w:rsid w:val="005B3EC5"/>
    <w:rsid w:val="005B4049"/>
    <w:rsid w:val="005B4086"/>
    <w:rsid w:val="005B545F"/>
    <w:rsid w:val="005B64B4"/>
    <w:rsid w:val="005B66A3"/>
    <w:rsid w:val="005B68B1"/>
    <w:rsid w:val="005B7411"/>
    <w:rsid w:val="005B7F60"/>
    <w:rsid w:val="005C0300"/>
    <w:rsid w:val="005C077D"/>
    <w:rsid w:val="005C1052"/>
    <w:rsid w:val="005C1729"/>
    <w:rsid w:val="005C1A73"/>
    <w:rsid w:val="005C1D18"/>
    <w:rsid w:val="005C1E94"/>
    <w:rsid w:val="005C3119"/>
    <w:rsid w:val="005C32D3"/>
    <w:rsid w:val="005C3AAC"/>
    <w:rsid w:val="005C3EBA"/>
    <w:rsid w:val="005C51CB"/>
    <w:rsid w:val="005C5813"/>
    <w:rsid w:val="005C5BDD"/>
    <w:rsid w:val="005C5DD5"/>
    <w:rsid w:val="005D0A23"/>
    <w:rsid w:val="005D13D2"/>
    <w:rsid w:val="005D2066"/>
    <w:rsid w:val="005D2956"/>
    <w:rsid w:val="005D39E2"/>
    <w:rsid w:val="005D5094"/>
    <w:rsid w:val="005D604D"/>
    <w:rsid w:val="005D68B9"/>
    <w:rsid w:val="005D6F49"/>
    <w:rsid w:val="005D7364"/>
    <w:rsid w:val="005D7CF4"/>
    <w:rsid w:val="005E02B7"/>
    <w:rsid w:val="005E06A0"/>
    <w:rsid w:val="005E0F4E"/>
    <w:rsid w:val="005E17C0"/>
    <w:rsid w:val="005E22A1"/>
    <w:rsid w:val="005E250C"/>
    <w:rsid w:val="005E2632"/>
    <w:rsid w:val="005E26C9"/>
    <w:rsid w:val="005E2DCA"/>
    <w:rsid w:val="005E3296"/>
    <w:rsid w:val="005E4C48"/>
    <w:rsid w:val="005E5095"/>
    <w:rsid w:val="005E539A"/>
    <w:rsid w:val="005E6B9D"/>
    <w:rsid w:val="005E6F08"/>
    <w:rsid w:val="005E7D7F"/>
    <w:rsid w:val="005F0068"/>
    <w:rsid w:val="005F077A"/>
    <w:rsid w:val="005F189A"/>
    <w:rsid w:val="005F1967"/>
    <w:rsid w:val="005F2EF6"/>
    <w:rsid w:val="005F324D"/>
    <w:rsid w:val="005F3EC0"/>
    <w:rsid w:val="005F4366"/>
    <w:rsid w:val="005F468C"/>
    <w:rsid w:val="005F4A35"/>
    <w:rsid w:val="005F77DE"/>
    <w:rsid w:val="005F7B8F"/>
    <w:rsid w:val="006001BA"/>
    <w:rsid w:val="00600409"/>
    <w:rsid w:val="00600B11"/>
    <w:rsid w:val="00601A19"/>
    <w:rsid w:val="00601A98"/>
    <w:rsid w:val="00601DD7"/>
    <w:rsid w:val="0060263E"/>
    <w:rsid w:val="0060274F"/>
    <w:rsid w:val="006034A6"/>
    <w:rsid w:val="00603E60"/>
    <w:rsid w:val="006042B2"/>
    <w:rsid w:val="00604FF7"/>
    <w:rsid w:val="0060587D"/>
    <w:rsid w:val="0060713C"/>
    <w:rsid w:val="00607A2F"/>
    <w:rsid w:val="00607FAE"/>
    <w:rsid w:val="0061039C"/>
    <w:rsid w:val="00611A46"/>
    <w:rsid w:val="006123D9"/>
    <w:rsid w:val="00612F71"/>
    <w:rsid w:val="0061306B"/>
    <w:rsid w:val="006130CD"/>
    <w:rsid w:val="00614000"/>
    <w:rsid w:val="006149A5"/>
    <w:rsid w:val="00616C54"/>
    <w:rsid w:val="00616C8E"/>
    <w:rsid w:val="00617C98"/>
    <w:rsid w:val="00620BC6"/>
    <w:rsid w:val="00622BE3"/>
    <w:rsid w:val="0062341E"/>
    <w:rsid w:val="006243F5"/>
    <w:rsid w:val="00624CE7"/>
    <w:rsid w:val="00625B53"/>
    <w:rsid w:val="006261C7"/>
    <w:rsid w:val="00626544"/>
    <w:rsid w:val="00627C16"/>
    <w:rsid w:val="006301BB"/>
    <w:rsid w:val="00630944"/>
    <w:rsid w:val="00630F11"/>
    <w:rsid w:val="006311DD"/>
    <w:rsid w:val="00632590"/>
    <w:rsid w:val="0063371B"/>
    <w:rsid w:val="00634D8D"/>
    <w:rsid w:val="00634F92"/>
    <w:rsid w:val="006351FE"/>
    <w:rsid w:val="006354A5"/>
    <w:rsid w:val="006363C1"/>
    <w:rsid w:val="00636F25"/>
    <w:rsid w:val="0063771C"/>
    <w:rsid w:val="00637D6E"/>
    <w:rsid w:val="00640062"/>
    <w:rsid w:val="0064013F"/>
    <w:rsid w:val="006401AE"/>
    <w:rsid w:val="00642204"/>
    <w:rsid w:val="00642576"/>
    <w:rsid w:val="00642B79"/>
    <w:rsid w:val="0064377B"/>
    <w:rsid w:val="006438AA"/>
    <w:rsid w:val="006440BD"/>
    <w:rsid w:val="00644DA7"/>
    <w:rsid w:val="00645A4F"/>
    <w:rsid w:val="00646A47"/>
    <w:rsid w:val="00647C54"/>
    <w:rsid w:val="00650151"/>
    <w:rsid w:val="00651084"/>
    <w:rsid w:val="006511C8"/>
    <w:rsid w:val="00651993"/>
    <w:rsid w:val="00652483"/>
    <w:rsid w:val="00652856"/>
    <w:rsid w:val="00653248"/>
    <w:rsid w:val="00653FFB"/>
    <w:rsid w:val="006540A0"/>
    <w:rsid w:val="006545E9"/>
    <w:rsid w:val="0065479A"/>
    <w:rsid w:val="00654C82"/>
    <w:rsid w:val="006554DF"/>
    <w:rsid w:val="00655545"/>
    <w:rsid w:val="00655D2F"/>
    <w:rsid w:val="006574D2"/>
    <w:rsid w:val="0066284B"/>
    <w:rsid w:val="00662BD5"/>
    <w:rsid w:val="00663AF0"/>
    <w:rsid w:val="00663D18"/>
    <w:rsid w:val="00663D5A"/>
    <w:rsid w:val="00663F18"/>
    <w:rsid w:val="0066455D"/>
    <w:rsid w:val="00664ABB"/>
    <w:rsid w:val="00665167"/>
    <w:rsid w:val="00665522"/>
    <w:rsid w:val="006655F3"/>
    <w:rsid w:val="00665E43"/>
    <w:rsid w:val="00665F60"/>
    <w:rsid w:val="0066604A"/>
    <w:rsid w:val="00666AB8"/>
    <w:rsid w:val="00670A27"/>
    <w:rsid w:val="00670D01"/>
    <w:rsid w:val="00670D66"/>
    <w:rsid w:val="0067178F"/>
    <w:rsid w:val="00671ADF"/>
    <w:rsid w:val="00672EDF"/>
    <w:rsid w:val="006738C6"/>
    <w:rsid w:val="00673933"/>
    <w:rsid w:val="00673C9A"/>
    <w:rsid w:val="006752F2"/>
    <w:rsid w:val="00675327"/>
    <w:rsid w:val="00676331"/>
    <w:rsid w:val="00676B0F"/>
    <w:rsid w:val="00677011"/>
    <w:rsid w:val="00677341"/>
    <w:rsid w:val="00677D9A"/>
    <w:rsid w:val="006809FF"/>
    <w:rsid w:val="00680D9C"/>
    <w:rsid w:val="00681AA8"/>
    <w:rsid w:val="0068243E"/>
    <w:rsid w:val="00682D36"/>
    <w:rsid w:val="006830D7"/>
    <w:rsid w:val="00683DDE"/>
    <w:rsid w:val="0068412B"/>
    <w:rsid w:val="00684827"/>
    <w:rsid w:val="00686705"/>
    <w:rsid w:val="00686B6A"/>
    <w:rsid w:val="00686B87"/>
    <w:rsid w:val="00686DF5"/>
    <w:rsid w:val="006874E2"/>
    <w:rsid w:val="006877DA"/>
    <w:rsid w:val="00690ACD"/>
    <w:rsid w:val="00690F66"/>
    <w:rsid w:val="006935E0"/>
    <w:rsid w:val="00693F22"/>
    <w:rsid w:val="006952E7"/>
    <w:rsid w:val="006954AC"/>
    <w:rsid w:val="006955D4"/>
    <w:rsid w:val="006964E4"/>
    <w:rsid w:val="006972DE"/>
    <w:rsid w:val="006A0445"/>
    <w:rsid w:val="006A1396"/>
    <w:rsid w:val="006A1BEB"/>
    <w:rsid w:val="006A1C9B"/>
    <w:rsid w:val="006A24AB"/>
    <w:rsid w:val="006A2A1C"/>
    <w:rsid w:val="006A2C5C"/>
    <w:rsid w:val="006A35C1"/>
    <w:rsid w:val="006A5E4C"/>
    <w:rsid w:val="006A6A12"/>
    <w:rsid w:val="006A6A47"/>
    <w:rsid w:val="006A6C55"/>
    <w:rsid w:val="006B014E"/>
    <w:rsid w:val="006B0803"/>
    <w:rsid w:val="006B0974"/>
    <w:rsid w:val="006B1A41"/>
    <w:rsid w:val="006B2BEC"/>
    <w:rsid w:val="006B2CD3"/>
    <w:rsid w:val="006B2CF9"/>
    <w:rsid w:val="006B3464"/>
    <w:rsid w:val="006B3BBC"/>
    <w:rsid w:val="006B4027"/>
    <w:rsid w:val="006B6EB1"/>
    <w:rsid w:val="006C0340"/>
    <w:rsid w:val="006C0476"/>
    <w:rsid w:val="006C0C3E"/>
    <w:rsid w:val="006C0F2E"/>
    <w:rsid w:val="006C0F78"/>
    <w:rsid w:val="006C1371"/>
    <w:rsid w:val="006C3F5B"/>
    <w:rsid w:val="006C6900"/>
    <w:rsid w:val="006C6AEE"/>
    <w:rsid w:val="006C7124"/>
    <w:rsid w:val="006C763B"/>
    <w:rsid w:val="006D1A2A"/>
    <w:rsid w:val="006D237E"/>
    <w:rsid w:val="006D32C1"/>
    <w:rsid w:val="006D38FE"/>
    <w:rsid w:val="006D3A62"/>
    <w:rsid w:val="006D3B27"/>
    <w:rsid w:val="006D3CB6"/>
    <w:rsid w:val="006D547B"/>
    <w:rsid w:val="006D5771"/>
    <w:rsid w:val="006D58A7"/>
    <w:rsid w:val="006D6F8D"/>
    <w:rsid w:val="006D7B7C"/>
    <w:rsid w:val="006E03D1"/>
    <w:rsid w:val="006E1AE4"/>
    <w:rsid w:val="006E1E82"/>
    <w:rsid w:val="006E27DF"/>
    <w:rsid w:val="006E3003"/>
    <w:rsid w:val="006E3632"/>
    <w:rsid w:val="006E5398"/>
    <w:rsid w:val="006E6833"/>
    <w:rsid w:val="006E72C0"/>
    <w:rsid w:val="006E789A"/>
    <w:rsid w:val="006E7AF2"/>
    <w:rsid w:val="006F03DF"/>
    <w:rsid w:val="006F0943"/>
    <w:rsid w:val="006F0A5C"/>
    <w:rsid w:val="006F29F3"/>
    <w:rsid w:val="006F2B0B"/>
    <w:rsid w:val="006F2E5E"/>
    <w:rsid w:val="006F56E3"/>
    <w:rsid w:val="00701151"/>
    <w:rsid w:val="00701159"/>
    <w:rsid w:val="00701920"/>
    <w:rsid w:val="00701D7E"/>
    <w:rsid w:val="0070331A"/>
    <w:rsid w:val="00703AD1"/>
    <w:rsid w:val="00704BF9"/>
    <w:rsid w:val="00705594"/>
    <w:rsid w:val="00705682"/>
    <w:rsid w:val="00706187"/>
    <w:rsid w:val="007065C6"/>
    <w:rsid w:val="00706703"/>
    <w:rsid w:val="0070760E"/>
    <w:rsid w:val="00707FDA"/>
    <w:rsid w:val="00710F5C"/>
    <w:rsid w:val="00711CDC"/>
    <w:rsid w:val="00714367"/>
    <w:rsid w:val="00714878"/>
    <w:rsid w:val="007166A7"/>
    <w:rsid w:val="00717268"/>
    <w:rsid w:val="00717AD8"/>
    <w:rsid w:val="00717DC2"/>
    <w:rsid w:val="00717F7A"/>
    <w:rsid w:val="00720425"/>
    <w:rsid w:val="0072124F"/>
    <w:rsid w:val="00721747"/>
    <w:rsid w:val="0072187C"/>
    <w:rsid w:val="00721AA8"/>
    <w:rsid w:val="007235BA"/>
    <w:rsid w:val="00724214"/>
    <w:rsid w:val="0072492F"/>
    <w:rsid w:val="00724A96"/>
    <w:rsid w:val="00725A11"/>
    <w:rsid w:val="0072767A"/>
    <w:rsid w:val="00727ED6"/>
    <w:rsid w:val="00730D18"/>
    <w:rsid w:val="007313C7"/>
    <w:rsid w:val="00733B3C"/>
    <w:rsid w:val="00733D30"/>
    <w:rsid w:val="00734436"/>
    <w:rsid w:val="007349BE"/>
    <w:rsid w:val="00735C79"/>
    <w:rsid w:val="007362F4"/>
    <w:rsid w:val="007365D3"/>
    <w:rsid w:val="007405B0"/>
    <w:rsid w:val="00740773"/>
    <w:rsid w:val="007408CF"/>
    <w:rsid w:val="007422F9"/>
    <w:rsid w:val="00742A0C"/>
    <w:rsid w:val="00742AFE"/>
    <w:rsid w:val="0074303F"/>
    <w:rsid w:val="00743F24"/>
    <w:rsid w:val="00744022"/>
    <w:rsid w:val="00744658"/>
    <w:rsid w:val="00744E6D"/>
    <w:rsid w:val="00745A9C"/>
    <w:rsid w:val="00750EC9"/>
    <w:rsid w:val="00750F15"/>
    <w:rsid w:val="00751B27"/>
    <w:rsid w:val="00751CA3"/>
    <w:rsid w:val="00751D89"/>
    <w:rsid w:val="00751E9D"/>
    <w:rsid w:val="007521C7"/>
    <w:rsid w:val="0075289D"/>
    <w:rsid w:val="00752D0B"/>
    <w:rsid w:val="00754715"/>
    <w:rsid w:val="007566E5"/>
    <w:rsid w:val="00756F9D"/>
    <w:rsid w:val="00757238"/>
    <w:rsid w:val="007608BE"/>
    <w:rsid w:val="00761C02"/>
    <w:rsid w:val="007635BE"/>
    <w:rsid w:val="00763A24"/>
    <w:rsid w:val="00763AA2"/>
    <w:rsid w:val="007640B2"/>
    <w:rsid w:val="007648D9"/>
    <w:rsid w:val="0076537F"/>
    <w:rsid w:val="00765811"/>
    <w:rsid w:val="00765DEF"/>
    <w:rsid w:val="00765F3A"/>
    <w:rsid w:val="00766083"/>
    <w:rsid w:val="00766A25"/>
    <w:rsid w:val="00767065"/>
    <w:rsid w:val="00770F65"/>
    <w:rsid w:val="0077101F"/>
    <w:rsid w:val="0077164A"/>
    <w:rsid w:val="0077247F"/>
    <w:rsid w:val="00772FE4"/>
    <w:rsid w:val="0077367F"/>
    <w:rsid w:val="00773D89"/>
    <w:rsid w:val="00774DF0"/>
    <w:rsid w:val="00775D35"/>
    <w:rsid w:val="0077616E"/>
    <w:rsid w:val="007779A5"/>
    <w:rsid w:val="0078059E"/>
    <w:rsid w:val="007807BB"/>
    <w:rsid w:val="00780FE2"/>
    <w:rsid w:val="007819EA"/>
    <w:rsid w:val="00781F07"/>
    <w:rsid w:val="0078275B"/>
    <w:rsid w:val="007829B3"/>
    <w:rsid w:val="00784BAF"/>
    <w:rsid w:val="007865EB"/>
    <w:rsid w:val="00786EBA"/>
    <w:rsid w:val="00790193"/>
    <w:rsid w:val="00791169"/>
    <w:rsid w:val="00791564"/>
    <w:rsid w:val="0079181F"/>
    <w:rsid w:val="007934A7"/>
    <w:rsid w:val="00794D8C"/>
    <w:rsid w:val="00796D19"/>
    <w:rsid w:val="00796DEA"/>
    <w:rsid w:val="00797370"/>
    <w:rsid w:val="00797379"/>
    <w:rsid w:val="00797589"/>
    <w:rsid w:val="00797BBE"/>
    <w:rsid w:val="00797BDE"/>
    <w:rsid w:val="00797E2D"/>
    <w:rsid w:val="007A02BB"/>
    <w:rsid w:val="007A0C66"/>
    <w:rsid w:val="007A1059"/>
    <w:rsid w:val="007A1689"/>
    <w:rsid w:val="007A1791"/>
    <w:rsid w:val="007A214C"/>
    <w:rsid w:val="007A2200"/>
    <w:rsid w:val="007A2727"/>
    <w:rsid w:val="007A2A05"/>
    <w:rsid w:val="007A30C9"/>
    <w:rsid w:val="007A398E"/>
    <w:rsid w:val="007A50BE"/>
    <w:rsid w:val="007A5EF0"/>
    <w:rsid w:val="007B1919"/>
    <w:rsid w:val="007B20E7"/>
    <w:rsid w:val="007B3505"/>
    <w:rsid w:val="007B3FEE"/>
    <w:rsid w:val="007B492A"/>
    <w:rsid w:val="007B4A03"/>
    <w:rsid w:val="007B5937"/>
    <w:rsid w:val="007B5FA6"/>
    <w:rsid w:val="007C09DC"/>
    <w:rsid w:val="007C0A3A"/>
    <w:rsid w:val="007C353D"/>
    <w:rsid w:val="007C3A50"/>
    <w:rsid w:val="007C3E29"/>
    <w:rsid w:val="007C3FBA"/>
    <w:rsid w:val="007C4CEF"/>
    <w:rsid w:val="007C4EAC"/>
    <w:rsid w:val="007C585E"/>
    <w:rsid w:val="007C5D19"/>
    <w:rsid w:val="007C5F80"/>
    <w:rsid w:val="007D0099"/>
    <w:rsid w:val="007D200E"/>
    <w:rsid w:val="007D203C"/>
    <w:rsid w:val="007D27CD"/>
    <w:rsid w:val="007D2D49"/>
    <w:rsid w:val="007D3C72"/>
    <w:rsid w:val="007D41AD"/>
    <w:rsid w:val="007D42B3"/>
    <w:rsid w:val="007D4C8C"/>
    <w:rsid w:val="007D75C2"/>
    <w:rsid w:val="007D7D74"/>
    <w:rsid w:val="007D7E23"/>
    <w:rsid w:val="007E1969"/>
    <w:rsid w:val="007E2074"/>
    <w:rsid w:val="007E26A1"/>
    <w:rsid w:val="007E2812"/>
    <w:rsid w:val="007E2D20"/>
    <w:rsid w:val="007E2DE8"/>
    <w:rsid w:val="007E32CB"/>
    <w:rsid w:val="007E3A5D"/>
    <w:rsid w:val="007E4E97"/>
    <w:rsid w:val="007E5053"/>
    <w:rsid w:val="007E5559"/>
    <w:rsid w:val="007E570C"/>
    <w:rsid w:val="007E6748"/>
    <w:rsid w:val="007E72F4"/>
    <w:rsid w:val="007F08CF"/>
    <w:rsid w:val="007F1694"/>
    <w:rsid w:val="007F1C6B"/>
    <w:rsid w:val="007F28AD"/>
    <w:rsid w:val="007F4B36"/>
    <w:rsid w:val="007F4F57"/>
    <w:rsid w:val="007F4F9B"/>
    <w:rsid w:val="007F5BD2"/>
    <w:rsid w:val="007F6900"/>
    <w:rsid w:val="007F6A7A"/>
    <w:rsid w:val="007F75E1"/>
    <w:rsid w:val="007F7C16"/>
    <w:rsid w:val="0080065C"/>
    <w:rsid w:val="00800E61"/>
    <w:rsid w:val="008015C6"/>
    <w:rsid w:val="00801F9B"/>
    <w:rsid w:val="0080228D"/>
    <w:rsid w:val="00804257"/>
    <w:rsid w:val="00804399"/>
    <w:rsid w:val="00804A6E"/>
    <w:rsid w:val="008056CA"/>
    <w:rsid w:val="0080614B"/>
    <w:rsid w:val="008065AB"/>
    <w:rsid w:val="0081091F"/>
    <w:rsid w:val="00811146"/>
    <w:rsid w:val="00811D17"/>
    <w:rsid w:val="008128D7"/>
    <w:rsid w:val="00813180"/>
    <w:rsid w:val="008134B9"/>
    <w:rsid w:val="0081382F"/>
    <w:rsid w:val="0081457A"/>
    <w:rsid w:val="00814890"/>
    <w:rsid w:val="00814D33"/>
    <w:rsid w:val="00814DFD"/>
    <w:rsid w:val="00814F12"/>
    <w:rsid w:val="008151BE"/>
    <w:rsid w:val="00816593"/>
    <w:rsid w:val="00817E07"/>
    <w:rsid w:val="0082042D"/>
    <w:rsid w:val="00820564"/>
    <w:rsid w:val="00820EC2"/>
    <w:rsid w:val="00820F14"/>
    <w:rsid w:val="008212C6"/>
    <w:rsid w:val="00821987"/>
    <w:rsid w:val="00824B5C"/>
    <w:rsid w:val="00824C5D"/>
    <w:rsid w:val="00824EA4"/>
    <w:rsid w:val="00825E0C"/>
    <w:rsid w:val="008263D6"/>
    <w:rsid w:val="0082730D"/>
    <w:rsid w:val="00827A88"/>
    <w:rsid w:val="00827D67"/>
    <w:rsid w:val="00830590"/>
    <w:rsid w:val="0083071E"/>
    <w:rsid w:val="00831769"/>
    <w:rsid w:val="008319C9"/>
    <w:rsid w:val="00831F13"/>
    <w:rsid w:val="00832391"/>
    <w:rsid w:val="008337F0"/>
    <w:rsid w:val="00833E03"/>
    <w:rsid w:val="00834BB0"/>
    <w:rsid w:val="00834FC2"/>
    <w:rsid w:val="00836E68"/>
    <w:rsid w:val="008379C0"/>
    <w:rsid w:val="00837A9E"/>
    <w:rsid w:val="008424BF"/>
    <w:rsid w:val="00843F00"/>
    <w:rsid w:val="00845527"/>
    <w:rsid w:val="008457D1"/>
    <w:rsid w:val="00845CEA"/>
    <w:rsid w:val="008463EF"/>
    <w:rsid w:val="0084728B"/>
    <w:rsid w:val="00850A2A"/>
    <w:rsid w:val="00850B4A"/>
    <w:rsid w:val="008516D9"/>
    <w:rsid w:val="008544CC"/>
    <w:rsid w:val="008554C1"/>
    <w:rsid w:val="0085613C"/>
    <w:rsid w:val="00856A72"/>
    <w:rsid w:val="008603E4"/>
    <w:rsid w:val="00861462"/>
    <w:rsid w:val="008620B2"/>
    <w:rsid w:val="00862C42"/>
    <w:rsid w:val="00863240"/>
    <w:rsid w:val="00863C54"/>
    <w:rsid w:val="00863E7C"/>
    <w:rsid w:val="008644E8"/>
    <w:rsid w:val="00864819"/>
    <w:rsid w:val="00864FFA"/>
    <w:rsid w:val="00865A5C"/>
    <w:rsid w:val="00865C96"/>
    <w:rsid w:val="00867346"/>
    <w:rsid w:val="0086735A"/>
    <w:rsid w:val="0086760E"/>
    <w:rsid w:val="0087160F"/>
    <w:rsid w:val="00871C9B"/>
    <w:rsid w:val="00871F9C"/>
    <w:rsid w:val="008720DC"/>
    <w:rsid w:val="008731AC"/>
    <w:rsid w:val="008735A1"/>
    <w:rsid w:val="008735EB"/>
    <w:rsid w:val="00873F04"/>
    <w:rsid w:val="008743BA"/>
    <w:rsid w:val="008748C8"/>
    <w:rsid w:val="00875B26"/>
    <w:rsid w:val="00875C03"/>
    <w:rsid w:val="00876C04"/>
    <w:rsid w:val="00877063"/>
    <w:rsid w:val="008778E4"/>
    <w:rsid w:val="00877A19"/>
    <w:rsid w:val="00877D2D"/>
    <w:rsid w:val="00880967"/>
    <w:rsid w:val="00881698"/>
    <w:rsid w:val="008817AD"/>
    <w:rsid w:val="00881833"/>
    <w:rsid w:val="008823D6"/>
    <w:rsid w:val="00884997"/>
    <w:rsid w:val="00884A51"/>
    <w:rsid w:val="00885484"/>
    <w:rsid w:val="008857D8"/>
    <w:rsid w:val="008859D8"/>
    <w:rsid w:val="0088613E"/>
    <w:rsid w:val="008864B3"/>
    <w:rsid w:val="00887019"/>
    <w:rsid w:val="008904DD"/>
    <w:rsid w:val="008905FB"/>
    <w:rsid w:val="00892083"/>
    <w:rsid w:val="00892523"/>
    <w:rsid w:val="0089399E"/>
    <w:rsid w:val="00893B92"/>
    <w:rsid w:val="008953A6"/>
    <w:rsid w:val="008954B4"/>
    <w:rsid w:val="0089585D"/>
    <w:rsid w:val="00895C0F"/>
    <w:rsid w:val="008967A7"/>
    <w:rsid w:val="008978A3"/>
    <w:rsid w:val="008A0386"/>
    <w:rsid w:val="008A0A3C"/>
    <w:rsid w:val="008A21A0"/>
    <w:rsid w:val="008A33A3"/>
    <w:rsid w:val="008A3803"/>
    <w:rsid w:val="008A3858"/>
    <w:rsid w:val="008A3AF4"/>
    <w:rsid w:val="008A43ED"/>
    <w:rsid w:val="008A4810"/>
    <w:rsid w:val="008A4847"/>
    <w:rsid w:val="008A5EE9"/>
    <w:rsid w:val="008A684F"/>
    <w:rsid w:val="008B1B9D"/>
    <w:rsid w:val="008B1EC1"/>
    <w:rsid w:val="008B2974"/>
    <w:rsid w:val="008B2E2F"/>
    <w:rsid w:val="008B396A"/>
    <w:rsid w:val="008B3A55"/>
    <w:rsid w:val="008B4E96"/>
    <w:rsid w:val="008B5830"/>
    <w:rsid w:val="008B609E"/>
    <w:rsid w:val="008B6778"/>
    <w:rsid w:val="008B7AE6"/>
    <w:rsid w:val="008C10FB"/>
    <w:rsid w:val="008C13DA"/>
    <w:rsid w:val="008C18B5"/>
    <w:rsid w:val="008C308D"/>
    <w:rsid w:val="008C46EC"/>
    <w:rsid w:val="008D0986"/>
    <w:rsid w:val="008D0C14"/>
    <w:rsid w:val="008D0C3A"/>
    <w:rsid w:val="008D0C48"/>
    <w:rsid w:val="008D0CB5"/>
    <w:rsid w:val="008D1618"/>
    <w:rsid w:val="008D1875"/>
    <w:rsid w:val="008D3881"/>
    <w:rsid w:val="008D388F"/>
    <w:rsid w:val="008D3F75"/>
    <w:rsid w:val="008D422A"/>
    <w:rsid w:val="008D434E"/>
    <w:rsid w:val="008D45A9"/>
    <w:rsid w:val="008D56ED"/>
    <w:rsid w:val="008D58FB"/>
    <w:rsid w:val="008D61CC"/>
    <w:rsid w:val="008D637E"/>
    <w:rsid w:val="008D772A"/>
    <w:rsid w:val="008E1155"/>
    <w:rsid w:val="008E255B"/>
    <w:rsid w:val="008E2F74"/>
    <w:rsid w:val="008E4E09"/>
    <w:rsid w:val="008E51D8"/>
    <w:rsid w:val="008E6196"/>
    <w:rsid w:val="008E71AE"/>
    <w:rsid w:val="008F0687"/>
    <w:rsid w:val="008F0E71"/>
    <w:rsid w:val="008F12EA"/>
    <w:rsid w:val="008F15F2"/>
    <w:rsid w:val="008F253E"/>
    <w:rsid w:val="008F2950"/>
    <w:rsid w:val="008F5C07"/>
    <w:rsid w:val="008F7040"/>
    <w:rsid w:val="008F79C2"/>
    <w:rsid w:val="00900268"/>
    <w:rsid w:val="00900709"/>
    <w:rsid w:val="009017F3"/>
    <w:rsid w:val="00902016"/>
    <w:rsid w:val="009028CD"/>
    <w:rsid w:val="009034F5"/>
    <w:rsid w:val="0090377C"/>
    <w:rsid w:val="00905DED"/>
    <w:rsid w:val="00906315"/>
    <w:rsid w:val="009064E8"/>
    <w:rsid w:val="00906565"/>
    <w:rsid w:val="0090664B"/>
    <w:rsid w:val="0091075F"/>
    <w:rsid w:val="00910C32"/>
    <w:rsid w:val="009121BD"/>
    <w:rsid w:val="0091274E"/>
    <w:rsid w:val="00912D18"/>
    <w:rsid w:val="0091353F"/>
    <w:rsid w:val="009140F1"/>
    <w:rsid w:val="00915724"/>
    <w:rsid w:val="00920589"/>
    <w:rsid w:val="00920EA8"/>
    <w:rsid w:val="00921089"/>
    <w:rsid w:val="00922329"/>
    <w:rsid w:val="00922E69"/>
    <w:rsid w:val="00922F07"/>
    <w:rsid w:val="00923418"/>
    <w:rsid w:val="00923979"/>
    <w:rsid w:val="00923F34"/>
    <w:rsid w:val="00925709"/>
    <w:rsid w:val="00925E39"/>
    <w:rsid w:val="00930A9E"/>
    <w:rsid w:val="00931207"/>
    <w:rsid w:val="009312B5"/>
    <w:rsid w:val="00931545"/>
    <w:rsid w:val="0093174B"/>
    <w:rsid w:val="00931FFD"/>
    <w:rsid w:val="00932509"/>
    <w:rsid w:val="00933720"/>
    <w:rsid w:val="0093372A"/>
    <w:rsid w:val="00933CC4"/>
    <w:rsid w:val="009342DD"/>
    <w:rsid w:val="009351FF"/>
    <w:rsid w:val="009352ED"/>
    <w:rsid w:val="009354E3"/>
    <w:rsid w:val="00935A08"/>
    <w:rsid w:val="00935B82"/>
    <w:rsid w:val="00935FA9"/>
    <w:rsid w:val="009402CA"/>
    <w:rsid w:val="00940B02"/>
    <w:rsid w:val="00940F5D"/>
    <w:rsid w:val="009417AB"/>
    <w:rsid w:val="009420EB"/>
    <w:rsid w:val="009423AE"/>
    <w:rsid w:val="009431E3"/>
    <w:rsid w:val="00943F7D"/>
    <w:rsid w:val="00946BBF"/>
    <w:rsid w:val="00947408"/>
    <w:rsid w:val="00950062"/>
    <w:rsid w:val="0095022C"/>
    <w:rsid w:val="00950E3B"/>
    <w:rsid w:val="00951396"/>
    <w:rsid w:val="00952942"/>
    <w:rsid w:val="00952C8A"/>
    <w:rsid w:val="009532D6"/>
    <w:rsid w:val="00954E4D"/>
    <w:rsid w:val="00956E13"/>
    <w:rsid w:val="00956E5A"/>
    <w:rsid w:val="009572F2"/>
    <w:rsid w:val="009574D9"/>
    <w:rsid w:val="00960F70"/>
    <w:rsid w:val="009617B1"/>
    <w:rsid w:val="009624DE"/>
    <w:rsid w:val="00962DA7"/>
    <w:rsid w:val="009631E3"/>
    <w:rsid w:val="0096458C"/>
    <w:rsid w:val="00965DFD"/>
    <w:rsid w:val="00966D8C"/>
    <w:rsid w:val="009677C8"/>
    <w:rsid w:val="0097023A"/>
    <w:rsid w:val="00972032"/>
    <w:rsid w:val="00972688"/>
    <w:rsid w:val="0097269B"/>
    <w:rsid w:val="00973F87"/>
    <w:rsid w:val="00975B92"/>
    <w:rsid w:val="00975C97"/>
    <w:rsid w:val="009769BE"/>
    <w:rsid w:val="00976FC7"/>
    <w:rsid w:val="00976FC9"/>
    <w:rsid w:val="009806F2"/>
    <w:rsid w:val="00980E12"/>
    <w:rsid w:val="0098133E"/>
    <w:rsid w:val="0098239A"/>
    <w:rsid w:val="009825E9"/>
    <w:rsid w:val="009826C0"/>
    <w:rsid w:val="00984148"/>
    <w:rsid w:val="00984AD3"/>
    <w:rsid w:val="00984CE6"/>
    <w:rsid w:val="009869C7"/>
    <w:rsid w:val="00987FD0"/>
    <w:rsid w:val="00990429"/>
    <w:rsid w:val="00990C93"/>
    <w:rsid w:val="00992494"/>
    <w:rsid w:val="00992AB2"/>
    <w:rsid w:val="00993B3C"/>
    <w:rsid w:val="0099590D"/>
    <w:rsid w:val="00997206"/>
    <w:rsid w:val="00997D38"/>
    <w:rsid w:val="009A0500"/>
    <w:rsid w:val="009A0A77"/>
    <w:rsid w:val="009A0D2E"/>
    <w:rsid w:val="009A0F71"/>
    <w:rsid w:val="009A1938"/>
    <w:rsid w:val="009A1B5D"/>
    <w:rsid w:val="009A1D4D"/>
    <w:rsid w:val="009A256E"/>
    <w:rsid w:val="009A3315"/>
    <w:rsid w:val="009A4D8A"/>
    <w:rsid w:val="009A5299"/>
    <w:rsid w:val="009A6ED9"/>
    <w:rsid w:val="009A759C"/>
    <w:rsid w:val="009A7C0E"/>
    <w:rsid w:val="009B021D"/>
    <w:rsid w:val="009B080A"/>
    <w:rsid w:val="009B0E94"/>
    <w:rsid w:val="009B1254"/>
    <w:rsid w:val="009B4293"/>
    <w:rsid w:val="009B453E"/>
    <w:rsid w:val="009B6570"/>
    <w:rsid w:val="009B6600"/>
    <w:rsid w:val="009C10B8"/>
    <w:rsid w:val="009C19E5"/>
    <w:rsid w:val="009C271D"/>
    <w:rsid w:val="009C6A58"/>
    <w:rsid w:val="009C7C18"/>
    <w:rsid w:val="009D0251"/>
    <w:rsid w:val="009D02EC"/>
    <w:rsid w:val="009D2222"/>
    <w:rsid w:val="009D22E8"/>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24E7"/>
    <w:rsid w:val="009E30F4"/>
    <w:rsid w:val="009E34C3"/>
    <w:rsid w:val="009F122A"/>
    <w:rsid w:val="009F12C3"/>
    <w:rsid w:val="009F1A21"/>
    <w:rsid w:val="009F1DF8"/>
    <w:rsid w:val="009F3694"/>
    <w:rsid w:val="009F3B53"/>
    <w:rsid w:val="009F3BC3"/>
    <w:rsid w:val="009F443D"/>
    <w:rsid w:val="009F467D"/>
    <w:rsid w:val="009F4D0D"/>
    <w:rsid w:val="009F5B05"/>
    <w:rsid w:val="009F5DB0"/>
    <w:rsid w:val="009F667F"/>
    <w:rsid w:val="009F6C7F"/>
    <w:rsid w:val="009F7226"/>
    <w:rsid w:val="009F7789"/>
    <w:rsid w:val="009F7FD8"/>
    <w:rsid w:val="00A0063B"/>
    <w:rsid w:val="00A01120"/>
    <w:rsid w:val="00A028EB"/>
    <w:rsid w:val="00A02A7C"/>
    <w:rsid w:val="00A03F07"/>
    <w:rsid w:val="00A03F9B"/>
    <w:rsid w:val="00A044B0"/>
    <w:rsid w:val="00A051BE"/>
    <w:rsid w:val="00A06122"/>
    <w:rsid w:val="00A06BB9"/>
    <w:rsid w:val="00A06C29"/>
    <w:rsid w:val="00A074E0"/>
    <w:rsid w:val="00A10040"/>
    <w:rsid w:val="00A114A3"/>
    <w:rsid w:val="00A114C3"/>
    <w:rsid w:val="00A11AD1"/>
    <w:rsid w:val="00A11BC1"/>
    <w:rsid w:val="00A12C2C"/>
    <w:rsid w:val="00A1312F"/>
    <w:rsid w:val="00A13501"/>
    <w:rsid w:val="00A13545"/>
    <w:rsid w:val="00A1389A"/>
    <w:rsid w:val="00A13E13"/>
    <w:rsid w:val="00A144DB"/>
    <w:rsid w:val="00A14954"/>
    <w:rsid w:val="00A14DAC"/>
    <w:rsid w:val="00A15A84"/>
    <w:rsid w:val="00A167FB"/>
    <w:rsid w:val="00A16BE3"/>
    <w:rsid w:val="00A171CB"/>
    <w:rsid w:val="00A203F9"/>
    <w:rsid w:val="00A20CE5"/>
    <w:rsid w:val="00A20EA3"/>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6A9"/>
    <w:rsid w:val="00A32F2C"/>
    <w:rsid w:val="00A3305E"/>
    <w:rsid w:val="00A33BB4"/>
    <w:rsid w:val="00A341BF"/>
    <w:rsid w:val="00A408CB"/>
    <w:rsid w:val="00A40F92"/>
    <w:rsid w:val="00A42733"/>
    <w:rsid w:val="00A42D6A"/>
    <w:rsid w:val="00A43FC8"/>
    <w:rsid w:val="00A448B8"/>
    <w:rsid w:val="00A44959"/>
    <w:rsid w:val="00A4651B"/>
    <w:rsid w:val="00A47E36"/>
    <w:rsid w:val="00A50914"/>
    <w:rsid w:val="00A51FF2"/>
    <w:rsid w:val="00A53438"/>
    <w:rsid w:val="00A5425B"/>
    <w:rsid w:val="00A5502F"/>
    <w:rsid w:val="00A5507B"/>
    <w:rsid w:val="00A559EE"/>
    <w:rsid w:val="00A56A1B"/>
    <w:rsid w:val="00A57303"/>
    <w:rsid w:val="00A577EF"/>
    <w:rsid w:val="00A6014A"/>
    <w:rsid w:val="00A607C6"/>
    <w:rsid w:val="00A60A3B"/>
    <w:rsid w:val="00A63742"/>
    <w:rsid w:val="00A6380C"/>
    <w:rsid w:val="00A65E2B"/>
    <w:rsid w:val="00A66BE7"/>
    <w:rsid w:val="00A67642"/>
    <w:rsid w:val="00A67DD6"/>
    <w:rsid w:val="00A71199"/>
    <w:rsid w:val="00A71444"/>
    <w:rsid w:val="00A71CA9"/>
    <w:rsid w:val="00A72592"/>
    <w:rsid w:val="00A7453F"/>
    <w:rsid w:val="00A74A29"/>
    <w:rsid w:val="00A75B5E"/>
    <w:rsid w:val="00A76735"/>
    <w:rsid w:val="00A773A8"/>
    <w:rsid w:val="00A774BF"/>
    <w:rsid w:val="00A77B04"/>
    <w:rsid w:val="00A8003A"/>
    <w:rsid w:val="00A80061"/>
    <w:rsid w:val="00A809DC"/>
    <w:rsid w:val="00A80CE4"/>
    <w:rsid w:val="00A8242A"/>
    <w:rsid w:val="00A8335E"/>
    <w:rsid w:val="00A83BDA"/>
    <w:rsid w:val="00A8445A"/>
    <w:rsid w:val="00A84E68"/>
    <w:rsid w:val="00A85922"/>
    <w:rsid w:val="00A85E5B"/>
    <w:rsid w:val="00A869E0"/>
    <w:rsid w:val="00A87B37"/>
    <w:rsid w:val="00A87CC3"/>
    <w:rsid w:val="00A87D59"/>
    <w:rsid w:val="00A90EBE"/>
    <w:rsid w:val="00A926F4"/>
    <w:rsid w:val="00A9345D"/>
    <w:rsid w:val="00A93512"/>
    <w:rsid w:val="00A93711"/>
    <w:rsid w:val="00A94122"/>
    <w:rsid w:val="00A9496D"/>
    <w:rsid w:val="00A949BB"/>
    <w:rsid w:val="00A95987"/>
    <w:rsid w:val="00A9628B"/>
    <w:rsid w:val="00A96B0C"/>
    <w:rsid w:val="00A971E2"/>
    <w:rsid w:val="00A97E39"/>
    <w:rsid w:val="00A97F7D"/>
    <w:rsid w:val="00AA1EBB"/>
    <w:rsid w:val="00AA2C5C"/>
    <w:rsid w:val="00AA3EDC"/>
    <w:rsid w:val="00AA44DF"/>
    <w:rsid w:val="00AA46B8"/>
    <w:rsid w:val="00AA4D04"/>
    <w:rsid w:val="00AA54CE"/>
    <w:rsid w:val="00AA566C"/>
    <w:rsid w:val="00AA57E2"/>
    <w:rsid w:val="00AA57F3"/>
    <w:rsid w:val="00AA5843"/>
    <w:rsid w:val="00AA6108"/>
    <w:rsid w:val="00AA628A"/>
    <w:rsid w:val="00AA681D"/>
    <w:rsid w:val="00AB0183"/>
    <w:rsid w:val="00AB06D2"/>
    <w:rsid w:val="00AB0E61"/>
    <w:rsid w:val="00AB239A"/>
    <w:rsid w:val="00AB2628"/>
    <w:rsid w:val="00AB2BEE"/>
    <w:rsid w:val="00AB3411"/>
    <w:rsid w:val="00AB4D6D"/>
    <w:rsid w:val="00AB5B7D"/>
    <w:rsid w:val="00AB5E80"/>
    <w:rsid w:val="00AB601C"/>
    <w:rsid w:val="00AB62DB"/>
    <w:rsid w:val="00AB6505"/>
    <w:rsid w:val="00AB6D4A"/>
    <w:rsid w:val="00AB7749"/>
    <w:rsid w:val="00AB7B2B"/>
    <w:rsid w:val="00AC0019"/>
    <w:rsid w:val="00AC136D"/>
    <w:rsid w:val="00AC2527"/>
    <w:rsid w:val="00AC290B"/>
    <w:rsid w:val="00AC3714"/>
    <w:rsid w:val="00AC3BC2"/>
    <w:rsid w:val="00AC4060"/>
    <w:rsid w:val="00AC4388"/>
    <w:rsid w:val="00AC446B"/>
    <w:rsid w:val="00AC5E07"/>
    <w:rsid w:val="00AC5ED3"/>
    <w:rsid w:val="00AC6830"/>
    <w:rsid w:val="00AC7CAB"/>
    <w:rsid w:val="00AD0289"/>
    <w:rsid w:val="00AD11A3"/>
    <w:rsid w:val="00AD1B81"/>
    <w:rsid w:val="00AD20B3"/>
    <w:rsid w:val="00AD2324"/>
    <w:rsid w:val="00AD3DC5"/>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2FCD"/>
    <w:rsid w:val="00AF3537"/>
    <w:rsid w:val="00AF3B37"/>
    <w:rsid w:val="00AF4442"/>
    <w:rsid w:val="00AF4503"/>
    <w:rsid w:val="00AF4587"/>
    <w:rsid w:val="00AF53F3"/>
    <w:rsid w:val="00AF5D85"/>
    <w:rsid w:val="00AF7647"/>
    <w:rsid w:val="00AF7C1B"/>
    <w:rsid w:val="00AF7ED2"/>
    <w:rsid w:val="00B00F49"/>
    <w:rsid w:val="00B02289"/>
    <w:rsid w:val="00B0322D"/>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003"/>
    <w:rsid w:val="00B11BE2"/>
    <w:rsid w:val="00B12D30"/>
    <w:rsid w:val="00B15374"/>
    <w:rsid w:val="00B157F9"/>
    <w:rsid w:val="00B17F63"/>
    <w:rsid w:val="00B2075A"/>
    <w:rsid w:val="00B20A9C"/>
    <w:rsid w:val="00B218E9"/>
    <w:rsid w:val="00B22312"/>
    <w:rsid w:val="00B22CB2"/>
    <w:rsid w:val="00B22D57"/>
    <w:rsid w:val="00B2602E"/>
    <w:rsid w:val="00B26605"/>
    <w:rsid w:val="00B322DA"/>
    <w:rsid w:val="00B33565"/>
    <w:rsid w:val="00B335FE"/>
    <w:rsid w:val="00B33D2C"/>
    <w:rsid w:val="00B341E3"/>
    <w:rsid w:val="00B34615"/>
    <w:rsid w:val="00B35B9F"/>
    <w:rsid w:val="00B36CA0"/>
    <w:rsid w:val="00B377F0"/>
    <w:rsid w:val="00B37AA1"/>
    <w:rsid w:val="00B41884"/>
    <w:rsid w:val="00B43317"/>
    <w:rsid w:val="00B440CC"/>
    <w:rsid w:val="00B44594"/>
    <w:rsid w:val="00B4538E"/>
    <w:rsid w:val="00B460B7"/>
    <w:rsid w:val="00B46F6F"/>
    <w:rsid w:val="00B51369"/>
    <w:rsid w:val="00B53EC7"/>
    <w:rsid w:val="00B541F6"/>
    <w:rsid w:val="00B549D8"/>
    <w:rsid w:val="00B5534F"/>
    <w:rsid w:val="00B5541E"/>
    <w:rsid w:val="00B56249"/>
    <w:rsid w:val="00B563B4"/>
    <w:rsid w:val="00B56F85"/>
    <w:rsid w:val="00B5749D"/>
    <w:rsid w:val="00B617F0"/>
    <w:rsid w:val="00B61C8A"/>
    <w:rsid w:val="00B61FC5"/>
    <w:rsid w:val="00B62D2D"/>
    <w:rsid w:val="00B636E9"/>
    <w:rsid w:val="00B63D32"/>
    <w:rsid w:val="00B6487A"/>
    <w:rsid w:val="00B65549"/>
    <w:rsid w:val="00B6565C"/>
    <w:rsid w:val="00B66226"/>
    <w:rsid w:val="00B669A8"/>
    <w:rsid w:val="00B66C9A"/>
    <w:rsid w:val="00B67644"/>
    <w:rsid w:val="00B67A48"/>
    <w:rsid w:val="00B70F3B"/>
    <w:rsid w:val="00B71FFD"/>
    <w:rsid w:val="00B7250B"/>
    <w:rsid w:val="00B72B87"/>
    <w:rsid w:val="00B746F1"/>
    <w:rsid w:val="00B74722"/>
    <w:rsid w:val="00B75BC6"/>
    <w:rsid w:val="00B764C9"/>
    <w:rsid w:val="00B77185"/>
    <w:rsid w:val="00B80226"/>
    <w:rsid w:val="00B8024F"/>
    <w:rsid w:val="00B826CE"/>
    <w:rsid w:val="00B82E45"/>
    <w:rsid w:val="00B83B99"/>
    <w:rsid w:val="00B84203"/>
    <w:rsid w:val="00B8457A"/>
    <w:rsid w:val="00B86A76"/>
    <w:rsid w:val="00B878FF"/>
    <w:rsid w:val="00B91047"/>
    <w:rsid w:val="00B9178C"/>
    <w:rsid w:val="00B9198E"/>
    <w:rsid w:val="00B95B92"/>
    <w:rsid w:val="00B95FAC"/>
    <w:rsid w:val="00B97284"/>
    <w:rsid w:val="00B975EB"/>
    <w:rsid w:val="00B9779C"/>
    <w:rsid w:val="00BA0F91"/>
    <w:rsid w:val="00BA183A"/>
    <w:rsid w:val="00BA1D78"/>
    <w:rsid w:val="00BA222E"/>
    <w:rsid w:val="00BA2D00"/>
    <w:rsid w:val="00BA45BC"/>
    <w:rsid w:val="00BA50F2"/>
    <w:rsid w:val="00BA5215"/>
    <w:rsid w:val="00BA5FEE"/>
    <w:rsid w:val="00BA61FD"/>
    <w:rsid w:val="00BA624A"/>
    <w:rsid w:val="00BA69E6"/>
    <w:rsid w:val="00BA7572"/>
    <w:rsid w:val="00BA7960"/>
    <w:rsid w:val="00BB0002"/>
    <w:rsid w:val="00BB002F"/>
    <w:rsid w:val="00BB0CF3"/>
    <w:rsid w:val="00BB0D7B"/>
    <w:rsid w:val="00BB0FCC"/>
    <w:rsid w:val="00BB12A0"/>
    <w:rsid w:val="00BB1C8D"/>
    <w:rsid w:val="00BB2681"/>
    <w:rsid w:val="00BB3936"/>
    <w:rsid w:val="00BB393E"/>
    <w:rsid w:val="00BB39F4"/>
    <w:rsid w:val="00BB3F58"/>
    <w:rsid w:val="00BB49B4"/>
    <w:rsid w:val="00BB4F3E"/>
    <w:rsid w:val="00BB55BF"/>
    <w:rsid w:val="00BB55C1"/>
    <w:rsid w:val="00BB6F86"/>
    <w:rsid w:val="00BB7F17"/>
    <w:rsid w:val="00BC02F9"/>
    <w:rsid w:val="00BC219A"/>
    <w:rsid w:val="00BC240F"/>
    <w:rsid w:val="00BC3AD4"/>
    <w:rsid w:val="00BC4D2B"/>
    <w:rsid w:val="00BC5508"/>
    <w:rsid w:val="00BC646F"/>
    <w:rsid w:val="00BC6699"/>
    <w:rsid w:val="00BD0454"/>
    <w:rsid w:val="00BD0980"/>
    <w:rsid w:val="00BD15E5"/>
    <w:rsid w:val="00BD3C34"/>
    <w:rsid w:val="00BD42B3"/>
    <w:rsid w:val="00BD462E"/>
    <w:rsid w:val="00BD4684"/>
    <w:rsid w:val="00BD50ED"/>
    <w:rsid w:val="00BD5B11"/>
    <w:rsid w:val="00BD5EEF"/>
    <w:rsid w:val="00BE008E"/>
    <w:rsid w:val="00BE12CF"/>
    <w:rsid w:val="00BE1791"/>
    <w:rsid w:val="00BE192E"/>
    <w:rsid w:val="00BE2BF5"/>
    <w:rsid w:val="00BE3D73"/>
    <w:rsid w:val="00BE5271"/>
    <w:rsid w:val="00BE5C87"/>
    <w:rsid w:val="00BE6102"/>
    <w:rsid w:val="00BE6181"/>
    <w:rsid w:val="00BE6A59"/>
    <w:rsid w:val="00BE6D8A"/>
    <w:rsid w:val="00BE776F"/>
    <w:rsid w:val="00BF12BB"/>
    <w:rsid w:val="00BF1595"/>
    <w:rsid w:val="00BF1DE3"/>
    <w:rsid w:val="00BF32B1"/>
    <w:rsid w:val="00BF3908"/>
    <w:rsid w:val="00BF46C6"/>
    <w:rsid w:val="00BF4DEF"/>
    <w:rsid w:val="00BF5724"/>
    <w:rsid w:val="00C012F9"/>
    <w:rsid w:val="00C01701"/>
    <w:rsid w:val="00C02852"/>
    <w:rsid w:val="00C02D8B"/>
    <w:rsid w:val="00C04365"/>
    <w:rsid w:val="00C04ABD"/>
    <w:rsid w:val="00C04B67"/>
    <w:rsid w:val="00C054A7"/>
    <w:rsid w:val="00C05662"/>
    <w:rsid w:val="00C05DFC"/>
    <w:rsid w:val="00C06529"/>
    <w:rsid w:val="00C067EA"/>
    <w:rsid w:val="00C06B0A"/>
    <w:rsid w:val="00C06D43"/>
    <w:rsid w:val="00C07F69"/>
    <w:rsid w:val="00C1327F"/>
    <w:rsid w:val="00C14090"/>
    <w:rsid w:val="00C144C8"/>
    <w:rsid w:val="00C15F20"/>
    <w:rsid w:val="00C16F64"/>
    <w:rsid w:val="00C17A0A"/>
    <w:rsid w:val="00C17ABD"/>
    <w:rsid w:val="00C214D0"/>
    <w:rsid w:val="00C22853"/>
    <w:rsid w:val="00C243DA"/>
    <w:rsid w:val="00C24574"/>
    <w:rsid w:val="00C256AF"/>
    <w:rsid w:val="00C25AB6"/>
    <w:rsid w:val="00C25B0A"/>
    <w:rsid w:val="00C25E3D"/>
    <w:rsid w:val="00C2620D"/>
    <w:rsid w:val="00C26373"/>
    <w:rsid w:val="00C26912"/>
    <w:rsid w:val="00C26AEC"/>
    <w:rsid w:val="00C31DA7"/>
    <w:rsid w:val="00C31EC0"/>
    <w:rsid w:val="00C320A8"/>
    <w:rsid w:val="00C3329D"/>
    <w:rsid w:val="00C345F0"/>
    <w:rsid w:val="00C34CB2"/>
    <w:rsid w:val="00C3580D"/>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735"/>
    <w:rsid w:val="00C57916"/>
    <w:rsid w:val="00C606F2"/>
    <w:rsid w:val="00C60980"/>
    <w:rsid w:val="00C61457"/>
    <w:rsid w:val="00C6151C"/>
    <w:rsid w:val="00C6232E"/>
    <w:rsid w:val="00C633D5"/>
    <w:rsid w:val="00C634F7"/>
    <w:rsid w:val="00C638F4"/>
    <w:rsid w:val="00C6564B"/>
    <w:rsid w:val="00C6589F"/>
    <w:rsid w:val="00C66248"/>
    <w:rsid w:val="00C66858"/>
    <w:rsid w:val="00C715CB"/>
    <w:rsid w:val="00C717AA"/>
    <w:rsid w:val="00C7221D"/>
    <w:rsid w:val="00C72418"/>
    <w:rsid w:val="00C7370C"/>
    <w:rsid w:val="00C73D94"/>
    <w:rsid w:val="00C74336"/>
    <w:rsid w:val="00C76E79"/>
    <w:rsid w:val="00C77CC7"/>
    <w:rsid w:val="00C80CF9"/>
    <w:rsid w:val="00C81E99"/>
    <w:rsid w:val="00C825BF"/>
    <w:rsid w:val="00C8276A"/>
    <w:rsid w:val="00C82B10"/>
    <w:rsid w:val="00C84BB0"/>
    <w:rsid w:val="00C84DA2"/>
    <w:rsid w:val="00C853C1"/>
    <w:rsid w:val="00C86865"/>
    <w:rsid w:val="00C86F6B"/>
    <w:rsid w:val="00C904B0"/>
    <w:rsid w:val="00C9072F"/>
    <w:rsid w:val="00C90E73"/>
    <w:rsid w:val="00C91364"/>
    <w:rsid w:val="00C918E8"/>
    <w:rsid w:val="00C91ED6"/>
    <w:rsid w:val="00C9249D"/>
    <w:rsid w:val="00C9265D"/>
    <w:rsid w:val="00C92CC5"/>
    <w:rsid w:val="00C934CF"/>
    <w:rsid w:val="00C940EE"/>
    <w:rsid w:val="00C94981"/>
    <w:rsid w:val="00C9537C"/>
    <w:rsid w:val="00C956F1"/>
    <w:rsid w:val="00C9575F"/>
    <w:rsid w:val="00C964B4"/>
    <w:rsid w:val="00C96E3B"/>
    <w:rsid w:val="00C96EE9"/>
    <w:rsid w:val="00C9732D"/>
    <w:rsid w:val="00CA0E59"/>
    <w:rsid w:val="00CA1268"/>
    <w:rsid w:val="00CA24B2"/>
    <w:rsid w:val="00CA2B0C"/>
    <w:rsid w:val="00CA32A5"/>
    <w:rsid w:val="00CA3598"/>
    <w:rsid w:val="00CA4129"/>
    <w:rsid w:val="00CA41F6"/>
    <w:rsid w:val="00CA450A"/>
    <w:rsid w:val="00CA4B72"/>
    <w:rsid w:val="00CA506B"/>
    <w:rsid w:val="00CA5ACC"/>
    <w:rsid w:val="00CA6706"/>
    <w:rsid w:val="00CA6865"/>
    <w:rsid w:val="00CA7709"/>
    <w:rsid w:val="00CB27E5"/>
    <w:rsid w:val="00CB35F9"/>
    <w:rsid w:val="00CB4021"/>
    <w:rsid w:val="00CB58DE"/>
    <w:rsid w:val="00CB5E38"/>
    <w:rsid w:val="00CB7880"/>
    <w:rsid w:val="00CB7EDF"/>
    <w:rsid w:val="00CC0CBE"/>
    <w:rsid w:val="00CC0CFD"/>
    <w:rsid w:val="00CC2E2E"/>
    <w:rsid w:val="00CC30B3"/>
    <w:rsid w:val="00CC41B1"/>
    <w:rsid w:val="00CC5220"/>
    <w:rsid w:val="00CC5233"/>
    <w:rsid w:val="00CC6895"/>
    <w:rsid w:val="00CC7AA0"/>
    <w:rsid w:val="00CD075B"/>
    <w:rsid w:val="00CD0B28"/>
    <w:rsid w:val="00CD102B"/>
    <w:rsid w:val="00CD1586"/>
    <w:rsid w:val="00CD1795"/>
    <w:rsid w:val="00CD1894"/>
    <w:rsid w:val="00CD1D62"/>
    <w:rsid w:val="00CD2196"/>
    <w:rsid w:val="00CD2E59"/>
    <w:rsid w:val="00CD3796"/>
    <w:rsid w:val="00CD3F22"/>
    <w:rsid w:val="00CD6F10"/>
    <w:rsid w:val="00CD6F18"/>
    <w:rsid w:val="00CD74D6"/>
    <w:rsid w:val="00CE0209"/>
    <w:rsid w:val="00CE287D"/>
    <w:rsid w:val="00CE2BB0"/>
    <w:rsid w:val="00CE2D0D"/>
    <w:rsid w:val="00CE3CCF"/>
    <w:rsid w:val="00CE4DE6"/>
    <w:rsid w:val="00CE5CC2"/>
    <w:rsid w:val="00CE67D4"/>
    <w:rsid w:val="00CF17FB"/>
    <w:rsid w:val="00CF1883"/>
    <w:rsid w:val="00CF2193"/>
    <w:rsid w:val="00CF2C58"/>
    <w:rsid w:val="00CF3AF9"/>
    <w:rsid w:val="00CF41BF"/>
    <w:rsid w:val="00CF6588"/>
    <w:rsid w:val="00CF6B2C"/>
    <w:rsid w:val="00D009E0"/>
    <w:rsid w:val="00D00C6E"/>
    <w:rsid w:val="00D01C46"/>
    <w:rsid w:val="00D02404"/>
    <w:rsid w:val="00D03DCC"/>
    <w:rsid w:val="00D0429E"/>
    <w:rsid w:val="00D0595B"/>
    <w:rsid w:val="00D06BA1"/>
    <w:rsid w:val="00D106BF"/>
    <w:rsid w:val="00D10961"/>
    <w:rsid w:val="00D109F1"/>
    <w:rsid w:val="00D11949"/>
    <w:rsid w:val="00D13E35"/>
    <w:rsid w:val="00D14178"/>
    <w:rsid w:val="00D14179"/>
    <w:rsid w:val="00D15257"/>
    <w:rsid w:val="00D1536F"/>
    <w:rsid w:val="00D1570C"/>
    <w:rsid w:val="00D15D4A"/>
    <w:rsid w:val="00D16880"/>
    <w:rsid w:val="00D17F1D"/>
    <w:rsid w:val="00D204C4"/>
    <w:rsid w:val="00D21018"/>
    <w:rsid w:val="00D2102A"/>
    <w:rsid w:val="00D21307"/>
    <w:rsid w:val="00D21451"/>
    <w:rsid w:val="00D2167F"/>
    <w:rsid w:val="00D2281D"/>
    <w:rsid w:val="00D23136"/>
    <w:rsid w:val="00D23916"/>
    <w:rsid w:val="00D2394D"/>
    <w:rsid w:val="00D23D42"/>
    <w:rsid w:val="00D2405B"/>
    <w:rsid w:val="00D24D2F"/>
    <w:rsid w:val="00D2548D"/>
    <w:rsid w:val="00D262E1"/>
    <w:rsid w:val="00D270BD"/>
    <w:rsid w:val="00D306AD"/>
    <w:rsid w:val="00D32C0E"/>
    <w:rsid w:val="00D32C10"/>
    <w:rsid w:val="00D32DD5"/>
    <w:rsid w:val="00D33478"/>
    <w:rsid w:val="00D335A4"/>
    <w:rsid w:val="00D33D2D"/>
    <w:rsid w:val="00D34022"/>
    <w:rsid w:val="00D3515D"/>
    <w:rsid w:val="00D35224"/>
    <w:rsid w:val="00D368C8"/>
    <w:rsid w:val="00D375A0"/>
    <w:rsid w:val="00D405DC"/>
    <w:rsid w:val="00D410E8"/>
    <w:rsid w:val="00D41352"/>
    <w:rsid w:val="00D421FC"/>
    <w:rsid w:val="00D4230D"/>
    <w:rsid w:val="00D428FC"/>
    <w:rsid w:val="00D42D09"/>
    <w:rsid w:val="00D42DD3"/>
    <w:rsid w:val="00D430E1"/>
    <w:rsid w:val="00D4387E"/>
    <w:rsid w:val="00D440AE"/>
    <w:rsid w:val="00D44857"/>
    <w:rsid w:val="00D44B6A"/>
    <w:rsid w:val="00D44E29"/>
    <w:rsid w:val="00D46AA8"/>
    <w:rsid w:val="00D47CDB"/>
    <w:rsid w:val="00D47DE6"/>
    <w:rsid w:val="00D505BB"/>
    <w:rsid w:val="00D50A86"/>
    <w:rsid w:val="00D50FCC"/>
    <w:rsid w:val="00D51723"/>
    <w:rsid w:val="00D52267"/>
    <w:rsid w:val="00D53CDF"/>
    <w:rsid w:val="00D5649F"/>
    <w:rsid w:val="00D56CE7"/>
    <w:rsid w:val="00D57658"/>
    <w:rsid w:val="00D57730"/>
    <w:rsid w:val="00D618D2"/>
    <w:rsid w:val="00D61CEF"/>
    <w:rsid w:val="00D61CF1"/>
    <w:rsid w:val="00D62AA0"/>
    <w:rsid w:val="00D62BAF"/>
    <w:rsid w:val="00D6315C"/>
    <w:rsid w:val="00D63811"/>
    <w:rsid w:val="00D648F2"/>
    <w:rsid w:val="00D65148"/>
    <w:rsid w:val="00D656AC"/>
    <w:rsid w:val="00D65B7B"/>
    <w:rsid w:val="00D65D29"/>
    <w:rsid w:val="00D66A96"/>
    <w:rsid w:val="00D67552"/>
    <w:rsid w:val="00D706DC"/>
    <w:rsid w:val="00D7145D"/>
    <w:rsid w:val="00D71AFA"/>
    <w:rsid w:val="00D72BF2"/>
    <w:rsid w:val="00D7344C"/>
    <w:rsid w:val="00D7457B"/>
    <w:rsid w:val="00D74CD4"/>
    <w:rsid w:val="00D75E36"/>
    <w:rsid w:val="00D76790"/>
    <w:rsid w:val="00D76EC4"/>
    <w:rsid w:val="00D77AF5"/>
    <w:rsid w:val="00D77D18"/>
    <w:rsid w:val="00D8022F"/>
    <w:rsid w:val="00D810EE"/>
    <w:rsid w:val="00D8129F"/>
    <w:rsid w:val="00D8179C"/>
    <w:rsid w:val="00D82E77"/>
    <w:rsid w:val="00D83D40"/>
    <w:rsid w:val="00D84759"/>
    <w:rsid w:val="00D85626"/>
    <w:rsid w:val="00D85CA5"/>
    <w:rsid w:val="00D8623F"/>
    <w:rsid w:val="00D87339"/>
    <w:rsid w:val="00D87B92"/>
    <w:rsid w:val="00D87FDF"/>
    <w:rsid w:val="00D907E4"/>
    <w:rsid w:val="00D908C6"/>
    <w:rsid w:val="00D91059"/>
    <w:rsid w:val="00D924E8"/>
    <w:rsid w:val="00D926E1"/>
    <w:rsid w:val="00D939BE"/>
    <w:rsid w:val="00D95857"/>
    <w:rsid w:val="00D959C5"/>
    <w:rsid w:val="00D96DBC"/>
    <w:rsid w:val="00D96DC1"/>
    <w:rsid w:val="00D97690"/>
    <w:rsid w:val="00DA0A42"/>
    <w:rsid w:val="00DA3B9F"/>
    <w:rsid w:val="00DA47EB"/>
    <w:rsid w:val="00DA5115"/>
    <w:rsid w:val="00DA576E"/>
    <w:rsid w:val="00DA6133"/>
    <w:rsid w:val="00DA76D2"/>
    <w:rsid w:val="00DB07EE"/>
    <w:rsid w:val="00DB08D1"/>
    <w:rsid w:val="00DB0EBD"/>
    <w:rsid w:val="00DB1540"/>
    <w:rsid w:val="00DB1628"/>
    <w:rsid w:val="00DB1714"/>
    <w:rsid w:val="00DB1931"/>
    <w:rsid w:val="00DB1E1C"/>
    <w:rsid w:val="00DB513E"/>
    <w:rsid w:val="00DB5425"/>
    <w:rsid w:val="00DB73CB"/>
    <w:rsid w:val="00DB7E28"/>
    <w:rsid w:val="00DC0475"/>
    <w:rsid w:val="00DC0597"/>
    <w:rsid w:val="00DC0DD1"/>
    <w:rsid w:val="00DC11D7"/>
    <w:rsid w:val="00DC1ABC"/>
    <w:rsid w:val="00DC1FCC"/>
    <w:rsid w:val="00DC2F0B"/>
    <w:rsid w:val="00DC38E2"/>
    <w:rsid w:val="00DC3CB0"/>
    <w:rsid w:val="00DC4075"/>
    <w:rsid w:val="00DC513B"/>
    <w:rsid w:val="00DC51A9"/>
    <w:rsid w:val="00DC5300"/>
    <w:rsid w:val="00DC60B3"/>
    <w:rsid w:val="00DC708A"/>
    <w:rsid w:val="00DC7146"/>
    <w:rsid w:val="00DD09A9"/>
    <w:rsid w:val="00DD1F7A"/>
    <w:rsid w:val="00DD21B2"/>
    <w:rsid w:val="00DD32AF"/>
    <w:rsid w:val="00DD3697"/>
    <w:rsid w:val="00DD4CB5"/>
    <w:rsid w:val="00DD5248"/>
    <w:rsid w:val="00DD5CE2"/>
    <w:rsid w:val="00DD6D2F"/>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27F6"/>
    <w:rsid w:val="00DF4905"/>
    <w:rsid w:val="00DF718D"/>
    <w:rsid w:val="00DF7940"/>
    <w:rsid w:val="00E0034E"/>
    <w:rsid w:val="00E0104E"/>
    <w:rsid w:val="00E0199A"/>
    <w:rsid w:val="00E01C3E"/>
    <w:rsid w:val="00E01C49"/>
    <w:rsid w:val="00E023C0"/>
    <w:rsid w:val="00E0284C"/>
    <w:rsid w:val="00E03601"/>
    <w:rsid w:val="00E037AD"/>
    <w:rsid w:val="00E046AD"/>
    <w:rsid w:val="00E047DC"/>
    <w:rsid w:val="00E0517B"/>
    <w:rsid w:val="00E060F5"/>
    <w:rsid w:val="00E074CD"/>
    <w:rsid w:val="00E07506"/>
    <w:rsid w:val="00E0766D"/>
    <w:rsid w:val="00E114E0"/>
    <w:rsid w:val="00E12E9A"/>
    <w:rsid w:val="00E1436E"/>
    <w:rsid w:val="00E157D1"/>
    <w:rsid w:val="00E16415"/>
    <w:rsid w:val="00E166DA"/>
    <w:rsid w:val="00E16947"/>
    <w:rsid w:val="00E20187"/>
    <w:rsid w:val="00E202EB"/>
    <w:rsid w:val="00E20569"/>
    <w:rsid w:val="00E20589"/>
    <w:rsid w:val="00E21374"/>
    <w:rsid w:val="00E21AF3"/>
    <w:rsid w:val="00E21C02"/>
    <w:rsid w:val="00E22261"/>
    <w:rsid w:val="00E23127"/>
    <w:rsid w:val="00E24135"/>
    <w:rsid w:val="00E25048"/>
    <w:rsid w:val="00E255B0"/>
    <w:rsid w:val="00E25677"/>
    <w:rsid w:val="00E25BE5"/>
    <w:rsid w:val="00E25E31"/>
    <w:rsid w:val="00E26C02"/>
    <w:rsid w:val="00E27AF5"/>
    <w:rsid w:val="00E301A5"/>
    <w:rsid w:val="00E3084B"/>
    <w:rsid w:val="00E30F24"/>
    <w:rsid w:val="00E312E9"/>
    <w:rsid w:val="00E315FA"/>
    <w:rsid w:val="00E32874"/>
    <w:rsid w:val="00E32A1E"/>
    <w:rsid w:val="00E332B1"/>
    <w:rsid w:val="00E3478D"/>
    <w:rsid w:val="00E35559"/>
    <w:rsid w:val="00E35D7C"/>
    <w:rsid w:val="00E35E23"/>
    <w:rsid w:val="00E367AD"/>
    <w:rsid w:val="00E37537"/>
    <w:rsid w:val="00E410F1"/>
    <w:rsid w:val="00E41A20"/>
    <w:rsid w:val="00E42793"/>
    <w:rsid w:val="00E42C58"/>
    <w:rsid w:val="00E437CD"/>
    <w:rsid w:val="00E43BA1"/>
    <w:rsid w:val="00E43D4F"/>
    <w:rsid w:val="00E443E9"/>
    <w:rsid w:val="00E449E9"/>
    <w:rsid w:val="00E44C7A"/>
    <w:rsid w:val="00E44CD9"/>
    <w:rsid w:val="00E4557E"/>
    <w:rsid w:val="00E45BAD"/>
    <w:rsid w:val="00E45FDB"/>
    <w:rsid w:val="00E47B37"/>
    <w:rsid w:val="00E50034"/>
    <w:rsid w:val="00E50E17"/>
    <w:rsid w:val="00E528EA"/>
    <w:rsid w:val="00E52E5E"/>
    <w:rsid w:val="00E532D7"/>
    <w:rsid w:val="00E5403E"/>
    <w:rsid w:val="00E54452"/>
    <w:rsid w:val="00E546FE"/>
    <w:rsid w:val="00E557B1"/>
    <w:rsid w:val="00E561CD"/>
    <w:rsid w:val="00E56E77"/>
    <w:rsid w:val="00E6006D"/>
    <w:rsid w:val="00E6233E"/>
    <w:rsid w:val="00E63712"/>
    <w:rsid w:val="00E63932"/>
    <w:rsid w:val="00E6476D"/>
    <w:rsid w:val="00E65E13"/>
    <w:rsid w:val="00E66234"/>
    <w:rsid w:val="00E66B08"/>
    <w:rsid w:val="00E66D2C"/>
    <w:rsid w:val="00E66DF6"/>
    <w:rsid w:val="00E67174"/>
    <w:rsid w:val="00E672B4"/>
    <w:rsid w:val="00E67777"/>
    <w:rsid w:val="00E70AAA"/>
    <w:rsid w:val="00E71A92"/>
    <w:rsid w:val="00E7234C"/>
    <w:rsid w:val="00E72463"/>
    <w:rsid w:val="00E72A86"/>
    <w:rsid w:val="00E72E1A"/>
    <w:rsid w:val="00E733C1"/>
    <w:rsid w:val="00E7470C"/>
    <w:rsid w:val="00E74FA6"/>
    <w:rsid w:val="00E753B9"/>
    <w:rsid w:val="00E756B5"/>
    <w:rsid w:val="00E75C52"/>
    <w:rsid w:val="00E75D5F"/>
    <w:rsid w:val="00E75D74"/>
    <w:rsid w:val="00E7619C"/>
    <w:rsid w:val="00E81455"/>
    <w:rsid w:val="00E83D24"/>
    <w:rsid w:val="00E84418"/>
    <w:rsid w:val="00E849C4"/>
    <w:rsid w:val="00E85052"/>
    <w:rsid w:val="00E852F1"/>
    <w:rsid w:val="00E867F0"/>
    <w:rsid w:val="00E86845"/>
    <w:rsid w:val="00E87E0C"/>
    <w:rsid w:val="00E87E7E"/>
    <w:rsid w:val="00E90AFF"/>
    <w:rsid w:val="00E913C9"/>
    <w:rsid w:val="00E91C6F"/>
    <w:rsid w:val="00E91DC7"/>
    <w:rsid w:val="00E9481D"/>
    <w:rsid w:val="00E96260"/>
    <w:rsid w:val="00E9643E"/>
    <w:rsid w:val="00E96591"/>
    <w:rsid w:val="00E96A68"/>
    <w:rsid w:val="00E96E00"/>
    <w:rsid w:val="00E970BD"/>
    <w:rsid w:val="00EA059B"/>
    <w:rsid w:val="00EA08E6"/>
    <w:rsid w:val="00EA2407"/>
    <w:rsid w:val="00EA2C8E"/>
    <w:rsid w:val="00EA381E"/>
    <w:rsid w:val="00EA412A"/>
    <w:rsid w:val="00EA5386"/>
    <w:rsid w:val="00EA627C"/>
    <w:rsid w:val="00EA6829"/>
    <w:rsid w:val="00EA6B1B"/>
    <w:rsid w:val="00EA6E4E"/>
    <w:rsid w:val="00EB081D"/>
    <w:rsid w:val="00EB08F8"/>
    <w:rsid w:val="00EB0D83"/>
    <w:rsid w:val="00EB114A"/>
    <w:rsid w:val="00EB140D"/>
    <w:rsid w:val="00EB140E"/>
    <w:rsid w:val="00EB27DA"/>
    <w:rsid w:val="00EB3088"/>
    <w:rsid w:val="00EB41DD"/>
    <w:rsid w:val="00EB428A"/>
    <w:rsid w:val="00EB51B8"/>
    <w:rsid w:val="00EB535D"/>
    <w:rsid w:val="00EB6E0F"/>
    <w:rsid w:val="00EB78D4"/>
    <w:rsid w:val="00EC0856"/>
    <w:rsid w:val="00EC0AB4"/>
    <w:rsid w:val="00EC1068"/>
    <w:rsid w:val="00EC1A9C"/>
    <w:rsid w:val="00EC275F"/>
    <w:rsid w:val="00EC2C70"/>
    <w:rsid w:val="00EC30BD"/>
    <w:rsid w:val="00EC3429"/>
    <w:rsid w:val="00EC387F"/>
    <w:rsid w:val="00EC3897"/>
    <w:rsid w:val="00EC6350"/>
    <w:rsid w:val="00EC63E1"/>
    <w:rsid w:val="00EC67E8"/>
    <w:rsid w:val="00EC6EAF"/>
    <w:rsid w:val="00EC7CAB"/>
    <w:rsid w:val="00EC7E71"/>
    <w:rsid w:val="00ED10B9"/>
    <w:rsid w:val="00ED19FE"/>
    <w:rsid w:val="00ED1F6E"/>
    <w:rsid w:val="00ED2269"/>
    <w:rsid w:val="00ED3B15"/>
    <w:rsid w:val="00ED5114"/>
    <w:rsid w:val="00ED5967"/>
    <w:rsid w:val="00ED6EC5"/>
    <w:rsid w:val="00EE04CC"/>
    <w:rsid w:val="00EE146D"/>
    <w:rsid w:val="00EE1AF4"/>
    <w:rsid w:val="00EE3126"/>
    <w:rsid w:val="00EE40CA"/>
    <w:rsid w:val="00EE463D"/>
    <w:rsid w:val="00EE4DD3"/>
    <w:rsid w:val="00EE4EC9"/>
    <w:rsid w:val="00EE5625"/>
    <w:rsid w:val="00EE5957"/>
    <w:rsid w:val="00EE5B05"/>
    <w:rsid w:val="00EE5B41"/>
    <w:rsid w:val="00EE6478"/>
    <w:rsid w:val="00EE7CB7"/>
    <w:rsid w:val="00EF0DB9"/>
    <w:rsid w:val="00EF0FC3"/>
    <w:rsid w:val="00EF1FEB"/>
    <w:rsid w:val="00EF2492"/>
    <w:rsid w:val="00EF24AD"/>
    <w:rsid w:val="00EF2DAC"/>
    <w:rsid w:val="00EF35B2"/>
    <w:rsid w:val="00EF3989"/>
    <w:rsid w:val="00EF464C"/>
    <w:rsid w:val="00EF4B08"/>
    <w:rsid w:val="00EF4DA6"/>
    <w:rsid w:val="00EF5FE0"/>
    <w:rsid w:val="00EF72B0"/>
    <w:rsid w:val="00EF7BBD"/>
    <w:rsid w:val="00F00188"/>
    <w:rsid w:val="00F0019F"/>
    <w:rsid w:val="00F00ADC"/>
    <w:rsid w:val="00F00F00"/>
    <w:rsid w:val="00F02269"/>
    <w:rsid w:val="00F03A4C"/>
    <w:rsid w:val="00F0492C"/>
    <w:rsid w:val="00F049D8"/>
    <w:rsid w:val="00F04BD3"/>
    <w:rsid w:val="00F050A3"/>
    <w:rsid w:val="00F05234"/>
    <w:rsid w:val="00F05594"/>
    <w:rsid w:val="00F061DC"/>
    <w:rsid w:val="00F06E67"/>
    <w:rsid w:val="00F07548"/>
    <w:rsid w:val="00F108D6"/>
    <w:rsid w:val="00F118ED"/>
    <w:rsid w:val="00F127B8"/>
    <w:rsid w:val="00F1397D"/>
    <w:rsid w:val="00F15EC6"/>
    <w:rsid w:val="00F1680C"/>
    <w:rsid w:val="00F17202"/>
    <w:rsid w:val="00F20321"/>
    <w:rsid w:val="00F20B58"/>
    <w:rsid w:val="00F22F16"/>
    <w:rsid w:val="00F23541"/>
    <w:rsid w:val="00F2372D"/>
    <w:rsid w:val="00F237AE"/>
    <w:rsid w:val="00F24FB2"/>
    <w:rsid w:val="00F24FB3"/>
    <w:rsid w:val="00F25049"/>
    <w:rsid w:val="00F2698E"/>
    <w:rsid w:val="00F27561"/>
    <w:rsid w:val="00F27906"/>
    <w:rsid w:val="00F27FE7"/>
    <w:rsid w:val="00F3062C"/>
    <w:rsid w:val="00F3096B"/>
    <w:rsid w:val="00F30B0F"/>
    <w:rsid w:val="00F30EBE"/>
    <w:rsid w:val="00F3301F"/>
    <w:rsid w:val="00F33203"/>
    <w:rsid w:val="00F33339"/>
    <w:rsid w:val="00F33AE8"/>
    <w:rsid w:val="00F33B4B"/>
    <w:rsid w:val="00F342DD"/>
    <w:rsid w:val="00F34C00"/>
    <w:rsid w:val="00F36A93"/>
    <w:rsid w:val="00F36BC3"/>
    <w:rsid w:val="00F37611"/>
    <w:rsid w:val="00F40100"/>
    <w:rsid w:val="00F402E2"/>
    <w:rsid w:val="00F417A0"/>
    <w:rsid w:val="00F4184E"/>
    <w:rsid w:val="00F426B0"/>
    <w:rsid w:val="00F428E0"/>
    <w:rsid w:val="00F429F0"/>
    <w:rsid w:val="00F42A49"/>
    <w:rsid w:val="00F42A93"/>
    <w:rsid w:val="00F439F1"/>
    <w:rsid w:val="00F45BEA"/>
    <w:rsid w:val="00F473AB"/>
    <w:rsid w:val="00F47AE3"/>
    <w:rsid w:val="00F51514"/>
    <w:rsid w:val="00F51BE6"/>
    <w:rsid w:val="00F523D9"/>
    <w:rsid w:val="00F54644"/>
    <w:rsid w:val="00F60A4C"/>
    <w:rsid w:val="00F61015"/>
    <w:rsid w:val="00F61FE3"/>
    <w:rsid w:val="00F62197"/>
    <w:rsid w:val="00F634D9"/>
    <w:rsid w:val="00F63B4C"/>
    <w:rsid w:val="00F661B5"/>
    <w:rsid w:val="00F6662C"/>
    <w:rsid w:val="00F674A3"/>
    <w:rsid w:val="00F67738"/>
    <w:rsid w:val="00F7105E"/>
    <w:rsid w:val="00F72956"/>
    <w:rsid w:val="00F74074"/>
    <w:rsid w:val="00F74CB8"/>
    <w:rsid w:val="00F75788"/>
    <w:rsid w:val="00F76496"/>
    <w:rsid w:val="00F7657E"/>
    <w:rsid w:val="00F77EAC"/>
    <w:rsid w:val="00F80797"/>
    <w:rsid w:val="00F81E6B"/>
    <w:rsid w:val="00F83DA9"/>
    <w:rsid w:val="00F84AFA"/>
    <w:rsid w:val="00F85413"/>
    <w:rsid w:val="00F8702E"/>
    <w:rsid w:val="00F87CF8"/>
    <w:rsid w:val="00F9025B"/>
    <w:rsid w:val="00F90D02"/>
    <w:rsid w:val="00F92741"/>
    <w:rsid w:val="00F94810"/>
    <w:rsid w:val="00F94844"/>
    <w:rsid w:val="00F959D8"/>
    <w:rsid w:val="00F96423"/>
    <w:rsid w:val="00F96E58"/>
    <w:rsid w:val="00FA003E"/>
    <w:rsid w:val="00FA053B"/>
    <w:rsid w:val="00FA1B4B"/>
    <w:rsid w:val="00FA20CD"/>
    <w:rsid w:val="00FA2707"/>
    <w:rsid w:val="00FA2755"/>
    <w:rsid w:val="00FA2AAE"/>
    <w:rsid w:val="00FA3699"/>
    <w:rsid w:val="00FA3DDA"/>
    <w:rsid w:val="00FA52A0"/>
    <w:rsid w:val="00FA6F96"/>
    <w:rsid w:val="00FA7498"/>
    <w:rsid w:val="00FA7EA8"/>
    <w:rsid w:val="00FB1BA7"/>
    <w:rsid w:val="00FB1C8F"/>
    <w:rsid w:val="00FB2102"/>
    <w:rsid w:val="00FB2348"/>
    <w:rsid w:val="00FB2E04"/>
    <w:rsid w:val="00FB315F"/>
    <w:rsid w:val="00FB31A6"/>
    <w:rsid w:val="00FB3A76"/>
    <w:rsid w:val="00FB3A9F"/>
    <w:rsid w:val="00FB435F"/>
    <w:rsid w:val="00FB4565"/>
    <w:rsid w:val="00FB4842"/>
    <w:rsid w:val="00FB4B2E"/>
    <w:rsid w:val="00FB5923"/>
    <w:rsid w:val="00FB5A83"/>
    <w:rsid w:val="00FB5E78"/>
    <w:rsid w:val="00FB7682"/>
    <w:rsid w:val="00FB7A5E"/>
    <w:rsid w:val="00FC0922"/>
    <w:rsid w:val="00FC17AD"/>
    <w:rsid w:val="00FC3B41"/>
    <w:rsid w:val="00FC4F3B"/>
    <w:rsid w:val="00FC5FA1"/>
    <w:rsid w:val="00FC6109"/>
    <w:rsid w:val="00FC66C0"/>
    <w:rsid w:val="00FC73B4"/>
    <w:rsid w:val="00FC7475"/>
    <w:rsid w:val="00FC7860"/>
    <w:rsid w:val="00FC79C6"/>
    <w:rsid w:val="00FC7DFE"/>
    <w:rsid w:val="00FD02D4"/>
    <w:rsid w:val="00FD3E02"/>
    <w:rsid w:val="00FD53CF"/>
    <w:rsid w:val="00FD5A5A"/>
    <w:rsid w:val="00FD626B"/>
    <w:rsid w:val="00FD66D5"/>
    <w:rsid w:val="00FD6878"/>
    <w:rsid w:val="00FD6B39"/>
    <w:rsid w:val="00FE0871"/>
    <w:rsid w:val="00FE0ACE"/>
    <w:rsid w:val="00FE32AB"/>
    <w:rsid w:val="00FE3C98"/>
    <w:rsid w:val="00FE47FF"/>
    <w:rsid w:val="00FE5E5B"/>
    <w:rsid w:val="00FE62D8"/>
    <w:rsid w:val="00FE6348"/>
    <w:rsid w:val="00FE70FF"/>
    <w:rsid w:val="00FE7663"/>
    <w:rsid w:val="00FE7F65"/>
    <w:rsid w:val="00FF18FF"/>
    <w:rsid w:val="00FF19A0"/>
    <w:rsid w:val="00FF2724"/>
    <w:rsid w:val="00FF360B"/>
    <w:rsid w:val="00FF3DFE"/>
    <w:rsid w:val="00FF3E2D"/>
    <w:rsid w:val="00FF568A"/>
    <w:rsid w:val="00FF58A0"/>
    <w:rsid w:val="00FF73A4"/>
    <w:rsid w:val="00FF79C3"/>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5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 w:type="paragraph" w:customStyle="1" w:styleId="ThesisDeclarartions">
    <w:name w:val="Thesis Declarartions"/>
    <w:qFormat/>
    <w:rsid w:val="008D422A"/>
    <w:pPr>
      <w:spacing w:after="240" w:line="276" w:lineRule="auto"/>
    </w:pPr>
    <w:rPr>
      <w:rFonts w:ascii="Arial" w:eastAsia="Times New Roman" w:hAnsi="Arial" w:cs="Arial"/>
      <w:lang w:val="en-GB" w:eastAsia="en-GB"/>
    </w:rPr>
  </w:style>
  <w:style w:type="character" w:styleId="PlaceholderText">
    <w:name w:val="Placeholder Text"/>
    <w:basedOn w:val="DefaultParagraphFont"/>
    <w:uiPriority w:val="99"/>
    <w:semiHidden/>
    <w:rsid w:val="008D422A"/>
    <w:rPr>
      <w:color w:val="808080"/>
    </w:rPr>
  </w:style>
  <w:style w:type="character" w:customStyle="1" w:styleId="Style3">
    <w:name w:val="Style3"/>
    <w:basedOn w:val="DefaultParagraphFont"/>
    <w:uiPriority w:val="1"/>
    <w:rsid w:val="008D422A"/>
    <w:rPr>
      <w:b/>
      <w:caps w:val="0"/>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6105410">
      <w:bodyDiv w:val="1"/>
      <w:marLeft w:val="0"/>
      <w:marRight w:val="0"/>
      <w:marTop w:val="0"/>
      <w:marBottom w:val="0"/>
      <w:divBdr>
        <w:top w:val="none" w:sz="0" w:space="0" w:color="auto"/>
        <w:left w:val="none" w:sz="0" w:space="0" w:color="auto"/>
        <w:bottom w:val="none" w:sz="0" w:space="0" w:color="auto"/>
        <w:right w:val="none" w:sz="0" w:space="0" w:color="auto"/>
      </w:divBdr>
      <w:divsChild>
        <w:div w:id="1812746099">
          <w:marLeft w:val="0"/>
          <w:marRight w:val="0"/>
          <w:marTop w:val="0"/>
          <w:marBottom w:val="0"/>
          <w:divBdr>
            <w:top w:val="none" w:sz="0" w:space="0" w:color="auto"/>
            <w:left w:val="none" w:sz="0" w:space="0" w:color="auto"/>
            <w:bottom w:val="none" w:sz="0" w:space="0" w:color="auto"/>
            <w:right w:val="none" w:sz="0" w:space="0" w:color="auto"/>
          </w:divBdr>
        </w:div>
      </w:divsChild>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1427">
      <w:bodyDiv w:val="1"/>
      <w:marLeft w:val="0"/>
      <w:marRight w:val="0"/>
      <w:marTop w:val="0"/>
      <w:marBottom w:val="0"/>
      <w:divBdr>
        <w:top w:val="none" w:sz="0" w:space="0" w:color="auto"/>
        <w:left w:val="none" w:sz="0" w:space="0" w:color="auto"/>
        <w:bottom w:val="none" w:sz="0" w:space="0" w:color="auto"/>
        <w:right w:val="none" w:sz="0" w:space="0" w:color="auto"/>
      </w:divBdr>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7616440">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0127203">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740979">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78886427">
      <w:bodyDiv w:val="1"/>
      <w:marLeft w:val="0"/>
      <w:marRight w:val="0"/>
      <w:marTop w:val="0"/>
      <w:marBottom w:val="0"/>
      <w:divBdr>
        <w:top w:val="none" w:sz="0" w:space="0" w:color="auto"/>
        <w:left w:val="none" w:sz="0" w:space="0" w:color="auto"/>
        <w:bottom w:val="none" w:sz="0" w:space="0" w:color="auto"/>
        <w:right w:val="none" w:sz="0" w:space="0" w:color="auto"/>
      </w:divBdr>
      <w:divsChild>
        <w:div w:id="1698462052">
          <w:marLeft w:val="-720"/>
          <w:marRight w:val="0"/>
          <w:marTop w:val="0"/>
          <w:marBottom w:val="0"/>
          <w:divBdr>
            <w:top w:val="none" w:sz="0" w:space="0" w:color="auto"/>
            <w:left w:val="none" w:sz="0" w:space="0" w:color="auto"/>
            <w:bottom w:val="none" w:sz="0" w:space="0" w:color="auto"/>
            <w:right w:val="none" w:sz="0" w:space="0" w:color="auto"/>
          </w:divBdr>
        </w:div>
      </w:divsChild>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27723097">
      <w:bodyDiv w:val="1"/>
      <w:marLeft w:val="0"/>
      <w:marRight w:val="0"/>
      <w:marTop w:val="0"/>
      <w:marBottom w:val="0"/>
      <w:divBdr>
        <w:top w:val="none" w:sz="0" w:space="0" w:color="auto"/>
        <w:left w:val="none" w:sz="0" w:space="0" w:color="auto"/>
        <w:bottom w:val="none" w:sz="0" w:space="0" w:color="auto"/>
        <w:right w:val="none" w:sz="0" w:space="0" w:color="auto"/>
      </w:divBdr>
      <w:divsChild>
        <w:div w:id="493837239">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0045009">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0518974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3313298">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4430637">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6922629">
      <w:bodyDiv w:val="1"/>
      <w:marLeft w:val="0"/>
      <w:marRight w:val="0"/>
      <w:marTop w:val="0"/>
      <w:marBottom w:val="0"/>
      <w:divBdr>
        <w:top w:val="none" w:sz="0" w:space="0" w:color="auto"/>
        <w:left w:val="none" w:sz="0" w:space="0" w:color="auto"/>
        <w:bottom w:val="none" w:sz="0" w:space="0" w:color="auto"/>
        <w:right w:val="none" w:sz="0" w:space="0" w:color="auto"/>
      </w:divBdr>
      <w:divsChild>
        <w:div w:id="1622149922">
          <w:marLeft w:val="0"/>
          <w:marRight w:val="0"/>
          <w:marTop w:val="0"/>
          <w:marBottom w:val="0"/>
          <w:divBdr>
            <w:top w:val="none" w:sz="0" w:space="0" w:color="auto"/>
            <w:left w:val="none" w:sz="0" w:space="0" w:color="auto"/>
            <w:bottom w:val="none" w:sz="0" w:space="0" w:color="auto"/>
            <w:right w:val="none" w:sz="0" w:space="0" w:color="auto"/>
          </w:divBdr>
        </w:div>
      </w:divsChild>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7259216">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86856757">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66068543">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3417227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809476">
      <w:bodyDiv w:val="1"/>
      <w:marLeft w:val="0"/>
      <w:marRight w:val="0"/>
      <w:marTop w:val="0"/>
      <w:marBottom w:val="0"/>
      <w:divBdr>
        <w:top w:val="none" w:sz="0" w:space="0" w:color="auto"/>
        <w:left w:val="none" w:sz="0" w:space="0" w:color="auto"/>
        <w:bottom w:val="none" w:sz="0" w:space="0" w:color="auto"/>
        <w:right w:val="none" w:sz="0" w:space="0" w:color="auto"/>
      </w:divBdr>
      <w:divsChild>
        <w:div w:id="1315449300">
          <w:marLeft w:val="0"/>
          <w:marRight w:val="0"/>
          <w:marTop w:val="0"/>
          <w:marBottom w:val="0"/>
          <w:divBdr>
            <w:top w:val="none" w:sz="0" w:space="0" w:color="auto"/>
            <w:left w:val="none" w:sz="0" w:space="0" w:color="auto"/>
            <w:bottom w:val="none" w:sz="0" w:space="0" w:color="auto"/>
            <w:right w:val="none" w:sz="0" w:space="0" w:color="auto"/>
          </w:divBdr>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0702809">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400226">
      <w:bodyDiv w:val="1"/>
      <w:marLeft w:val="0"/>
      <w:marRight w:val="0"/>
      <w:marTop w:val="0"/>
      <w:marBottom w:val="0"/>
      <w:divBdr>
        <w:top w:val="none" w:sz="0" w:space="0" w:color="auto"/>
        <w:left w:val="none" w:sz="0" w:space="0" w:color="auto"/>
        <w:bottom w:val="none" w:sz="0" w:space="0" w:color="auto"/>
        <w:right w:val="none" w:sz="0" w:space="0" w:color="auto"/>
      </w:divBdr>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37169912">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4733786">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28449468">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79325037">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1694165">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1332163">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0662878">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0758408">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16558285">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329537">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3.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jpe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jpeg"/><Relationship Id="rId118" Type="http://schemas.openxmlformats.org/officeDocument/2006/relationships/image" Target="media/image107.png"/><Relationship Id="rId134" Type="http://schemas.openxmlformats.org/officeDocument/2006/relationships/image" Target="media/image121.png"/><Relationship Id="rId139" Type="http://schemas.openxmlformats.org/officeDocument/2006/relationships/glossaryDocument" Target="glossary/document.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footer" Target="footer1.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6.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jpe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jpe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footer" Target="footer3.xm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footer" Target="footer4.xml"/><Relationship Id="rId8" Type="http://schemas.openxmlformats.org/officeDocument/2006/relationships/image" Target="media/image1.emf"/><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jpe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jpeg"/><Relationship Id="rId137" Type="http://schemas.openxmlformats.org/officeDocument/2006/relationships/image" Target="media/image124.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jpeg"/><Relationship Id="rId132" Type="http://schemas.openxmlformats.org/officeDocument/2006/relationships/image" Target="media/image119.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jpeg"/><Relationship Id="rId4" Type="http://schemas.openxmlformats.org/officeDocument/2006/relationships/settings" Target="settings.xml"/><Relationship Id="rId9" Type="http://schemas.openxmlformats.org/officeDocument/2006/relationships/package" Target="embeddings/Microsoft_Word_Document.docx"/><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jpeg"/><Relationship Id="rId133" Type="http://schemas.openxmlformats.org/officeDocument/2006/relationships/image" Target="media/image1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8B35741298349C6821A3887C573AC68"/>
        <w:category>
          <w:name w:val="General"/>
          <w:gallery w:val="placeholder"/>
        </w:category>
        <w:types>
          <w:type w:val="bbPlcHdr"/>
        </w:types>
        <w:behaviors>
          <w:behavior w:val="content"/>
        </w:behaviors>
        <w:guid w:val="{899DD9AE-8652-4F39-A241-0601389A97B5}"/>
      </w:docPartPr>
      <w:docPartBody>
        <w:p w:rsidR="00BE3487" w:rsidRDefault="00421A3C" w:rsidP="00421A3C">
          <w:pPr>
            <w:pStyle w:val="88B35741298349C6821A3887C573AC68"/>
          </w:pPr>
          <w:r w:rsidRPr="008A744F">
            <w:rPr>
              <w:rStyle w:val="PlaceholderText"/>
            </w:rPr>
            <w:t>Click here to enter text.</w:t>
          </w:r>
        </w:p>
      </w:docPartBody>
    </w:docPart>
    <w:docPart>
      <w:docPartPr>
        <w:name w:val="F00DA45210DC4680BCC6C21B6699023D"/>
        <w:category>
          <w:name w:val="General"/>
          <w:gallery w:val="placeholder"/>
        </w:category>
        <w:types>
          <w:type w:val="bbPlcHdr"/>
        </w:types>
        <w:behaviors>
          <w:behavior w:val="content"/>
        </w:behaviors>
        <w:guid w:val="{46BE3830-1305-4E26-8A2D-8AC8FEB1900C}"/>
      </w:docPartPr>
      <w:docPartBody>
        <w:p w:rsidR="00BE3487" w:rsidRDefault="00421A3C" w:rsidP="00421A3C">
          <w:pPr>
            <w:pStyle w:val="F00DA45210DC4680BCC6C21B6699023D"/>
          </w:pPr>
          <w:r w:rsidRPr="008A744F">
            <w:rPr>
              <w:rStyle w:val="PlaceholderText"/>
            </w:rPr>
            <w:t>Click here to enter text.</w:t>
          </w:r>
        </w:p>
      </w:docPartBody>
    </w:docPart>
    <w:docPart>
      <w:docPartPr>
        <w:name w:val="835F18881B7840EDA2DFFEC9781D4938"/>
        <w:category>
          <w:name w:val="General"/>
          <w:gallery w:val="placeholder"/>
        </w:category>
        <w:types>
          <w:type w:val="bbPlcHdr"/>
        </w:types>
        <w:behaviors>
          <w:behavior w:val="content"/>
        </w:behaviors>
        <w:guid w:val="{2C4741E9-B660-4A91-850B-66A0D12E3FB6}"/>
      </w:docPartPr>
      <w:docPartBody>
        <w:p w:rsidR="00BE3487" w:rsidRDefault="00421A3C" w:rsidP="00421A3C">
          <w:pPr>
            <w:pStyle w:val="835F18881B7840EDA2DFFEC9781D4938"/>
          </w:pPr>
          <w:r w:rsidRPr="008A744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1A3C"/>
    <w:rsid w:val="000F1CC2"/>
    <w:rsid w:val="00421A3C"/>
    <w:rsid w:val="00874411"/>
    <w:rsid w:val="00BE348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1A3C"/>
    <w:rPr>
      <w:color w:val="808080"/>
    </w:rPr>
  </w:style>
  <w:style w:type="paragraph" w:customStyle="1" w:styleId="88B35741298349C6821A3887C573AC68">
    <w:name w:val="88B35741298349C6821A3887C573AC68"/>
    <w:rsid w:val="00421A3C"/>
  </w:style>
  <w:style w:type="paragraph" w:customStyle="1" w:styleId="F00DA45210DC4680BCC6C21B6699023D">
    <w:name w:val="F00DA45210DC4680BCC6C21B6699023D"/>
    <w:rsid w:val="00421A3C"/>
  </w:style>
  <w:style w:type="paragraph" w:customStyle="1" w:styleId="835F18881B7840EDA2DFFEC9781D4938">
    <w:name w:val="835F18881B7840EDA2DFFEC9781D4938"/>
    <w:rsid w:val="00421A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2</TotalTime>
  <Pages>199</Pages>
  <Words>31141</Words>
  <Characters>177504</Characters>
  <Application>Microsoft Office Word</Application>
  <DocSecurity>0</DocSecurity>
  <Lines>1479</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2450</cp:revision>
  <dcterms:created xsi:type="dcterms:W3CDTF">2023-08-28T06:38:00Z</dcterms:created>
  <dcterms:modified xsi:type="dcterms:W3CDTF">2024-04-30T12:31:00Z</dcterms:modified>
</cp:coreProperties>
</file>